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FD0C23" w14:textId="77777777" w:rsidR="00823A74" w:rsidRDefault="00823A74" w:rsidP="00A318A2">
      <w:pPr>
        <w:spacing w:beforeLines="1000" w:before="3600"/>
        <w:jc w:val="center"/>
        <w:rPr>
          <w:rFonts w:ascii="華康行楷體 Std W5" w:eastAsia="華康行楷體 Std W5" w:hAnsi="華康行楷體 Std W5"/>
          <w:sz w:val="160"/>
          <w:szCs w:val="160"/>
        </w:rPr>
      </w:pPr>
      <w:r>
        <w:rPr>
          <w:rFonts w:ascii="華康行楷體 Std W5" w:eastAsia="華康行楷體 Std W5" w:hAnsi="華康行楷體 Std W5" w:hint="eastAsia"/>
          <w:sz w:val="160"/>
          <w:szCs w:val="160"/>
        </w:rPr>
        <w:t>郭縱生物</w:t>
      </w:r>
    </w:p>
    <w:p w14:paraId="78C7645E" w14:textId="77777777" w:rsidR="00A318A2" w:rsidRPr="00823A74" w:rsidRDefault="00823A74" w:rsidP="00823A74">
      <w:pPr>
        <w:adjustRightInd w:val="0"/>
        <w:snapToGrid w:val="0"/>
        <w:spacing w:beforeLines="100" w:before="360"/>
        <w:jc w:val="center"/>
        <w:rPr>
          <w:rFonts w:ascii="華康行楷體 Std W5" w:eastAsia="華康行楷體 Std W5" w:hAnsi="華康行楷體 Std W5"/>
          <w:color w:val="808080" w:themeColor="background1" w:themeShade="80"/>
          <w:sz w:val="60"/>
          <w:szCs w:val="60"/>
        </w:rPr>
      </w:pPr>
      <w:r w:rsidRPr="00823A74">
        <w:rPr>
          <w:rFonts w:ascii="華康行楷體 Std W5" w:eastAsia="華康行楷體 Std W5" w:hAnsi="華康行楷體 Std W5" w:hint="eastAsia"/>
          <w:color w:val="7F7F7F" w:themeColor="text1" w:themeTint="80"/>
          <w:sz w:val="60"/>
          <w:szCs w:val="60"/>
        </w:rPr>
        <w:t>高中</w:t>
      </w:r>
      <w:r w:rsidR="00A318A2" w:rsidRPr="00823A74">
        <w:rPr>
          <w:rFonts w:ascii="華康行楷體 Std W5" w:eastAsia="華康行楷體 Std W5" w:hAnsi="華康行楷體 Std W5" w:hint="eastAsia"/>
          <w:color w:val="7F7F7F" w:themeColor="text1" w:themeTint="80"/>
          <w:sz w:val="60"/>
          <w:szCs w:val="60"/>
        </w:rPr>
        <w:t>必修生物</w:t>
      </w:r>
      <w:r w:rsidRPr="00823A74">
        <w:rPr>
          <w:rFonts w:ascii="華康行楷體 Std W5" w:eastAsia="華康行楷體 Std W5" w:hAnsi="華康行楷體 Std W5" w:hint="eastAsia"/>
          <w:color w:val="7F7F7F" w:themeColor="text1" w:themeTint="80"/>
          <w:sz w:val="60"/>
          <w:szCs w:val="60"/>
        </w:rPr>
        <w:t>總</w:t>
      </w:r>
      <w:r w:rsidR="00A318A2" w:rsidRPr="00823A74">
        <w:rPr>
          <w:rFonts w:ascii="華康行楷體 Std W5" w:eastAsia="華康行楷體 Std W5" w:hAnsi="華康行楷體 Std W5" w:hint="eastAsia"/>
          <w:color w:val="7F7F7F" w:themeColor="text1" w:themeTint="80"/>
          <w:sz w:val="60"/>
          <w:szCs w:val="60"/>
        </w:rPr>
        <w:t>複習</w:t>
      </w:r>
    </w:p>
    <w:p w14:paraId="14625932" w14:textId="77777777" w:rsidR="00B16A4F" w:rsidRDefault="00B16A4F">
      <w:pPr>
        <w:widowControl/>
        <w:rPr>
          <w:rFonts w:ascii="華康楷書體 Std W7" w:eastAsia="華康楷書體 Std W7" w:hAnsi="華康楷書體 Std W7"/>
          <w:b/>
          <w:sz w:val="60"/>
          <w:szCs w:val="60"/>
        </w:rPr>
      </w:pPr>
      <w:r>
        <w:rPr>
          <w:rFonts w:ascii="華康楷書體 Std W7" w:eastAsia="華康楷書體 Std W7" w:hAnsi="華康楷書體 Std W7"/>
          <w:b/>
          <w:sz w:val="60"/>
          <w:szCs w:val="60"/>
        </w:rPr>
        <w:br w:type="page"/>
      </w:r>
    </w:p>
    <w:p w14:paraId="1C048E23" w14:textId="77777777" w:rsidR="004B006B" w:rsidRPr="00823A74" w:rsidRDefault="004B006B" w:rsidP="004B006B">
      <w:pPr>
        <w:pStyle w:val="14"/>
        <w:spacing w:before="180"/>
        <w:rPr>
          <w:b/>
          <w:sz w:val="60"/>
          <w:szCs w:val="60"/>
          <w:bdr w:val="single" w:sz="4" w:space="0" w:color="auto"/>
        </w:rPr>
      </w:pPr>
      <w:r w:rsidRPr="00823A74">
        <w:rPr>
          <w:rFonts w:hint="eastAsia"/>
          <w:b/>
          <w:sz w:val="60"/>
          <w:szCs w:val="60"/>
          <w:bdr w:val="single" w:sz="4" w:space="0" w:color="auto"/>
        </w:rPr>
        <w:lastRenderedPageBreak/>
        <w:t>目次</w:t>
      </w:r>
    </w:p>
    <w:p w14:paraId="75CD8650" w14:textId="77777777" w:rsidR="00823A74" w:rsidRPr="00823A74" w:rsidRDefault="00823A74" w:rsidP="00823A74"/>
    <w:p w14:paraId="68A6B4B4" w14:textId="77777777" w:rsidR="00EA0A1C" w:rsidRPr="00EA0A1C" w:rsidRDefault="00F7259F" w:rsidP="00EA0A1C">
      <w:pPr>
        <w:pStyle w:val="14"/>
        <w:tabs>
          <w:tab w:val="right" w:leader="dot" w:pos="10194"/>
        </w:tabs>
        <w:adjustRightInd w:val="0"/>
        <w:snapToGrid w:val="0"/>
        <w:spacing w:line="360" w:lineRule="auto"/>
        <w:rPr>
          <w:rFonts w:hAnsi="華康楷書體 Std W5" w:cstheme="minorBidi"/>
          <w:noProof/>
          <w:sz w:val="24"/>
        </w:rPr>
      </w:pPr>
      <w:r>
        <w:rPr>
          <w:rFonts w:ascii="華康楷書體 Std W7" w:eastAsia="華康楷書體 Std W7" w:hAnsi="華康楷書體 Std W7"/>
          <w:sz w:val="48"/>
          <w:szCs w:val="48"/>
        </w:rPr>
        <w:fldChar w:fldCharType="begin"/>
      </w:r>
      <w:r>
        <w:rPr>
          <w:rFonts w:ascii="華康楷書體 Std W7" w:eastAsia="華康楷書體 Std W7" w:hAnsi="華康楷書體 Std W7"/>
          <w:sz w:val="48"/>
          <w:szCs w:val="48"/>
        </w:rPr>
        <w:instrText xml:space="preserve"> TOC \o "1-2" \h \z \u </w:instrText>
      </w:r>
      <w:r>
        <w:rPr>
          <w:rFonts w:ascii="華康楷書體 Std W7" w:eastAsia="華康楷書體 Std W7" w:hAnsi="華康楷書體 Std W7"/>
          <w:sz w:val="48"/>
          <w:szCs w:val="48"/>
        </w:rPr>
        <w:fldChar w:fldCharType="separate"/>
      </w:r>
      <w:hyperlink w:anchor="_Toc80801583" w:history="1">
        <w:r w:rsidR="00EA0A1C" w:rsidRPr="00EA0A1C">
          <w:rPr>
            <w:rStyle w:val="afd"/>
            <w:rFonts w:hAnsi="華康楷書體 Std W5" w:hint="eastAsia"/>
            <w:noProof/>
          </w:rPr>
          <w:t>細胞學</w:t>
        </w:r>
        <w:r w:rsidR="00EA0A1C" w:rsidRPr="00EA0A1C">
          <w:rPr>
            <w:rFonts w:hAnsi="華康楷書體 Std W5"/>
            <w:noProof/>
            <w:webHidden/>
          </w:rPr>
          <w:tab/>
        </w:r>
        <w:r w:rsidR="00EA0A1C" w:rsidRPr="00EA0A1C">
          <w:rPr>
            <w:rFonts w:hAnsi="華康楷書體 Std W5"/>
            <w:noProof/>
            <w:webHidden/>
          </w:rPr>
          <w:fldChar w:fldCharType="begin"/>
        </w:r>
        <w:r w:rsidR="00EA0A1C" w:rsidRPr="00EA0A1C">
          <w:rPr>
            <w:rFonts w:hAnsi="華康楷書體 Std W5"/>
            <w:noProof/>
            <w:webHidden/>
          </w:rPr>
          <w:instrText xml:space="preserve"> PAGEREF _Toc80801583 \h </w:instrText>
        </w:r>
        <w:r w:rsidR="00EA0A1C" w:rsidRPr="00EA0A1C">
          <w:rPr>
            <w:rFonts w:hAnsi="華康楷書體 Std W5"/>
            <w:noProof/>
            <w:webHidden/>
          </w:rPr>
        </w:r>
        <w:r w:rsidR="00EA0A1C" w:rsidRPr="00EA0A1C">
          <w:rPr>
            <w:rFonts w:hAnsi="華康楷書體 Std W5"/>
            <w:noProof/>
            <w:webHidden/>
          </w:rPr>
          <w:fldChar w:fldCharType="separate"/>
        </w:r>
        <w:r w:rsidR="00AE580D">
          <w:rPr>
            <w:rFonts w:hAnsi="華康楷書體 Std W5"/>
            <w:noProof/>
            <w:webHidden/>
          </w:rPr>
          <w:t>1</w:t>
        </w:r>
        <w:r w:rsidR="00EA0A1C" w:rsidRPr="00EA0A1C">
          <w:rPr>
            <w:rFonts w:hAnsi="華康楷書體 Std W5"/>
            <w:noProof/>
            <w:webHidden/>
          </w:rPr>
          <w:fldChar w:fldCharType="end"/>
        </w:r>
      </w:hyperlink>
    </w:p>
    <w:p w14:paraId="5E6F5127" w14:textId="77777777" w:rsidR="00EA0A1C" w:rsidRPr="00EA0A1C" w:rsidRDefault="00EA0A1C" w:rsidP="00EA0A1C">
      <w:pPr>
        <w:pStyle w:val="23"/>
        <w:tabs>
          <w:tab w:val="right" w:leader="dot" w:pos="10194"/>
        </w:tabs>
        <w:adjustRightInd w:val="0"/>
        <w:snapToGrid w:val="0"/>
        <w:spacing w:line="360" w:lineRule="auto"/>
        <w:rPr>
          <w:rFonts w:ascii="華康楷書體 Std W5" w:eastAsia="華康楷書體 Std W5" w:hAnsi="華康楷書體 Std W5" w:cstheme="minorBidi"/>
          <w:noProof/>
        </w:rPr>
      </w:pPr>
      <w:hyperlink w:anchor="_Toc80801584" w:history="1">
        <w:r w:rsidRPr="00EA0A1C">
          <w:rPr>
            <w:rStyle w:val="afd"/>
            <w:rFonts w:ascii="華康楷書體 Std W5" w:eastAsia="華康楷書體 Std W5" w:hAnsi="華康楷書體 Std W5" w:hint="eastAsia"/>
            <w:noProof/>
          </w:rPr>
          <w:t>序－生物學與生物</w:t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tab/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begin"/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instrText xml:space="preserve"> PAGEREF _Toc80801584 \h </w:instrText>
        </w:r>
        <w:r w:rsidRPr="00EA0A1C">
          <w:rPr>
            <w:rFonts w:ascii="華康楷書體 Std W5" w:eastAsia="華康楷書體 Std W5" w:hAnsi="華康楷書體 Std W5"/>
            <w:noProof/>
            <w:webHidden/>
          </w:rPr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separate"/>
        </w:r>
        <w:r w:rsidR="00AE580D">
          <w:rPr>
            <w:rFonts w:ascii="華康楷書體 Std W5" w:eastAsia="華康楷書體 Std W5" w:hAnsi="華康楷書體 Std W5"/>
            <w:noProof/>
            <w:webHidden/>
          </w:rPr>
          <w:t>2</w:t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end"/>
        </w:r>
      </w:hyperlink>
    </w:p>
    <w:p w14:paraId="6F89375B" w14:textId="77777777" w:rsidR="00EA0A1C" w:rsidRPr="00EA0A1C" w:rsidRDefault="00EA0A1C" w:rsidP="00EA0A1C">
      <w:pPr>
        <w:pStyle w:val="23"/>
        <w:tabs>
          <w:tab w:val="right" w:leader="dot" w:pos="10194"/>
        </w:tabs>
        <w:adjustRightInd w:val="0"/>
        <w:snapToGrid w:val="0"/>
        <w:spacing w:line="360" w:lineRule="auto"/>
        <w:rPr>
          <w:rFonts w:ascii="華康楷書體 Std W5" w:eastAsia="華康楷書體 Std W5" w:hAnsi="華康楷書體 Std W5" w:cstheme="minorBidi"/>
          <w:noProof/>
        </w:rPr>
      </w:pPr>
      <w:hyperlink w:anchor="_Toc80801585" w:history="1">
        <w:r w:rsidRPr="00EA0A1C">
          <w:rPr>
            <w:rStyle w:val="afd"/>
            <w:rFonts w:ascii="華康楷書體 Std W5" w:eastAsia="華康楷書體 Std W5" w:hAnsi="華康楷書體 Std W5" w:hint="eastAsia"/>
            <w:noProof/>
          </w:rPr>
          <w:sym w:font="Wingdings" w:char="F0DC"/>
        </w:r>
        <w:r w:rsidRPr="00EA0A1C">
          <w:rPr>
            <w:rStyle w:val="afd"/>
            <w:rFonts w:ascii="華康楷書體 Std W5" w:eastAsia="華康楷書體 Std W5" w:hAnsi="華康楷書體 Std W5" w:hint="eastAsia"/>
            <w:noProof/>
          </w:rPr>
          <w:t>專論一：細胞學史</w:t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tab/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begin"/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instrText xml:space="preserve"> PAGEREF _Toc80801585 \h </w:instrText>
        </w:r>
        <w:r w:rsidRPr="00EA0A1C">
          <w:rPr>
            <w:rFonts w:ascii="華康楷書體 Std W5" w:eastAsia="華康楷書體 Std W5" w:hAnsi="華康楷書體 Std W5"/>
            <w:noProof/>
            <w:webHidden/>
          </w:rPr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separate"/>
        </w:r>
        <w:r w:rsidR="00AE580D">
          <w:rPr>
            <w:rFonts w:ascii="華康楷書體 Std W5" w:eastAsia="華康楷書體 Std W5" w:hAnsi="華康楷書體 Std W5"/>
            <w:noProof/>
            <w:webHidden/>
          </w:rPr>
          <w:t>3</w:t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end"/>
        </w:r>
      </w:hyperlink>
    </w:p>
    <w:p w14:paraId="7E1D975D" w14:textId="77777777" w:rsidR="00EA0A1C" w:rsidRPr="00EA0A1C" w:rsidRDefault="00EA0A1C" w:rsidP="00EA0A1C">
      <w:pPr>
        <w:pStyle w:val="23"/>
        <w:tabs>
          <w:tab w:val="right" w:leader="dot" w:pos="10194"/>
        </w:tabs>
        <w:adjustRightInd w:val="0"/>
        <w:snapToGrid w:val="0"/>
        <w:spacing w:line="360" w:lineRule="auto"/>
        <w:rPr>
          <w:rFonts w:ascii="華康楷書體 Std W5" w:eastAsia="華康楷書體 Std W5" w:hAnsi="華康楷書體 Std W5" w:cstheme="minorBidi"/>
          <w:noProof/>
        </w:rPr>
      </w:pPr>
      <w:hyperlink w:anchor="_Toc80801586" w:history="1">
        <w:r w:rsidRPr="00EA0A1C">
          <w:rPr>
            <w:rStyle w:val="afd"/>
            <w:rFonts w:ascii="華康楷書體 Std W5" w:eastAsia="華康楷書體 Std W5" w:hAnsi="華康楷書體 Std W5" w:hint="eastAsia"/>
            <w:noProof/>
          </w:rPr>
          <w:sym w:font="Wingdings" w:char="F0DC"/>
        </w:r>
        <w:r w:rsidRPr="00EA0A1C">
          <w:rPr>
            <w:rStyle w:val="afd"/>
            <w:rFonts w:ascii="華康楷書體 Std W5" w:eastAsia="華康楷書體 Std W5" w:hAnsi="華康楷書體 Std W5" w:hint="eastAsia"/>
            <w:noProof/>
          </w:rPr>
          <w:t>專論二：細胞構造</w:t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tab/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begin"/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instrText xml:space="preserve"> PAGEREF _Toc80801586 \h </w:instrText>
        </w:r>
        <w:r w:rsidRPr="00EA0A1C">
          <w:rPr>
            <w:rFonts w:ascii="華康楷書體 Std W5" w:eastAsia="華康楷書體 Std W5" w:hAnsi="華康楷書體 Std W5"/>
            <w:noProof/>
            <w:webHidden/>
          </w:rPr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separate"/>
        </w:r>
        <w:r w:rsidR="00AE580D">
          <w:rPr>
            <w:rFonts w:ascii="華康楷書體 Std W5" w:eastAsia="華康楷書體 Std W5" w:hAnsi="華康楷書體 Std W5"/>
            <w:noProof/>
            <w:webHidden/>
          </w:rPr>
          <w:t>8</w:t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end"/>
        </w:r>
      </w:hyperlink>
    </w:p>
    <w:p w14:paraId="5044CDFC" w14:textId="77777777" w:rsidR="00EA0A1C" w:rsidRPr="00EA0A1C" w:rsidRDefault="00EA0A1C" w:rsidP="00EA0A1C">
      <w:pPr>
        <w:pStyle w:val="23"/>
        <w:tabs>
          <w:tab w:val="right" w:leader="dot" w:pos="10194"/>
        </w:tabs>
        <w:adjustRightInd w:val="0"/>
        <w:snapToGrid w:val="0"/>
        <w:spacing w:line="360" w:lineRule="auto"/>
        <w:rPr>
          <w:rFonts w:ascii="華康楷書體 Std W5" w:eastAsia="華康楷書體 Std W5" w:hAnsi="華康楷書體 Std W5" w:cstheme="minorBidi"/>
          <w:noProof/>
        </w:rPr>
      </w:pPr>
      <w:hyperlink w:anchor="_Toc80801587" w:history="1">
        <w:r w:rsidRPr="00EA0A1C">
          <w:rPr>
            <w:rStyle w:val="afd"/>
            <w:rFonts w:ascii="華康楷書體 Std W5" w:eastAsia="華康楷書體 Std W5" w:hAnsi="華康楷書體 Std W5" w:hint="eastAsia"/>
            <w:noProof/>
          </w:rPr>
          <w:sym w:font="Wingdings" w:char="F0DC"/>
        </w:r>
        <w:r w:rsidRPr="00EA0A1C">
          <w:rPr>
            <w:rStyle w:val="afd"/>
            <w:rFonts w:ascii="華康楷書體 Std W5" w:eastAsia="華康楷書體 Std W5" w:hAnsi="華康楷書體 Std W5" w:hint="eastAsia"/>
            <w:noProof/>
          </w:rPr>
          <w:t>專論三：細胞與能量</w:t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tab/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begin"/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instrText xml:space="preserve"> PAGEREF _Toc80801587 \h </w:instrText>
        </w:r>
        <w:r w:rsidRPr="00EA0A1C">
          <w:rPr>
            <w:rFonts w:ascii="華康楷書體 Std W5" w:eastAsia="華康楷書體 Std W5" w:hAnsi="華康楷書體 Std W5"/>
            <w:noProof/>
            <w:webHidden/>
          </w:rPr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separate"/>
        </w:r>
        <w:r w:rsidR="00AE580D">
          <w:rPr>
            <w:rFonts w:ascii="華康楷書體 Std W5" w:eastAsia="華康楷書體 Std W5" w:hAnsi="華康楷書體 Std W5"/>
            <w:noProof/>
            <w:webHidden/>
          </w:rPr>
          <w:t>25</w:t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end"/>
        </w:r>
      </w:hyperlink>
    </w:p>
    <w:p w14:paraId="7A9F187B" w14:textId="77777777" w:rsidR="00EA0A1C" w:rsidRPr="00EA0A1C" w:rsidRDefault="00EA0A1C" w:rsidP="00EA0A1C">
      <w:pPr>
        <w:pStyle w:val="23"/>
        <w:tabs>
          <w:tab w:val="right" w:leader="dot" w:pos="10194"/>
        </w:tabs>
        <w:adjustRightInd w:val="0"/>
        <w:snapToGrid w:val="0"/>
        <w:spacing w:line="360" w:lineRule="auto"/>
        <w:rPr>
          <w:rFonts w:ascii="華康楷書體 Std W5" w:eastAsia="華康楷書體 Std W5" w:hAnsi="華康楷書體 Std W5" w:cstheme="minorBidi"/>
          <w:noProof/>
        </w:rPr>
      </w:pPr>
      <w:hyperlink w:anchor="_Toc80801588" w:history="1">
        <w:r w:rsidRPr="00EA0A1C">
          <w:rPr>
            <w:rStyle w:val="afd"/>
            <w:rFonts w:ascii="華康楷書體 Std W5" w:eastAsia="華康楷書體 Std W5" w:hAnsi="華康楷書體 Std W5" w:hint="eastAsia"/>
            <w:noProof/>
          </w:rPr>
          <w:sym w:font="Wingdings" w:char="F0DC"/>
        </w:r>
        <w:r w:rsidRPr="00EA0A1C">
          <w:rPr>
            <w:rStyle w:val="afd"/>
            <w:rFonts w:ascii="華康楷書體 Std W5" w:eastAsia="華康楷書體 Std W5" w:hAnsi="華康楷書體 Std W5" w:hint="eastAsia"/>
            <w:noProof/>
          </w:rPr>
          <w:t>專論四：細胞週期與細胞分裂</w:t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tab/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begin"/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instrText xml:space="preserve"> PAGEREF _Toc80801588 \h </w:instrText>
        </w:r>
        <w:r w:rsidRPr="00EA0A1C">
          <w:rPr>
            <w:rFonts w:ascii="華康楷書體 Std W5" w:eastAsia="華康楷書體 Std W5" w:hAnsi="華康楷書體 Std W5"/>
            <w:noProof/>
            <w:webHidden/>
          </w:rPr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separate"/>
        </w:r>
        <w:r w:rsidR="00AE580D">
          <w:rPr>
            <w:rFonts w:ascii="華康楷書體 Std W5" w:eastAsia="華康楷書體 Std W5" w:hAnsi="華康楷書體 Std W5"/>
            <w:noProof/>
            <w:webHidden/>
          </w:rPr>
          <w:t>45</w:t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end"/>
        </w:r>
      </w:hyperlink>
    </w:p>
    <w:p w14:paraId="447B2204" w14:textId="77777777" w:rsidR="00EA0A1C" w:rsidRPr="00EA0A1C" w:rsidRDefault="00EA0A1C" w:rsidP="00EA0A1C">
      <w:pPr>
        <w:pStyle w:val="23"/>
        <w:tabs>
          <w:tab w:val="right" w:leader="dot" w:pos="10194"/>
        </w:tabs>
        <w:adjustRightInd w:val="0"/>
        <w:snapToGrid w:val="0"/>
        <w:spacing w:line="360" w:lineRule="auto"/>
        <w:rPr>
          <w:rFonts w:ascii="華康楷書體 Std W5" w:eastAsia="華康楷書體 Std W5" w:hAnsi="華康楷書體 Std W5" w:cstheme="minorBidi"/>
          <w:noProof/>
        </w:rPr>
      </w:pPr>
      <w:hyperlink w:anchor="_Toc80801589" w:history="1">
        <w:r w:rsidRPr="00EA0A1C">
          <w:rPr>
            <w:rStyle w:val="afd"/>
            <w:rFonts w:ascii="華康楷書體 Std W5" w:eastAsia="華康楷書體 Std W5" w:hAnsi="華康楷書體 Std W5" w:hint="eastAsia"/>
            <w:noProof/>
          </w:rPr>
          <w:sym w:font="Wingdings" w:char="F0DC"/>
        </w:r>
        <w:r w:rsidRPr="00EA0A1C">
          <w:rPr>
            <w:rStyle w:val="afd"/>
            <w:rFonts w:ascii="華康楷書體 Std W5" w:eastAsia="華康楷書體 Std W5" w:hAnsi="華康楷書體 Std W5" w:hint="eastAsia"/>
            <w:noProof/>
          </w:rPr>
          <w:t>探討活動一：動植物細胞觀察</w:t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tab/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begin"/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instrText xml:space="preserve"> PAGEREF _Toc80801589 \h </w:instrText>
        </w:r>
        <w:r w:rsidRPr="00EA0A1C">
          <w:rPr>
            <w:rFonts w:ascii="華康楷書體 Std W5" w:eastAsia="華康楷書體 Std W5" w:hAnsi="華康楷書體 Std W5"/>
            <w:noProof/>
            <w:webHidden/>
          </w:rPr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separate"/>
        </w:r>
        <w:r w:rsidR="00AE580D">
          <w:rPr>
            <w:rFonts w:ascii="華康楷書體 Std W5" w:eastAsia="華康楷書體 Std W5" w:hAnsi="華康楷書體 Std W5"/>
            <w:noProof/>
            <w:webHidden/>
          </w:rPr>
          <w:t>65</w:t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end"/>
        </w:r>
      </w:hyperlink>
    </w:p>
    <w:p w14:paraId="42D4CCB1" w14:textId="77777777" w:rsidR="00EA0A1C" w:rsidRPr="00EA0A1C" w:rsidRDefault="00EA0A1C" w:rsidP="00EA0A1C">
      <w:pPr>
        <w:pStyle w:val="23"/>
        <w:tabs>
          <w:tab w:val="right" w:leader="dot" w:pos="10194"/>
        </w:tabs>
        <w:adjustRightInd w:val="0"/>
        <w:snapToGrid w:val="0"/>
        <w:spacing w:line="360" w:lineRule="auto"/>
        <w:rPr>
          <w:rFonts w:ascii="華康楷書體 Std W5" w:eastAsia="華康楷書體 Std W5" w:hAnsi="華康楷書體 Std W5" w:cstheme="minorBidi"/>
          <w:noProof/>
        </w:rPr>
      </w:pPr>
      <w:hyperlink w:anchor="_Toc80801590" w:history="1">
        <w:r w:rsidRPr="00EA0A1C">
          <w:rPr>
            <w:rStyle w:val="afd"/>
            <w:rFonts w:ascii="華康楷書體 Std W5" w:eastAsia="華康楷書體 Std W5" w:hAnsi="華康楷書體 Std W5" w:hint="eastAsia"/>
            <w:noProof/>
          </w:rPr>
          <w:sym w:font="Wingdings" w:char="F0DC"/>
        </w:r>
        <w:r w:rsidRPr="00EA0A1C">
          <w:rPr>
            <w:rStyle w:val="afd"/>
            <w:rFonts w:ascii="華康楷書體 Std W5" w:eastAsia="華康楷書體 Std W5" w:hAnsi="華康楷書體 Std W5" w:hint="eastAsia"/>
            <w:noProof/>
          </w:rPr>
          <w:t>探討活動二：顯微測量</w:t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tab/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begin"/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instrText xml:space="preserve"> PAGEREF _Toc80801590 \h </w:instrText>
        </w:r>
        <w:r w:rsidRPr="00EA0A1C">
          <w:rPr>
            <w:rFonts w:ascii="華康楷書體 Std W5" w:eastAsia="華康楷書體 Std W5" w:hAnsi="華康楷書體 Std W5"/>
            <w:noProof/>
            <w:webHidden/>
          </w:rPr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separate"/>
        </w:r>
        <w:r w:rsidR="00AE580D">
          <w:rPr>
            <w:rFonts w:ascii="華康楷書體 Std W5" w:eastAsia="華康楷書體 Std W5" w:hAnsi="華康楷書體 Std W5"/>
            <w:noProof/>
            <w:webHidden/>
          </w:rPr>
          <w:t>71</w:t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end"/>
        </w:r>
      </w:hyperlink>
    </w:p>
    <w:p w14:paraId="78BD88F3" w14:textId="77777777" w:rsidR="00EA0A1C" w:rsidRPr="00EA0A1C" w:rsidRDefault="00EA0A1C" w:rsidP="00EA0A1C">
      <w:pPr>
        <w:pStyle w:val="23"/>
        <w:tabs>
          <w:tab w:val="right" w:leader="dot" w:pos="10194"/>
        </w:tabs>
        <w:adjustRightInd w:val="0"/>
        <w:snapToGrid w:val="0"/>
        <w:spacing w:line="360" w:lineRule="auto"/>
        <w:rPr>
          <w:rFonts w:ascii="華康楷書體 Std W5" w:eastAsia="華康楷書體 Std W5" w:hAnsi="華康楷書體 Std W5" w:cstheme="minorBidi"/>
          <w:noProof/>
        </w:rPr>
      </w:pPr>
      <w:hyperlink w:anchor="_Toc80801591" w:history="1">
        <w:r w:rsidRPr="00EA0A1C">
          <w:rPr>
            <w:rStyle w:val="afd"/>
            <w:rFonts w:ascii="華康楷書體 Std W5" w:eastAsia="華康楷書體 Std W5" w:hAnsi="華康楷書體 Std W5" w:hint="eastAsia"/>
            <w:noProof/>
          </w:rPr>
          <w:sym w:font="Wingdings" w:char="F0DC"/>
        </w:r>
        <w:r w:rsidRPr="00EA0A1C">
          <w:rPr>
            <w:rStyle w:val="afd"/>
            <w:rFonts w:ascii="華康楷書體 Std W5" w:eastAsia="華康楷書體 Std W5" w:hAnsi="華康楷書體 Std W5" w:hint="eastAsia"/>
            <w:noProof/>
          </w:rPr>
          <w:t>探討活動三：染色體的觀察</w:t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tab/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begin"/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instrText xml:space="preserve"> PAGEREF _Toc80801591 \h </w:instrText>
        </w:r>
        <w:r w:rsidRPr="00EA0A1C">
          <w:rPr>
            <w:rFonts w:ascii="華康楷書體 Std W5" w:eastAsia="華康楷書體 Std W5" w:hAnsi="華康楷書體 Std W5"/>
            <w:noProof/>
            <w:webHidden/>
          </w:rPr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separate"/>
        </w:r>
        <w:r w:rsidR="00AE580D">
          <w:rPr>
            <w:rFonts w:ascii="華康楷書體 Std W5" w:eastAsia="華康楷書體 Std W5" w:hAnsi="華康楷書體 Std W5"/>
            <w:noProof/>
            <w:webHidden/>
          </w:rPr>
          <w:t>74</w:t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end"/>
        </w:r>
      </w:hyperlink>
    </w:p>
    <w:p w14:paraId="1A3BCCA3" w14:textId="77777777" w:rsidR="00EA0A1C" w:rsidRPr="00EA0A1C" w:rsidRDefault="00EA0A1C" w:rsidP="00EA0A1C">
      <w:pPr>
        <w:pStyle w:val="14"/>
        <w:tabs>
          <w:tab w:val="right" w:leader="dot" w:pos="10194"/>
        </w:tabs>
        <w:adjustRightInd w:val="0"/>
        <w:snapToGrid w:val="0"/>
        <w:spacing w:line="360" w:lineRule="auto"/>
        <w:rPr>
          <w:rFonts w:hAnsi="華康楷書體 Std W5" w:cstheme="minorBidi"/>
          <w:noProof/>
          <w:sz w:val="24"/>
        </w:rPr>
      </w:pPr>
      <w:hyperlink w:anchor="_Toc80801592" w:history="1">
        <w:r w:rsidRPr="00EA0A1C">
          <w:rPr>
            <w:rStyle w:val="afd"/>
            <w:rFonts w:hAnsi="華康楷書體 Std W5" w:hint="eastAsia"/>
            <w:noProof/>
          </w:rPr>
          <w:t>遺傳學</w:t>
        </w:r>
        <w:r w:rsidRPr="00EA0A1C">
          <w:rPr>
            <w:rFonts w:hAnsi="華康楷書體 Std W5"/>
            <w:noProof/>
            <w:webHidden/>
          </w:rPr>
          <w:tab/>
        </w:r>
        <w:r w:rsidRPr="00EA0A1C">
          <w:rPr>
            <w:rFonts w:hAnsi="華康楷書體 Std W5"/>
            <w:noProof/>
            <w:webHidden/>
          </w:rPr>
          <w:fldChar w:fldCharType="begin"/>
        </w:r>
        <w:r w:rsidRPr="00EA0A1C">
          <w:rPr>
            <w:rFonts w:hAnsi="華康楷書體 Std W5"/>
            <w:noProof/>
            <w:webHidden/>
          </w:rPr>
          <w:instrText xml:space="preserve"> PAGEREF _Toc80801592 \h </w:instrText>
        </w:r>
        <w:r w:rsidRPr="00EA0A1C">
          <w:rPr>
            <w:rFonts w:hAnsi="華康楷書體 Std W5"/>
            <w:noProof/>
            <w:webHidden/>
          </w:rPr>
        </w:r>
        <w:r w:rsidRPr="00EA0A1C">
          <w:rPr>
            <w:rFonts w:hAnsi="華康楷書體 Std W5"/>
            <w:noProof/>
            <w:webHidden/>
          </w:rPr>
          <w:fldChar w:fldCharType="separate"/>
        </w:r>
        <w:r w:rsidR="00AE580D">
          <w:rPr>
            <w:rFonts w:hAnsi="華康楷書體 Std W5"/>
            <w:noProof/>
            <w:webHidden/>
          </w:rPr>
          <w:t>86</w:t>
        </w:r>
        <w:r w:rsidRPr="00EA0A1C">
          <w:rPr>
            <w:rFonts w:hAnsi="華康楷書體 Std W5"/>
            <w:noProof/>
            <w:webHidden/>
          </w:rPr>
          <w:fldChar w:fldCharType="end"/>
        </w:r>
      </w:hyperlink>
    </w:p>
    <w:p w14:paraId="03265486" w14:textId="77777777" w:rsidR="00EA0A1C" w:rsidRPr="00EA0A1C" w:rsidRDefault="00EA0A1C" w:rsidP="00EA0A1C">
      <w:pPr>
        <w:pStyle w:val="23"/>
        <w:tabs>
          <w:tab w:val="right" w:leader="dot" w:pos="10194"/>
        </w:tabs>
        <w:adjustRightInd w:val="0"/>
        <w:snapToGrid w:val="0"/>
        <w:spacing w:line="360" w:lineRule="auto"/>
        <w:rPr>
          <w:rFonts w:ascii="華康楷書體 Std W5" w:eastAsia="華康楷書體 Std W5" w:hAnsi="華康楷書體 Std W5" w:cstheme="minorBidi"/>
          <w:noProof/>
        </w:rPr>
      </w:pPr>
      <w:hyperlink w:anchor="_Toc80801593" w:history="1">
        <w:r w:rsidRPr="00EA0A1C">
          <w:rPr>
            <w:rStyle w:val="afd"/>
            <w:rFonts w:ascii="華康楷書體 Std W5" w:eastAsia="華康楷書體 Std W5" w:hAnsi="華康楷書體 Std W5" w:hint="eastAsia"/>
            <w:noProof/>
          </w:rPr>
          <w:sym w:font="Wingdings" w:char="F0DC"/>
        </w:r>
        <w:r w:rsidRPr="00EA0A1C">
          <w:rPr>
            <w:rStyle w:val="afd"/>
            <w:rFonts w:ascii="華康楷書體 Std W5" w:eastAsia="華康楷書體 Std W5" w:hAnsi="華康楷書體 Std W5" w:hint="eastAsia"/>
            <w:noProof/>
          </w:rPr>
          <w:t>專論一：孟德爾的遺傳法則</w:t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tab/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begin"/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instrText xml:space="preserve"> PAGEREF _Toc80801593 \h </w:instrText>
        </w:r>
        <w:r w:rsidRPr="00EA0A1C">
          <w:rPr>
            <w:rFonts w:ascii="華康楷書體 Std W5" w:eastAsia="華康楷書體 Std W5" w:hAnsi="華康楷書體 Std W5"/>
            <w:noProof/>
            <w:webHidden/>
          </w:rPr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separate"/>
        </w:r>
        <w:r w:rsidR="00AE580D">
          <w:rPr>
            <w:rFonts w:ascii="華康楷書體 Std W5" w:eastAsia="華康楷書體 Std W5" w:hAnsi="華康楷書體 Std W5"/>
            <w:noProof/>
            <w:webHidden/>
          </w:rPr>
          <w:t>87</w:t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end"/>
        </w:r>
      </w:hyperlink>
    </w:p>
    <w:p w14:paraId="70853AD8" w14:textId="77777777" w:rsidR="00EA0A1C" w:rsidRPr="00EA0A1C" w:rsidRDefault="00EA0A1C" w:rsidP="00EA0A1C">
      <w:pPr>
        <w:pStyle w:val="23"/>
        <w:tabs>
          <w:tab w:val="right" w:leader="dot" w:pos="10194"/>
        </w:tabs>
        <w:adjustRightInd w:val="0"/>
        <w:snapToGrid w:val="0"/>
        <w:spacing w:line="360" w:lineRule="auto"/>
        <w:rPr>
          <w:rFonts w:ascii="華康楷書體 Std W5" w:eastAsia="華康楷書體 Std W5" w:hAnsi="華康楷書體 Std W5" w:cstheme="minorBidi"/>
          <w:noProof/>
        </w:rPr>
      </w:pPr>
      <w:hyperlink w:anchor="_Toc80801594" w:history="1">
        <w:r w:rsidRPr="00EA0A1C">
          <w:rPr>
            <w:rStyle w:val="afd"/>
            <w:rFonts w:ascii="華康楷書體 Std W5" w:eastAsia="華康楷書體 Std W5" w:hAnsi="華康楷書體 Std W5" w:hint="eastAsia"/>
            <w:noProof/>
          </w:rPr>
          <w:sym w:font="Wingdings" w:char="F0DC"/>
        </w:r>
        <w:r w:rsidRPr="00EA0A1C">
          <w:rPr>
            <w:rStyle w:val="afd"/>
            <w:rFonts w:ascii="華康楷書體 Std W5" w:eastAsia="華康楷書體 Std W5" w:hAnsi="華康楷書體 Std W5" w:hint="eastAsia"/>
            <w:noProof/>
          </w:rPr>
          <w:t>專論二：遺傳物質</w:t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tab/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begin"/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instrText xml:space="preserve"> PAGEREF _Toc80801594 \h </w:instrText>
        </w:r>
        <w:r w:rsidRPr="00EA0A1C">
          <w:rPr>
            <w:rFonts w:ascii="華康楷書體 Std W5" w:eastAsia="華康楷書體 Std W5" w:hAnsi="華康楷書體 Std W5"/>
            <w:noProof/>
            <w:webHidden/>
          </w:rPr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separate"/>
        </w:r>
        <w:r w:rsidR="00AE580D">
          <w:rPr>
            <w:rFonts w:ascii="華康楷書體 Std W5" w:eastAsia="華康楷書體 Std W5" w:hAnsi="華康楷書體 Std W5"/>
            <w:noProof/>
            <w:webHidden/>
          </w:rPr>
          <w:t>114</w:t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end"/>
        </w:r>
      </w:hyperlink>
    </w:p>
    <w:p w14:paraId="422F6A14" w14:textId="77777777" w:rsidR="00EA0A1C" w:rsidRPr="00EA0A1C" w:rsidRDefault="00EA0A1C" w:rsidP="00EA0A1C">
      <w:pPr>
        <w:pStyle w:val="23"/>
        <w:tabs>
          <w:tab w:val="right" w:leader="dot" w:pos="10194"/>
        </w:tabs>
        <w:adjustRightInd w:val="0"/>
        <w:snapToGrid w:val="0"/>
        <w:spacing w:line="360" w:lineRule="auto"/>
        <w:rPr>
          <w:rFonts w:ascii="華康楷書體 Std W5" w:eastAsia="華康楷書體 Std W5" w:hAnsi="華康楷書體 Std W5" w:cstheme="minorBidi"/>
          <w:noProof/>
        </w:rPr>
      </w:pPr>
      <w:hyperlink w:anchor="_Toc80801595" w:history="1">
        <w:r w:rsidRPr="00EA0A1C">
          <w:rPr>
            <w:rStyle w:val="afd"/>
            <w:rFonts w:ascii="華康楷書體 Std W5" w:eastAsia="華康楷書體 Std W5" w:hAnsi="華康楷書體 Std W5" w:hint="eastAsia"/>
            <w:noProof/>
          </w:rPr>
          <w:sym w:font="Wingdings" w:char="F0DC"/>
        </w:r>
        <w:r w:rsidRPr="00EA0A1C">
          <w:rPr>
            <w:rStyle w:val="afd"/>
            <w:rFonts w:ascii="華康楷書體 Std W5" w:eastAsia="華康楷書體 Std W5" w:hAnsi="華康楷書體 Std W5" w:hint="eastAsia"/>
            <w:noProof/>
          </w:rPr>
          <w:t>專論三：</w:t>
        </w:r>
        <w:r w:rsidRPr="00EA0A1C">
          <w:rPr>
            <w:rStyle w:val="afd"/>
            <w:rFonts w:ascii="華康楷書體 Std W5" w:eastAsia="華康楷書體 Std W5" w:hAnsi="華康楷書體 Std W5"/>
            <w:noProof/>
          </w:rPr>
          <w:t>DNA</w:t>
        </w:r>
        <w:r w:rsidRPr="00EA0A1C">
          <w:rPr>
            <w:rStyle w:val="afd"/>
            <w:rFonts w:ascii="華康楷書體 Std W5" w:eastAsia="華康楷書體 Std W5" w:hAnsi="華康楷書體 Std W5" w:hint="eastAsia"/>
            <w:noProof/>
          </w:rPr>
          <w:t>的複製與基因表現</w:t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tab/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begin"/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instrText xml:space="preserve"> PAGEREF _Toc80801595 \h </w:instrText>
        </w:r>
        <w:r w:rsidRPr="00EA0A1C">
          <w:rPr>
            <w:rFonts w:ascii="華康楷書體 Std W5" w:eastAsia="華康楷書體 Std W5" w:hAnsi="華康楷書體 Std W5"/>
            <w:noProof/>
            <w:webHidden/>
          </w:rPr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separate"/>
        </w:r>
        <w:r w:rsidR="00AE580D">
          <w:rPr>
            <w:rFonts w:ascii="華康楷書體 Std W5" w:eastAsia="華康楷書體 Std W5" w:hAnsi="華康楷書體 Std W5"/>
            <w:noProof/>
            <w:webHidden/>
          </w:rPr>
          <w:t>135</w:t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end"/>
        </w:r>
      </w:hyperlink>
    </w:p>
    <w:p w14:paraId="30056A8B" w14:textId="77777777" w:rsidR="00EA0A1C" w:rsidRPr="00EA0A1C" w:rsidRDefault="00EA0A1C" w:rsidP="00EA0A1C">
      <w:pPr>
        <w:pStyle w:val="23"/>
        <w:tabs>
          <w:tab w:val="right" w:leader="dot" w:pos="10194"/>
        </w:tabs>
        <w:adjustRightInd w:val="0"/>
        <w:snapToGrid w:val="0"/>
        <w:spacing w:line="360" w:lineRule="auto"/>
        <w:rPr>
          <w:rFonts w:ascii="華康楷書體 Std W5" w:eastAsia="華康楷書體 Std W5" w:hAnsi="華康楷書體 Std W5" w:cstheme="minorBidi"/>
          <w:noProof/>
        </w:rPr>
      </w:pPr>
      <w:hyperlink w:anchor="_Toc80801596" w:history="1">
        <w:r w:rsidRPr="00EA0A1C">
          <w:rPr>
            <w:rStyle w:val="afd"/>
            <w:rFonts w:ascii="華康楷書體 Std W5" w:eastAsia="華康楷書體 Std W5" w:hAnsi="華康楷書體 Std W5" w:hint="eastAsia"/>
            <w:noProof/>
          </w:rPr>
          <w:sym w:font="Wingdings" w:char="F0DC"/>
        </w:r>
        <w:r w:rsidRPr="00EA0A1C">
          <w:rPr>
            <w:rStyle w:val="afd"/>
            <w:rFonts w:ascii="華康楷書體 Std W5" w:eastAsia="華康楷書體 Std W5" w:hAnsi="華康楷書體 Std W5" w:hint="eastAsia"/>
            <w:noProof/>
          </w:rPr>
          <w:t>專論四：基因轉殖技術與應用</w:t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tab/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begin"/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instrText xml:space="preserve"> PAGEREF _Toc80801596 \h </w:instrText>
        </w:r>
        <w:r w:rsidRPr="00EA0A1C">
          <w:rPr>
            <w:rFonts w:ascii="華康楷書體 Std W5" w:eastAsia="華康楷書體 Std W5" w:hAnsi="華康楷書體 Std W5"/>
            <w:noProof/>
            <w:webHidden/>
          </w:rPr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separate"/>
        </w:r>
        <w:r w:rsidR="00AE580D">
          <w:rPr>
            <w:rFonts w:ascii="華康楷書體 Std W5" w:eastAsia="華康楷書體 Std W5" w:hAnsi="華康楷書體 Std W5"/>
            <w:noProof/>
            <w:webHidden/>
          </w:rPr>
          <w:t>158</w:t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end"/>
        </w:r>
      </w:hyperlink>
    </w:p>
    <w:p w14:paraId="5AD511D7" w14:textId="77777777" w:rsidR="00EA0A1C" w:rsidRPr="00EA0A1C" w:rsidRDefault="00EA0A1C" w:rsidP="00EA0A1C">
      <w:pPr>
        <w:pStyle w:val="23"/>
        <w:tabs>
          <w:tab w:val="right" w:leader="dot" w:pos="10194"/>
        </w:tabs>
        <w:adjustRightInd w:val="0"/>
        <w:snapToGrid w:val="0"/>
        <w:spacing w:line="360" w:lineRule="auto"/>
        <w:rPr>
          <w:rFonts w:ascii="華康楷書體 Std W5" w:eastAsia="華康楷書體 Std W5" w:hAnsi="華康楷書體 Std W5" w:cstheme="minorBidi"/>
          <w:noProof/>
        </w:rPr>
      </w:pPr>
      <w:hyperlink w:anchor="_Toc80801597" w:history="1">
        <w:r w:rsidRPr="00EA0A1C">
          <w:rPr>
            <w:rStyle w:val="afd"/>
            <w:rFonts w:ascii="華康楷書體 Std W5" w:eastAsia="華康楷書體 Std W5" w:hAnsi="華康楷書體 Std W5" w:hint="eastAsia"/>
            <w:noProof/>
          </w:rPr>
          <w:sym w:font="Wingdings" w:char="F0DC"/>
        </w:r>
        <w:r w:rsidRPr="00EA0A1C">
          <w:rPr>
            <w:rStyle w:val="afd"/>
            <w:rFonts w:ascii="華康楷書體 Std W5" w:eastAsia="華康楷書體 Std W5" w:hAnsi="華康楷書體 Std W5" w:hint="eastAsia"/>
            <w:noProof/>
          </w:rPr>
          <w:t>探討活動一：ＤＮＡ粗萃取</w:t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tab/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begin"/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instrText xml:space="preserve"> PAGEREF _Toc80801597 \h </w:instrText>
        </w:r>
        <w:r w:rsidRPr="00EA0A1C">
          <w:rPr>
            <w:rFonts w:ascii="華康楷書體 Std W5" w:eastAsia="華康楷書體 Std W5" w:hAnsi="華康楷書體 Std W5"/>
            <w:noProof/>
            <w:webHidden/>
          </w:rPr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separate"/>
        </w:r>
        <w:r w:rsidR="00AE580D">
          <w:rPr>
            <w:rFonts w:ascii="華康楷書體 Std W5" w:eastAsia="華康楷書體 Std W5" w:hAnsi="華康楷書體 Std W5"/>
            <w:noProof/>
            <w:webHidden/>
          </w:rPr>
          <w:t>174</w:t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end"/>
        </w:r>
      </w:hyperlink>
    </w:p>
    <w:p w14:paraId="3B1A398D" w14:textId="77777777" w:rsidR="00EA0A1C" w:rsidRPr="00EA0A1C" w:rsidRDefault="00EA0A1C" w:rsidP="00EA0A1C">
      <w:pPr>
        <w:pStyle w:val="14"/>
        <w:tabs>
          <w:tab w:val="right" w:leader="dot" w:pos="10194"/>
        </w:tabs>
        <w:adjustRightInd w:val="0"/>
        <w:snapToGrid w:val="0"/>
        <w:spacing w:line="360" w:lineRule="auto"/>
        <w:rPr>
          <w:rFonts w:hAnsi="華康楷書體 Std W5" w:cstheme="minorBidi"/>
          <w:noProof/>
          <w:sz w:val="24"/>
        </w:rPr>
      </w:pPr>
      <w:hyperlink w:anchor="_Toc80801598" w:history="1">
        <w:r w:rsidRPr="00EA0A1C">
          <w:rPr>
            <w:rStyle w:val="afd"/>
            <w:rFonts w:hAnsi="華康楷書體 Std W5" w:hint="eastAsia"/>
            <w:noProof/>
          </w:rPr>
          <w:t>演化學</w:t>
        </w:r>
        <w:r w:rsidRPr="00EA0A1C">
          <w:rPr>
            <w:rFonts w:hAnsi="華康楷書體 Std W5"/>
            <w:noProof/>
            <w:webHidden/>
          </w:rPr>
          <w:tab/>
        </w:r>
        <w:r w:rsidRPr="00EA0A1C">
          <w:rPr>
            <w:rFonts w:hAnsi="華康楷書體 Std W5"/>
            <w:noProof/>
            <w:webHidden/>
          </w:rPr>
          <w:fldChar w:fldCharType="begin"/>
        </w:r>
        <w:r w:rsidRPr="00EA0A1C">
          <w:rPr>
            <w:rFonts w:hAnsi="華康楷書體 Std W5"/>
            <w:noProof/>
            <w:webHidden/>
          </w:rPr>
          <w:instrText xml:space="preserve"> PAGEREF _Toc80801598 \h </w:instrText>
        </w:r>
        <w:r w:rsidRPr="00EA0A1C">
          <w:rPr>
            <w:rFonts w:hAnsi="華康楷書體 Std W5"/>
            <w:noProof/>
            <w:webHidden/>
          </w:rPr>
        </w:r>
        <w:r w:rsidRPr="00EA0A1C">
          <w:rPr>
            <w:rFonts w:hAnsi="華康楷書體 Std W5"/>
            <w:noProof/>
            <w:webHidden/>
          </w:rPr>
          <w:fldChar w:fldCharType="separate"/>
        </w:r>
        <w:r w:rsidR="00AE580D">
          <w:rPr>
            <w:rFonts w:hAnsi="華康楷書體 Std W5"/>
            <w:noProof/>
            <w:webHidden/>
          </w:rPr>
          <w:t>179</w:t>
        </w:r>
        <w:r w:rsidRPr="00EA0A1C">
          <w:rPr>
            <w:rFonts w:hAnsi="華康楷書體 Std W5"/>
            <w:noProof/>
            <w:webHidden/>
          </w:rPr>
          <w:fldChar w:fldCharType="end"/>
        </w:r>
      </w:hyperlink>
    </w:p>
    <w:p w14:paraId="781EA4E5" w14:textId="77777777" w:rsidR="00EA0A1C" w:rsidRPr="00EA0A1C" w:rsidRDefault="00EA0A1C" w:rsidP="00EA0A1C">
      <w:pPr>
        <w:pStyle w:val="23"/>
        <w:tabs>
          <w:tab w:val="right" w:leader="dot" w:pos="10194"/>
        </w:tabs>
        <w:adjustRightInd w:val="0"/>
        <w:snapToGrid w:val="0"/>
        <w:spacing w:line="360" w:lineRule="auto"/>
        <w:rPr>
          <w:rFonts w:ascii="華康楷書體 Std W5" w:eastAsia="華康楷書體 Std W5" w:hAnsi="華康楷書體 Std W5" w:cstheme="minorBidi"/>
          <w:noProof/>
        </w:rPr>
      </w:pPr>
      <w:hyperlink w:anchor="_Toc80801599" w:history="1">
        <w:r w:rsidRPr="00EA0A1C">
          <w:rPr>
            <w:rStyle w:val="afd"/>
            <w:rFonts w:ascii="華康楷書體 Std W5" w:eastAsia="華康楷書體 Std W5" w:hAnsi="華康楷書體 Std W5" w:hint="eastAsia"/>
            <w:noProof/>
          </w:rPr>
          <w:sym w:font="Wingdings" w:char="F0DC"/>
        </w:r>
        <w:r w:rsidRPr="00EA0A1C">
          <w:rPr>
            <w:rStyle w:val="afd"/>
            <w:rFonts w:ascii="華康楷書體 Std W5" w:eastAsia="華康楷書體 Std W5" w:hAnsi="華康楷書體 Std W5" w:hint="eastAsia"/>
            <w:noProof/>
          </w:rPr>
          <w:t>專論一：演化理論的發展</w:t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tab/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begin"/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instrText xml:space="preserve"> PAGEREF _Toc80801599 \h </w:instrText>
        </w:r>
        <w:r w:rsidRPr="00EA0A1C">
          <w:rPr>
            <w:rFonts w:ascii="華康楷書體 Std W5" w:eastAsia="華康楷書體 Std W5" w:hAnsi="華康楷書體 Std W5"/>
            <w:noProof/>
            <w:webHidden/>
          </w:rPr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separate"/>
        </w:r>
        <w:r w:rsidR="00AE580D">
          <w:rPr>
            <w:rFonts w:ascii="華康楷書體 Std W5" w:eastAsia="華康楷書體 Std W5" w:hAnsi="華康楷書體 Std W5"/>
            <w:noProof/>
            <w:webHidden/>
          </w:rPr>
          <w:t>180</w:t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end"/>
        </w:r>
      </w:hyperlink>
    </w:p>
    <w:p w14:paraId="4AA8DAC1" w14:textId="77777777" w:rsidR="00EA0A1C" w:rsidRPr="00EA0A1C" w:rsidRDefault="00EA0A1C" w:rsidP="00EA0A1C">
      <w:pPr>
        <w:pStyle w:val="23"/>
        <w:tabs>
          <w:tab w:val="right" w:leader="dot" w:pos="10194"/>
        </w:tabs>
        <w:adjustRightInd w:val="0"/>
        <w:snapToGrid w:val="0"/>
        <w:spacing w:line="360" w:lineRule="auto"/>
        <w:rPr>
          <w:rFonts w:ascii="華康楷書體 Std W5" w:eastAsia="華康楷書體 Std W5" w:hAnsi="華康楷書體 Std W5" w:cstheme="minorBidi"/>
          <w:noProof/>
        </w:rPr>
      </w:pPr>
      <w:hyperlink w:anchor="_Toc80801600" w:history="1">
        <w:r w:rsidRPr="00EA0A1C">
          <w:rPr>
            <w:rStyle w:val="afd"/>
            <w:rFonts w:ascii="華康楷書體 Std W5" w:eastAsia="華康楷書體 Std W5" w:hAnsi="華康楷書體 Std W5" w:hint="eastAsia"/>
            <w:noProof/>
          </w:rPr>
          <w:sym w:font="Wingdings" w:char="F0DC"/>
        </w:r>
        <w:r w:rsidRPr="00EA0A1C">
          <w:rPr>
            <w:rStyle w:val="afd"/>
            <w:rFonts w:ascii="華康楷書體 Std W5" w:eastAsia="華康楷書體 Std W5" w:hAnsi="華康楷書體 Std W5" w:hint="eastAsia"/>
            <w:noProof/>
          </w:rPr>
          <w:t>專論二：親緣關係的重建</w:t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tab/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begin"/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instrText xml:space="preserve"> PAGEREF _Toc80801600 \h </w:instrText>
        </w:r>
        <w:r w:rsidRPr="00EA0A1C">
          <w:rPr>
            <w:rFonts w:ascii="華康楷書體 Std W5" w:eastAsia="華康楷書體 Std W5" w:hAnsi="華康楷書體 Std W5"/>
            <w:noProof/>
            <w:webHidden/>
          </w:rPr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separate"/>
        </w:r>
        <w:r w:rsidR="00AE580D">
          <w:rPr>
            <w:rFonts w:ascii="華康楷書體 Std W5" w:eastAsia="華康楷書體 Std W5" w:hAnsi="華康楷書體 Std W5"/>
            <w:noProof/>
            <w:webHidden/>
          </w:rPr>
          <w:t>198</w:t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end"/>
        </w:r>
      </w:hyperlink>
    </w:p>
    <w:p w14:paraId="4ADCF7CD" w14:textId="77777777" w:rsidR="00EA0A1C" w:rsidRDefault="00EA0A1C" w:rsidP="00EA0A1C">
      <w:pPr>
        <w:pStyle w:val="23"/>
        <w:tabs>
          <w:tab w:val="right" w:leader="dot" w:pos="10194"/>
        </w:tabs>
        <w:adjustRightInd w:val="0"/>
        <w:snapToGrid w:val="0"/>
        <w:spacing w:line="360" w:lineRule="auto"/>
        <w:rPr>
          <w:rFonts w:asciiTheme="minorHAnsi" w:eastAsiaTheme="minorEastAsia" w:hAnsiTheme="minorHAnsi" w:cstheme="minorBidi"/>
          <w:noProof/>
        </w:rPr>
      </w:pPr>
      <w:hyperlink w:anchor="_Toc80801601" w:history="1">
        <w:r w:rsidRPr="00EA0A1C">
          <w:rPr>
            <w:rStyle w:val="afd"/>
            <w:rFonts w:ascii="華康楷書體 Std W5" w:eastAsia="華康楷書體 Std W5" w:hAnsi="華康楷書體 Std W5" w:hint="eastAsia"/>
            <w:noProof/>
          </w:rPr>
          <w:sym w:font="Wingdings" w:char="F0DC"/>
        </w:r>
        <w:r w:rsidRPr="00EA0A1C">
          <w:rPr>
            <w:rStyle w:val="afd"/>
            <w:rFonts w:ascii="華康楷書體 Std W5" w:eastAsia="華康楷書體 Std W5" w:hAnsi="華康楷書體 Std W5" w:hint="eastAsia"/>
            <w:noProof/>
          </w:rPr>
          <w:t>探討活動一：病毒</w:t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tab/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begin"/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instrText xml:space="preserve"> PAGEREF _Toc80801601 \h </w:instrText>
        </w:r>
        <w:r w:rsidRPr="00EA0A1C">
          <w:rPr>
            <w:rFonts w:ascii="華康楷書體 Std W5" w:eastAsia="華康楷書體 Std W5" w:hAnsi="華康楷書體 Std W5"/>
            <w:noProof/>
            <w:webHidden/>
          </w:rPr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separate"/>
        </w:r>
        <w:r w:rsidR="00AE580D">
          <w:rPr>
            <w:rFonts w:ascii="華康楷書體 Std W5" w:eastAsia="華康楷書體 Std W5" w:hAnsi="華康楷書體 Std W5"/>
            <w:noProof/>
            <w:webHidden/>
          </w:rPr>
          <w:t>224</w:t>
        </w:r>
        <w:r w:rsidRPr="00EA0A1C">
          <w:rPr>
            <w:rFonts w:ascii="華康楷書體 Std W5" w:eastAsia="華康楷書體 Std W5" w:hAnsi="華康楷書體 Std W5"/>
            <w:noProof/>
            <w:webHidden/>
          </w:rPr>
          <w:fldChar w:fldCharType="end"/>
        </w:r>
      </w:hyperlink>
    </w:p>
    <w:p w14:paraId="1A1B5D93" w14:textId="77777777" w:rsidR="00DA1B03" w:rsidRPr="009126BF" w:rsidRDefault="00F7259F" w:rsidP="00632F67">
      <w:pPr>
        <w:tabs>
          <w:tab w:val="left" w:pos="227"/>
          <w:tab w:val="center" w:pos="4819"/>
        </w:tabs>
        <w:spacing w:line="420" w:lineRule="atLeast"/>
        <w:jc w:val="distribute"/>
        <w:rPr>
          <w:rFonts w:ascii="華康楷書體 Std W7" w:eastAsia="華康楷書體 Std W7" w:hAnsi="華康楷書體 Std W7"/>
          <w:sz w:val="48"/>
          <w:szCs w:val="48"/>
        </w:rPr>
      </w:pPr>
      <w:r>
        <w:rPr>
          <w:rFonts w:ascii="華康楷書體 Std W7" w:eastAsia="華康楷書體 Std W7" w:hAnsi="華康楷書體 Std W7"/>
          <w:sz w:val="48"/>
          <w:szCs w:val="48"/>
        </w:rPr>
        <w:lastRenderedPageBreak/>
        <w:fldChar w:fldCharType="end"/>
      </w:r>
    </w:p>
    <w:p w14:paraId="26E18BAC" w14:textId="77777777" w:rsidR="00F7259F" w:rsidRDefault="00BB7EDB" w:rsidP="00632F67">
      <w:pPr>
        <w:tabs>
          <w:tab w:val="left" w:pos="227"/>
          <w:tab w:val="center" w:pos="4819"/>
        </w:tabs>
        <w:spacing w:line="420" w:lineRule="atLeast"/>
        <w:jc w:val="distribute"/>
        <w:rPr>
          <w:rFonts w:ascii="華康楷書體 Std W7" w:eastAsia="華康楷書體 Std W7" w:hAnsi="華康楷書體 Std W7"/>
          <w:sz w:val="48"/>
          <w:szCs w:val="48"/>
        </w:rPr>
        <w:sectPr w:rsidR="00F7259F" w:rsidSect="00DE70D0">
          <w:type w:val="continuous"/>
          <w:pgSz w:w="11906" w:h="16838" w:code="9"/>
          <w:pgMar w:top="851" w:right="851" w:bottom="851" w:left="851" w:header="851" w:footer="731" w:gutter="0"/>
          <w:cols w:sep="1" w:space="425"/>
          <w:docGrid w:type="linesAndChars" w:linePitch="360"/>
        </w:sectPr>
      </w:pPr>
      <w:r w:rsidRPr="009126BF">
        <w:rPr>
          <w:rFonts w:ascii="華康楷書體 Std W7" w:eastAsia="華康楷書體 Std W7" w:hAnsi="華康楷書體 Std W7"/>
          <w:sz w:val="48"/>
          <w:szCs w:val="48"/>
        </w:rPr>
        <w:br w:type="page"/>
      </w:r>
    </w:p>
    <w:p w14:paraId="35B812F6" w14:textId="77777777" w:rsidR="00632F67" w:rsidRPr="009126BF" w:rsidRDefault="00632F67" w:rsidP="00632F67">
      <w:pPr>
        <w:tabs>
          <w:tab w:val="left" w:pos="227"/>
          <w:tab w:val="center" w:pos="4819"/>
        </w:tabs>
        <w:spacing w:line="420" w:lineRule="atLeast"/>
        <w:jc w:val="distribute"/>
        <w:rPr>
          <w:rFonts w:ascii="華康楷書體 Std W7" w:eastAsia="華康楷書體 Std W7" w:hAnsi="華康楷書體 Std W7"/>
          <w:sz w:val="48"/>
          <w:szCs w:val="48"/>
        </w:rPr>
      </w:pPr>
    </w:p>
    <w:p w14:paraId="71BC3A29" w14:textId="77777777" w:rsidR="00B16A4F" w:rsidRDefault="00B16A4F" w:rsidP="00382F7C">
      <w:pPr>
        <w:rPr>
          <w:rFonts w:ascii="華康明體 Std W7" w:eastAsia="華康明體 Std W7" w:hAnsi="華康明體 Std W7"/>
          <w:sz w:val="120"/>
          <w:szCs w:val="120"/>
        </w:rPr>
      </w:pPr>
    </w:p>
    <w:p w14:paraId="5D102C15" w14:textId="77777777" w:rsidR="00B16A4F" w:rsidRDefault="00B16A4F" w:rsidP="00382F7C">
      <w:pPr>
        <w:rPr>
          <w:rFonts w:ascii="華康明體 Std W7" w:eastAsia="華康明體 Std W7" w:hAnsi="華康明體 Std W7"/>
          <w:sz w:val="120"/>
          <w:szCs w:val="120"/>
        </w:rPr>
      </w:pPr>
    </w:p>
    <w:p w14:paraId="5077FEC4" w14:textId="77777777" w:rsidR="00F7259F" w:rsidRDefault="00B16A4F" w:rsidP="000B29E1">
      <w:pPr>
        <w:pStyle w:val="afe"/>
      </w:pPr>
      <w:bookmarkStart w:id="0" w:name="_Toc80801583"/>
      <w:proofErr w:type="spellStart"/>
      <w:r w:rsidRPr="000B29E1">
        <w:rPr>
          <w:rFonts w:hint="eastAsia"/>
        </w:rPr>
        <w:t>細胞學</w:t>
      </w:r>
      <w:bookmarkEnd w:id="0"/>
      <w:proofErr w:type="spellEnd"/>
    </w:p>
    <w:p w14:paraId="26757694" w14:textId="77777777" w:rsidR="00F7259F" w:rsidRDefault="00F7259F">
      <w:pPr>
        <w:widowControl/>
        <w:rPr>
          <w:rFonts w:ascii="華康明體 Std W7" w:eastAsia="華康明體 Std W7" w:hAnsi="華康明體 Std W7"/>
          <w:bCs/>
          <w:color w:val="000000" w:themeColor="text1"/>
          <w:kern w:val="52"/>
          <w:sz w:val="140"/>
          <w:szCs w:val="140"/>
          <w:lang w:val="x-none" w:eastAsia="x-none"/>
        </w:rPr>
      </w:pPr>
    </w:p>
    <w:p w14:paraId="0352C949" w14:textId="77777777" w:rsidR="003F155A" w:rsidRPr="000B29E1" w:rsidRDefault="005D5787" w:rsidP="00F7259F">
      <w:pPr>
        <w:pStyle w:val="ABC"/>
        <w:sectPr w:rsidR="003F155A" w:rsidRPr="000B29E1" w:rsidSect="00F7259F">
          <w:headerReference w:type="default" r:id="rId8"/>
          <w:footerReference w:type="even" r:id="rId9"/>
          <w:footerReference w:type="default" r:id="rId10"/>
          <w:pgSz w:w="11906" w:h="16838" w:code="9"/>
          <w:pgMar w:top="851" w:right="851" w:bottom="851" w:left="851" w:header="851" w:footer="731" w:gutter="0"/>
          <w:pgNumType w:start="1"/>
          <w:cols w:sep="1" w:space="425"/>
          <w:docGrid w:type="linesAndChars" w:linePitch="360"/>
        </w:sectPr>
      </w:pPr>
      <w:r w:rsidRPr="000B29E1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255296" behindDoc="0" locked="0" layoutInCell="1" allowOverlap="1" wp14:anchorId="42736A58" wp14:editId="60C39027">
                <wp:simplePos x="0" y="0"/>
                <wp:positionH relativeFrom="column">
                  <wp:posOffset>1622425</wp:posOffset>
                </wp:positionH>
                <wp:positionV relativeFrom="paragraph">
                  <wp:posOffset>7820025</wp:posOffset>
                </wp:positionV>
                <wp:extent cx="4150995" cy="1233170"/>
                <wp:effectExtent l="0" t="3810" r="2540" b="1270"/>
                <wp:wrapNone/>
                <wp:docPr id="505" name="Rectangle 63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50995" cy="1233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D6DC00" id="Rectangle 6366" o:spid="_x0000_s1026" style="position:absolute;margin-left:127.75pt;margin-top:615.75pt;width:326.85pt;height:97.1pt;z-index:25125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" stroked="f"/>
            </w:pict>
          </mc:Fallback>
        </mc:AlternateContent>
      </w:r>
    </w:p>
    <w:p w14:paraId="1A00ADDE" w14:textId="77777777" w:rsidR="00FA1689" w:rsidRDefault="00FA1689" w:rsidP="00FA1689">
      <w:pPr>
        <w:pStyle w:val="aff"/>
      </w:pPr>
      <w:bookmarkStart w:id="1" w:name="_Toc80801584"/>
      <w:r>
        <w:rPr>
          <w:rFonts w:hint="eastAsia"/>
        </w:rPr>
        <w:lastRenderedPageBreak/>
        <w:t>序－生物學與生物</w:t>
      </w:r>
      <w:bookmarkEnd w:id="1"/>
    </w:p>
    <w:p w14:paraId="271AE7E8" w14:textId="77777777" w:rsidR="00FA1689" w:rsidRDefault="00FA1689" w:rsidP="00FA1689">
      <w:pPr>
        <w:pStyle w:val="aff1"/>
      </w:pPr>
      <w:r>
        <w:rPr>
          <w:rFonts w:hint="eastAsia"/>
        </w:rPr>
        <w:t xml:space="preserve"> 一、</w:t>
      </w:r>
      <w:r w:rsidRPr="00FA1689">
        <w:rPr>
          <w:rFonts w:hint="eastAsia"/>
          <w:shd w:val="clear" w:color="auto" w:fill="auto"/>
        </w:rPr>
        <w:t xml:space="preserve"> 生物定義 </w:t>
      </w:r>
    </w:p>
    <w:p w14:paraId="4E3F79FC" w14:textId="77777777" w:rsidR="00FA1689" w:rsidRDefault="00FA1689" w:rsidP="00FA1689">
      <w:pPr>
        <w:pStyle w:val="aff5"/>
        <w:ind w:left="240" w:right="240" w:firstLine="520"/>
      </w:pPr>
    </w:p>
    <w:p w14:paraId="7437960E" w14:textId="77777777" w:rsidR="00FA1689" w:rsidRDefault="0032216A" w:rsidP="0032216A">
      <w:pPr>
        <w:pStyle w:val="aff3"/>
        <w:spacing w:after="108"/>
      </w:pPr>
      <w:r>
        <w:t>(</w:t>
      </w:r>
      <w:proofErr w:type="gramStart"/>
      <w:r>
        <w:rPr>
          <w:rFonts w:hint="eastAsia"/>
        </w:rPr>
        <w:t>一</w:t>
      </w:r>
      <w:proofErr w:type="gramEnd"/>
      <w:r>
        <w:t>)</w:t>
      </w:r>
      <w:r>
        <w:rPr>
          <w:rFonts w:hint="eastAsia"/>
        </w:rPr>
        <w:t xml:space="preserve"> </w:t>
      </w:r>
      <w:r w:rsidR="00FA1689">
        <w:rPr>
          <w:rFonts w:hint="eastAsia"/>
        </w:rPr>
        <w:t>由「細胞」組成。</w:t>
      </w:r>
    </w:p>
    <w:p w14:paraId="13848B4E" w14:textId="77777777" w:rsidR="00FA1689" w:rsidRDefault="00FA1689" w:rsidP="00FA1689">
      <w:pPr>
        <w:pStyle w:val="aff5"/>
        <w:ind w:left="240" w:right="240" w:firstLine="520"/>
      </w:pPr>
    </w:p>
    <w:p w14:paraId="5EE0D852" w14:textId="77777777" w:rsidR="00FA1689" w:rsidRDefault="0032216A" w:rsidP="0032216A">
      <w:pPr>
        <w:pStyle w:val="aff3"/>
        <w:spacing w:after="108"/>
      </w:pPr>
      <w:r>
        <w:t>(</w:t>
      </w:r>
      <w:r>
        <w:rPr>
          <w:rFonts w:hint="eastAsia"/>
        </w:rPr>
        <w:t>二</w:t>
      </w:r>
      <w:r>
        <w:t>)</w:t>
      </w:r>
      <w:r w:rsidR="00FA1689">
        <w:t xml:space="preserve"> </w:t>
      </w:r>
      <w:r w:rsidR="00FA1689">
        <w:rPr>
          <w:rFonts w:hint="eastAsia"/>
        </w:rPr>
        <w:t>能表現出生命現象。</w:t>
      </w:r>
      <w:r w:rsidR="00FA1689">
        <w:br/>
      </w:r>
    </w:p>
    <w:p w14:paraId="72D7A956" w14:textId="77777777" w:rsidR="00FA1689" w:rsidRDefault="00FA1689" w:rsidP="00FA1689">
      <w:pPr>
        <w:pStyle w:val="aff1"/>
      </w:pPr>
      <w:r>
        <w:rPr>
          <w:rFonts w:hint="eastAsia"/>
        </w:rPr>
        <w:t xml:space="preserve"> 二、</w:t>
      </w:r>
      <w:r w:rsidRPr="00FA1689">
        <w:rPr>
          <w:rFonts w:hint="eastAsia"/>
          <w:shd w:val="clear" w:color="auto" w:fill="auto"/>
        </w:rPr>
        <w:t xml:space="preserve"> 生命現象 </w:t>
      </w:r>
    </w:p>
    <w:p w14:paraId="5688497E" w14:textId="77777777" w:rsidR="00FA1689" w:rsidRDefault="0032216A" w:rsidP="0032216A">
      <w:pPr>
        <w:pStyle w:val="aff3"/>
        <w:spacing w:after="108"/>
      </w:pPr>
      <w:r>
        <w:rPr>
          <w:rFonts w:hint="eastAsia"/>
        </w:rPr>
        <w:t>(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 xml:space="preserve">) </w:t>
      </w:r>
      <w:r w:rsidR="00FA1689">
        <w:rPr>
          <w:rFonts w:hint="eastAsia"/>
        </w:rPr>
        <w:t>生長與發育</w:t>
      </w:r>
    </w:p>
    <w:p w14:paraId="45784D5A" w14:textId="77777777" w:rsidR="00FA1689" w:rsidRDefault="0032216A" w:rsidP="007B31F8">
      <w:pPr>
        <w:pStyle w:val="11"/>
        <w:ind w:left="818" w:right="480" w:hanging="338"/>
      </w:pPr>
      <w:r>
        <w:rPr>
          <w:rFonts w:hint="eastAsia"/>
        </w:rPr>
        <w:t>1</w:t>
      </w:r>
      <w:r>
        <w:t>.</w:t>
      </w:r>
      <w:r>
        <w:rPr>
          <w:rFonts w:hint="eastAsia"/>
        </w:rPr>
        <w:t xml:space="preserve"> 生長：</w:t>
      </w:r>
    </w:p>
    <w:p w14:paraId="333C42B9" w14:textId="77777777" w:rsidR="0032216A" w:rsidRDefault="0032216A" w:rsidP="007B31F8">
      <w:pPr>
        <w:pStyle w:val="12"/>
        <w:ind w:left="1112" w:right="480" w:hanging="320"/>
      </w:pPr>
      <w:r w:rsidRPr="0032216A">
        <w:rPr>
          <w:rFonts w:hint="eastAsia"/>
        </w:rPr>
        <w:t>包含生物體的細胞數目</w:t>
      </w:r>
      <w:r w:rsidRPr="0032216A">
        <w:rPr>
          <w:rFonts w:hint="eastAsia"/>
          <w:u w:val="single"/>
        </w:rPr>
        <w:t>增多</w:t>
      </w:r>
      <w:r w:rsidRPr="0032216A">
        <w:rPr>
          <w:rFonts w:hint="eastAsia"/>
        </w:rPr>
        <w:t>與細胞體積</w:t>
      </w:r>
      <w:r w:rsidRPr="0032216A">
        <w:rPr>
          <w:rFonts w:hint="eastAsia"/>
          <w:u w:val="single"/>
        </w:rPr>
        <w:t>增大</w:t>
      </w:r>
      <w:r w:rsidRPr="0032216A">
        <w:rPr>
          <w:rFonts w:hint="eastAsia"/>
        </w:rPr>
        <w:t>，常會伴隨著發育。</w:t>
      </w:r>
    </w:p>
    <w:p w14:paraId="29D8828F" w14:textId="77777777" w:rsidR="0032216A" w:rsidRDefault="0032216A" w:rsidP="007B31F8">
      <w:pPr>
        <w:pStyle w:val="11"/>
        <w:ind w:left="818" w:right="480" w:hanging="338"/>
      </w:pPr>
      <w:r>
        <w:t>2.</w:t>
      </w:r>
      <w:r>
        <w:rPr>
          <w:rFonts w:hint="eastAsia"/>
        </w:rPr>
        <w:t xml:space="preserve"> 發育：</w:t>
      </w:r>
    </w:p>
    <w:p w14:paraId="72156922" w14:textId="77777777" w:rsidR="0032216A" w:rsidRDefault="0032216A" w:rsidP="007B31F8">
      <w:pPr>
        <w:pStyle w:val="12"/>
        <w:ind w:left="1112" w:right="480" w:hanging="320"/>
      </w:pPr>
      <w:r w:rsidRPr="006576E1">
        <w:rPr>
          <w:rFonts w:hint="eastAsia"/>
        </w:rPr>
        <w:t>指生物體經過一系列的</w:t>
      </w:r>
      <w:r>
        <w:rPr>
          <w:rFonts w:hint="eastAsia"/>
          <w:u w:val="single"/>
        </w:rPr>
        <w:t>變化</w:t>
      </w:r>
      <w:r w:rsidRPr="006576E1">
        <w:rPr>
          <w:rFonts w:hint="eastAsia"/>
        </w:rPr>
        <w:t>而變成一定的型態。</w:t>
      </w:r>
      <w:r>
        <w:br/>
      </w:r>
    </w:p>
    <w:p w14:paraId="3A6F3E9B" w14:textId="77777777" w:rsidR="00FA1689" w:rsidRDefault="0032216A" w:rsidP="0032216A">
      <w:pPr>
        <w:pStyle w:val="aff3"/>
        <w:spacing w:after="108"/>
      </w:pPr>
      <w:r>
        <w:rPr>
          <w:rFonts w:hint="eastAsia"/>
        </w:rPr>
        <w:t xml:space="preserve">(二) </w:t>
      </w:r>
      <w:r w:rsidR="00FA1689">
        <w:rPr>
          <w:rFonts w:hint="eastAsia"/>
        </w:rPr>
        <w:t>生殖</w:t>
      </w:r>
    </w:p>
    <w:p w14:paraId="58C18085" w14:textId="77777777" w:rsidR="00FA1689" w:rsidRDefault="0032216A" w:rsidP="007B31F8">
      <w:pPr>
        <w:pStyle w:val="12"/>
        <w:ind w:left="1112" w:right="480" w:hanging="320"/>
      </w:pPr>
      <w:r>
        <w:rPr>
          <w:rFonts w:hint="eastAsia"/>
        </w:rPr>
        <w:t>生物藉有性或無性生殖，產生出</w:t>
      </w:r>
      <w:r w:rsidRPr="00522527">
        <w:rPr>
          <w:rFonts w:hint="eastAsia"/>
          <w:color w:val="FEFEFE"/>
          <w:u w:val="single" w:color="000000" w:themeColor="text1"/>
        </w:rPr>
        <w:t xml:space="preserve">  同種  </w:t>
      </w:r>
      <w:r>
        <w:rPr>
          <w:rFonts w:hint="eastAsia"/>
        </w:rPr>
        <w:t>新個體的過程。</w:t>
      </w:r>
    </w:p>
    <w:p w14:paraId="126C61B6" w14:textId="77777777" w:rsidR="0032216A" w:rsidRDefault="0032216A" w:rsidP="00FA1689">
      <w:pPr>
        <w:pStyle w:val="aff5"/>
        <w:ind w:left="240" w:right="240" w:firstLine="520"/>
      </w:pPr>
    </w:p>
    <w:p w14:paraId="62ED2C1A" w14:textId="77777777" w:rsidR="00FA1689" w:rsidRDefault="0032216A" w:rsidP="0032216A">
      <w:pPr>
        <w:pStyle w:val="aff3"/>
        <w:spacing w:after="108"/>
      </w:pPr>
      <w:r>
        <w:rPr>
          <w:rFonts w:hint="eastAsia"/>
        </w:rPr>
        <w:t xml:space="preserve">(三) </w:t>
      </w:r>
      <w:r w:rsidR="00FA1689">
        <w:rPr>
          <w:rFonts w:hint="eastAsia"/>
        </w:rPr>
        <w:t>感應</w:t>
      </w:r>
    </w:p>
    <w:p w14:paraId="3FC1C8FF" w14:textId="77777777" w:rsidR="00FA1689" w:rsidRDefault="0032216A" w:rsidP="007B31F8">
      <w:pPr>
        <w:pStyle w:val="12"/>
        <w:ind w:left="1112" w:right="480" w:hanging="320"/>
      </w:pPr>
      <w:r w:rsidRPr="00447E51">
        <w:rPr>
          <w:rFonts w:hint="eastAsia"/>
        </w:rPr>
        <w:t>生物體感受外來的</w:t>
      </w:r>
      <w:r>
        <w:rPr>
          <w:rFonts w:hint="eastAsia"/>
          <w:u w:val="single"/>
        </w:rPr>
        <w:t>刺激</w:t>
      </w:r>
      <w:r w:rsidRPr="00447E51">
        <w:rPr>
          <w:rFonts w:hint="eastAsia"/>
        </w:rPr>
        <w:t>並且產生</w:t>
      </w:r>
      <w:r>
        <w:rPr>
          <w:rFonts w:hint="eastAsia"/>
          <w:u w:val="single"/>
        </w:rPr>
        <w:t>反應</w:t>
      </w:r>
      <w:r w:rsidRPr="00447E51">
        <w:rPr>
          <w:rFonts w:hint="eastAsia"/>
        </w:rPr>
        <w:t>。</w:t>
      </w:r>
    </w:p>
    <w:p w14:paraId="0848B987" w14:textId="77777777" w:rsidR="0032216A" w:rsidRDefault="0032216A" w:rsidP="0032216A">
      <w:pPr>
        <w:pStyle w:val="aff5"/>
        <w:ind w:left="240" w:right="240" w:firstLine="520"/>
      </w:pPr>
    </w:p>
    <w:p w14:paraId="6902302E" w14:textId="77777777" w:rsidR="00FA1689" w:rsidRDefault="0032216A" w:rsidP="0032216A">
      <w:pPr>
        <w:pStyle w:val="aff3"/>
        <w:spacing w:after="108"/>
      </w:pPr>
      <w:r>
        <w:rPr>
          <w:rFonts w:hint="eastAsia"/>
        </w:rPr>
        <w:t xml:space="preserve">(四) </w:t>
      </w:r>
      <w:r w:rsidR="00FA1689">
        <w:rPr>
          <w:rFonts w:hint="eastAsia"/>
        </w:rPr>
        <w:t>代謝</w:t>
      </w:r>
    </w:p>
    <w:p w14:paraId="13FF4123" w14:textId="77777777" w:rsidR="0032216A" w:rsidRDefault="0032216A" w:rsidP="004523E5">
      <w:pPr>
        <w:pStyle w:val="11"/>
        <w:ind w:left="818" w:right="480" w:hanging="338"/>
      </w:pPr>
      <w:r>
        <w:rPr>
          <w:rFonts w:hint="eastAsia"/>
        </w:rPr>
        <w:t>1</w:t>
      </w:r>
      <w:r>
        <w:t>.</w:t>
      </w:r>
      <w:r>
        <w:rPr>
          <w:rFonts w:hint="eastAsia"/>
        </w:rPr>
        <w:t xml:space="preserve"> 同化代謝：</w:t>
      </w:r>
    </w:p>
    <w:p w14:paraId="427288D2" w14:textId="77777777" w:rsidR="0032216A" w:rsidRDefault="0032216A" w:rsidP="004523E5">
      <w:pPr>
        <w:pStyle w:val="11"/>
        <w:ind w:left="818" w:right="480" w:hanging="338"/>
      </w:pPr>
    </w:p>
    <w:p w14:paraId="3EF7C777" w14:textId="77777777" w:rsidR="0032216A" w:rsidRPr="0032216A" w:rsidRDefault="0032216A" w:rsidP="004523E5">
      <w:pPr>
        <w:pStyle w:val="11"/>
        <w:ind w:left="818" w:right="480" w:hanging="338"/>
      </w:pPr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>異化代謝：</w:t>
      </w:r>
    </w:p>
    <w:p w14:paraId="42ABFEA4" w14:textId="77777777" w:rsidR="00FA1689" w:rsidRDefault="00FA1689">
      <w:pPr>
        <w:widowControl/>
        <w:rPr>
          <w:rFonts w:ascii="華康楷書體 Std W7" w:eastAsia="華康楷書體 Std W7" w:hAnsi="華康楷書體 Std W7"/>
        </w:rPr>
      </w:pPr>
    </w:p>
    <w:p w14:paraId="5B54AE52" w14:textId="77777777" w:rsidR="00FA1689" w:rsidRDefault="00FA1689">
      <w:pPr>
        <w:widowControl/>
        <w:rPr>
          <w:rFonts w:ascii="華康楷書體 Std W7" w:eastAsia="華康楷書體 Std W7" w:hAnsi="華康楷書體 Std W7"/>
        </w:rPr>
      </w:pPr>
    </w:p>
    <w:p w14:paraId="5AB06A56" w14:textId="77777777" w:rsidR="00FA1689" w:rsidRDefault="00FA1689">
      <w:pPr>
        <w:widowControl/>
        <w:rPr>
          <w:rFonts w:ascii="華康楷書體 Std W7" w:eastAsia="華康楷書體 Std W7" w:hAnsi="華康楷書體 Std W7"/>
        </w:rPr>
      </w:pPr>
    </w:p>
    <w:p w14:paraId="3CEC4A52" w14:textId="77777777" w:rsidR="00FA1689" w:rsidRDefault="00FA1689">
      <w:pPr>
        <w:widowControl/>
        <w:rPr>
          <w:rFonts w:ascii="華康楷書體 Std W7" w:eastAsia="華康楷書體 Std W7" w:hAnsi="華康楷書體 Std W7"/>
        </w:rPr>
      </w:pPr>
      <w:r>
        <w:rPr>
          <w:rFonts w:ascii="華康楷書體 Std W7" w:eastAsia="華康楷書體 Std W7" w:hAnsi="華康楷書體 Std W7"/>
        </w:rPr>
        <w:br w:type="page"/>
      </w:r>
    </w:p>
    <w:p w14:paraId="4FEC06E7" w14:textId="77777777" w:rsidR="00382F7C" w:rsidRPr="009126BF" w:rsidRDefault="00382F7C" w:rsidP="000B5E77">
      <w:pPr>
        <w:pStyle w:val="aff"/>
        <w:rPr>
          <w:b/>
        </w:rPr>
      </w:pPr>
      <w:bookmarkStart w:id="2" w:name="_Toc80801585"/>
      <w:r w:rsidRPr="009126BF">
        <w:rPr>
          <w:rFonts w:hint="eastAsia"/>
        </w:rPr>
        <w:lastRenderedPageBreak/>
        <w:sym w:font="Wingdings" w:char="F0DC"/>
      </w:r>
      <w:r w:rsidR="006F6A6D">
        <w:rPr>
          <w:rFonts w:hint="eastAsia"/>
        </w:rPr>
        <w:t>專論</w:t>
      </w:r>
      <w:proofErr w:type="gramStart"/>
      <w:r w:rsidR="009126BF" w:rsidRPr="009126BF">
        <w:rPr>
          <w:rFonts w:hint="eastAsia"/>
        </w:rPr>
        <w:t>一</w:t>
      </w:r>
      <w:proofErr w:type="gramEnd"/>
      <w:r w:rsidR="009126BF">
        <w:rPr>
          <w:rFonts w:hint="eastAsia"/>
        </w:rPr>
        <w:t>：</w:t>
      </w:r>
      <w:bookmarkStart w:id="3" w:name="細胞學史"/>
      <w:r w:rsidRPr="000B5E77">
        <w:rPr>
          <w:rStyle w:val="aff0"/>
          <w:rFonts w:hint="eastAsia"/>
        </w:rPr>
        <w:t>細胞</w:t>
      </w:r>
      <w:r w:rsidR="009126BF" w:rsidRPr="000B5E77">
        <w:rPr>
          <w:rStyle w:val="aff0"/>
          <w:rFonts w:hint="eastAsia"/>
        </w:rPr>
        <w:t>學</w:t>
      </w:r>
      <w:r w:rsidRPr="000B5E77">
        <w:rPr>
          <w:rStyle w:val="aff0"/>
          <w:rFonts w:hint="eastAsia"/>
        </w:rPr>
        <w:t>史</w:t>
      </w:r>
      <w:bookmarkEnd w:id="2"/>
      <w:bookmarkEnd w:id="3"/>
      <w:r w:rsidRPr="009126BF">
        <w:rPr>
          <w:rFonts w:hint="eastAsia"/>
        </w:rPr>
        <w:t xml:space="preserve"> </w:t>
      </w:r>
    </w:p>
    <w:p w14:paraId="2CD1A0F7" w14:textId="77777777" w:rsidR="00382F7C" w:rsidRPr="009126BF" w:rsidRDefault="00382F7C" w:rsidP="00BE71E9">
      <w:pPr>
        <w:pStyle w:val="aff1"/>
      </w:pPr>
      <w:r w:rsidRPr="00BE71E9">
        <w:rPr>
          <w:rStyle w:val="aff2"/>
          <w:rFonts w:hint="eastAsia"/>
          <w:bdr w:val="none" w:sz="0" w:space="0" w:color="auto"/>
        </w:rPr>
        <w:t xml:space="preserve"> 一、</w:t>
      </w:r>
      <w:r w:rsidRPr="00BE71E9">
        <w:rPr>
          <w:rFonts w:hint="eastAsia"/>
          <w:shd w:val="clear" w:color="auto" w:fill="auto"/>
        </w:rPr>
        <w:t xml:space="preserve"> </w:t>
      </w:r>
      <w:r w:rsidR="00094882" w:rsidRPr="00BE71E9">
        <w:rPr>
          <w:rFonts w:hint="eastAsia"/>
          <w:shd w:val="clear" w:color="auto" w:fill="auto"/>
        </w:rPr>
        <w:t>顯微儀器</w:t>
      </w:r>
      <w:r w:rsidR="009126BF" w:rsidRPr="00BE71E9">
        <w:rPr>
          <w:rFonts w:hint="eastAsia"/>
          <w:shd w:val="clear" w:color="auto" w:fill="auto"/>
        </w:rPr>
        <w:t>的發展</w:t>
      </w:r>
      <w:r w:rsidRPr="00BE71E9">
        <w:rPr>
          <w:rFonts w:hint="eastAsia"/>
          <w:shd w:val="clear" w:color="auto" w:fill="auto"/>
        </w:rPr>
        <w:t xml:space="preserve"> </w:t>
      </w:r>
    </w:p>
    <w:p w14:paraId="0118DD6E" w14:textId="77777777" w:rsidR="00292CA7" w:rsidRDefault="00292CA7" w:rsidP="00292CA7">
      <w:pPr>
        <w:pStyle w:val="aff3"/>
        <w:spacing w:after="108"/>
      </w:pPr>
      <w:r>
        <w:rPr>
          <w:rFonts w:hint="eastAsia"/>
        </w:rPr>
        <w:t>(</w:t>
      </w:r>
      <w:proofErr w:type="gramStart"/>
      <w:r>
        <w:rPr>
          <w:rFonts w:hint="eastAsia"/>
        </w:rPr>
        <w:t>一</w:t>
      </w:r>
      <w:proofErr w:type="gramEnd"/>
      <w:r>
        <w:t>)</w:t>
      </w:r>
      <w:r>
        <w:rPr>
          <w:rFonts w:hint="eastAsia"/>
        </w:rPr>
        <w:t>發展歷史</w:t>
      </w:r>
    </w:p>
    <w:p w14:paraId="31F37331" w14:textId="77777777" w:rsidR="00382F7C" w:rsidRPr="00094882" w:rsidRDefault="009126BF" w:rsidP="009A76DB">
      <w:pPr>
        <w:pStyle w:val="aff5"/>
        <w:ind w:left="240" w:right="240" w:firstLine="520"/>
      </w:pPr>
      <w:r w:rsidRPr="00094882">
        <w:rPr>
          <w:rFonts w:hint="eastAsia"/>
        </w:rPr>
        <w:t>人類肉眼所見的極限約為0.1mm，但是大多細胞的大小皆比人眼的極限還小，因此，細胞學的發展與</w:t>
      </w:r>
      <w:r w:rsidR="00094882" w:rsidRPr="00094882">
        <w:rPr>
          <w:rFonts w:hint="eastAsia"/>
        </w:rPr>
        <w:t>顯微</w:t>
      </w:r>
      <w:r w:rsidRPr="00094882">
        <w:rPr>
          <w:rFonts w:hint="eastAsia"/>
        </w:rPr>
        <w:t>儀器的發明脫不了關係。</w:t>
      </w:r>
    </w:p>
    <w:p w14:paraId="6396FB69" w14:textId="77777777" w:rsidR="009126BF" w:rsidRDefault="005D5787" w:rsidP="00382F7C">
      <w:pPr>
        <w:snapToGrid w:val="0"/>
        <w:spacing w:line="380" w:lineRule="atLeast"/>
        <w:ind w:firstLineChars="242" w:firstLine="726"/>
        <w:jc w:val="both"/>
        <w:rPr>
          <w:rFonts w:ascii="華康楷書體 Std W7" w:eastAsia="華康楷書體 Std W7" w:hAnsi="華康楷書體 Std W7"/>
          <w:sz w:val="30"/>
          <w:szCs w:val="30"/>
        </w:rPr>
      </w:pPr>
      <w:r>
        <w:rPr>
          <w:rFonts w:ascii="華康楷書體 Std W7" w:eastAsia="華康楷書體 Std W7" w:hAnsi="華康楷書體 Std W7"/>
          <w:noProof/>
          <w:sz w:val="30"/>
          <w:szCs w:val="30"/>
        </w:rPr>
        <mc:AlternateContent>
          <mc:Choice Requires="wpg">
            <w:drawing>
              <wp:anchor distT="0" distB="0" distL="114300" distR="114300" simplePos="0" relativeHeight="251256320" behindDoc="0" locked="0" layoutInCell="1" allowOverlap="1" wp14:anchorId="497E0E5F" wp14:editId="03FA2310">
                <wp:simplePos x="0" y="0"/>
                <wp:positionH relativeFrom="margin">
                  <wp:posOffset>-85725</wp:posOffset>
                </wp:positionH>
                <wp:positionV relativeFrom="paragraph">
                  <wp:posOffset>120650</wp:posOffset>
                </wp:positionV>
                <wp:extent cx="6779260" cy="2998470"/>
                <wp:effectExtent l="0" t="0" r="0" b="11430"/>
                <wp:wrapNone/>
                <wp:docPr id="476" name="Group 73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79260" cy="2998470"/>
                          <a:chOff x="763" y="4199"/>
                          <a:chExt cx="10676" cy="4722"/>
                        </a:xfrm>
                      </wpg:grpSpPr>
                      <wpg:grpSp>
                        <wpg:cNvPr id="477" name="Group 7322"/>
                        <wpg:cNvGrpSpPr>
                          <a:grpSpLocks/>
                        </wpg:cNvGrpSpPr>
                        <wpg:grpSpPr bwMode="auto">
                          <a:xfrm>
                            <a:off x="763" y="6370"/>
                            <a:ext cx="9872" cy="590"/>
                            <a:chOff x="847" y="6390"/>
                            <a:chExt cx="9872" cy="590"/>
                          </a:xfrm>
                        </wpg:grpSpPr>
                        <wps:wsp>
                          <wps:cNvPr id="478" name="AutoShape 732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187" y="6624"/>
                              <a:ext cx="9511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479" name="Text Box 732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47" y="6390"/>
                              <a:ext cx="9872" cy="5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 algn="ctr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/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tbl>
                                <w:tblPr>
                                  <w:tblW w:w="0" w:type="auto"/>
                                  <w:tblBorders>
                                    <w:insideH w:val="single" w:sz="4" w:space="0" w:color="auto"/>
                                    <w:insideV w:val="single" w:sz="4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1199"/>
                                  <w:gridCol w:w="1200"/>
                                  <w:gridCol w:w="1200"/>
                                  <w:gridCol w:w="1200"/>
                                  <w:gridCol w:w="1200"/>
                                  <w:gridCol w:w="1200"/>
                                  <w:gridCol w:w="1200"/>
                                  <w:gridCol w:w="1200"/>
                                </w:tblGrid>
                                <w:tr w:rsidR="002B4F66" w14:paraId="2DD0ED1A" w14:textId="77777777" w:rsidTr="00E00DA0">
                                  <w:tc>
                                    <w:tcPr>
                                      <w:tcW w:w="1199" w:type="dxa"/>
                                      <w:shd w:val="clear" w:color="auto" w:fill="auto"/>
                                    </w:tcPr>
                                    <w:p w14:paraId="17BAF770" w14:textId="77777777" w:rsidR="002B4F66" w:rsidRDefault="002B4F66"/>
                                  </w:tc>
                                  <w:tc>
                                    <w:tcPr>
                                      <w:tcW w:w="1200" w:type="dxa"/>
                                      <w:shd w:val="clear" w:color="auto" w:fill="auto"/>
                                    </w:tcPr>
                                    <w:p w14:paraId="7AB341CD" w14:textId="77777777" w:rsidR="002B4F66" w:rsidRDefault="002B4F66"/>
                                  </w:tc>
                                  <w:tc>
                                    <w:tcPr>
                                      <w:tcW w:w="1200" w:type="dxa"/>
                                      <w:shd w:val="clear" w:color="auto" w:fill="auto"/>
                                    </w:tcPr>
                                    <w:p w14:paraId="49F04591" w14:textId="77777777" w:rsidR="002B4F66" w:rsidRDefault="002B4F66"/>
                                  </w:tc>
                                  <w:tc>
                                    <w:tcPr>
                                      <w:tcW w:w="1200" w:type="dxa"/>
                                      <w:shd w:val="clear" w:color="auto" w:fill="auto"/>
                                    </w:tcPr>
                                    <w:p w14:paraId="21A99B54" w14:textId="77777777" w:rsidR="002B4F66" w:rsidRDefault="002B4F66"/>
                                  </w:tc>
                                  <w:tc>
                                    <w:tcPr>
                                      <w:tcW w:w="1200" w:type="dxa"/>
                                      <w:shd w:val="clear" w:color="auto" w:fill="auto"/>
                                    </w:tcPr>
                                    <w:p w14:paraId="02B89C38" w14:textId="77777777" w:rsidR="002B4F66" w:rsidRDefault="002B4F66"/>
                                  </w:tc>
                                  <w:tc>
                                    <w:tcPr>
                                      <w:tcW w:w="1200" w:type="dxa"/>
                                      <w:shd w:val="clear" w:color="auto" w:fill="auto"/>
                                    </w:tcPr>
                                    <w:p w14:paraId="7F4DB461" w14:textId="77777777" w:rsidR="002B4F66" w:rsidRDefault="002B4F66"/>
                                  </w:tc>
                                  <w:tc>
                                    <w:tcPr>
                                      <w:tcW w:w="1200" w:type="dxa"/>
                                      <w:shd w:val="clear" w:color="auto" w:fill="auto"/>
                                    </w:tcPr>
                                    <w:p w14:paraId="630DFB9A" w14:textId="77777777" w:rsidR="002B4F66" w:rsidRDefault="002B4F66"/>
                                  </w:tc>
                                  <w:tc>
                                    <w:tcPr>
                                      <w:tcW w:w="1200" w:type="dxa"/>
                                      <w:shd w:val="clear" w:color="auto" w:fill="auto"/>
                                    </w:tcPr>
                                    <w:p w14:paraId="2A7A385C" w14:textId="77777777" w:rsidR="002B4F66" w:rsidRDefault="002B4F66"/>
                                  </w:tc>
                                </w:tr>
                              </w:tbl>
                              <w:p w14:paraId="4324C374" w14:textId="77777777" w:rsidR="002B4F66" w:rsidRDefault="002B4F66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480" name="Text Box 7324"/>
                        <wps:cNvSpPr txBox="1">
                          <a:spLocks noChangeArrowheads="1"/>
                        </wps:cNvSpPr>
                        <wps:spPr bwMode="auto">
                          <a:xfrm>
                            <a:off x="10091" y="6180"/>
                            <a:ext cx="1339" cy="5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C704596" w14:textId="77777777" w:rsidR="002B4F66" w:rsidRPr="00094882" w:rsidRDefault="002B4F66">
                              <w:pPr>
                                <w:rPr>
                                  <w:rFonts w:ascii="華康楷書體 Std W7" w:eastAsia="華康楷書體 Std W7" w:hAnsi="華康楷書體 Std W7"/>
                                  <w:szCs w:val="24"/>
                                </w:rPr>
                              </w:pPr>
                              <w:r w:rsidRPr="00094882">
                                <w:rPr>
                                  <w:rFonts w:ascii="華康楷書體 Std W7" w:eastAsia="華康楷書體 Std W7" w:hAnsi="華康楷書體 Std W7" w:hint="eastAsia"/>
                                  <w:szCs w:val="24"/>
                                </w:rPr>
                                <w:t>年代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1" name="Text Box 7326"/>
                        <wps:cNvSpPr txBox="1">
                          <a:spLocks noChangeArrowheads="1"/>
                        </wps:cNvSpPr>
                        <wps:spPr bwMode="auto">
                          <a:xfrm>
                            <a:off x="10100" y="6622"/>
                            <a:ext cx="1339" cy="6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17674097" w14:textId="77777777" w:rsidR="002B4F66" w:rsidRPr="00D93A20" w:rsidRDefault="002B4F66" w:rsidP="00D93A20">
                              <w:pPr>
                                <w:adjustRightInd w:val="0"/>
                                <w:snapToGrid w:val="0"/>
                                <w:spacing w:line="240" w:lineRule="atLeast"/>
                                <w:rPr>
                                  <w:rFonts w:ascii="華康楷書體 Std W7" w:eastAsia="華康楷書體 Std W7" w:hAnsi="華康楷書體 Std W7"/>
                                  <w:sz w:val="20"/>
                                  <w:szCs w:val="20"/>
                                </w:rPr>
                              </w:pPr>
                              <w:r w:rsidRPr="00D93A20">
                                <w:rPr>
                                  <w:rFonts w:ascii="華康楷書體 Std W7" w:eastAsia="華康楷書體 Std W7" w:hAnsi="華康楷書體 Std W7" w:hint="eastAsia"/>
                                  <w:sz w:val="20"/>
                                  <w:szCs w:val="20"/>
                                </w:rPr>
                                <w:t>最小</w:t>
                              </w:r>
                              <w:r w:rsidRPr="00D93A20">
                                <w:rPr>
                                  <w:rFonts w:ascii="華康楷書體 Std W7" w:eastAsia="華康楷書體 Std W7" w:hAnsi="華康楷書體 Std W7"/>
                                  <w:sz w:val="20"/>
                                  <w:szCs w:val="20"/>
                                </w:rPr>
                                <w:br/>
                              </w:r>
                              <w:r w:rsidRPr="00D93A20">
                                <w:rPr>
                                  <w:rFonts w:ascii="華康楷書體 Std W7" w:eastAsia="華康楷書體 Std W7" w:hAnsi="華康楷書體 Std W7" w:hint="eastAsia"/>
                                  <w:sz w:val="20"/>
                                  <w:szCs w:val="20"/>
                                </w:rPr>
                                <w:t>可見刻度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482" name="Group 7332"/>
                        <wpg:cNvGrpSpPr>
                          <a:grpSpLocks/>
                        </wpg:cNvGrpSpPr>
                        <wpg:grpSpPr bwMode="auto">
                          <a:xfrm>
                            <a:off x="939" y="4199"/>
                            <a:ext cx="9208" cy="4722"/>
                            <a:chOff x="1023" y="4199"/>
                            <a:chExt cx="9208" cy="4722"/>
                          </a:xfrm>
                        </wpg:grpSpPr>
                        <wps:wsp>
                          <wps:cNvPr id="483" name="AutoShape 7323"/>
                          <wps:cNvSpPr>
                            <a:spLocks noChangeArrowheads="1"/>
                          </wps:cNvSpPr>
                          <wps:spPr bwMode="auto">
                            <a:xfrm>
                              <a:off x="1023" y="4199"/>
                              <a:ext cx="1991" cy="1514"/>
                            </a:xfrm>
                            <a:prstGeom prst="wedgeRectCallout">
                              <a:avLst>
                                <a:gd name="adj1" fmla="val 3088"/>
                                <a:gd name="adj2" fmla="val 71005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0ED81CA4" w14:textId="77777777" w:rsidR="002B4F66" w:rsidRPr="006D4634" w:rsidRDefault="002B4F66">
                                <w:pPr>
                                  <w:rPr>
                                    <w:rFonts w:ascii="Cambria" w:hAnsi="Cambria" w:cs="Arial"/>
                                    <w:color w:val="000000"/>
                                    <w:szCs w:val="24"/>
                                    <w:shd w:val="clear" w:color="auto" w:fill="FFFFFF"/>
                                  </w:rPr>
                                </w:pPr>
                                <w:r>
                                  <w:rPr>
                                    <w:rFonts w:ascii="華康楷書體 Std W7" w:eastAsia="華康楷書體 Std W7" w:hAnsi="華康楷書體 Std W7" w:hint="eastAsia"/>
                                    <w:sz w:val="26"/>
                                    <w:szCs w:val="26"/>
                                  </w:rPr>
                                  <w:t>尼姆魯德透鏡</w:t>
                                </w:r>
                                <w:r>
                                  <w:rPr>
                                    <w:rFonts w:ascii="華康楷書體 Std W7" w:eastAsia="華康楷書體 Std W7" w:hAnsi="華康楷書體 Std W7"/>
                                    <w:sz w:val="26"/>
                                    <w:szCs w:val="26"/>
                                  </w:rPr>
                                  <w:br/>
                                </w:r>
                                <w:r w:rsidRPr="006D4634">
                                  <w:rPr>
                                    <w:rFonts w:ascii="Cambria" w:eastAsia="華康楷書體 Std W7" w:hAnsi="Cambria"/>
                                    <w:color w:val="000000"/>
                                    <w:szCs w:val="24"/>
                                  </w:rPr>
                                  <w:t>(</w:t>
                                </w:r>
                                <w:r w:rsidRPr="006D4634">
                                  <w:rPr>
                                    <w:rFonts w:ascii="Cambria" w:hAnsi="Cambria" w:cs="Arial" w:hint="eastAsia"/>
                                    <w:color w:val="000000"/>
                                    <w:szCs w:val="24"/>
                                    <w:shd w:val="clear" w:color="auto" w:fill="FFFFFF"/>
                                  </w:rPr>
                                  <w:t xml:space="preserve"> </w:t>
                                </w:r>
                                <w:r w:rsidRPr="006D4634">
                                  <w:rPr>
                                    <w:rFonts w:ascii="Cambria" w:hAnsi="Cambria" w:cs="Arial"/>
                                    <w:color w:val="000000"/>
                                    <w:szCs w:val="24"/>
                                    <w:shd w:val="clear" w:color="auto" w:fill="FFFFFF"/>
                                  </w:rPr>
                                  <w:t>Nimrud lens</w:t>
                                </w:r>
                                <w:r w:rsidRPr="006D4634">
                                  <w:rPr>
                                    <w:rFonts w:ascii="Cambria" w:hAnsi="Cambria" w:cs="Arial" w:hint="eastAsia"/>
                                    <w:color w:val="000000"/>
                                    <w:szCs w:val="24"/>
                                    <w:shd w:val="clear" w:color="auto" w:fill="FFFFFF"/>
                                  </w:rPr>
                                  <w:t xml:space="preserve"> </w:t>
                                </w:r>
                                <w:r w:rsidRPr="006D4634">
                                  <w:rPr>
                                    <w:rFonts w:ascii="Cambria" w:hAnsi="Cambria" w:cs="Arial"/>
                                    <w:color w:val="000000"/>
                                    <w:szCs w:val="24"/>
                                    <w:shd w:val="clear" w:color="auto" w:fill="FFFFFF"/>
                                  </w:rPr>
                                  <w:t>)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84" name="AutoShape 7325"/>
                          <wps:cNvSpPr>
                            <a:spLocks noChangeArrowheads="1"/>
                          </wps:cNvSpPr>
                          <wps:spPr bwMode="auto">
                            <a:xfrm>
                              <a:off x="2282" y="7402"/>
                              <a:ext cx="1991" cy="1519"/>
                            </a:xfrm>
                            <a:prstGeom prst="wedgeRectCallout">
                              <a:avLst>
                                <a:gd name="adj1" fmla="val -981"/>
                                <a:gd name="adj2" fmla="val -73171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1A9A1972" w14:textId="77777777" w:rsidR="002B4F66" w:rsidRDefault="002B4F66" w:rsidP="006D4634">
                                <w:r>
                                  <w:rPr>
                                    <w:rFonts w:ascii="華康楷書體 Std W7" w:eastAsia="華康楷書體 Std W7" w:hAnsi="華康楷書體 Std W7" w:hint="eastAsia"/>
                                    <w:sz w:val="26"/>
                                    <w:szCs w:val="26"/>
                                  </w:rPr>
                                  <w:t>楊森</w:t>
                                </w:r>
                                <w:r>
                                  <w:rPr>
                                    <w:rFonts w:ascii="華康楷書體 Std W7" w:eastAsia="華康楷書體 Std W7" w:hAnsi="華康楷書體 Std W7"/>
                                    <w:sz w:val="26"/>
                                    <w:szCs w:val="26"/>
                                  </w:rPr>
                                  <w:br/>
                                </w:r>
                                <w:r w:rsidRPr="006D4634">
                                  <w:rPr>
                                    <w:rFonts w:ascii="Cambria" w:eastAsia="華康楷書體 Std W7" w:hAnsi="Cambria"/>
                                    <w:color w:val="000000"/>
                                    <w:szCs w:val="24"/>
                                  </w:rPr>
                                  <w:t>(</w:t>
                                </w:r>
                                <w:r w:rsidRPr="006D4634">
                                  <w:rPr>
                                    <w:rFonts w:ascii="Cambria" w:eastAsia="華康楷書體 Std W7" w:hAnsi="Cambria" w:hint="eastAsia"/>
                                    <w:color w:val="000000"/>
                                    <w:szCs w:val="24"/>
                                  </w:rPr>
                                  <w:t xml:space="preserve"> </w:t>
                                </w:r>
                                <w:r w:rsidRPr="006D4634">
                                  <w:rPr>
                                    <w:rFonts w:ascii="Cambria" w:hAnsi="Cambria" w:cs="Arial"/>
                                    <w:color w:val="000000"/>
                                    <w:szCs w:val="24"/>
                                    <w:shd w:val="clear" w:color="auto" w:fill="FFFFFF"/>
                                  </w:rPr>
                                  <w:t>Janssen</w:t>
                                </w:r>
                                <w:r w:rsidRPr="006D4634">
                                  <w:rPr>
                                    <w:rFonts w:ascii="Cambria" w:hAnsi="Cambria" w:cs="Arial" w:hint="eastAsia"/>
                                    <w:color w:val="000000"/>
                                    <w:szCs w:val="24"/>
                                    <w:shd w:val="clear" w:color="auto" w:fill="FFFFFF"/>
                                  </w:rPr>
                                  <w:t xml:space="preserve"> </w:t>
                                </w:r>
                                <w:r w:rsidRPr="006D4634">
                                  <w:rPr>
                                    <w:rFonts w:ascii="Cambria" w:hAnsi="Cambria" w:cs="Arial"/>
                                    <w:color w:val="000000"/>
                                    <w:szCs w:val="24"/>
                                    <w:shd w:val="clear" w:color="auto" w:fill="FFFFFF"/>
                                  </w:rPr>
                                  <w:t>)</w:t>
                                </w:r>
                              </w:p>
                              <w:p w14:paraId="24CEFC50" w14:textId="77777777" w:rsidR="002B4F66" w:rsidRPr="007856F5" w:rsidRDefault="002B4F66" w:rsidP="006D4634">
                                <w:pPr>
                                  <w:rPr>
                                    <w:rFonts w:ascii="華康楷書體 Std W7" w:eastAsia="華康楷書體 Std W7" w:hAnsi="華康楷書體 Std W7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33B250FF" w14:textId="77777777" w:rsidR="002B4F66" w:rsidRDefault="002B4F66" w:rsidP="00094882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85" name="AutoShape 7327"/>
                          <wps:cNvSpPr>
                            <a:spLocks noChangeArrowheads="1"/>
                          </wps:cNvSpPr>
                          <wps:spPr bwMode="auto">
                            <a:xfrm>
                              <a:off x="3447" y="4199"/>
                              <a:ext cx="1991" cy="1514"/>
                            </a:xfrm>
                            <a:prstGeom prst="wedgeRectCallout">
                              <a:avLst>
                                <a:gd name="adj1" fmla="val 3088"/>
                                <a:gd name="adj2" fmla="val 71005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7984E360" w14:textId="77777777" w:rsidR="002B4F66" w:rsidRDefault="002B4F66" w:rsidP="006D4634">
                                <w:r>
                                  <w:rPr>
                                    <w:rFonts w:ascii="華康楷書體 Std W7" w:eastAsia="華康楷書體 Std W7" w:hAnsi="華康楷書體 Std W7" w:hint="eastAsia"/>
                                    <w:sz w:val="26"/>
                                    <w:szCs w:val="26"/>
                                  </w:rPr>
                                  <w:t>伽利略</w:t>
                                </w:r>
                                <w:proofErr w:type="gramStart"/>
                                <w:r w:rsidRPr="006D4634">
                                  <w:rPr>
                                    <w:rFonts w:ascii="華康楷書體 Std W7" w:eastAsia="華康楷書體 Std W7" w:hAnsi="華康楷書體 Std W7" w:hint="eastAsia"/>
                                    <w:sz w:val="22"/>
                                  </w:rPr>
                                  <w:t>‧</w:t>
                                </w:r>
                                <w:proofErr w:type="gramEnd"/>
                                <w:r>
                                  <w:rPr>
                                    <w:rFonts w:ascii="華康楷書體 Std W7" w:eastAsia="華康楷書體 Std W7" w:hAnsi="華康楷書體 Std W7" w:hint="eastAsia"/>
                                    <w:sz w:val="26"/>
                                    <w:szCs w:val="26"/>
                                  </w:rPr>
                                  <w:t>伽利</w:t>
                                </w:r>
                                <w:proofErr w:type="gramStart"/>
                                <w:r>
                                  <w:rPr>
                                    <w:rFonts w:ascii="華康楷書體 Std W7" w:eastAsia="華康楷書體 Std W7" w:hAnsi="華康楷書體 Std W7" w:hint="eastAsia"/>
                                    <w:sz w:val="26"/>
                                    <w:szCs w:val="26"/>
                                  </w:rPr>
                                  <w:t>萊</w:t>
                                </w:r>
                                <w:proofErr w:type="gramEnd"/>
                              </w:p>
                              <w:p w14:paraId="7A13C1A6" w14:textId="77777777" w:rsidR="002B4F66" w:rsidRPr="006D4634" w:rsidRDefault="002B4F66" w:rsidP="007856F5">
                                <w:pPr>
                                  <w:rPr>
                                    <w:rFonts w:ascii="Cambria" w:eastAsia="華康楷書體 Std W7" w:hAnsi="Cambria"/>
                                    <w:color w:val="000000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Cambria" w:eastAsia="華康楷書體 Std W7" w:hAnsi="Cambria" w:hint="eastAsia"/>
                                    <w:color w:val="000000"/>
                                    <w:szCs w:val="24"/>
                                  </w:rPr>
                                  <w:t>(</w:t>
                                </w:r>
                                <w:r w:rsidRPr="006D4634">
                                  <w:rPr>
                                    <w:rFonts w:ascii="Cambria" w:eastAsia="華康楷書體 Std W7" w:hAnsi="Cambria"/>
                                    <w:color w:val="000000"/>
                                    <w:szCs w:val="24"/>
                                  </w:rPr>
                                  <w:t>Galileo Galilei</w:t>
                                </w:r>
                                <w:r>
                                  <w:rPr>
                                    <w:rFonts w:ascii="Cambria" w:eastAsia="華康楷書體 Std W7" w:hAnsi="Cambria" w:hint="eastAsia"/>
                                    <w:color w:val="000000"/>
                                    <w:szCs w:val="24"/>
                                  </w:rPr>
                                  <w:t>)</w:t>
                                </w:r>
                              </w:p>
                            </w:txbxContent>
                          </wps:txbx>
                          <wps:bodyPr rot="0" vert="horz" wrap="square" lIns="72000" tIns="45720" rIns="36000" bIns="45720" anchor="t" anchorCtr="0" upright="1">
                            <a:noAutofit/>
                          </wps:bodyPr>
                        </wps:wsp>
                        <wps:wsp>
                          <wps:cNvPr id="486" name="AutoShape 7328"/>
                          <wps:cNvSpPr>
                            <a:spLocks noChangeArrowheads="1"/>
                          </wps:cNvSpPr>
                          <wps:spPr bwMode="auto">
                            <a:xfrm>
                              <a:off x="4706" y="7402"/>
                              <a:ext cx="1991" cy="1519"/>
                            </a:xfrm>
                            <a:prstGeom prst="wedgeRectCallout">
                              <a:avLst>
                                <a:gd name="adj1" fmla="val -981"/>
                                <a:gd name="adj2" fmla="val -73171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02AF922C" w14:textId="77777777" w:rsidR="002B4F66" w:rsidRPr="006D4634" w:rsidRDefault="002B4F66" w:rsidP="006D4634">
                                <w:pPr>
                                  <w:rPr>
                                    <w:rFonts w:ascii="Cambria" w:eastAsia="華康楷書體 Std W7" w:hAnsi="Cambria"/>
                                    <w:color w:val="000000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華康楷書體 Std W7" w:eastAsia="華康楷書體 Std W7" w:hAnsi="華康楷書體 Std W7" w:hint="eastAsia"/>
                                    <w:sz w:val="26"/>
                                    <w:szCs w:val="26"/>
                                  </w:rPr>
                                  <w:t>羅伯特</w:t>
                                </w:r>
                                <w:proofErr w:type="gramStart"/>
                                <w:r w:rsidRPr="006D4634">
                                  <w:rPr>
                                    <w:rFonts w:ascii="華康楷書體 Std W7" w:eastAsia="華康楷書體 Std W7" w:hAnsi="華康楷書體 Std W7" w:hint="eastAsia"/>
                                    <w:sz w:val="22"/>
                                  </w:rPr>
                                  <w:t>‧</w:t>
                                </w:r>
                                <w:proofErr w:type="gramEnd"/>
                                <w:r>
                                  <w:rPr>
                                    <w:rFonts w:ascii="華康楷書體 Std W7" w:eastAsia="華康楷書體 Std W7" w:hAnsi="華康楷書體 Std W7" w:hint="eastAsia"/>
                                    <w:sz w:val="26"/>
                                    <w:szCs w:val="26"/>
                                  </w:rPr>
                                  <w:t>虎克</w:t>
                                </w:r>
                                <w:r>
                                  <w:rPr>
                                    <w:rFonts w:ascii="華康楷書體 Std W7" w:eastAsia="華康楷書體 Std W7" w:hAnsi="華康楷書體 Std W7"/>
                                    <w:sz w:val="26"/>
                                    <w:szCs w:val="26"/>
                                  </w:rPr>
                                  <w:br/>
                                </w:r>
                                <w:r w:rsidRPr="005A288F">
                                  <w:rPr>
                                    <w:rFonts w:ascii="Cambria" w:eastAsia="華康楷書體 Std W7" w:hAnsi="Cambria" w:hint="eastAsia"/>
                                    <w:color w:val="000000"/>
                                    <w:szCs w:val="24"/>
                                  </w:rPr>
                                  <w:t>(</w:t>
                                </w:r>
                                <w:r>
                                  <w:rPr>
                                    <w:rFonts w:ascii="Cambria" w:eastAsia="華康楷書體 Std W7" w:hAnsi="Cambria" w:hint="eastAsia"/>
                                    <w:color w:val="000000"/>
                                    <w:szCs w:val="24"/>
                                  </w:rPr>
                                  <w:t xml:space="preserve"> </w:t>
                                </w:r>
                                <w:r w:rsidRPr="006D4634">
                                  <w:rPr>
                                    <w:rFonts w:ascii="Cambria" w:eastAsia="華康楷書體 Std W7" w:hAnsi="Cambria"/>
                                    <w:color w:val="000000"/>
                                    <w:szCs w:val="24"/>
                                  </w:rPr>
                                  <w:t>Robert Hooke</w:t>
                                </w:r>
                                <w:r w:rsidRPr="006D4634">
                                  <w:rPr>
                                    <w:rFonts w:ascii="Cambria" w:eastAsia="華康楷書體 Std W7" w:hAnsi="Cambria" w:hint="eastAsia"/>
                                    <w:color w:val="000000"/>
                                    <w:szCs w:val="24"/>
                                  </w:rPr>
                                  <w:t>)</w:t>
                                </w:r>
                              </w:p>
                              <w:p w14:paraId="248745A7" w14:textId="77777777" w:rsidR="002B4F66" w:rsidRPr="00E00DA0" w:rsidRDefault="002B4F66" w:rsidP="007856F5">
                                <w:pPr>
                                  <w:rPr>
                                    <w:rFonts w:ascii="Cambria" w:eastAsia="華康楷書體 Std W7" w:hAnsi="Cambria"/>
                                    <w:color w:val="000000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87" name="AutoShape 7329"/>
                          <wps:cNvSpPr>
                            <a:spLocks noChangeArrowheads="1"/>
                          </wps:cNvSpPr>
                          <wps:spPr bwMode="auto">
                            <a:xfrm>
                              <a:off x="5844" y="4199"/>
                              <a:ext cx="1991" cy="1514"/>
                            </a:xfrm>
                            <a:prstGeom prst="wedgeRectCallout">
                              <a:avLst>
                                <a:gd name="adj1" fmla="val 3088"/>
                                <a:gd name="adj2" fmla="val 71005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1B2F9499" w14:textId="77777777" w:rsidR="002B4F66" w:rsidRPr="006D4634" w:rsidRDefault="002B4F66" w:rsidP="006D4634">
                                <w:pPr>
                                  <w:rPr>
                                    <w:rFonts w:ascii="Cambria" w:eastAsia="華康楷書體 Std W7" w:hAnsi="Cambria"/>
                                    <w:color w:val="000000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華康楷書體 Std W7" w:eastAsia="華康楷書體 Std W7" w:hAnsi="華康楷書體 Std W7" w:hint="eastAsia"/>
                                    <w:sz w:val="26"/>
                                    <w:szCs w:val="26"/>
                                  </w:rPr>
                                  <w:t>雷文霍克</w:t>
                                </w:r>
                                <w:r>
                                  <w:rPr>
                                    <w:rFonts w:ascii="華康楷書體 Std W7" w:eastAsia="華康楷書體 Std W7" w:hAnsi="華康楷書體 Std W7"/>
                                    <w:sz w:val="26"/>
                                    <w:szCs w:val="26"/>
                                  </w:rPr>
                                  <w:br/>
                                </w:r>
                                <w:r w:rsidRPr="006D4634">
                                  <w:rPr>
                                    <w:rFonts w:ascii="Cambria" w:eastAsia="華康楷書體 Std W7" w:hAnsi="Cambria" w:hint="eastAsia"/>
                                    <w:color w:val="000000"/>
                                    <w:szCs w:val="24"/>
                                  </w:rPr>
                                  <w:t>(</w:t>
                                </w:r>
                                <w:r w:rsidRPr="006D4634">
                                  <w:rPr>
                                    <w:rFonts w:ascii="Cambria" w:eastAsia="華康楷書體 Std W7" w:hAnsi="Cambria"/>
                                    <w:color w:val="000000"/>
                                    <w:szCs w:val="24"/>
                                  </w:rPr>
                                  <w:t>Leeuwenhoek</w:t>
                                </w:r>
                                <w:r w:rsidRPr="006D4634">
                                  <w:rPr>
                                    <w:rFonts w:ascii="Cambria" w:eastAsia="華康楷書體 Std W7" w:hAnsi="Cambria" w:hint="eastAsia"/>
                                    <w:color w:val="000000"/>
                                    <w:szCs w:val="24"/>
                                  </w:rPr>
                                  <w:t>)</w:t>
                                </w:r>
                              </w:p>
                              <w:p w14:paraId="0B64747F" w14:textId="77777777" w:rsidR="002B4F66" w:rsidRPr="006D4634" w:rsidRDefault="002B4F66" w:rsidP="007856F5">
                                <w:pPr>
                                  <w:rPr>
                                    <w:rFonts w:ascii="Cambria" w:eastAsia="華康楷書體 Std W7" w:hAnsi="Cambria"/>
                                    <w:color w:val="000000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88" name="AutoShape 7330"/>
                          <wps:cNvSpPr>
                            <a:spLocks noChangeArrowheads="1"/>
                          </wps:cNvSpPr>
                          <wps:spPr bwMode="auto">
                            <a:xfrm>
                              <a:off x="7103" y="7402"/>
                              <a:ext cx="1991" cy="1519"/>
                            </a:xfrm>
                            <a:prstGeom prst="wedgeRectCallout">
                              <a:avLst>
                                <a:gd name="adj1" fmla="val -981"/>
                                <a:gd name="adj2" fmla="val -73171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541E2E20" w14:textId="77777777" w:rsidR="002B4F66" w:rsidRPr="006D4634" w:rsidRDefault="002B4F66" w:rsidP="006D4634">
                                <w:pPr>
                                  <w:rPr>
                                    <w:rFonts w:ascii="華康楷書體 Std W7" w:eastAsia="華康楷書體 Std W7" w:hAnsi="華康楷書體 Std W7"/>
                                    <w:sz w:val="26"/>
                                    <w:szCs w:val="26"/>
                                  </w:rPr>
                                </w:pPr>
                                <w:r w:rsidRPr="006D4634">
                                  <w:rPr>
                                    <w:rFonts w:ascii="華康楷書體 Std W7" w:eastAsia="華康楷書體 Std W7" w:hAnsi="華康楷書體 Std W7" w:hint="eastAsia"/>
                                    <w:sz w:val="26"/>
                                    <w:szCs w:val="26"/>
                                  </w:rPr>
                                  <w:t>恩斯特</w:t>
                                </w:r>
                                <w:proofErr w:type="gramStart"/>
                                <w:r w:rsidRPr="006D4634">
                                  <w:rPr>
                                    <w:rFonts w:ascii="華康楷書體 Std W7" w:eastAsia="華康楷書體 Std W7" w:hAnsi="華康楷書體 Std W7" w:hint="eastAsia"/>
                                    <w:sz w:val="22"/>
                                  </w:rPr>
                                  <w:t>‧</w:t>
                                </w:r>
                                <w:proofErr w:type="gramEnd"/>
                                <w:r w:rsidRPr="006D4634">
                                  <w:rPr>
                                    <w:rFonts w:ascii="華康楷書體 Std W7" w:eastAsia="華康楷書體 Std W7" w:hAnsi="華康楷書體 Std W7" w:hint="eastAsia"/>
                                    <w:sz w:val="26"/>
                                    <w:szCs w:val="26"/>
                                  </w:rPr>
                                  <w:t>魯斯卡</w:t>
                                </w:r>
                              </w:p>
                              <w:p w14:paraId="24DC76AA" w14:textId="77777777" w:rsidR="002B4F66" w:rsidRPr="006D4634" w:rsidRDefault="002B4F66" w:rsidP="006D4634">
                                <w:pPr>
                                  <w:rPr>
                                    <w:rFonts w:ascii="Cambria" w:eastAsia="華康楷書體 Std W7" w:hAnsi="Cambria"/>
                                    <w:color w:val="000000"/>
                                    <w:szCs w:val="24"/>
                                  </w:rPr>
                                </w:pPr>
                                <w:proofErr w:type="gramStart"/>
                                <w:r>
                                  <w:rPr>
                                    <w:rFonts w:ascii="Cambria" w:eastAsia="華康楷書體 Std W7" w:hAnsi="Cambria" w:hint="eastAsia"/>
                                    <w:color w:val="000000"/>
                                    <w:szCs w:val="24"/>
                                  </w:rPr>
                                  <w:t xml:space="preserve">( </w:t>
                                </w:r>
                                <w:r w:rsidRPr="006D4634">
                                  <w:rPr>
                                    <w:rFonts w:ascii="Cambria" w:eastAsia="華康楷書體 Std W7" w:hAnsi="Cambria"/>
                                    <w:color w:val="000000"/>
                                    <w:szCs w:val="24"/>
                                  </w:rPr>
                                  <w:t>Ernst</w:t>
                                </w:r>
                                <w:proofErr w:type="gramEnd"/>
                                <w:r w:rsidRPr="006D4634">
                                  <w:rPr>
                                    <w:rFonts w:ascii="Cambria" w:eastAsia="華康楷書體 Std W7" w:hAnsi="Cambria"/>
                                    <w:color w:val="000000"/>
                                    <w:szCs w:val="24"/>
                                  </w:rPr>
                                  <w:t xml:space="preserve"> Ruska</w:t>
                                </w:r>
                                <w:r>
                                  <w:rPr>
                                    <w:rFonts w:ascii="Cambria" w:eastAsia="華康楷書體 Std W7" w:hAnsi="Cambria" w:hint="eastAsia"/>
                                    <w:color w:val="000000"/>
                                    <w:szCs w:val="24"/>
                                  </w:rPr>
                                  <w:t xml:space="preserve"> )</w:t>
                                </w:r>
                              </w:p>
                              <w:p w14:paraId="38C126F5" w14:textId="77777777" w:rsidR="002B4F66" w:rsidRDefault="002B4F66" w:rsidP="007856F5"/>
                            </w:txbxContent>
                          </wps:txbx>
                          <wps:bodyPr rot="0" vert="horz" wrap="square" lIns="36000" tIns="45720" rIns="72000" bIns="45720" anchor="t" anchorCtr="0" upright="1">
                            <a:noAutofit/>
                          </wps:bodyPr>
                        </wps:wsp>
                        <wps:wsp>
                          <wps:cNvPr id="489" name="AutoShape 7331"/>
                          <wps:cNvSpPr>
                            <a:spLocks noChangeArrowheads="1"/>
                          </wps:cNvSpPr>
                          <wps:spPr bwMode="auto">
                            <a:xfrm>
                              <a:off x="8240" y="4199"/>
                              <a:ext cx="1991" cy="1514"/>
                            </a:xfrm>
                            <a:prstGeom prst="wedgeRectCallout">
                              <a:avLst>
                                <a:gd name="adj1" fmla="val 3088"/>
                                <a:gd name="adj2" fmla="val 71005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5A3AB687" w14:textId="77777777" w:rsidR="002B4F66" w:rsidRDefault="002B4F66" w:rsidP="006D4634">
                                <w:r>
                                  <w:rPr>
                                    <w:rFonts w:ascii="華康楷書體 Std W7" w:eastAsia="華康楷書體 Std W7" w:hAnsi="華康楷書體 Std W7" w:hint="eastAsia"/>
                                    <w:sz w:val="26"/>
                                    <w:szCs w:val="26"/>
                                  </w:rPr>
                                  <w:t>格爾德</w:t>
                                </w:r>
                                <w:proofErr w:type="gramStart"/>
                                <w:r>
                                  <w:rPr>
                                    <w:rFonts w:ascii="華康楷書體 Std W7" w:eastAsia="華康楷書體 Std W7" w:hAnsi="華康楷書體 Std W7" w:hint="eastAsia"/>
                                    <w:sz w:val="26"/>
                                    <w:szCs w:val="26"/>
                                  </w:rPr>
                                  <w:t>‧</w:t>
                                </w:r>
                                <w:r>
                                  <w:rPr>
                                    <w:rFonts w:ascii="華康楷書體 Std W7" w:eastAsia="華康楷書體 Std W7" w:hAnsi="華康楷書體 Std W7"/>
                                    <w:sz w:val="26"/>
                                    <w:szCs w:val="26"/>
                                  </w:rPr>
                                  <w:t>賓寧</w:t>
                                </w:r>
                                <w:proofErr w:type="gramEnd"/>
                                <w:r>
                                  <w:rPr>
                                    <w:rFonts w:ascii="華康楷書體 Std W7" w:eastAsia="華康楷書體 Std W7" w:hAnsi="華康楷書體 Std W7"/>
                                    <w:sz w:val="26"/>
                                    <w:szCs w:val="26"/>
                                  </w:rPr>
                                  <w:br/>
                                </w:r>
                                <w:r w:rsidRPr="006D4634">
                                  <w:rPr>
                                    <w:rFonts w:ascii="Cambria" w:eastAsia="華康楷書體 Std W7" w:hAnsi="Cambria" w:hint="eastAsia"/>
                                    <w:color w:val="000000"/>
                                    <w:szCs w:val="24"/>
                                  </w:rPr>
                                  <w:t>(</w:t>
                                </w:r>
                                <w:r w:rsidRPr="00B53C52">
                                  <w:rPr>
                                    <w:rFonts w:ascii="Cambria" w:eastAsia="華康楷書體 Std W7" w:hAnsi="Cambria"/>
                                    <w:color w:val="000000"/>
                                    <w:szCs w:val="24"/>
                                  </w:rPr>
                                  <w:t>Gerd Binnig</w:t>
                                </w:r>
                                <w:r w:rsidRPr="006D4634">
                                  <w:rPr>
                                    <w:rFonts w:ascii="Cambria" w:eastAsia="華康楷書體 Std W7" w:hAnsi="Cambria" w:hint="eastAsia"/>
                                    <w:color w:val="000000"/>
                                    <w:szCs w:val="24"/>
                                  </w:rPr>
                                  <w:t>)</w:t>
                                </w:r>
                              </w:p>
                              <w:p w14:paraId="19793ECC" w14:textId="77777777" w:rsidR="002B4F66" w:rsidRDefault="002B4F66" w:rsidP="007856F5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490" name="Text Box 7333"/>
                        <wps:cNvSpPr txBox="1">
                          <a:spLocks noChangeArrowheads="1"/>
                        </wps:cNvSpPr>
                        <wps:spPr bwMode="auto">
                          <a:xfrm>
                            <a:off x="1266" y="6075"/>
                            <a:ext cx="1286" cy="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2EE81EF0" w14:textId="77777777" w:rsidR="002B4F66" w:rsidRDefault="002B4F66">
                              <w:r w:rsidRPr="006B2CF0">
                                <w:rPr>
                                  <w:rFonts w:ascii="Cambria" w:hAnsi="Cambria"/>
                                </w:rPr>
                                <w:t>～</w:t>
                              </w:r>
                              <w:r>
                                <w:rPr>
                                  <w:rFonts w:hint="eastAsia"/>
                                </w:rPr>
                                <w:t>B.</w:t>
                              </w:r>
                              <w:r>
                                <w:t>C.71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1" name="Text Box 7334"/>
                        <wps:cNvSpPr txBox="1">
                          <a:spLocks noChangeArrowheads="1"/>
                        </wps:cNvSpPr>
                        <wps:spPr bwMode="auto">
                          <a:xfrm>
                            <a:off x="2604" y="6073"/>
                            <a:ext cx="1286" cy="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AE58AE0" w14:textId="77777777" w:rsidR="002B4F66" w:rsidRDefault="002B4F66" w:rsidP="006B2CF0">
                              <w:r>
                                <w:rPr>
                                  <w:rFonts w:hint="eastAsia"/>
                                </w:rPr>
                                <w:t>A.D</w:t>
                              </w:r>
                              <w:r>
                                <w:t>.</w:t>
                              </w:r>
                              <w:r>
                                <w:rPr>
                                  <w:rFonts w:hint="eastAsia"/>
                                </w:rPr>
                                <w:t>159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2" name="Text Box 7335"/>
                        <wps:cNvSpPr txBox="1">
                          <a:spLocks noChangeArrowheads="1"/>
                        </wps:cNvSpPr>
                        <wps:spPr bwMode="auto">
                          <a:xfrm>
                            <a:off x="3875" y="6073"/>
                            <a:ext cx="1286" cy="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1B4DF8E1" w14:textId="77777777" w:rsidR="002B4F66" w:rsidRDefault="002B4F66" w:rsidP="006B2CF0">
                              <w:r>
                                <w:rPr>
                                  <w:rFonts w:hint="eastAsia"/>
                                </w:rPr>
                                <w:t>A.</w:t>
                              </w:r>
                              <w:r>
                                <w:t>D.1609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3" name="Text Box 7336"/>
                        <wps:cNvSpPr txBox="1">
                          <a:spLocks noChangeArrowheads="1"/>
                        </wps:cNvSpPr>
                        <wps:spPr bwMode="auto">
                          <a:xfrm>
                            <a:off x="5060" y="6073"/>
                            <a:ext cx="1286" cy="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66772E69" w14:textId="77777777" w:rsidR="002B4F66" w:rsidRDefault="002B4F66" w:rsidP="006B2CF0">
                              <w:r>
                                <w:rPr>
                                  <w:rFonts w:hint="eastAsia"/>
                                </w:rPr>
                                <w:t>A.D</w:t>
                              </w:r>
                              <w:r>
                                <w:t>.</w:t>
                              </w:r>
                              <w:r>
                                <w:rPr>
                                  <w:rFonts w:hint="eastAsia"/>
                                </w:rPr>
                                <w:t>166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4" name="Text Box 7337"/>
                        <wps:cNvSpPr txBox="1">
                          <a:spLocks noChangeArrowheads="1"/>
                        </wps:cNvSpPr>
                        <wps:spPr bwMode="auto">
                          <a:xfrm>
                            <a:off x="6293" y="6073"/>
                            <a:ext cx="1286" cy="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77B9F781" w14:textId="77777777" w:rsidR="002B4F66" w:rsidRDefault="002B4F66" w:rsidP="006B2CF0">
                              <w:r>
                                <w:t>A.D.167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5" name="Text Box 7338"/>
                        <wps:cNvSpPr txBox="1">
                          <a:spLocks noChangeArrowheads="1"/>
                        </wps:cNvSpPr>
                        <wps:spPr bwMode="auto">
                          <a:xfrm>
                            <a:off x="7502" y="6073"/>
                            <a:ext cx="1286" cy="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5899249C" w14:textId="77777777" w:rsidR="002B4F66" w:rsidRDefault="002B4F66" w:rsidP="006B2CF0">
                              <w:r>
                                <w:rPr>
                                  <w:rFonts w:hint="eastAsia"/>
                                </w:rPr>
                                <w:t>A.D</w:t>
                              </w:r>
                              <w:r>
                                <w:t>.</w:t>
                              </w:r>
                              <w:r>
                                <w:rPr>
                                  <w:rFonts w:hint="eastAsia"/>
                                </w:rPr>
                                <w:t>193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6" name="Text Box 7339"/>
                        <wps:cNvSpPr txBox="1">
                          <a:spLocks noChangeArrowheads="1"/>
                        </wps:cNvSpPr>
                        <wps:spPr bwMode="auto">
                          <a:xfrm>
                            <a:off x="8680" y="6073"/>
                            <a:ext cx="1286" cy="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5637CC6C" w14:textId="77777777" w:rsidR="002B4F66" w:rsidRDefault="002B4F66" w:rsidP="006B2CF0">
                              <w:r>
                                <w:rPr>
                                  <w:rFonts w:hint="eastAsia"/>
                                </w:rPr>
                                <w:t>A.</w:t>
                              </w:r>
                              <w:r>
                                <w:t>D.198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7" name="Text Box 7362"/>
                        <wps:cNvSpPr txBox="1">
                          <a:spLocks noChangeArrowheads="1"/>
                        </wps:cNvSpPr>
                        <wps:spPr bwMode="auto">
                          <a:xfrm>
                            <a:off x="1256" y="6673"/>
                            <a:ext cx="1286" cy="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5B8DF960" w14:textId="77777777" w:rsidR="002B4F66" w:rsidRPr="00635F97" w:rsidRDefault="002B4F66" w:rsidP="00635F97">
                              <w:pPr>
                                <w:jc w:val="center"/>
                                <w:rPr>
                                  <w:rFonts w:ascii="Cambria" w:hAnsi="Cambria" w:cs="Arial"/>
                                  <w:color w:val="000000"/>
                                  <w:szCs w:val="24"/>
                                  <w:shd w:val="clear" w:color="auto" w:fill="FFFFFF"/>
                                </w:rPr>
                              </w:pPr>
                              <w:r w:rsidRPr="00635F97">
                                <w:rPr>
                                  <w:rFonts w:ascii="Cambria" w:hAnsi="Cambria" w:cs="Arial" w:hint="eastAsia"/>
                                  <w:color w:val="000000"/>
                                  <w:szCs w:val="24"/>
                                  <w:shd w:val="clear" w:color="auto" w:fill="FFFFFF"/>
                                </w:rPr>
                                <w:t>0.1m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8" name="Text Box 7363"/>
                        <wps:cNvSpPr txBox="1">
                          <a:spLocks noChangeArrowheads="1"/>
                        </wps:cNvSpPr>
                        <wps:spPr bwMode="auto">
                          <a:xfrm>
                            <a:off x="2594" y="6671"/>
                            <a:ext cx="1286" cy="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7A31206A" w14:textId="77777777" w:rsidR="002B4F66" w:rsidRDefault="002B4F66" w:rsidP="00635F97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9" name="Text Box 7364"/>
                        <wps:cNvSpPr txBox="1">
                          <a:spLocks noChangeArrowheads="1"/>
                        </wps:cNvSpPr>
                        <wps:spPr bwMode="auto">
                          <a:xfrm>
                            <a:off x="3865" y="6671"/>
                            <a:ext cx="1286" cy="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53D18CF3" w14:textId="77777777" w:rsidR="002B4F66" w:rsidRDefault="002B4F66" w:rsidP="00635F97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0" name="Text Box 7365"/>
                        <wps:cNvSpPr txBox="1">
                          <a:spLocks noChangeArrowheads="1"/>
                        </wps:cNvSpPr>
                        <wps:spPr bwMode="auto">
                          <a:xfrm>
                            <a:off x="5050" y="6671"/>
                            <a:ext cx="1286" cy="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4734AC0" w14:textId="77777777" w:rsidR="002B4F66" w:rsidRPr="00635F97" w:rsidRDefault="002B4F66" w:rsidP="00635F97">
                              <w:pPr>
                                <w:rPr>
                                  <w:rFonts w:ascii="Cambria" w:hAnsi="Cambria" w:cs="Arial"/>
                                  <w:color w:val="000000"/>
                                  <w:szCs w:val="24"/>
                                  <w:shd w:val="clear" w:color="auto" w:fill="FFFFFF"/>
                                </w:rPr>
                              </w:pPr>
                              <w:r w:rsidRPr="00635F97">
                                <w:rPr>
                                  <w:rFonts w:ascii="Cambria" w:hAnsi="Cambria" w:cs="Arial"/>
                                  <w:color w:val="000000"/>
                                  <w:szCs w:val="24"/>
                                  <w:shd w:val="clear" w:color="auto" w:fill="FFFFFF"/>
                                </w:rPr>
                                <w:t>10</w:t>
                              </w:r>
                              <w:r w:rsidRPr="00635F97">
                                <w:rPr>
                                  <w:rFonts w:ascii="Cambria" w:hAnsi="Cambria" w:cs="Arial" w:hint="eastAsia"/>
                                  <w:color w:val="000000"/>
                                  <w:szCs w:val="24"/>
                                  <w:shd w:val="clear" w:color="auto" w:fill="FFFFFF"/>
                                </w:rPr>
                                <w:t>μ</w:t>
                              </w:r>
                              <w:r w:rsidRPr="00635F97">
                                <w:rPr>
                                  <w:rFonts w:ascii="Cambria" w:hAnsi="Cambria" w:cs="Arial"/>
                                  <w:color w:val="000000"/>
                                  <w:szCs w:val="24"/>
                                  <w:shd w:val="clear" w:color="auto" w:fill="FFFFFF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1" name="Text Box 7366"/>
                        <wps:cNvSpPr txBox="1">
                          <a:spLocks noChangeArrowheads="1"/>
                        </wps:cNvSpPr>
                        <wps:spPr bwMode="auto">
                          <a:xfrm>
                            <a:off x="6283" y="6671"/>
                            <a:ext cx="1286" cy="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39E66550" w14:textId="77777777" w:rsidR="002B4F66" w:rsidRDefault="002B4F66" w:rsidP="00635F97">
                              <w:pPr>
                                <w:jc w:val="center"/>
                              </w:pPr>
                              <w:r>
                                <w:rPr>
                                  <w:rFonts w:ascii="Cambria" w:hAnsi="Cambria" w:cs="Arial"/>
                                  <w:color w:val="000000"/>
                                  <w:szCs w:val="24"/>
                                  <w:shd w:val="clear" w:color="auto" w:fill="FFFFFF"/>
                                </w:rPr>
                                <w:t>1</w:t>
                              </w:r>
                              <w:r w:rsidRPr="00635F97">
                                <w:rPr>
                                  <w:rFonts w:ascii="Cambria" w:hAnsi="Cambria" w:cs="Arial" w:hint="eastAsia"/>
                                  <w:color w:val="000000"/>
                                  <w:szCs w:val="24"/>
                                  <w:shd w:val="clear" w:color="auto" w:fill="FFFFFF"/>
                                </w:rPr>
                                <w:t>μ</w:t>
                              </w:r>
                              <w:r w:rsidRPr="00635F97">
                                <w:rPr>
                                  <w:rFonts w:ascii="Cambria" w:hAnsi="Cambria" w:cs="Arial"/>
                                  <w:color w:val="000000"/>
                                  <w:szCs w:val="24"/>
                                  <w:shd w:val="clear" w:color="auto" w:fill="FFFFFF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2" name="Text Box 7367"/>
                        <wps:cNvSpPr txBox="1">
                          <a:spLocks noChangeArrowheads="1"/>
                        </wps:cNvSpPr>
                        <wps:spPr bwMode="auto">
                          <a:xfrm>
                            <a:off x="7492" y="6671"/>
                            <a:ext cx="1286" cy="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09927B92" w14:textId="77777777" w:rsidR="002B4F66" w:rsidRDefault="002B4F66" w:rsidP="00635F97"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1n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3" name="Text Box 7368"/>
                        <wps:cNvSpPr txBox="1">
                          <a:spLocks noChangeArrowheads="1"/>
                        </wps:cNvSpPr>
                        <wps:spPr bwMode="auto">
                          <a:xfrm>
                            <a:off x="8670" y="6671"/>
                            <a:ext cx="1286" cy="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08AA7769" w14:textId="77777777" w:rsidR="002B4F66" w:rsidRDefault="002B4F66" w:rsidP="00635F97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7E0E5F" id="Group 7369" o:spid="_x0000_s1026" style="position:absolute;left:0;text-align:left;margin-left:-6.75pt;margin-top:9.5pt;width:533.8pt;height:236.1pt;z-index:251256320;mso-position-horizontal-relative:margin" coordorigin="763,4199" coordsize="10676,4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">
                <v:group id="Group 7322" o:spid="_x0000_s1027" style="position:absolute;left:763;top:6370;width:9872;height:590" coordorigin="847,6390" coordsize="9872,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7320" o:spid="_x0000_s1028" type="#_x0000_t32" style="position:absolute;left:1187;top:6624;width:9511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">
                    <v:stroke endarrow="block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321" o:spid="_x0000_s1029" type="#_x0000_t202" style="position:absolute;left:847;top:6390;width:9872;height: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" filled="f" stroked="f">
                    <v:textbox>
                      <w:txbxContent>
                        <w:tbl>
                          <w:tblPr>
                            <w:tblW w:w="0" w:type="auto"/>
                            <w:tblBorders>
                              <w:insideH w:val="single" w:sz="4" w:space="0" w:color="auto"/>
                              <w:insideV w:val="single" w:sz="4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1199"/>
                            <w:gridCol w:w="1200"/>
                            <w:gridCol w:w="1200"/>
                            <w:gridCol w:w="1200"/>
                            <w:gridCol w:w="1200"/>
                            <w:gridCol w:w="1200"/>
                            <w:gridCol w:w="1200"/>
                            <w:gridCol w:w="1200"/>
                          </w:tblGrid>
                          <w:tr w:rsidR="002B4F66" w14:paraId="2DD0ED1A" w14:textId="77777777" w:rsidTr="00E00DA0">
                            <w:tc>
                              <w:tcPr>
                                <w:tcW w:w="1199" w:type="dxa"/>
                                <w:shd w:val="clear" w:color="auto" w:fill="auto"/>
                              </w:tcPr>
                              <w:p w14:paraId="17BAF770" w14:textId="77777777" w:rsidR="002B4F66" w:rsidRDefault="002B4F66"/>
                            </w:tc>
                            <w:tc>
                              <w:tcPr>
                                <w:tcW w:w="1200" w:type="dxa"/>
                                <w:shd w:val="clear" w:color="auto" w:fill="auto"/>
                              </w:tcPr>
                              <w:p w14:paraId="7AB341CD" w14:textId="77777777" w:rsidR="002B4F66" w:rsidRDefault="002B4F66"/>
                            </w:tc>
                            <w:tc>
                              <w:tcPr>
                                <w:tcW w:w="1200" w:type="dxa"/>
                                <w:shd w:val="clear" w:color="auto" w:fill="auto"/>
                              </w:tcPr>
                              <w:p w14:paraId="49F04591" w14:textId="77777777" w:rsidR="002B4F66" w:rsidRDefault="002B4F66"/>
                            </w:tc>
                            <w:tc>
                              <w:tcPr>
                                <w:tcW w:w="1200" w:type="dxa"/>
                                <w:shd w:val="clear" w:color="auto" w:fill="auto"/>
                              </w:tcPr>
                              <w:p w14:paraId="21A99B54" w14:textId="77777777" w:rsidR="002B4F66" w:rsidRDefault="002B4F66"/>
                            </w:tc>
                            <w:tc>
                              <w:tcPr>
                                <w:tcW w:w="1200" w:type="dxa"/>
                                <w:shd w:val="clear" w:color="auto" w:fill="auto"/>
                              </w:tcPr>
                              <w:p w14:paraId="02B89C38" w14:textId="77777777" w:rsidR="002B4F66" w:rsidRDefault="002B4F66"/>
                            </w:tc>
                            <w:tc>
                              <w:tcPr>
                                <w:tcW w:w="1200" w:type="dxa"/>
                                <w:shd w:val="clear" w:color="auto" w:fill="auto"/>
                              </w:tcPr>
                              <w:p w14:paraId="7F4DB461" w14:textId="77777777" w:rsidR="002B4F66" w:rsidRDefault="002B4F66"/>
                            </w:tc>
                            <w:tc>
                              <w:tcPr>
                                <w:tcW w:w="1200" w:type="dxa"/>
                                <w:shd w:val="clear" w:color="auto" w:fill="auto"/>
                              </w:tcPr>
                              <w:p w14:paraId="630DFB9A" w14:textId="77777777" w:rsidR="002B4F66" w:rsidRDefault="002B4F66"/>
                            </w:tc>
                            <w:tc>
                              <w:tcPr>
                                <w:tcW w:w="1200" w:type="dxa"/>
                                <w:shd w:val="clear" w:color="auto" w:fill="auto"/>
                              </w:tcPr>
                              <w:p w14:paraId="2A7A385C" w14:textId="77777777" w:rsidR="002B4F66" w:rsidRDefault="002B4F66"/>
                            </w:tc>
                          </w:tr>
                        </w:tbl>
                        <w:p w14:paraId="4324C374" w14:textId="77777777" w:rsidR="002B4F66" w:rsidRDefault="002B4F66"/>
                      </w:txbxContent>
                    </v:textbox>
                  </v:shape>
                </v:group>
                <v:shape id="Text Box 7324" o:spid="_x0000_s1030" type="#_x0000_t202" style="position:absolute;left:10091;top:6180;width:1339;height:5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" filled="f" stroked="f">
                  <v:textbox>
                    <w:txbxContent>
                      <w:p w14:paraId="4C704596" w14:textId="77777777" w:rsidR="002B4F66" w:rsidRPr="00094882" w:rsidRDefault="002B4F66">
                        <w:pPr>
                          <w:rPr>
                            <w:rFonts w:ascii="華康楷書體 Std W7" w:eastAsia="華康楷書體 Std W7" w:hAnsi="華康楷書體 Std W7"/>
                            <w:szCs w:val="24"/>
                          </w:rPr>
                        </w:pPr>
                        <w:r w:rsidRPr="00094882">
                          <w:rPr>
                            <w:rFonts w:ascii="華康楷書體 Std W7" w:eastAsia="華康楷書體 Std W7" w:hAnsi="華康楷書體 Std W7" w:hint="eastAsia"/>
                            <w:szCs w:val="24"/>
                          </w:rPr>
                          <w:t>年代</w:t>
                        </w:r>
                      </w:p>
                    </w:txbxContent>
                  </v:textbox>
                </v:shape>
                <v:shape id="Text Box 7326" o:spid="_x0000_s1031" type="#_x0000_t202" style="position:absolute;left:10100;top:6622;width:1339;height:6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" filled="f" stroked="f">
                  <v:textbox>
                    <w:txbxContent>
                      <w:p w14:paraId="17674097" w14:textId="77777777" w:rsidR="002B4F66" w:rsidRPr="00D93A20" w:rsidRDefault="002B4F66" w:rsidP="00D93A20">
                        <w:pPr>
                          <w:adjustRightInd w:val="0"/>
                          <w:snapToGrid w:val="0"/>
                          <w:spacing w:line="240" w:lineRule="atLeast"/>
                          <w:rPr>
                            <w:rFonts w:ascii="華康楷書體 Std W7" w:eastAsia="華康楷書體 Std W7" w:hAnsi="華康楷書體 Std W7"/>
                            <w:sz w:val="20"/>
                            <w:szCs w:val="20"/>
                          </w:rPr>
                        </w:pPr>
                        <w:r w:rsidRPr="00D93A20">
                          <w:rPr>
                            <w:rFonts w:ascii="華康楷書體 Std W7" w:eastAsia="華康楷書體 Std W7" w:hAnsi="華康楷書體 Std W7" w:hint="eastAsia"/>
                            <w:sz w:val="20"/>
                            <w:szCs w:val="20"/>
                          </w:rPr>
                          <w:t>最小</w:t>
                        </w:r>
                        <w:r w:rsidRPr="00D93A20">
                          <w:rPr>
                            <w:rFonts w:ascii="華康楷書體 Std W7" w:eastAsia="華康楷書體 Std W7" w:hAnsi="華康楷書體 Std W7"/>
                            <w:sz w:val="20"/>
                            <w:szCs w:val="20"/>
                          </w:rPr>
                          <w:br/>
                        </w:r>
                        <w:r w:rsidRPr="00D93A20">
                          <w:rPr>
                            <w:rFonts w:ascii="華康楷書體 Std W7" w:eastAsia="華康楷書體 Std W7" w:hAnsi="華康楷書體 Std W7" w:hint="eastAsia"/>
                            <w:sz w:val="20"/>
                            <w:szCs w:val="20"/>
                          </w:rPr>
                          <w:t>可見刻度</w:t>
                        </w:r>
                      </w:p>
                    </w:txbxContent>
                  </v:textbox>
                </v:shape>
                <v:group id="Group 7332" o:spid="_x0000_s1032" style="position:absolute;left:939;top:4199;width:9208;height:4722" coordorigin="1023,4199" coordsize="9208,4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">
                  <v:shapetype id="_x0000_t61" coordsize="21600,21600" o:spt="61" adj="1350,25920" path="m,l0@8@12@24,0@9,,21600@6,21600@15@27@7,21600,21600,21600,21600@9@18@30,21600@8,21600,0@7,0@21@33@6,xe">
                    <v:stroke joinstyle="miter"/>
                    <v:formulas>
                      <v:f eqn="sum 10800 0 #0"/>
                      <v:f eqn="sum 10800 0 #1"/>
                      <v:f eqn="sum #0 0 #1"/>
                      <v:f eqn="sum @0 @1 0"/>
                      <v:f eqn="sum 21600 0 #0"/>
                      <v:f eqn="sum 21600 0 #1"/>
                      <v:f eqn="if @0 3600 12600"/>
                      <v:f eqn="if @0 9000 18000"/>
                      <v:f eqn="if @1 3600 12600"/>
                      <v:f eqn="if @1 9000 18000"/>
                      <v:f eqn="if @2 0 #0"/>
                      <v:f eqn="if @3 @10 0"/>
                      <v:f eqn="if #0 0 @11"/>
                      <v:f eqn="if @2 @6 #0"/>
                      <v:f eqn="if @3 @6 @13"/>
                      <v:f eqn="if @5 @6 @14"/>
                      <v:f eqn="if @2 #0 21600"/>
                      <v:f eqn="if @3 21600 @16"/>
                      <v:f eqn="if @4 21600 @17"/>
                      <v:f eqn="if @2 #0 @6"/>
                      <v:f eqn="if @3 @19 @6"/>
                      <v:f eqn="if #1 @6 @20"/>
                      <v:f eqn="if @2 @8 #1"/>
                      <v:f eqn="if @3 @22 @8"/>
                      <v:f eqn="if #0 @8 @23"/>
                      <v:f eqn="if @2 21600 #1"/>
                      <v:f eqn="if @3 21600 @25"/>
                      <v:f eqn="if @5 21600 @26"/>
                      <v:f eqn="if @2 #1 @8"/>
                      <v:f eqn="if @3 @8 @28"/>
                      <v:f eqn="if @4 @8 @29"/>
                      <v:f eqn="if @2 #1 0"/>
                      <v:f eqn="if @3 @31 0"/>
                      <v:f eqn="if #1 0 @32"/>
                      <v:f eqn="val #0"/>
                      <v:f eqn="val #1"/>
                    </v:formulas>
                    <v:path o:connecttype="custom" o:connectlocs="10800,0;0,10800;10800,21600;21600,10800;@34,@35"/>
                    <v:handles>
                      <v:h position="#0,#1"/>
                    </v:handles>
                  </v:shapetype>
                  <v:shape id="AutoShape 7323" o:spid="_x0000_s1033" type="#_x0000_t61" style="position:absolute;left:1023;top:4199;width:1991;height:1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" adj="11467,26137">
                    <v:textbox>
                      <w:txbxContent>
                        <w:p w14:paraId="0ED81CA4" w14:textId="77777777" w:rsidR="002B4F66" w:rsidRPr="006D4634" w:rsidRDefault="002B4F66">
                          <w:pPr>
                            <w:rPr>
                              <w:rFonts w:ascii="Cambria" w:hAnsi="Cambria" w:cs="Arial"/>
                              <w:color w:val="000000"/>
                              <w:szCs w:val="24"/>
                              <w:shd w:val="clear" w:color="auto" w:fill="FFFFFF"/>
                            </w:rPr>
                          </w:pPr>
                          <w:r>
                            <w:rPr>
                              <w:rFonts w:ascii="華康楷書體 Std W7" w:eastAsia="華康楷書體 Std W7" w:hAnsi="華康楷書體 Std W7" w:hint="eastAsia"/>
                              <w:sz w:val="26"/>
                              <w:szCs w:val="26"/>
                            </w:rPr>
                            <w:t>尼姆魯德透鏡</w:t>
                          </w:r>
                          <w:r>
                            <w:rPr>
                              <w:rFonts w:ascii="華康楷書體 Std W7" w:eastAsia="華康楷書體 Std W7" w:hAnsi="華康楷書體 Std W7"/>
                              <w:sz w:val="26"/>
                              <w:szCs w:val="26"/>
                            </w:rPr>
                            <w:br/>
                          </w:r>
                          <w:r w:rsidRPr="006D4634">
                            <w:rPr>
                              <w:rFonts w:ascii="Cambria" w:eastAsia="華康楷書體 Std W7" w:hAnsi="Cambria"/>
                              <w:color w:val="000000"/>
                              <w:szCs w:val="24"/>
                            </w:rPr>
                            <w:t>(</w:t>
                          </w:r>
                          <w:r w:rsidRPr="006D4634">
                            <w:rPr>
                              <w:rFonts w:ascii="Cambria" w:hAnsi="Cambria" w:cs="Arial" w:hint="eastAsia"/>
                              <w:color w:val="000000"/>
                              <w:szCs w:val="24"/>
                              <w:shd w:val="clear" w:color="auto" w:fill="FFFFFF"/>
                            </w:rPr>
                            <w:t xml:space="preserve"> </w:t>
                          </w:r>
                          <w:r w:rsidRPr="006D4634">
                            <w:rPr>
                              <w:rFonts w:ascii="Cambria" w:hAnsi="Cambria" w:cs="Arial"/>
                              <w:color w:val="000000"/>
                              <w:szCs w:val="24"/>
                              <w:shd w:val="clear" w:color="auto" w:fill="FFFFFF"/>
                            </w:rPr>
                            <w:t>Nimrud lens</w:t>
                          </w:r>
                          <w:r w:rsidRPr="006D4634">
                            <w:rPr>
                              <w:rFonts w:ascii="Cambria" w:hAnsi="Cambria" w:cs="Arial" w:hint="eastAsia"/>
                              <w:color w:val="000000"/>
                              <w:szCs w:val="24"/>
                              <w:shd w:val="clear" w:color="auto" w:fill="FFFFFF"/>
                            </w:rPr>
                            <w:t xml:space="preserve"> </w:t>
                          </w:r>
                          <w:r w:rsidRPr="006D4634">
                            <w:rPr>
                              <w:rFonts w:ascii="Cambria" w:hAnsi="Cambria" w:cs="Arial"/>
                              <w:color w:val="000000"/>
                              <w:szCs w:val="24"/>
                              <w:shd w:val="clear" w:color="auto" w:fill="FFFFFF"/>
                            </w:rPr>
                            <w:t>)</w:t>
                          </w:r>
                        </w:p>
                      </w:txbxContent>
                    </v:textbox>
                  </v:shape>
                  <v:shape id="AutoShape 7325" o:spid="_x0000_s1034" type="#_x0000_t61" style="position:absolute;left:2282;top:7402;width:1991;height:15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" adj="10588,-5005">
                    <v:textbox>
                      <w:txbxContent>
                        <w:p w14:paraId="1A9A1972" w14:textId="77777777" w:rsidR="002B4F66" w:rsidRDefault="002B4F66" w:rsidP="006D4634">
                          <w:r>
                            <w:rPr>
                              <w:rFonts w:ascii="華康楷書體 Std W7" w:eastAsia="華康楷書體 Std W7" w:hAnsi="華康楷書體 Std W7" w:hint="eastAsia"/>
                              <w:sz w:val="26"/>
                              <w:szCs w:val="26"/>
                            </w:rPr>
                            <w:t>楊森</w:t>
                          </w:r>
                          <w:r>
                            <w:rPr>
                              <w:rFonts w:ascii="華康楷書體 Std W7" w:eastAsia="華康楷書體 Std W7" w:hAnsi="華康楷書體 Std W7"/>
                              <w:sz w:val="26"/>
                              <w:szCs w:val="26"/>
                            </w:rPr>
                            <w:br/>
                          </w:r>
                          <w:r w:rsidRPr="006D4634">
                            <w:rPr>
                              <w:rFonts w:ascii="Cambria" w:eastAsia="華康楷書體 Std W7" w:hAnsi="Cambria"/>
                              <w:color w:val="000000"/>
                              <w:szCs w:val="24"/>
                            </w:rPr>
                            <w:t>(</w:t>
                          </w:r>
                          <w:r w:rsidRPr="006D4634">
                            <w:rPr>
                              <w:rFonts w:ascii="Cambria" w:eastAsia="華康楷書體 Std W7" w:hAnsi="Cambria" w:hint="eastAsia"/>
                              <w:color w:val="000000"/>
                              <w:szCs w:val="24"/>
                            </w:rPr>
                            <w:t xml:space="preserve"> </w:t>
                          </w:r>
                          <w:r w:rsidRPr="006D4634">
                            <w:rPr>
                              <w:rFonts w:ascii="Cambria" w:hAnsi="Cambria" w:cs="Arial"/>
                              <w:color w:val="000000"/>
                              <w:szCs w:val="24"/>
                              <w:shd w:val="clear" w:color="auto" w:fill="FFFFFF"/>
                            </w:rPr>
                            <w:t>Janssen</w:t>
                          </w:r>
                          <w:r w:rsidRPr="006D4634">
                            <w:rPr>
                              <w:rFonts w:ascii="Cambria" w:hAnsi="Cambria" w:cs="Arial" w:hint="eastAsia"/>
                              <w:color w:val="000000"/>
                              <w:szCs w:val="24"/>
                              <w:shd w:val="clear" w:color="auto" w:fill="FFFFFF"/>
                            </w:rPr>
                            <w:t xml:space="preserve"> </w:t>
                          </w:r>
                          <w:r w:rsidRPr="006D4634">
                            <w:rPr>
                              <w:rFonts w:ascii="Cambria" w:hAnsi="Cambria" w:cs="Arial"/>
                              <w:color w:val="000000"/>
                              <w:szCs w:val="24"/>
                              <w:shd w:val="clear" w:color="auto" w:fill="FFFFFF"/>
                            </w:rPr>
                            <w:t>)</w:t>
                          </w:r>
                        </w:p>
                        <w:p w14:paraId="24CEFC50" w14:textId="77777777" w:rsidR="002B4F66" w:rsidRPr="007856F5" w:rsidRDefault="002B4F66" w:rsidP="006D4634">
                          <w:pPr>
                            <w:rPr>
                              <w:rFonts w:ascii="華康楷書體 Std W7" w:eastAsia="華康楷書體 Std W7" w:hAnsi="華康楷書體 Std W7"/>
                              <w:sz w:val="26"/>
                              <w:szCs w:val="26"/>
                            </w:rPr>
                          </w:pPr>
                        </w:p>
                        <w:p w14:paraId="33B250FF" w14:textId="77777777" w:rsidR="002B4F66" w:rsidRDefault="002B4F66" w:rsidP="00094882"/>
                      </w:txbxContent>
                    </v:textbox>
                  </v:shape>
                  <v:shape id="AutoShape 7327" o:spid="_x0000_s1035" type="#_x0000_t61" style="position:absolute;left:3447;top:4199;width:1991;height:1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" adj="11467,26137">
                    <v:textbox inset="2mm,,1mm">
                      <w:txbxContent>
                        <w:p w14:paraId="7984E360" w14:textId="77777777" w:rsidR="002B4F66" w:rsidRDefault="002B4F66" w:rsidP="006D4634">
                          <w:r>
                            <w:rPr>
                              <w:rFonts w:ascii="華康楷書體 Std W7" w:eastAsia="華康楷書體 Std W7" w:hAnsi="華康楷書體 Std W7" w:hint="eastAsia"/>
                              <w:sz w:val="26"/>
                              <w:szCs w:val="26"/>
                            </w:rPr>
                            <w:t>伽利略</w:t>
                          </w:r>
                          <w:proofErr w:type="gramStart"/>
                          <w:r w:rsidRPr="006D4634">
                            <w:rPr>
                              <w:rFonts w:ascii="華康楷書體 Std W7" w:eastAsia="華康楷書體 Std W7" w:hAnsi="華康楷書體 Std W7" w:hint="eastAsia"/>
                              <w:sz w:val="22"/>
                            </w:rPr>
                            <w:t>‧</w:t>
                          </w:r>
                          <w:proofErr w:type="gramEnd"/>
                          <w:r>
                            <w:rPr>
                              <w:rFonts w:ascii="華康楷書體 Std W7" w:eastAsia="華康楷書體 Std W7" w:hAnsi="華康楷書體 Std W7" w:hint="eastAsia"/>
                              <w:sz w:val="26"/>
                              <w:szCs w:val="26"/>
                            </w:rPr>
                            <w:t>伽利</w:t>
                          </w:r>
                          <w:proofErr w:type="gramStart"/>
                          <w:r>
                            <w:rPr>
                              <w:rFonts w:ascii="華康楷書體 Std W7" w:eastAsia="華康楷書體 Std W7" w:hAnsi="華康楷書體 Std W7" w:hint="eastAsia"/>
                              <w:sz w:val="26"/>
                              <w:szCs w:val="26"/>
                            </w:rPr>
                            <w:t>萊</w:t>
                          </w:r>
                          <w:proofErr w:type="gramEnd"/>
                        </w:p>
                        <w:p w14:paraId="7A13C1A6" w14:textId="77777777" w:rsidR="002B4F66" w:rsidRPr="006D4634" w:rsidRDefault="002B4F66" w:rsidP="007856F5">
                          <w:pPr>
                            <w:rPr>
                              <w:rFonts w:ascii="Cambria" w:eastAsia="華康楷書體 Std W7" w:hAnsi="Cambria"/>
                              <w:color w:val="000000"/>
                              <w:szCs w:val="24"/>
                            </w:rPr>
                          </w:pPr>
                          <w:r>
                            <w:rPr>
                              <w:rFonts w:ascii="Cambria" w:eastAsia="華康楷書體 Std W7" w:hAnsi="Cambria" w:hint="eastAsia"/>
                              <w:color w:val="000000"/>
                              <w:szCs w:val="24"/>
                            </w:rPr>
                            <w:t>(</w:t>
                          </w:r>
                          <w:r w:rsidRPr="006D4634">
                            <w:rPr>
                              <w:rFonts w:ascii="Cambria" w:eastAsia="華康楷書體 Std W7" w:hAnsi="Cambria"/>
                              <w:color w:val="000000"/>
                              <w:szCs w:val="24"/>
                            </w:rPr>
                            <w:t>Galileo Galilei</w:t>
                          </w:r>
                          <w:r>
                            <w:rPr>
                              <w:rFonts w:ascii="Cambria" w:eastAsia="華康楷書體 Std W7" w:hAnsi="Cambria" w:hint="eastAsia"/>
                              <w:color w:val="000000"/>
                              <w:szCs w:val="24"/>
                            </w:rPr>
                            <w:t>)</w:t>
                          </w:r>
                        </w:p>
                      </w:txbxContent>
                    </v:textbox>
                  </v:shape>
                  <v:shape id="AutoShape 7328" o:spid="_x0000_s1036" type="#_x0000_t61" style="position:absolute;left:4706;top:7402;width:1991;height:15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" adj="10588,-5005">
                    <v:textbox>
                      <w:txbxContent>
                        <w:p w14:paraId="02AF922C" w14:textId="77777777" w:rsidR="002B4F66" w:rsidRPr="006D4634" w:rsidRDefault="002B4F66" w:rsidP="006D4634">
                          <w:pPr>
                            <w:rPr>
                              <w:rFonts w:ascii="Cambria" w:eastAsia="華康楷書體 Std W7" w:hAnsi="Cambria"/>
                              <w:color w:val="000000"/>
                              <w:szCs w:val="24"/>
                            </w:rPr>
                          </w:pPr>
                          <w:r>
                            <w:rPr>
                              <w:rFonts w:ascii="華康楷書體 Std W7" w:eastAsia="華康楷書體 Std W7" w:hAnsi="華康楷書體 Std W7" w:hint="eastAsia"/>
                              <w:sz w:val="26"/>
                              <w:szCs w:val="26"/>
                            </w:rPr>
                            <w:t>羅伯特</w:t>
                          </w:r>
                          <w:proofErr w:type="gramStart"/>
                          <w:r w:rsidRPr="006D4634">
                            <w:rPr>
                              <w:rFonts w:ascii="華康楷書體 Std W7" w:eastAsia="華康楷書體 Std W7" w:hAnsi="華康楷書體 Std W7" w:hint="eastAsia"/>
                              <w:sz w:val="22"/>
                            </w:rPr>
                            <w:t>‧</w:t>
                          </w:r>
                          <w:proofErr w:type="gramEnd"/>
                          <w:r>
                            <w:rPr>
                              <w:rFonts w:ascii="華康楷書體 Std W7" w:eastAsia="華康楷書體 Std W7" w:hAnsi="華康楷書體 Std W7" w:hint="eastAsia"/>
                              <w:sz w:val="26"/>
                              <w:szCs w:val="26"/>
                            </w:rPr>
                            <w:t>虎克</w:t>
                          </w:r>
                          <w:r>
                            <w:rPr>
                              <w:rFonts w:ascii="華康楷書體 Std W7" w:eastAsia="華康楷書體 Std W7" w:hAnsi="華康楷書體 Std W7"/>
                              <w:sz w:val="26"/>
                              <w:szCs w:val="26"/>
                            </w:rPr>
                            <w:br/>
                          </w:r>
                          <w:r w:rsidRPr="005A288F">
                            <w:rPr>
                              <w:rFonts w:ascii="Cambria" w:eastAsia="華康楷書體 Std W7" w:hAnsi="Cambria" w:hint="eastAsia"/>
                              <w:color w:val="000000"/>
                              <w:szCs w:val="24"/>
                            </w:rPr>
                            <w:t>(</w:t>
                          </w:r>
                          <w:r>
                            <w:rPr>
                              <w:rFonts w:ascii="Cambria" w:eastAsia="華康楷書體 Std W7" w:hAnsi="Cambria" w:hint="eastAsia"/>
                              <w:color w:val="000000"/>
                              <w:szCs w:val="24"/>
                            </w:rPr>
                            <w:t xml:space="preserve"> </w:t>
                          </w:r>
                          <w:r w:rsidRPr="006D4634">
                            <w:rPr>
                              <w:rFonts w:ascii="Cambria" w:eastAsia="華康楷書體 Std W7" w:hAnsi="Cambria"/>
                              <w:color w:val="000000"/>
                              <w:szCs w:val="24"/>
                            </w:rPr>
                            <w:t>Robert Hooke</w:t>
                          </w:r>
                          <w:r w:rsidRPr="006D4634">
                            <w:rPr>
                              <w:rFonts w:ascii="Cambria" w:eastAsia="華康楷書體 Std W7" w:hAnsi="Cambria" w:hint="eastAsia"/>
                              <w:color w:val="000000"/>
                              <w:szCs w:val="24"/>
                            </w:rPr>
                            <w:t>)</w:t>
                          </w:r>
                        </w:p>
                        <w:p w14:paraId="248745A7" w14:textId="77777777" w:rsidR="002B4F66" w:rsidRPr="00E00DA0" w:rsidRDefault="002B4F66" w:rsidP="007856F5">
                          <w:pPr>
                            <w:rPr>
                              <w:rFonts w:ascii="Cambria" w:eastAsia="華康楷書體 Std W7" w:hAnsi="Cambria"/>
                              <w:color w:val="000000"/>
                              <w:szCs w:val="24"/>
                            </w:rPr>
                          </w:pPr>
                        </w:p>
                      </w:txbxContent>
                    </v:textbox>
                  </v:shape>
                  <v:shape id="AutoShape 7329" o:spid="_x0000_s1037" type="#_x0000_t61" style="position:absolute;left:5844;top:4199;width:1991;height:1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" adj="11467,26137">
                    <v:textbox>
                      <w:txbxContent>
                        <w:p w14:paraId="1B2F9499" w14:textId="77777777" w:rsidR="002B4F66" w:rsidRPr="006D4634" w:rsidRDefault="002B4F66" w:rsidP="006D4634">
                          <w:pPr>
                            <w:rPr>
                              <w:rFonts w:ascii="Cambria" w:eastAsia="華康楷書體 Std W7" w:hAnsi="Cambria"/>
                              <w:color w:val="000000"/>
                              <w:szCs w:val="24"/>
                            </w:rPr>
                          </w:pPr>
                          <w:r>
                            <w:rPr>
                              <w:rFonts w:ascii="華康楷書體 Std W7" w:eastAsia="華康楷書體 Std W7" w:hAnsi="華康楷書體 Std W7" w:hint="eastAsia"/>
                              <w:sz w:val="26"/>
                              <w:szCs w:val="26"/>
                            </w:rPr>
                            <w:t>雷文霍克</w:t>
                          </w:r>
                          <w:r>
                            <w:rPr>
                              <w:rFonts w:ascii="華康楷書體 Std W7" w:eastAsia="華康楷書體 Std W7" w:hAnsi="華康楷書體 Std W7"/>
                              <w:sz w:val="26"/>
                              <w:szCs w:val="26"/>
                            </w:rPr>
                            <w:br/>
                          </w:r>
                          <w:r w:rsidRPr="006D4634">
                            <w:rPr>
                              <w:rFonts w:ascii="Cambria" w:eastAsia="華康楷書體 Std W7" w:hAnsi="Cambria" w:hint="eastAsia"/>
                              <w:color w:val="000000"/>
                              <w:szCs w:val="24"/>
                            </w:rPr>
                            <w:t>(</w:t>
                          </w:r>
                          <w:r w:rsidRPr="006D4634">
                            <w:rPr>
                              <w:rFonts w:ascii="Cambria" w:eastAsia="華康楷書體 Std W7" w:hAnsi="Cambria"/>
                              <w:color w:val="000000"/>
                              <w:szCs w:val="24"/>
                            </w:rPr>
                            <w:t>Leeuwenhoek</w:t>
                          </w:r>
                          <w:r w:rsidRPr="006D4634">
                            <w:rPr>
                              <w:rFonts w:ascii="Cambria" w:eastAsia="華康楷書體 Std W7" w:hAnsi="Cambria" w:hint="eastAsia"/>
                              <w:color w:val="000000"/>
                              <w:szCs w:val="24"/>
                            </w:rPr>
                            <w:t>)</w:t>
                          </w:r>
                        </w:p>
                        <w:p w14:paraId="0B64747F" w14:textId="77777777" w:rsidR="002B4F66" w:rsidRPr="006D4634" w:rsidRDefault="002B4F66" w:rsidP="007856F5">
                          <w:pPr>
                            <w:rPr>
                              <w:rFonts w:ascii="Cambria" w:eastAsia="華康楷書體 Std W7" w:hAnsi="Cambria"/>
                              <w:color w:val="000000"/>
                              <w:szCs w:val="24"/>
                            </w:rPr>
                          </w:pPr>
                        </w:p>
                      </w:txbxContent>
                    </v:textbox>
                  </v:shape>
                  <v:shape id="AutoShape 7330" o:spid="_x0000_s1038" type="#_x0000_t61" style="position:absolute;left:7103;top:7402;width:1991;height:15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" adj="10588,-5005">
                    <v:textbox inset="1mm,,2mm">
                      <w:txbxContent>
                        <w:p w14:paraId="541E2E20" w14:textId="77777777" w:rsidR="002B4F66" w:rsidRPr="006D4634" w:rsidRDefault="002B4F66" w:rsidP="006D4634">
                          <w:pPr>
                            <w:rPr>
                              <w:rFonts w:ascii="華康楷書體 Std W7" w:eastAsia="華康楷書體 Std W7" w:hAnsi="華康楷書體 Std W7"/>
                              <w:sz w:val="26"/>
                              <w:szCs w:val="26"/>
                            </w:rPr>
                          </w:pPr>
                          <w:r w:rsidRPr="006D4634">
                            <w:rPr>
                              <w:rFonts w:ascii="華康楷書體 Std W7" w:eastAsia="華康楷書體 Std W7" w:hAnsi="華康楷書體 Std W7" w:hint="eastAsia"/>
                              <w:sz w:val="26"/>
                              <w:szCs w:val="26"/>
                            </w:rPr>
                            <w:t>恩斯特</w:t>
                          </w:r>
                          <w:proofErr w:type="gramStart"/>
                          <w:r w:rsidRPr="006D4634">
                            <w:rPr>
                              <w:rFonts w:ascii="華康楷書體 Std W7" w:eastAsia="華康楷書體 Std W7" w:hAnsi="華康楷書體 Std W7" w:hint="eastAsia"/>
                              <w:sz w:val="22"/>
                            </w:rPr>
                            <w:t>‧</w:t>
                          </w:r>
                          <w:proofErr w:type="gramEnd"/>
                          <w:r w:rsidRPr="006D4634">
                            <w:rPr>
                              <w:rFonts w:ascii="華康楷書體 Std W7" w:eastAsia="華康楷書體 Std W7" w:hAnsi="華康楷書體 Std W7" w:hint="eastAsia"/>
                              <w:sz w:val="26"/>
                              <w:szCs w:val="26"/>
                            </w:rPr>
                            <w:t>魯斯卡</w:t>
                          </w:r>
                        </w:p>
                        <w:p w14:paraId="24DC76AA" w14:textId="77777777" w:rsidR="002B4F66" w:rsidRPr="006D4634" w:rsidRDefault="002B4F66" w:rsidP="006D4634">
                          <w:pPr>
                            <w:rPr>
                              <w:rFonts w:ascii="Cambria" w:eastAsia="華康楷書體 Std W7" w:hAnsi="Cambria"/>
                              <w:color w:val="000000"/>
                              <w:szCs w:val="24"/>
                            </w:rPr>
                          </w:pPr>
                          <w:proofErr w:type="gramStart"/>
                          <w:r>
                            <w:rPr>
                              <w:rFonts w:ascii="Cambria" w:eastAsia="華康楷書體 Std W7" w:hAnsi="Cambria" w:hint="eastAsia"/>
                              <w:color w:val="000000"/>
                              <w:szCs w:val="24"/>
                            </w:rPr>
                            <w:t xml:space="preserve">( </w:t>
                          </w:r>
                          <w:r w:rsidRPr="006D4634">
                            <w:rPr>
                              <w:rFonts w:ascii="Cambria" w:eastAsia="華康楷書體 Std W7" w:hAnsi="Cambria"/>
                              <w:color w:val="000000"/>
                              <w:szCs w:val="24"/>
                            </w:rPr>
                            <w:t>Ernst</w:t>
                          </w:r>
                          <w:proofErr w:type="gramEnd"/>
                          <w:r w:rsidRPr="006D4634">
                            <w:rPr>
                              <w:rFonts w:ascii="Cambria" w:eastAsia="華康楷書體 Std W7" w:hAnsi="Cambria"/>
                              <w:color w:val="000000"/>
                              <w:szCs w:val="24"/>
                            </w:rPr>
                            <w:t xml:space="preserve"> Ruska</w:t>
                          </w:r>
                          <w:r>
                            <w:rPr>
                              <w:rFonts w:ascii="Cambria" w:eastAsia="華康楷書體 Std W7" w:hAnsi="Cambria" w:hint="eastAsia"/>
                              <w:color w:val="000000"/>
                              <w:szCs w:val="24"/>
                            </w:rPr>
                            <w:t xml:space="preserve"> )</w:t>
                          </w:r>
                        </w:p>
                        <w:p w14:paraId="38C126F5" w14:textId="77777777" w:rsidR="002B4F66" w:rsidRDefault="002B4F66" w:rsidP="007856F5"/>
                      </w:txbxContent>
                    </v:textbox>
                  </v:shape>
                  <v:shape id="AutoShape 7331" o:spid="_x0000_s1039" type="#_x0000_t61" style="position:absolute;left:8240;top:4199;width:1991;height:1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" adj="11467,26137">
                    <v:textbox>
                      <w:txbxContent>
                        <w:p w14:paraId="5A3AB687" w14:textId="77777777" w:rsidR="002B4F66" w:rsidRDefault="002B4F66" w:rsidP="006D4634">
                          <w:r>
                            <w:rPr>
                              <w:rFonts w:ascii="華康楷書體 Std W7" w:eastAsia="華康楷書體 Std W7" w:hAnsi="華康楷書體 Std W7" w:hint="eastAsia"/>
                              <w:sz w:val="26"/>
                              <w:szCs w:val="26"/>
                            </w:rPr>
                            <w:t>格爾德</w:t>
                          </w:r>
                          <w:proofErr w:type="gramStart"/>
                          <w:r>
                            <w:rPr>
                              <w:rFonts w:ascii="華康楷書體 Std W7" w:eastAsia="華康楷書體 Std W7" w:hAnsi="華康楷書體 Std W7" w:hint="eastAsia"/>
                              <w:sz w:val="26"/>
                              <w:szCs w:val="26"/>
                            </w:rPr>
                            <w:t>‧</w:t>
                          </w:r>
                          <w:r>
                            <w:rPr>
                              <w:rFonts w:ascii="華康楷書體 Std W7" w:eastAsia="華康楷書體 Std W7" w:hAnsi="華康楷書體 Std W7"/>
                              <w:sz w:val="26"/>
                              <w:szCs w:val="26"/>
                            </w:rPr>
                            <w:t>賓寧</w:t>
                          </w:r>
                          <w:proofErr w:type="gramEnd"/>
                          <w:r>
                            <w:rPr>
                              <w:rFonts w:ascii="華康楷書體 Std W7" w:eastAsia="華康楷書體 Std W7" w:hAnsi="華康楷書體 Std W7"/>
                              <w:sz w:val="26"/>
                              <w:szCs w:val="26"/>
                            </w:rPr>
                            <w:br/>
                          </w:r>
                          <w:r w:rsidRPr="006D4634">
                            <w:rPr>
                              <w:rFonts w:ascii="Cambria" w:eastAsia="華康楷書體 Std W7" w:hAnsi="Cambria" w:hint="eastAsia"/>
                              <w:color w:val="000000"/>
                              <w:szCs w:val="24"/>
                            </w:rPr>
                            <w:t>(</w:t>
                          </w:r>
                          <w:r w:rsidRPr="00B53C52">
                            <w:rPr>
                              <w:rFonts w:ascii="Cambria" w:eastAsia="華康楷書體 Std W7" w:hAnsi="Cambria"/>
                              <w:color w:val="000000"/>
                              <w:szCs w:val="24"/>
                            </w:rPr>
                            <w:t>Gerd Binnig</w:t>
                          </w:r>
                          <w:r w:rsidRPr="006D4634">
                            <w:rPr>
                              <w:rFonts w:ascii="Cambria" w:eastAsia="華康楷書體 Std W7" w:hAnsi="Cambria" w:hint="eastAsia"/>
                              <w:color w:val="000000"/>
                              <w:szCs w:val="24"/>
                            </w:rPr>
                            <w:t>)</w:t>
                          </w:r>
                        </w:p>
                        <w:p w14:paraId="19793ECC" w14:textId="77777777" w:rsidR="002B4F66" w:rsidRDefault="002B4F66" w:rsidP="007856F5"/>
                      </w:txbxContent>
                    </v:textbox>
                  </v:shape>
                </v:group>
                <v:shape id="Text Box 7333" o:spid="_x0000_s1040" type="#_x0000_t202" style="position:absolute;left:1266;top:6075;width:1286;height:6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" filled="f" stroked="f">
                  <v:textbox>
                    <w:txbxContent>
                      <w:p w14:paraId="2EE81EF0" w14:textId="77777777" w:rsidR="002B4F66" w:rsidRDefault="002B4F66">
                        <w:r w:rsidRPr="006B2CF0">
                          <w:rPr>
                            <w:rFonts w:ascii="Cambria" w:hAnsi="Cambria"/>
                          </w:rPr>
                          <w:t>～</w:t>
                        </w:r>
                        <w:r>
                          <w:rPr>
                            <w:rFonts w:hint="eastAsia"/>
                          </w:rPr>
                          <w:t>B.</w:t>
                        </w:r>
                        <w:r>
                          <w:t>C.710</w:t>
                        </w:r>
                      </w:p>
                    </w:txbxContent>
                  </v:textbox>
                </v:shape>
                <v:shape id="Text Box 7334" o:spid="_x0000_s1041" type="#_x0000_t202" style="position:absolute;left:2604;top:6073;width:1286;height:6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" filled="f" stroked="f">
                  <v:textbox>
                    <w:txbxContent>
                      <w:p w14:paraId="4AE58AE0" w14:textId="77777777" w:rsidR="002B4F66" w:rsidRDefault="002B4F66" w:rsidP="006B2CF0">
                        <w:r>
                          <w:rPr>
                            <w:rFonts w:hint="eastAsia"/>
                          </w:rPr>
                          <w:t>A.D</w:t>
                        </w:r>
                        <w:r>
                          <w:t>.</w:t>
                        </w:r>
                        <w:r>
                          <w:rPr>
                            <w:rFonts w:hint="eastAsia"/>
                          </w:rPr>
                          <w:t>1590</w:t>
                        </w:r>
                      </w:p>
                    </w:txbxContent>
                  </v:textbox>
                </v:shape>
                <v:shape id="Text Box 7335" o:spid="_x0000_s1042" type="#_x0000_t202" style="position:absolute;left:3875;top:6073;width:1286;height:6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" filled="f" stroked="f">
                  <v:textbox>
                    <w:txbxContent>
                      <w:p w14:paraId="1B4DF8E1" w14:textId="77777777" w:rsidR="002B4F66" w:rsidRDefault="002B4F66" w:rsidP="006B2CF0">
                        <w:r>
                          <w:rPr>
                            <w:rFonts w:hint="eastAsia"/>
                          </w:rPr>
                          <w:t>A.</w:t>
                        </w:r>
                        <w:r>
                          <w:t>D.1609</w:t>
                        </w:r>
                      </w:p>
                    </w:txbxContent>
                  </v:textbox>
                </v:shape>
                <v:shape id="Text Box 7336" o:spid="_x0000_s1043" type="#_x0000_t202" style="position:absolute;left:5060;top:6073;width:1286;height:6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" filled="f" stroked="f">
                  <v:textbox>
                    <w:txbxContent>
                      <w:p w14:paraId="66772E69" w14:textId="77777777" w:rsidR="002B4F66" w:rsidRDefault="002B4F66" w:rsidP="006B2CF0">
                        <w:r>
                          <w:rPr>
                            <w:rFonts w:hint="eastAsia"/>
                          </w:rPr>
                          <w:t>A.D</w:t>
                        </w:r>
                        <w:r>
                          <w:t>.</w:t>
                        </w:r>
                        <w:r>
                          <w:rPr>
                            <w:rFonts w:hint="eastAsia"/>
                          </w:rPr>
                          <w:t>1665</w:t>
                        </w:r>
                      </w:p>
                    </w:txbxContent>
                  </v:textbox>
                </v:shape>
                <v:shape id="Text Box 7337" o:spid="_x0000_s1044" type="#_x0000_t202" style="position:absolute;left:6293;top:6073;width:1286;height:6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" filled="f" stroked="f">
                  <v:textbox>
                    <w:txbxContent>
                      <w:p w14:paraId="77B9F781" w14:textId="77777777" w:rsidR="002B4F66" w:rsidRDefault="002B4F66" w:rsidP="006B2CF0">
                        <w:r>
                          <w:t>A.D.1676</w:t>
                        </w:r>
                      </w:p>
                    </w:txbxContent>
                  </v:textbox>
                </v:shape>
                <v:shape id="Text Box 7338" o:spid="_x0000_s1045" type="#_x0000_t202" style="position:absolute;left:7502;top:6073;width:1286;height:6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" filled="f" stroked="f">
                  <v:textbox>
                    <w:txbxContent>
                      <w:p w14:paraId="5899249C" w14:textId="77777777" w:rsidR="002B4F66" w:rsidRDefault="002B4F66" w:rsidP="006B2CF0">
                        <w:r>
                          <w:rPr>
                            <w:rFonts w:hint="eastAsia"/>
                          </w:rPr>
                          <w:t>A.D</w:t>
                        </w:r>
                        <w:r>
                          <w:t>.</w:t>
                        </w:r>
                        <w:r>
                          <w:rPr>
                            <w:rFonts w:hint="eastAsia"/>
                          </w:rPr>
                          <w:t>1931</w:t>
                        </w:r>
                      </w:p>
                    </w:txbxContent>
                  </v:textbox>
                </v:shape>
                <v:shape id="Text Box 7339" o:spid="_x0000_s1046" type="#_x0000_t202" style="position:absolute;left:8680;top:6073;width:1286;height:6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" filled="f" stroked="f">
                  <v:textbox>
                    <w:txbxContent>
                      <w:p w14:paraId="5637CC6C" w14:textId="77777777" w:rsidR="002B4F66" w:rsidRDefault="002B4F66" w:rsidP="006B2CF0">
                        <w:r>
                          <w:rPr>
                            <w:rFonts w:hint="eastAsia"/>
                          </w:rPr>
                          <w:t>A.</w:t>
                        </w:r>
                        <w:r>
                          <w:t>D.1981</w:t>
                        </w:r>
                      </w:p>
                    </w:txbxContent>
                  </v:textbox>
                </v:shape>
                <v:shape id="Text Box 7362" o:spid="_x0000_s1047" type="#_x0000_t202" style="position:absolute;left:1256;top:6673;width:1286;height:6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" filled="f" stroked="f">
                  <v:textbox>
                    <w:txbxContent>
                      <w:p w14:paraId="5B8DF960" w14:textId="77777777" w:rsidR="002B4F66" w:rsidRPr="00635F97" w:rsidRDefault="002B4F66" w:rsidP="00635F97">
                        <w:pPr>
                          <w:jc w:val="center"/>
                          <w:rPr>
                            <w:rFonts w:ascii="Cambria" w:hAnsi="Cambria" w:cs="Arial"/>
                            <w:color w:val="000000"/>
                            <w:szCs w:val="24"/>
                            <w:shd w:val="clear" w:color="auto" w:fill="FFFFFF"/>
                          </w:rPr>
                        </w:pPr>
                        <w:r w:rsidRPr="00635F97">
                          <w:rPr>
                            <w:rFonts w:ascii="Cambria" w:hAnsi="Cambria" w:cs="Arial" w:hint="eastAsia"/>
                            <w:color w:val="000000"/>
                            <w:szCs w:val="24"/>
                            <w:shd w:val="clear" w:color="auto" w:fill="FFFFFF"/>
                          </w:rPr>
                          <w:t>0.1mm</w:t>
                        </w:r>
                      </w:p>
                    </w:txbxContent>
                  </v:textbox>
                </v:shape>
                <v:shape id="Text Box 7363" o:spid="_x0000_s1048" type="#_x0000_t202" style="position:absolute;left:2594;top:6671;width:1286;height:6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" filled="f" stroked="f">
                  <v:textbox>
                    <w:txbxContent>
                      <w:p w14:paraId="7A31206A" w14:textId="77777777" w:rsidR="002B4F66" w:rsidRDefault="002B4F66" w:rsidP="00635F97">
                        <w:pPr>
                          <w:jc w:val="center"/>
                        </w:pPr>
                      </w:p>
                    </w:txbxContent>
                  </v:textbox>
                </v:shape>
                <v:shape id="Text Box 7364" o:spid="_x0000_s1049" type="#_x0000_t202" style="position:absolute;left:3865;top:6671;width:1286;height:6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" filled="f" stroked="f">
                  <v:textbox>
                    <w:txbxContent>
                      <w:p w14:paraId="53D18CF3" w14:textId="77777777" w:rsidR="002B4F66" w:rsidRDefault="002B4F66" w:rsidP="00635F97"/>
                    </w:txbxContent>
                  </v:textbox>
                </v:shape>
                <v:shape id="Text Box 7365" o:spid="_x0000_s1050" type="#_x0000_t202" style="position:absolute;left:5050;top:6671;width:1286;height:6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" filled="f" stroked="f">
                  <v:textbox>
                    <w:txbxContent>
                      <w:p w14:paraId="44734AC0" w14:textId="77777777" w:rsidR="002B4F66" w:rsidRPr="00635F97" w:rsidRDefault="002B4F66" w:rsidP="00635F97">
                        <w:pPr>
                          <w:rPr>
                            <w:rFonts w:ascii="Cambria" w:hAnsi="Cambria" w:cs="Arial"/>
                            <w:color w:val="000000"/>
                            <w:szCs w:val="24"/>
                            <w:shd w:val="clear" w:color="auto" w:fill="FFFFFF"/>
                          </w:rPr>
                        </w:pPr>
                        <w:r w:rsidRPr="00635F97">
                          <w:rPr>
                            <w:rFonts w:ascii="Cambria" w:hAnsi="Cambria" w:cs="Arial"/>
                            <w:color w:val="000000"/>
                            <w:szCs w:val="24"/>
                            <w:shd w:val="clear" w:color="auto" w:fill="FFFFFF"/>
                          </w:rPr>
                          <w:t>10</w:t>
                        </w:r>
                        <w:r w:rsidRPr="00635F97">
                          <w:rPr>
                            <w:rFonts w:ascii="Cambria" w:hAnsi="Cambria" w:cs="Arial" w:hint="eastAsia"/>
                            <w:color w:val="000000"/>
                            <w:szCs w:val="24"/>
                            <w:shd w:val="clear" w:color="auto" w:fill="FFFFFF"/>
                          </w:rPr>
                          <w:t>μ</w:t>
                        </w:r>
                        <w:r w:rsidRPr="00635F97">
                          <w:rPr>
                            <w:rFonts w:ascii="Cambria" w:hAnsi="Cambria" w:cs="Arial"/>
                            <w:color w:val="000000"/>
                            <w:szCs w:val="24"/>
                            <w:shd w:val="clear" w:color="auto" w:fill="FFFFFF"/>
                          </w:rPr>
                          <w:t>m</w:t>
                        </w:r>
                      </w:p>
                    </w:txbxContent>
                  </v:textbox>
                </v:shape>
                <v:shape id="Text Box 7366" o:spid="_x0000_s1051" type="#_x0000_t202" style="position:absolute;left:6283;top:6671;width:1286;height:6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" filled="f" stroked="f">
                  <v:textbox>
                    <w:txbxContent>
                      <w:p w14:paraId="39E66550" w14:textId="77777777" w:rsidR="002B4F66" w:rsidRDefault="002B4F66" w:rsidP="00635F97">
                        <w:pPr>
                          <w:jc w:val="center"/>
                        </w:pPr>
                        <w:r>
                          <w:rPr>
                            <w:rFonts w:ascii="Cambria" w:hAnsi="Cambria" w:cs="Arial"/>
                            <w:color w:val="000000"/>
                            <w:szCs w:val="24"/>
                            <w:shd w:val="clear" w:color="auto" w:fill="FFFFFF"/>
                          </w:rPr>
                          <w:t>1</w:t>
                        </w:r>
                        <w:r w:rsidRPr="00635F97">
                          <w:rPr>
                            <w:rFonts w:ascii="Cambria" w:hAnsi="Cambria" w:cs="Arial" w:hint="eastAsia"/>
                            <w:color w:val="000000"/>
                            <w:szCs w:val="24"/>
                            <w:shd w:val="clear" w:color="auto" w:fill="FFFFFF"/>
                          </w:rPr>
                          <w:t>μ</w:t>
                        </w:r>
                        <w:r w:rsidRPr="00635F97">
                          <w:rPr>
                            <w:rFonts w:ascii="Cambria" w:hAnsi="Cambria" w:cs="Arial"/>
                            <w:color w:val="000000"/>
                            <w:szCs w:val="24"/>
                            <w:shd w:val="clear" w:color="auto" w:fill="FFFFFF"/>
                          </w:rPr>
                          <w:t>m</w:t>
                        </w:r>
                      </w:p>
                    </w:txbxContent>
                  </v:textbox>
                </v:shape>
                <v:shape id="Text Box 7367" o:spid="_x0000_s1052" type="#_x0000_t202" style="position:absolute;left:7492;top:6671;width:1286;height:6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YgVwgAAANw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" filled="f" stroked="f">
                  <v:textbox>
                    <w:txbxContent>
                      <w:p w14:paraId="09927B92" w14:textId="77777777" w:rsidR="002B4F66" w:rsidRDefault="002B4F66" w:rsidP="00635F97"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1nm</w:t>
                        </w:r>
                      </w:p>
                    </w:txbxContent>
                  </v:textbox>
                </v:shape>
                <v:shape id="Text Box 7368" o:spid="_x0000_s1053" type="#_x0000_t202" style="position:absolute;left:8670;top:6671;width:1286;height:6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S2OwwAAANw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qmagL3M/EIyOUNAAD//wMAUEsBAi0AFAAGAAgAAAAhANvh9svuAAAAhQEAABMAAAAAAAAAAAAA&#10;AAAAAAAAAFtDb250ZW50X1R5cGVzXS54bWxQSwECLQAUAAYACAAAACEAWvQsW78AAAAVAQAACwAA&#10;AAAAAAAAAAAAAAAfAQAAX3JlbHMvLnJlbHNQSwECLQAUAAYACAAAACEABw0tjsMAAADcAAAADwAA&#10;AAAAAAAAAAAAAAAHAgAAZHJzL2Rvd25yZXYueG1sUEsFBgAAAAADAAMAtwAAAPcCAAAAAA==&#10;" filled="f" stroked="f">
                  <v:textbox>
                    <w:txbxContent>
                      <w:p w14:paraId="08AA7769" w14:textId="77777777" w:rsidR="002B4F66" w:rsidRDefault="002B4F66" w:rsidP="00635F97"/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3237E3F8" w14:textId="77777777" w:rsidR="009126BF" w:rsidRDefault="009126BF" w:rsidP="00382F7C">
      <w:pPr>
        <w:snapToGrid w:val="0"/>
        <w:spacing w:line="380" w:lineRule="atLeast"/>
        <w:ind w:firstLineChars="242" w:firstLine="726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253163C8" w14:textId="77777777" w:rsidR="009126BF" w:rsidRDefault="00367C31" w:rsidP="00382F7C">
      <w:pPr>
        <w:snapToGrid w:val="0"/>
        <w:spacing w:line="380" w:lineRule="atLeast"/>
        <w:ind w:firstLineChars="242" w:firstLine="726"/>
        <w:jc w:val="both"/>
        <w:rPr>
          <w:rFonts w:ascii="華康楷書體 Std W7" w:eastAsia="華康楷書體 Std W7" w:hAnsi="華康楷書體 Std W7"/>
          <w:sz w:val="30"/>
          <w:szCs w:val="30"/>
        </w:rPr>
      </w:pPr>
      <w:r>
        <w:rPr>
          <w:rFonts w:ascii="華康楷書體 Std W7" w:eastAsia="華康楷書體 Std W7" w:hAnsi="華康楷書體 Std W7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2249600" behindDoc="0" locked="0" layoutInCell="1" allowOverlap="1" wp14:anchorId="2E1FDA68" wp14:editId="170A8719">
                <wp:simplePos x="0" y="0"/>
                <wp:positionH relativeFrom="column">
                  <wp:posOffset>1667998</wp:posOffset>
                </wp:positionH>
                <wp:positionV relativeFrom="paragraph">
                  <wp:posOffset>197178</wp:posOffset>
                </wp:positionV>
                <wp:extent cx="983226" cy="314632"/>
                <wp:effectExtent l="0" t="0" r="12065" b="12700"/>
                <wp:wrapNone/>
                <wp:docPr id="201" name="文字方塊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3226" cy="3146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E1C4B8" w14:textId="77777777" w:rsidR="002B4F66" w:rsidRPr="00651589" w:rsidRDefault="002B4F66" w:rsidP="00367C31">
                            <w:pPr>
                              <w:rPr>
                                <w:rFonts w:ascii="芫荽 0.94" w:eastAsia="芫荽 0.94" w:hAnsi="芫荽 0.94" w:cs="芫荽 0.94"/>
                              </w:rPr>
                            </w:pPr>
                            <w:r w:rsidRPr="00651589">
                              <w:rPr>
                                <w:rFonts w:ascii="芫荽 0.94" w:eastAsia="芫荽 0.94" w:hAnsi="芫荽 0.94" w:cs="芫荽 0.94" w:hint="eastAsia"/>
                              </w:rPr>
                              <w:t>命名「顯微鏡」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1FDA68" id="文字方塊 201" o:spid="_x0000_s1054" type="#_x0000_t202" style="position:absolute;left:0;text-align:left;margin-left:131.35pt;margin-top:15.55pt;width:77.4pt;height:24.75pt;z-index:25224960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" filled="f" stroked="f" strokeweight=".5pt">
                <v:textbox style="mso-fit-shape-to-text:t" inset="0,0,0,0">
                  <w:txbxContent>
                    <w:p w14:paraId="1DE1C4B8" w14:textId="77777777" w:rsidR="002B4F66" w:rsidRPr="00651589" w:rsidRDefault="002B4F66" w:rsidP="00367C31">
                      <w:pPr>
                        <w:rPr>
                          <w:rFonts w:ascii="芫荽 0.94" w:eastAsia="芫荽 0.94" w:hAnsi="芫荽 0.94" w:cs="芫荽 0.94"/>
                        </w:rPr>
                      </w:pPr>
                      <w:r w:rsidRPr="00651589">
                        <w:rPr>
                          <w:rFonts w:ascii="芫荽 0.94" w:eastAsia="芫荽 0.94" w:hAnsi="芫荽 0.94" w:cs="芫荽 0.94" w:hint="eastAsia"/>
                        </w:rPr>
                        <w:t>命名「顯微鏡」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華康楷書體 Std W7" w:eastAsia="華康楷書體 Std W7" w:hAnsi="華康楷書體 Std W7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2251648" behindDoc="0" locked="0" layoutInCell="1" allowOverlap="1" wp14:anchorId="09ED9038" wp14:editId="79C2686A">
                <wp:simplePos x="0" y="0"/>
                <wp:positionH relativeFrom="column">
                  <wp:posOffset>3264084</wp:posOffset>
                </wp:positionH>
                <wp:positionV relativeFrom="paragraph">
                  <wp:posOffset>207010</wp:posOffset>
                </wp:positionV>
                <wp:extent cx="983226" cy="314632"/>
                <wp:effectExtent l="0" t="0" r="12065" b="12700"/>
                <wp:wrapNone/>
                <wp:docPr id="202" name="文字方塊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3226" cy="3146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74B5CF6" w14:textId="77777777" w:rsidR="002B4F66" w:rsidRPr="00651589" w:rsidRDefault="002B4F66" w:rsidP="00367C31">
                            <w:pPr>
                              <w:rPr>
                                <w:rFonts w:ascii="芫荽 0.94" w:eastAsia="芫荽 0.94" w:hAnsi="芫荽 0.94" w:cs="芫荽 0.94"/>
                              </w:rPr>
                            </w:pPr>
                            <w:r w:rsidRPr="00651589">
                              <w:rPr>
                                <w:rFonts w:ascii="芫荽 0.94" w:eastAsia="芫荽 0.94" w:hAnsi="芫荽 0.94" w:cs="芫荽 0.94" w:hint="eastAsia"/>
                              </w:rPr>
                              <w:t>觀察到活細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ED9038" id="文字方塊 202" o:spid="_x0000_s1055" type="#_x0000_t202" style="position:absolute;left:0;text-align:left;margin-left:257pt;margin-top:16.3pt;width:77.4pt;height:24.75pt;z-index:25225164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" filled="f" stroked="f" strokeweight=".5pt">
                <v:textbox style="mso-fit-shape-to-text:t" inset="0,0,0,0">
                  <w:txbxContent>
                    <w:p w14:paraId="574B5CF6" w14:textId="77777777" w:rsidR="002B4F66" w:rsidRPr="00651589" w:rsidRDefault="002B4F66" w:rsidP="00367C31">
                      <w:pPr>
                        <w:rPr>
                          <w:rFonts w:ascii="芫荽 0.94" w:eastAsia="芫荽 0.94" w:hAnsi="芫荽 0.94" w:cs="芫荽 0.94"/>
                        </w:rPr>
                      </w:pPr>
                      <w:r w:rsidRPr="00651589">
                        <w:rPr>
                          <w:rFonts w:ascii="芫荽 0.94" w:eastAsia="芫荽 0.94" w:hAnsi="芫荽 0.94" w:cs="芫荽 0.94" w:hint="eastAsia"/>
                        </w:rPr>
                        <w:t>觀察到活細胞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華康楷書體 Std W7" w:eastAsia="華康楷書體 Std W7" w:hAnsi="華康楷書體 Std W7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2253696" behindDoc="0" locked="0" layoutInCell="1" allowOverlap="1" wp14:anchorId="322CB3ED" wp14:editId="77FF6A07">
                <wp:simplePos x="0" y="0"/>
                <wp:positionH relativeFrom="column">
                  <wp:posOffset>4817110</wp:posOffset>
                </wp:positionH>
                <wp:positionV relativeFrom="paragraph">
                  <wp:posOffset>92710</wp:posOffset>
                </wp:positionV>
                <wp:extent cx="983226" cy="314632"/>
                <wp:effectExtent l="0" t="0" r="12065" b="12700"/>
                <wp:wrapNone/>
                <wp:docPr id="203" name="文字方塊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3226" cy="3146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760B1C" w14:textId="77777777" w:rsidR="002B4F66" w:rsidRPr="00651589" w:rsidRDefault="002B4F66" w:rsidP="00651589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rFonts w:ascii="芫荽 0.94" w:eastAsia="芫荽 0.94" w:hAnsi="芫荽 0.94" w:cs="芫荽 0.94"/>
                              </w:rPr>
                            </w:pPr>
                            <w:r w:rsidRPr="00651589">
                              <w:rPr>
                                <w:rFonts w:ascii="芫荽 0.94" w:eastAsia="芫荽 0.94" w:hAnsi="芫荽 0.94" w:cs="芫荽 0.94" w:hint="eastAsia"/>
                              </w:rPr>
                              <w:t>掃描式</w:t>
                            </w:r>
                          </w:p>
                          <w:p w14:paraId="75950EE8" w14:textId="77777777" w:rsidR="002B4F66" w:rsidRPr="00651589" w:rsidRDefault="002B4F66" w:rsidP="00651589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rFonts w:ascii="芫荽 0.94" w:eastAsia="芫荽 0.94" w:hAnsi="芫荽 0.94" w:cs="芫荽 0.94"/>
                              </w:rPr>
                            </w:pPr>
                            <w:r w:rsidRPr="00651589">
                              <w:rPr>
                                <w:rFonts w:ascii="芫荽 0.94" w:eastAsia="芫荽 0.94" w:hAnsi="芫荽 0.94" w:cs="芫荽 0.94" w:hint="eastAsia"/>
                              </w:rPr>
                              <w:t>電子顯微鏡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2CB3ED" id="文字方塊 203" o:spid="_x0000_s1056" type="#_x0000_t202" style="position:absolute;left:0;text-align:left;margin-left:379.3pt;margin-top:7.3pt;width:77.4pt;height:24.75pt;z-index:25225369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" filled="f" stroked="f" strokeweight=".5pt">
                <v:textbox style="mso-fit-shape-to-text:t" inset="0,0,0,0">
                  <w:txbxContent>
                    <w:p w14:paraId="32760B1C" w14:textId="77777777" w:rsidR="002B4F66" w:rsidRPr="00651589" w:rsidRDefault="002B4F66" w:rsidP="00651589">
                      <w:pPr>
                        <w:adjustRightInd w:val="0"/>
                        <w:snapToGrid w:val="0"/>
                        <w:jc w:val="center"/>
                        <w:rPr>
                          <w:rFonts w:ascii="芫荽 0.94" w:eastAsia="芫荽 0.94" w:hAnsi="芫荽 0.94" w:cs="芫荽 0.94"/>
                        </w:rPr>
                      </w:pPr>
                      <w:r w:rsidRPr="00651589">
                        <w:rPr>
                          <w:rFonts w:ascii="芫荽 0.94" w:eastAsia="芫荽 0.94" w:hAnsi="芫荽 0.94" w:cs="芫荽 0.94" w:hint="eastAsia"/>
                        </w:rPr>
                        <w:t>掃描式</w:t>
                      </w:r>
                    </w:p>
                    <w:p w14:paraId="75950EE8" w14:textId="77777777" w:rsidR="002B4F66" w:rsidRPr="00651589" w:rsidRDefault="002B4F66" w:rsidP="00651589">
                      <w:pPr>
                        <w:adjustRightInd w:val="0"/>
                        <w:snapToGrid w:val="0"/>
                        <w:jc w:val="center"/>
                        <w:rPr>
                          <w:rFonts w:ascii="芫荽 0.94" w:eastAsia="芫荽 0.94" w:hAnsi="芫荽 0.94" w:cs="芫荽 0.94"/>
                        </w:rPr>
                      </w:pPr>
                      <w:r w:rsidRPr="00651589">
                        <w:rPr>
                          <w:rFonts w:ascii="芫荽 0.94" w:eastAsia="芫荽 0.94" w:hAnsi="芫荽 0.94" w:cs="芫荽 0.94" w:hint="eastAsia"/>
                        </w:rPr>
                        <w:t>電子顯微鏡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華康楷書體 Std W7" w:eastAsia="華康楷書體 Std W7" w:hAnsi="華康楷書體 Std W7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2247552" behindDoc="0" locked="0" layoutInCell="1" allowOverlap="1" wp14:anchorId="1C939411" wp14:editId="64A41E06">
                <wp:simplePos x="0" y="0"/>
                <wp:positionH relativeFrom="column">
                  <wp:posOffset>235585</wp:posOffset>
                </wp:positionH>
                <wp:positionV relativeFrom="paragraph">
                  <wp:posOffset>207010</wp:posOffset>
                </wp:positionV>
                <wp:extent cx="983226" cy="314632"/>
                <wp:effectExtent l="0" t="0" r="12065" b="12700"/>
                <wp:wrapNone/>
                <wp:docPr id="192" name="文字方塊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3226" cy="3146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3F27BA" w14:textId="77777777" w:rsidR="002B4F66" w:rsidRPr="00651589" w:rsidRDefault="002B4F66">
                            <w:pPr>
                              <w:rPr>
                                <w:rFonts w:ascii="芫荽 0.94" w:eastAsia="芫荽 0.94" w:hAnsi="芫荽 0.94" w:cs="芫荽 0.94"/>
                              </w:rPr>
                            </w:pPr>
                            <w:r w:rsidRPr="00651589">
                              <w:rPr>
                                <w:rFonts w:ascii="芫荽 0.94" w:eastAsia="芫荽 0.94" w:hAnsi="芫荽 0.94" w:cs="芫荽 0.94" w:hint="eastAsia"/>
                              </w:rPr>
                              <w:t>最早的透鏡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939411" id="文字方塊 192" o:spid="_x0000_s1057" type="#_x0000_t202" style="position:absolute;left:0;text-align:left;margin-left:18.55pt;margin-top:16.3pt;width:77.4pt;height:24.75pt;z-index:25224755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" filled="f" stroked="f" strokeweight=".5pt">
                <v:textbox style="mso-fit-shape-to-text:t" inset="0,0,0,0">
                  <w:txbxContent>
                    <w:p w14:paraId="5F3F27BA" w14:textId="77777777" w:rsidR="002B4F66" w:rsidRPr="00651589" w:rsidRDefault="002B4F66">
                      <w:pPr>
                        <w:rPr>
                          <w:rFonts w:ascii="芫荽 0.94" w:eastAsia="芫荽 0.94" w:hAnsi="芫荽 0.94" w:cs="芫荽 0.94"/>
                        </w:rPr>
                      </w:pPr>
                      <w:r w:rsidRPr="00651589">
                        <w:rPr>
                          <w:rFonts w:ascii="芫荽 0.94" w:eastAsia="芫荽 0.94" w:hAnsi="芫荽 0.94" w:cs="芫荽 0.94" w:hint="eastAsia"/>
                        </w:rPr>
                        <w:t>最早的透鏡</w:t>
                      </w:r>
                    </w:p>
                  </w:txbxContent>
                </v:textbox>
              </v:shape>
            </w:pict>
          </mc:Fallback>
        </mc:AlternateContent>
      </w:r>
    </w:p>
    <w:p w14:paraId="72CDBC74" w14:textId="77777777" w:rsidR="009126BF" w:rsidRDefault="009126BF" w:rsidP="00382F7C">
      <w:pPr>
        <w:snapToGrid w:val="0"/>
        <w:spacing w:line="380" w:lineRule="atLeast"/>
        <w:ind w:firstLineChars="242" w:firstLine="726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59C3B54F" w14:textId="77777777" w:rsidR="009126BF" w:rsidRDefault="006B2CF0" w:rsidP="006B2CF0">
      <w:pPr>
        <w:tabs>
          <w:tab w:val="left" w:pos="2204"/>
        </w:tabs>
        <w:snapToGrid w:val="0"/>
        <w:spacing w:line="380" w:lineRule="atLeast"/>
        <w:ind w:firstLineChars="242" w:firstLine="726"/>
        <w:jc w:val="both"/>
        <w:rPr>
          <w:rFonts w:ascii="華康楷書體 Std W7" w:eastAsia="華康楷書體 Std W7" w:hAnsi="華康楷書體 Std W7"/>
          <w:sz w:val="30"/>
          <w:szCs w:val="30"/>
        </w:rPr>
      </w:pPr>
      <w:r>
        <w:rPr>
          <w:rFonts w:ascii="華康楷書體 Std W7" w:eastAsia="華康楷書體 Std W7" w:hAnsi="華康楷書體 Std W7"/>
          <w:sz w:val="30"/>
          <w:szCs w:val="30"/>
        </w:rPr>
        <w:tab/>
      </w:r>
    </w:p>
    <w:p w14:paraId="440F8B9D" w14:textId="77777777" w:rsidR="009126BF" w:rsidRDefault="009126BF" w:rsidP="00382F7C">
      <w:pPr>
        <w:snapToGrid w:val="0"/>
        <w:spacing w:line="380" w:lineRule="atLeast"/>
        <w:ind w:firstLineChars="242" w:firstLine="726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236BDFCD" w14:textId="77777777" w:rsidR="009126BF" w:rsidRDefault="009126BF" w:rsidP="00382F7C">
      <w:pPr>
        <w:snapToGrid w:val="0"/>
        <w:spacing w:line="380" w:lineRule="atLeast"/>
        <w:ind w:firstLineChars="242" w:firstLine="726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7C75862C" w14:textId="77777777" w:rsidR="009126BF" w:rsidRDefault="009126BF" w:rsidP="009126BF">
      <w:pPr>
        <w:snapToGrid w:val="0"/>
        <w:spacing w:beforeLines="100" w:before="360" w:afterLines="50" w:after="180" w:line="420" w:lineRule="atLeast"/>
        <w:rPr>
          <w:rFonts w:ascii="華康楷書體 Std W7" w:eastAsia="華康楷書體 Std W7" w:hAnsi="華康楷書體 Std W7"/>
          <w:sz w:val="34"/>
          <w:szCs w:val="34"/>
          <w:bdr w:val="single" w:sz="4" w:space="0" w:color="auto"/>
          <w:shd w:val="clear" w:color="auto" w:fill="000000"/>
        </w:rPr>
      </w:pPr>
    </w:p>
    <w:p w14:paraId="43A949DC" w14:textId="77777777" w:rsidR="00094882" w:rsidRDefault="00367C31" w:rsidP="009126BF">
      <w:pPr>
        <w:snapToGrid w:val="0"/>
        <w:spacing w:beforeLines="100" w:before="360" w:afterLines="50" w:after="180" w:line="420" w:lineRule="atLeast"/>
        <w:rPr>
          <w:rFonts w:ascii="華康楷書體 Std W7" w:eastAsia="華康楷書體 Std W7" w:hAnsi="華康楷書體 Std W7"/>
          <w:sz w:val="34"/>
          <w:szCs w:val="34"/>
          <w:bdr w:val="single" w:sz="4" w:space="0" w:color="auto"/>
          <w:shd w:val="clear" w:color="auto" w:fill="000000"/>
        </w:rPr>
      </w:pPr>
      <w:r>
        <w:rPr>
          <w:rFonts w:ascii="華康楷書體 Std W7" w:eastAsia="華康楷書體 Std W7" w:hAnsi="華康楷書體 Std W7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2259840" behindDoc="0" locked="0" layoutInCell="1" allowOverlap="1" wp14:anchorId="0720C1D2" wp14:editId="0EB84F83">
                <wp:simplePos x="0" y="0"/>
                <wp:positionH relativeFrom="column">
                  <wp:posOffset>975360</wp:posOffset>
                </wp:positionH>
                <wp:positionV relativeFrom="paragraph">
                  <wp:posOffset>401320</wp:posOffset>
                </wp:positionV>
                <wp:extent cx="983226" cy="314632"/>
                <wp:effectExtent l="0" t="0" r="12065" b="12700"/>
                <wp:wrapNone/>
                <wp:docPr id="206" name="文字方塊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3226" cy="3146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646C47" w14:textId="77777777" w:rsidR="002B4F66" w:rsidRPr="00651589" w:rsidRDefault="002B4F66" w:rsidP="00367C31">
                            <w:pPr>
                              <w:jc w:val="center"/>
                              <w:rPr>
                                <w:rFonts w:ascii="芫荽 0.94" w:eastAsia="芫荽 0.94" w:hAnsi="芫荽 0.94" w:cs="芫荽 0.94"/>
                              </w:rPr>
                            </w:pPr>
                            <w:r w:rsidRPr="00651589">
                              <w:rPr>
                                <w:rFonts w:ascii="芫荽 0.94" w:eastAsia="芫荽 0.94" w:hAnsi="芫荽 0.94" w:cs="芫荽 0.94" w:hint="eastAsia"/>
                              </w:rPr>
                              <w:t>發明顯微鏡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20C1D2" id="文字方塊 206" o:spid="_x0000_s1058" type="#_x0000_t202" style="position:absolute;margin-left:76.8pt;margin-top:31.6pt;width:77.4pt;height:24.75pt;z-index:2522598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" filled="f" stroked="f" strokeweight=".5pt">
                <v:textbox style="mso-fit-shape-to-text:t" inset="0,0,0,0">
                  <w:txbxContent>
                    <w:p w14:paraId="0A646C47" w14:textId="77777777" w:rsidR="002B4F66" w:rsidRPr="00651589" w:rsidRDefault="002B4F66" w:rsidP="00367C31">
                      <w:pPr>
                        <w:jc w:val="center"/>
                        <w:rPr>
                          <w:rFonts w:ascii="芫荽 0.94" w:eastAsia="芫荽 0.94" w:hAnsi="芫荽 0.94" w:cs="芫荽 0.94"/>
                        </w:rPr>
                      </w:pPr>
                      <w:r w:rsidRPr="00651589">
                        <w:rPr>
                          <w:rFonts w:ascii="芫荽 0.94" w:eastAsia="芫荽 0.94" w:hAnsi="芫荽 0.94" w:cs="芫荽 0.94" w:hint="eastAsia"/>
                        </w:rPr>
                        <w:t>發明顯微鏡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華康楷書體 Std W7" w:eastAsia="華康楷書體 Std W7" w:hAnsi="華康楷書體 Std W7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2257792" behindDoc="0" locked="0" layoutInCell="1" allowOverlap="1" wp14:anchorId="4FCF0D3C" wp14:editId="553B9CEC">
                <wp:simplePos x="0" y="0"/>
                <wp:positionH relativeFrom="column">
                  <wp:posOffset>2565400</wp:posOffset>
                </wp:positionH>
                <wp:positionV relativeFrom="paragraph">
                  <wp:posOffset>401320</wp:posOffset>
                </wp:positionV>
                <wp:extent cx="983226" cy="314632"/>
                <wp:effectExtent l="0" t="0" r="12065" b="12700"/>
                <wp:wrapNone/>
                <wp:docPr id="205" name="文字方塊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3226" cy="3146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076D99" w14:textId="77777777" w:rsidR="002B4F66" w:rsidRPr="00651589" w:rsidRDefault="002B4F66" w:rsidP="00367C31">
                            <w:pPr>
                              <w:jc w:val="center"/>
                              <w:rPr>
                                <w:rFonts w:ascii="芫荽 0.94" w:eastAsia="芫荽 0.94" w:hAnsi="芫荽 0.94" w:cs="芫荽 0.94"/>
                              </w:rPr>
                            </w:pPr>
                            <w:r w:rsidRPr="00651589">
                              <w:rPr>
                                <w:rFonts w:ascii="芫荽 0.94" w:eastAsia="芫荽 0.94" w:hAnsi="芫荽 0.94" w:cs="芫荽 0.94" w:hint="eastAsia"/>
                              </w:rPr>
                              <w:t>命名「細胞」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CF0D3C" id="文字方塊 205" o:spid="_x0000_s1059" type="#_x0000_t202" style="position:absolute;margin-left:202pt;margin-top:31.6pt;width:77.4pt;height:24.75pt;z-index:25225779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" filled="f" stroked="f" strokeweight=".5pt">
                <v:textbox style="mso-fit-shape-to-text:t" inset="0,0,0,0">
                  <w:txbxContent>
                    <w:p w14:paraId="4D076D99" w14:textId="77777777" w:rsidR="002B4F66" w:rsidRPr="00651589" w:rsidRDefault="002B4F66" w:rsidP="00367C31">
                      <w:pPr>
                        <w:jc w:val="center"/>
                        <w:rPr>
                          <w:rFonts w:ascii="芫荽 0.94" w:eastAsia="芫荽 0.94" w:hAnsi="芫荽 0.94" w:cs="芫荽 0.94"/>
                        </w:rPr>
                      </w:pPr>
                      <w:r w:rsidRPr="00651589">
                        <w:rPr>
                          <w:rFonts w:ascii="芫荽 0.94" w:eastAsia="芫荽 0.94" w:hAnsi="芫荽 0.94" w:cs="芫荽 0.94" w:hint="eastAsia"/>
                        </w:rPr>
                        <w:t>命名「細胞」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華康楷書體 Std W7" w:eastAsia="華康楷書體 Std W7" w:hAnsi="華康楷書體 Std W7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2255744" behindDoc="0" locked="0" layoutInCell="1" allowOverlap="1" wp14:anchorId="6AFFF9AD" wp14:editId="791A49EB">
                <wp:simplePos x="0" y="0"/>
                <wp:positionH relativeFrom="column">
                  <wp:posOffset>4090035</wp:posOffset>
                </wp:positionH>
                <wp:positionV relativeFrom="paragraph">
                  <wp:posOffset>287020</wp:posOffset>
                </wp:positionV>
                <wp:extent cx="983226" cy="314632"/>
                <wp:effectExtent l="0" t="0" r="12065" b="12700"/>
                <wp:wrapNone/>
                <wp:docPr id="204" name="文字方塊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3226" cy="3146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D1B97B" w14:textId="77777777" w:rsidR="002B4F66" w:rsidRPr="00651589" w:rsidRDefault="002B4F66" w:rsidP="00651589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rFonts w:ascii="芫荽 0.94" w:eastAsia="芫荽 0.94" w:hAnsi="芫荽 0.94" w:cs="芫荽 0.94"/>
                              </w:rPr>
                            </w:pPr>
                            <w:r w:rsidRPr="00651589">
                              <w:rPr>
                                <w:rFonts w:ascii="芫荽 0.94" w:eastAsia="芫荽 0.94" w:hAnsi="芫荽 0.94" w:cs="芫荽 0.94" w:hint="eastAsia"/>
                              </w:rPr>
                              <w:t>穿透式</w:t>
                            </w:r>
                          </w:p>
                          <w:p w14:paraId="41C56672" w14:textId="77777777" w:rsidR="002B4F66" w:rsidRPr="00651589" w:rsidRDefault="002B4F66" w:rsidP="00651589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rFonts w:ascii="芫荽 0.94" w:eastAsia="芫荽 0.94" w:hAnsi="芫荽 0.94" w:cs="芫荽 0.94"/>
                              </w:rPr>
                            </w:pPr>
                            <w:r w:rsidRPr="00651589">
                              <w:rPr>
                                <w:rFonts w:ascii="芫荽 0.94" w:eastAsia="芫荽 0.94" w:hAnsi="芫荽 0.94" w:cs="芫荽 0.94" w:hint="eastAsia"/>
                              </w:rPr>
                              <w:t>電子顯微鏡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FFF9AD" id="文字方塊 204" o:spid="_x0000_s1060" type="#_x0000_t202" style="position:absolute;margin-left:322.05pt;margin-top:22.6pt;width:77.4pt;height:24.75pt;z-index:25225574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" filled="f" stroked="f" strokeweight=".5pt">
                <v:textbox style="mso-fit-shape-to-text:t" inset="0,0,0,0">
                  <w:txbxContent>
                    <w:p w14:paraId="0DD1B97B" w14:textId="77777777" w:rsidR="002B4F66" w:rsidRPr="00651589" w:rsidRDefault="002B4F66" w:rsidP="00651589">
                      <w:pPr>
                        <w:adjustRightInd w:val="0"/>
                        <w:snapToGrid w:val="0"/>
                        <w:jc w:val="center"/>
                        <w:rPr>
                          <w:rFonts w:ascii="芫荽 0.94" w:eastAsia="芫荽 0.94" w:hAnsi="芫荽 0.94" w:cs="芫荽 0.94"/>
                        </w:rPr>
                      </w:pPr>
                      <w:r w:rsidRPr="00651589">
                        <w:rPr>
                          <w:rFonts w:ascii="芫荽 0.94" w:eastAsia="芫荽 0.94" w:hAnsi="芫荽 0.94" w:cs="芫荽 0.94" w:hint="eastAsia"/>
                        </w:rPr>
                        <w:t>穿透式</w:t>
                      </w:r>
                    </w:p>
                    <w:p w14:paraId="41C56672" w14:textId="77777777" w:rsidR="002B4F66" w:rsidRPr="00651589" w:rsidRDefault="002B4F66" w:rsidP="00651589">
                      <w:pPr>
                        <w:adjustRightInd w:val="0"/>
                        <w:snapToGrid w:val="0"/>
                        <w:jc w:val="center"/>
                        <w:rPr>
                          <w:rFonts w:ascii="芫荽 0.94" w:eastAsia="芫荽 0.94" w:hAnsi="芫荽 0.94" w:cs="芫荽 0.94"/>
                        </w:rPr>
                      </w:pPr>
                      <w:r w:rsidRPr="00651589">
                        <w:rPr>
                          <w:rFonts w:ascii="芫荽 0.94" w:eastAsia="芫荽 0.94" w:hAnsi="芫荽 0.94" w:cs="芫荽 0.94" w:hint="eastAsia"/>
                        </w:rPr>
                        <w:t>電子顯微鏡</w:t>
                      </w:r>
                    </w:p>
                  </w:txbxContent>
                </v:textbox>
              </v:shape>
            </w:pict>
          </mc:Fallback>
        </mc:AlternateContent>
      </w:r>
    </w:p>
    <w:p w14:paraId="50834AC6" w14:textId="77777777" w:rsidR="00094882" w:rsidRDefault="00094882" w:rsidP="009126BF">
      <w:pPr>
        <w:snapToGrid w:val="0"/>
        <w:spacing w:beforeLines="100" w:before="360" w:afterLines="50" w:after="180" w:line="420" w:lineRule="atLeast"/>
        <w:rPr>
          <w:rFonts w:ascii="華康楷書體 Std W7" w:eastAsia="華康楷書體 Std W7" w:hAnsi="華康楷書體 Std W7"/>
          <w:sz w:val="34"/>
          <w:szCs w:val="34"/>
          <w:bdr w:val="single" w:sz="4" w:space="0" w:color="auto"/>
          <w:shd w:val="clear" w:color="auto" w:fill="000000"/>
        </w:rPr>
      </w:pPr>
    </w:p>
    <w:p w14:paraId="57D85D34" w14:textId="77777777" w:rsidR="00292CA7" w:rsidRPr="00292CA7" w:rsidRDefault="00AA7ECB" w:rsidP="00292CA7">
      <w:pPr>
        <w:pStyle w:val="aff3"/>
        <w:spacing w:after="108"/>
      </w:pPr>
      <w:r>
        <w:rPr>
          <w:rFonts w:hint="eastAsia"/>
          <w:noProof/>
        </w:rPr>
        <mc:AlternateContent>
          <mc:Choice Requires="wpg">
            <w:drawing>
              <wp:anchor distT="0" distB="0" distL="114300" distR="114300" simplePos="0" relativeHeight="251970048" behindDoc="0" locked="0" layoutInCell="1" allowOverlap="1" wp14:anchorId="0092C81E" wp14:editId="1A13D13C">
                <wp:simplePos x="0" y="0"/>
                <wp:positionH relativeFrom="column">
                  <wp:posOffset>12827</wp:posOffset>
                </wp:positionH>
                <wp:positionV relativeFrom="paragraph">
                  <wp:posOffset>535305</wp:posOffset>
                </wp:positionV>
                <wp:extent cx="6457950" cy="1184148"/>
                <wp:effectExtent l="0" t="0" r="0" b="0"/>
                <wp:wrapNone/>
                <wp:docPr id="166" name="群組 1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57950" cy="1184148"/>
                          <a:chOff x="0" y="0"/>
                          <a:chExt cx="6457950" cy="1184148"/>
                        </a:xfrm>
                      </wpg:grpSpPr>
                      <wps:wsp>
                        <wps:cNvPr id="61" name="文字方塊 61"/>
                        <wps:cNvSpPr txBox="1"/>
                        <wps:spPr>
                          <a:xfrm>
                            <a:off x="0" y="0"/>
                            <a:ext cx="6457950" cy="118414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tbl>
                              <w:tblPr>
                                <w:tblStyle w:val="a9"/>
                                <w:tblW w:w="0" w:type="auto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757"/>
                                <w:gridCol w:w="758"/>
                                <w:gridCol w:w="759"/>
                                <w:gridCol w:w="759"/>
                                <w:gridCol w:w="759"/>
                                <w:gridCol w:w="759"/>
                                <w:gridCol w:w="760"/>
                                <w:gridCol w:w="759"/>
                                <w:gridCol w:w="759"/>
                                <w:gridCol w:w="759"/>
                                <w:gridCol w:w="759"/>
                                <w:gridCol w:w="759"/>
                                <w:gridCol w:w="759"/>
                              </w:tblGrid>
                              <w:tr w:rsidR="002B4F66" w14:paraId="421D73BE" w14:textId="77777777" w:rsidTr="00AA7ECB">
                                <w:tc>
                                  <w:tcPr>
                                    <w:tcW w:w="757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</w:tcPr>
                                  <w:p w14:paraId="5FD2A2C2" w14:textId="77777777" w:rsidR="002B4F66" w:rsidRPr="00AA7ECB" w:rsidRDefault="002B4F66" w:rsidP="00AA7ECB">
                                    <w:pPr>
                                      <w:adjustRightInd w:val="0"/>
                                      <w:snapToGrid w:val="0"/>
                                      <w:spacing w:line="200" w:lineRule="atLeast"/>
                                      <w:jc w:val="center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8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</w:tcPr>
                                  <w:p w14:paraId="2EBAE0C4" w14:textId="77777777" w:rsidR="002B4F66" w:rsidRPr="00AA7ECB" w:rsidRDefault="002B4F66" w:rsidP="00AA7ECB">
                                    <w:pPr>
                                      <w:adjustRightInd w:val="0"/>
                                      <w:snapToGrid w:val="0"/>
                                      <w:spacing w:line="200" w:lineRule="atLeast"/>
                                      <w:jc w:val="center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7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</w:tcPr>
                                  <w:p w14:paraId="524D9572" w14:textId="77777777" w:rsidR="002B4F66" w:rsidRPr="00AA7ECB" w:rsidRDefault="002B4F66" w:rsidP="00AA7ECB">
                                    <w:pPr>
                                      <w:adjustRightInd w:val="0"/>
                                      <w:snapToGrid w:val="0"/>
                                      <w:spacing w:line="200" w:lineRule="atLeast"/>
                                      <w:jc w:val="center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</w:tcPr>
                                  <w:p w14:paraId="056B12E1" w14:textId="77777777" w:rsidR="002B4F66" w:rsidRPr="00AA7ECB" w:rsidRDefault="002B4F66" w:rsidP="00AA7ECB">
                                    <w:pPr>
                                      <w:adjustRightInd w:val="0"/>
                                      <w:snapToGrid w:val="0"/>
                                      <w:spacing w:line="200" w:lineRule="atLeast"/>
                                      <w:jc w:val="center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</w:tcPr>
                                  <w:p w14:paraId="77BFFAC1" w14:textId="77777777" w:rsidR="002B4F66" w:rsidRPr="00AA7ECB" w:rsidRDefault="002B4F66" w:rsidP="00AA7ECB">
                                    <w:pPr>
                                      <w:adjustRightInd w:val="0"/>
                                      <w:snapToGrid w:val="0"/>
                                      <w:spacing w:line="200" w:lineRule="atLeast"/>
                                      <w:jc w:val="center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</w:tcPr>
                                  <w:p w14:paraId="1B03C716" w14:textId="77777777" w:rsidR="002B4F66" w:rsidRPr="00AA7ECB" w:rsidRDefault="002B4F66" w:rsidP="00AA7ECB">
                                    <w:pPr>
                                      <w:adjustRightInd w:val="0"/>
                                      <w:snapToGrid w:val="0"/>
                                      <w:spacing w:line="200" w:lineRule="atLeast"/>
                                      <w:jc w:val="center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6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</w:tcPr>
                                  <w:p w14:paraId="7AF94BF7" w14:textId="77777777" w:rsidR="002B4F66" w:rsidRPr="00AA7ECB" w:rsidRDefault="002B4F66" w:rsidP="00AA7ECB">
                                    <w:pPr>
                                      <w:adjustRightInd w:val="0"/>
                                      <w:snapToGrid w:val="0"/>
                                      <w:spacing w:line="200" w:lineRule="atLeast"/>
                                      <w:jc w:val="center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single" w:sz="8" w:space="0" w:color="000000" w:themeColor="text1"/>
                                    </w:tcBorders>
                                  </w:tcPr>
                                  <w:p w14:paraId="48E42CAE" w14:textId="77777777" w:rsidR="002B4F66" w:rsidRPr="00AA7ECB" w:rsidRDefault="002B4F66" w:rsidP="00AA7ECB">
                                    <w:pPr>
                                      <w:adjustRightInd w:val="0"/>
                                      <w:snapToGrid w:val="0"/>
                                      <w:spacing w:line="200" w:lineRule="atLeast"/>
                                      <w:jc w:val="center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3795" w:type="dxa"/>
                                    <w:gridSpan w:val="5"/>
                                    <w:tcBorders>
                                      <w:top w:val="single" w:sz="8" w:space="0" w:color="000000" w:themeColor="text1"/>
                                      <w:left w:val="single" w:sz="8" w:space="0" w:color="000000" w:themeColor="text1"/>
                                      <w:bottom w:val="single" w:sz="8" w:space="0" w:color="000000" w:themeColor="text1"/>
                                      <w:right w:val="single" w:sz="8" w:space="0" w:color="000000" w:themeColor="text1"/>
                                    </w:tcBorders>
                                  </w:tcPr>
                                  <w:p w14:paraId="7492E30E" w14:textId="77777777" w:rsidR="002B4F66" w:rsidRPr="00AA7ECB" w:rsidRDefault="002B4F66" w:rsidP="00AA7ECB">
                                    <w:pPr>
                                      <w:adjustRightInd w:val="0"/>
                                      <w:snapToGrid w:val="0"/>
                                      <w:spacing w:line="200" w:lineRule="atLeast"/>
                                      <w:jc w:val="center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  <w:r w:rsidRPr="00AA7ECB">
                                      <w:rPr>
                                        <w:rFonts w:ascii="華康楷書體 Std W5" w:eastAsia="華康楷書體 Std W5" w:hAnsi="華康楷書體 Std W5" w:hint="eastAsia"/>
                                        <w:sz w:val="20"/>
                                        <w:szCs w:val="20"/>
                                      </w:rPr>
                                      <w:t>解剖顯微鏡</w:t>
                                    </w:r>
                                    <w:r w:rsidRPr="00AA7ECB"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  <w:t>、肉眼</w:t>
                                    </w:r>
                                  </w:p>
                                </w:tc>
                              </w:tr>
                              <w:tr w:rsidR="002B4F66" w14:paraId="0296D3B9" w14:textId="77777777" w:rsidTr="00AA7ECB">
                                <w:tc>
                                  <w:tcPr>
                                    <w:tcW w:w="757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</w:tcPr>
                                  <w:p w14:paraId="7EEE09F9" w14:textId="77777777" w:rsidR="002B4F66" w:rsidRPr="00AA7ECB" w:rsidRDefault="002B4F66" w:rsidP="00AA7ECB">
                                    <w:pPr>
                                      <w:adjustRightInd w:val="0"/>
                                      <w:snapToGrid w:val="0"/>
                                      <w:spacing w:line="200" w:lineRule="atLeast"/>
                                      <w:jc w:val="center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8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</w:tcPr>
                                  <w:p w14:paraId="0D01A061" w14:textId="77777777" w:rsidR="002B4F66" w:rsidRPr="00AA7ECB" w:rsidRDefault="002B4F66" w:rsidP="00AA7ECB">
                                    <w:pPr>
                                      <w:adjustRightInd w:val="0"/>
                                      <w:snapToGrid w:val="0"/>
                                      <w:spacing w:line="200" w:lineRule="atLeast"/>
                                      <w:jc w:val="center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7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</w:tcPr>
                                  <w:p w14:paraId="127253BA" w14:textId="77777777" w:rsidR="002B4F66" w:rsidRPr="00AA7ECB" w:rsidRDefault="002B4F66" w:rsidP="00AA7ECB">
                                    <w:pPr>
                                      <w:adjustRightInd w:val="0"/>
                                      <w:snapToGrid w:val="0"/>
                                      <w:spacing w:line="200" w:lineRule="atLeast"/>
                                      <w:jc w:val="center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</w:tcPr>
                                  <w:p w14:paraId="4702B9AC" w14:textId="77777777" w:rsidR="002B4F66" w:rsidRPr="00AA7ECB" w:rsidRDefault="002B4F66" w:rsidP="00AA7ECB">
                                    <w:pPr>
                                      <w:adjustRightInd w:val="0"/>
                                      <w:snapToGrid w:val="0"/>
                                      <w:spacing w:line="200" w:lineRule="atLeast"/>
                                      <w:jc w:val="center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single" w:sz="8" w:space="0" w:color="000000" w:themeColor="text1"/>
                                    </w:tcBorders>
                                  </w:tcPr>
                                  <w:p w14:paraId="4E99D0AD" w14:textId="77777777" w:rsidR="002B4F66" w:rsidRPr="00AA7ECB" w:rsidRDefault="002B4F66" w:rsidP="00AA7ECB">
                                    <w:pPr>
                                      <w:adjustRightInd w:val="0"/>
                                      <w:snapToGrid w:val="0"/>
                                      <w:spacing w:line="200" w:lineRule="atLeast"/>
                                      <w:jc w:val="center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3037" w:type="dxa"/>
                                    <w:gridSpan w:val="4"/>
                                    <w:tcBorders>
                                      <w:top w:val="single" w:sz="8" w:space="0" w:color="000000" w:themeColor="text1"/>
                                      <w:left w:val="single" w:sz="8" w:space="0" w:color="000000" w:themeColor="text1"/>
                                      <w:bottom w:val="single" w:sz="8" w:space="0" w:color="000000" w:themeColor="text1"/>
                                      <w:right w:val="single" w:sz="8" w:space="0" w:color="000000" w:themeColor="text1"/>
                                    </w:tcBorders>
                                    <w:shd w:val="clear" w:color="auto" w:fill="D9D9D9" w:themeFill="background1" w:themeFillShade="D9"/>
                                  </w:tcPr>
                                  <w:p w14:paraId="7DE76AD7" w14:textId="77777777" w:rsidR="002B4F66" w:rsidRPr="00AA7ECB" w:rsidRDefault="002B4F66" w:rsidP="00AA7ECB">
                                    <w:pPr>
                                      <w:adjustRightInd w:val="0"/>
                                      <w:snapToGrid w:val="0"/>
                                      <w:spacing w:line="200" w:lineRule="atLeast"/>
                                      <w:jc w:val="center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  <w:r w:rsidRPr="00AA7ECB">
                                      <w:rPr>
                                        <w:rFonts w:ascii="華康楷書體 Std W5" w:eastAsia="華康楷書體 Std W5" w:hAnsi="華康楷書體 Std W5" w:hint="eastAsia"/>
                                        <w:sz w:val="20"/>
                                        <w:szCs w:val="20"/>
                                      </w:rPr>
                                      <w:t>複式顯微鏡</w:t>
                                    </w: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nil"/>
                                      <w:left w:val="single" w:sz="8" w:space="0" w:color="000000" w:themeColor="text1"/>
                                      <w:bottom w:val="nil"/>
                                      <w:right w:val="nil"/>
                                    </w:tcBorders>
                                  </w:tcPr>
                                  <w:p w14:paraId="31FAACD2" w14:textId="77777777" w:rsidR="002B4F66" w:rsidRPr="00AA7ECB" w:rsidRDefault="002B4F66" w:rsidP="00AA7ECB">
                                    <w:pPr>
                                      <w:adjustRightInd w:val="0"/>
                                      <w:snapToGrid w:val="0"/>
                                      <w:spacing w:line="200" w:lineRule="atLeast"/>
                                      <w:jc w:val="center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</w:tcPr>
                                  <w:p w14:paraId="78C4D1B9" w14:textId="77777777" w:rsidR="002B4F66" w:rsidRPr="00AA7ECB" w:rsidRDefault="002B4F66" w:rsidP="00AA7ECB">
                                    <w:pPr>
                                      <w:adjustRightInd w:val="0"/>
                                      <w:snapToGrid w:val="0"/>
                                      <w:spacing w:line="200" w:lineRule="atLeast"/>
                                      <w:jc w:val="center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</w:tcPr>
                                  <w:p w14:paraId="31AE9374" w14:textId="77777777" w:rsidR="002B4F66" w:rsidRPr="00AA7ECB" w:rsidRDefault="002B4F66" w:rsidP="00AA7ECB">
                                    <w:pPr>
                                      <w:adjustRightInd w:val="0"/>
                                      <w:snapToGrid w:val="0"/>
                                      <w:spacing w:line="200" w:lineRule="atLeast"/>
                                      <w:jc w:val="center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</w:tcPr>
                                  <w:p w14:paraId="115B9CB0" w14:textId="77777777" w:rsidR="002B4F66" w:rsidRPr="00AA7ECB" w:rsidRDefault="002B4F66" w:rsidP="00AA7ECB">
                                    <w:pPr>
                                      <w:adjustRightInd w:val="0"/>
                                      <w:snapToGrid w:val="0"/>
                                      <w:spacing w:line="200" w:lineRule="atLeast"/>
                                      <w:jc w:val="center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  <w:tr w:rsidR="002B4F66" w14:paraId="645FB00B" w14:textId="77777777" w:rsidTr="00AA7ECB">
                                <w:tc>
                                  <w:tcPr>
                                    <w:tcW w:w="757" w:type="dxa"/>
                                    <w:tcBorders>
                                      <w:top w:val="nil"/>
                                      <w:left w:val="nil"/>
                                      <w:bottom w:val="single" w:sz="8" w:space="0" w:color="000000" w:themeColor="text1"/>
                                      <w:right w:val="single" w:sz="8" w:space="0" w:color="000000" w:themeColor="text1"/>
                                    </w:tcBorders>
                                  </w:tcPr>
                                  <w:p w14:paraId="6F451421" w14:textId="77777777" w:rsidR="002B4F66" w:rsidRPr="00AA7ECB" w:rsidRDefault="002B4F66" w:rsidP="00AA7ECB">
                                    <w:pPr>
                                      <w:adjustRightInd w:val="0"/>
                                      <w:snapToGrid w:val="0"/>
                                      <w:spacing w:line="200" w:lineRule="atLeast"/>
                                      <w:jc w:val="center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552" w:type="dxa"/>
                                    <w:gridSpan w:val="6"/>
                                    <w:tcBorders>
                                      <w:top w:val="single" w:sz="8" w:space="0" w:color="000000" w:themeColor="text1"/>
                                      <w:left w:val="single" w:sz="8" w:space="0" w:color="000000" w:themeColor="text1"/>
                                      <w:bottom w:val="single" w:sz="8" w:space="0" w:color="000000" w:themeColor="text1"/>
                                      <w:right w:val="single" w:sz="8" w:space="0" w:color="000000" w:themeColor="text1"/>
                                    </w:tcBorders>
                                  </w:tcPr>
                                  <w:p w14:paraId="48223179" w14:textId="77777777" w:rsidR="002B4F66" w:rsidRPr="00AA7ECB" w:rsidRDefault="002B4F66" w:rsidP="00AA7ECB">
                                    <w:pPr>
                                      <w:adjustRightInd w:val="0"/>
                                      <w:snapToGrid w:val="0"/>
                                      <w:spacing w:line="200" w:lineRule="atLeast"/>
                                      <w:jc w:val="center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  <w:r w:rsidRPr="00AA7ECB">
                                      <w:rPr>
                                        <w:rFonts w:ascii="華康楷書體 Std W5" w:eastAsia="華康楷書體 Std W5" w:hAnsi="華康楷書體 Std W5" w:hint="eastAsia"/>
                                        <w:sz w:val="20"/>
                                        <w:szCs w:val="20"/>
                                      </w:rPr>
                                      <w:t>電子顯微鏡</w:t>
                                    </w: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nil"/>
                                      <w:left w:val="single" w:sz="8" w:space="0" w:color="000000" w:themeColor="text1"/>
                                      <w:bottom w:val="single" w:sz="4" w:space="0" w:color="auto"/>
                                      <w:right w:val="nil"/>
                                    </w:tcBorders>
                                  </w:tcPr>
                                  <w:p w14:paraId="62D0C6B2" w14:textId="77777777" w:rsidR="002B4F66" w:rsidRPr="00AA7ECB" w:rsidRDefault="002B4F66" w:rsidP="00AA7ECB">
                                    <w:pPr>
                                      <w:adjustRightInd w:val="0"/>
                                      <w:snapToGrid w:val="0"/>
                                      <w:spacing w:line="200" w:lineRule="atLeast"/>
                                      <w:jc w:val="center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nil"/>
                                      <w:left w:val="nil"/>
                                      <w:bottom w:val="single" w:sz="4" w:space="0" w:color="auto"/>
                                      <w:right w:val="nil"/>
                                    </w:tcBorders>
                                  </w:tcPr>
                                  <w:p w14:paraId="7E638F66" w14:textId="77777777" w:rsidR="002B4F66" w:rsidRPr="00AA7ECB" w:rsidRDefault="002B4F66" w:rsidP="00AA7ECB">
                                    <w:pPr>
                                      <w:adjustRightInd w:val="0"/>
                                      <w:snapToGrid w:val="0"/>
                                      <w:spacing w:line="200" w:lineRule="atLeast"/>
                                      <w:jc w:val="center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nil"/>
                                      <w:left w:val="nil"/>
                                      <w:bottom w:val="single" w:sz="4" w:space="0" w:color="auto"/>
                                      <w:right w:val="nil"/>
                                    </w:tcBorders>
                                  </w:tcPr>
                                  <w:p w14:paraId="4C813C1B" w14:textId="77777777" w:rsidR="002B4F66" w:rsidRPr="00AA7ECB" w:rsidRDefault="002B4F66" w:rsidP="00AA7ECB">
                                    <w:pPr>
                                      <w:adjustRightInd w:val="0"/>
                                      <w:snapToGrid w:val="0"/>
                                      <w:spacing w:line="200" w:lineRule="atLeast"/>
                                      <w:jc w:val="center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nil"/>
                                      <w:left w:val="nil"/>
                                      <w:bottom w:val="single" w:sz="4" w:space="0" w:color="auto"/>
                                      <w:right w:val="nil"/>
                                    </w:tcBorders>
                                  </w:tcPr>
                                  <w:p w14:paraId="14EBC1FC" w14:textId="77777777" w:rsidR="002B4F66" w:rsidRPr="00AA7ECB" w:rsidRDefault="002B4F66" w:rsidP="00AA7ECB">
                                    <w:pPr>
                                      <w:adjustRightInd w:val="0"/>
                                      <w:snapToGrid w:val="0"/>
                                      <w:spacing w:line="200" w:lineRule="atLeast"/>
                                      <w:jc w:val="center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nil"/>
                                      <w:left w:val="nil"/>
                                      <w:bottom w:val="single" w:sz="4" w:space="0" w:color="auto"/>
                                      <w:right w:val="nil"/>
                                    </w:tcBorders>
                                  </w:tcPr>
                                  <w:p w14:paraId="337DA2C9" w14:textId="77777777" w:rsidR="002B4F66" w:rsidRPr="00AA7ECB" w:rsidRDefault="002B4F66" w:rsidP="00AA7ECB">
                                    <w:pPr>
                                      <w:adjustRightInd w:val="0"/>
                                      <w:snapToGrid w:val="0"/>
                                      <w:spacing w:line="200" w:lineRule="atLeast"/>
                                      <w:jc w:val="center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nil"/>
                                      <w:left w:val="nil"/>
                                      <w:bottom w:val="single" w:sz="4" w:space="0" w:color="auto"/>
                                      <w:right w:val="nil"/>
                                    </w:tcBorders>
                                  </w:tcPr>
                                  <w:p w14:paraId="75DAC25F" w14:textId="77777777" w:rsidR="002B4F66" w:rsidRPr="00AA7ECB" w:rsidRDefault="002B4F66" w:rsidP="00AA7ECB">
                                    <w:pPr>
                                      <w:adjustRightInd w:val="0"/>
                                      <w:snapToGrid w:val="0"/>
                                      <w:spacing w:line="200" w:lineRule="atLeast"/>
                                      <w:jc w:val="center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  <w:tr w:rsidR="002B4F66" w14:paraId="590C4023" w14:textId="77777777" w:rsidTr="00AA7ECB">
                                <w:tc>
                                  <w:tcPr>
                                    <w:tcW w:w="757" w:type="dxa"/>
                                    <w:tcBorders>
                                      <w:top w:val="single" w:sz="8" w:space="0" w:color="000000" w:themeColor="text1"/>
                                      <w:left w:val="single" w:sz="8" w:space="0" w:color="000000" w:themeColor="text1"/>
                                      <w:bottom w:val="single" w:sz="8" w:space="0" w:color="000000" w:themeColor="text1"/>
                                      <w:right w:val="single" w:sz="8" w:space="0" w:color="000000" w:themeColor="text1"/>
                                    </w:tcBorders>
                                    <w:shd w:val="clear" w:color="auto" w:fill="D9D9D9" w:themeFill="background1" w:themeFillShade="D9"/>
                                  </w:tcPr>
                                  <w:p w14:paraId="45F187D0" w14:textId="77777777" w:rsidR="002B4F66" w:rsidRPr="00523EF4" w:rsidRDefault="002B4F66" w:rsidP="00AA7ECB">
                                    <w:pPr>
                                      <w:adjustRightInd w:val="0"/>
                                      <w:snapToGrid w:val="0"/>
                                      <w:jc w:val="center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  <w:r w:rsidRPr="00523EF4">
                                      <w:rPr>
                                        <w:rFonts w:ascii="華康楷書體 Std W5" w:eastAsia="華康楷書體 Std W5" w:hAnsi="華康楷書體 Std W5" w:hint="eastAsia"/>
                                        <w:sz w:val="20"/>
                                        <w:szCs w:val="20"/>
                                      </w:rPr>
                                      <w:t>尺度</w:t>
                                    </w:r>
                                  </w:p>
                                </w:tc>
                                <w:tc>
                                  <w:tcPr>
                                    <w:tcW w:w="758" w:type="dxa"/>
                                    <w:tcBorders>
                                      <w:top w:val="single" w:sz="8" w:space="0" w:color="000000" w:themeColor="text1"/>
                                      <w:left w:val="single" w:sz="8" w:space="0" w:color="000000" w:themeColor="text1"/>
                                      <w:bottom w:val="single" w:sz="8" w:space="0" w:color="000000" w:themeColor="text1"/>
                                      <w:right w:val="dashed" w:sz="4" w:space="0" w:color="BFBFBF" w:themeColor="background1" w:themeShade="BF"/>
                                    </w:tcBorders>
                                  </w:tcPr>
                                  <w:p w14:paraId="5DF40D07" w14:textId="77777777" w:rsidR="002B4F66" w:rsidRPr="00523EF4" w:rsidRDefault="002B4F66" w:rsidP="004277BC">
                                    <w:pPr>
                                      <w:adjustRightInd w:val="0"/>
                                      <w:snapToGrid w:val="0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single" w:sz="8" w:space="0" w:color="000000" w:themeColor="text1"/>
                                      <w:left w:val="dashed" w:sz="4" w:space="0" w:color="BFBFBF" w:themeColor="background1" w:themeShade="BF"/>
                                      <w:bottom w:val="single" w:sz="8" w:space="0" w:color="000000" w:themeColor="text1"/>
                                      <w:right w:val="dashed" w:sz="4" w:space="0" w:color="BFBFBF" w:themeColor="background1" w:themeShade="BF"/>
                                    </w:tcBorders>
                                    <w:shd w:val="clear" w:color="auto" w:fill="F2F2F2" w:themeFill="background1" w:themeFillShade="F2"/>
                                  </w:tcPr>
                                  <w:p w14:paraId="76A4B6E8" w14:textId="77777777" w:rsidR="002B4F66" w:rsidRPr="00523EF4" w:rsidRDefault="002B4F66" w:rsidP="004277BC">
                                    <w:pPr>
                                      <w:adjustRightInd w:val="0"/>
                                      <w:snapToGrid w:val="0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single" w:sz="8" w:space="0" w:color="000000" w:themeColor="text1"/>
                                      <w:left w:val="dashed" w:sz="4" w:space="0" w:color="BFBFBF" w:themeColor="background1" w:themeShade="BF"/>
                                      <w:bottom w:val="single" w:sz="8" w:space="0" w:color="000000" w:themeColor="text1"/>
                                      <w:right w:val="dashed" w:sz="4" w:space="0" w:color="BFBFBF" w:themeColor="background1" w:themeShade="BF"/>
                                    </w:tcBorders>
                                  </w:tcPr>
                                  <w:p w14:paraId="2809DBAB" w14:textId="77777777" w:rsidR="002B4F66" w:rsidRPr="00523EF4" w:rsidRDefault="002B4F66" w:rsidP="004277BC">
                                    <w:pPr>
                                      <w:adjustRightInd w:val="0"/>
                                      <w:snapToGrid w:val="0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single" w:sz="8" w:space="0" w:color="000000" w:themeColor="text1"/>
                                      <w:left w:val="dashed" w:sz="4" w:space="0" w:color="BFBFBF" w:themeColor="background1" w:themeShade="BF"/>
                                      <w:bottom w:val="single" w:sz="8" w:space="0" w:color="000000" w:themeColor="text1"/>
                                      <w:right w:val="dashed" w:sz="4" w:space="0" w:color="BFBFBF" w:themeColor="background1" w:themeShade="BF"/>
                                    </w:tcBorders>
                                    <w:shd w:val="clear" w:color="auto" w:fill="F2F2F2" w:themeFill="background1" w:themeFillShade="F2"/>
                                  </w:tcPr>
                                  <w:p w14:paraId="1D3CEC7D" w14:textId="77777777" w:rsidR="002B4F66" w:rsidRPr="00523EF4" w:rsidRDefault="002B4F66" w:rsidP="004277BC">
                                    <w:pPr>
                                      <w:adjustRightInd w:val="0"/>
                                      <w:snapToGrid w:val="0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single" w:sz="8" w:space="0" w:color="000000" w:themeColor="text1"/>
                                      <w:left w:val="dashed" w:sz="4" w:space="0" w:color="BFBFBF" w:themeColor="background1" w:themeShade="BF"/>
                                      <w:bottom w:val="single" w:sz="8" w:space="0" w:color="000000" w:themeColor="text1"/>
                                      <w:right w:val="dashed" w:sz="4" w:space="0" w:color="BFBFBF" w:themeColor="background1" w:themeShade="BF"/>
                                    </w:tcBorders>
                                  </w:tcPr>
                                  <w:p w14:paraId="4549482F" w14:textId="77777777" w:rsidR="002B4F66" w:rsidRPr="00523EF4" w:rsidRDefault="002B4F66" w:rsidP="004277BC">
                                    <w:pPr>
                                      <w:adjustRightInd w:val="0"/>
                                      <w:snapToGrid w:val="0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single" w:sz="8" w:space="0" w:color="000000" w:themeColor="text1"/>
                                      <w:left w:val="dashed" w:sz="4" w:space="0" w:color="BFBFBF" w:themeColor="background1" w:themeShade="BF"/>
                                      <w:bottom w:val="single" w:sz="8" w:space="0" w:color="000000" w:themeColor="text1"/>
                                      <w:right w:val="dashed" w:sz="4" w:space="0" w:color="BFBFBF" w:themeColor="background1" w:themeShade="BF"/>
                                    </w:tcBorders>
                                    <w:shd w:val="clear" w:color="auto" w:fill="F2F2F2" w:themeFill="background1" w:themeFillShade="F2"/>
                                  </w:tcPr>
                                  <w:p w14:paraId="27630592" w14:textId="77777777" w:rsidR="002B4F66" w:rsidRPr="00523EF4" w:rsidRDefault="002B4F66" w:rsidP="004277BC">
                                    <w:pPr>
                                      <w:adjustRightInd w:val="0"/>
                                      <w:snapToGrid w:val="0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8" w:type="dxa"/>
                                    <w:tcBorders>
                                      <w:top w:val="single" w:sz="4" w:space="0" w:color="auto"/>
                                      <w:left w:val="dashed" w:sz="4" w:space="0" w:color="BFBFBF" w:themeColor="background1" w:themeShade="BF"/>
                                      <w:bottom w:val="single" w:sz="4" w:space="0" w:color="auto"/>
                                      <w:right w:val="dashed" w:sz="4" w:space="0" w:color="BFBFBF" w:themeColor="background1" w:themeShade="BF"/>
                                    </w:tcBorders>
                                  </w:tcPr>
                                  <w:p w14:paraId="1CD98B5B" w14:textId="77777777" w:rsidR="002B4F66" w:rsidRPr="00523EF4" w:rsidRDefault="002B4F66" w:rsidP="004277BC">
                                    <w:pPr>
                                      <w:adjustRightInd w:val="0"/>
                                      <w:snapToGrid w:val="0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single" w:sz="4" w:space="0" w:color="auto"/>
                                      <w:left w:val="dashed" w:sz="4" w:space="0" w:color="BFBFBF" w:themeColor="background1" w:themeShade="BF"/>
                                      <w:bottom w:val="single" w:sz="4" w:space="0" w:color="auto"/>
                                      <w:right w:val="dashed" w:sz="4" w:space="0" w:color="BFBFBF" w:themeColor="background1" w:themeShade="BF"/>
                                    </w:tcBorders>
                                    <w:shd w:val="clear" w:color="auto" w:fill="F2F2F2" w:themeFill="background1" w:themeFillShade="F2"/>
                                  </w:tcPr>
                                  <w:p w14:paraId="60C3E950" w14:textId="77777777" w:rsidR="002B4F66" w:rsidRPr="00523EF4" w:rsidRDefault="002B4F66" w:rsidP="004277BC">
                                    <w:pPr>
                                      <w:adjustRightInd w:val="0"/>
                                      <w:snapToGrid w:val="0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single" w:sz="4" w:space="0" w:color="auto"/>
                                      <w:left w:val="dashed" w:sz="4" w:space="0" w:color="BFBFBF" w:themeColor="background1" w:themeShade="BF"/>
                                      <w:bottom w:val="single" w:sz="4" w:space="0" w:color="auto"/>
                                      <w:right w:val="dashed" w:sz="4" w:space="0" w:color="BFBFBF" w:themeColor="background1" w:themeShade="BF"/>
                                    </w:tcBorders>
                                  </w:tcPr>
                                  <w:p w14:paraId="56DA984C" w14:textId="77777777" w:rsidR="002B4F66" w:rsidRPr="00523EF4" w:rsidRDefault="002B4F66" w:rsidP="004277BC">
                                    <w:pPr>
                                      <w:adjustRightInd w:val="0"/>
                                      <w:snapToGrid w:val="0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single" w:sz="4" w:space="0" w:color="auto"/>
                                      <w:left w:val="dashed" w:sz="4" w:space="0" w:color="BFBFBF" w:themeColor="background1" w:themeShade="BF"/>
                                      <w:bottom w:val="single" w:sz="4" w:space="0" w:color="auto"/>
                                      <w:right w:val="dashed" w:sz="4" w:space="0" w:color="BFBFBF" w:themeColor="background1" w:themeShade="BF"/>
                                    </w:tcBorders>
                                    <w:shd w:val="clear" w:color="auto" w:fill="F2F2F2" w:themeFill="background1" w:themeFillShade="F2"/>
                                  </w:tcPr>
                                  <w:p w14:paraId="1B118D94" w14:textId="77777777" w:rsidR="002B4F66" w:rsidRPr="00523EF4" w:rsidRDefault="002B4F66" w:rsidP="004277BC">
                                    <w:pPr>
                                      <w:adjustRightInd w:val="0"/>
                                      <w:snapToGrid w:val="0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single" w:sz="4" w:space="0" w:color="auto"/>
                                      <w:left w:val="dashed" w:sz="4" w:space="0" w:color="BFBFBF" w:themeColor="background1" w:themeShade="BF"/>
                                      <w:bottom w:val="single" w:sz="4" w:space="0" w:color="auto"/>
                                      <w:right w:val="dashed" w:sz="4" w:space="0" w:color="BFBFBF" w:themeColor="background1" w:themeShade="BF"/>
                                    </w:tcBorders>
                                  </w:tcPr>
                                  <w:p w14:paraId="0B7124CF" w14:textId="77777777" w:rsidR="002B4F66" w:rsidRPr="00523EF4" w:rsidRDefault="002B4F66" w:rsidP="004277BC">
                                    <w:pPr>
                                      <w:adjustRightInd w:val="0"/>
                                      <w:snapToGrid w:val="0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single" w:sz="4" w:space="0" w:color="auto"/>
                                      <w:left w:val="dashed" w:sz="4" w:space="0" w:color="BFBFBF" w:themeColor="background1" w:themeShade="BF"/>
                                      <w:bottom w:val="single" w:sz="4" w:space="0" w:color="auto"/>
                                    </w:tcBorders>
                                    <w:shd w:val="clear" w:color="auto" w:fill="F2F2F2" w:themeFill="background1" w:themeFillShade="F2"/>
                                  </w:tcPr>
                                  <w:p w14:paraId="0E9DDBF7" w14:textId="77777777" w:rsidR="002B4F66" w:rsidRPr="00523EF4" w:rsidRDefault="002B4F66" w:rsidP="004277BC">
                                    <w:pPr>
                                      <w:adjustRightInd w:val="0"/>
                                      <w:snapToGrid w:val="0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  <w:tr w:rsidR="002B4F66" w14:paraId="05FEFD7F" w14:textId="77777777" w:rsidTr="00AA7ECB">
                                <w:tc>
                                  <w:tcPr>
                                    <w:tcW w:w="757" w:type="dxa"/>
                                    <w:tcBorders>
                                      <w:top w:val="single" w:sz="8" w:space="0" w:color="000000" w:themeColor="text1"/>
                                      <w:left w:val="nil"/>
                                      <w:bottom w:val="nil"/>
                                      <w:right w:val="single" w:sz="8" w:space="0" w:color="000000" w:themeColor="text1"/>
                                    </w:tcBorders>
                                  </w:tcPr>
                                  <w:p w14:paraId="46055B67" w14:textId="77777777" w:rsidR="002B4F66" w:rsidRPr="00523EF4" w:rsidRDefault="002B4F66" w:rsidP="004277BC">
                                    <w:pPr>
                                      <w:adjustRightInd w:val="0"/>
                                      <w:snapToGrid w:val="0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8" w:type="dxa"/>
                                    <w:tcBorders>
                                      <w:top w:val="single" w:sz="8" w:space="0" w:color="000000" w:themeColor="text1"/>
                                      <w:left w:val="single" w:sz="8" w:space="0" w:color="000000" w:themeColor="text1"/>
                                      <w:bottom w:val="single" w:sz="8" w:space="0" w:color="000000" w:themeColor="text1"/>
                                      <w:right w:val="single" w:sz="8" w:space="0" w:color="000000" w:themeColor="text1"/>
                                    </w:tcBorders>
                                    <w:vAlign w:val="center"/>
                                  </w:tcPr>
                                  <w:p w14:paraId="56904C58" w14:textId="77777777" w:rsidR="002B4F66" w:rsidRPr="00523EF4" w:rsidRDefault="002B4F66" w:rsidP="00523EF4">
                                    <w:pPr>
                                      <w:adjustRightInd w:val="0"/>
                                      <w:snapToGrid w:val="0"/>
                                      <w:jc w:val="center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  <w:r w:rsidRPr="00523EF4">
                                      <w:rPr>
                                        <w:rFonts w:ascii="華康楷書體 Std W5" w:eastAsia="華康楷書體 Std W5" w:hAnsi="華康楷書體 Std W5" w:hint="eastAsia"/>
                                        <w:sz w:val="20"/>
                                        <w:szCs w:val="20"/>
                                      </w:rPr>
                                      <w:t>原子</w:t>
                                    </w:r>
                                  </w:p>
                                </w:tc>
                                <w:tc>
                                  <w:tcPr>
                                    <w:tcW w:w="2275" w:type="dxa"/>
                                    <w:gridSpan w:val="3"/>
                                    <w:tcBorders>
                                      <w:top w:val="single" w:sz="8" w:space="0" w:color="000000" w:themeColor="text1"/>
                                      <w:left w:val="single" w:sz="8" w:space="0" w:color="000000" w:themeColor="text1"/>
                                      <w:bottom w:val="single" w:sz="8" w:space="0" w:color="000000" w:themeColor="text1"/>
                                      <w:right w:val="single" w:sz="8" w:space="0" w:color="000000" w:themeColor="text1"/>
                                    </w:tcBorders>
                                    <w:shd w:val="clear" w:color="auto" w:fill="D9D9D9" w:themeFill="background1" w:themeFillShade="D9"/>
                                    <w:vAlign w:val="center"/>
                                  </w:tcPr>
                                  <w:p w14:paraId="78CDA235" w14:textId="77777777" w:rsidR="002B4F66" w:rsidRPr="00523EF4" w:rsidRDefault="002B4F66" w:rsidP="00523EF4">
                                    <w:pPr>
                                      <w:adjustRightInd w:val="0"/>
                                      <w:snapToGrid w:val="0"/>
                                      <w:jc w:val="center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華康楷書體 Std W5" w:eastAsia="華康楷書體 Std W5" w:hAnsi="華康楷書體 Std W5" w:hint="eastAsia"/>
                                        <w:sz w:val="20"/>
                                        <w:szCs w:val="20"/>
                                      </w:rPr>
                                      <w:t>分子</w:t>
                                    </w:r>
                                    <w:r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  <w:t>、病毒</w:t>
                                    </w:r>
                                  </w:p>
                                </w:tc>
                                <w:tc>
                                  <w:tcPr>
                                    <w:tcW w:w="1519" w:type="dxa"/>
                                    <w:gridSpan w:val="2"/>
                                    <w:tcBorders>
                                      <w:top w:val="single" w:sz="8" w:space="0" w:color="000000" w:themeColor="text1"/>
                                      <w:left w:val="single" w:sz="8" w:space="0" w:color="000000" w:themeColor="text1"/>
                                      <w:bottom w:val="single" w:sz="8" w:space="0" w:color="000000" w:themeColor="text1"/>
                                      <w:right w:val="single" w:sz="8" w:space="0" w:color="000000" w:themeColor="text1"/>
                                    </w:tcBorders>
                                    <w:vAlign w:val="center"/>
                                  </w:tcPr>
                                  <w:p w14:paraId="03D4CE15" w14:textId="77777777" w:rsidR="002B4F66" w:rsidRPr="00523EF4" w:rsidRDefault="002B4F66" w:rsidP="00523EF4">
                                    <w:pPr>
                                      <w:adjustRightInd w:val="0"/>
                                      <w:snapToGrid w:val="0"/>
                                      <w:jc w:val="center"/>
                                      <w:rPr>
                                        <w:rFonts w:ascii="華康楷書體 Std W5" w:eastAsia="華康楷書體 Std W5" w:hAnsi="華康楷書體 Std W5"/>
                                        <w:sz w:val="18"/>
                                        <w:szCs w:val="18"/>
                                      </w:rPr>
                                    </w:pPr>
                                    <w:r w:rsidRPr="00523EF4">
                                      <w:rPr>
                                        <w:rFonts w:ascii="華康楷書體 Std W5" w:eastAsia="華康楷書體 Std W5" w:hAnsi="華康楷書體 Std W5" w:hint="eastAsia"/>
                                        <w:sz w:val="18"/>
                                        <w:szCs w:val="18"/>
                                      </w:rPr>
                                      <w:t>原核細胞、</w:t>
                                    </w:r>
                                    <w:proofErr w:type="gramStart"/>
                                    <w:r w:rsidRPr="00523EF4">
                                      <w:rPr>
                                        <w:rFonts w:ascii="華康楷書體 Std W5" w:eastAsia="華康楷書體 Std W5" w:hAnsi="華康楷書體 Std W5" w:hint="eastAsia"/>
                                        <w:sz w:val="18"/>
                                        <w:szCs w:val="18"/>
                                      </w:rPr>
                                      <w:t>胞器</w:t>
                                    </w:r>
                                    <w:proofErr w:type="gramEnd"/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single" w:sz="4" w:space="0" w:color="auto"/>
                                      <w:left w:val="single" w:sz="8" w:space="0" w:color="000000" w:themeColor="text1"/>
                                      <w:bottom w:val="nil"/>
                                      <w:right w:val="nil"/>
                                    </w:tcBorders>
                                  </w:tcPr>
                                  <w:p w14:paraId="15F2B4CD" w14:textId="77777777" w:rsidR="002B4F66" w:rsidRPr="00523EF4" w:rsidRDefault="002B4F66" w:rsidP="004277BC">
                                    <w:pPr>
                                      <w:adjustRightInd w:val="0"/>
                                      <w:snapToGrid w:val="0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nil"/>
                                      <w:right w:val="nil"/>
                                    </w:tcBorders>
                                  </w:tcPr>
                                  <w:p w14:paraId="1B0EE6A7" w14:textId="77777777" w:rsidR="002B4F66" w:rsidRPr="00523EF4" w:rsidRDefault="002B4F66" w:rsidP="004277BC">
                                    <w:pPr>
                                      <w:adjustRightInd w:val="0"/>
                                      <w:snapToGrid w:val="0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nil"/>
                                      <w:right w:val="nil"/>
                                    </w:tcBorders>
                                  </w:tcPr>
                                  <w:p w14:paraId="25B367C4" w14:textId="77777777" w:rsidR="002B4F66" w:rsidRPr="00523EF4" w:rsidRDefault="002B4F66" w:rsidP="004277BC">
                                    <w:pPr>
                                      <w:adjustRightInd w:val="0"/>
                                      <w:snapToGrid w:val="0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nil"/>
                                      <w:right w:val="nil"/>
                                    </w:tcBorders>
                                  </w:tcPr>
                                  <w:p w14:paraId="6EA08E89" w14:textId="77777777" w:rsidR="002B4F66" w:rsidRPr="00523EF4" w:rsidRDefault="002B4F66" w:rsidP="004277BC">
                                    <w:pPr>
                                      <w:adjustRightInd w:val="0"/>
                                      <w:snapToGrid w:val="0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nil"/>
                                      <w:right w:val="nil"/>
                                    </w:tcBorders>
                                  </w:tcPr>
                                  <w:p w14:paraId="208910C9" w14:textId="77777777" w:rsidR="002B4F66" w:rsidRPr="00523EF4" w:rsidRDefault="002B4F66" w:rsidP="004277BC">
                                    <w:pPr>
                                      <w:adjustRightInd w:val="0"/>
                                      <w:snapToGrid w:val="0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nil"/>
                                      <w:right w:val="nil"/>
                                    </w:tcBorders>
                                  </w:tcPr>
                                  <w:p w14:paraId="4555C1F7" w14:textId="77777777" w:rsidR="002B4F66" w:rsidRPr="00523EF4" w:rsidRDefault="002B4F66" w:rsidP="004277BC">
                                    <w:pPr>
                                      <w:adjustRightInd w:val="0"/>
                                      <w:snapToGrid w:val="0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  <w:tr w:rsidR="002B4F66" w14:paraId="6589E3D3" w14:textId="77777777" w:rsidTr="00AA7ECB">
                                <w:tc>
                                  <w:tcPr>
                                    <w:tcW w:w="757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</w:tcPr>
                                  <w:p w14:paraId="224F9FAB" w14:textId="77777777" w:rsidR="002B4F66" w:rsidRPr="00523EF4" w:rsidRDefault="002B4F66" w:rsidP="004277BC">
                                    <w:pPr>
                                      <w:adjustRightInd w:val="0"/>
                                      <w:snapToGrid w:val="0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8" w:type="dxa"/>
                                    <w:tcBorders>
                                      <w:top w:val="single" w:sz="8" w:space="0" w:color="000000" w:themeColor="text1"/>
                                      <w:left w:val="nil"/>
                                      <w:bottom w:val="nil"/>
                                      <w:right w:val="nil"/>
                                    </w:tcBorders>
                                  </w:tcPr>
                                  <w:p w14:paraId="63AD353E" w14:textId="77777777" w:rsidR="002B4F66" w:rsidRPr="00523EF4" w:rsidRDefault="002B4F66" w:rsidP="004277BC">
                                    <w:pPr>
                                      <w:adjustRightInd w:val="0"/>
                                      <w:snapToGrid w:val="0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7" w:type="dxa"/>
                                    <w:tcBorders>
                                      <w:top w:val="single" w:sz="8" w:space="0" w:color="000000" w:themeColor="text1"/>
                                      <w:left w:val="nil"/>
                                      <w:bottom w:val="nil"/>
                                      <w:right w:val="nil"/>
                                    </w:tcBorders>
                                  </w:tcPr>
                                  <w:p w14:paraId="06E0685D" w14:textId="77777777" w:rsidR="002B4F66" w:rsidRPr="00523EF4" w:rsidRDefault="002B4F66" w:rsidP="004277BC">
                                    <w:pPr>
                                      <w:adjustRightInd w:val="0"/>
                                      <w:snapToGrid w:val="0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single" w:sz="8" w:space="0" w:color="000000" w:themeColor="text1"/>
                                      <w:left w:val="nil"/>
                                      <w:bottom w:val="nil"/>
                                      <w:right w:val="nil"/>
                                    </w:tcBorders>
                                  </w:tcPr>
                                  <w:p w14:paraId="6A106D48" w14:textId="77777777" w:rsidR="002B4F66" w:rsidRPr="00523EF4" w:rsidRDefault="002B4F66" w:rsidP="004277BC">
                                    <w:pPr>
                                      <w:adjustRightInd w:val="0"/>
                                      <w:snapToGrid w:val="0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single" w:sz="8" w:space="0" w:color="000000" w:themeColor="text1"/>
                                      <w:left w:val="nil"/>
                                      <w:bottom w:val="nil"/>
                                      <w:right w:val="nil"/>
                                    </w:tcBorders>
                                  </w:tcPr>
                                  <w:p w14:paraId="133D5786" w14:textId="77777777" w:rsidR="002B4F66" w:rsidRPr="00523EF4" w:rsidRDefault="002B4F66" w:rsidP="004277BC">
                                    <w:pPr>
                                      <w:adjustRightInd w:val="0"/>
                                      <w:snapToGrid w:val="0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single" w:sz="8" w:space="0" w:color="000000" w:themeColor="text1"/>
                                    </w:tcBorders>
                                  </w:tcPr>
                                  <w:p w14:paraId="33536687" w14:textId="77777777" w:rsidR="002B4F66" w:rsidRPr="00523EF4" w:rsidRDefault="002B4F66" w:rsidP="004277BC">
                                    <w:pPr>
                                      <w:adjustRightInd w:val="0"/>
                                      <w:snapToGrid w:val="0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3037" w:type="dxa"/>
                                    <w:gridSpan w:val="4"/>
                                    <w:tcBorders>
                                      <w:top w:val="single" w:sz="8" w:space="0" w:color="000000" w:themeColor="text1"/>
                                      <w:left w:val="single" w:sz="8" w:space="0" w:color="000000" w:themeColor="text1"/>
                                      <w:bottom w:val="single" w:sz="8" w:space="0" w:color="000000" w:themeColor="text1"/>
                                      <w:right w:val="single" w:sz="8" w:space="0" w:color="000000" w:themeColor="text1"/>
                                    </w:tcBorders>
                                    <w:shd w:val="clear" w:color="auto" w:fill="D9D9D9" w:themeFill="background1" w:themeFillShade="D9"/>
                                    <w:vAlign w:val="center"/>
                                  </w:tcPr>
                                  <w:p w14:paraId="21912163" w14:textId="77777777" w:rsidR="002B4F66" w:rsidRPr="00523EF4" w:rsidRDefault="002B4F66" w:rsidP="00523EF4">
                                    <w:pPr>
                                      <w:adjustRightInd w:val="0"/>
                                      <w:snapToGrid w:val="0"/>
                                      <w:jc w:val="center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華康楷書體 Std W5" w:eastAsia="華康楷書體 Std W5" w:hAnsi="華康楷書體 Std W5" w:hint="eastAsia"/>
                                        <w:sz w:val="20"/>
                                        <w:szCs w:val="20"/>
                                      </w:rPr>
                                      <w:t>真核細胞</w:t>
                                    </w: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nil"/>
                                      <w:left w:val="single" w:sz="8" w:space="0" w:color="000000" w:themeColor="text1"/>
                                      <w:bottom w:val="nil"/>
                                      <w:right w:val="nil"/>
                                    </w:tcBorders>
                                  </w:tcPr>
                                  <w:p w14:paraId="57BA8C5C" w14:textId="77777777" w:rsidR="002B4F66" w:rsidRPr="00523EF4" w:rsidRDefault="002B4F66" w:rsidP="004277BC">
                                    <w:pPr>
                                      <w:adjustRightInd w:val="0"/>
                                      <w:snapToGrid w:val="0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</w:tcPr>
                                  <w:p w14:paraId="2AA78482" w14:textId="77777777" w:rsidR="002B4F66" w:rsidRPr="00523EF4" w:rsidRDefault="002B4F66" w:rsidP="004277BC">
                                    <w:pPr>
                                      <w:adjustRightInd w:val="0"/>
                                      <w:snapToGrid w:val="0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59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</w:tcPr>
                                  <w:p w14:paraId="779335F5" w14:textId="77777777" w:rsidR="002B4F66" w:rsidRPr="00523EF4" w:rsidRDefault="002B4F66" w:rsidP="004277BC">
                                    <w:pPr>
                                      <w:adjustRightInd w:val="0"/>
                                      <w:snapToGrid w:val="0"/>
                                      <w:rPr>
                                        <w:rFonts w:ascii="華康楷書體 Std W5" w:eastAsia="華康楷書體 Std W5" w:hAnsi="華康楷書體 Std W5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75F5FE2D" w14:textId="77777777" w:rsidR="002B4F66" w:rsidRDefault="002B4F66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05" name="群組 105"/>
                        <wpg:cNvGrpSpPr/>
                        <wpg:grpSpPr>
                          <a:xfrm>
                            <a:off x="868680" y="566685"/>
                            <a:ext cx="5099051" cy="244076"/>
                            <a:chOff x="0" y="-243"/>
                            <a:chExt cx="5099067" cy="244325"/>
                          </a:xfrm>
                        </wpg:grpSpPr>
                        <wps:wsp>
                          <wps:cNvPr id="63" name="文字方塊 63"/>
                          <wps:cNvSpPr txBox="1"/>
                          <wps:spPr>
                            <a:xfrm>
                              <a:off x="0" y="4319"/>
                              <a:ext cx="377826" cy="23519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8A8AF87" w14:textId="77777777" w:rsidR="002B4F66" w:rsidRPr="00DC277B" w:rsidRDefault="002B4F66">
                                <w:pPr>
                                  <w:rPr>
                                    <w:rFonts w:ascii="華康楷書體 Std W5" w:eastAsia="華康楷書體 Std W5" w:hAnsi="華康楷書體 Std W5"/>
                                    <w:sz w:val="20"/>
                                    <w:szCs w:val="20"/>
                                  </w:rPr>
                                </w:pPr>
                                <w:r w:rsidRPr="00DC277B">
                                  <w:rPr>
                                    <w:rFonts w:ascii="華康楷書體 Std W5" w:eastAsia="華康楷書體 Std W5" w:hAnsi="華康楷書體 Std W5" w:hint="eastAsia"/>
                                    <w:sz w:val="20"/>
                                    <w:szCs w:val="20"/>
                                  </w:rPr>
                                  <w:t>0.1n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76" name="文字方塊 76"/>
                          <wps:cNvSpPr txBox="1"/>
                          <wps:spPr>
                            <a:xfrm>
                              <a:off x="530326" y="4324"/>
                              <a:ext cx="274956" cy="23519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FED1E8A" w14:textId="77777777" w:rsidR="002B4F66" w:rsidRPr="00DC277B" w:rsidRDefault="002B4F66">
                                <w:pPr>
                                  <w:rPr>
                                    <w:rFonts w:ascii="華康楷書體 Std W5" w:eastAsia="華康楷書體 Std W5" w:hAnsi="華康楷書體 Std W5"/>
                                    <w:sz w:val="20"/>
                                    <w:szCs w:val="20"/>
                                  </w:rPr>
                                </w:pPr>
                                <w:r w:rsidRPr="00DC277B">
                                  <w:rPr>
                                    <w:rFonts w:ascii="華康楷書體 Std W5" w:eastAsia="華康楷書體 Std W5" w:hAnsi="華康楷書體 Std W5" w:hint="eastAsia"/>
                                    <w:sz w:val="20"/>
                                    <w:szCs w:val="20"/>
                                  </w:rPr>
                                  <w:t>1n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77" name="文字方塊 77"/>
                          <wps:cNvSpPr txBox="1"/>
                          <wps:spPr>
                            <a:xfrm>
                              <a:off x="973789" y="4324"/>
                              <a:ext cx="348616" cy="23519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454E8C4" w14:textId="77777777" w:rsidR="002B4F66" w:rsidRPr="00DC277B" w:rsidRDefault="002B4F66">
                                <w:pPr>
                                  <w:rPr>
                                    <w:rFonts w:ascii="華康楷書體 Std W5" w:eastAsia="華康楷書體 Std W5" w:hAnsi="華康楷書體 Std W5"/>
                                    <w:sz w:val="20"/>
                                    <w:szCs w:val="20"/>
                                  </w:rPr>
                                </w:pPr>
                                <w:r w:rsidRPr="00DC277B">
                                  <w:rPr>
                                    <w:rFonts w:ascii="華康楷書體 Std W5" w:eastAsia="華康楷書體 Std W5" w:hAnsi="華康楷書體 Std W5" w:hint="eastAsia"/>
                                    <w:sz w:val="20"/>
                                    <w:szCs w:val="20"/>
                                  </w:rPr>
                                  <w:t>1</w:t>
                                </w:r>
                                <w:r w:rsidRPr="00DC277B">
                                  <w:rPr>
                                    <w:rFonts w:ascii="華康楷書體 Std W5" w:eastAsia="華康楷書體 Std W5" w:hAnsi="華康楷書體 Std W5"/>
                                    <w:sz w:val="20"/>
                                    <w:szCs w:val="20"/>
                                  </w:rPr>
                                  <w:t>0</w:t>
                                </w:r>
                                <w:r w:rsidRPr="00DC277B">
                                  <w:rPr>
                                    <w:rFonts w:ascii="華康楷書體 Std W5" w:eastAsia="華康楷書體 Std W5" w:hAnsi="華康楷書體 Std W5" w:hint="eastAsia"/>
                                    <w:sz w:val="20"/>
                                    <w:szCs w:val="20"/>
                                  </w:rPr>
                                  <w:t>n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78" name="文字方塊 78"/>
                          <wps:cNvSpPr txBox="1"/>
                          <wps:spPr>
                            <a:xfrm>
                              <a:off x="1417251" y="8892"/>
                              <a:ext cx="422276" cy="23519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A466643" w14:textId="77777777" w:rsidR="002B4F66" w:rsidRPr="00DC277B" w:rsidRDefault="002B4F66">
                                <w:pPr>
                                  <w:rPr>
                                    <w:rFonts w:ascii="華康楷書體 Std W5" w:eastAsia="華康楷書體 Std W5" w:hAnsi="華康楷書體 Std W5"/>
                                    <w:sz w:val="20"/>
                                    <w:szCs w:val="20"/>
                                  </w:rPr>
                                </w:pPr>
                                <w:r w:rsidRPr="00DC277B">
                                  <w:rPr>
                                    <w:rFonts w:ascii="華康楷書體 Std W5" w:eastAsia="華康楷書體 Std W5" w:hAnsi="華康楷書體 Std W5" w:hint="eastAsia"/>
                                    <w:sz w:val="20"/>
                                    <w:szCs w:val="20"/>
                                  </w:rPr>
                                  <w:t>1</w:t>
                                </w:r>
                                <w:r w:rsidRPr="00DC277B">
                                  <w:rPr>
                                    <w:rFonts w:ascii="華康楷書體 Std W5" w:eastAsia="華康楷書體 Std W5" w:hAnsi="華康楷書體 Std W5"/>
                                    <w:sz w:val="20"/>
                                    <w:szCs w:val="20"/>
                                  </w:rPr>
                                  <w:t>00</w:t>
                                </w:r>
                                <w:r w:rsidRPr="00DC277B">
                                  <w:rPr>
                                    <w:rFonts w:ascii="華康楷書體 Std W5" w:eastAsia="華康楷書體 Std W5" w:hAnsi="華康楷書體 Std W5" w:hint="eastAsia"/>
                                    <w:sz w:val="20"/>
                                    <w:szCs w:val="20"/>
                                  </w:rPr>
                                  <w:t>n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80" name="文字方塊 80"/>
                          <wps:cNvSpPr txBox="1"/>
                          <wps:spPr>
                            <a:xfrm>
                              <a:off x="1920147" y="-243"/>
                              <a:ext cx="276861" cy="23519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4C0BD3C" w14:textId="77777777" w:rsidR="002B4F66" w:rsidRPr="004B52EB" w:rsidRDefault="002B4F66">
                                <w:pPr>
                                  <w:rPr>
                                    <w:rFonts w:ascii="華康楷書體 Std W5" w:eastAsia="華康楷書體 Std W5" w:hAnsi="華康楷書體 Std W5"/>
                                    <w:sz w:val="20"/>
                                    <w:szCs w:val="20"/>
                                  </w:rPr>
                                </w:pPr>
                                <w:r w:rsidRPr="004B52EB">
                                  <w:rPr>
                                    <w:rFonts w:ascii="華康楷書體 Std W5" w:eastAsia="華康楷書體 Std W5" w:hAnsi="華康楷書體 Std W5" w:hint="eastAsia"/>
                                    <w:sz w:val="20"/>
                                    <w:szCs w:val="20"/>
                                  </w:rPr>
                                  <w:t>1</w:t>
                                </w:r>
                                <w:r w:rsidRPr="004B52EB">
                                  <w:rPr>
                                    <w:rFonts w:ascii="華康楷書體 Std W5" w:eastAsia="華康楷書體 Std W5" w:hAnsi="華康楷書體 Std W5" w:hint="eastAsia"/>
                                    <w:sz w:val="20"/>
                                    <w:szCs w:val="20"/>
                                  </w:rPr>
                                  <w:t>μ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81" name="文字方塊 81"/>
                          <wps:cNvSpPr txBox="1"/>
                          <wps:spPr>
                            <a:xfrm>
                              <a:off x="2391040" y="4322"/>
                              <a:ext cx="350521" cy="23519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047F4FD" w14:textId="77777777" w:rsidR="002B4F66" w:rsidRPr="004B52EB" w:rsidRDefault="002B4F66">
                                <w:pPr>
                                  <w:rPr>
                                    <w:rFonts w:ascii="華康楷書體 Std W5" w:eastAsia="華康楷書體 Std W5" w:hAnsi="華康楷書體 Std W5"/>
                                    <w:sz w:val="20"/>
                                    <w:szCs w:val="20"/>
                                  </w:rPr>
                                </w:pPr>
                                <w:r w:rsidRPr="004B52EB">
                                  <w:rPr>
                                    <w:rFonts w:ascii="華康楷書體 Std W5" w:eastAsia="華康楷書體 Std W5" w:hAnsi="華康楷書體 Std W5" w:hint="eastAsia"/>
                                    <w:sz w:val="20"/>
                                    <w:szCs w:val="20"/>
                                  </w:rPr>
                                  <w:t>1</w:t>
                                </w:r>
                                <w:r w:rsidRPr="004B52EB">
                                  <w:rPr>
                                    <w:rFonts w:ascii="華康楷書體 Std W5" w:eastAsia="華康楷書體 Std W5" w:hAnsi="華康楷書體 Std W5"/>
                                    <w:sz w:val="20"/>
                                    <w:szCs w:val="20"/>
                                  </w:rPr>
                                  <w:t>0</w:t>
                                </w:r>
                                <w:r w:rsidRPr="004B52EB">
                                  <w:rPr>
                                    <w:rFonts w:ascii="華康楷書體 Std W5" w:eastAsia="華康楷書體 Std W5" w:hAnsi="華康楷書體 Std W5" w:hint="eastAsia"/>
                                    <w:sz w:val="20"/>
                                    <w:szCs w:val="20"/>
                                  </w:rPr>
                                  <w:t>μ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82" name="文字方塊 82"/>
                          <wps:cNvSpPr txBox="1"/>
                          <wps:spPr>
                            <a:xfrm>
                              <a:off x="2834502" y="8887"/>
                              <a:ext cx="424181" cy="23519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799B4A9" w14:textId="77777777" w:rsidR="002B4F66" w:rsidRPr="004B52EB" w:rsidRDefault="002B4F66">
                                <w:pPr>
                                  <w:rPr>
                                    <w:rFonts w:ascii="華康楷書體 Std W5" w:eastAsia="華康楷書體 Std W5" w:hAnsi="華康楷書體 Std W5"/>
                                    <w:sz w:val="20"/>
                                    <w:szCs w:val="20"/>
                                  </w:rPr>
                                </w:pPr>
                                <w:r w:rsidRPr="004B52EB">
                                  <w:rPr>
                                    <w:rFonts w:ascii="華康楷書體 Std W5" w:eastAsia="華康楷書體 Std W5" w:hAnsi="華康楷書體 Std W5" w:hint="eastAsia"/>
                                    <w:sz w:val="20"/>
                                    <w:szCs w:val="20"/>
                                  </w:rPr>
                                  <w:t>1</w:t>
                                </w:r>
                                <w:r w:rsidRPr="004B52EB">
                                  <w:rPr>
                                    <w:rFonts w:ascii="華康楷書體 Std W5" w:eastAsia="華康楷書體 Std W5" w:hAnsi="華康楷書體 Std W5"/>
                                    <w:sz w:val="20"/>
                                    <w:szCs w:val="20"/>
                                  </w:rPr>
                                  <w:t>00</w:t>
                                </w:r>
                                <w:r w:rsidRPr="004B52EB">
                                  <w:rPr>
                                    <w:rFonts w:ascii="華康楷書體 Std W5" w:eastAsia="華康楷書體 Std W5" w:hAnsi="華康楷書體 Std W5" w:hint="eastAsia"/>
                                    <w:sz w:val="20"/>
                                    <w:szCs w:val="20"/>
                                  </w:rPr>
                                  <w:t>μ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83" name="文字方塊 83"/>
                          <wps:cNvSpPr txBox="1"/>
                          <wps:spPr>
                            <a:xfrm>
                              <a:off x="3405975" y="8887"/>
                              <a:ext cx="315596" cy="23519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B3B15C2" w14:textId="77777777" w:rsidR="002B4F66" w:rsidRPr="004B52EB" w:rsidRDefault="002B4F66">
                                <w:pPr>
                                  <w:rPr>
                                    <w:rFonts w:ascii="華康楷書體 Std W5" w:eastAsia="華康楷書體 Std W5" w:hAnsi="華康楷書體 Std W5"/>
                                    <w:sz w:val="20"/>
                                    <w:szCs w:val="20"/>
                                  </w:rPr>
                                </w:pPr>
                                <w:r w:rsidRPr="004B52EB">
                                  <w:rPr>
                                    <w:rFonts w:ascii="華康楷書體 Std W5" w:eastAsia="華康楷書體 Std W5" w:hAnsi="華康楷書體 Std W5" w:hint="eastAsia"/>
                                    <w:sz w:val="20"/>
                                    <w:szCs w:val="20"/>
                                  </w:rPr>
                                  <w:t>1m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101" name="文字方塊 101"/>
                          <wps:cNvSpPr txBox="1"/>
                          <wps:spPr>
                            <a:xfrm>
                              <a:off x="3908870" y="4322"/>
                              <a:ext cx="260986" cy="23519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09307E5" w14:textId="77777777" w:rsidR="002B4F66" w:rsidRPr="004B52EB" w:rsidRDefault="002B4F66">
                                <w:pPr>
                                  <w:rPr>
                                    <w:rFonts w:ascii="華康楷書體 Std W5" w:eastAsia="華康楷書體 Std W5" w:hAnsi="華康楷書體 Std W5"/>
                                    <w:sz w:val="20"/>
                                    <w:szCs w:val="20"/>
                                  </w:rPr>
                                </w:pPr>
                                <w:r w:rsidRPr="004B52EB">
                                  <w:rPr>
                                    <w:rFonts w:ascii="華康楷書體 Std W5" w:eastAsia="華康楷書體 Std W5" w:hAnsi="華康楷書體 Std W5" w:hint="eastAsia"/>
                                    <w:sz w:val="20"/>
                                    <w:szCs w:val="20"/>
                                  </w:rPr>
                                  <w:t>1</w:t>
                                </w:r>
                                <w:r>
                                  <w:rPr>
                                    <w:rFonts w:ascii="華康楷書體 Std W5" w:eastAsia="華康楷書體 Std W5" w:hAnsi="華康楷書體 Std W5"/>
                                    <w:sz w:val="20"/>
                                    <w:szCs w:val="20"/>
                                  </w:rPr>
                                  <w:t>c</w:t>
                                </w:r>
                                <w:r w:rsidRPr="004B52EB">
                                  <w:rPr>
                                    <w:rFonts w:ascii="華康楷書體 Std W5" w:eastAsia="華康楷書體 Std W5" w:hAnsi="華康楷書體 Std W5" w:hint="eastAsia"/>
                                    <w:sz w:val="20"/>
                                    <w:szCs w:val="20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102" name="文字方塊 102"/>
                          <wps:cNvSpPr txBox="1"/>
                          <wps:spPr>
                            <a:xfrm>
                              <a:off x="4352333" y="4322"/>
                              <a:ext cx="334646" cy="23519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0936C17" w14:textId="77777777" w:rsidR="002B4F66" w:rsidRPr="004B52EB" w:rsidRDefault="002B4F66">
                                <w:pPr>
                                  <w:rPr>
                                    <w:rFonts w:ascii="華康楷書體 Std W5" w:eastAsia="華康楷書體 Std W5" w:hAnsi="華康楷書體 Std W5"/>
                                    <w:sz w:val="20"/>
                                    <w:szCs w:val="20"/>
                                  </w:rPr>
                                </w:pPr>
                                <w:r w:rsidRPr="004B52EB">
                                  <w:rPr>
                                    <w:rFonts w:ascii="華康楷書體 Std W5" w:eastAsia="華康楷書體 Std W5" w:hAnsi="華康楷書體 Std W5" w:hint="eastAsia"/>
                                    <w:sz w:val="20"/>
                                    <w:szCs w:val="20"/>
                                  </w:rPr>
                                  <w:t>1</w:t>
                                </w:r>
                                <w:r>
                                  <w:rPr>
                                    <w:rFonts w:ascii="華康楷書體 Std W5" w:eastAsia="華康楷書體 Std W5" w:hAnsi="華康楷書體 Std W5"/>
                                    <w:sz w:val="20"/>
                                    <w:szCs w:val="20"/>
                                  </w:rPr>
                                  <w:t>0c</w:t>
                                </w:r>
                                <w:r w:rsidRPr="004B52EB">
                                  <w:rPr>
                                    <w:rFonts w:ascii="華康楷書體 Std W5" w:eastAsia="華康楷書體 Std W5" w:hAnsi="華康楷書體 Std W5" w:hint="eastAsia"/>
                                    <w:sz w:val="20"/>
                                    <w:szCs w:val="20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103" name="文字方塊 103"/>
                          <wps:cNvSpPr txBox="1"/>
                          <wps:spPr>
                            <a:xfrm>
                              <a:off x="4900946" y="4322"/>
                              <a:ext cx="198121" cy="23519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C7878AC" w14:textId="77777777" w:rsidR="002B4F66" w:rsidRPr="004B52EB" w:rsidRDefault="002B4F66">
                                <w:pPr>
                                  <w:rPr>
                                    <w:rFonts w:ascii="華康楷書體 Std W5" w:eastAsia="華康楷書體 Std W5" w:hAnsi="華康楷書體 Std W5"/>
                                    <w:sz w:val="20"/>
                                    <w:szCs w:val="20"/>
                                  </w:rPr>
                                </w:pPr>
                                <w:r w:rsidRPr="004B52EB">
                                  <w:rPr>
                                    <w:rFonts w:ascii="華康楷書體 Std W5" w:eastAsia="華康楷書體 Std W5" w:hAnsi="華康楷書體 Std W5" w:hint="eastAsia"/>
                                    <w:sz w:val="20"/>
                                    <w:szCs w:val="20"/>
                                  </w:rPr>
                                  <w:t>1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092C81E" id="群組 166" o:spid="_x0000_s1061" style="position:absolute;left:0;text-align:left;margin-left:1pt;margin-top:42.15pt;width:508.5pt;height:93.25pt;z-index:251970048" coordsize="64579,11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">
                <v:shape id="文字方塊 61" o:spid="_x0000_s1062" type="#_x0000_t202" style="position:absolute;width:64579;height:118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" filled="f" stroked="f" strokeweight=".5pt">
                  <v:textbox>
                    <w:txbxContent>
                      <w:tbl>
                        <w:tblPr>
                          <w:tblStyle w:val="a9"/>
                          <w:tblW w:w="0" w:type="auto"/>
                          <w:tblLook w:val="04A0" w:firstRow="1" w:lastRow="0" w:firstColumn="1" w:lastColumn="0" w:noHBand="0" w:noVBand="1"/>
                        </w:tblPr>
                        <w:tblGrid>
                          <w:gridCol w:w="757"/>
                          <w:gridCol w:w="758"/>
                          <w:gridCol w:w="759"/>
                          <w:gridCol w:w="759"/>
                          <w:gridCol w:w="759"/>
                          <w:gridCol w:w="759"/>
                          <w:gridCol w:w="760"/>
                          <w:gridCol w:w="759"/>
                          <w:gridCol w:w="759"/>
                          <w:gridCol w:w="759"/>
                          <w:gridCol w:w="759"/>
                          <w:gridCol w:w="759"/>
                          <w:gridCol w:w="759"/>
                        </w:tblGrid>
                        <w:tr w:rsidR="002B4F66" w14:paraId="421D73BE" w14:textId="77777777" w:rsidTr="00AA7ECB">
                          <w:tc>
                            <w:tcPr>
                              <w:tcW w:w="757" w:type="dxa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</w:tcPr>
                            <w:p w14:paraId="5FD2A2C2" w14:textId="77777777" w:rsidR="002B4F66" w:rsidRPr="00AA7ECB" w:rsidRDefault="002B4F66" w:rsidP="00AA7ECB">
                              <w:pPr>
                                <w:adjustRightInd w:val="0"/>
                                <w:snapToGrid w:val="0"/>
                                <w:spacing w:line="200" w:lineRule="atLeast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8" w:type="dxa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</w:tcPr>
                            <w:p w14:paraId="2EBAE0C4" w14:textId="77777777" w:rsidR="002B4F66" w:rsidRPr="00AA7ECB" w:rsidRDefault="002B4F66" w:rsidP="00AA7ECB">
                              <w:pPr>
                                <w:adjustRightInd w:val="0"/>
                                <w:snapToGrid w:val="0"/>
                                <w:spacing w:line="200" w:lineRule="atLeast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7" w:type="dxa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</w:tcPr>
                            <w:p w14:paraId="524D9572" w14:textId="77777777" w:rsidR="002B4F66" w:rsidRPr="00AA7ECB" w:rsidRDefault="002B4F66" w:rsidP="00AA7ECB">
                              <w:pPr>
                                <w:adjustRightInd w:val="0"/>
                                <w:snapToGrid w:val="0"/>
                                <w:spacing w:line="200" w:lineRule="atLeast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</w:tcPr>
                            <w:p w14:paraId="056B12E1" w14:textId="77777777" w:rsidR="002B4F66" w:rsidRPr="00AA7ECB" w:rsidRDefault="002B4F66" w:rsidP="00AA7ECB">
                              <w:pPr>
                                <w:adjustRightInd w:val="0"/>
                                <w:snapToGrid w:val="0"/>
                                <w:spacing w:line="200" w:lineRule="atLeast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</w:tcPr>
                            <w:p w14:paraId="77BFFAC1" w14:textId="77777777" w:rsidR="002B4F66" w:rsidRPr="00AA7ECB" w:rsidRDefault="002B4F66" w:rsidP="00AA7ECB">
                              <w:pPr>
                                <w:adjustRightInd w:val="0"/>
                                <w:snapToGrid w:val="0"/>
                                <w:spacing w:line="200" w:lineRule="atLeast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</w:tcPr>
                            <w:p w14:paraId="1B03C716" w14:textId="77777777" w:rsidR="002B4F66" w:rsidRPr="00AA7ECB" w:rsidRDefault="002B4F66" w:rsidP="00AA7ECB">
                              <w:pPr>
                                <w:adjustRightInd w:val="0"/>
                                <w:snapToGrid w:val="0"/>
                                <w:spacing w:line="200" w:lineRule="atLeast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60" w:type="dxa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</w:tcPr>
                            <w:p w14:paraId="7AF94BF7" w14:textId="77777777" w:rsidR="002B4F66" w:rsidRPr="00AA7ECB" w:rsidRDefault="002B4F66" w:rsidP="00AA7ECB">
                              <w:pPr>
                                <w:adjustRightInd w:val="0"/>
                                <w:snapToGrid w:val="0"/>
                                <w:spacing w:line="200" w:lineRule="atLeast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nil"/>
                                <w:left w:val="nil"/>
                                <w:bottom w:val="nil"/>
                                <w:right w:val="single" w:sz="8" w:space="0" w:color="000000" w:themeColor="text1"/>
                              </w:tcBorders>
                            </w:tcPr>
                            <w:p w14:paraId="48E42CAE" w14:textId="77777777" w:rsidR="002B4F66" w:rsidRPr="00AA7ECB" w:rsidRDefault="002B4F66" w:rsidP="00AA7ECB">
                              <w:pPr>
                                <w:adjustRightInd w:val="0"/>
                                <w:snapToGrid w:val="0"/>
                                <w:spacing w:line="200" w:lineRule="atLeast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3795" w:type="dxa"/>
                              <w:gridSpan w:val="5"/>
                              <w:tcBorders>
                                <w:top w:val="single" w:sz="8" w:space="0" w:color="000000" w:themeColor="text1"/>
                                <w:left w:val="single" w:sz="8" w:space="0" w:color="000000" w:themeColor="text1"/>
                                <w:bottom w:val="single" w:sz="8" w:space="0" w:color="000000" w:themeColor="text1"/>
                                <w:right w:val="single" w:sz="8" w:space="0" w:color="000000" w:themeColor="text1"/>
                              </w:tcBorders>
                            </w:tcPr>
                            <w:p w14:paraId="7492E30E" w14:textId="77777777" w:rsidR="002B4F66" w:rsidRPr="00AA7ECB" w:rsidRDefault="002B4F66" w:rsidP="00AA7ECB">
                              <w:pPr>
                                <w:adjustRightInd w:val="0"/>
                                <w:snapToGrid w:val="0"/>
                                <w:spacing w:line="200" w:lineRule="atLeast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  <w:r w:rsidRPr="00AA7ECB">
                                <w:rPr>
                                  <w:rFonts w:ascii="華康楷書體 Std W5" w:eastAsia="華康楷書體 Std W5" w:hAnsi="華康楷書體 Std W5" w:hint="eastAsia"/>
                                  <w:sz w:val="20"/>
                                  <w:szCs w:val="20"/>
                                </w:rPr>
                                <w:t>解剖顯微鏡</w:t>
                              </w:r>
                              <w:r w:rsidRPr="00AA7ECB"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  <w:t>、肉眼</w:t>
                              </w:r>
                            </w:p>
                          </w:tc>
                        </w:tr>
                        <w:tr w:rsidR="002B4F66" w14:paraId="0296D3B9" w14:textId="77777777" w:rsidTr="00AA7ECB">
                          <w:tc>
                            <w:tcPr>
                              <w:tcW w:w="757" w:type="dxa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</w:tcPr>
                            <w:p w14:paraId="7EEE09F9" w14:textId="77777777" w:rsidR="002B4F66" w:rsidRPr="00AA7ECB" w:rsidRDefault="002B4F66" w:rsidP="00AA7ECB">
                              <w:pPr>
                                <w:adjustRightInd w:val="0"/>
                                <w:snapToGrid w:val="0"/>
                                <w:spacing w:line="200" w:lineRule="atLeast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8" w:type="dxa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</w:tcPr>
                            <w:p w14:paraId="0D01A061" w14:textId="77777777" w:rsidR="002B4F66" w:rsidRPr="00AA7ECB" w:rsidRDefault="002B4F66" w:rsidP="00AA7ECB">
                              <w:pPr>
                                <w:adjustRightInd w:val="0"/>
                                <w:snapToGrid w:val="0"/>
                                <w:spacing w:line="200" w:lineRule="atLeast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7" w:type="dxa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</w:tcPr>
                            <w:p w14:paraId="127253BA" w14:textId="77777777" w:rsidR="002B4F66" w:rsidRPr="00AA7ECB" w:rsidRDefault="002B4F66" w:rsidP="00AA7ECB">
                              <w:pPr>
                                <w:adjustRightInd w:val="0"/>
                                <w:snapToGrid w:val="0"/>
                                <w:spacing w:line="200" w:lineRule="atLeast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</w:tcPr>
                            <w:p w14:paraId="4702B9AC" w14:textId="77777777" w:rsidR="002B4F66" w:rsidRPr="00AA7ECB" w:rsidRDefault="002B4F66" w:rsidP="00AA7ECB">
                              <w:pPr>
                                <w:adjustRightInd w:val="0"/>
                                <w:snapToGrid w:val="0"/>
                                <w:spacing w:line="200" w:lineRule="atLeast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nil"/>
                                <w:left w:val="nil"/>
                                <w:bottom w:val="nil"/>
                                <w:right w:val="single" w:sz="8" w:space="0" w:color="000000" w:themeColor="text1"/>
                              </w:tcBorders>
                            </w:tcPr>
                            <w:p w14:paraId="4E99D0AD" w14:textId="77777777" w:rsidR="002B4F66" w:rsidRPr="00AA7ECB" w:rsidRDefault="002B4F66" w:rsidP="00AA7ECB">
                              <w:pPr>
                                <w:adjustRightInd w:val="0"/>
                                <w:snapToGrid w:val="0"/>
                                <w:spacing w:line="200" w:lineRule="atLeast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3037" w:type="dxa"/>
                              <w:gridSpan w:val="4"/>
                              <w:tcBorders>
                                <w:top w:val="single" w:sz="8" w:space="0" w:color="000000" w:themeColor="text1"/>
                                <w:left w:val="single" w:sz="8" w:space="0" w:color="000000" w:themeColor="text1"/>
                                <w:bottom w:val="single" w:sz="8" w:space="0" w:color="000000" w:themeColor="text1"/>
                                <w:right w:val="single" w:sz="8" w:space="0" w:color="000000" w:themeColor="text1"/>
                              </w:tcBorders>
                              <w:shd w:val="clear" w:color="auto" w:fill="D9D9D9" w:themeFill="background1" w:themeFillShade="D9"/>
                            </w:tcPr>
                            <w:p w14:paraId="7DE76AD7" w14:textId="77777777" w:rsidR="002B4F66" w:rsidRPr="00AA7ECB" w:rsidRDefault="002B4F66" w:rsidP="00AA7ECB">
                              <w:pPr>
                                <w:adjustRightInd w:val="0"/>
                                <w:snapToGrid w:val="0"/>
                                <w:spacing w:line="200" w:lineRule="atLeast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  <w:r w:rsidRPr="00AA7ECB">
                                <w:rPr>
                                  <w:rFonts w:ascii="華康楷書體 Std W5" w:eastAsia="華康楷書體 Std W5" w:hAnsi="華康楷書體 Std W5" w:hint="eastAsia"/>
                                  <w:sz w:val="20"/>
                                  <w:szCs w:val="20"/>
                                </w:rPr>
                                <w:t>複式顯微鏡</w:t>
                              </w: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nil"/>
                                <w:left w:val="single" w:sz="8" w:space="0" w:color="000000" w:themeColor="text1"/>
                                <w:bottom w:val="nil"/>
                                <w:right w:val="nil"/>
                              </w:tcBorders>
                            </w:tcPr>
                            <w:p w14:paraId="31FAACD2" w14:textId="77777777" w:rsidR="002B4F66" w:rsidRPr="00AA7ECB" w:rsidRDefault="002B4F66" w:rsidP="00AA7ECB">
                              <w:pPr>
                                <w:adjustRightInd w:val="0"/>
                                <w:snapToGrid w:val="0"/>
                                <w:spacing w:line="200" w:lineRule="atLeast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</w:tcPr>
                            <w:p w14:paraId="78C4D1B9" w14:textId="77777777" w:rsidR="002B4F66" w:rsidRPr="00AA7ECB" w:rsidRDefault="002B4F66" w:rsidP="00AA7ECB">
                              <w:pPr>
                                <w:adjustRightInd w:val="0"/>
                                <w:snapToGrid w:val="0"/>
                                <w:spacing w:line="200" w:lineRule="atLeast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</w:tcPr>
                            <w:p w14:paraId="31AE9374" w14:textId="77777777" w:rsidR="002B4F66" w:rsidRPr="00AA7ECB" w:rsidRDefault="002B4F66" w:rsidP="00AA7ECB">
                              <w:pPr>
                                <w:adjustRightInd w:val="0"/>
                                <w:snapToGrid w:val="0"/>
                                <w:spacing w:line="200" w:lineRule="atLeast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</w:tcPr>
                            <w:p w14:paraId="115B9CB0" w14:textId="77777777" w:rsidR="002B4F66" w:rsidRPr="00AA7ECB" w:rsidRDefault="002B4F66" w:rsidP="00AA7ECB">
                              <w:pPr>
                                <w:adjustRightInd w:val="0"/>
                                <w:snapToGrid w:val="0"/>
                                <w:spacing w:line="200" w:lineRule="atLeast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  <w:tr w:rsidR="002B4F66" w14:paraId="645FB00B" w14:textId="77777777" w:rsidTr="00AA7ECB">
                          <w:tc>
                            <w:tcPr>
                              <w:tcW w:w="757" w:type="dxa"/>
                              <w:tcBorders>
                                <w:top w:val="nil"/>
                                <w:left w:val="nil"/>
                                <w:bottom w:val="single" w:sz="8" w:space="0" w:color="000000" w:themeColor="text1"/>
                                <w:right w:val="single" w:sz="8" w:space="0" w:color="000000" w:themeColor="text1"/>
                              </w:tcBorders>
                            </w:tcPr>
                            <w:p w14:paraId="6F451421" w14:textId="77777777" w:rsidR="002B4F66" w:rsidRPr="00AA7ECB" w:rsidRDefault="002B4F66" w:rsidP="00AA7ECB">
                              <w:pPr>
                                <w:adjustRightInd w:val="0"/>
                                <w:snapToGrid w:val="0"/>
                                <w:spacing w:line="200" w:lineRule="atLeast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4552" w:type="dxa"/>
                              <w:gridSpan w:val="6"/>
                              <w:tcBorders>
                                <w:top w:val="single" w:sz="8" w:space="0" w:color="000000" w:themeColor="text1"/>
                                <w:left w:val="single" w:sz="8" w:space="0" w:color="000000" w:themeColor="text1"/>
                                <w:bottom w:val="single" w:sz="8" w:space="0" w:color="000000" w:themeColor="text1"/>
                                <w:right w:val="single" w:sz="8" w:space="0" w:color="000000" w:themeColor="text1"/>
                              </w:tcBorders>
                            </w:tcPr>
                            <w:p w14:paraId="48223179" w14:textId="77777777" w:rsidR="002B4F66" w:rsidRPr="00AA7ECB" w:rsidRDefault="002B4F66" w:rsidP="00AA7ECB">
                              <w:pPr>
                                <w:adjustRightInd w:val="0"/>
                                <w:snapToGrid w:val="0"/>
                                <w:spacing w:line="200" w:lineRule="atLeast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  <w:r w:rsidRPr="00AA7ECB">
                                <w:rPr>
                                  <w:rFonts w:ascii="華康楷書體 Std W5" w:eastAsia="華康楷書體 Std W5" w:hAnsi="華康楷書體 Std W5" w:hint="eastAsia"/>
                                  <w:sz w:val="20"/>
                                  <w:szCs w:val="20"/>
                                </w:rPr>
                                <w:t>電子顯微鏡</w:t>
                              </w: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nil"/>
                                <w:left w:val="single" w:sz="8" w:space="0" w:color="000000" w:themeColor="text1"/>
                                <w:bottom w:val="single" w:sz="4" w:space="0" w:color="auto"/>
                                <w:right w:val="nil"/>
                              </w:tcBorders>
                            </w:tcPr>
                            <w:p w14:paraId="62D0C6B2" w14:textId="77777777" w:rsidR="002B4F66" w:rsidRPr="00AA7ECB" w:rsidRDefault="002B4F66" w:rsidP="00AA7ECB">
                              <w:pPr>
                                <w:adjustRightInd w:val="0"/>
                                <w:snapToGrid w:val="0"/>
                                <w:spacing w:line="200" w:lineRule="atLeast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nil"/>
                                <w:left w:val="nil"/>
                                <w:bottom w:val="single" w:sz="4" w:space="0" w:color="auto"/>
                                <w:right w:val="nil"/>
                              </w:tcBorders>
                            </w:tcPr>
                            <w:p w14:paraId="7E638F66" w14:textId="77777777" w:rsidR="002B4F66" w:rsidRPr="00AA7ECB" w:rsidRDefault="002B4F66" w:rsidP="00AA7ECB">
                              <w:pPr>
                                <w:adjustRightInd w:val="0"/>
                                <w:snapToGrid w:val="0"/>
                                <w:spacing w:line="200" w:lineRule="atLeast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nil"/>
                                <w:left w:val="nil"/>
                                <w:bottom w:val="single" w:sz="4" w:space="0" w:color="auto"/>
                                <w:right w:val="nil"/>
                              </w:tcBorders>
                            </w:tcPr>
                            <w:p w14:paraId="4C813C1B" w14:textId="77777777" w:rsidR="002B4F66" w:rsidRPr="00AA7ECB" w:rsidRDefault="002B4F66" w:rsidP="00AA7ECB">
                              <w:pPr>
                                <w:adjustRightInd w:val="0"/>
                                <w:snapToGrid w:val="0"/>
                                <w:spacing w:line="200" w:lineRule="atLeast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nil"/>
                                <w:left w:val="nil"/>
                                <w:bottom w:val="single" w:sz="4" w:space="0" w:color="auto"/>
                                <w:right w:val="nil"/>
                              </w:tcBorders>
                            </w:tcPr>
                            <w:p w14:paraId="14EBC1FC" w14:textId="77777777" w:rsidR="002B4F66" w:rsidRPr="00AA7ECB" w:rsidRDefault="002B4F66" w:rsidP="00AA7ECB">
                              <w:pPr>
                                <w:adjustRightInd w:val="0"/>
                                <w:snapToGrid w:val="0"/>
                                <w:spacing w:line="200" w:lineRule="atLeast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nil"/>
                                <w:left w:val="nil"/>
                                <w:bottom w:val="single" w:sz="4" w:space="0" w:color="auto"/>
                                <w:right w:val="nil"/>
                              </w:tcBorders>
                            </w:tcPr>
                            <w:p w14:paraId="337DA2C9" w14:textId="77777777" w:rsidR="002B4F66" w:rsidRPr="00AA7ECB" w:rsidRDefault="002B4F66" w:rsidP="00AA7ECB">
                              <w:pPr>
                                <w:adjustRightInd w:val="0"/>
                                <w:snapToGrid w:val="0"/>
                                <w:spacing w:line="200" w:lineRule="atLeast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nil"/>
                                <w:left w:val="nil"/>
                                <w:bottom w:val="single" w:sz="4" w:space="0" w:color="auto"/>
                                <w:right w:val="nil"/>
                              </w:tcBorders>
                            </w:tcPr>
                            <w:p w14:paraId="75DAC25F" w14:textId="77777777" w:rsidR="002B4F66" w:rsidRPr="00AA7ECB" w:rsidRDefault="002B4F66" w:rsidP="00AA7ECB">
                              <w:pPr>
                                <w:adjustRightInd w:val="0"/>
                                <w:snapToGrid w:val="0"/>
                                <w:spacing w:line="200" w:lineRule="atLeast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  <w:tr w:rsidR="002B4F66" w14:paraId="590C4023" w14:textId="77777777" w:rsidTr="00AA7ECB">
                          <w:tc>
                            <w:tcPr>
                              <w:tcW w:w="757" w:type="dxa"/>
                              <w:tcBorders>
                                <w:top w:val="single" w:sz="8" w:space="0" w:color="000000" w:themeColor="text1"/>
                                <w:left w:val="single" w:sz="8" w:space="0" w:color="000000" w:themeColor="text1"/>
                                <w:bottom w:val="single" w:sz="8" w:space="0" w:color="000000" w:themeColor="text1"/>
                                <w:right w:val="single" w:sz="8" w:space="0" w:color="000000" w:themeColor="text1"/>
                              </w:tcBorders>
                              <w:shd w:val="clear" w:color="auto" w:fill="D9D9D9" w:themeFill="background1" w:themeFillShade="D9"/>
                            </w:tcPr>
                            <w:p w14:paraId="45F187D0" w14:textId="77777777" w:rsidR="002B4F66" w:rsidRPr="00523EF4" w:rsidRDefault="002B4F66" w:rsidP="00AA7ECB">
                              <w:pPr>
                                <w:adjustRightInd w:val="0"/>
                                <w:snapToGrid w:val="0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  <w:r w:rsidRPr="00523EF4">
                                <w:rPr>
                                  <w:rFonts w:ascii="華康楷書體 Std W5" w:eastAsia="華康楷書體 Std W5" w:hAnsi="華康楷書體 Std W5" w:hint="eastAsia"/>
                                  <w:sz w:val="20"/>
                                  <w:szCs w:val="20"/>
                                </w:rPr>
                                <w:t>尺度</w:t>
                              </w:r>
                            </w:p>
                          </w:tc>
                          <w:tc>
                            <w:tcPr>
                              <w:tcW w:w="758" w:type="dxa"/>
                              <w:tcBorders>
                                <w:top w:val="single" w:sz="8" w:space="0" w:color="000000" w:themeColor="text1"/>
                                <w:left w:val="single" w:sz="8" w:space="0" w:color="000000" w:themeColor="text1"/>
                                <w:bottom w:val="single" w:sz="8" w:space="0" w:color="000000" w:themeColor="text1"/>
                                <w:right w:val="dashed" w:sz="4" w:space="0" w:color="BFBFBF" w:themeColor="background1" w:themeShade="BF"/>
                              </w:tcBorders>
                            </w:tcPr>
                            <w:p w14:paraId="5DF40D07" w14:textId="77777777" w:rsidR="002B4F66" w:rsidRPr="00523EF4" w:rsidRDefault="002B4F66" w:rsidP="004277BC">
                              <w:pPr>
                                <w:adjustRightInd w:val="0"/>
                                <w:snapToGrid w:val="0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single" w:sz="8" w:space="0" w:color="000000" w:themeColor="text1"/>
                                <w:left w:val="dashed" w:sz="4" w:space="0" w:color="BFBFBF" w:themeColor="background1" w:themeShade="BF"/>
                                <w:bottom w:val="single" w:sz="8" w:space="0" w:color="000000" w:themeColor="text1"/>
                                <w:right w:val="dashed" w:sz="4" w:space="0" w:color="BFBFBF" w:themeColor="background1" w:themeShade="BF"/>
                              </w:tcBorders>
                              <w:shd w:val="clear" w:color="auto" w:fill="F2F2F2" w:themeFill="background1" w:themeFillShade="F2"/>
                            </w:tcPr>
                            <w:p w14:paraId="76A4B6E8" w14:textId="77777777" w:rsidR="002B4F66" w:rsidRPr="00523EF4" w:rsidRDefault="002B4F66" w:rsidP="004277BC">
                              <w:pPr>
                                <w:adjustRightInd w:val="0"/>
                                <w:snapToGrid w:val="0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single" w:sz="8" w:space="0" w:color="000000" w:themeColor="text1"/>
                                <w:left w:val="dashed" w:sz="4" w:space="0" w:color="BFBFBF" w:themeColor="background1" w:themeShade="BF"/>
                                <w:bottom w:val="single" w:sz="8" w:space="0" w:color="000000" w:themeColor="text1"/>
                                <w:right w:val="dashed" w:sz="4" w:space="0" w:color="BFBFBF" w:themeColor="background1" w:themeShade="BF"/>
                              </w:tcBorders>
                            </w:tcPr>
                            <w:p w14:paraId="2809DBAB" w14:textId="77777777" w:rsidR="002B4F66" w:rsidRPr="00523EF4" w:rsidRDefault="002B4F66" w:rsidP="004277BC">
                              <w:pPr>
                                <w:adjustRightInd w:val="0"/>
                                <w:snapToGrid w:val="0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single" w:sz="8" w:space="0" w:color="000000" w:themeColor="text1"/>
                                <w:left w:val="dashed" w:sz="4" w:space="0" w:color="BFBFBF" w:themeColor="background1" w:themeShade="BF"/>
                                <w:bottom w:val="single" w:sz="8" w:space="0" w:color="000000" w:themeColor="text1"/>
                                <w:right w:val="dashed" w:sz="4" w:space="0" w:color="BFBFBF" w:themeColor="background1" w:themeShade="BF"/>
                              </w:tcBorders>
                              <w:shd w:val="clear" w:color="auto" w:fill="F2F2F2" w:themeFill="background1" w:themeFillShade="F2"/>
                            </w:tcPr>
                            <w:p w14:paraId="1D3CEC7D" w14:textId="77777777" w:rsidR="002B4F66" w:rsidRPr="00523EF4" w:rsidRDefault="002B4F66" w:rsidP="004277BC">
                              <w:pPr>
                                <w:adjustRightInd w:val="0"/>
                                <w:snapToGrid w:val="0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single" w:sz="8" w:space="0" w:color="000000" w:themeColor="text1"/>
                                <w:left w:val="dashed" w:sz="4" w:space="0" w:color="BFBFBF" w:themeColor="background1" w:themeShade="BF"/>
                                <w:bottom w:val="single" w:sz="8" w:space="0" w:color="000000" w:themeColor="text1"/>
                                <w:right w:val="dashed" w:sz="4" w:space="0" w:color="BFBFBF" w:themeColor="background1" w:themeShade="BF"/>
                              </w:tcBorders>
                            </w:tcPr>
                            <w:p w14:paraId="4549482F" w14:textId="77777777" w:rsidR="002B4F66" w:rsidRPr="00523EF4" w:rsidRDefault="002B4F66" w:rsidP="004277BC">
                              <w:pPr>
                                <w:adjustRightInd w:val="0"/>
                                <w:snapToGrid w:val="0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single" w:sz="8" w:space="0" w:color="000000" w:themeColor="text1"/>
                                <w:left w:val="dashed" w:sz="4" w:space="0" w:color="BFBFBF" w:themeColor="background1" w:themeShade="BF"/>
                                <w:bottom w:val="single" w:sz="8" w:space="0" w:color="000000" w:themeColor="text1"/>
                                <w:right w:val="dashed" w:sz="4" w:space="0" w:color="BFBFBF" w:themeColor="background1" w:themeShade="BF"/>
                              </w:tcBorders>
                              <w:shd w:val="clear" w:color="auto" w:fill="F2F2F2" w:themeFill="background1" w:themeFillShade="F2"/>
                            </w:tcPr>
                            <w:p w14:paraId="27630592" w14:textId="77777777" w:rsidR="002B4F66" w:rsidRPr="00523EF4" w:rsidRDefault="002B4F66" w:rsidP="004277BC">
                              <w:pPr>
                                <w:adjustRightInd w:val="0"/>
                                <w:snapToGrid w:val="0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8" w:type="dxa"/>
                              <w:tcBorders>
                                <w:top w:val="single" w:sz="4" w:space="0" w:color="auto"/>
                                <w:left w:val="dashed" w:sz="4" w:space="0" w:color="BFBFBF" w:themeColor="background1" w:themeShade="BF"/>
                                <w:bottom w:val="single" w:sz="4" w:space="0" w:color="auto"/>
                                <w:right w:val="dashed" w:sz="4" w:space="0" w:color="BFBFBF" w:themeColor="background1" w:themeShade="BF"/>
                              </w:tcBorders>
                            </w:tcPr>
                            <w:p w14:paraId="1CD98B5B" w14:textId="77777777" w:rsidR="002B4F66" w:rsidRPr="00523EF4" w:rsidRDefault="002B4F66" w:rsidP="004277BC">
                              <w:pPr>
                                <w:adjustRightInd w:val="0"/>
                                <w:snapToGrid w:val="0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single" w:sz="4" w:space="0" w:color="auto"/>
                                <w:left w:val="dashed" w:sz="4" w:space="0" w:color="BFBFBF" w:themeColor="background1" w:themeShade="BF"/>
                                <w:bottom w:val="single" w:sz="4" w:space="0" w:color="auto"/>
                                <w:right w:val="dashed" w:sz="4" w:space="0" w:color="BFBFBF" w:themeColor="background1" w:themeShade="BF"/>
                              </w:tcBorders>
                              <w:shd w:val="clear" w:color="auto" w:fill="F2F2F2" w:themeFill="background1" w:themeFillShade="F2"/>
                            </w:tcPr>
                            <w:p w14:paraId="60C3E950" w14:textId="77777777" w:rsidR="002B4F66" w:rsidRPr="00523EF4" w:rsidRDefault="002B4F66" w:rsidP="004277BC">
                              <w:pPr>
                                <w:adjustRightInd w:val="0"/>
                                <w:snapToGrid w:val="0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single" w:sz="4" w:space="0" w:color="auto"/>
                                <w:left w:val="dashed" w:sz="4" w:space="0" w:color="BFBFBF" w:themeColor="background1" w:themeShade="BF"/>
                                <w:bottom w:val="single" w:sz="4" w:space="0" w:color="auto"/>
                                <w:right w:val="dashed" w:sz="4" w:space="0" w:color="BFBFBF" w:themeColor="background1" w:themeShade="BF"/>
                              </w:tcBorders>
                            </w:tcPr>
                            <w:p w14:paraId="56DA984C" w14:textId="77777777" w:rsidR="002B4F66" w:rsidRPr="00523EF4" w:rsidRDefault="002B4F66" w:rsidP="004277BC">
                              <w:pPr>
                                <w:adjustRightInd w:val="0"/>
                                <w:snapToGrid w:val="0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single" w:sz="4" w:space="0" w:color="auto"/>
                                <w:left w:val="dashed" w:sz="4" w:space="0" w:color="BFBFBF" w:themeColor="background1" w:themeShade="BF"/>
                                <w:bottom w:val="single" w:sz="4" w:space="0" w:color="auto"/>
                                <w:right w:val="dashed" w:sz="4" w:space="0" w:color="BFBFBF" w:themeColor="background1" w:themeShade="BF"/>
                              </w:tcBorders>
                              <w:shd w:val="clear" w:color="auto" w:fill="F2F2F2" w:themeFill="background1" w:themeFillShade="F2"/>
                            </w:tcPr>
                            <w:p w14:paraId="1B118D94" w14:textId="77777777" w:rsidR="002B4F66" w:rsidRPr="00523EF4" w:rsidRDefault="002B4F66" w:rsidP="004277BC">
                              <w:pPr>
                                <w:adjustRightInd w:val="0"/>
                                <w:snapToGrid w:val="0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single" w:sz="4" w:space="0" w:color="auto"/>
                                <w:left w:val="dashed" w:sz="4" w:space="0" w:color="BFBFBF" w:themeColor="background1" w:themeShade="BF"/>
                                <w:bottom w:val="single" w:sz="4" w:space="0" w:color="auto"/>
                                <w:right w:val="dashed" w:sz="4" w:space="0" w:color="BFBFBF" w:themeColor="background1" w:themeShade="BF"/>
                              </w:tcBorders>
                            </w:tcPr>
                            <w:p w14:paraId="0B7124CF" w14:textId="77777777" w:rsidR="002B4F66" w:rsidRPr="00523EF4" w:rsidRDefault="002B4F66" w:rsidP="004277BC">
                              <w:pPr>
                                <w:adjustRightInd w:val="0"/>
                                <w:snapToGrid w:val="0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single" w:sz="4" w:space="0" w:color="auto"/>
                                <w:left w:val="dashed" w:sz="4" w:space="0" w:color="BFBFBF" w:themeColor="background1" w:themeShade="BF"/>
                                <w:bottom w:val="single" w:sz="4" w:space="0" w:color="auto"/>
                              </w:tcBorders>
                              <w:shd w:val="clear" w:color="auto" w:fill="F2F2F2" w:themeFill="background1" w:themeFillShade="F2"/>
                            </w:tcPr>
                            <w:p w14:paraId="0E9DDBF7" w14:textId="77777777" w:rsidR="002B4F66" w:rsidRPr="00523EF4" w:rsidRDefault="002B4F66" w:rsidP="004277BC">
                              <w:pPr>
                                <w:adjustRightInd w:val="0"/>
                                <w:snapToGrid w:val="0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  <w:tr w:rsidR="002B4F66" w14:paraId="05FEFD7F" w14:textId="77777777" w:rsidTr="00AA7ECB">
                          <w:tc>
                            <w:tcPr>
                              <w:tcW w:w="757" w:type="dxa"/>
                              <w:tcBorders>
                                <w:top w:val="single" w:sz="8" w:space="0" w:color="000000" w:themeColor="text1"/>
                                <w:left w:val="nil"/>
                                <w:bottom w:val="nil"/>
                                <w:right w:val="single" w:sz="8" w:space="0" w:color="000000" w:themeColor="text1"/>
                              </w:tcBorders>
                            </w:tcPr>
                            <w:p w14:paraId="46055B67" w14:textId="77777777" w:rsidR="002B4F66" w:rsidRPr="00523EF4" w:rsidRDefault="002B4F66" w:rsidP="004277BC">
                              <w:pPr>
                                <w:adjustRightInd w:val="0"/>
                                <w:snapToGrid w:val="0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8" w:type="dxa"/>
                              <w:tcBorders>
                                <w:top w:val="single" w:sz="8" w:space="0" w:color="000000" w:themeColor="text1"/>
                                <w:left w:val="single" w:sz="8" w:space="0" w:color="000000" w:themeColor="text1"/>
                                <w:bottom w:val="single" w:sz="8" w:space="0" w:color="000000" w:themeColor="text1"/>
                                <w:right w:val="single" w:sz="8" w:space="0" w:color="000000" w:themeColor="text1"/>
                              </w:tcBorders>
                              <w:vAlign w:val="center"/>
                            </w:tcPr>
                            <w:p w14:paraId="56904C58" w14:textId="77777777" w:rsidR="002B4F66" w:rsidRPr="00523EF4" w:rsidRDefault="002B4F66" w:rsidP="00523EF4">
                              <w:pPr>
                                <w:adjustRightInd w:val="0"/>
                                <w:snapToGrid w:val="0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  <w:r w:rsidRPr="00523EF4">
                                <w:rPr>
                                  <w:rFonts w:ascii="華康楷書體 Std W5" w:eastAsia="華康楷書體 Std W5" w:hAnsi="華康楷書體 Std W5" w:hint="eastAsia"/>
                                  <w:sz w:val="20"/>
                                  <w:szCs w:val="20"/>
                                </w:rPr>
                                <w:t>原子</w:t>
                              </w:r>
                            </w:p>
                          </w:tc>
                          <w:tc>
                            <w:tcPr>
                              <w:tcW w:w="2275" w:type="dxa"/>
                              <w:gridSpan w:val="3"/>
                              <w:tcBorders>
                                <w:top w:val="single" w:sz="8" w:space="0" w:color="000000" w:themeColor="text1"/>
                                <w:left w:val="single" w:sz="8" w:space="0" w:color="000000" w:themeColor="text1"/>
                                <w:bottom w:val="single" w:sz="8" w:space="0" w:color="000000" w:themeColor="text1"/>
                                <w:right w:val="single" w:sz="8" w:space="0" w:color="000000" w:themeColor="text1"/>
                              </w:tcBorders>
                              <w:shd w:val="clear" w:color="auto" w:fill="D9D9D9" w:themeFill="background1" w:themeFillShade="D9"/>
                              <w:vAlign w:val="center"/>
                            </w:tcPr>
                            <w:p w14:paraId="78CDA235" w14:textId="77777777" w:rsidR="002B4F66" w:rsidRPr="00523EF4" w:rsidRDefault="002B4F66" w:rsidP="00523EF4">
                              <w:pPr>
                                <w:adjustRightInd w:val="0"/>
                                <w:snapToGrid w:val="0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華康楷書體 Std W5" w:eastAsia="華康楷書體 Std W5" w:hAnsi="華康楷書體 Std W5" w:hint="eastAsia"/>
                                  <w:sz w:val="20"/>
                                  <w:szCs w:val="20"/>
                                </w:rPr>
                                <w:t>分子</w:t>
                              </w:r>
                              <w:r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  <w:t>、病毒</w:t>
                              </w:r>
                            </w:p>
                          </w:tc>
                          <w:tc>
                            <w:tcPr>
                              <w:tcW w:w="1519" w:type="dxa"/>
                              <w:gridSpan w:val="2"/>
                              <w:tcBorders>
                                <w:top w:val="single" w:sz="8" w:space="0" w:color="000000" w:themeColor="text1"/>
                                <w:left w:val="single" w:sz="8" w:space="0" w:color="000000" w:themeColor="text1"/>
                                <w:bottom w:val="single" w:sz="8" w:space="0" w:color="000000" w:themeColor="text1"/>
                                <w:right w:val="single" w:sz="8" w:space="0" w:color="000000" w:themeColor="text1"/>
                              </w:tcBorders>
                              <w:vAlign w:val="center"/>
                            </w:tcPr>
                            <w:p w14:paraId="03D4CE15" w14:textId="77777777" w:rsidR="002B4F66" w:rsidRPr="00523EF4" w:rsidRDefault="002B4F66" w:rsidP="00523EF4">
                              <w:pPr>
                                <w:adjustRightInd w:val="0"/>
                                <w:snapToGrid w:val="0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sz w:val="18"/>
                                  <w:szCs w:val="18"/>
                                </w:rPr>
                              </w:pPr>
                              <w:r w:rsidRPr="00523EF4">
                                <w:rPr>
                                  <w:rFonts w:ascii="華康楷書體 Std W5" w:eastAsia="華康楷書體 Std W5" w:hAnsi="華康楷書體 Std W5" w:hint="eastAsia"/>
                                  <w:sz w:val="18"/>
                                  <w:szCs w:val="18"/>
                                </w:rPr>
                                <w:t>原核細胞、</w:t>
                              </w:r>
                              <w:proofErr w:type="gramStart"/>
                              <w:r w:rsidRPr="00523EF4">
                                <w:rPr>
                                  <w:rFonts w:ascii="華康楷書體 Std W5" w:eastAsia="華康楷書體 Std W5" w:hAnsi="華康楷書體 Std W5" w:hint="eastAsia"/>
                                  <w:sz w:val="18"/>
                                  <w:szCs w:val="18"/>
                                </w:rPr>
                                <w:t>胞器</w:t>
                              </w:r>
                              <w:proofErr w:type="gramEnd"/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single" w:sz="4" w:space="0" w:color="auto"/>
                                <w:left w:val="single" w:sz="8" w:space="0" w:color="000000" w:themeColor="text1"/>
                                <w:bottom w:val="nil"/>
                                <w:right w:val="nil"/>
                              </w:tcBorders>
                            </w:tcPr>
                            <w:p w14:paraId="15F2B4CD" w14:textId="77777777" w:rsidR="002B4F66" w:rsidRPr="00523EF4" w:rsidRDefault="002B4F66" w:rsidP="004277BC">
                              <w:pPr>
                                <w:adjustRightInd w:val="0"/>
                                <w:snapToGrid w:val="0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single" w:sz="4" w:space="0" w:color="auto"/>
                                <w:left w:val="nil"/>
                                <w:bottom w:val="nil"/>
                                <w:right w:val="nil"/>
                              </w:tcBorders>
                            </w:tcPr>
                            <w:p w14:paraId="1B0EE6A7" w14:textId="77777777" w:rsidR="002B4F66" w:rsidRPr="00523EF4" w:rsidRDefault="002B4F66" w:rsidP="004277BC">
                              <w:pPr>
                                <w:adjustRightInd w:val="0"/>
                                <w:snapToGrid w:val="0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single" w:sz="4" w:space="0" w:color="auto"/>
                                <w:left w:val="nil"/>
                                <w:bottom w:val="nil"/>
                                <w:right w:val="nil"/>
                              </w:tcBorders>
                            </w:tcPr>
                            <w:p w14:paraId="25B367C4" w14:textId="77777777" w:rsidR="002B4F66" w:rsidRPr="00523EF4" w:rsidRDefault="002B4F66" w:rsidP="004277BC">
                              <w:pPr>
                                <w:adjustRightInd w:val="0"/>
                                <w:snapToGrid w:val="0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single" w:sz="4" w:space="0" w:color="auto"/>
                                <w:left w:val="nil"/>
                                <w:bottom w:val="nil"/>
                                <w:right w:val="nil"/>
                              </w:tcBorders>
                            </w:tcPr>
                            <w:p w14:paraId="6EA08E89" w14:textId="77777777" w:rsidR="002B4F66" w:rsidRPr="00523EF4" w:rsidRDefault="002B4F66" w:rsidP="004277BC">
                              <w:pPr>
                                <w:adjustRightInd w:val="0"/>
                                <w:snapToGrid w:val="0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single" w:sz="4" w:space="0" w:color="auto"/>
                                <w:left w:val="nil"/>
                                <w:bottom w:val="nil"/>
                                <w:right w:val="nil"/>
                              </w:tcBorders>
                            </w:tcPr>
                            <w:p w14:paraId="208910C9" w14:textId="77777777" w:rsidR="002B4F66" w:rsidRPr="00523EF4" w:rsidRDefault="002B4F66" w:rsidP="004277BC">
                              <w:pPr>
                                <w:adjustRightInd w:val="0"/>
                                <w:snapToGrid w:val="0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single" w:sz="4" w:space="0" w:color="auto"/>
                                <w:left w:val="nil"/>
                                <w:bottom w:val="nil"/>
                                <w:right w:val="nil"/>
                              </w:tcBorders>
                            </w:tcPr>
                            <w:p w14:paraId="4555C1F7" w14:textId="77777777" w:rsidR="002B4F66" w:rsidRPr="00523EF4" w:rsidRDefault="002B4F66" w:rsidP="004277BC">
                              <w:pPr>
                                <w:adjustRightInd w:val="0"/>
                                <w:snapToGrid w:val="0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  <w:tr w:rsidR="002B4F66" w14:paraId="6589E3D3" w14:textId="77777777" w:rsidTr="00AA7ECB">
                          <w:tc>
                            <w:tcPr>
                              <w:tcW w:w="757" w:type="dxa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</w:tcPr>
                            <w:p w14:paraId="224F9FAB" w14:textId="77777777" w:rsidR="002B4F66" w:rsidRPr="00523EF4" w:rsidRDefault="002B4F66" w:rsidP="004277BC">
                              <w:pPr>
                                <w:adjustRightInd w:val="0"/>
                                <w:snapToGrid w:val="0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8" w:type="dxa"/>
                              <w:tcBorders>
                                <w:top w:val="single" w:sz="8" w:space="0" w:color="000000" w:themeColor="text1"/>
                                <w:left w:val="nil"/>
                                <w:bottom w:val="nil"/>
                                <w:right w:val="nil"/>
                              </w:tcBorders>
                            </w:tcPr>
                            <w:p w14:paraId="63AD353E" w14:textId="77777777" w:rsidR="002B4F66" w:rsidRPr="00523EF4" w:rsidRDefault="002B4F66" w:rsidP="004277BC">
                              <w:pPr>
                                <w:adjustRightInd w:val="0"/>
                                <w:snapToGrid w:val="0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7" w:type="dxa"/>
                              <w:tcBorders>
                                <w:top w:val="single" w:sz="8" w:space="0" w:color="000000" w:themeColor="text1"/>
                                <w:left w:val="nil"/>
                                <w:bottom w:val="nil"/>
                                <w:right w:val="nil"/>
                              </w:tcBorders>
                            </w:tcPr>
                            <w:p w14:paraId="06E0685D" w14:textId="77777777" w:rsidR="002B4F66" w:rsidRPr="00523EF4" w:rsidRDefault="002B4F66" w:rsidP="004277BC">
                              <w:pPr>
                                <w:adjustRightInd w:val="0"/>
                                <w:snapToGrid w:val="0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single" w:sz="8" w:space="0" w:color="000000" w:themeColor="text1"/>
                                <w:left w:val="nil"/>
                                <w:bottom w:val="nil"/>
                                <w:right w:val="nil"/>
                              </w:tcBorders>
                            </w:tcPr>
                            <w:p w14:paraId="6A106D48" w14:textId="77777777" w:rsidR="002B4F66" w:rsidRPr="00523EF4" w:rsidRDefault="002B4F66" w:rsidP="004277BC">
                              <w:pPr>
                                <w:adjustRightInd w:val="0"/>
                                <w:snapToGrid w:val="0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single" w:sz="8" w:space="0" w:color="000000" w:themeColor="text1"/>
                                <w:left w:val="nil"/>
                                <w:bottom w:val="nil"/>
                                <w:right w:val="nil"/>
                              </w:tcBorders>
                            </w:tcPr>
                            <w:p w14:paraId="133D5786" w14:textId="77777777" w:rsidR="002B4F66" w:rsidRPr="00523EF4" w:rsidRDefault="002B4F66" w:rsidP="004277BC">
                              <w:pPr>
                                <w:adjustRightInd w:val="0"/>
                                <w:snapToGrid w:val="0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nil"/>
                                <w:left w:val="nil"/>
                                <w:bottom w:val="nil"/>
                                <w:right w:val="single" w:sz="8" w:space="0" w:color="000000" w:themeColor="text1"/>
                              </w:tcBorders>
                            </w:tcPr>
                            <w:p w14:paraId="33536687" w14:textId="77777777" w:rsidR="002B4F66" w:rsidRPr="00523EF4" w:rsidRDefault="002B4F66" w:rsidP="004277BC">
                              <w:pPr>
                                <w:adjustRightInd w:val="0"/>
                                <w:snapToGrid w:val="0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3037" w:type="dxa"/>
                              <w:gridSpan w:val="4"/>
                              <w:tcBorders>
                                <w:top w:val="single" w:sz="8" w:space="0" w:color="000000" w:themeColor="text1"/>
                                <w:left w:val="single" w:sz="8" w:space="0" w:color="000000" w:themeColor="text1"/>
                                <w:bottom w:val="single" w:sz="8" w:space="0" w:color="000000" w:themeColor="text1"/>
                                <w:right w:val="single" w:sz="8" w:space="0" w:color="000000" w:themeColor="text1"/>
                              </w:tcBorders>
                              <w:shd w:val="clear" w:color="auto" w:fill="D9D9D9" w:themeFill="background1" w:themeFillShade="D9"/>
                              <w:vAlign w:val="center"/>
                            </w:tcPr>
                            <w:p w14:paraId="21912163" w14:textId="77777777" w:rsidR="002B4F66" w:rsidRPr="00523EF4" w:rsidRDefault="002B4F66" w:rsidP="00523EF4">
                              <w:pPr>
                                <w:adjustRightInd w:val="0"/>
                                <w:snapToGrid w:val="0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華康楷書體 Std W5" w:eastAsia="華康楷書體 Std W5" w:hAnsi="華康楷書體 Std W5" w:hint="eastAsia"/>
                                  <w:sz w:val="20"/>
                                  <w:szCs w:val="20"/>
                                </w:rPr>
                                <w:t>真核細胞</w:t>
                              </w: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nil"/>
                                <w:left w:val="single" w:sz="8" w:space="0" w:color="000000" w:themeColor="text1"/>
                                <w:bottom w:val="nil"/>
                                <w:right w:val="nil"/>
                              </w:tcBorders>
                            </w:tcPr>
                            <w:p w14:paraId="57BA8C5C" w14:textId="77777777" w:rsidR="002B4F66" w:rsidRPr="00523EF4" w:rsidRDefault="002B4F66" w:rsidP="004277BC">
                              <w:pPr>
                                <w:adjustRightInd w:val="0"/>
                                <w:snapToGrid w:val="0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</w:tcPr>
                            <w:p w14:paraId="2AA78482" w14:textId="77777777" w:rsidR="002B4F66" w:rsidRPr="00523EF4" w:rsidRDefault="002B4F66" w:rsidP="004277BC">
                              <w:pPr>
                                <w:adjustRightInd w:val="0"/>
                                <w:snapToGrid w:val="0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dxa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</w:tcPr>
                            <w:p w14:paraId="779335F5" w14:textId="77777777" w:rsidR="002B4F66" w:rsidRPr="00523EF4" w:rsidRDefault="002B4F66" w:rsidP="004277BC">
                              <w:pPr>
                                <w:adjustRightInd w:val="0"/>
                                <w:snapToGrid w:val="0"/>
                                <w:rPr>
                                  <w:rFonts w:ascii="華康楷書體 Std W5" w:eastAsia="華康楷書體 Std W5" w:hAnsi="華康楷書體 Std W5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</w:tbl>
                      <w:p w14:paraId="75F5FE2D" w14:textId="77777777" w:rsidR="002B4F66" w:rsidRDefault="002B4F66"/>
                    </w:txbxContent>
                  </v:textbox>
                </v:shape>
                <v:group id="群組 105" o:spid="_x0000_s1063" style="position:absolute;left:8686;top:5666;width:50991;height:2441" coordorigin=",-2" coordsize="50990,2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">
                  <v:shape id="文字方塊 63" o:spid="_x0000_s1064" type="#_x0000_t202" style="position:absolute;top:43;width:3778;height:23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" filled="f" stroked="f" strokeweight=".5pt">
                    <v:textbox style="mso-fit-shape-to-text:t" inset="0,0,0,0">
                      <w:txbxContent>
                        <w:p w14:paraId="18A8AF87" w14:textId="77777777" w:rsidR="002B4F66" w:rsidRPr="00DC277B" w:rsidRDefault="002B4F66">
                          <w:pPr>
                            <w:rPr>
                              <w:rFonts w:ascii="華康楷書體 Std W5" w:eastAsia="華康楷書體 Std W5" w:hAnsi="華康楷書體 Std W5"/>
                              <w:sz w:val="20"/>
                              <w:szCs w:val="20"/>
                            </w:rPr>
                          </w:pPr>
                          <w:r w:rsidRPr="00DC277B">
                            <w:rPr>
                              <w:rFonts w:ascii="華康楷書體 Std W5" w:eastAsia="華康楷書體 Std W5" w:hAnsi="華康楷書體 Std W5" w:hint="eastAsia"/>
                              <w:sz w:val="20"/>
                              <w:szCs w:val="20"/>
                            </w:rPr>
                            <w:t>0.1nm</w:t>
                          </w:r>
                        </w:p>
                      </w:txbxContent>
                    </v:textbox>
                  </v:shape>
                  <v:shape id="文字方塊 76" o:spid="_x0000_s1065" type="#_x0000_t202" style="position:absolute;left:5303;top:43;width:2749;height:23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" filled="f" stroked="f" strokeweight=".5pt">
                    <v:textbox style="mso-fit-shape-to-text:t" inset="0,0,0,0">
                      <w:txbxContent>
                        <w:p w14:paraId="4FED1E8A" w14:textId="77777777" w:rsidR="002B4F66" w:rsidRPr="00DC277B" w:rsidRDefault="002B4F66">
                          <w:pPr>
                            <w:rPr>
                              <w:rFonts w:ascii="華康楷書體 Std W5" w:eastAsia="華康楷書體 Std W5" w:hAnsi="華康楷書體 Std W5"/>
                              <w:sz w:val="20"/>
                              <w:szCs w:val="20"/>
                            </w:rPr>
                          </w:pPr>
                          <w:r w:rsidRPr="00DC277B">
                            <w:rPr>
                              <w:rFonts w:ascii="華康楷書體 Std W5" w:eastAsia="華康楷書體 Std W5" w:hAnsi="華康楷書體 Std W5" w:hint="eastAsia"/>
                              <w:sz w:val="20"/>
                              <w:szCs w:val="20"/>
                            </w:rPr>
                            <w:t>1nm</w:t>
                          </w:r>
                        </w:p>
                      </w:txbxContent>
                    </v:textbox>
                  </v:shape>
                  <v:shape id="文字方塊 77" o:spid="_x0000_s1066" type="#_x0000_t202" style="position:absolute;left:9737;top:43;width:3487;height:23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" filled="f" stroked="f" strokeweight=".5pt">
                    <v:textbox style="mso-fit-shape-to-text:t" inset="0,0,0,0">
                      <w:txbxContent>
                        <w:p w14:paraId="2454E8C4" w14:textId="77777777" w:rsidR="002B4F66" w:rsidRPr="00DC277B" w:rsidRDefault="002B4F66">
                          <w:pPr>
                            <w:rPr>
                              <w:rFonts w:ascii="華康楷書體 Std W5" w:eastAsia="華康楷書體 Std W5" w:hAnsi="華康楷書體 Std W5"/>
                              <w:sz w:val="20"/>
                              <w:szCs w:val="20"/>
                            </w:rPr>
                          </w:pPr>
                          <w:r w:rsidRPr="00DC277B">
                            <w:rPr>
                              <w:rFonts w:ascii="華康楷書體 Std W5" w:eastAsia="華康楷書體 Std W5" w:hAnsi="華康楷書體 Std W5" w:hint="eastAsia"/>
                              <w:sz w:val="20"/>
                              <w:szCs w:val="20"/>
                            </w:rPr>
                            <w:t>1</w:t>
                          </w:r>
                          <w:r w:rsidRPr="00DC277B">
                            <w:rPr>
                              <w:rFonts w:ascii="華康楷書體 Std W5" w:eastAsia="華康楷書體 Std W5" w:hAnsi="華康楷書體 Std W5"/>
                              <w:sz w:val="20"/>
                              <w:szCs w:val="20"/>
                            </w:rPr>
                            <w:t>0</w:t>
                          </w:r>
                          <w:r w:rsidRPr="00DC277B">
                            <w:rPr>
                              <w:rFonts w:ascii="華康楷書體 Std W5" w:eastAsia="華康楷書體 Std W5" w:hAnsi="華康楷書體 Std W5" w:hint="eastAsia"/>
                              <w:sz w:val="20"/>
                              <w:szCs w:val="20"/>
                            </w:rPr>
                            <w:t>nm</w:t>
                          </w:r>
                        </w:p>
                      </w:txbxContent>
                    </v:textbox>
                  </v:shape>
                  <v:shape id="文字方塊 78" o:spid="_x0000_s1067" type="#_x0000_t202" style="position:absolute;left:14172;top:88;width:4223;height:23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" filled="f" stroked="f" strokeweight=".5pt">
                    <v:textbox style="mso-fit-shape-to-text:t" inset="0,0,0,0">
                      <w:txbxContent>
                        <w:p w14:paraId="0A466643" w14:textId="77777777" w:rsidR="002B4F66" w:rsidRPr="00DC277B" w:rsidRDefault="002B4F66">
                          <w:pPr>
                            <w:rPr>
                              <w:rFonts w:ascii="華康楷書體 Std W5" w:eastAsia="華康楷書體 Std W5" w:hAnsi="華康楷書體 Std W5"/>
                              <w:sz w:val="20"/>
                              <w:szCs w:val="20"/>
                            </w:rPr>
                          </w:pPr>
                          <w:r w:rsidRPr="00DC277B">
                            <w:rPr>
                              <w:rFonts w:ascii="華康楷書體 Std W5" w:eastAsia="華康楷書體 Std W5" w:hAnsi="華康楷書體 Std W5" w:hint="eastAsia"/>
                              <w:sz w:val="20"/>
                              <w:szCs w:val="20"/>
                            </w:rPr>
                            <w:t>1</w:t>
                          </w:r>
                          <w:r w:rsidRPr="00DC277B">
                            <w:rPr>
                              <w:rFonts w:ascii="華康楷書體 Std W5" w:eastAsia="華康楷書體 Std W5" w:hAnsi="華康楷書體 Std W5"/>
                              <w:sz w:val="20"/>
                              <w:szCs w:val="20"/>
                            </w:rPr>
                            <w:t>00</w:t>
                          </w:r>
                          <w:r w:rsidRPr="00DC277B">
                            <w:rPr>
                              <w:rFonts w:ascii="華康楷書體 Std W5" w:eastAsia="華康楷書體 Std W5" w:hAnsi="華康楷書體 Std W5" w:hint="eastAsia"/>
                              <w:sz w:val="20"/>
                              <w:szCs w:val="20"/>
                            </w:rPr>
                            <w:t>nm</w:t>
                          </w:r>
                        </w:p>
                      </w:txbxContent>
                    </v:textbox>
                  </v:shape>
                  <v:shape id="文字方塊 80" o:spid="_x0000_s1068" type="#_x0000_t202" style="position:absolute;left:19201;top:-2;width:2769;height:235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" filled="f" stroked="f" strokeweight=".5pt">
                    <v:textbox style="mso-fit-shape-to-text:t" inset="0,0,0,0">
                      <w:txbxContent>
                        <w:p w14:paraId="74C0BD3C" w14:textId="77777777" w:rsidR="002B4F66" w:rsidRPr="004B52EB" w:rsidRDefault="002B4F66">
                          <w:pPr>
                            <w:rPr>
                              <w:rFonts w:ascii="華康楷書體 Std W5" w:eastAsia="華康楷書體 Std W5" w:hAnsi="華康楷書體 Std W5"/>
                              <w:sz w:val="20"/>
                              <w:szCs w:val="20"/>
                            </w:rPr>
                          </w:pPr>
                          <w:r w:rsidRPr="004B52EB">
                            <w:rPr>
                              <w:rFonts w:ascii="華康楷書體 Std W5" w:eastAsia="華康楷書體 Std W5" w:hAnsi="華康楷書體 Std W5" w:hint="eastAsia"/>
                              <w:sz w:val="20"/>
                              <w:szCs w:val="20"/>
                            </w:rPr>
                            <w:t>1</w:t>
                          </w:r>
                          <w:r w:rsidRPr="004B52EB">
                            <w:rPr>
                              <w:rFonts w:ascii="華康楷書體 Std W5" w:eastAsia="華康楷書體 Std W5" w:hAnsi="華康楷書體 Std W5" w:hint="eastAsia"/>
                              <w:sz w:val="20"/>
                              <w:szCs w:val="20"/>
                            </w:rPr>
                            <w:t>μm</w:t>
                          </w:r>
                        </w:p>
                      </w:txbxContent>
                    </v:textbox>
                  </v:shape>
                  <v:shape id="文字方塊 81" o:spid="_x0000_s1069" type="#_x0000_t202" style="position:absolute;left:23910;top:43;width:3505;height:23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" filled="f" stroked="f" strokeweight=".5pt">
                    <v:textbox style="mso-fit-shape-to-text:t" inset="0,0,0,0">
                      <w:txbxContent>
                        <w:p w14:paraId="3047F4FD" w14:textId="77777777" w:rsidR="002B4F66" w:rsidRPr="004B52EB" w:rsidRDefault="002B4F66">
                          <w:pPr>
                            <w:rPr>
                              <w:rFonts w:ascii="華康楷書體 Std W5" w:eastAsia="華康楷書體 Std W5" w:hAnsi="華康楷書體 Std W5"/>
                              <w:sz w:val="20"/>
                              <w:szCs w:val="20"/>
                            </w:rPr>
                          </w:pPr>
                          <w:r w:rsidRPr="004B52EB">
                            <w:rPr>
                              <w:rFonts w:ascii="華康楷書體 Std W5" w:eastAsia="華康楷書體 Std W5" w:hAnsi="華康楷書體 Std W5" w:hint="eastAsia"/>
                              <w:sz w:val="20"/>
                              <w:szCs w:val="20"/>
                            </w:rPr>
                            <w:t>1</w:t>
                          </w:r>
                          <w:r w:rsidRPr="004B52EB">
                            <w:rPr>
                              <w:rFonts w:ascii="華康楷書體 Std W5" w:eastAsia="華康楷書體 Std W5" w:hAnsi="華康楷書體 Std W5"/>
                              <w:sz w:val="20"/>
                              <w:szCs w:val="20"/>
                            </w:rPr>
                            <w:t>0</w:t>
                          </w:r>
                          <w:r w:rsidRPr="004B52EB">
                            <w:rPr>
                              <w:rFonts w:ascii="華康楷書體 Std W5" w:eastAsia="華康楷書體 Std W5" w:hAnsi="華康楷書體 Std W5" w:hint="eastAsia"/>
                              <w:sz w:val="20"/>
                              <w:szCs w:val="20"/>
                            </w:rPr>
                            <w:t>μm</w:t>
                          </w:r>
                        </w:p>
                      </w:txbxContent>
                    </v:textbox>
                  </v:shape>
                  <v:shape id="文字方塊 82" o:spid="_x0000_s1070" type="#_x0000_t202" style="position:absolute;left:28345;top:88;width:4241;height:23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" filled="f" stroked="f" strokeweight=".5pt">
                    <v:textbox style="mso-fit-shape-to-text:t" inset="0,0,0,0">
                      <w:txbxContent>
                        <w:p w14:paraId="1799B4A9" w14:textId="77777777" w:rsidR="002B4F66" w:rsidRPr="004B52EB" w:rsidRDefault="002B4F66">
                          <w:pPr>
                            <w:rPr>
                              <w:rFonts w:ascii="華康楷書體 Std W5" w:eastAsia="華康楷書體 Std W5" w:hAnsi="華康楷書體 Std W5"/>
                              <w:sz w:val="20"/>
                              <w:szCs w:val="20"/>
                            </w:rPr>
                          </w:pPr>
                          <w:r w:rsidRPr="004B52EB">
                            <w:rPr>
                              <w:rFonts w:ascii="華康楷書體 Std W5" w:eastAsia="華康楷書體 Std W5" w:hAnsi="華康楷書體 Std W5" w:hint="eastAsia"/>
                              <w:sz w:val="20"/>
                              <w:szCs w:val="20"/>
                            </w:rPr>
                            <w:t>1</w:t>
                          </w:r>
                          <w:r w:rsidRPr="004B52EB">
                            <w:rPr>
                              <w:rFonts w:ascii="華康楷書體 Std W5" w:eastAsia="華康楷書體 Std W5" w:hAnsi="華康楷書體 Std W5"/>
                              <w:sz w:val="20"/>
                              <w:szCs w:val="20"/>
                            </w:rPr>
                            <w:t>00</w:t>
                          </w:r>
                          <w:r w:rsidRPr="004B52EB">
                            <w:rPr>
                              <w:rFonts w:ascii="華康楷書體 Std W5" w:eastAsia="華康楷書體 Std W5" w:hAnsi="華康楷書體 Std W5" w:hint="eastAsia"/>
                              <w:sz w:val="20"/>
                              <w:szCs w:val="20"/>
                            </w:rPr>
                            <w:t>μm</w:t>
                          </w:r>
                        </w:p>
                      </w:txbxContent>
                    </v:textbox>
                  </v:shape>
                  <v:shape id="文字方塊 83" o:spid="_x0000_s1071" type="#_x0000_t202" style="position:absolute;left:34059;top:88;width:3156;height:23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" filled="f" stroked="f" strokeweight=".5pt">
                    <v:textbox style="mso-fit-shape-to-text:t" inset="0,0,0,0">
                      <w:txbxContent>
                        <w:p w14:paraId="6B3B15C2" w14:textId="77777777" w:rsidR="002B4F66" w:rsidRPr="004B52EB" w:rsidRDefault="002B4F66">
                          <w:pPr>
                            <w:rPr>
                              <w:rFonts w:ascii="華康楷書體 Std W5" w:eastAsia="華康楷書體 Std W5" w:hAnsi="華康楷書體 Std W5"/>
                              <w:sz w:val="20"/>
                              <w:szCs w:val="20"/>
                            </w:rPr>
                          </w:pPr>
                          <w:r w:rsidRPr="004B52EB">
                            <w:rPr>
                              <w:rFonts w:ascii="華康楷書體 Std W5" w:eastAsia="華康楷書體 Std W5" w:hAnsi="華康楷書體 Std W5" w:hint="eastAsia"/>
                              <w:sz w:val="20"/>
                              <w:szCs w:val="20"/>
                            </w:rPr>
                            <w:t>1mm</w:t>
                          </w:r>
                        </w:p>
                      </w:txbxContent>
                    </v:textbox>
                  </v:shape>
                  <v:shape id="文字方塊 101" o:spid="_x0000_s1072" type="#_x0000_t202" style="position:absolute;left:39088;top:43;width:2610;height:23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" filled="f" stroked="f" strokeweight=".5pt">
                    <v:textbox style="mso-fit-shape-to-text:t" inset="0,0,0,0">
                      <w:txbxContent>
                        <w:p w14:paraId="309307E5" w14:textId="77777777" w:rsidR="002B4F66" w:rsidRPr="004B52EB" w:rsidRDefault="002B4F66">
                          <w:pPr>
                            <w:rPr>
                              <w:rFonts w:ascii="華康楷書體 Std W5" w:eastAsia="華康楷書體 Std W5" w:hAnsi="華康楷書體 Std W5"/>
                              <w:sz w:val="20"/>
                              <w:szCs w:val="20"/>
                            </w:rPr>
                          </w:pPr>
                          <w:r w:rsidRPr="004B52EB">
                            <w:rPr>
                              <w:rFonts w:ascii="華康楷書體 Std W5" w:eastAsia="華康楷書體 Std W5" w:hAnsi="華康楷書體 Std W5" w:hint="eastAsia"/>
                              <w:sz w:val="20"/>
                              <w:szCs w:val="20"/>
                            </w:rPr>
                            <w:t>1</w:t>
                          </w:r>
                          <w:r>
                            <w:rPr>
                              <w:rFonts w:ascii="華康楷書體 Std W5" w:eastAsia="華康楷書體 Std W5" w:hAnsi="華康楷書體 Std W5"/>
                              <w:sz w:val="20"/>
                              <w:szCs w:val="20"/>
                            </w:rPr>
                            <w:t>c</w:t>
                          </w:r>
                          <w:r w:rsidRPr="004B52EB">
                            <w:rPr>
                              <w:rFonts w:ascii="華康楷書體 Std W5" w:eastAsia="華康楷書體 Std W5" w:hAnsi="華康楷書體 Std W5" w:hint="eastAsia"/>
                              <w:sz w:val="20"/>
                              <w:szCs w:val="20"/>
                            </w:rPr>
                            <w:t>m</w:t>
                          </w:r>
                        </w:p>
                      </w:txbxContent>
                    </v:textbox>
                  </v:shape>
                  <v:shape id="文字方塊 102" o:spid="_x0000_s1073" type="#_x0000_t202" style="position:absolute;left:43523;top:43;width:3346;height:23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" filled="f" stroked="f" strokeweight=".5pt">
                    <v:textbox style="mso-fit-shape-to-text:t" inset="0,0,0,0">
                      <w:txbxContent>
                        <w:p w14:paraId="60936C17" w14:textId="77777777" w:rsidR="002B4F66" w:rsidRPr="004B52EB" w:rsidRDefault="002B4F66">
                          <w:pPr>
                            <w:rPr>
                              <w:rFonts w:ascii="華康楷書體 Std W5" w:eastAsia="華康楷書體 Std W5" w:hAnsi="華康楷書體 Std W5"/>
                              <w:sz w:val="20"/>
                              <w:szCs w:val="20"/>
                            </w:rPr>
                          </w:pPr>
                          <w:r w:rsidRPr="004B52EB">
                            <w:rPr>
                              <w:rFonts w:ascii="華康楷書體 Std W5" w:eastAsia="華康楷書體 Std W5" w:hAnsi="華康楷書體 Std W5" w:hint="eastAsia"/>
                              <w:sz w:val="20"/>
                              <w:szCs w:val="20"/>
                            </w:rPr>
                            <w:t>1</w:t>
                          </w:r>
                          <w:r>
                            <w:rPr>
                              <w:rFonts w:ascii="華康楷書體 Std W5" w:eastAsia="華康楷書體 Std W5" w:hAnsi="華康楷書體 Std W5"/>
                              <w:sz w:val="20"/>
                              <w:szCs w:val="20"/>
                            </w:rPr>
                            <w:t>0c</w:t>
                          </w:r>
                          <w:r w:rsidRPr="004B52EB">
                            <w:rPr>
                              <w:rFonts w:ascii="華康楷書體 Std W5" w:eastAsia="華康楷書體 Std W5" w:hAnsi="華康楷書體 Std W5" w:hint="eastAsia"/>
                              <w:sz w:val="20"/>
                              <w:szCs w:val="20"/>
                            </w:rPr>
                            <w:t>m</w:t>
                          </w:r>
                        </w:p>
                      </w:txbxContent>
                    </v:textbox>
                  </v:shape>
                  <v:shape id="文字方塊 103" o:spid="_x0000_s1074" type="#_x0000_t202" style="position:absolute;left:49009;top:43;width:1981;height:23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" filled="f" stroked="f" strokeweight=".5pt">
                    <v:textbox style="mso-fit-shape-to-text:t" inset="0,0,0,0">
                      <w:txbxContent>
                        <w:p w14:paraId="1C7878AC" w14:textId="77777777" w:rsidR="002B4F66" w:rsidRPr="004B52EB" w:rsidRDefault="002B4F66">
                          <w:pPr>
                            <w:rPr>
                              <w:rFonts w:ascii="華康楷書體 Std W5" w:eastAsia="華康楷書體 Std W5" w:hAnsi="華康楷書體 Std W5"/>
                              <w:sz w:val="20"/>
                              <w:szCs w:val="20"/>
                            </w:rPr>
                          </w:pPr>
                          <w:r w:rsidRPr="004B52EB">
                            <w:rPr>
                              <w:rFonts w:ascii="華康楷書體 Std W5" w:eastAsia="華康楷書體 Std W5" w:hAnsi="華康楷書體 Std W5" w:hint="eastAsia"/>
                              <w:sz w:val="20"/>
                              <w:szCs w:val="20"/>
                            </w:rPr>
                            <w:t>1m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292CA7">
        <w:rPr>
          <w:rFonts w:hint="eastAsia"/>
        </w:rPr>
        <w:t>(二</w:t>
      </w:r>
      <w:r w:rsidR="00292CA7">
        <w:t>)</w:t>
      </w:r>
      <w:r w:rsidR="00292CA7">
        <w:rPr>
          <w:rFonts w:hint="eastAsia"/>
        </w:rPr>
        <w:t xml:space="preserve"> 各觀察法或儀器解析度</w:t>
      </w:r>
      <w:r w:rsidR="00523EF4">
        <w:br/>
      </w:r>
      <w:r w:rsidR="00523EF4">
        <w:br/>
      </w:r>
      <w:r w:rsidR="00523EF4">
        <w:br/>
      </w:r>
      <w:r w:rsidR="00523EF4">
        <w:br/>
      </w:r>
      <w:r w:rsidR="00523EF4">
        <w:br/>
      </w:r>
      <w:r w:rsidR="00523EF4">
        <w:br/>
      </w:r>
    </w:p>
    <w:p w14:paraId="227C747A" w14:textId="77777777" w:rsidR="00AA7ECB" w:rsidRDefault="00DD4967" w:rsidP="00AA7ECB">
      <w:pPr>
        <w:adjustRightInd w:val="0"/>
        <w:snapToGrid w:val="0"/>
        <w:spacing w:line="420" w:lineRule="atLeast"/>
        <w:rPr>
          <w:rFonts w:ascii="華康辦公用具篇" w:eastAsia="華康楷書體 Std W5" w:hAnsi="華康辦公用具篇"/>
          <w:b/>
          <w:sz w:val="30"/>
          <w:szCs w:val="30"/>
        </w:rPr>
      </w:pPr>
      <w:r>
        <w:tab/>
      </w:r>
      <w:r>
        <w:tab/>
      </w:r>
      <w:r>
        <w:tab/>
      </w:r>
      <w:r>
        <w:tab/>
      </w:r>
    </w:p>
    <w:p w14:paraId="1B8D24F8" w14:textId="77777777" w:rsidR="00292CA7" w:rsidRDefault="00AA7ECB" w:rsidP="00DD4967">
      <w:pPr>
        <w:pStyle w:val="aff7"/>
        <w:ind w:left="240" w:right="240"/>
      </w:pPr>
      <w:r>
        <w:lastRenderedPageBreak/>
        <w:t>$</w:t>
      </w:r>
      <w:r>
        <w:rPr>
          <w:rFonts w:hint="eastAsia"/>
        </w:rPr>
        <w:t>小試身手</w:t>
      </w:r>
    </w:p>
    <w:p w14:paraId="10CFFDDC" w14:textId="77777777" w:rsidR="00AA7ECB" w:rsidRDefault="00AA7ECB" w:rsidP="00DD4967">
      <w:pPr>
        <w:pStyle w:val="aff5"/>
        <w:ind w:left="240" w:right="240" w:firstLine="520"/>
      </w:pPr>
      <w:r w:rsidRPr="00DD4967">
        <w:rPr>
          <w:rFonts w:hint="eastAsia"/>
        </w:rPr>
        <w:t>要觀察下列物品，請問</w:t>
      </w:r>
      <w:r w:rsidR="00DD4967" w:rsidRPr="00DD4967">
        <w:rPr>
          <w:rFonts w:hint="eastAsia"/>
        </w:rPr>
        <w:t>應</w:t>
      </w:r>
      <w:r w:rsidRPr="00DD4967">
        <w:rPr>
          <w:rFonts w:hint="eastAsia"/>
        </w:rPr>
        <w:t>使用哪一種</w:t>
      </w:r>
      <w:r w:rsidR="00DD4967" w:rsidRPr="00DD4967">
        <w:rPr>
          <w:rFonts w:hint="eastAsia"/>
        </w:rPr>
        <w:t>器具？</w:t>
      </w:r>
      <w:r w:rsidR="00DD4967">
        <w:rPr>
          <w:rFonts w:hint="eastAsia"/>
        </w:rPr>
        <w:t>(A</w:t>
      </w:r>
      <w:proofErr w:type="gramStart"/>
      <w:r w:rsidR="00DD4967">
        <w:rPr>
          <w:rFonts w:hint="eastAsia"/>
        </w:rPr>
        <w:t>電顯</w:t>
      </w:r>
      <w:proofErr w:type="gramEnd"/>
      <w:r w:rsidR="00DD4967">
        <w:rPr>
          <w:rFonts w:hint="eastAsia"/>
        </w:rPr>
        <w:t xml:space="preserve"> B複式 C解剖)</w:t>
      </w:r>
    </w:p>
    <w:p w14:paraId="164AAA81" w14:textId="77777777" w:rsidR="00292CA7" w:rsidRPr="00DD4967" w:rsidRDefault="00DD4967" w:rsidP="00DD4967">
      <w:pPr>
        <w:pStyle w:val="aff5"/>
        <w:ind w:left="240" w:right="240" w:firstLine="520"/>
      </w:pPr>
      <w:r>
        <w:rPr>
          <w:rFonts w:hint="eastAsia"/>
          <w:noProof/>
        </w:rPr>
        <mc:AlternateContent>
          <mc:Choice Requires="wps">
            <w:drawing>
              <wp:inline distT="0" distB="0" distL="0" distR="0" wp14:anchorId="054EB654" wp14:editId="37B57717">
                <wp:extent cx="5387340" cy="955548"/>
                <wp:effectExtent l="0" t="0" r="0" b="0"/>
                <wp:docPr id="167" name="文字方塊 1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87340" cy="9555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a9"/>
                              <w:tblW w:w="8251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650"/>
                              <w:gridCol w:w="1650"/>
                              <w:gridCol w:w="1650"/>
                              <w:gridCol w:w="1650"/>
                              <w:gridCol w:w="1651"/>
                            </w:tblGrid>
                            <w:tr w:rsidR="002B4F66" w14:paraId="40F7ED95" w14:textId="77777777" w:rsidTr="00DD4967">
                              <w:trPr>
                                <w:trHeight w:val="737"/>
                              </w:trPr>
                              <w:tc>
                                <w:tcPr>
                                  <w:tcW w:w="1650" w:type="dxa"/>
                                </w:tcPr>
                                <w:p w14:paraId="01E27573" w14:textId="77777777" w:rsidR="002B4F66" w:rsidRPr="00DD4967" w:rsidRDefault="002B4F66" w:rsidP="00DD4967">
                                  <w:pPr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DD4967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①紅血球</w:t>
                                  </w:r>
                                </w:p>
                              </w:tc>
                              <w:tc>
                                <w:tcPr>
                                  <w:tcW w:w="1650" w:type="dxa"/>
                                </w:tcPr>
                                <w:p w14:paraId="67C05D72" w14:textId="77777777" w:rsidR="002B4F66" w:rsidRPr="00DD4967" w:rsidRDefault="002B4F66" w:rsidP="00DD4967">
                                  <w:pPr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DD4967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②青蛙卵</w:t>
                                  </w:r>
                                </w:p>
                              </w:tc>
                              <w:tc>
                                <w:tcPr>
                                  <w:tcW w:w="1650" w:type="dxa"/>
                                </w:tcPr>
                                <w:p w14:paraId="59CDBFBF" w14:textId="77777777" w:rsidR="002B4F66" w:rsidRPr="00DD4967" w:rsidRDefault="002B4F66" w:rsidP="00DD4967">
                                  <w:pPr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DD4967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③噬菌體</w:t>
                                  </w:r>
                                </w:p>
                              </w:tc>
                              <w:tc>
                                <w:tcPr>
                                  <w:tcW w:w="1650" w:type="dxa"/>
                                </w:tcPr>
                                <w:p w14:paraId="4541F15B" w14:textId="77777777" w:rsidR="002B4F66" w:rsidRPr="00DD4967" w:rsidRDefault="002B4F66" w:rsidP="00DD4967">
                                  <w:pPr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DD4967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④抗體</w:t>
                                  </w:r>
                                </w:p>
                              </w:tc>
                              <w:tc>
                                <w:tcPr>
                                  <w:tcW w:w="1651" w:type="dxa"/>
                                </w:tcPr>
                                <w:p w14:paraId="0DD50A47" w14:textId="77777777" w:rsidR="002B4F66" w:rsidRPr="00DD4967" w:rsidRDefault="002B4F66" w:rsidP="00DD4967">
                                  <w:pPr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DD4967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⑤粒線體</w:t>
                                  </w:r>
                                </w:p>
                              </w:tc>
                            </w:tr>
                            <w:tr w:rsidR="002B4F66" w14:paraId="2B6E9E1A" w14:textId="77777777" w:rsidTr="00DD4967">
                              <w:trPr>
                                <w:trHeight w:val="737"/>
                              </w:trPr>
                              <w:tc>
                                <w:tcPr>
                                  <w:tcW w:w="1650" w:type="dxa"/>
                                </w:tcPr>
                                <w:p w14:paraId="026231EB" w14:textId="77777777" w:rsidR="002B4F66" w:rsidRPr="00DD4967" w:rsidRDefault="002B4F66" w:rsidP="00DD4967">
                                  <w:pPr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DD4967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⑥核醣體</w:t>
                                  </w:r>
                                </w:p>
                              </w:tc>
                              <w:tc>
                                <w:tcPr>
                                  <w:tcW w:w="1650" w:type="dxa"/>
                                </w:tcPr>
                                <w:p w14:paraId="0C21AE1C" w14:textId="77777777" w:rsidR="002B4F66" w:rsidRPr="00DD4967" w:rsidRDefault="002B4F66" w:rsidP="00DD4967">
                                  <w:pPr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DD4967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⑦昆蟲複眼</w:t>
                                  </w:r>
                                </w:p>
                              </w:tc>
                              <w:tc>
                                <w:tcPr>
                                  <w:tcW w:w="1650" w:type="dxa"/>
                                </w:tcPr>
                                <w:p w14:paraId="03212253" w14:textId="77777777" w:rsidR="002B4F66" w:rsidRPr="00DD4967" w:rsidRDefault="002B4F66" w:rsidP="00DD4967">
                                  <w:pPr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DD4967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⑧藍菌</w:t>
                                  </w:r>
                                </w:p>
                              </w:tc>
                              <w:tc>
                                <w:tcPr>
                                  <w:tcW w:w="1650" w:type="dxa"/>
                                </w:tcPr>
                                <w:p w14:paraId="292E6C76" w14:textId="77777777" w:rsidR="002B4F66" w:rsidRPr="00DD4967" w:rsidRDefault="002B4F66" w:rsidP="00DD4967">
                                  <w:pPr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DD4967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⑨食泡</w:t>
                                  </w:r>
                                </w:p>
                              </w:tc>
                              <w:tc>
                                <w:tcPr>
                                  <w:tcW w:w="1651" w:type="dxa"/>
                                </w:tcPr>
                                <w:p w14:paraId="7503BCCB" w14:textId="77777777" w:rsidR="002B4F66" w:rsidRPr="00DD4967" w:rsidRDefault="002B4F66" w:rsidP="00DD4967">
                                  <w:pPr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DD4967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⑩內質網</w:t>
                                  </w:r>
                                </w:p>
                              </w:tc>
                            </w:tr>
                          </w:tbl>
                          <w:p w14:paraId="4DB403B7" w14:textId="77777777" w:rsidR="002B4F66" w:rsidRDefault="002B4F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54EB654" id="文字方塊 167" o:spid="_x0000_s1075" type="#_x0000_t202" style="width:424.2pt;height:7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" filled="f" stroked="f" strokeweight=".5pt">
                <v:textbox>
                  <w:txbxContent>
                    <w:tbl>
                      <w:tblPr>
                        <w:tblStyle w:val="a9"/>
                        <w:tblW w:w="8251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650"/>
                        <w:gridCol w:w="1650"/>
                        <w:gridCol w:w="1650"/>
                        <w:gridCol w:w="1650"/>
                        <w:gridCol w:w="1651"/>
                      </w:tblGrid>
                      <w:tr w:rsidR="002B4F66" w14:paraId="40F7ED95" w14:textId="77777777" w:rsidTr="00DD4967">
                        <w:trPr>
                          <w:trHeight w:val="737"/>
                        </w:trPr>
                        <w:tc>
                          <w:tcPr>
                            <w:tcW w:w="1650" w:type="dxa"/>
                          </w:tcPr>
                          <w:p w14:paraId="01E27573" w14:textId="77777777" w:rsidR="002B4F66" w:rsidRPr="00DD4967" w:rsidRDefault="002B4F66" w:rsidP="00DD4967">
                            <w:pPr>
                              <w:jc w:val="both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DD4967">
                              <w:rPr>
                                <w:rFonts w:ascii="華康楷書體 Std W5" w:eastAsia="華康楷書體 Std W5" w:hAnsi="華康楷書體 Std W5" w:hint="eastAsia"/>
                              </w:rPr>
                              <w:t>①紅血球</w:t>
                            </w:r>
                          </w:p>
                        </w:tc>
                        <w:tc>
                          <w:tcPr>
                            <w:tcW w:w="1650" w:type="dxa"/>
                          </w:tcPr>
                          <w:p w14:paraId="67C05D72" w14:textId="77777777" w:rsidR="002B4F66" w:rsidRPr="00DD4967" w:rsidRDefault="002B4F66" w:rsidP="00DD4967">
                            <w:pPr>
                              <w:jc w:val="both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DD4967">
                              <w:rPr>
                                <w:rFonts w:ascii="華康楷書體 Std W5" w:eastAsia="華康楷書體 Std W5" w:hAnsi="華康楷書體 Std W5" w:hint="eastAsia"/>
                              </w:rPr>
                              <w:t>②青蛙卵</w:t>
                            </w:r>
                          </w:p>
                        </w:tc>
                        <w:tc>
                          <w:tcPr>
                            <w:tcW w:w="1650" w:type="dxa"/>
                          </w:tcPr>
                          <w:p w14:paraId="59CDBFBF" w14:textId="77777777" w:rsidR="002B4F66" w:rsidRPr="00DD4967" w:rsidRDefault="002B4F66" w:rsidP="00DD4967">
                            <w:pPr>
                              <w:jc w:val="both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DD4967">
                              <w:rPr>
                                <w:rFonts w:ascii="華康楷書體 Std W5" w:eastAsia="華康楷書體 Std W5" w:hAnsi="華康楷書體 Std W5" w:hint="eastAsia"/>
                              </w:rPr>
                              <w:t>③噬菌體</w:t>
                            </w:r>
                          </w:p>
                        </w:tc>
                        <w:tc>
                          <w:tcPr>
                            <w:tcW w:w="1650" w:type="dxa"/>
                          </w:tcPr>
                          <w:p w14:paraId="4541F15B" w14:textId="77777777" w:rsidR="002B4F66" w:rsidRPr="00DD4967" w:rsidRDefault="002B4F66" w:rsidP="00DD4967">
                            <w:pPr>
                              <w:jc w:val="both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DD4967">
                              <w:rPr>
                                <w:rFonts w:ascii="華康楷書體 Std W5" w:eastAsia="華康楷書體 Std W5" w:hAnsi="華康楷書體 Std W5" w:hint="eastAsia"/>
                              </w:rPr>
                              <w:t>④抗體</w:t>
                            </w:r>
                          </w:p>
                        </w:tc>
                        <w:tc>
                          <w:tcPr>
                            <w:tcW w:w="1651" w:type="dxa"/>
                          </w:tcPr>
                          <w:p w14:paraId="0DD50A47" w14:textId="77777777" w:rsidR="002B4F66" w:rsidRPr="00DD4967" w:rsidRDefault="002B4F66" w:rsidP="00DD4967">
                            <w:pPr>
                              <w:jc w:val="both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DD4967">
                              <w:rPr>
                                <w:rFonts w:ascii="華康楷書體 Std W5" w:eastAsia="華康楷書體 Std W5" w:hAnsi="華康楷書體 Std W5" w:hint="eastAsia"/>
                              </w:rPr>
                              <w:t>⑤粒線體</w:t>
                            </w:r>
                          </w:p>
                        </w:tc>
                      </w:tr>
                      <w:tr w:rsidR="002B4F66" w14:paraId="2B6E9E1A" w14:textId="77777777" w:rsidTr="00DD4967">
                        <w:trPr>
                          <w:trHeight w:val="737"/>
                        </w:trPr>
                        <w:tc>
                          <w:tcPr>
                            <w:tcW w:w="1650" w:type="dxa"/>
                          </w:tcPr>
                          <w:p w14:paraId="026231EB" w14:textId="77777777" w:rsidR="002B4F66" w:rsidRPr="00DD4967" w:rsidRDefault="002B4F66" w:rsidP="00DD4967">
                            <w:pPr>
                              <w:jc w:val="both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DD4967">
                              <w:rPr>
                                <w:rFonts w:ascii="華康楷書體 Std W5" w:eastAsia="華康楷書體 Std W5" w:hAnsi="華康楷書體 Std W5" w:hint="eastAsia"/>
                              </w:rPr>
                              <w:t>⑥核醣體</w:t>
                            </w:r>
                          </w:p>
                        </w:tc>
                        <w:tc>
                          <w:tcPr>
                            <w:tcW w:w="1650" w:type="dxa"/>
                          </w:tcPr>
                          <w:p w14:paraId="0C21AE1C" w14:textId="77777777" w:rsidR="002B4F66" w:rsidRPr="00DD4967" w:rsidRDefault="002B4F66" w:rsidP="00DD4967">
                            <w:pPr>
                              <w:jc w:val="both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DD4967">
                              <w:rPr>
                                <w:rFonts w:ascii="華康楷書體 Std W5" w:eastAsia="華康楷書體 Std W5" w:hAnsi="華康楷書體 Std W5" w:hint="eastAsia"/>
                              </w:rPr>
                              <w:t>⑦昆蟲複眼</w:t>
                            </w:r>
                          </w:p>
                        </w:tc>
                        <w:tc>
                          <w:tcPr>
                            <w:tcW w:w="1650" w:type="dxa"/>
                          </w:tcPr>
                          <w:p w14:paraId="03212253" w14:textId="77777777" w:rsidR="002B4F66" w:rsidRPr="00DD4967" w:rsidRDefault="002B4F66" w:rsidP="00DD4967">
                            <w:pPr>
                              <w:jc w:val="both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DD4967">
                              <w:rPr>
                                <w:rFonts w:ascii="華康楷書體 Std W5" w:eastAsia="華康楷書體 Std W5" w:hAnsi="華康楷書體 Std W5" w:hint="eastAsia"/>
                              </w:rPr>
                              <w:t>⑧藍菌</w:t>
                            </w:r>
                          </w:p>
                        </w:tc>
                        <w:tc>
                          <w:tcPr>
                            <w:tcW w:w="1650" w:type="dxa"/>
                          </w:tcPr>
                          <w:p w14:paraId="292E6C76" w14:textId="77777777" w:rsidR="002B4F66" w:rsidRPr="00DD4967" w:rsidRDefault="002B4F66" w:rsidP="00DD4967">
                            <w:pPr>
                              <w:jc w:val="both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DD4967">
                              <w:rPr>
                                <w:rFonts w:ascii="華康楷書體 Std W5" w:eastAsia="華康楷書體 Std W5" w:hAnsi="華康楷書體 Std W5" w:hint="eastAsia"/>
                              </w:rPr>
                              <w:t>⑨食泡</w:t>
                            </w:r>
                          </w:p>
                        </w:tc>
                        <w:tc>
                          <w:tcPr>
                            <w:tcW w:w="1651" w:type="dxa"/>
                          </w:tcPr>
                          <w:p w14:paraId="7503BCCB" w14:textId="77777777" w:rsidR="002B4F66" w:rsidRPr="00DD4967" w:rsidRDefault="002B4F66" w:rsidP="00DD4967">
                            <w:pPr>
                              <w:jc w:val="both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DD4967">
                              <w:rPr>
                                <w:rFonts w:ascii="華康楷書體 Std W5" w:eastAsia="華康楷書體 Std W5" w:hAnsi="華康楷書體 Std W5" w:hint="eastAsia"/>
                              </w:rPr>
                              <w:t>⑩內質網</w:t>
                            </w:r>
                          </w:p>
                        </w:tc>
                      </w:tr>
                    </w:tbl>
                    <w:p w14:paraId="4DB403B7" w14:textId="77777777" w:rsidR="002B4F66" w:rsidRDefault="002B4F66"/>
                  </w:txbxContent>
                </v:textbox>
                <w10:anchorlock/>
              </v:shape>
            </w:pict>
          </mc:Fallback>
        </mc:AlternateContent>
      </w:r>
      <w:r w:rsidR="00292CA7">
        <w:br w:type="page"/>
      </w:r>
    </w:p>
    <w:p w14:paraId="497BD893" w14:textId="77777777" w:rsidR="009126BF" w:rsidRPr="009126BF" w:rsidRDefault="009126BF" w:rsidP="005A4008">
      <w:pPr>
        <w:pStyle w:val="aff1"/>
        <w:spacing w:beforeLines="100" w:before="360"/>
      </w:pPr>
      <w:r w:rsidRPr="009126BF">
        <w:rPr>
          <w:rFonts w:hint="eastAsia"/>
        </w:rPr>
        <w:lastRenderedPageBreak/>
        <w:t xml:space="preserve"> </w:t>
      </w:r>
      <w:r w:rsidR="00D757F9" w:rsidRPr="005A4008">
        <w:rPr>
          <w:rFonts w:hint="eastAsia"/>
        </w:rPr>
        <w:t>二</w:t>
      </w:r>
      <w:r w:rsidRPr="005A4008">
        <w:rPr>
          <w:rFonts w:hint="eastAsia"/>
        </w:rPr>
        <w:t>、</w:t>
      </w:r>
      <w:r w:rsidRPr="005A4008">
        <w:rPr>
          <w:rFonts w:hint="eastAsia"/>
          <w:shd w:val="clear" w:color="auto" w:fill="auto"/>
        </w:rPr>
        <w:t xml:space="preserve"> 細</w:t>
      </w:r>
      <w:r w:rsidRPr="00BE71E9">
        <w:rPr>
          <w:rFonts w:hint="eastAsia"/>
          <w:shd w:val="clear" w:color="auto" w:fill="auto"/>
        </w:rPr>
        <w:t xml:space="preserve">胞學發展 </w:t>
      </w:r>
    </w:p>
    <w:p w14:paraId="2F3064B5" w14:textId="77777777" w:rsidR="00500429" w:rsidRPr="00500429" w:rsidRDefault="00C56215" w:rsidP="00594FF3">
      <w:pPr>
        <w:pStyle w:val="aff3"/>
        <w:spacing w:after="108"/>
      </w:pPr>
      <w:r>
        <w:rPr>
          <w:rFonts w:hint="eastAsia"/>
        </w:rPr>
        <w:t>(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)</w:t>
      </w:r>
      <w:r w:rsidR="00635F97" w:rsidRPr="00500429">
        <w:t xml:space="preserve"> </w:t>
      </w:r>
      <w:r w:rsidR="00500429">
        <w:rPr>
          <w:rFonts w:hint="eastAsia"/>
        </w:rPr>
        <w:t>細胞的命名</w:t>
      </w:r>
    </w:p>
    <w:p w14:paraId="6E943D68" w14:textId="77777777" w:rsidR="00500429" w:rsidRDefault="00635F97" w:rsidP="00DE70D0">
      <w:pPr>
        <w:pStyle w:val="aff5"/>
        <w:ind w:left="240" w:right="240" w:firstLine="520"/>
      </w:pPr>
      <w:r w:rsidRPr="00500429">
        <w:rPr>
          <w:rFonts w:hint="eastAsia"/>
          <w:u w:val="single"/>
        </w:rPr>
        <w:t>虎克</w:t>
      </w:r>
      <w:r w:rsidR="00500429">
        <w:rPr>
          <w:rFonts w:hint="eastAsia"/>
        </w:rPr>
        <w:t>參考古文獻的顯微鏡並進一步改良，做出了倍率將近有150倍的顯微鏡，接著</w:t>
      </w:r>
      <w:r w:rsidR="00500429">
        <w:t>觀察一系列物件後，</w:t>
      </w:r>
      <w:proofErr w:type="gramStart"/>
      <w:r w:rsidR="00500429">
        <w:rPr>
          <w:rFonts w:hint="eastAsia"/>
        </w:rPr>
        <w:t>手繪並</w:t>
      </w:r>
      <w:r w:rsidR="00500429">
        <w:t>出版</w:t>
      </w:r>
      <w:proofErr w:type="gramEnd"/>
      <w:r w:rsidR="00500429">
        <w:t>了</w:t>
      </w:r>
      <w:proofErr w:type="gramStart"/>
      <w:r w:rsidR="00500429" w:rsidRPr="00500429">
        <w:rPr>
          <w:u w:val="wave"/>
        </w:rPr>
        <w:t>微物圖誌</w:t>
      </w:r>
      <w:proofErr w:type="gramEnd"/>
      <w:r w:rsidR="00500429">
        <w:t>，其中</w:t>
      </w:r>
      <w:r w:rsidR="00500429">
        <w:rPr>
          <w:rFonts w:hint="eastAsia"/>
        </w:rPr>
        <w:t>記載</w:t>
      </w:r>
      <w:r w:rsidR="00500429">
        <w:t>著他觀察軟木塞切片得到的</w:t>
      </w:r>
      <w:r w:rsidR="00500429">
        <w:rPr>
          <w:rFonts w:hint="eastAsia"/>
        </w:rPr>
        <w:t>蜂巢狀結構</w:t>
      </w:r>
      <w:r w:rsidR="00500429">
        <w:t>，</w:t>
      </w:r>
      <w:r w:rsidR="00500429">
        <w:rPr>
          <w:rFonts w:hint="eastAsia"/>
        </w:rPr>
        <w:t>以修道士所居住的房間命名為『</w:t>
      </w:r>
      <w:r w:rsidR="00500429" w:rsidRPr="00DE70D0">
        <w:t>Cell</w:t>
      </w:r>
      <w:r w:rsidR="00500429">
        <w:t>』</w:t>
      </w:r>
      <w:r w:rsidR="00500429">
        <w:rPr>
          <w:rFonts w:hint="eastAsia"/>
        </w:rPr>
        <w:t>。</w:t>
      </w:r>
    </w:p>
    <w:p w14:paraId="4804ADD3" w14:textId="77777777" w:rsidR="00DD4967" w:rsidRPr="00DD4967" w:rsidRDefault="005D5787" w:rsidP="00DD4967">
      <w:pPr>
        <w:adjustRightInd w:val="0"/>
        <w:snapToGrid w:val="0"/>
        <w:spacing w:afterLines="30" w:after="108" w:line="420" w:lineRule="atLeast"/>
        <w:ind w:firstLine="482"/>
        <w:jc w:val="both"/>
        <w:rPr>
          <w:rFonts w:ascii="華康楷書體 Std W7" w:eastAsia="華康楷書體 Std W7" w:hAnsi="華康楷書體 Std W7"/>
          <w:sz w:val="30"/>
          <w:szCs w:val="30"/>
        </w:rPr>
      </w:pPr>
      <w:r>
        <w:rPr>
          <w:noProof/>
        </w:rPr>
        <w:drawing>
          <wp:inline distT="0" distB="0" distL="0" distR="0" wp14:anchorId="47A682E3" wp14:editId="59F8123C">
            <wp:extent cx="2653665" cy="2241550"/>
            <wp:effectExtent l="0" t="0" r="0" b="0"/>
            <wp:docPr id="114" name="圖片 1" descr="SSPL_10645031_Mid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SPL_10645031_Midre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lum contrast="20000"/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3665" cy="224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967B7">
        <w:rPr>
          <w:rFonts w:hint="eastAsia"/>
        </w:rPr>
        <w:t xml:space="preserve">        </w:t>
      </w:r>
      <w:r>
        <w:rPr>
          <w:noProof/>
        </w:rPr>
        <w:drawing>
          <wp:inline distT="0" distB="0" distL="0" distR="0" wp14:anchorId="1CE0647C" wp14:editId="677BB6F8">
            <wp:extent cx="1535430" cy="2245360"/>
            <wp:effectExtent l="0" t="0" r="0" b="0"/>
            <wp:docPr id="113" name="圖片 2" descr="700px-Robert_Hooke%2C_Micrographia%2C_co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700px-Robert_Hooke%2C_Micrographia%2C_cork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lum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5430" cy="224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D4967">
        <w:br/>
      </w:r>
      <w:r w:rsidR="00DD4967">
        <w:br/>
      </w:r>
      <w:r w:rsidR="00DD4967">
        <w:br/>
      </w:r>
    </w:p>
    <w:p w14:paraId="768D58FB" w14:textId="77777777" w:rsidR="00500429" w:rsidRPr="00500429" w:rsidRDefault="00C56215" w:rsidP="00594FF3">
      <w:pPr>
        <w:pStyle w:val="aff3"/>
        <w:spacing w:after="108"/>
      </w:pPr>
      <w:r>
        <w:rPr>
          <w:rFonts w:hint="eastAsia"/>
        </w:rPr>
        <w:t>(二)</w:t>
      </w:r>
      <w:r w:rsidR="00500429" w:rsidRPr="00500429">
        <w:t xml:space="preserve"> </w:t>
      </w:r>
      <w:r w:rsidR="00500429">
        <w:rPr>
          <w:rFonts w:hint="eastAsia"/>
        </w:rPr>
        <w:t>微生物</w:t>
      </w:r>
      <w:r w:rsidR="00500429" w:rsidRPr="00500429">
        <w:rPr>
          <w:rFonts w:hint="eastAsia"/>
        </w:rPr>
        <w:t>的發現</w:t>
      </w:r>
    </w:p>
    <w:p w14:paraId="279B9384" w14:textId="77777777" w:rsidR="00C56215" w:rsidRDefault="00500429" w:rsidP="00DE70D0">
      <w:pPr>
        <w:pStyle w:val="aff5"/>
        <w:ind w:left="240" w:right="240" w:firstLine="520"/>
      </w:pPr>
      <w:r>
        <w:rPr>
          <w:rFonts w:hint="eastAsia"/>
          <w:u w:val="single"/>
        </w:rPr>
        <w:t>雷文霍</w:t>
      </w:r>
      <w:r w:rsidRPr="00500429">
        <w:rPr>
          <w:rFonts w:hint="eastAsia"/>
          <w:u w:val="single"/>
        </w:rPr>
        <w:t>克</w:t>
      </w:r>
      <w:r>
        <w:rPr>
          <w:rFonts w:hint="eastAsia"/>
        </w:rPr>
        <w:t>藉由自己改良的顯微鏡</w:t>
      </w:r>
      <w:r>
        <w:t>，觀察</w:t>
      </w:r>
      <w:r w:rsidR="003F155A">
        <w:rPr>
          <w:rFonts w:hint="eastAsia"/>
        </w:rPr>
        <w:t>身邊能拿到的許多物品，包含牙垢、精子、動物組織等</w:t>
      </w:r>
      <w:r>
        <w:t>，</w:t>
      </w:r>
      <w:r w:rsidR="003F155A">
        <w:rPr>
          <w:rFonts w:hint="eastAsia"/>
        </w:rPr>
        <w:t>並在牙垢的觀察中，發現了小型會動的物體，並命名之『動物</w:t>
      </w:r>
      <w:r w:rsidR="00DE70D0">
        <w:rPr>
          <w:rFonts w:hint="eastAsia"/>
        </w:rPr>
        <w:t>分子</w:t>
      </w:r>
      <w:r w:rsidR="003F155A">
        <w:rPr>
          <w:rFonts w:hint="eastAsia"/>
        </w:rPr>
        <w:t>』(</w:t>
      </w:r>
      <w:r w:rsidR="003F155A" w:rsidRPr="003F155A">
        <w:rPr>
          <w:rFonts w:ascii="Cambria" w:hAnsi="Cambria"/>
        </w:rPr>
        <w:t>animalcules</w:t>
      </w:r>
      <w:r w:rsidR="003F155A">
        <w:rPr>
          <w:rFonts w:hint="eastAsia"/>
        </w:rPr>
        <w:t>)</w:t>
      </w:r>
      <w:r>
        <w:t>，</w:t>
      </w:r>
      <w:r w:rsidR="003F155A">
        <w:rPr>
          <w:rFonts w:hint="eastAsia"/>
        </w:rPr>
        <w:t>由後人研究得知，這些小動物其實就是細菌，因此，</w:t>
      </w:r>
      <w:r w:rsidR="003F155A" w:rsidRPr="003F155A">
        <w:rPr>
          <w:rFonts w:hint="eastAsia"/>
          <w:u w:val="single"/>
        </w:rPr>
        <w:t>雷文霍克</w:t>
      </w:r>
      <w:r w:rsidR="003F155A">
        <w:rPr>
          <w:rFonts w:hint="eastAsia"/>
        </w:rPr>
        <w:t>也被尊稱為微生物學之父</w:t>
      </w:r>
      <w:r>
        <w:rPr>
          <w:rFonts w:hint="eastAsia"/>
        </w:rPr>
        <w:t>。</w:t>
      </w:r>
    </w:p>
    <w:p w14:paraId="1676EC06" w14:textId="77777777" w:rsidR="00C56215" w:rsidRDefault="005D5787" w:rsidP="00C56215">
      <w:pPr>
        <w:adjustRightInd w:val="0"/>
        <w:snapToGrid w:val="0"/>
        <w:spacing w:afterLines="30" w:after="108" w:line="420" w:lineRule="atLeast"/>
        <w:ind w:firstLine="482"/>
        <w:jc w:val="both"/>
        <w:rPr>
          <w:rFonts w:ascii="華康楷書體 Std W7" w:eastAsia="華康楷書體 Std W7" w:hAnsi="華康楷書體 Std W7"/>
          <w:sz w:val="30"/>
          <w:szCs w:val="30"/>
        </w:rPr>
      </w:pPr>
      <w:r>
        <w:rPr>
          <w:noProof/>
        </w:rPr>
        <w:drawing>
          <wp:inline distT="0" distB="0" distL="0" distR="0" wp14:anchorId="102744B4" wp14:editId="4D83637D">
            <wp:extent cx="2670810" cy="2134870"/>
            <wp:effectExtent l="0" t="0" r="0" b="0"/>
            <wp:docPr id="112" name="圖片 3" descr="Animalcules_observed_by_anton_van_leeuwenhoek_c1795_1228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nimalcules_observed_by_anton_van_leeuwenhoek_c1795_122857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lum bright="20000" contrast="20000"/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16" t="3146" r="3294" b="36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0810" cy="213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F73D7">
        <w:t xml:space="preserve">    </w:t>
      </w:r>
      <w:r w:rsidRPr="00CE6A0C">
        <w:rPr>
          <w:noProof/>
        </w:rPr>
        <w:drawing>
          <wp:inline distT="0" distB="0" distL="0" distR="0" wp14:anchorId="448C91CB" wp14:editId="5FC1FB5A">
            <wp:extent cx="2049780" cy="2134870"/>
            <wp:effectExtent l="0" t="0" r="0" b="0"/>
            <wp:docPr id="11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9780" cy="213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95714" w14:textId="77777777" w:rsidR="00C56215" w:rsidRDefault="00C56215" w:rsidP="00C56215">
      <w:pPr>
        <w:adjustRightInd w:val="0"/>
        <w:snapToGrid w:val="0"/>
        <w:spacing w:afterLines="30" w:after="108" w:line="420" w:lineRule="atLeast"/>
        <w:ind w:firstLine="482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779E7D3E" w14:textId="77777777" w:rsidR="00DD4967" w:rsidRDefault="00DD4967">
      <w:pPr>
        <w:widowControl/>
        <w:rPr>
          <w:rFonts w:ascii="華康楷書體 Std W5" w:eastAsia="華康楷書體 Std W5" w:hAnsi="華康新篆體 Std W5" w:cstheme="majorBidi"/>
          <w:sz w:val="30"/>
          <w:szCs w:val="30"/>
        </w:rPr>
      </w:pPr>
      <w:r>
        <w:lastRenderedPageBreak/>
        <w:br w:type="page"/>
      </w:r>
    </w:p>
    <w:p w14:paraId="1637B1C8" w14:textId="77777777" w:rsidR="006F6A6D" w:rsidRDefault="0032216A" w:rsidP="0032216A">
      <w:pPr>
        <w:pStyle w:val="aff3"/>
        <w:spacing w:after="108"/>
      </w:pPr>
      <w:r>
        <w:rPr>
          <w:rFonts w:hint="eastAsia"/>
        </w:rPr>
        <w:lastRenderedPageBreak/>
        <w:t>(三</w:t>
      </w:r>
      <w:r>
        <w:t>)</w:t>
      </w:r>
      <w:r>
        <w:rPr>
          <w:rFonts w:hint="eastAsia"/>
        </w:rPr>
        <w:t xml:space="preserve"> 細胞核的發現</w:t>
      </w:r>
    </w:p>
    <w:p w14:paraId="71ABFBAD" w14:textId="77777777" w:rsidR="0032216A" w:rsidRDefault="0032216A" w:rsidP="0032216A">
      <w:pPr>
        <w:pStyle w:val="aff5"/>
        <w:ind w:left="240" w:right="240" w:firstLine="520"/>
      </w:pPr>
      <w:r>
        <w:rPr>
          <w:rFonts w:hint="eastAsia"/>
        </w:rPr>
        <w:t>1</w:t>
      </w:r>
      <w:r>
        <w:t>831</w:t>
      </w:r>
      <w:r>
        <w:rPr>
          <w:rFonts w:hint="eastAsia"/>
        </w:rPr>
        <w:t>年，英國植物學家</w:t>
      </w:r>
      <w:r w:rsidRPr="00292CA7">
        <w:rPr>
          <w:rFonts w:hint="eastAsia"/>
          <w:u w:val="single"/>
        </w:rPr>
        <w:t>羅伯特</w:t>
      </w:r>
      <w:proofErr w:type="gramStart"/>
      <w:r w:rsidRPr="00292CA7">
        <w:rPr>
          <w:rFonts w:hint="eastAsia"/>
          <w:u w:val="single"/>
        </w:rPr>
        <w:t>‧</w:t>
      </w:r>
      <w:proofErr w:type="gramEnd"/>
      <w:r w:rsidRPr="00292CA7">
        <w:rPr>
          <w:rFonts w:hint="eastAsia"/>
          <w:u w:val="single"/>
        </w:rPr>
        <w:t>布朗</w:t>
      </w:r>
      <w:r>
        <w:rPr>
          <w:rFonts w:hint="eastAsia"/>
        </w:rPr>
        <w:t>(</w:t>
      </w:r>
      <w:r>
        <w:t>Robert Brown)</w:t>
      </w:r>
      <w:r w:rsidR="00292CA7">
        <w:rPr>
          <w:rFonts w:hint="eastAsia"/>
        </w:rPr>
        <w:t>，觀察植物細胞時發現，細胞內具有一顆球狀構造，他將此構造命名「核」(n</w:t>
      </w:r>
      <w:r w:rsidR="00292CA7">
        <w:t>ucleus</w:t>
      </w:r>
      <w:r w:rsidR="00292CA7">
        <w:rPr>
          <w:rFonts w:hint="eastAsia"/>
        </w:rPr>
        <w:t>)。</w:t>
      </w:r>
    </w:p>
    <w:p w14:paraId="6DE31AA0" w14:textId="77777777" w:rsidR="00292CA7" w:rsidRDefault="00DD4967" w:rsidP="0032216A">
      <w:pPr>
        <w:pStyle w:val="aff5"/>
        <w:ind w:left="240" w:right="240" w:firstLine="520"/>
      </w:pPr>
      <w:r>
        <w:br/>
      </w:r>
      <w:r>
        <w:br/>
      </w:r>
      <w:r>
        <w:br/>
      </w:r>
    </w:p>
    <w:p w14:paraId="3C8152DA" w14:textId="77777777" w:rsidR="00C56215" w:rsidRPr="00500429" w:rsidRDefault="00C56215" w:rsidP="00594FF3">
      <w:pPr>
        <w:pStyle w:val="aff3"/>
        <w:spacing w:after="108"/>
      </w:pPr>
      <w:r>
        <w:rPr>
          <w:rFonts w:hint="eastAsia"/>
        </w:rPr>
        <w:t>(</w:t>
      </w:r>
      <w:r w:rsidR="0032216A">
        <w:rPr>
          <w:rFonts w:hint="eastAsia"/>
        </w:rPr>
        <w:t>四</w:t>
      </w:r>
      <w:r>
        <w:rPr>
          <w:rFonts w:hint="eastAsia"/>
        </w:rPr>
        <w:t>)</w:t>
      </w:r>
      <w:r w:rsidRPr="00500429">
        <w:t xml:space="preserve"> </w:t>
      </w:r>
      <w:r>
        <w:rPr>
          <w:rFonts w:hint="eastAsia"/>
        </w:rPr>
        <w:t>細胞學說</w:t>
      </w:r>
    </w:p>
    <w:p w14:paraId="4854503C" w14:textId="77777777" w:rsidR="00C56215" w:rsidRDefault="00C56215" w:rsidP="00DE70D0">
      <w:pPr>
        <w:pStyle w:val="aff5"/>
        <w:ind w:left="240" w:right="240" w:firstLine="520"/>
      </w:pPr>
      <w:r w:rsidRPr="003F155A">
        <w:rPr>
          <w:rFonts w:hint="eastAsia"/>
        </w:rPr>
        <w:t>1838年</w:t>
      </w:r>
      <w:r>
        <w:rPr>
          <w:rFonts w:hint="eastAsia"/>
        </w:rPr>
        <w:t>德國植物學家</w:t>
      </w:r>
      <w:r w:rsidRPr="0027514E">
        <w:rPr>
          <w:rFonts w:hint="eastAsia"/>
          <w:u w:val="single"/>
        </w:rPr>
        <w:t>許萊登</w:t>
      </w:r>
      <w:r>
        <w:rPr>
          <w:rFonts w:hint="eastAsia"/>
        </w:rPr>
        <w:t>(</w:t>
      </w:r>
      <w:r w:rsidRPr="00DE70D0">
        <w:t>Schleiden</w:t>
      </w:r>
      <w:r>
        <w:rPr>
          <w:rFonts w:hint="eastAsia"/>
        </w:rPr>
        <w:t>)由顯微鏡觀察植物各部位的切片後，提出『植物體皆由細胞構成』的概念，並在某次聚會中與</w:t>
      </w:r>
      <w:r w:rsidRPr="0027514E">
        <w:rPr>
          <w:rFonts w:hint="eastAsia"/>
          <w:u w:val="single"/>
        </w:rPr>
        <w:t>許旺</w:t>
      </w:r>
      <w:r>
        <w:rPr>
          <w:rFonts w:hint="eastAsia"/>
        </w:rPr>
        <w:t>(</w:t>
      </w:r>
      <w:r w:rsidRPr="00DE70D0">
        <w:t>Sch</w:t>
      </w:r>
      <w:r w:rsidRPr="00DE70D0">
        <w:rPr>
          <w:rFonts w:hint="eastAsia"/>
        </w:rPr>
        <w:t>wann</w:t>
      </w:r>
      <w:r>
        <w:rPr>
          <w:rFonts w:hint="eastAsia"/>
        </w:rPr>
        <w:t>)提起此概念，</w:t>
      </w:r>
      <w:r w:rsidRPr="00B5448E">
        <w:rPr>
          <w:rFonts w:hint="eastAsia"/>
          <w:u w:val="single"/>
        </w:rPr>
        <w:t>許旺</w:t>
      </w:r>
      <w:r>
        <w:rPr>
          <w:rFonts w:hint="eastAsia"/>
        </w:rPr>
        <w:t>驚訝的發現這與他在動物細胞的觀察有相同結論，因此兩人在1939年共同發表『細胞學說』，然而在原始的細胞學說中，兩人對於細胞從何而來並無共識，直到1955年，才由癌細胞病理學家</w:t>
      </w:r>
      <w:r w:rsidRPr="00B5448E">
        <w:rPr>
          <w:rFonts w:hint="eastAsia"/>
          <w:u w:val="single"/>
        </w:rPr>
        <w:t>魏修</w:t>
      </w:r>
      <w:r>
        <w:rPr>
          <w:rFonts w:hint="eastAsia"/>
        </w:rPr>
        <w:t>(</w:t>
      </w:r>
      <w:r w:rsidRPr="00DE70D0">
        <w:t>Virchow</w:t>
      </w:r>
      <w:r>
        <w:rPr>
          <w:rFonts w:hint="eastAsia"/>
        </w:rPr>
        <w:t>)定義細胞的來源。</w:t>
      </w:r>
    </w:p>
    <w:p w14:paraId="6596DBDF" w14:textId="77777777" w:rsidR="00C56215" w:rsidRDefault="00C56215" w:rsidP="00DE70D0">
      <w:pPr>
        <w:pStyle w:val="aff5"/>
        <w:ind w:left="240" w:right="240" w:firstLine="520"/>
      </w:pPr>
    </w:p>
    <w:p w14:paraId="677DDE30" w14:textId="77777777" w:rsidR="00C56215" w:rsidRPr="00DE70D0" w:rsidRDefault="00DE70D0" w:rsidP="00DE70D0">
      <w:pPr>
        <w:pStyle w:val="aff5"/>
        <w:ind w:left="240" w:right="240" w:firstLine="520"/>
        <w:rPr>
          <w:b/>
        </w:rPr>
      </w:pPr>
      <w:r>
        <w:rPr>
          <w:rFonts w:hint="eastAsia"/>
          <w:b/>
        </w:rPr>
        <w:t>1</w:t>
      </w:r>
      <w:r>
        <w:rPr>
          <w:b/>
        </w:rPr>
        <w:t xml:space="preserve">. </w:t>
      </w:r>
      <w:r w:rsidR="00C56215" w:rsidRPr="00DE70D0">
        <w:rPr>
          <w:rFonts w:hint="eastAsia"/>
          <w:b/>
        </w:rPr>
        <w:t>所有生物皆由細胞所組成。</w:t>
      </w:r>
      <w:r w:rsidR="00DD4967">
        <w:rPr>
          <w:b/>
        </w:rPr>
        <w:br/>
      </w:r>
    </w:p>
    <w:p w14:paraId="62C1D205" w14:textId="77777777" w:rsidR="00C56215" w:rsidRPr="00DE70D0" w:rsidRDefault="00DE70D0" w:rsidP="00DE70D0">
      <w:pPr>
        <w:pStyle w:val="aff5"/>
        <w:ind w:left="240" w:right="240" w:firstLine="520"/>
        <w:rPr>
          <w:b/>
        </w:rPr>
      </w:pPr>
      <w:r>
        <w:rPr>
          <w:rFonts w:hint="eastAsia"/>
          <w:b/>
        </w:rPr>
        <w:t>2</w:t>
      </w:r>
      <w:r>
        <w:rPr>
          <w:b/>
        </w:rPr>
        <w:t xml:space="preserve">. </w:t>
      </w:r>
      <w:r w:rsidR="00C56215" w:rsidRPr="00DE70D0">
        <w:rPr>
          <w:rFonts w:hint="eastAsia"/>
          <w:b/>
        </w:rPr>
        <w:t>細胞為生命功能的最基本單位。</w:t>
      </w:r>
      <w:r w:rsidR="00DD4967">
        <w:rPr>
          <w:b/>
        </w:rPr>
        <w:br/>
      </w:r>
    </w:p>
    <w:p w14:paraId="40A2E9F3" w14:textId="77777777" w:rsidR="00C56215" w:rsidRDefault="00DE70D0" w:rsidP="00DE70D0">
      <w:pPr>
        <w:pStyle w:val="aff5"/>
        <w:ind w:left="240" w:right="240" w:firstLine="520"/>
      </w:pPr>
      <w:r>
        <w:rPr>
          <w:rFonts w:hint="eastAsia"/>
          <w:b/>
        </w:rPr>
        <w:t>3</w:t>
      </w:r>
      <w:r>
        <w:rPr>
          <w:b/>
        </w:rPr>
        <w:t xml:space="preserve">. </w:t>
      </w:r>
      <w:r w:rsidR="00C56215" w:rsidRPr="00DE70D0">
        <w:rPr>
          <w:rFonts w:hint="eastAsia"/>
          <w:b/>
        </w:rPr>
        <w:t>所有細胞皆由已存在的細胞分裂得來。</w:t>
      </w:r>
    </w:p>
    <w:p w14:paraId="44F5EAD7" w14:textId="77777777" w:rsidR="003F155A" w:rsidRPr="00403B8F" w:rsidRDefault="003F155A" w:rsidP="00403B8F">
      <w:pPr>
        <w:snapToGrid w:val="0"/>
        <w:spacing w:line="380" w:lineRule="atLeast"/>
        <w:ind w:leftChars="250" w:left="600" w:rightChars="100" w:right="240"/>
        <w:jc w:val="both"/>
        <w:rPr>
          <w:rFonts w:ascii="華康楷書體 Std W7" w:eastAsia="華康楷書體 Std W7" w:hAnsi="華康楷書體 Std W7"/>
          <w:sz w:val="30"/>
          <w:szCs w:val="30"/>
        </w:rPr>
        <w:sectPr w:rsidR="003F155A" w:rsidRPr="00403B8F" w:rsidSect="00F7259F">
          <w:headerReference w:type="even" r:id="rId15"/>
          <w:headerReference w:type="default" r:id="rId16"/>
          <w:footerReference w:type="even" r:id="rId17"/>
          <w:footerReference w:type="default" r:id="rId18"/>
          <w:pgSz w:w="11906" w:h="16838" w:code="9"/>
          <w:pgMar w:top="851" w:right="851" w:bottom="851" w:left="851" w:header="851" w:footer="850" w:gutter="0"/>
          <w:cols w:sep="1" w:space="425"/>
          <w:docGrid w:type="linesAndChars" w:linePitch="360"/>
        </w:sectPr>
      </w:pPr>
    </w:p>
    <w:p w14:paraId="5A40B4D6" w14:textId="77777777" w:rsidR="00447E51" w:rsidRPr="009126BF" w:rsidRDefault="00447E51" w:rsidP="000B5E77">
      <w:pPr>
        <w:pStyle w:val="aff"/>
        <w:rPr>
          <w:b/>
        </w:rPr>
      </w:pPr>
      <w:bookmarkStart w:id="4" w:name="_Toc80801586"/>
      <w:r w:rsidRPr="009126BF">
        <w:rPr>
          <w:rFonts w:hint="eastAsia"/>
        </w:rPr>
        <w:lastRenderedPageBreak/>
        <w:sym w:font="Wingdings" w:char="F0DC"/>
      </w:r>
      <w:r w:rsidRPr="009126BF">
        <w:rPr>
          <w:rFonts w:hint="eastAsia"/>
        </w:rPr>
        <w:t>專論</w:t>
      </w:r>
      <w:r w:rsidR="000B5E77">
        <w:rPr>
          <w:rFonts w:hint="eastAsia"/>
        </w:rPr>
        <w:t>二</w:t>
      </w:r>
      <w:r w:rsidRPr="009126BF">
        <w:rPr>
          <w:rFonts w:hint="eastAsia"/>
        </w:rPr>
        <w:t>：</w:t>
      </w:r>
      <w:r w:rsidR="006E6015" w:rsidRPr="009126BF">
        <w:rPr>
          <w:rFonts w:hint="eastAsia"/>
        </w:rPr>
        <w:t>細胞構造</w:t>
      </w:r>
      <w:bookmarkEnd w:id="4"/>
      <w:r w:rsidRPr="009126BF">
        <w:rPr>
          <w:rFonts w:hint="eastAsia"/>
        </w:rPr>
        <w:t xml:space="preserve"> </w:t>
      </w:r>
    </w:p>
    <w:p w14:paraId="7F6658CB" w14:textId="77777777" w:rsidR="006F6A6D" w:rsidRPr="00BE71E9" w:rsidRDefault="003F6DA9" w:rsidP="00BE71E9">
      <w:pPr>
        <w:pStyle w:val="aff1"/>
        <w:rPr>
          <w:shd w:val="clear" w:color="auto" w:fill="auto"/>
        </w:rPr>
      </w:pPr>
      <w:r>
        <w:rPr>
          <w:rFonts w:hint="eastAsia"/>
          <w:noProof/>
          <w:color w:val="FFFFFF" w:themeColor="background1"/>
          <w:bdr w:val="none" w:sz="0" w:space="0" w:color="auto"/>
          <w:shd w:val="clear" w:color="auto" w:fill="auto"/>
        </w:rPr>
        <mc:AlternateContent>
          <mc:Choice Requires="wps">
            <w:drawing>
              <wp:anchor distT="0" distB="0" distL="114300" distR="114300" simplePos="0" relativeHeight="251971072" behindDoc="0" locked="0" layoutInCell="1" allowOverlap="1" wp14:anchorId="00C045EE" wp14:editId="677D6A40">
                <wp:simplePos x="0" y="0"/>
                <wp:positionH relativeFrom="column">
                  <wp:posOffset>88265</wp:posOffset>
                </wp:positionH>
                <wp:positionV relativeFrom="paragraph">
                  <wp:posOffset>455295</wp:posOffset>
                </wp:positionV>
                <wp:extent cx="6254496" cy="3606800"/>
                <wp:effectExtent l="0" t="0" r="0" b="0"/>
                <wp:wrapNone/>
                <wp:docPr id="184" name="文字方塊 1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54496" cy="360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a9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3173"/>
                              <w:gridCol w:w="3173"/>
                              <w:gridCol w:w="1587"/>
                              <w:gridCol w:w="1588"/>
                            </w:tblGrid>
                            <w:tr w:rsidR="002B4F66" w14:paraId="1050229A" w14:textId="77777777" w:rsidTr="003F6DA9">
                              <w:trPr>
                                <w:trHeight w:val="567"/>
                              </w:trPr>
                              <w:tc>
                                <w:tcPr>
                                  <w:tcW w:w="3173" w:type="dxa"/>
                                  <w:tcBorders>
                                    <w:top w:val="single" w:sz="12" w:space="0" w:color="000000" w:themeColor="text1"/>
                                    <w:left w:val="single" w:sz="12" w:space="0" w:color="000000" w:themeColor="text1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48E15416" w14:textId="77777777" w:rsidR="002B4F66" w:rsidRPr="003F6DA9" w:rsidRDefault="002B4F66" w:rsidP="003F6DA9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73" w:type="dxa"/>
                                  <w:tcBorders>
                                    <w:top w:val="single" w:sz="12" w:space="0" w:color="000000" w:themeColor="text1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0763B05B" w14:textId="77777777" w:rsidR="002B4F66" w:rsidRPr="003F6DA9" w:rsidRDefault="002B4F66" w:rsidP="003F6DA9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3F6DA9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原核細胞</w:t>
                                  </w:r>
                                </w:p>
                              </w:tc>
                              <w:tc>
                                <w:tcPr>
                                  <w:tcW w:w="3175" w:type="dxa"/>
                                  <w:gridSpan w:val="2"/>
                                  <w:tcBorders>
                                    <w:top w:val="single" w:sz="12" w:space="0" w:color="000000" w:themeColor="text1"/>
                                    <w:right w:val="single" w:sz="12" w:space="0" w:color="000000" w:themeColor="text1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67136CD" w14:textId="77777777" w:rsidR="002B4F66" w:rsidRPr="003F6DA9" w:rsidRDefault="002B4F66" w:rsidP="003F6DA9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3F6DA9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真核細胞</w:t>
                                  </w:r>
                                </w:p>
                              </w:tc>
                            </w:tr>
                            <w:tr w:rsidR="002B4F66" w14:paraId="2A47BB3A" w14:textId="77777777" w:rsidTr="003F6DA9">
                              <w:trPr>
                                <w:trHeight w:val="567"/>
                              </w:trPr>
                              <w:tc>
                                <w:tcPr>
                                  <w:tcW w:w="3173" w:type="dxa"/>
                                  <w:tcBorders>
                                    <w:left w:val="single" w:sz="12" w:space="0" w:color="000000" w:themeColor="text1"/>
                                  </w:tcBorders>
                                  <w:vAlign w:val="center"/>
                                </w:tcPr>
                                <w:p w14:paraId="6D4C3666" w14:textId="77777777" w:rsidR="002B4F66" w:rsidRPr="003F6DA9" w:rsidRDefault="002B4F66" w:rsidP="003F6DA9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3F6DA9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細胞核(</w:t>
                                  </w:r>
                                  <w:proofErr w:type="gramStart"/>
                                  <w:r w:rsidRPr="003F6DA9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核膜、</w:t>
                                  </w:r>
                                  <w:r w:rsidRPr="003F6DA9"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核孔</w:t>
                                  </w:r>
                                  <w:proofErr w:type="gramEnd"/>
                                  <w:r w:rsidRPr="003F6DA9"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、核仁</w:t>
                                  </w:r>
                                  <w:r w:rsidRPr="003F6DA9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3173" w:type="dxa"/>
                                  <w:vAlign w:val="center"/>
                                </w:tcPr>
                                <w:p w14:paraId="1FCFD9B3" w14:textId="77777777" w:rsidR="002B4F66" w:rsidRPr="003F6DA9" w:rsidRDefault="002B4F66" w:rsidP="003F6DA9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無</w:t>
                                  </w:r>
                                </w:p>
                              </w:tc>
                              <w:tc>
                                <w:tcPr>
                                  <w:tcW w:w="3175" w:type="dxa"/>
                                  <w:gridSpan w:val="2"/>
                                  <w:tcBorders>
                                    <w:right w:val="single" w:sz="12" w:space="0" w:color="000000" w:themeColor="text1"/>
                                  </w:tcBorders>
                                  <w:vAlign w:val="center"/>
                                </w:tcPr>
                                <w:p w14:paraId="03DF5836" w14:textId="77777777" w:rsidR="002B4F66" w:rsidRPr="003F6DA9" w:rsidRDefault="002B4F66" w:rsidP="003F6DA9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有</w:t>
                                  </w:r>
                                </w:p>
                              </w:tc>
                            </w:tr>
                            <w:tr w:rsidR="002B4F66" w14:paraId="7B70E78B" w14:textId="77777777" w:rsidTr="003F6DA9">
                              <w:trPr>
                                <w:trHeight w:val="567"/>
                              </w:trPr>
                              <w:tc>
                                <w:tcPr>
                                  <w:tcW w:w="3173" w:type="dxa"/>
                                  <w:tcBorders>
                                    <w:left w:val="single" w:sz="12" w:space="0" w:color="000000" w:themeColor="text1"/>
                                  </w:tcBorders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1CE66EF9" w14:textId="77777777" w:rsidR="002B4F66" w:rsidRPr="003F6DA9" w:rsidRDefault="002B4F66" w:rsidP="003F6DA9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3F6DA9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遺傳物質</w:t>
                                  </w:r>
                                  <w:r w:rsidRPr="003F6DA9"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種類</w:t>
                                  </w:r>
                                </w:p>
                              </w:tc>
                              <w:tc>
                                <w:tcPr>
                                  <w:tcW w:w="3173" w:type="dxa"/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4F3C0433" w14:textId="77777777" w:rsidR="002B4F66" w:rsidRPr="003F6DA9" w:rsidRDefault="002B4F66" w:rsidP="003F6DA9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DNA</w:t>
                                  </w:r>
                                </w:p>
                              </w:tc>
                              <w:tc>
                                <w:tcPr>
                                  <w:tcW w:w="3175" w:type="dxa"/>
                                  <w:gridSpan w:val="2"/>
                                  <w:tcBorders>
                                    <w:right w:val="single" w:sz="12" w:space="0" w:color="000000" w:themeColor="text1"/>
                                  </w:tcBorders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4C79E5C7" w14:textId="77777777" w:rsidR="002B4F66" w:rsidRPr="003F6DA9" w:rsidRDefault="002B4F66" w:rsidP="003F6DA9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DNA</w:t>
                                  </w:r>
                                </w:p>
                              </w:tc>
                            </w:tr>
                            <w:tr w:rsidR="002B4F66" w14:paraId="492C49AE" w14:textId="77777777" w:rsidTr="003F6DA9">
                              <w:trPr>
                                <w:trHeight w:val="567"/>
                              </w:trPr>
                              <w:tc>
                                <w:tcPr>
                                  <w:tcW w:w="3173" w:type="dxa"/>
                                  <w:tcBorders>
                                    <w:left w:val="single" w:sz="12" w:space="0" w:color="000000" w:themeColor="text1"/>
                                  </w:tcBorders>
                                  <w:vAlign w:val="center"/>
                                </w:tcPr>
                                <w:p w14:paraId="356FC10C" w14:textId="77777777" w:rsidR="002B4F66" w:rsidRPr="003F6DA9" w:rsidRDefault="002B4F66" w:rsidP="003F6DA9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3F6DA9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遺傳物質型態</w:t>
                                  </w:r>
                                </w:p>
                              </w:tc>
                              <w:tc>
                                <w:tcPr>
                                  <w:tcW w:w="3173" w:type="dxa"/>
                                  <w:vAlign w:val="center"/>
                                </w:tcPr>
                                <w:p w14:paraId="1B4DC573" w14:textId="77777777" w:rsidR="002B4F66" w:rsidRPr="003F6DA9" w:rsidRDefault="002B4F66" w:rsidP="003F6DA9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87" w:type="dxa"/>
                                  <w:vAlign w:val="center"/>
                                </w:tcPr>
                                <w:p w14:paraId="119C8953" w14:textId="77777777" w:rsidR="002B4F66" w:rsidRPr="003F6DA9" w:rsidRDefault="002B4F66" w:rsidP="003F6DA9">
                                  <w:pPr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3F6DA9">
                                    <w:rPr>
                                      <w:rFonts w:ascii="華康楷書體 Std W5" w:eastAsia="華康楷書體 Std W5" w:hAnsi="華康楷書體 Std W5" w:hint="eastAsia"/>
                                      <w:bdr w:val="single" w:sz="4" w:space="0" w:color="auto"/>
                                    </w:rPr>
                                    <w:t>間</w:t>
                                  </w:r>
                                </w:p>
                              </w:tc>
                              <w:tc>
                                <w:tcPr>
                                  <w:tcW w:w="1588" w:type="dxa"/>
                                  <w:tcBorders>
                                    <w:right w:val="single" w:sz="12" w:space="0" w:color="000000" w:themeColor="text1"/>
                                  </w:tcBorders>
                                  <w:vAlign w:val="center"/>
                                </w:tcPr>
                                <w:p w14:paraId="3D4CDFA3" w14:textId="77777777" w:rsidR="002B4F66" w:rsidRPr="003F6DA9" w:rsidRDefault="002B4F66" w:rsidP="003F6DA9">
                                  <w:pPr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3F6DA9">
                                    <w:rPr>
                                      <w:rFonts w:ascii="華康楷書體 Std W5" w:eastAsia="華康楷書體 Std W5" w:hAnsi="華康楷書體 Std W5" w:hint="eastAsia"/>
                                      <w:bdr w:val="single" w:sz="4" w:space="0" w:color="auto"/>
                                    </w:rPr>
                                    <w:t>分</w:t>
                                  </w:r>
                                </w:p>
                              </w:tc>
                            </w:tr>
                            <w:tr w:rsidR="002B4F66" w14:paraId="26E43149" w14:textId="77777777" w:rsidTr="003F6DA9">
                              <w:trPr>
                                <w:trHeight w:val="567"/>
                              </w:trPr>
                              <w:tc>
                                <w:tcPr>
                                  <w:tcW w:w="3173" w:type="dxa"/>
                                  <w:tcBorders>
                                    <w:left w:val="single" w:sz="12" w:space="0" w:color="000000" w:themeColor="text1"/>
                                  </w:tcBorders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43136D68" w14:textId="77777777" w:rsidR="002B4F66" w:rsidRPr="003F6DA9" w:rsidRDefault="002B4F66" w:rsidP="003F6DA9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proofErr w:type="gramStart"/>
                                  <w:r w:rsidRPr="003F6DA9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膜狀胞器</w:t>
                                  </w:r>
                                  <w:proofErr w:type="gramEnd"/>
                                </w:p>
                              </w:tc>
                              <w:tc>
                                <w:tcPr>
                                  <w:tcW w:w="3173" w:type="dxa"/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5B58F669" w14:textId="77777777" w:rsidR="002B4F66" w:rsidRPr="003F6DA9" w:rsidRDefault="002B4F66" w:rsidP="003F6DA9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無</w:t>
                                  </w:r>
                                </w:p>
                              </w:tc>
                              <w:tc>
                                <w:tcPr>
                                  <w:tcW w:w="3175" w:type="dxa"/>
                                  <w:gridSpan w:val="2"/>
                                  <w:tcBorders>
                                    <w:right w:val="single" w:sz="12" w:space="0" w:color="000000" w:themeColor="text1"/>
                                  </w:tcBorders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7EF20CDB" w14:textId="77777777" w:rsidR="002B4F66" w:rsidRPr="003F6DA9" w:rsidRDefault="002B4F66" w:rsidP="003F6DA9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有</w:t>
                                  </w:r>
                                </w:p>
                              </w:tc>
                            </w:tr>
                            <w:tr w:rsidR="002B4F66" w14:paraId="4F074AA5" w14:textId="77777777" w:rsidTr="003F6DA9">
                              <w:trPr>
                                <w:trHeight w:val="567"/>
                              </w:trPr>
                              <w:tc>
                                <w:tcPr>
                                  <w:tcW w:w="3173" w:type="dxa"/>
                                  <w:tcBorders>
                                    <w:left w:val="single" w:sz="12" w:space="0" w:color="000000" w:themeColor="text1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1B437D96" w14:textId="77777777" w:rsidR="002B4F66" w:rsidRPr="003F6DA9" w:rsidRDefault="002B4F66" w:rsidP="003F6DA9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proofErr w:type="gramStart"/>
                                  <w:r w:rsidRPr="003F6DA9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核醣體</w:t>
                                  </w:r>
                                  <w:proofErr w:type="gramEnd"/>
                                </w:p>
                              </w:tc>
                              <w:tc>
                                <w:tcPr>
                                  <w:tcW w:w="3173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735A296" w14:textId="77777777" w:rsidR="002B4F66" w:rsidRPr="003F6DA9" w:rsidRDefault="002B4F66" w:rsidP="003F6DA9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有</w:t>
                                  </w:r>
                                </w:p>
                              </w:tc>
                              <w:tc>
                                <w:tcPr>
                                  <w:tcW w:w="3175" w:type="dxa"/>
                                  <w:gridSpan w:val="2"/>
                                  <w:tcBorders>
                                    <w:bottom w:val="single" w:sz="4" w:space="0" w:color="auto"/>
                                    <w:right w:val="single" w:sz="12" w:space="0" w:color="000000" w:themeColor="text1"/>
                                  </w:tcBorders>
                                  <w:vAlign w:val="center"/>
                                </w:tcPr>
                                <w:p w14:paraId="2FAB05B9" w14:textId="77777777" w:rsidR="002B4F66" w:rsidRPr="003F6DA9" w:rsidRDefault="002B4F66" w:rsidP="003F6DA9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有</w:t>
                                  </w:r>
                                </w:p>
                              </w:tc>
                            </w:tr>
                            <w:tr w:rsidR="002B4F66" w14:paraId="7F209E67" w14:textId="77777777" w:rsidTr="003F6DA9">
                              <w:trPr>
                                <w:trHeight w:val="567"/>
                              </w:trPr>
                              <w:tc>
                                <w:tcPr>
                                  <w:tcW w:w="3173" w:type="dxa"/>
                                  <w:tcBorders>
                                    <w:left w:val="single" w:sz="12" w:space="0" w:color="000000" w:themeColor="text1"/>
                                    <w:bottom w:val="single" w:sz="12" w:space="0" w:color="000000" w:themeColor="text1"/>
                                  </w:tcBorders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65C77DDF" w14:textId="77777777" w:rsidR="002B4F66" w:rsidRPr="003F6DA9" w:rsidRDefault="002B4F66" w:rsidP="003F6DA9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3F6DA9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分類學</w:t>
                                  </w:r>
                                </w:p>
                              </w:tc>
                              <w:tc>
                                <w:tcPr>
                                  <w:tcW w:w="3173" w:type="dxa"/>
                                  <w:tcBorders>
                                    <w:bottom w:val="single" w:sz="12" w:space="0" w:color="000000" w:themeColor="text1"/>
                                  </w:tcBorders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3134BD5D" w14:textId="77777777" w:rsidR="002B4F66" w:rsidRPr="003F6DA9" w:rsidRDefault="002B4F66" w:rsidP="003F6DA9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真細菌域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、古細菌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域</w:t>
                                  </w:r>
                                </w:p>
                              </w:tc>
                              <w:tc>
                                <w:tcPr>
                                  <w:tcW w:w="3175" w:type="dxa"/>
                                  <w:gridSpan w:val="2"/>
                                  <w:tcBorders>
                                    <w:bottom w:val="single" w:sz="12" w:space="0" w:color="000000" w:themeColor="text1"/>
                                    <w:right w:val="single" w:sz="12" w:space="0" w:color="000000" w:themeColor="text1"/>
                                  </w:tcBorders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4F515B19" w14:textId="77777777" w:rsidR="002B4F66" w:rsidRPr="003F6DA9" w:rsidRDefault="002B4F66" w:rsidP="003F6DA9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真核生物域</w:t>
                                  </w:r>
                                </w:p>
                              </w:tc>
                            </w:tr>
                          </w:tbl>
                          <w:p w14:paraId="2169CAD5" w14:textId="77777777" w:rsidR="002B4F66" w:rsidRDefault="002B4F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C045EE" id="文字方塊 184" o:spid="_x0000_s1076" type="#_x0000_t202" style="position:absolute;margin-left:6.95pt;margin-top:35.85pt;width:492.5pt;height:284pt;z-index:2519710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" filled="f" stroked="f" strokeweight=".5pt">
                <v:textbox>
                  <w:txbxContent>
                    <w:tbl>
                      <w:tblPr>
                        <w:tblStyle w:val="a9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3173"/>
                        <w:gridCol w:w="3173"/>
                        <w:gridCol w:w="1587"/>
                        <w:gridCol w:w="1588"/>
                      </w:tblGrid>
                      <w:tr w:rsidR="002B4F66" w14:paraId="1050229A" w14:textId="77777777" w:rsidTr="003F6DA9">
                        <w:trPr>
                          <w:trHeight w:val="567"/>
                        </w:trPr>
                        <w:tc>
                          <w:tcPr>
                            <w:tcW w:w="3173" w:type="dxa"/>
                            <w:tcBorders>
                              <w:top w:val="single" w:sz="12" w:space="0" w:color="000000" w:themeColor="text1"/>
                              <w:left w:val="single" w:sz="12" w:space="0" w:color="000000" w:themeColor="text1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48E15416" w14:textId="77777777" w:rsidR="002B4F66" w:rsidRPr="003F6DA9" w:rsidRDefault="002B4F66" w:rsidP="003F6DA9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</w:p>
                        </w:tc>
                        <w:tc>
                          <w:tcPr>
                            <w:tcW w:w="3173" w:type="dxa"/>
                            <w:tcBorders>
                              <w:top w:val="single" w:sz="12" w:space="0" w:color="000000" w:themeColor="text1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0763B05B" w14:textId="77777777" w:rsidR="002B4F66" w:rsidRPr="003F6DA9" w:rsidRDefault="002B4F66" w:rsidP="003F6DA9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3F6DA9">
                              <w:rPr>
                                <w:rFonts w:ascii="華康楷書體 Std W5" w:eastAsia="華康楷書體 Std W5" w:hAnsi="華康楷書體 Std W5" w:hint="eastAsia"/>
                              </w:rPr>
                              <w:t>原核細胞</w:t>
                            </w:r>
                          </w:p>
                        </w:tc>
                        <w:tc>
                          <w:tcPr>
                            <w:tcW w:w="3175" w:type="dxa"/>
                            <w:gridSpan w:val="2"/>
                            <w:tcBorders>
                              <w:top w:val="single" w:sz="12" w:space="0" w:color="000000" w:themeColor="text1"/>
                              <w:right w:val="single" w:sz="12" w:space="0" w:color="000000" w:themeColor="text1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167136CD" w14:textId="77777777" w:rsidR="002B4F66" w:rsidRPr="003F6DA9" w:rsidRDefault="002B4F66" w:rsidP="003F6DA9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3F6DA9">
                              <w:rPr>
                                <w:rFonts w:ascii="華康楷書體 Std W5" w:eastAsia="華康楷書體 Std W5" w:hAnsi="華康楷書體 Std W5" w:hint="eastAsia"/>
                              </w:rPr>
                              <w:t>真核細胞</w:t>
                            </w:r>
                          </w:p>
                        </w:tc>
                      </w:tr>
                      <w:tr w:rsidR="002B4F66" w14:paraId="2A47BB3A" w14:textId="77777777" w:rsidTr="003F6DA9">
                        <w:trPr>
                          <w:trHeight w:val="567"/>
                        </w:trPr>
                        <w:tc>
                          <w:tcPr>
                            <w:tcW w:w="3173" w:type="dxa"/>
                            <w:tcBorders>
                              <w:left w:val="single" w:sz="12" w:space="0" w:color="000000" w:themeColor="text1"/>
                            </w:tcBorders>
                            <w:vAlign w:val="center"/>
                          </w:tcPr>
                          <w:p w14:paraId="6D4C3666" w14:textId="77777777" w:rsidR="002B4F66" w:rsidRPr="003F6DA9" w:rsidRDefault="002B4F66" w:rsidP="003F6DA9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3F6DA9">
                              <w:rPr>
                                <w:rFonts w:ascii="華康楷書體 Std W5" w:eastAsia="華康楷書體 Std W5" w:hAnsi="華康楷書體 Std W5" w:hint="eastAsia"/>
                              </w:rPr>
                              <w:t>細胞核(</w:t>
                            </w:r>
                            <w:proofErr w:type="gramStart"/>
                            <w:r w:rsidRPr="003F6DA9">
                              <w:rPr>
                                <w:rFonts w:ascii="華康楷書體 Std W5" w:eastAsia="華康楷書體 Std W5" w:hAnsi="華康楷書體 Std W5" w:hint="eastAsia"/>
                              </w:rPr>
                              <w:t>核膜、</w:t>
                            </w:r>
                            <w:r w:rsidRPr="003F6DA9">
                              <w:rPr>
                                <w:rFonts w:ascii="華康楷書體 Std W5" w:eastAsia="華康楷書體 Std W5" w:hAnsi="華康楷書體 Std W5"/>
                              </w:rPr>
                              <w:t>核孔</w:t>
                            </w:r>
                            <w:proofErr w:type="gramEnd"/>
                            <w:r w:rsidRPr="003F6DA9">
                              <w:rPr>
                                <w:rFonts w:ascii="華康楷書體 Std W5" w:eastAsia="華康楷書體 Std W5" w:hAnsi="華康楷書體 Std W5"/>
                              </w:rPr>
                              <w:t>、核仁</w:t>
                            </w:r>
                            <w:r w:rsidRPr="003F6DA9">
                              <w:rPr>
                                <w:rFonts w:ascii="華康楷書體 Std W5" w:eastAsia="華康楷書體 Std W5" w:hAnsi="華康楷書體 Std W5" w:hint="eastAsia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3173" w:type="dxa"/>
                            <w:vAlign w:val="center"/>
                          </w:tcPr>
                          <w:p w14:paraId="1FCFD9B3" w14:textId="77777777" w:rsidR="002B4F66" w:rsidRPr="003F6DA9" w:rsidRDefault="002B4F66" w:rsidP="003F6DA9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無</w:t>
                            </w:r>
                          </w:p>
                        </w:tc>
                        <w:tc>
                          <w:tcPr>
                            <w:tcW w:w="3175" w:type="dxa"/>
                            <w:gridSpan w:val="2"/>
                            <w:tcBorders>
                              <w:right w:val="single" w:sz="12" w:space="0" w:color="000000" w:themeColor="text1"/>
                            </w:tcBorders>
                            <w:vAlign w:val="center"/>
                          </w:tcPr>
                          <w:p w14:paraId="03DF5836" w14:textId="77777777" w:rsidR="002B4F66" w:rsidRPr="003F6DA9" w:rsidRDefault="002B4F66" w:rsidP="003F6DA9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有</w:t>
                            </w:r>
                          </w:p>
                        </w:tc>
                      </w:tr>
                      <w:tr w:rsidR="002B4F66" w14:paraId="7B70E78B" w14:textId="77777777" w:rsidTr="003F6DA9">
                        <w:trPr>
                          <w:trHeight w:val="567"/>
                        </w:trPr>
                        <w:tc>
                          <w:tcPr>
                            <w:tcW w:w="3173" w:type="dxa"/>
                            <w:tcBorders>
                              <w:left w:val="single" w:sz="12" w:space="0" w:color="000000" w:themeColor="text1"/>
                            </w:tcBorders>
                            <w:shd w:val="clear" w:color="auto" w:fill="F2F2F2" w:themeFill="background1" w:themeFillShade="F2"/>
                            <w:vAlign w:val="center"/>
                          </w:tcPr>
                          <w:p w14:paraId="1CE66EF9" w14:textId="77777777" w:rsidR="002B4F66" w:rsidRPr="003F6DA9" w:rsidRDefault="002B4F66" w:rsidP="003F6DA9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3F6DA9">
                              <w:rPr>
                                <w:rFonts w:ascii="華康楷書體 Std W5" w:eastAsia="華康楷書體 Std W5" w:hAnsi="華康楷書體 Std W5" w:hint="eastAsia"/>
                              </w:rPr>
                              <w:t>遺傳物質</w:t>
                            </w:r>
                            <w:r w:rsidRPr="003F6DA9">
                              <w:rPr>
                                <w:rFonts w:ascii="華康楷書體 Std W5" w:eastAsia="華康楷書體 Std W5" w:hAnsi="華康楷書體 Std W5"/>
                              </w:rPr>
                              <w:t>種類</w:t>
                            </w:r>
                          </w:p>
                        </w:tc>
                        <w:tc>
                          <w:tcPr>
                            <w:tcW w:w="3173" w:type="dxa"/>
                            <w:shd w:val="clear" w:color="auto" w:fill="F2F2F2" w:themeFill="background1" w:themeFillShade="F2"/>
                            <w:vAlign w:val="center"/>
                          </w:tcPr>
                          <w:p w14:paraId="4F3C0433" w14:textId="77777777" w:rsidR="002B4F66" w:rsidRPr="003F6DA9" w:rsidRDefault="002B4F66" w:rsidP="003F6DA9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DNA</w:t>
                            </w:r>
                          </w:p>
                        </w:tc>
                        <w:tc>
                          <w:tcPr>
                            <w:tcW w:w="3175" w:type="dxa"/>
                            <w:gridSpan w:val="2"/>
                            <w:tcBorders>
                              <w:right w:val="single" w:sz="12" w:space="0" w:color="000000" w:themeColor="text1"/>
                            </w:tcBorders>
                            <w:shd w:val="clear" w:color="auto" w:fill="F2F2F2" w:themeFill="background1" w:themeFillShade="F2"/>
                            <w:vAlign w:val="center"/>
                          </w:tcPr>
                          <w:p w14:paraId="4C79E5C7" w14:textId="77777777" w:rsidR="002B4F66" w:rsidRPr="003F6DA9" w:rsidRDefault="002B4F66" w:rsidP="003F6DA9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DNA</w:t>
                            </w:r>
                          </w:p>
                        </w:tc>
                      </w:tr>
                      <w:tr w:rsidR="002B4F66" w14:paraId="492C49AE" w14:textId="77777777" w:rsidTr="003F6DA9">
                        <w:trPr>
                          <w:trHeight w:val="567"/>
                        </w:trPr>
                        <w:tc>
                          <w:tcPr>
                            <w:tcW w:w="3173" w:type="dxa"/>
                            <w:tcBorders>
                              <w:left w:val="single" w:sz="12" w:space="0" w:color="000000" w:themeColor="text1"/>
                            </w:tcBorders>
                            <w:vAlign w:val="center"/>
                          </w:tcPr>
                          <w:p w14:paraId="356FC10C" w14:textId="77777777" w:rsidR="002B4F66" w:rsidRPr="003F6DA9" w:rsidRDefault="002B4F66" w:rsidP="003F6DA9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3F6DA9">
                              <w:rPr>
                                <w:rFonts w:ascii="華康楷書體 Std W5" w:eastAsia="華康楷書體 Std W5" w:hAnsi="華康楷書體 Std W5" w:hint="eastAsia"/>
                              </w:rPr>
                              <w:t>遺傳物質型態</w:t>
                            </w:r>
                          </w:p>
                        </w:tc>
                        <w:tc>
                          <w:tcPr>
                            <w:tcW w:w="3173" w:type="dxa"/>
                            <w:vAlign w:val="center"/>
                          </w:tcPr>
                          <w:p w14:paraId="1B4DC573" w14:textId="77777777" w:rsidR="002B4F66" w:rsidRPr="003F6DA9" w:rsidRDefault="002B4F66" w:rsidP="003F6DA9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</w:p>
                        </w:tc>
                        <w:tc>
                          <w:tcPr>
                            <w:tcW w:w="1587" w:type="dxa"/>
                            <w:vAlign w:val="center"/>
                          </w:tcPr>
                          <w:p w14:paraId="119C8953" w14:textId="77777777" w:rsidR="002B4F66" w:rsidRPr="003F6DA9" w:rsidRDefault="002B4F66" w:rsidP="003F6DA9">
                            <w:pPr>
                              <w:jc w:val="both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3F6DA9">
                              <w:rPr>
                                <w:rFonts w:ascii="華康楷書體 Std W5" w:eastAsia="華康楷書體 Std W5" w:hAnsi="華康楷書體 Std W5" w:hint="eastAsia"/>
                                <w:bdr w:val="single" w:sz="4" w:space="0" w:color="auto"/>
                              </w:rPr>
                              <w:t>間</w:t>
                            </w:r>
                          </w:p>
                        </w:tc>
                        <w:tc>
                          <w:tcPr>
                            <w:tcW w:w="1588" w:type="dxa"/>
                            <w:tcBorders>
                              <w:right w:val="single" w:sz="12" w:space="0" w:color="000000" w:themeColor="text1"/>
                            </w:tcBorders>
                            <w:vAlign w:val="center"/>
                          </w:tcPr>
                          <w:p w14:paraId="3D4CDFA3" w14:textId="77777777" w:rsidR="002B4F66" w:rsidRPr="003F6DA9" w:rsidRDefault="002B4F66" w:rsidP="003F6DA9">
                            <w:pPr>
                              <w:jc w:val="both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3F6DA9">
                              <w:rPr>
                                <w:rFonts w:ascii="華康楷書體 Std W5" w:eastAsia="華康楷書體 Std W5" w:hAnsi="華康楷書體 Std W5" w:hint="eastAsia"/>
                                <w:bdr w:val="single" w:sz="4" w:space="0" w:color="auto"/>
                              </w:rPr>
                              <w:t>分</w:t>
                            </w:r>
                          </w:p>
                        </w:tc>
                      </w:tr>
                      <w:tr w:rsidR="002B4F66" w14:paraId="26E43149" w14:textId="77777777" w:rsidTr="003F6DA9">
                        <w:trPr>
                          <w:trHeight w:val="567"/>
                        </w:trPr>
                        <w:tc>
                          <w:tcPr>
                            <w:tcW w:w="3173" w:type="dxa"/>
                            <w:tcBorders>
                              <w:left w:val="single" w:sz="12" w:space="0" w:color="000000" w:themeColor="text1"/>
                            </w:tcBorders>
                            <w:shd w:val="clear" w:color="auto" w:fill="F2F2F2" w:themeFill="background1" w:themeFillShade="F2"/>
                            <w:vAlign w:val="center"/>
                          </w:tcPr>
                          <w:p w14:paraId="43136D68" w14:textId="77777777" w:rsidR="002B4F66" w:rsidRPr="003F6DA9" w:rsidRDefault="002B4F66" w:rsidP="003F6DA9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proofErr w:type="gramStart"/>
                            <w:r w:rsidRPr="003F6DA9">
                              <w:rPr>
                                <w:rFonts w:ascii="華康楷書體 Std W5" w:eastAsia="華康楷書體 Std W5" w:hAnsi="華康楷書體 Std W5" w:hint="eastAsia"/>
                              </w:rPr>
                              <w:t>膜狀胞器</w:t>
                            </w:r>
                            <w:proofErr w:type="gramEnd"/>
                          </w:p>
                        </w:tc>
                        <w:tc>
                          <w:tcPr>
                            <w:tcW w:w="3173" w:type="dxa"/>
                            <w:shd w:val="clear" w:color="auto" w:fill="F2F2F2" w:themeFill="background1" w:themeFillShade="F2"/>
                            <w:vAlign w:val="center"/>
                          </w:tcPr>
                          <w:p w14:paraId="5B58F669" w14:textId="77777777" w:rsidR="002B4F66" w:rsidRPr="003F6DA9" w:rsidRDefault="002B4F66" w:rsidP="003F6DA9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無</w:t>
                            </w:r>
                          </w:p>
                        </w:tc>
                        <w:tc>
                          <w:tcPr>
                            <w:tcW w:w="3175" w:type="dxa"/>
                            <w:gridSpan w:val="2"/>
                            <w:tcBorders>
                              <w:right w:val="single" w:sz="12" w:space="0" w:color="000000" w:themeColor="text1"/>
                            </w:tcBorders>
                            <w:shd w:val="clear" w:color="auto" w:fill="F2F2F2" w:themeFill="background1" w:themeFillShade="F2"/>
                            <w:vAlign w:val="center"/>
                          </w:tcPr>
                          <w:p w14:paraId="7EF20CDB" w14:textId="77777777" w:rsidR="002B4F66" w:rsidRPr="003F6DA9" w:rsidRDefault="002B4F66" w:rsidP="003F6DA9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有</w:t>
                            </w:r>
                          </w:p>
                        </w:tc>
                      </w:tr>
                      <w:tr w:rsidR="002B4F66" w14:paraId="4F074AA5" w14:textId="77777777" w:rsidTr="003F6DA9">
                        <w:trPr>
                          <w:trHeight w:val="567"/>
                        </w:trPr>
                        <w:tc>
                          <w:tcPr>
                            <w:tcW w:w="3173" w:type="dxa"/>
                            <w:tcBorders>
                              <w:left w:val="single" w:sz="12" w:space="0" w:color="000000" w:themeColor="text1"/>
                              <w:bottom w:val="single" w:sz="4" w:space="0" w:color="auto"/>
                            </w:tcBorders>
                            <w:vAlign w:val="center"/>
                          </w:tcPr>
                          <w:p w14:paraId="1B437D96" w14:textId="77777777" w:rsidR="002B4F66" w:rsidRPr="003F6DA9" w:rsidRDefault="002B4F66" w:rsidP="003F6DA9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proofErr w:type="gramStart"/>
                            <w:r w:rsidRPr="003F6DA9">
                              <w:rPr>
                                <w:rFonts w:ascii="華康楷書體 Std W5" w:eastAsia="華康楷書體 Std W5" w:hAnsi="華康楷書體 Std W5" w:hint="eastAsia"/>
                              </w:rPr>
                              <w:t>核醣體</w:t>
                            </w:r>
                            <w:proofErr w:type="gramEnd"/>
                          </w:p>
                        </w:tc>
                        <w:tc>
                          <w:tcPr>
                            <w:tcW w:w="3173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735A296" w14:textId="77777777" w:rsidR="002B4F66" w:rsidRPr="003F6DA9" w:rsidRDefault="002B4F66" w:rsidP="003F6DA9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有</w:t>
                            </w:r>
                          </w:p>
                        </w:tc>
                        <w:tc>
                          <w:tcPr>
                            <w:tcW w:w="3175" w:type="dxa"/>
                            <w:gridSpan w:val="2"/>
                            <w:tcBorders>
                              <w:bottom w:val="single" w:sz="4" w:space="0" w:color="auto"/>
                              <w:right w:val="single" w:sz="12" w:space="0" w:color="000000" w:themeColor="text1"/>
                            </w:tcBorders>
                            <w:vAlign w:val="center"/>
                          </w:tcPr>
                          <w:p w14:paraId="2FAB05B9" w14:textId="77777777" w:rsidR="002B4F66" w:rsidRPr="003F6DA9" w:rsidRDefault="002B4F66" w:rsidP="003F6DA9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有</w:t>
                            </w:r>
                          </w:p>
                        </w:tc>
                      </w:tr>
                      <w:tr w:rsidR="002B4F66" w14:paraId="7F209E67" w14:textId="77777777" w:rsidTr="003F6DA9">
                        <w:trPr>
                          <w:trHeight w:val="567"/>
                        </w:trPr>
                        <w:tc>
                          <w:tcPr>
                            <w:tcW w:w="3173" w:type="dxa"/>
                            <w:tcBorders>
                              <w:left w:val="single" w:sz="12" w:space="0" w:color="000000" w:themeColor="text1"/>
                              <w:bottom w:val="single" w:sz="12" w:space="0" w:color="000000" w:themeColor="text1"/>
                            </w:tcBorders>
                            <w:shd w:val="clear" w:color="auto" w:fill="F2F2F2" w:themeFill="background1" w:themeFillShade="F2"/>
                            <w:vAlign w:val="center"/>
                          </w:tcPr>
                          <w:p w14:paraId="65C77DDF" w14:textId="77777777" w:rsidR="002B4F66" w:rsidRPr="003F6DA9" w:rsidRDefault="002B4F66" w:rsidP="003F6DA9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3F6DA9">
                              <w:rPr>
                                <w:rFonts w:ascii="華康楷書體 Std W5" w:eastAsia="華康楷書體 Std W5" w:hAnsi="華康楷書體 Std W5" w:hint="eastAsia"/>
                              </w:rPr>
                              <w:t>分類學</w:t>
                            </w:r>
                          </w:p>
                        </w:tc>
                        <w:tc>
                          <w:tcPr>
                            <w:tcW w:w="3173" w:type="dxa"/>
                            <w:tcBorders>
                              <w:bottom w:val="single" w:sz="12" w:space="0" w:color="000000" w:themeColor="text1"/>
                            </w:tcBorders>
                            <w:shd w:val="clear" w:color="auto" w:fill="F2F2F2" w:themeFill="background1" w:themeFillShade="F2"/>
                            <w:vAlign w:val="center"/>
                          </w:tcPr>
                          <w:p w14:paraId="3134BD5D" w14:textId="77777777" w:rsidR="002B4F66" w:rsidRPr="003F6DA9" w:rsidRDefault="002B4F66" w:rsidP="003F6DA9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真細菌域</w:t>
                            </w:r>
                            <w:r>
                              <w:rPr>
                                <w:rFonts w:ascii="華康楷書體 Std W5" w:eastAsia="華康楷書體 Std W5" w:hAnsi="華康楷書體 Std W5"/>
                              </w:rPr>
                              <w:t>、古細菌</w:t>
                            </w: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域</w:t>
                            </w:r>
                          </w:p>
                        </w:tc>
                        <w:tc>
                          <w:tcPr>
                            <w:tcW w:w="3175" w:type="dxa"/>
                            <w:gridSpan w:val="2"/>
                            <w:tcBorders>
                              <w:bottom w:val="single" w:sz="12" w:space="0" w:color="000000" w:themeColor="text1"/>
                              <w:right w:val="single" w:sz="12" w:space="0" w:color="000000" w:themeColor="text1"/>
                            </w:tcBorders>
                            <w:shd w:val="clear" w:color="auto" w:fill="F2F2F2" w:themeFill="background1" w:themeFillShade="F2"/>
                            <w:vAlign w:val="center"/>
                          </w:tcPr>
                          <w:p w14:paraId="4F515B19" w14:textId="77777777" w:rsidR="002B4F66" w:rsidRPr="003F6DA9" w:rsidRDefault="002B4F66" w:rsidP="003F6DA9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真核生物域</w:t>
                            </w:r>
                          </w:p>
                        </w:tc>
                      </w:tr>
                    </w:tbl>
                    <w:p w14:paraId="2169CAD5" w14:textId="77777777" w:rsidR="002B4F66" w:rsidRDefault="002B4F66"/>
                  </w:txbxContent>
                </v:textbox>
              </v:shape>
            </w:pict>
          </mc:Fallback>
        </mc:AlternateContent>
      </w:r>
      <w:r w:rsidR="006F6A6D" w:rsidRPr="00BE71E9">
        <w:rPr>
          <w:rFonts w:hint="eastAsia"/>
          <w:color w:val="FFFFFF" w:themeColor="background1"/>
          <w:highlight w:val="black"/>
          <w:shd w:val="clear" w:color="auto" w:fill="auto"/>
        </w:rPr>
        <w:t xml:space="preserve"> 一、</w:t>
      </w:r>
      <w:r w:rsidR="006F6A6D" w:rsidRPr="00BE71E9">
        <w:rPr>
          <w:rFonts w:hint="eastAsia"/>
          <w:shd w:val="clear" w:color="auto" w:fill="auto"/>
        </w:rPr>
        <w:t xml:space="preserve"> 細胞分類 </w:t>
      </w:r>
    </w:p>
    <w:p w14:paraId="146968E6" w14:textId="77777777" w:rsidR="00327754" w:rsidRDefault="00327754" w:rsidP="004216C7">
      <w:pPr>
        <w:snapToGrid w:val="0"/>
        <w:spacing w:beforeLines="100" w:before="360" w:afterLines="50" w:after="180" w:line="420" w:lineRule="atLeast"/>
        <w:rPr>
          <w:rFonts w:ascii="華康楷書體 Std W7" w:eastAsia="華康楷書體 Std W7" w:hAnsi="華康楷書體 Std W7"/>
          <w:sz w:val="26"/>
          <w:szCs w:val="26"/>
        </w:rPr>
      </w:pPr>
    </w:p>
    <w:p w14:paraId="2AE9EA7D" w14:textId="77777777" w:rsidR="00327754" w:rsidRDefault="00327754" w:rsidP="004216C7">
      <w:pPr>
        <w:snapToGrid w:val="0"/>
        <w:spacing w:beforeLines="100" w:before="360" w:afterLines="50" w:after="180" w:line="420" w:lineRule="atLeast"/>
        <w:rPr>
          <w:rFonts w:ascii="華康楷書體 Std W7" w:eastAsia="華康楷書體 Std W7" w:hAnsi="華康楷書體 Std W7"/>
          <w:sz w:val="26"/>
          <w:szCs w:val="26"/>
        </w:rPr>
      </w:pPr>
    </w:p>
    <w:p w14:paraId="6AD59A52" w14:textId="77777777" w:rsidR="00857EB9" w:rsidRDefault="00857EB9" w:rsidP="004216C7">
      <w:pPr>
        <w:snapToGrid w:val="0"/>
        <w:spacing w:beforeLines="100" w:before="360" w:afterLines="50" w:after="180" w:line="420" w:lineRule="atLeast"/>
        <w:rPr>
          <w:rFonts w:ascii="華康楷書體 Std W7" w:eastAsia="華康楷書體 Std W7" w:hAnsi="華康楷書體 Std W7"/>
          <w:sz w:val="34"/>
          <w:szCs w:val="34"/>
          <w:bdr w:val="single" w:sz="4" w:space="0" w:color="auto"/>
          <w:shd w:val="clear" w:color="auto" w:fill="000000"/>
        </w:rPr>
      </w:pPr>
    </w:p>
    <w:p w14:paraId="1F8E1E9F" w14:textId="77777777" w:rsidR="003F6DA9" w:rsidRDefault="003F6DA9" w:rsidP="004216C7">
      <w:pPr>
        <w:snapToGrid w:val="0"/>
        <w:spacing w:beforeLines="100" w:before="360" w:afterLines="50" w:after="180" w:line="420" w:lineRule="atLeast"/>
        <w:rPr>
          <w:rFonts w:ascii="華康楷書體 Std W7" w:eastAsia="華康楷書體 Std W7" w:hAnsi="華康楷書體 Std W7"/>
          <w:sz w:val="34"/>
          <w:szCs w:val="34"/>
          <w:bdr w:val="single" w:sz="4" w:space="0" w:color="auto"/>
          <w:shd w:val="clear" w:color="auto" w:fill="000000"/>
        </w:rPr>
      </w:pPr>
    </w:p>
    <w:p w14:paraId="2A3983B8" w14:textId="77777777" w:rsidR="003F6DA9" w:rsidRDefault="003F6DA9" w:rsidP="004216C7">
      <w:pPr>
        <w:snapToGrid w:val="0"/>
        <w:spacing w:beforeLines="100" w:before="360" w:afterLines="50" w:after="180" w:line="420" w:lineRule="atLeast"/>
        <w:rPr>
          <w:rFonts w:ascii="華康楷書體 Std W7" w:eastAsia="華康楷書體 Std W7" w:hAnsi="華康楷書體 Std W7"/>
          <w:sz w:val="34"/>
          <w:szCs w:val="34"/>
          <w:bdr w:val="single" w:sz="4" w:space="0" w:color="auto"/>
          <w:shd w:val="clear" w:color="auto" w:fill="000000"/>
        </w:rPr>
      </w:pPr>
    </w:p>
    <w:p w14:paraId="7B7EE808" w14:textId="77777777" w:rsidR="003F6DA9" w:rsidRDefault="003F6DA9" w:rsidP="004216C7">
      <w:pPr>
        <w:snapToGrid w:val="0"/>
        <w:spacing w:beforeLines="100" w:before="360" w:afterLines="50" w:after="180" w:line="420" w:lineRule="atLeast"/>
        <w:rPr>
          <w:rFonts w:ascii="華康楷書體 Std W7" w:eastAsia="華康楷書體 Std W7" w:hAnsi="華康楷書體 Std W7"/>
          <w:sz w:val="34"/>
          <w:szCs w:val="34"/>
          <w:bdr w:val="single" w:sz="4" w:space="0" w:color="auto"/>
          <w:shd w:val="clear" w:color="auto" w:fill="000000"/>
        </w:rPr>
      </w:pPr>
    </w:p>
    <w:p w14:paraId="4E9871F7" w14:textId="77777777" w:rsidR="003F6DA9" w:rsidRDefault="003F6DA9" w:rsidP="004216C7">
      <w:pPr>
        <w:snapToGrid w:val="0"/>
        <w:spacing w:beforeLines="100" w:before="360" w:afterLines="50" w:after="180" w:line="420" w:lineRule="atLeast"/>
        <w:rPr>
          <w:rFonts w:ascii="華康楷書體 Std W7" w:eastAsia="華康楷書體 Std W7" w:hAnsi="華康楷書體 Std W7"/>
          <w:sz w:val="34"/>
          <w:szCs w:val="34"/>
          <w:bdr w:val="single" w:sz="4" w:space="0" w:color="auto"/>
          <w:shd w:val="clear" w:color="auto" w:fill="000000"/>
        </w:rPr>
      </w:pPr>
    </w:p>
    <w:p w14:paraId="495902B2" w14:textId="77777777" w:rsidR="00447E51" w:rsidRPr="009126BF" w:rsidRDefault="00447E51" w:rsidP="00BE71E9">
      <w:pPr>
        <w:pStyle w:val="aff1"/>
      </w:pPr>
      <w:r w:rsidRPr="00BE71E9">
        <w:rPr>
          <w:rFonts w:hint="eastAsia"/>
          <w:color w:val="FFFFFF" w:themeColor="background1"/>
        </w:rPr>
        <w:t xml:space="preserve"> </w:t>
      </w:r>
      <w:r w:rsidR="00D149BF" w:rsidRPr="00BE71E9">
        <w:rPr>
          <w:rFonts w:hint="eastAsia"/>
          <w:color w:val="FFFFFF" w:themeColor="background1"/>
        </w:rPr>
        <w:t>二</w:t>
      </w:r>
      <w:r w:rsidRPr="00BE71E9">
        <w:rPr>
          <w:rFonts w:hint="eastAsia"/>
          <w:color w:val="FFFFFF" w:themeColor="background1"/>
        </w:rPr>
        <w:t>、</w:t>
      </w:r>
      <w:r w:rsidR="00AD6D35" w:rsidRPr="00594FF3">
        <w:rPr>
          <w:rFonts w:hint="eastAsia"/>
          <w:color w:val="FFFFFF" w:themeColor="background1"/>
          <w:shd w:val="clear" w:color="auto" w:fill="auto"/>
        </w:rPr>
        <w:t xml:space="preserve"> </w:t>
      </w:r>
      <w:r w:rsidR="006E6015" w:rsidRPr="00594FF3">
        <w:rPr>
          <w:rFonts w:hint="eastAsia"/>
          <w:shd w:val="clear" w:color="auto" w:fill="auto"/>
        </w:rPr>
        <w:t>原核細胞的構造</w:t>
      </w:r>
      <w:r w:rsidRPr="00594FF3">
        <w:rPr>
          <w:rFonts w:hint="eastAsia"/>
          <w:shd w:val="clear" w:color="auto" w:fill="auto"/>
        </w:rPr>
        <w:t xml:space="preserve"> </w:t>
      </w:r>
    </w:p>
    <w:p w14:paraId="76C94B11" w14:textId="77777777" w:rsidR="003F6DA9" w:rsidRDefault="003000B6" w:rsidP="00D149BF">
      <w:pPr>
        <w:adjustRightInd w:val="0"/>
        <w:snapToGrid w:val="0"/>
        <w:spacing w:afterLines="30" w:after="108" w:line="420" w:lineRule="atLeast"/>
        <w:ind w:firstLine="482"/>
        <w:jc w:val="both"/>
        <w:rPr>
          <w:rFonts w:ascii="華康楷書體 Std W7" w:eastAsia="華康楷書體 Std W7" w:hAnsi="華康楷書體 Std W7"/>
          <w:sz w:val="30"/>
          <w:szCs w:val="3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10688" behindDoc="0" locked="0" layoutInCell="1" allowOverlap="1" wp14:anchorId="2DDF65B7" wp14:editId="6E4DF6B8">
                <wp:simplePos x="0" y="0"/>
                <wp:positionH relativeFrom="column">
                  <wp:posOffset>1549901</wp:posOffset>
                </wp:positionH>
                <wp:positionV relativeFrom="paragraph">
                  <wp:posOffset>180975</wp:posOffset>
                </wp:positionV>
                <wp:extent cx="844884" cy="299453"/>
                <wp:effectExtent l="0" t="0" r="0" b="5715"/>
                <wp:wrapNone/>
                <wp:docPr id="368" name="文字方塊 3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4884" cy="29945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ABF955" w14:textId="77777777" w:rsidR="002B4F66" w:rsidRPr="003000B6" w:rsidRDefault="002B4F66" w:rsidP="003000B6">
                            <w:pPr>
                              <w:jc w:val="right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質</w:t>
                            </w:r>
                            <w:r w:rsidRPr="003000B6">
                              <w:rPr>
                                <w:rFonts w:ascii="華康楷書體 Std W5" w:eastAsia="華康楷書體 Std W5" w:hAnsi="華康楷書體 Std W5" w:hint="eastAsia"/>
                              </w:rPr>
                              <w:t>體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DF65B7" id="文字方塊 368" o:spid="_x0000_s1077" type="#_x0000_t202" style="position:absolute;left:0;text-align:left;margin-left:122.05pt;margin-top:14.25pt;width:66.55pt;height:23.6pt;z-index:25221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" filled="f" stroked="f" strokeweight=".5pt">
                <v:textbox>
                  <w:txbxContent>
                    <w:p w14:paraId="29ABF955" w14:textId="77777777" w:rsidR="002B4F66" w:rsidRPr="003000B6" w:rsidRDefault="002B4F66" w:rsidP="003000B6">
                      <w:pPr>
                        <w:jc w:val="right"/>
                        <w:rPr>
                          <w:rFonts w:ascii="華康楷書體 Std W5" w:eastAsia="華康楷書體 Std W5" w:hAnsi="華康楷書體 Std W5"/>
                        </w:rPr>
                      </w:pPr>
                      <w:r>
                        <w:rPr>
                          <w:rFonts w:ascii="華康楷書體 Std W5" w:eastAsia="華康楷書體 Std W5" w:hAnsi="華康楷書體 Std W5" w:hint="eastAsia"/>
                        </w:rPr>
                        <w:t>質</w:t>
                      </w:r>
                      <w:r w:rsidRPr="003000B6">
                        <w:rPr>
                          <w:rFonts w:ascii="華康楷書體 Std W5" w:eastAsia="華康楷書體 Std W5" w:hAnsi="華康楷書體 Std W5" w:hint="eastAsia"/>
                        </w:rPr>
                        <w:t>體</w:t>
                      </w:r>
                    </w:p>
                  </w:txbxContent>
                </v:textbox>
              </v:shape>
            </w:pict>
          </mc:Fallback>
        </mc:AlternateContent>
      </w:r>
      <w:r w:rsidR="003F6DA9">
        <w:rPr>
          <w:noProof/>
        </w:rPr>
        <w:drawing>
          <wp:anchor distT="0" distB="0" distL="114300" distR="114300" simplePos="0" relativeHeight="251258368" behindDoc="1" locked="0" layoutInCell="1" allowOverlap="1" wp14:anchorId="3FFED77F" wp14:editId="2E9DF748">
            <wp:simplePos x="0" y="0"/>
            <wp:positionH relativeFrom="margin">
              <wp:align>center</wp:align>
            </wp:positionH>
            <wp:positionV relativeFrom="paragraph">
              <wp:posOffset>55499</wp:posOffset>
            </wp:positionV>
            <wp:extent cx="4457700" cy="3506475"/>
            <wp:effectExtent l="0" t="0" r="0" b="0"/>
            <wp:wrapNone/>
            <wp:docPr id="7390" name="圖片 73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9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2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50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51B44D" w14:textId="77777777" w:rsidR="003F6DA9" w:rsidRDefault="003000B6" w:rsidP="00D149BF">
      <w:pPr>
        <w:adjustRightInd w:val="0"/>
        <w:snapToGrid w:val="0"/>
        <w:spacing w:afterLines="30" w:after="108" w:line="420" w:lineRule="atLeast"/>
        <w:ind w:firstLine="482"/>
        <w:jc w:val="both"/>
        <w:rPr>
          <w:rFonts w:ascii="華康楷書體 Std W7" w:eastAsia="華康楷書體 Std W7" w:hAnsi="華康楷書體 Std W7"/>
          <w:sz w:val="30"/>
          <w:szCs w:val="3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08640" behindDoc="0" locked="0" layoutInCell="1" allowOverlap="1" wp14:anchorId="7D245E51" wp14:editId="77434F78">
                <wp:simplePos x="0" y="0"/>
                <wp:positionH relativeFrom="column">
                  <wp:posOffset>1176020</wp:posOffset>
                </wp:positionH>
                <wp:positionV relativeFrom="paragraph">
                  <wp:posOffset>103472</wp:posOffset>
                </wp:positionV>
                <wp:extent cx="844884" cy="299453"/>
                <wp:effectExtent l="0" t="0" r="0" b="5715"/>
                <wp:wrapNone/>
                <wp:docPr id="60" name="文字方塊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4884" cy="29945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0E79951" w14:textId="77777777" w:rsidR="002B4F66" w:rsidRPr="003000B6" w:rsidRDefault="002B4F66">
                            <w:pPr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3000B6">
                              <w:rPr>
                                <w:rFonts w:ascii="華康楷書體 Std W5" w:eastAsia="華康楷書體 Std W5" w:hAnsi="華康楷書體 Std W5" w:hint="eastAsia"/>
                              </w:rPr>
                              <w:t>染色體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245E51" id="文字方塊 60" o:spid="_x0000_s1078" type="#_x0000_t202" style="position:absolute;left:0;text-align:left;margin-left:92.6pt;margin-top:8.15pt;width:66.55pt;height:23.6pt;z-index:25220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" filled="f" stroked="f" strokeweight=".5pt">
                <v:textbox>
                  <w:txbxContent>
                    <w:p w14:paraId="30E79951" w14:textId="77777777" w:rsidR="002B4F66" w:rsidRPr="003000B6" w:rsidRDefault="002B4F66">
                      <w:pPr>
                        <w:rPr>
                          <w:rFonts w:ascii="華康楷書體 Std W5" w:eastAsia="華康楷書體 Std W5" w:hAnsi="華康楷書體 Std W5"/>
                        </w:rPr>
                      </w:pPr>
                      <w:r w:rsidRPr="003000B6">
                        <w:rPr>
                          <w:rFonts w:ascii="華康楷書體 Std W5" w:eastAsia="華康楷書體 Std W5" w:hAnsi="華康楷書體 Std W5" w:hint="eastAsia"/>
                        </w:rPr>
                        <w:t>染色體</w:t>
                      </w:r>
                    </w:p>
                  </w:txbxContent>
                </v:textbox>
              </v:shape>
            </w:pict>
          </mc:Fallback>
        </mc:AlternateContent>
      </w:r>
    </w:p>
    <w:p w14:paraId="107EC1D2" w14:textId="77777777" w:rsidR="003F6DA9" w:rsidRDefault="003000B6" w:rsidP="00D149BF">
      <w:pPr>
        <w:adjustRightInd w:val="0"/>
        <w:snapToGrid w:val="0"/>
        <w:spacing w:afterLines="30" w:after="108" w:line="420" w:lineRule="atLeast"/>
        <w:ind w:firstLine="482"/>
        <w:jc w:val="both"/>
        <w:rPr>
          <w:rFonts w:ascii="華康楷書體 Std W7" w:eastAsia="華康楷書體 Std W7" w:hAnsi="華康楷書體 Std W7"/>
          <w:sz w:val="30"/>
          <w:szCs w:val="3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24000" behindDoc="0" locked="0" layoutInCell="1" allowOverlap="1" wp14:anchorId="6C4CAD25" wp14:editId="549B5CB3">
                <wp:simplePos x="0" y="0"/>
                <wp:positionH relativeFrom="column">
                  <wp:posOffset>4940433</wp:posOffset>
                </wp:positionH>
                <wp:positionV relativeFrom="paragraph">
                  <wp:posOffset>302962</wp:posOffset>
                </wp:positionV>
                <wp:extent cx="235284" cy="534737"/>
                <wp:effectExtent l="0" t="0" r="31750" b="36830"/>
                <wp:wrapNone/>
                <wp:docPr id="2056" name="直線接點 20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5284" cy="534737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EB2073" id="直線接點 2056" o:spid="_x0000_s1026" style="position:absolute;z-index:252224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9pt,23.85pt" to="407.55pt,6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" strokecolor="black [3200]" strokeweight="1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214784" behindDoc="0" locked="0" layoutInCell="1" allowOverlap="1" wp14:anchorId="67402D65" wp14:editId="241A6AE3">
                <wp:simplePos x="0" y="0"/>
                <wp:positionH relativeFrom="column">
                  <wp:posOffset>458169</wp:posOffset>
                </wp:positionH>
                <wp:positionV relativeFrom="paragraph">
                  <wp:posOffset>247216</wp:posOffset>
                </wp:positionV>
                <wp:extent cx="844884" cy="299453"/>
                <wp:effectExtent l="0" t="0" r="0" b="5715"/>
                <wp:wrapNone/>
                <wp:docPr id="2051" name="文字方塊 20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4884" cy="29945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A7E1D8" w14:textId="77777777" w:rsidR="002B4F66" w:rsidRPr="003000B6" w:rsidRDefault="002B4F66" w:rsidP="003000B6">
                            <w:pPr>
                              <w:jc w:val="right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細胞質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402D65" id="文字方塊 2051" o:spid="_x0000_s1079" type="#_x0000_t202" style="position:absolute;left:0;text-align:left;margin-left:36.1pt;margin-top:19.45pt;width:66.55pt;height:23.6pt;z-index:252214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" filled="f" stroked="f" strokeweight=".5pt">
                <v:textbox>
                  <w:txbxContent>
                    <w:p w14:paraId="2FA7E1D8" w14:textId="77777777" w:rsidR="002B4F66" w:rsidRPr="003000B6" w:rsidRDefault="002B4F66" w:rsidP="003000B6">
                      <w:pPr>
                        <w:jc w:val="right"/>
                        <w:rPr>
                          <w:rFonts w:ascii="華康楷書體 Std W5" w:eastAsia="華康楷書體 Std W5" w:hAnsi="華康楷書體 Std W5"/>
                        </w:rPr>
                      </w:pPr>
                      <w:r>
                        <w:rPr>
                          <w:rFonts w:ascii="華康楷書體 Std W5" w:eastAsia="華康楷書體 Std W5" w:hAnsi="華康楷書體 Std W5" w:hint="eastAsia"/>
                        </w:rPr>
                        <w:t>細胞質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212736" behindDoc="0" locked="0" layoutInCell="1" allowOverlap="1" wp14:anchorId="24834F39" wp14:editId="5C82FF7E">
                <wp:simplePos x="0" y="0"/>
                <wp:positionH relativeFrom="column">
                  <wp:posOffset>575978</wp:posOffset>
                </wp:positionH>
                <wp:positionV relativeFrom="paragraph">
                  <wp:posOffset>34390</wp:posOffset>
                </wp:positionV>
                <wp:extent cx="844884" cy="299453"/>
                <wp:effectExtent l="0" t="0" r="0" b="5715"/>
                <wp:wrapNone/>
                <wp:docPr id="1904" name="文字方塊 19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4884" cy="29945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BA3544" w14:textId="77777777" w:rsidR="002B4F66" w:rsidRPr="003000B6" w:rsidRDefault="002B4F66" w:rsidP="003000B6">
                            <w:pPr>
                              <w:jc w:val="right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核醣體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834F39" id="文字方塊 1904" o:spid="_x0000_s1080" type="#_x0000_t202" style="position:absolute;left:0;text-align:left;margin-left:45.35pt;margin-top:2.7pt;width:66.55pt;height:23.6pt;z-index:25221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" filled="f" stroked="f" strokeweight=".5pt">
                <v:textbox>
                  <w:txbxContent>
                    <w:p w14:paraId="6ABA3544" w14:textId="77777777" w:rsidR="002B4F66" w:rsidRPr="003000B6" w:rsidRDefault="002B4F66" w:rsidP="003000B6">
                      <w:pPr>
                        <w:jc w:val="right"/>
                        <w:rPr>
                          <w:rFonts w:ascii="華康楷書體 Std W5" w:eastAsia="華康楷書體 Std W5" w:hAnsi="華康楷書體 Std W5"/>
                        </w:rPr>
                      </w:pPr>
                      <w:r>
                        <w:rPr>
                          <w:rFonts w:ascii="華康楷書體 Std W5" w:eastAsia="華康楷書體 Std W5" w:hAnsi="華康楷書體 Std W5" w:hint="eastAsia"/>
                        </w:rPr>
                        <w:t>核醣體</w:t>
                      </w:r>
                    </w:p>
                  </w:txbxContent>
                </v:textbox>
              </v:shape>
            </w:pict>
          </mc:Fallback>
        </mc:AlternateContent>
      </w:r>
    </w:p>
    <w:p w14:paraId="69DE5294" w14:textId="77777777" w:rsidR="003F6DA9" w:rsidRDefault="003000B6" w:rsidP="00D149BF">
      <w:pPr>
        <w:adjustRightInd w:val="0"/>
        <w:snapToGrid w:val="0"/>
        <w:spacing w:afterLines="30" w:after="108" w:line="420" w:lineRule="atLeast"/>
        <w:ind w:firstLine="482"/>
        <w:jc w:val="both"/>
        <w:rPr>
          <w:rFonts w:ascii="華康楷書體 Std W7" w:eastAsia="華康楷書體 Std W7" w:hAnsi="華康楷書體 Std W7"/>
          <w:sz w:val="30"/>
          <w:szCs w:val="3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28096" behindDoc="0" locked="0" layoutInCell="1" allowOverlap="1" wp14:anchorId="2890710C" wp14:editId="484D9EE5">
                <wp:simplePos x="0" y="0"/>
                <wp:positionH relativeFrom="column">
                  <wp:posOffset>5492115</wp:posOffset>
                </wp:positionH>
                <wp:positionV relativeFrom="paragraph">
                  <wp:posOffset>332740</wp:posOffset>
                </wp:positionV>
                <wp:extent cx="844550" cy="299085"/>
                <wp:effectExtent l="0" t="0" r="0" b="5715"/>
                <wp:wrapNone/>
                <wp:docPr id="2058" name="文字方塊 20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4550" cy="2990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352EB7D" w14:textId="77777777" w:rsidR="002B4F66" w:rsidRPr="003000B6" w:rsidRDefault="002B4F66" w:rsidP="003000B6">
                            <w:pPr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鞭毛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90710C" id="文字方塊 2058" o:spid="_x0000_s1081" type="#_x0000_t202" style="position:absolute;left:0;text-align:left;margin-left:432.45pt;margin-top:26.2pt;width:66.5pt;height:23.55pt;z-index:252228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" filled="f" stroked="f" strokeweight=".5pt">
                <v:textbox>
                  <w:txbxContent>
                    <w:p w14:paraId="3352EB7D" w14:textId="77777777" w:rsidR="002B4F66" w:rsidRPr="003000B6" w:rsidRDefault="002B4F66" w:rsidP="003000B6">
                      <w:pPr>
                        <w:rPr>
                          <w:rFonts w:ascii="華康楷書體 Std W5" w:eastAsia="華康楷書體 Std W5" w:hAnsi="華康楷書體 Std W5"/>
                        </w:rPr>
                      </w:pPr>
                      <w:r>
                        <w:rPr>
                          <w:rFonts w:ascii="華康楷書體 Std W5" w:eastAsia="華康楷書體 Std W5" w:hAnsi="華康楷書體 Std W5" w:hint="eastAsia"/>
                        </w:rPr>
                        <w:t>鞭毛</w:t>
                      </w:r>
                    </w:p>
                  </w:txbxContent>
                </v:textbox>
              </v:shape>
            </w:pict>
          </mc:Fallback>
        </mc:AlternateContent>
      </w:r>
    </w:p>
    <w:p w14:paraId="1112E7F0" w14:textId="77777777" w:rsidR="003F6DA9" w:rsidRDefault="003000B6" w:rsidP="00D149BF">
      <w:pPr>
        <w:adjustRightInd w:val="0"/>
        <w:snapToGrid w:val="0"/>
        <w:spacing w:afterLines="30" w:after="108" w:line="420" w:lineRule="atLeast"/>
        <w:ind w:firstLine="482"/>
        <w:jc w:val="both"/>
        <w:rPr>
          <w:rFonts w:ascii="華康楷書體 Std W7" w:eastAsia="華康楷書體 Std W7" w:hAnsi="華康楷書體 Std W7"/>
          <w:sz w:val="30"/>
          <w:szCs w:val="3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26048" behindDoc="0" locked="0" layoutInCell="1" allowOverlap="1" wp14:anchorId="64D5803F" wp14:editId="6DA5CE8B">
                <wp:simplePos x="0" y="0"/>
                <wp:positionH relativeFrom="column">
                  <wp:posOffset>5175951</wp:posOffset>
                </wp:positionH>
                <wp:positionV relativeFrom="paragraph">
                  <wp:posOffset>161791</wp:posOffset>
                </wp:positionV>
                <wp:extent cx="342231" cy="0"/>
                <wp:effectExtent l="0" t="0" r="20320" b="19050"/>
                <wp:wrapNone/>
                <wp:docPr id="2057" name="直線接點 20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2231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85F03C" id="直線接點 2057" o:spid="_x0000_s1026" style="position:absolute;z-index:25222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7.55pt,12.75pt" to="434.5pt,1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" strokecolor="black [3200]" strokeweight="1.25pt">
                <v:stroke joinstyle="miter"/>
              </v:line>
            </w:pict>
          </mc:Fallback>
        </mc:AlternateContent>
      </w:r>
    </w:p>
    <w:p w14:paraId="1D589272" w14:textId="77777777" w:rsidR="003F6DA9" w:rsidRDefault="00694A2C" w:rsidP="00694A2C">
      <w:pPr>
        <w:tabs>
          <w:tab w:val="left" w:pos="4560"/>
        </w:tabs>
        <w:adjustRightInd w:val="0"/>
        <w:snapToGrid w:val="0"/>
        <w:spacing w:afterLines="30" w:after="108" w:line="420" w:lineRule="atLeast"/>
        <w:ind w:firstLine="482"/>
        <w:jc w:val="both"/>
        <w:rPr>
          <w:rFonts w:ascii="華康楷書體 Std W7" w:eastAsia="華康楷書體 Std W7" w:hAnsi="華康楷書體 Std W7"/>
          <w:sz w:val="30"/>
          <w:szCs w:val="30"/>
        </w:rPr>
      </w:pPr>
      <w:r>
        <w:rPr>
          <w:rFonts w:ascii="華康楷書體 Std W7" w:eastAsia="華康楷書體 Std W7" w:hAnsi="華康楷書體 Std W7"/>
          <w:sz w:val="30"/>
          <w:szCs w:val="30"/>
        </w:rPr>
        <w:tab/>
      </w:r>
    </w:p>
    <w:p w14:paraId="69F6D1FD" w14:textId="77777777" w:rsidR="003F6DA9" w:rsidRDefault="003F6DA9" w:rsidP="00D149BF">
      <w:pPr>
        <w:adjustRightInd w:val="0"/>
        <w:snapToGrid w:val="0"/>
        <w:spacing w:afterLines="30" w:after="108" w:line="420" w:lineRule="atLeast"/>
        <w:ind w:firstLine="482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3CE2C80D" w14:textId="77777777" w:rsidR="003F6DA9" w:rsidRDefault="003000B6" w:rsidP="00D149BF">
      <w:pPr>
        <w:adjustRightInd w:val="0"/>
        <w:snapToGrid w:val="0"/>
        <w:spacing w:afterLines="30" w:after="108" w:line="420" w:lineRule="atLeast"/>
        <w:ind w:firstLine="482"/>
        <w:jc w:val="both"/>
        <w:rPr>
          <w:rFonts w:ascii="華康楷書體 Std W7" w:eastAsia="華康楷書體 Std W7" w:hAnsi="華康楷書體 Std W7"/>
          <w:sz w:val="30"/>
          <w:szCs w:val="3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22976" behindDoc="0" locked="0" layoutInCell="1" allowOverlap="1" wp14:anchorId="0CF1ACA6" wp14:editId="2E79236A">
                <wp:simplePos x="0" y="0"/>
                <wp:positionH relativeFrom="column">
                  <wp:posOffset>4990231</wp:posOffset>
                </wp:positionH>
                <wp:positionV relativeFrom="paragraph">
                  <wp:posOffset>242971</wp:posOffset>
                </wp:positionV>
                <wp:extent cx="844884" cy="299453"/>
                <wp:effectExtent l="0" t="0" r="0" b="5715"/>
                <wp:wrapNone/>
                <wp:docPr id="2055" name="文字方塊 20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4884" cy="29945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EBA07BF" w14:textId="77777777" w:rsidR="002B4F66" w:rsidRPr="003000B6" w:rsidRDefault="002B4F66" w:rsidP="003000B6">
                            <w:pPr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莢膜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F1ACA6" id="文字方塊 2055" o:spid="_x0000_s1082" type="#_x0000_t202" style="position:absolute;left:0;text-align:left;margin-left:392.95pt;margin-top:19.15pt;width:66.55pt;height:23.6pt;z-index:252222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" filled="f" stroked="f" strokeweight=".5pt">
                <v:textbox>
                  <w:txbxContent>
                    <w:p w14:paraId="7EBA07BF" w14:textId="77777777" w:rsidR="002B4F66" w:rsidRPr="003000B6" w:rsidRDefault="002B4F66" w:rsidP="003000B6">
                      <w:pPr>
                        <w:rPr>
                          <w:rFonts w:ascii="華康楷書體 Std W5" w:eastAsia="華康楷書體 Std W5" w:hAnsi="華康楷書體 Std W5"/>
                        </w:rPr>
                      </w:pPr>
                      <w:r>
                        <w:rPr>
                          <w:rFonts w:ascii="華康楷書體 Std W5" w:eastAsia="華康楷書體 Std W5" w:hAnsi="華康楷書體 Std W5" w:hint="eastAsia"/>
                        </w:rPr>
                        <w:t>莢膜</w:t>
                      </w:r>
                    </w:p>
                  </w:txbxContent>
                </v:textbox>
              </v:shape>
            </w:pict>
          </mc:Fallback>
        </mc:AlternateContent>
      </w:r>
    </w:p>
    <w:p w14:paraId="63217F33" w14:textId="77777777" w:rsidR="003F6DA9" w:rsidRDefault="003000B6" w:rsidP="00D149BF">
      <w:pPr>
        <w:adjustRightInd w:val="0"/>
        <w:snapToGrid w:val="0"/>
        <w:spacing w:afterLines="30" w:after="108" w:line="420" w:lineRule="atLeast"/>
        <w:ind w:firstLine="482"/>
        <w:jc w:val="both"/>
        <w:rPr>
          <w:rFonts w:ascii="華康楷書體 Std W7" w:eastAsia="華康楷書體 Std W7" w:hAnsi="華康楷書體 Std W7"/>
          <w:sz w:val="30"/>
          <w:szCs w:val="3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20928" behindDoc="0" locked="0" layoutInCell="1" allowOverlap="1" wp14:anchorId="78505B71" wp14:editId="3DD0F842">
                <wp:simplePos x="0" y="0"/>
                <wp:positionH relativeFrom="column">
                  <wp:posOffset>4177665</wp:posOffset>
                </wp:positionH>
                <wp:positionV relativeFrom="paragraph">
                  <wp:posOffset>153670</wp:posOffset>
                </wp:positionV>
                <wp:extent cx="844884" cy="299453"/>
                <wp:effectExtent l="0" t="0" r="0" b="5715"/>
                <wp:wrapNone/>
                <wp:docPr id="2054" name="文字方塊 20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4884" cy="29945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5508909" w14:textId="77777777" w:rsidR="002B4F66" w:rsidRPr="003000B6" w:rsidRDefault="002B4F66" w:rsidP="003000B6">
                            <w:pPr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細胞壁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505B71" id="文字方塊 2054" o:spid="_x0000_s1083" type="#_x0000_t202" style="position:absolute;left:0;text-align:left;margin-left:328.95pt;margin-top:12.1pt;width:66.55pt;height:23.6pt;z-index:252220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" filled="f" stroked="f" strokeweight=".5pt">
                <v:textbox>
                  <w:txbxContent>
                    <w:p w14:paraId="35508909" w14:textId="77777777" w:rsidR="002B4F66" w:rsidRPr="003000B6" w:rsidRDefault="002B4F66" w:rsidP="003000B6">
                      <w:pPr>
                        <w:rPr>
                          <w:rFonts w:ascii="華康楷書體 Std W5" w:eastAsia="華康楷書體 Std W5" w:hAnsi="華康楷書體 Std W5"/>
                        </w:rPr>
                      </w:pPr>
                      <w:r>
                        <w:rPr>
                          <w:rFonts w:ascii="華康楷書體 Std W5" w:eastAsia="華康楷書體 Std W5" w:hAnsi="華康楷書體 Std W5" w:hint="eastAsia"/>
                        </w:rPr>
                        <w:t>細胞壁</w:t>
                      </w:r>
                    </w:p>
                  </w:txbxContent>
                </v:textbox>
              </v:shape>
            </w:pict>
          </mc:Fallback>
        </mc:AlternateContent>
      </w:r>
    </w:p>
    <w:p w14:paraId="1719B79F" w14:textId="77777777" w:rsidR="003F6DA9" w:rsidRDefault="003000B6" w:rsidP="00D149BF">
      <w:pPr>
        <w:adjustRightInd w:val="0"/>
        <w:snapToGrid w:val="0"/>
        <w:spacing w:afterLines="30" w:after="108" w:line="420" w:lineRule="atLeast"/>
        <w:ind w:firstLine="482"/>
        <w:jc w:val="both"/>
        <w:rPr>
          <w:rFonts w:ascii="華康楷書體 Std W7" w:eastAsia="華康楷書體 Std W7" w:hAnsi="華康楷書體 Std W7"/>
          <w:sz w:val="30"/>
          <w:szCs w:val="3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18880" behindDoc="0" locked="0" layoutInCell="1" allowOverlap="1" wp14:anchorId="14D0DFB6" wp14:editId="2C22F387">
                <wp:simplePos x="0" y="0"/>
                <wp:positionH relativeFrom="column">
                  <wp:posOffset>3290737</wp:posOffset>
                </wp:positionH>
                <wp:positionV relativeFrom="paragraph">
                  <wp:posOffset>117943</wp:posOffset>
                </wp:positionV>
                <wp:extent cx="844884" cy="299453"/>
                <wp:effectExtent l="0" t="0" r="0" b="5715"/>
                <wp:wrapNone/>
                <wp:docPr id="2053" name="文字方塊 20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4884" cy="29945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3FDF268" w14:textId="77777777" w:rsidR="002B4F66" w:rsidRPr="003000B6" w:rsidRDefault="002B4F66" w:rsidP="003000B6">
                            <w:pPr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細胞膜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D0DFB6" id="文字方塊 2053" o:spid="_x0000_s1084" type="#_x0000_t202" style="position:absolute;left:0;text-align:left;margin-left:259.1pt;margin-top:9.3pt;width:66.55pt;height:23.6pt;z-index:252218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" filled="f" stroked="f" strokeweight=".5pt">
                <v:textbox>
                  <w:txbxContent>
                    <w:p w14:paraId="13FDF268" w14:textId="77777777" w:rsidR="002B4F66" w:rsidRPr="003000B6" w:rsidRDefault="002B4F66" w:rsidP="003000B6">
                      <w:pPr>
                        <w:rPr>
                          <w:rFonts w:ascii="華康楷書體 Std W5" w:eastAsia="華康楷書體 Std W5" w:hAnsi="華康楷書體 Std W5"/>
                        </w:rPr>
                      </w:pPr>
                      <w:r>
                        <w:rPr>
                          <w:rFonts w:ascii="華康楷書體 Std W5" w:eastAsia="華康楷書體 Std W5" w:hAnsi="華康楷書體 Std W5" w:hint="eastAsia"/>
                        </w:rPr>
                        <w:t>細胞膜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216832" behindDoc="0" locked="0" layoutInCell="1" allowOverlap="1" wp14:anchorId="53E5548A" wp14:editId="1FE90B73">
                <wp:simplePos x="0" y="0"/>
                <wp:positionH relativeFrom="column">
                  <wp:posOffset>1880169</wp:posOffset>
                </wp:positionH>
                <wp:positionV relativeFrom="paragraph">
                  <wp:posOffset>134320</wp:posOffset>
                </wp:positionV>
                <wp:extent cx="844884" cy="299453"/>
                <wp:effectExtent l="0" t="0" r="0" b="5715"/>
                <wp:wrapNone/>
                <wp:docPr id="2052" name="文字方塊 20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4884" cy="29945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41AB2D1" w14:textId="77777777" w:rsidR="002B4F66" w:rsidRPr="003000B6" w:rsidRDefault="002B4F66" w:rsidP="003000B6">
                            <w:pPr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線毛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E5548A" id="文字方塊 2052" o:spid="_x0000_s1085" type="#_x0000_t202" style="position:absolute;left:0;text-align:left;margin-left:148.05pt;margin-top:10.6pt;width:66.55pt;height:23.6pt;z-index:252216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" filled="f" stroked="f" strokeweight=".5pt">
                <v:textbox>
                  <w:txbxContent>
                    <w:p w14:paraId="641AB2D1" w14:textId="77777777" w:rsidR="002B4F66" w:rsidRPr="003000B6" w:rsidRDefault="002B4F66" w:rsidP="003000B6">
                      <w:pPr>
                        <w:rPr>
                          <w:rFonts w:ascii="華康楷書體 Std W5" w:eastAsia="華康楷書體 Std W5" w:hAnsi="華康楷書體 Std W5"/>
                        </w:rPr>
                      </w:pPr>
                      <w:r>
                        <w:rPr>
                          <w:rFonts w:ascii="華康楷書體 Std W5" w:eastAsia="華康楷書體 Std W5" w:hAnsi="華康楷書體 Std W5" w:hint="eastAsia"/>
                        </w:rPr>
                        <w:t>線毛</w:t>
                      </w:r>
                    </w:p>
                  </w:txbxContent>
                </v:textbox>
              </v:shape>
            </w:pict>
          </mc:Fallback>
        </mc:AlternateContent>
      </w:r>
    </w:p>
    <w:p w14:paraId="50A61E69" w14:textId="77777777" w:rsidR="003F6DA9" w:rsidRDefault="003F6DA9" w:rsidP="00D149BF">
      <w:pPr>
        <w:adjustRightInd w:val="0"/>
        <w:snapToGrid w:val="0"/>
        <w:spacing w:afterLines="30" w:after="108" w:line="420" w:lineRule="atLeast"/>
        <w:ind w:firstLine="482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0FE97F35" w14:textId="77777777" w:rsidR="003F6DA9" w:rsidRDefault="003F6DA9">
      <w:pPr>
        <w:widowControl/>
        <w:rPr>
          <w:rFonts w:ascii="華康楷書體 Std W5" w:eastAsia="華康楷書體 Std W5" w:hAnsi="華康新篆體 Std W5" w:cstheme="majorBidi"/>
          <w:sz w:val="30"/>
          <w:szCs w:val="30"/>
        </w:rPr>
      </w:pPr>
      <w:r>
        <w:br w:type="page"/>
      </w:r>
    </w:p>
    <w:p w14:paraId="0BC1DEA9" w14:textId="77777777" w:rsidR="00E245C9" w:rsidRPr="009126BF" w:rsidRDefault="00D149BF" w:rsidP="003F6DA9">
      <w:pPr>
        <w:pStyle w:val="aff3"/>
        <w:spacing w:after="108"/>
      </w:pPr>
      <w:r>
        <w:rPr>
          <w:rFonts w:hint="eastAsia"/>
        </w:rPr>
        <w:lastRenderedPageBreak/>
        <w:t>(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)</w:t>
      </w:r>
      <w:r w:rsidR="001F3B5B" w:rsidRPr="009126BF">
        <w:rPr>
          <w:rFonts w:hint="eastAsia"/>
        </w:rPr>
        <w:t xml:space="preserve"> </w:t>
      </w:r>
      <w:r w:rsidR="00E245C9" w:rsidRPr="009126BF">
        <w:rPr>
          <w:rFonts w:hint="eastAsia"/>
        </w:rPr>
        <w:t>細胞壁：</w:t>
      </w:r>
    </w:p>
    <w:p w14:paraId="2787BB09" w14:textId="77777777" w:rsidR="006E6015" w:rsidRPr="009126BF" w:rsidRDefault="00E245C9" w:rsidP="003F6DA9">
      <w:pPr>
        <w:pStyle w:val="21"/>
      </w:pPr>
      <w:r w:rsidRPr="009126BF">
        <w:rPr>
          <w:rFonts w:hint="eastAsia"/>
        </w:rPr>
        <w:t>主要的成分為</w:t>
      </w:r>
      <w:r w:rsidR="000E2BAF" w:rsidRPr="00522527">
        <w:rPr>
          <w:rFonts w:hint="eastAsia"/>
          <w:color w:val="FEFEFE"/>
          <w:u w:val="single" w:color="000000"/>
        </w:rPr>
        <w:t xml:space="preserve"> </w:t>
      </w:r>
      <w:r w:rsidR="00D149BF" w:rsidRPr="00522527">
        <w:rPr>
          <w:color w:val="FEFEFE"/>
          <w:u w:val="single" w:color="000000"/>
        </w:rPr>
        <w:t xml:space="preserve"> </w:t>
      </w:r>
      <w:r w:rsidR="00522DB8" w:rsidRPr="00522527">
        <w:rPr>
          <w:rFonts w:hint="eastAsia"/>
          <w:color w:val="FEFEFE"/>
          <w:u w:val="single" w:color="000000"/>
        </w:rPr>
        <w:t>肽聚醣</w:t>
      </w:r>
      <w:r w:rsidR="000E2BAF" w:rsidRPr="00522527">
        <w:rPr>
          <w:rFonts w:hint="eastAsia"/>
          <w:color w:val="FEFEFE"/>
          <w:u w:val="single" w:color="000000"/>
        </w:rPr>
        <w:t xml:space="preserve"> </w:t>
      </w:r>
      <w:r w:rsidR="00D149BF" w:rsidRPr="00522527">
        <w:rPr>
          <w:color w:val="FEFEFE"/>
          <w:u w:val="single" w:color="000000"/>
        </w:rPr>
        <w:t xml:space="preserve"> </w:t>
      </w:r>
      <w:r w:rsidRPr="009126BF">
        <w:rPr>
          <w:rFonts w:hint="eastAsia"/>
        </w:rPr>
        <w:t>。</w:t>
      </w:r>
    </w:p>
    <w:p w14:paraId="1D1F003E" w14:textId="77777777" w:rsidR="006E6015" w:rsidRDefault="006E6015" w:rsidP="00D149BF">
      <w:pPr>
        <w:snapToGrid w:val="0"/>
        <w:spacing w:line="380" w:lineRule="atLeast"/>
        <w:ind w:leftChars="250" w:left="600" w:rightChars="100" w:right="240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4959184C" w14:textId="77777777" w:rsidR="000D4BFD" w:rsidRDefault="000D4BFD" w:rsidP="00D149BF">
      <w:pPr>
        <w:snapToGrid w:val="0"/>
        <w:spacing w:line="380" w:lineRule="atLeast"/>
        <w:ind w:leftChars="250" w:left="600" w:rightChars="100" w:right="240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7A060A46" w14:textId="77777777" w:rsidR="000D4BFD" w:rsidRPr="00D149BF" w:rsidRDefault="000D4BFD" w:rsidP="00D149BF">
      <w:pPr>
        <w:snapToGrid w:val="0"/>
        <w:spacing w:line="380" w:lineRule="atLeast"/>
        <w:ind w:leftChars="250" w:left="600" w:rightChars="100" w:right="240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54C52A7F" w14:textId="77777777" w:rsidR="001F3B5B" w:rsidRPr="009126BF" w:rsidRDefault="00D149BF" w:rsidP="00594FF3">
      <w:pPr>
        <w:pStyle w:val="aff3"/>
        <w:spacing w:after="108"/>
      </w:pPr>
      <w:r>
        <w:t>(</w:t>
      </w:r>
      <w:r>
        <w:rPr>
          <w:rFonts w:hint="eastAsia"/>
        </w:rPr>
        <w:t>二</w:t>
      </w:r>
      <w:r>
        <w:t>)</w:t>
      </w:r>
      <w:r w:rsidR="001F3B5B" w:rsidRPr="009126BF">
        <w:rPr>
          <w:rFonts w:hint="eastAsia"/>
        </w:rPr>
        <w:t xml:space="preserve"> 細胞膜：</w:t>
      </w:r>
    </w:p>
    <w:p w14:paraId="2AFC28C6" w14:textId="77777777" w:rsidR="001F3B5B" w:rsidRPr="009126BF" w:rsidRDefault="001F3B5B" w:rsidP="003F6DA9">
      <w:pPr>
        <w:pStyle w:val="21"/>
      </w:pPr>
      <w:r w:rsidRPr="009126BF">
        <w:rPr>
          <w:rFonts w:hint="eastAsia"/>
        </w:rPr>
        <w:t>成分為</w:t>
      </w:r>
      <w:r w:rsidRPr="00522527">
        <w:rPr>
          <w:rFonts w:hint="eastAsia"/>
          <w:color w:val="FEFEFE"/>
          <w:u w:val="single" w:color="000000"/>
        </w:rPr>
        <w:t xml:space="preserve"> </w:t>
      </w:r>
      <w:r w:rsidR="000D4BFD" w:rsidRPr="00522527">
        <w:rPr>
          <w:color w:val="FEFEFE"/>
          <w:u w:val="single" w:color="000000"/>
        </w:rPr>
        <w:t xml:space="preserve">  </w:t>
      </w:r>
      <w:r w:rsidRPr="00522527">
        <w:rPr>
          <w:rFonts w:hint="eastAsia"/>
          <w:color w:val="FEFEFE"/>
          <w:u w:val="single" w:color="000000"/>
        </w:rPr>
        <w:t>雙層磷脂質</w:t>
      </w:r>
      <w:r w:rsidR="000D4BFD" w:rsidRPr="00522527">
        <w:rPr>
          <w:rFonts w:hint="eastAsia"/>
          <w:color w:val="FEFEFE"/>
          <w:u w:val="single" w:color="000000"/>
        </w:rPr>
        <w:t xml:space="preserve"> </w:t>
      </w:r>
      <w:r w:rsidR="000D4BFD" w:rsidRPr="00522527">
        <w:rPr>
          <w:color w:val="FEFEFE"/>
          <w:u w:val="single" w:color="000000"/>
        </w:rPr>
        <w:t xml:space="preserve"> </w:t>
      </w:r>
      <w:r w:rsidRPr="00522527">
        <w:rPr>
          <w:rFonts w:hint="eastAsia"/>
          <w:color w:val="FEFEFE"/>
          <w:u w:val="single" w:color="000000"/>
        </w:rPr>
        <w:t xml:space="preserve"> </w:t>
      </w:r>
      <w:r w:rsidRPr="009126BF">
        <w:rPr>
          <w:rFonts w:hint="eastAsia"/>
        </w:rPr>
        <w:t>，</w:t>
      </w:r>
      <w:r w:rsidR="00432E70">
        <w:rPr>
          <w:rFonts w:hint="eastAsia"/>
        </w:rPr>
        <w:t>功能為隔絕物質進出。</w:t>
      </w:r>
      <w:r w:rsidR="00432E70">
        <w:br/>
      </w:r>
      <w:r w:rsidRPr="009126BF">
        <w:rPr>
          <w:rFonts w:hint="eastAsia"/>
        </w:rPr>
        <w:t>原核生物的細胞膜上具有呼吸作用相關酵素，</w:t>
      </w:r>
      <w:proofErr w:type="gramStart"/>
      <w:r w:rsidR="000D4BFD">
        <w:rPr>
          <w:rFonts w:hint="eastAsia"/>
        </w:rPr>
        <w:t>故</w:t>
      </w:r>
      <w:r w:rsidRPr="009126BF">
        <w:rPr>
          <w:rFonts w:hint="eastAsia"/>
        </w:rPr>
        <w:t>原核</w:t>
      </w:r>
      <w:proofErr w:type="gramEnd"/>
      <w:r w:rsidRPr="009126BF">
        <w:rPr>
          <w:rFonts w:hint="eastAsia"/>
        </w:rPr>
        <w:t>生物不</w:t>
      </w:r>
      <w:proofErr w:type="gramStart"/>
      <w:r w:rsidRPr="009126BF">
        <w:rPr>
          <w:rFonts w:hint="eastAsia"/>
        </w:rPr>
        <w:t>需要粒線體</w:t>
      </w:r>
      <w:proofErr w:type="gramEnd"/>
      <w:r w:rsidRPr="009126BF">
        <w:rPr>
          <w:rFonts w:hint="eastAsia"/>
        </w:rPr>
        <w:t>，</w:t>
      </w:r>
      <w:r w:rsidRPr="009126BF">
        <w:t>即可進行</w:t>
      </w:r>
      <w:r w:rsidR="003F6DA9">
        <w:br/>
      </w:r>
      <w:r w:rsidR="000D4BFD" w:rsidRPr="00522527">
        <w:rPr>
          <w:rFonts w:hint="eastAsia"/>
          <w:color w:val="FEFEFE"/>
          <w:u w:val="single" w:color="000000"/>
        </w:rPr>
        <w:t xml:space="preserve"> </w:t>
      </w:r>
      <w:r w:rsidR="000D4BFD" w:rsidRPr="00522527">
        <w:rPr>
          <w:color w:val="FEFEFE"/>
          <w:u w:val="single" w:color="000000"/>
        </w:rPr>
        <w:t xml:space="preserve"> </w:t>
      </w:r>
      <w:r w:rsidRPr="00522527">
        <w:rPr>
          <w:rFonts w:hint="eastAsia"/>
          <w:color w:val="FEFEFE"/>
          <w:u w:val="single" w:color="000000"/>
        </w:rPr>
        <w:t>呼吸</w:t>
      </w:r>
      <w:r w:rsidR="000D4BFD" w:rsidRPr="00522527">
        <w:rPr>
          <w:rFonts w:hint="eastAsia"/>
          <w:color w:val="FEFEFE"/>
          <w:u w:val="single" w:color="000000"/>
        </w:rPr>
        <w:t xml:space="preserve"> </w:t>
      </w:r>
      <w:r w:rsidR="000D4BFD" w:rsidRPr="00522527">
        <w:rPr>
          <w:color w:val="FEFEFE"/>
          <w:u w:val="single" w:color="000000"/>
        </w:rPr>
        <w:t xml:space="preserve"> </w:t>
      </w:r>
      <w:r w:rsidRPr="00D149BF">
        <w:rPr>
          <w:rFonts w:hint="eastAsia"/>
        </w:rPr>
        <w:t>作用</w:t>
      </w:r>
      <w:r w:rsidRPr="009126BF">
        <w:rPr>
          <w:rFonts w:hint="eastAsia"/>
        </w:rPr>
        <w:t>。</w:t>
      </w:r>
    </w:p>
    <w:p w14:paraId="26B4F738" w14:textId="77777777" w:rsidR="00540B0F" w:rsidRPr="009126BF" w:rsidRDefault="003F6DA9" w:rsidP="00571541">
      <w:pPr>
        <w:snapToGrid w:val="0"/>
        <w:spacing w:line="380" w:lineRule="atLeast"/>
        <w:ind w:leftChars="175" w:left="420" w:firstLineChars="1" w:firstLine="2"/>
        <w:jc w:val="both"/>
        <w:rPr>
          <w:rFonts w:ascii="華康楷書體 Std W7" w:eastAsia="華康楷書體 Std W7" w:hAnsi="華康楷書體 Std W7"/>
          <w:sz w:val="26"/>
          <w:szCs w:val="26"/>
        </w:rPr>
      </w:pPr>
      <w:r>
        <w:rPr>
          <w:rFonts w:ascii="華康楷書體 Std W7" w:eastAsia="華康楷書體 Std W7" w:hAnsi="華康楷書體 Std W7"/>
          <w:noProof/>
        </w:rPr>
        <mc:AlternateContent>
          <mc:Choice Requires="wpg">
            <w:drawing>
              <wp:anchor distT="0" distB="0" distL="114300" distR="114300" simplePos="0" relativeHeight="251257344" behindDoc="0" locked="0" layoutInCell="1" allowOverlap="1" wp14:anchorId="4A690209" wp14:editId="397FE325">
                <wp:simplePos x="0" y="0"/>
                <wp:positionH relativeFrom="column">
                  <wp:posOffset>58166</wp:posOffset>
                </wp:positionH>
                <wp:positionV relativeFrom="paragraph">
                  <wp:posOffset>144018</wp:posOffset>
                </wp:positionV>
                <wp:extent cx="3927348" cy="3026664"/>
                <wp:effectExtent l="0" t="0" r="0" b="2540"/>
                <wp:wrapNone/>
                <wp:docPr id="468" name="Group 73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927348" cy="3026664"/>
                          <a:chOff x="1449" y="8407"/>
                          <a:chExt cx="5349" cy="4038"/>
                        </a:xfrm>
                      </wpg:grpSpPr>
                      <pic:pic xmlns:pic="http://schemas.openxmlformats.org/drawingml/2006/picture">
                        <pic:nvPicPr>
                          <pic:cNvPr id="469" name="Picture 6180" descr="磷脂質(空白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lum bright="-20000" contrast="40000"/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9" y="8407"/>
                            <a:ext cx="4216" cy="30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70" name="Picture 73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39" y="10141"/>
                            <a:ext cx="2559" cy="23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E89DE7" id="Group 7387" o:spid="_x0000_s1026" style="position:absolute;margin-left:4.6pt;margin-top:11.35pt;width:309.25pt;height:238.3pt;z-index:251257344" coordorigin="1449,8407" coordsize="5349,4038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180" o:spid="_x0000_s1027" type="#_x0000_t75" alt="磷脂質(空白)" style="position:absolute;left:1449;top:8407;width:4216;height:3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">
                  <v:imagedata r:id="rId24" o:title="磷脂質(空白)" gain="109227f" blacklevel="-6554f" grayscale="t"/>
                </v:shape>
                <v:shape id="Picture 7386" o:spid="_x0000_s1028" type="#_x0000_t75" style="position:absolute;left:4239;top:10141;width:2559;height:23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">
                  <v:imagedata r:id="rId25" o:title=""/>
                </v:shape>
              </v:group>
            </w:pict>
          </mc:Fallback>
        </mc:AlternateContent>
      </w:r>
    </w:p>
    <w:p w14:paraId="077CD72B" w14:textId="77777777" w:rsidR="006E6015" w:rsidRPr="009126BF" w:rsidRDefault="006E6015" w:rsidP="00E64A21">
      <w:pPr>
        <w:spacing w:line="380" w:lineRule="atLeast"/>
        <w:ind w:firstLineChars="118" w:firstLine="283"/>
        <w:rPr>
          <w:rFonts w:ascii="華康楷書體 Std W7" w:eastAsia="華康楷書體 Std W7" w:hAnsi="華康楷書體 Std W7"/>
        </w:rPr>
      </w:pPr>
    </w:p>
    <w:p w14:paraId="5B574C75" w14:textId="77777777" w:rsidR="00A302B8" w:rsidRDefault="00A302B8" w:rsidP="00E64A21">
      <w:pPr>
        <w:spacing w:line="380" w:lineRule="atLeast"/>
        <w:ind w:firstLineChars="118" w:firstLine="283"/>
        <w:rPr>
          <w:rFonts w:ascii="華康楷書體 Std W7" w:eastAsia="華康楷書體 Std W7" w:hAnsi="華康楷書體 Std W7"/>
        </w:rPr>
      </w:pPr>
    </w:p>
    <w:p w14:paraId="3F1D1B6A" w14:textId="77777777" w:rsidR="00D149BF" w:rsidRDefault="0018378A" w:rsidP="0018378A">
      <w:pPr>
        <w:tabs>
          <w:tab w:val="left" w:pos="8205"/>
        </w:tabs>
        <w:spacing w:line="380" w:lineRule="atLeast"/>
        <w:ind w:firstLineChars="118" w:firstLine="283"/>
        <w:rPr>
          <w:rFonts w:ascii="華康楷書體 Std W7" w:eastAsia="華康楷書體 Std W7" w:hAnsi="華康楷書體 Std W7"/>
        </w:rPr>
      </w:pPr>
      <w:r>
        <w:rPr>
          <w:rFonts w:ascii="華康楷書體 Std W7" w:eastAsia="華康楷書體 Std W7" w:hAnsi="華康楷書體 Std W7"/>
        </w:rPr>
        <w:tab/>
      </w:r>
    </w:p>
    <w:p w14:paraId="5AB19576" w14:textId="77777777" w:rsidR="00D149BF" w:rsidRDefault="00D149BF" w:rsidP="00E64A21">
      <w:pPr>
        <w:spacing w:line="380" w:lineRule="atLeast"/>
        <w:ind w:firstLineChars="118" w:firstLine="283"/>
        <w:rPr>
          <w:rFonts w:ascii="華康楷書體 Std W7" w:eastAsia="華康楷書體 Std W7" w:hAnsi="華康楷書體 Std W7"/>
        </w:rPr>
      </w:pPr>
    </w:p>
    <w:p w14:paraId="69BFB58B" w14:textId="77777777" w:rsidR="003F6DA9" w:rsidRDefault="003F6DA9" w:rsidP="00E64A21">
      <w:pPr>
        <w:spacing w:line="380" w:lineRule="atLeast"/>
        <w:ind w:firstLineChars="118" w:firstLine="283"/>
        <w:rPr>
          <w:rFonts w:ascii="華康楷書體 Std W7" w:eastAsia="華康楷書體 Std W7" w:hAnsi="華康楷書體 Std W7"/>
        </w:rPr>
      </w:pPr>
    </w:p>
    <w:p w14:paraId="7AA481FD" w14:textId="77777777" w:rsidR="003F6DA9" w:rsidRDefault="003F6DA9" w:rsidP="00E64A21">
      <w:pPr>
        <w:spacing w:line="380" w:lineRule="atLeast"/>
        <w:ind w:firstLineChars="118" w:firstLine="283"/>
        <w:rPr>
          <w:rFonts w:ascii="華康楷書體 Std W7" w:eastAsia="華康楷書體 Std W7" w:hAnsi="華康楷書體 Std W7"/>
        </w:rPr>
      </w:pPr>
      <w:r w:rsidRPr="0018378A">
        <w:rPr>
          <w:rFonts w:ascii="華康楷書體 Std W7" w:eastAsia="華康楷書體 Std W7" w:hAnsi="華康楷書體 Std W7"/>
          <w:noProof/>
        </w:rPr>
        <w:drawing>
          <wp:anchor distT="0" distB="0" distL="114300" distR="114300" simplePos="0" relativeHeight="251483648" behindDoc="1" locked="0" layoutInCell="1" allowOverlap="1" wp14:anchorId="7A39CE0A" wp14:editId="16A26067">
            <wp:simplePos x="0" y="0"/>
            <wp:positionH relativeFrom="column">
              <wp:posOffset>4902708</wp:posOffset>
            </wp:positionH>
            <wp:positionV relativeFrom="paragraph">
              <wp:posOffset>138176</wp:posOffset>
            </wp:positionV>
            <wp:extent cx="1502386" cy="1322100"/>
            <wp:effectExtent l="0" t="0" r="3175" b="0"/>
            <wp:wrapNone/>
            <wp:docPr id="7425" name="圖片 74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386" cy="132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1BC7B7" w14:textId="77777777" w:rsidR="003F6DA9" w:rsidRDefault="003F6DA9" w:rsidP="00E64A21">
      <w:pPr>
        <w:spacing w:line="380" w:lineRule="atLeast"/>
        <w:ind w:firstLineChars="118" w:firstLine="283"/>
        <w:rPr>
          <w:rFonts w:ascii="華康楷書體 Std W7" w:eastAsia="華康楷書體 Std W7" w:hAnsi="華康楷書體 Std W7"/>
        </w:rPr>
      </w:pPr>
    </w:p>
    <w:p w14:paraId="08C97440" w14:textId="77777777" w:rsidR="003F6DA9" w:rsidRDefault="003F6DA9" w:rsidP="00E64A21">
      <w:pPr>
        <w:spacing w:line="380" w:lineRule="atLeast"/>
        <w:ind w:firstLineChars="118" w:firstLine="283"/>
        <w:rPr>
          <w:rFonts w:ascii="華康楷書體 Std W7" w:eastAsia="華康楷書體 Std W7" w:hAnsi="華康楷書體 Std W7"/>
        </w:rPr>
      </w:pPr>
    </w:p>
    <w:p w14:paraId="337D7AA4" w14:textId="77777777" w:rsidR="003F6DA9" w:rsidRDefault="003F6DA9" w:rsidP="00E64A21">
      <w:pPr>
        <w:spacing w:line="380" w:lineRule="atLeast"/>
        <w:ind w:firstLineChars="118" w:firstLine="283"/>
        <w:rPr>
          <w:rFonts w:ascii="華康楷書體 Std W7" w:eastAsia="華康楷書體 Std W7" w:hAnsi="華康楷書體 Std W7"/>
        </w:rPr>
      </w:pPr>
    </w:p>
    <w:p w14:paraId="6FD6B2AD" w14:textId="77777777" w:rsidR="003F6DA9" w:rsidRPr="009126BF" w:rsidRDefault="003F6DA9" w:rsidP="00E64A21">
      <w:pPr>
        <w:spacing w:line="380" w:lineRule="atLeast"/>
        <w:ind w:firstLineChars="118" w:firstLine="283"/>
        <w:rPr>
          <w:rFonts w:ascii="華康楷書體 Std W7" w:eastAsia="華康楷書體 Std W7" w:hAnsi="華康楷書體 Std W7"/>
        </w:rPr>
      </w:pPr>
    </w:p>
    <w:p w14:paraId="1A919388" w14:textId="77777777" w:rsidR="00A302B8" w:rsidRDefault="00A302B8" w:rsidP="00E64A21">
      <w:pPr>
        <w:spacing w:line="380" w:lineRule="atLeast"/>
        <w:ind w:firstLineChars="118" w:firstLine="283"/>
        <w:rPr>
          <w:rFonts w:ascii="華康楷書體 Std W7" w:eastAsia="華康楷書體 Std W7" w:hAnsi="華康楷書體 Std W7"/>
        </w:rPr>
      </w:pPr>
    </w:p>
    <w:p w14:paraId="5DD58579" w14:textId="77777777" w:rsidR="001F3B5B" w:rsidRPr="009126BF" w:rsidRDefault="00D149BF" w:rsidP="00594FF3">
      <w:pPr>
        <w:pStyle w:val="aff3"/>
        <w:spacing w:after="108"/>
      </w:pPr>
      <w:r>
        <w:t>(</w:t>
      </w:r>
      <w:r>
        <w:rPr>
          <w:rFonts w:hint="eastAsia"/>
        </w:rPr>
        <w:t>三</w:t>
      </w:r>
      <w:r>
        <w:t>)</w:t>
      </w:r>
      <w:r w:rsidR="001F3B5B" w:rsidRPr="009126BF">
        <w:rPr>
          <w:rFonts w:hint="eastAsia"/>
        </w:rPr>
        <w:t xml:space="preserve"> 細胞質：</w:t>
      </w:r>
    </w:p>
    <w:p w14:paraId="636E4E38" w14:textId="77777777" w:rsidR="00540B0F" w:rsidRPr="00D149BF" w:rsidRDefault="001F3B5B" w:rsidP="003F6DA9">
      <w:pPr>
        <w:pStyle w:val="21"/>
      </w:pPr>
      <w:proofErr w:type="gramStart"/>
      <w:r w:rsidRPr="009126BF">
        <w:rPr>
          <w:rFonts w:hint="eastAsia"/>
        </w:rPr>
        <w:t>為膠狀基質</w:t>
      </w:r>
      <w:proofErr w:type="gramEnd"/>
      <w:r w:rsidRPr="009126BF">
        <w:rPr>
          <w:rFonts w:hint="eastAsia"/>
        </w:rPr>
        <w:t>，</w:t>
      </w:r>
      <w:r w:rsidR="00857EB9">
        <w:rPr>
          <w:rFonts w:hint="eastAsia"/>
        </w:rPr>
        <w:t>為細胞代謝之場所</w:t>
      </w:r>
      <w:r w:rsidR="00857EB9">
        <w:t>，</w:t>
      </w:r>
      <w:r w:rsidR="00857EB9">
        <w:rPr>
          <w:rFonts w:hint="eastAsia"/>
        </w:rPr>
        <w:t>可進行多種化學反應。</w:t>
      </w:r>
      <w:r w:rsidR="003F6DA9">
        <w:br/>
      </w:r>
      <w:r w:rsidR="00857EB9">
        <w:rPr>
          <w:rFonts w:hint="eastAsia"/>
        </w:rPr>
        <w:t>細胞質</w:t>
      </w:r>
      <w:r w:rsidRPr="009126BF">
        <w:rPr>
          <w:rFonts w:hint="eastAsia"/>
        </w:rPr>
        <w:t>內含有</w:t>
      </w:r>
      <w:r w:rsidR="00857EB9">
        <w:rPr>
          <w:rFonts w:hint="eastAsia"/>
        </w:rPr>
        <w:t>許多</w:t>
      </w:r>
      <w:r w:rsidRPr="00522527">
        <w:rPr>
          <w:rFonts w:hint="eastAsia"/>
          <w:color w:val="FEFEFE"/>
          <w:u w:val="single" w:color="000000"/>
        </w:rPr>
        <w:t xml:space="preserve"> </w:t>
      </w:r>
      <w:r w:rsidR="00857EB9" w:rsidRPr="00522527">
        <w:rPr>
          <w:color w:val="FEFEFE"/>
          <w:u w:val="single" w:color="000000"/>
        </w:rPr>
        <w:t xml:space="preserve">  </w:t>
      </w:r>
      <w:proofErr w:type="gramStart"/>
      <w:r w:rsidRPr="00522527">
        <w:rPr>
          <w:rFonts w:hint="eastAsia"/>
          <w:color w:val="FEFEFE"/>
          <w:u w:val="single" w:color="000000"/>
        </w:rPr>
        <w:t>核醣體</w:t>
      </w:r>
      <w:proofErr w:type="gramEnd"/>
      <w:r w:rsidR="00857EB9" w:rsidRPr="00522527">
        <w:rPr>
          <w:rFonts w:hint="eastAsia"/>
          <w:color w:val="FEFEFE"/>
          <w:u w:val="single" w:color="000000"/>
        </w:rPr>
        <w:t xml:space="preserve">  </w:t>
      </w:r>
      <w:r w:rsidRPr="00522527">
        <w:rPr>
          <w:rFonts w:hint="eastAsia"/>
          <w:color w:val="FEFEFE"/>
          <w:u w:val="single" w:color="000000"/>
        </w:rPr>
        <w:t xml:space="preserve"> </w:t>
      </w:r>
      <w:r w:rsidRPr="00D149BF">
        <w:rPr>
          <w:rFonts w:hint="eastAsia"/>
        </w:rPr>
        <w:t>，</w:t>
      </w:r>
      <w:r w:rsidRPr="00D149BF">
        <w:t>用於製造</w:t>
      </w:r>
      <w:r w:rsidR="00857EB9" w:rsidRPr="00522527">
        <w:rPr>
          <w:rFonts w:hint="eastAsia"/>
          <w:color w:val="FEFEFE"/>
          <w:u w:val="single" w:color="000000"/>
        </w:rPr>
        <w:t xml:space="preserve"> </w:t>
      </w:r>
      <w:r w:rsidR="00857EB9" w:rsidRPr="00522527">
        <w:rPr>
          <w:color w:val="FEFEFE"/>
          <w:u w:val="single" w:color="000000"/>
        </w:rPr>
        <w:t xml:space="preserve">  </w:t>
      </w:r>
      <w:r w:rsidRPr="00522527">
        <w:rPr>
          <w:color w:val="FEFEFE"/>
          <w:u w:val="single" w:color="000000"/>
        </w:rPr>
        <w:t>蛋白質</w:t>
      </w:r>
      <w:r w:rsidR="00857EB9" w:rsidRPr="00522527">
        <w:rPr>
          <w:rFonts w:hint="eastAsia"/>
          <w:color w:val="FEFEFE"/>
          <w:u w:val="single" w:color="000000"/>
        </w:rPr>
        <w:t xml:space="preserve"> </w:t>
      </w:r>
      <w:r w:rsidR="00857EB9" w:rsidRPr="00522527">
        <w:rPr>
          <w:color w:val="FEFEFE"/>
          <w:u w:val="single" w:color="000000"/>
        </w:rPr>
        <w:t xml:space="preserve">  </w:t>
      </w:r>
      <w:r w:rsidRPr="009126BF">
        <w:rPr>
          <w:rFonts w:hint="eastAsia"/>
        </w:rPr>
        <w:t>。</w:t>
      </w:r>
    </w:p>
    <w:p w14:paraId="19BB9D54" w14:textId="77777777" w:rsidR="005235FD" w:rsidRDefault="005235FD" w:rsidP="005235FD">
      <w:pPr>
        <w:spacing w:line="380" w:lineRule="atLeast"/>
        <w:rPr>
          <w:rFonts w:ascii="華康楷書體 Std W7" w:eastAsia="華康楷書體 Std W7" w:hAnsi="華康楷書體 Std W7"/>
        </w:rPr>
      </w:pPr>
    </w:p>
    <w:p w14:paraId="4D8F50F8" w14:textId="77777777" w:rsidR="003F6DA9" w:rsidRPr="009126BF" w:rsidRDefault="003F6DA9" w:rsidP="005235FD">
      <w:pPr>
        <w:spacing w:line="380" w:lineRule="atLeast"/>
        <w:rPr>
          <w:rFonts w:ascii="華康楷書體 Std W7" w:eastAsia="華康楷書體 Std W7" w:hAnsi="華康楷書體 Std W7"/>
        </w:rPr>
      </w:pPr>
    </w:p>
    <w:p w14:paraId="0E220F71" w14:textId="77777777" w:rsidR="006E6015" w:rsidRPr="009126BF" w:rsidRDefault="00D149BF" w:rsidP="00594FF3">
      <w:pPr>
        <w:pStyle w:val="aff3"/>
        <w:spacing w:after="108"/>
      </w:pPr>
      <w:r>
        <w:t>(</w:t>
      </w:r>
      <w:r>
        <w:rPr>
          <w:rFonts w:hint="eastAsia"/>
        </w:rPr>
        <w:t>四</w:t>
      </w:r>
      <w:r>
        <w:t xml:space="preserve">) </w:t>
      </w:r>
      <w:r w:rsidR="006E6015" w:rsidRPr="009126BF">
        <w:rPr>
          <w:rFonts w:hint="eastAsia"/>
        </w:rPr>
        <w:t>遺傳物質</w:t>
      </w:r>
    </w:p>
    <w:p w14:paraId="4BB71141" w14:textId="77777777" w:rsidR="00634016" w:rsidRDefault="006E6015" w:rsidP="00634016">
      <w:pPr>
        <w:pStyle w:val="21"/>
      </w:pPr>
      <w:r w:rsidRPr="009126BF">
        <w:rPr>
          <w:rFonts w:hint="eastAsia"/>
        </w:rPr>
        <w:t>無</w:t>
      </w:r>
      <w:proofErr w:type="gramStart"/>
      <w:r w:rsidRPr="009126BF">
        <w:rPr>
          <w:rFonts w:hint="eastAsia"/>
        </w:rPr>
        <w:t>核膜包</w:t>
      </w:r>
      <w:proofErr w:type="gramEnd"/>
      <w:r w:rsidRPr="009126BF">
        <w:rPr>
          <w:rFonts w:hint="eastAsia"/>
        </w:rPr>
        <w:t>覆，</w:t>
      </w:r>
      <w:r w:rsidR="00857EB9">
        <w:rPr>
          <w:rFonts w:hint="eastAsia"/>
        </w:rPr>
        <w:t>染色體</w:t>
      </w:r>
      <w:r w:rsidRPr="009126BF">
        <w:rPr>
          <w:rFonts w:hint="eastAsia"/>
        </w:rPr>
        <w:t>多呈</w:t>
      </w:r>
      <w:r w:rsidR="005235FD" w:rsidRPr="00522527">
        <w:rPr>
          <w:rFonts w:hint="eastAsia"/>
          <w:color w:val="FEFEFE"/>
          <w:u w:val="single" w:color="000000"/>
        </w:rPr>
        <w:t xml:space="preserve">  </w:t>
      </w:r>
      <w:r w:rsidR="00D650BA" w:rsidRPr="00522527">
        <w:rPr>
          <w:rFonts w:hint="eastAsia"/>
          <w:color w:val="FEFEFE"/>
          <w:u w:val="single" w:color="000000"/>
        </w:rPr>
        <w:t>環狀</w:t>
      </w:r>
      <w:r w:rsidR="005235FD" w:rsidRPr="00522527">
        <w:rPr>
          <w:rFonts w:hint="eastAsia"/>
          <w:color w:val="FEFEFE"/>
          <w:u w:val="single" w:color="000000"/>
        </w:rPr>
        <w:t xml:space="preserve">  </w:t>
      </w:r>
      <w:r w:rsidR="00857EB9">
        <w:rPr>
          <w:rFonts w:hint="eastAsia"/>
        </w:rPr>
        <w:t>集中於細胞質中</w:t>
      </w:r>
      <w:r w:rsidR="00634016">
        <w:rPr>
          <w:rFonts w:hint="eastAsia"/>
        </w:rPr>
        <w:t>。</w:t>
      </w:r>
    </w:p>
    <w:p w14:paraId="491DD516" w14:textId="77777777" w:rsidR="006E6015" w:rsidRPr="009126BF" w:rsidRDefault="00857EB9" w:rsidP="00634016">
      <w:pPr>
        <w:pStyle w:val="21"/>
      </w:pPr>
      <w:r>
        <w:rPr>
          <w:rFonts w:hint="eastAsia"/>
        </w:rPr>
        <w:t>除了與生存相關的最基本基因</w:t>
      </w:r>
      <w:r w:rsidR="006E6015" w:rsidRPr="009126BF">
        <w:rPr>
          <w:rFonts w:hint="eastAsia"/>
        </w:rPr>
        <w:t>之外，另有</w:t>
      </w:r>
      <w:r>
        <w:rPr>
          <w:rFonts w:hint="eastAsia"/>
        </w:rPr>
        <w:t>一段小型環狀DNA稱為</w:t>
      </w:r>
      <w:r w:rsidR="005235FD" w:rsidRPr="00522527">
        <w:rPr>
          <w:rFonts w:hint="eastAsia"/>
          <w:color w:val="FEFEFE"/>
          <w:u w:val="single" w:color="000000"/>
        </w:rPr>
        <w:t xml:space="preserve"> </w:t>
      </w:r>
      <w:r w:rsidR="00D149BF" w:rsidRPr="00522527">
        <w:rPr>
          <w:color w:val="FEFEFE"/>
          <w:u w:val="single" w:color="000000"/>
        </w:rPr>
        <w:t xml:space="preserve"> </w:t>
      </w:r>
      <w:r w:rsidR="00D650BA" w:rsidRPr="00522527">
        <w:rPr>
          <w:rFonts w:hint="eastAsia"/>
          <w:color w:val="FEFEFE"/>
          <w:u w:val="single" w:color="000000"/>
        </w:rPr>
        <w:t>質體</w:t>
      </w:r>
      <w:r w:rsidR="005235FD" w:rsidRPr="00522527">
        <w:rPr>
          <w:rFonts w:hint="eastAsia"/>
          <w:color w:val="FEFEFE"/>
          <w:u w:val="single" w:color="000000"/>
        </w:rPr>
        <w:t xml:space="preserve">  </w:t>
      </w:r>
      <w:r w:rsidR="00B53A60" w:rsidRPr="009126BF">
        <w:rPr>
          <w:rFonts w:hint="eastAsia"/>
        </w:rPr>
        <w:t>，</w:t>
      </w:r>
      <w:r w:rsidR="00634016">
        <w:br/>
      </w:r>
      <w:r w:rsidR="00B53A60" w:rsidRPr="009126BF">
        <w:rPr>
          <w:rFonts w:hint="eastAsia"/>
        </w:rPr>
        <w:t>可使細菌</w:t>
      </w:r>
      <w:r>
        <w:rPr>
          <w:rFonts w:hint="eastAsia"/>
        </w:rPr>
        <w:t>表現</w:t>
      </w:r>
      <w:r w:rsidR="00B53A60" w:rsidRPr="009126BF">
        <w:rPr>
          <w:rFonts w:hint="eastAsia"/>
        </w:rPr>
        <w:t>額外構造</w:t>
      </w:r>
      <w:r w:rsidR="00FD02A6">
        <w:rPr>
          <w:rFonts w:hint="eastAsia"/>
        </w:rPr>
        <w:t>或特徵</w:t>
      </w:r>
      <w:r w:rsidR="00B53A60" w:rsidRPr="009126BF">
        <w:rPr>
          <w:rFonts w:hint="eastAsia"/>
        </w:rPr>
        <w:t>(</w:t>
      </w:r>
      <w:r w:rsidR="00FD02A6">
        <w:rPr>
          <w:rFonts w:hint="eastAsia"/>
        </w:rPr>
        <w:t>例如：</w:t>
      </w:r>
      <w:proofErr w:type="gramStart"/>
      <w:r>
        <w:rPr>
          <w:rFonts w:hint="eastAsia"/>
        </w:rPr>
        <w:t>莢膜</w:t>
      </w:r>
      <w:proofErr w:type="gramEnd"/>
      <w:r w:rsidR="00FD02A6">
        <w:rPr>
          <w:rFonts w:hint="eastAsia"/>
        </w:rPr>
        <w:t>、抗藥性等</w:t>
      </w:r>
      <w:r w:rsidR="00B53A60" w:rsidRPr="009126BF">
        <w:rPr>
          <w:rFonts w:hint="eastAsia"/>
        </w:rPr>
        <w:t>)</w:t>
      </w:r>
      <w:r w:rsidR="00142290" w:rsidRPr="009126BF">
        <w:rPr>
          <w:rFonts w:hint="eastAsia"/>
        </w:rPr>
        <w:t>，</w:t>
      </w:r>
      <w:r w:rsidR="00634016">
        <w:rPr>
          <w:rFonts w:hint="eastAsia"/>
        </w:rPr>
        <w:t>且</w:t>
      </w:r>
      <w:r w:rsidR="00142290" w:rsidRPr="009126BF">
        <w:rPr>
          <w:rFonts w:hint="eastAsia"/>
        </w:rPr>
        <w:t>質體常被用於基因</w:t>
      </w:r>
      <w:r w:rsidR="00FD02A6">
        <w:br/>
      </w:r>
      <w:r w:rsidR="00D04376" w:rsidRPr="009126BF">
        <w:rPr>
          <w:rFonts w:hint="eastAsia"/>
        </w:rPr>
        <w:t>轉</w:t>
      </w:r>
      <w:proofErr w:type="gramStart"/>
      <w:r w:rsidR="00D04376" w:rsidRPr="009126BF">
        <w:rPr>
          <w:rFonts w:hint="eastAsia"/>
        </w:rPr>
        <w:t>殖</w:t>
      </w:r>
      <w:proofErr w:type="gramEnd"/>
      <w:r>
        <w:rPr>
          <w:rFonts w:hint="eastAsia"/>
        </w:rPr>
        <w:t>技術</w:t>
      </w:r>
      <w:r w:rsidR="006E6015" w:rsidRPr="009126BF">
        <w:rPr>
          <w:rFonts w:hint="eastAsia"/>
        </w:rPr>
        <w:t>。</w:t>
      </w:r>
    </w:p>
    <w:p w14:paraId="18848B1B" w14:textId="77777777" w:rsidR="00447E51" w:rsidRPr="009126BF" w:rsidRDefault="004927E0" w:rsidP="00BE71E9">
      <w:pPr>
        <w:pStyle w:val="aff1"/>
      </w:pPr>
      <w:r w:rsidRPr="009126BF">
        <w:br w:type="page"/>
      </w:r>
      <w:r w:rsidR="005D5787">
        <w:rPr>
          <w:rFonts w:hint="eastAsia"/>
          <w:noProof/>
        </w:rPr>
        <w:lastRenderedPageBreak/>
        <mc:AlternateContent>
          <mc:Choice Requires="wpg">
            <w:drawing>
              <wp:anchor distT="0" distB="0" distL="114300" distR="114300" simplePos="0" relativeHeight="251252224" behindDoc="0" locked="0" layoutInCell="1" allowOverlap="1" wp14:anchorId="6E59122D" wp14:editId="6A1B427B">
                <wp:simplePos x="0" y="0"/>
                <wp:positionH relativeFrom="column">
                  <wp:posOffset>-24130</wp:posOffset>
                </wp:positionH>
                <wp:positionV relativeFrom="paragraph">
                  <wp:posOffset>109220</wp:posOffset>
                </wp:positionV>
                <wp:extent cx="6517005" cy="4025900"/>
                <wp:effectExtent l="635" t="635" r="0" b="2540"/>
                <wp:wrapNone/>
                <wp:docPr id="7537" name="Group 73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17005" cy="4025900"/>
                          <a:chOff x="1096" y="1306"/>
                          <a:chExt cx="10263" cy="6340"/>
                        </a:xfrm>
                      </wpg:grpSpPr>
                      <wpg:grpSp>
                        <wpg:cNvPr id="7538" name="Group 6363"/>
                        <wpg:cNvGrpSpPr>
                          <a:grpSpLocks/>
                        </wpg:cNvGrpSpPr>
                        <wpg:grpSpPr bwMode="auto">
                          <a:xfrm>
                            <a:off x="5532" y="1306"/>
                            <a:ext cx="5827" cy="5986"/>
                            <a:chOff x="5532" y="1306"/>
                            <a:chExt cx="5827" cy="5986"/>
                          </a:xfrm>
                        </wpg:grpSpPr>
                        <wpg:grpSp>
                          <wpg:cNvPr id="7539" name="Group 6362"/>
                          <wpg:cNvGrpSpPr>
                            <a:grpSpLocks/>
                          </wpg:cNvGrpSpPr>
                          <wpg:grpSpPr bwMode="auto">
                            <a:xfrm>
                              <a:off x="5532" y="1306"/>
                              <a:ext cx="5827" cy="5986"/>
                              <a:chOff x="5667" y="1306"/>
                              <a:chExt cx="5827" cy="5986"/>
                            </a:xfrm>
                          </wpg:grpSpPr>
                          <wpg:grpSp>
                            <wpg:cNvPr id="7540" name="Group 6361"/>
                            <wpg:cNvGrpSpPr>
                              <a:grpSpLocks/>
                            </wpg:cNvGrpSpPr>
                            <wpg:grpSpPr bwMode="auto">
                              <a:xfrm>
                                <a:off x="5667" y="1306"/>
                                <a:ext cx="5827" cy="5986"/>
                                <a:chOff x="5667" y="1306"/>
                                <a:chExt cx="5827" cy="5986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7541" name="圖片 81" descr="C:\Jay\郭縱\高中生物\圖檔\植物細胞(空白)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7">
                                  <a:lum contrast="20000"/>
                                  <a:grayscl/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5667" y="1505"/>
                                  <a:ext cx="5218" cy="578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wps:wsp>
                              <wps:cNvPr id="7542" name="Text Box 5921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8572" y="1761"/>
                                  <a:ext cx="1655" cy="49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9B49B4D" w14:textId="77777777" w:rsidR="002B4F66" w:rsidRPr="00F45DC0" w:rsidRDefault="002B4F66" w:rsidP="003765BF">
                                    <w:pPr>
                                      <w:rPr>
                                        <w:rFonts w:ascii="華康楷書體 Std W5" w:eastAsia="華康楷書體 Std W5" w:hAnsi="華康楷書體 Std W5"/>
                                      </w:rPr>
                                    </w:pPr>
                                    <w:r w:rsidRPr="00F45DC0">
                                      <w:rPr>
                                        <w:rFonts w:ascii="華康楷書體 Std W5" w:eastAsia="華康楷書體 Std W5" w:hAnsi="華康楷書體 Std W5" w:hint="eastAsia"/>
                                      </w:rPr>
                                      <w:t>粗糙內質網</w:t>
                                    </w:r>
                                  </w:p>
                                  <w:p w14:paraId="10B6A5A1" w14:textId="77777777" w:rsidR="002B4F66" w:rsidRPr="00F45DC0" w:rsidRDefault="002B4F66" w:rsidP="003765BF">
                                    <w:pPr>
                                      <w:rPr>
                                        <w:rFonts w:ascii="華康楷書體 Std W5" w:eastAsia="華康楷書體 Std W5" w:hAnsi="華康楷書體 Std W5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543" name="Text Box 592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900" y="1306"/>
                                  <a:ext cx="878" cy="49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011B56F" w14:textId="77777777" w:rsidR="002B4F66" w:rsidRPr="00F45DC0" w:rsidRDefault="002B4F66" w:rsidP="001973CA">
                                    <w:pPr>
                                      <w:rPr>
                                        <w:rFonts w:ascii="華康楷書體 Std W5" w:eastAsia="華康楷書體 Std W5" w:hAnsi="華康楷書體 Std W5"/>
                                      </w:rPr>
                                    </w:pPr>
                                    <w:r w:rsidRPr="00F45DC0">
                                      <w:rPr>
                                        <w:rFonts w:ascii="華康楷書體 Std W5" w:eastAsia="華康楷書體 Std W5" w:hAnsi="華康楷書體 Std W5" w:hint="eastAsia"/>
                                      </w:rPr>
                                      <w:t>核質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544" name="Text Box 5923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676" y="1551"/>
                                  <a:ext cx="878" cy="49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AD9E991" w14:textId="77777777" w:rsidR="002B4F66" w:rsidRPr="00F45DC0" w:rsidRDefault="002B4F66" w:rsidP="001973CA">
                                    <w:pPr>
                                      <w:rPr>
                                        <w:rFonts w:ascii="華康楷書體 Std W5" w:eastAsia="華康楷書體 Std W5" w:hAnsi="華康楷書體 Std W5"/>
                                      </w:rPr>
                                    </w:pPr>
                                    <w:r w:rsidRPr="00F45DC0">
                                      <w:rPr>
                                        <w:rFonts w:ascii="華康楷書體 Std W5" w:eastAsia="華康楷書體 Std W5" w:hAnsi="華康楷書體 Std W5" w:hint="eastAsia"/>
                                      </w:rPr>
                                      <w:t>核仁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545" name="Text Box 5924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676" y="1777"/>
                                  <a:ext cx="878" cy="49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8CA8BD6" w14:textId="77777777" w:rsidR="002B4F66" w:rsidRPr="00F45DC0" w:rsidRDefault="002B4F66" w:rsidP="001973CA">
                                    <w:pPr>
                                      <w:rPr>
                                        <w:rFonts w:ascii="華康楷書體 Std W5" w:eastAsia="華康楷書體 Std W5" w:hAnsi="華康楷書體 Std W5"/>
                                      </w:rPr>
                                    </w:pPr>
                                    <w:r w:rsidRPr="00F45DC0">
                                      <w:rPr>
                                        <w:rFonts w:ascii="華康楷書體 Std W5" w:eastAsia="華康楷書體 Std W5" w:hAnsi="華康楷書體 Std W5" w:hint="eastAsia"/>
                                      </w:rPr>
                                      <w:t>核膜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546" name="Text Box 5925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415" y="5388"/>
                                  <a:ext cx="1288" cy="49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A83C1BA" w14:textId="77777777" w:rsidR="002B4F66" w:rsidRPr="00F45DC0" w:rsidRDefault="002B4F66" w:rsidP="001973CA">
                                    <w:pPr>
                                      <w:rPr>
                                        <w:rFonts w:ascii="華康楷書體 Std W5" w:eastAsia="華康楷書體 Std W5" w:hAnsi="華康楷書體 Std W5"/>
                                      </w:rPr>
                                    </w:pPr>
                                    <w:proofErr w:type="gramStart"/>
                                    <w:r w:rsidRPr="00F45DC0">
                                      <w:rPr>
                                        <w:rFonts w:ascii="華康楷書體 Std W5" w:eastAsia="華康楷書體 Std W5" w:hAnsi="華康楷書體 Std W5" w:hint="eastAsia"/>
                                      </w:rPr>
                                      <w:t>粒線體</w:t>
                                    </w:r>
                                    <w:proofErr w:type="gramEnd"/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547" name="Text Box 5926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180" y="5839"/>
                                  <a:ext cx="1155" cy="49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434720B" w14:textId="77777777" w:rsidR="002B4F66" w:rsidRPr="00F45DC0" w:rsidRDefault="002B4F66" w:rsidP="001973CA">
                                    <w:pPr>
                                      <w:rPr>
                                        <w:rFonts w:ascii="華康楷書體 Std W5" w:eastAsia="華康楷書體 Std W5" w:hAnsi="華康楷書體 Std W5"/>
                                      </w:rPr>
                                    </w:pPr>
                                    <w:r w:rsidRPr="00F45DC0">
                                      <w:rPr>
                                        <w:rFonts w:ascii="華康楷書體 Std W5" w:eastAsia="華康楷書體 Std W5" w:hAnsi="華康楷書體 Std W5" w:hint="eastAsia"/>
                                      </w:rPr>
                                      <w:t>細胞膜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548" name="Text Box 5928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865" y="6226"/>
                                  <a:ext cx="1091" cy="49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5BA356C" w14:textId="77777777" w:rsidR="002B4F66" w:rsidRPr="00F45DC0" w:rsidRDefault="002B4F66" w:rsidP="001973CA">
                                    <w:pPr>
                                      <w:rPr>
                                        <w:rFonts w:ascii="華康楷書體 Std W5" w:eastAsia="華康楷書體 Std W5" w:hAnsi="華康楷書體 Std W5"/>
                                      </w:rPr>
                                    </w:pPr>
                                    <w:r w:rsidRPr="00F45DC0">
                                      <w:rPr>
                                        <w:rFonts w:ascii="華康楷書體 Std W5" w:eastAsia="華康楷書體 Std W5" w:hAnsi="華康楷書體 Std W5" w:hint="eastAsia"/>
                                      </w:rPr>
                                      <w:t>細胞壁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549" name="Text Box 5929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0307" y="5824"/>
                                  <a:ext cx="1187" cy="49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3AEB5F5" w14:textId="77777777" w:rsidR="002B4F66" w:rsidRPr="00F45DC0" w:rsidRDefault="002B4F66" w:rsidP="001973CA">
                                    <w:pPr>
                                      <w:rPr>
                                        <w:rFonts w:ascii="華康楷書體 Std W5" w:eastAsia="華康楷書體 Std W5" w:hAnsi="華康楷書體 Std W5"/>
                                      </w:rPr>
                                    </w:pPr>
                                    <w:r w:rsidRPr="00F45DC0">
                                      <w:rPr>
                                        <w:rFonts w:ascii="華康楷書體 Std W5" w:eastAsia="華康楷書體 Std W5" w:hAnsi="華康楷書體 Std W5" w:hint="eastAsia"/>
                                      </w:rPr>
                                      <w:t>葉綠體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550" name="Text Box 5930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0090" y="3445"/>
                                  <a:ext cx="952" cy="49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47804D4" w14:textId="77777777" w:rsidR="002B4F66" w:rsidRPr="00F45DC0" w:rsidRDefault="002B4F66" w:rsidP="001973CA">
                                    <w:pPr>
                                      <w:rPr>
                                        <w:rFonts w:ascii="華康楷書體 Std W5" w:eastAsia="華康楷書體 Std W5" w:hAnsi="華康楷書體 Std W5"/>
                                      </w:rPr>
                                    </w:pPr>
                                    <w:r w:rsidRPr="00F45DC0">
                                      <w:rPr>
                                        <w:rFonts w:ascii="華康楷書體 Std W5" w:eastAsia="華康楷書體 Std W5" w:hAnsi="華康楷書體 Std W5" w:hint="eastAsia"/>
                                      </w:rPr>
                                      <w:t>液胞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551" name="Text Box 5931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0227" y="2781"/>
                                  <a:ext cx="1133" cy="49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51D57AF0" w14:textId="77777777" w:rsidR="002B4F66" w:rsidRPr="00F45DC0" w:rsidRDefault="002B4F66" w:rsidP="001973CA">
                                    <w:pPr>
                                      <w:rPr>
                                        <w:rFonts w:ascii="華康楷書體 Std W5" w:eastAsia="華康楷書體 Std W5" w:hAnsi="華康楷書體 Std W5"/>
                                      </w:rPr>
                                    </w:pPr>
                                    <w:r w:rsidRPr="00F45DC0">
                                      <w:rPr>
                                        <w:rFonts w:ascii="華康楷書體 Std W5" w:eastAsia="華康楷書體 Std W5" w:hAnsi="華康楷書體 Std W5" w:hint="eastAsia"/>
                                      </w:rPr>
                                      <w:t>核醣體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48" name="Text Box 593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333" y="2164"/>
                                  <a:ext cx="1709" cy="49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EA67C63" w14:textId="77777777" w:rsidR="002B4F66" w:rsidRPr="00F45DC0" w:rsidRDefault="002B4F66" w:rsidP="001973CA">
                                    <w:pPr>
                                      <w:rPr>
                                        <w:rFonts w:ascii="華康楷書體 Std W5" w:eastAsia="華康楷書體 Std W5" w:hAnsi="華康楷書體 Std W5"/>
                                      </w:rPr>
                                    </w:pPr>
                                    <w:r w:rsidRPr="00F45DC0">
                                      <w:rPr>
                                        <w:rFonts w:ascii="華康楷書體 Std W5" w:eastAsia="華康楷書體 Std W5" w:hAnsi="華康楷書體 Std W5" w:hint="eastAsia"/>
                                      </w:rPr>
                                      <w:t>平滑內質網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s:wsp>
                            <wps:cNvPr id="449" name="Text Box 6359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6203" y="3679"/>
                                <a:ext cx="578" cy="143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ACE89AC" w14:textId="77777777" w:rsidR="002B4F66" w:rsidRPr="00F45DC0" w:rsidRDefault="002B4F66" w:rsidP="000D4BFD">
                                  <w:pPr>
                                    <w:adjustRightInd w:val="0"/>
                                    <w:snapToGrid w:val="0"/>
                                    <w:spacing w:line="100" w:lineRule="atLeast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F45DC0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高</w:t>
                                  </w:r>
                                </w:p>
                                <w:p w14:paraId="30843F43" w14:textId="77777777" w:rsidR="002B4F66" w:rsidRPr="00F45DC0" w:rsidRDefault="002B4F66" w:rsidP="000D4BFD">
                                  <w:pPr>
                                    <w:adjustRightInd w:val="0"/>
                                    <w:snapToGrid w:val="0"/>
                                    <w:spacing w:line="100" w:lineRule="atLeast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F45DC0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基</w:t>
                                  </w:r>
                                </w:p>
                                <w:p w14:paraId="5C7BB485" w14:textId="77777777" w:rsidR="002B4F66" w:rsidRPr="00F45DC0" w:rsidRDefault="002B4F66" w:rsidP="000D4BFD">
                                  <w:pPr>
                                    <w:adjustRightInd w:val="0"/>
                                    <w:snapToGrid w:val="0"/>
                                    <w:spacing w:line="100" w:lineRule="atLeast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F45DC0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氏</w:t>
                                  </w:r>
                                </w:p>
                                <w:p w14:paraId="10C94197" w14:textId="77777777" w:rsidR="002B4F66" w:rsidRPr="00F45DC0" w:rsidRDefault="002B4F66" w:rsidP="000D4BFD">
                                  <w:pPr>
                                    <w:adjustRightInd w:val="0"/>
                                    <w:snapToGrid w:val="0"/>
                                    <w:spacing w:line="100" w:lineRule="atLeast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F45DC0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體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450" name="Text Box 636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985" y="6616"/>
                              <a:ext cx="1091" cy="49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5E40D02" w14:textId="77777777" w:rsidR="002B4F66" w:rsidRPr="00F45DC0" w:rsidRDefault="002B4F66" w:rsidP="00CB4E4A">
                                <w:pPr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 w:rsidRPr="00F45DC0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細胞壁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2" name="Group 7392"/>
                        <wpg:cNvGrpSpPr>
                          <a:grpSpLocks/>
                        </wpg:cNvGrpSpPr>
                        <wpg:grpSpPr bwMode="auto">
                          <a:xfrm>
                            <a:off x="1096" y="1306"/>
                            <a:ext cx="4940" cy="6340"/>
                            <a:chOff x="1096" y="1306"/>
                            <a:chExt cx="4940" cy="6340"/>
                          </a:xfrm>
                        </wpg:grpSpPr>
                        <wps:wsp>
                          <wps:cNvPr id="453" name="Rectangle 5934"/>
                          <wps:cNvSpPr>
                            <a:spLocks noChangeArrowheads="1"/>
                          </wps:cNvSpPr>
                          <wps:spPr bwMode="auto">
                            <a:xfrm>
                              <a:off x="5588" y="1306"/>
                              <a:ext cx="415" cy="96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54" name="Picture 5903" descr="生命之部-真核細胞的構造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8">
                              <a:lum bright="-20000" contrast="40000"/>
                              <a:grayscl/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34" y="2055"/>
                              <a:ext cx="4611" cy="442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wps:wsp>
                          <wps:cNvPr id="455" name="Text Box 590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028" y="1951"/>
                              <a:ext cx="878" cy="49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6060F0A" w14:textId="77777777" w:rsidR="002B4F66" w:rsidRPr="00F45DC0" w:rsidRDefault="002B4F66" w:rsidP="001973CA">
                                <w:pPr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 w:rsidRPr="00F45DC0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核膜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6" name="Text Box 590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662" y="5713"/>
                              <a:ext cx="1374" cy="65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1DC581B" w14:textId="77777777" w:rsidR="002B4F66" w:rsidRPr="00F45DC0" w:rsidRDefault="002B4F66" w:rsidP="001973CA">
                                <w:pPr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 w:rsidRPr="00F45DC0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細胞質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7" name="Text Box 590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129" y="6211"/>
                              <a:ext cx="578" cy="143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0C3B280" w14:textId="77777777" w:rsidR="002B4F66" w:rsidRPr="00F45DC0" w:rsidRDefault="002B4F66" w:rsidP="000D4BFD">
                                <w:pPr>
                                  <w:adjustRightInd w:val="0"/>
                                  <w:snapToGrid w:val="0"/>
                                  <w:spacing w:line="100" w:lineRule="atLeast"/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 w:rsidRPr="00F45DC0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高</w:t>
                                </w:r>
                              </w:p>
                              <w:p w14:paraId="5EA399FC" w14:textId="77777777" w:rsidR="002B4F66" w:rsidRPr="00F45DC0" w:rsidRDefault="002B4F66" w:rsidP="000D4BFD">
                                <w:pPr>
                                  <w:adjustRightInd w:val="0"/>
                                  <w:snapToGrid w:val="0"/>
                                  <w:spacing w:line="100" w:lineRule="atLeast"/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 w:rsidRPr="00F45DC0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基</w:t>
                                </w:r>
                              </w:p>
                              <w:p w14:paraId="45574F4F" w14:textId="77777777" w:rsidR="002B4F66" w:rsidRPr="00F45DC0" w:rsidRDefault="002B4F66" w:rsidP="000D4BFD">
                                <w:pPr>
                                  <w:adjustRightInd w:val="0"/>
                                  <w:snapToGrid w:val="0"/>
                                  <w:spacing w:line="100" w:lineRule="atLeast"/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 w:rsidRPr="00F45DC0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氏</w:t>
                                </w:r>
                              </w:p>
                              <w:p w14:paraId="418A5FB8" w14:textId="77777777" w:rsidR="002B4F66" w:rsidRPr="00F45DC0" w:rsidRDefault="002B4F66" w:rsidP="000D4BFD">
                                <w:pPr>
                                  <w:adjustRightInd w:val="0"/>
                                  <w:snapToGrid w:val="0"/>
                                  <w:spacing w:line="100" w:lineRule="atLeast"/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 w:rsidRPr="00F45DC0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體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8" name="Text Box 590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559" y="6427"/>
                              <a:ext cx="578" cy="103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4E87DCC" w14:textId="77777777" w:rsidR="002B4F66" w:rsidRPr="00F45DC0" w:rsidRDefault="002B4F66" w:rsidP="000D4BFD">
                                <w:pPr>
                                  <w:adjustRightInd w:val="0"/>
                                  <w:snapToGrid w:val="0"/>
                                  <w:spacing w:line="100" w:lineRule="atLeast"/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 w:rsidRPr="00F45DC0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粒</w:t>
                                </w:r>
                              </w:p>
                              <w:p w14:paraId="162F031B" w14:textId="77777777" w:rsidR="002B4F66" w:rsidRPr="00F45DC0" w:rsidRDefault="002B4F66" w:rsidP="000D4BFD">
                                <w:pPr>
                                  <w:adjustRightInd w:val="0"/>
                                  <w:snapToGrid w:val="0"/>
                                  <w:spacing w:line="100" w:lineRule="atLeast"/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 w:rsidRPr="00F45DC0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線體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9" name="Text Box 590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38" y="6226"/>
                              <a:ext cx="578" cy="10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D8FD32F" w14:textId="77777777" w:rsidR="002B4F66" w:rsidRPr="00F45DC0" w:rsidRDefault="002B4F66" w:rsidP="000D4BFD">
                                <w:pPr>
                                  <w:adjustRightInd w:val="0"/>
                                  <w:snapToGrid w:val="0"/>
                                  <w:spacing w:line="100" w:lineRule="atLeast"/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 w:rsidRPr="00F45DC0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中</w:t>
                                </w:r>
                              </w:p>
                              <w:p w14:paraId="21A5A325" w14:textId="77777777" w:rsidR="002B4F66" w:rsidRPr="00F45DC0" w:rsidRDefault="002B4F66" w:rsidP="000D4BFD">
                                <w:pPr>
                                  <w:adjustRightInd w:val="0"/>
                                  <w:snapToGrid w:val="0"/>
                                  <w:spacing w:line="100" w:lineRule="atLeast"/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 w:rsidRPr="00F45DC0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心</w:t>
                                </w:r>
                              </w:p>
                              <w:p w14:paraId="6A707996" w14:textId="77777777" w:rsidR="002B4F66" w:rsidRPr="00F45DC0" w:rsidRDefault="002B4F66" w:rsidP="000D4BFD">
                                <w:pPr>
                                  <w:adjustRightInd w:val="0"/>
                                  <w:snapToGrid w:val="0"/>
                                  <w:spacing w:line="100" w:lineRule="atLeast"/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 w:rsidRPr="00F45DC0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粒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0" name="Text Box 591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96" y="4053"/>
                              <a:ext cx="578" cy="11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BFEE608" w14:textId="77777777" w:rsidR="002B4F66" w:rsidRPr="00F45DC0" w:rsidRDefault="002B4F66" w:rsidP="000D4BFD">
                                <w:pPr>
                                  <w:adjustRightInd w:val="0"/>
                                  <w:snapToGrid w:val="0"/>
                                  <w:spacing w:line="100" w:lineRule="atLeast"/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proofErr w:type="gramStart"/>
                                <w:r w:rsidRPr="00F45DC0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溶</w:t>
                                </w:r>
                                <w:proofErr w:type="gramEnd"/>
                              </w:p>
                              <w:p w14:paraId="1CCB7B47" w14:textId="77777777" w:rsidR="002B4F66" w:rsidRPr="00F45DC0" w:rsidRDefault="002B4F66" w:rsidP="000D4BFD">
                                <w:pPr>
                                  <w:adjustRightInd w:val="0"/>
                                  <w:snapToGrid w:val="0"/>
                                  <w:spacing w:line="100" w:lineRule="atLeast"/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 w:rsidRPr="00F45DC0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小</w:t>
                                </w:r>
                              </w:p>
                              <w:p w14:paraId="45451960" w14:textId="77777777" w:rsidR="002B4F66" w:rsidRPr="00F45DC0" w:rsidRDefault="002B4F66" w:rsidP="000D4BFD">
                                <w:pPr>
                                  <w:adjustRightInd w:val="0"/>
                                  <w:snapToGrid w:val="0"/>
                                  <w:spacing w:line="100" w:lineRule="atLeast"/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 w:rsidRPr="00F45DC0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體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1" name="Text Box 591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319" y="3399"/>
                              <a:ext cx="878" cy="49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D45E42C" w14:textId="77777777" w:rsidR="002B4F66" w:rsidRPr="00F45DC0" w:rsidRDefault="002B4F66" w:rsidP="001973CA">
                                <w:pPr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 w:rsidRPr="00F45DC0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核孔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2" name="Text Box 591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98" y="3033"/>
                              <a:ext cx="878" cy="49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08AB71F" w14:textId="77777777" w:rsidR="002B4F66" w:rsidRPr="00F45DC0" w:rsidRDefault="002B4F66" w:rsidP="001973CA">
                                <w:pPr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 w:rsidRPr="00F45DC0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核質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3" name="Text Box 591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975" y="2603"/>
                              <a:ext cx="878" cy="49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C2D1C72" w14:textId="77777777" w:rsidR="002B4F66" w:rsidRPr="00F45DC0" w:rsidRDefault="002B4F66" w:rsidP="001973CA">
                                <w:pPr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 w:rsidRPr="00F45DC0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核仁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4" name="Text Box 591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288" y="5336"/>
                              <a:ext cx="578" cy="98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78A3E27" w14:textId="77777777" w:rsidR="002B4F66" w:rsidRPr="00F45DC0" w:rsidRDefault="002B4F66" w:rsidP="000D4BFD">
                                <w:pPr>
                                  <w:adjustRightInd w:val="0"/>
                                  <w:snapToGrid w:val="0"/>
                                  <w:spacing w:line="100" w:lineRule="atLeast"/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 w:rsidRPr="00F45DC0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液</w:t>
                                </w:r>
                              </w:p>
                              <w:p w14:paraId="0D7F59CE" w14:textId="77777777" w:rsidR="002B4F66" w:rsidRPr="00F45DC0" w:rsidRDefault="002B4F66" w:rsidP="000D4BFD">
                                <w:pPr>
                                  <w:adjustRightInd w:val="0"/>
                                  <w:snapToGrid w:val="0"/>
                                  <w:spacing w:line="100" w:lineRule="atLeast"/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proofErr w:type="gramStart"/>
                                <w:r w:rsidRPr="00F45DC0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胞</w:t>
                                </w:r>
                                <w:proofErr w:type="gramEnd"/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5" name="Text Box 591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194" y="2092"/>
                              <a:ext cx="1044" cy="49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4A14CDF" w14:textId="77777777" w:rsidR="002B4F66" w:rsidRPr="00F45DC0" w:rsidRDefault="002B4F66" w:rsidP="001973CA">
                                <w:pPr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 w:rsidRPr="00F45DC0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核醣體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6" name="Text Box 591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797" y="2487"/>
                              <a:ext cx="870" cy="44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9EDE23B" w14:textId="77777777" w:rsidR="002B4F66" w:rsidRPr="00F45DC0" w:rsidRDefault="002B4F66" w:rsidP="000D4BFD">
                                <w:pPr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 w:rsidRPr="00F45DC0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粗糙</w:t>
                                </w:r>
                                <w:r w:rsidRPr="00F45DC0">
                                  <w:rPr>
                                    <w:rFonts w:ascii="華康楷書體 Std W5" w:eastAsia="華康楷書體 Std W5" w:hAnsi="華康楷書體 Std W5"/>
                                  </w:rPr>
                                  <w:br/>
                                </w:r>
                                <w:r w:rsidRPr="00F45DC0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 xml:space="preserve"> 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7" name="Text Box 635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801" y="2715"/>
                              <a:ext cx="1233" cy="49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06F75AC" w14:textId="77777777" w:rsidR="002B4F66" w:rsidRPr="00F45DC0" w:rsidRDefault="002B4F66" w:rsidP="001973CA">
                                <w:pPr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 w:rsidRPr="00F45DC0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內質網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59122D" id="Group 7393" o:spid="_x0000_s1086" style="position:absolute;margin-left:-1.9pt;margin-top:8.6pt;width:513.15pt;height:317pt;z-index:251252224;mso-position-horizontal-relative:text;mso-position-vertical-relative:text" coordorigin="1096,1306" coordsize="10263,634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">
                <v:group id="Group 6363" o:spid="_x0000_s1087" style="position:absolute;left:5532;top:1306;width:5827;height:5986" coordorigin="5532,1306" coordsize="5827,59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">
                  <v:group id="Group 6362" o:spid="_x0000_s1088" style="position:absolute;left:5532;top:1306;width:5827;height:5986" coordorigin="5667,1306" coordsize="5827,59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">
                    <v:group id="Group 6361" o:spid="_x0000_s1089" style="position:absolute;left:5667;top:1306;width:5827;height:5986" coordorigin="5667,1306" coordsize="5827,59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圖片 81" o:spid="_x0000_s1090" type="#_x0000_t75" style="position:absolute;left:5667;top:1505;width:5218;height:57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">
                        <v:imagedata r:id="rId29" o:title="植物細胞(空白)" gain="1.25" grayscale="t"/>
                      </v:shape>
                      <v:shape id="Text Box 5921" o:spid="_x0000_s1091" type="#_x0000_t202" style="position:absolute;left:8572;top:1761;width:1655;height: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" filled="f" stroked="f">
                        <v:textbox>
                          <w:txbxContent>
                            <w:p w14:paraId="29B49B4D" w14:textId="77777777" w:rsidR="002B4F66" w:rsidRPr="00F45DC0" w:rsidRDefault="002B4F66" w:rsidP="003765BF">
                              <w:pPr>
                                <w:rPr>
                                  <w:rFonts w:ascii="華康楷書體 Std W5" w:eastAsia="華康楷書體 Std W5" w:hAnsi="華康楷書體 Std W5"/>
                                </w:rPr>
                              </w:pPr>
                              <w:r w:rsidRPr="00F45DC0">
                                <w:rPr>
                                  <w:rFonts w:ascii="華康楷書體 Std W5" w:eastAsia="華康楷書體 Std W5" w:hAnsi="華康楷書體 Std W5" w:hint="eastAsia"/>
                                </w:rPr>
                                <w:t>粗糙內質網</w:t>
                              </w:r>
                            </w:p>
                            <w:p w14:paraId="10B6A5A1" w14:textId="77777777" w:rsidR="002B4F66" w:rsidRPr="00F45DC0" w:rsidRDefault="002B4F66" w:rsidP="003765BF">
                              <w:pPr>
                                <w:rPr>
                                  <w:rFonts w:ascii="華康楷書體 Std W5" w:eastAsia="華康楷書體 Std W5" w:hAnsi="華康楷書體 Std W5"/>
                                </w:rPr>
                              </w:pPr>
                            </w:p>
                          </w:txbxContent>
                        </v:textbox>
                      </v:shape>
                      <v:shape id="Text Box 5922" o:spid="_x0000_s1092" type="#_x0000_t202" style="position:absolute;left:6900;top:1306;width:878;height: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" filled="f" stroked="f">
                        <v:textbox>
                          <w:txbxContent>
                            <w:p w14:paraId="0011B56F" w14:textId="77777777" w:rsidR="002B4F66" w:rsidRPr="00F45DC0" w:rsidRDefault="002B4F66" w:rsidP="001973CA">
                              <w:pPr>
                                <w:rPr>
                                  <w:rFonts w:ascii="華康楷書體 Std W5" w:eastAsia="華康楷書體 Std W5" w:hAnsi="華康楷書體 Std W5"/>
                                </w:rPr>
                              </w:pPr>
                              <w:r w:rsidRPr="00F45DC0">
                                <w:rPr>
                                  <w:rFonts w:ascii="華康楷書體 Std W5" w:eastAsia="華康楷書體 Std W5" w:hAnsi="華康楷書體 Std W5" w:hint="eastAsia"/>
                                </w:rPr>
                                <w:t>核質</w:t>
                              </w:r>
                            </w:p>
                          </w:txbxContent>
                        </v:textbox>
                      </v:shape>
                      <v:shape id="Text Box 5923" o:spid="_x0000_s1093" type="#_x0000_t202" style="position:absolute;left:6676;top:1551;width:878;height: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" filled="f" stroked="f">
                        <v:textbox>
                          <w:txbxContent>
                            <w:p w14:paraId="7AD9E991" w14:textId="77777777" w:rsidR="002B4F66" w:rsidRPr="00F45DC0" w:rsidRDefault="002B4F66" w:rsidP="001973CA">
                              <w:pPr>
                                <w:rPr>
                                  <w:rFonts w:ascii="華康楷書體 Std W5" w:eastAsia="華康楷書體 Std W5" w:hAnsi="華康楷書體 Std W5"/>
                                </w:rPr>
                              </w:pPr>
                              <w:r w:rsidRPr="00F45DC0">
                                <w:rPr>
                                  <w:rFonts w:ascii="華康楷書體 Std W5" w:eastAsia="華康楷書體 Std W5" w:hAnsi="華康楷書體 Std W5" w:hint="eastAsia"/>
                                </w:rPr>
                                <w:t>核仁</w:t>
                              </w:r>
                            </w:p>
                          </w:txbxContent>
                        </v:textbox>
                      </v:shape>
                      <v:shape id="Text Box 5924" o:spid="_x0000_s1094" type="#_x0000_t202" style="position:absolute;left:6676;top:1777;width:878;height: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" filled="f" stroked="f">
                        <v:textbox>
                          <w:txbxContent>
                            <w:p w14:paraId="48CA8BD6" w14:textId="77777777" w:rsidR="002B4F66" w:rsidRPr="00F45DC0" w:rsidRDefault="002B4F66" w:rsidP="001973CA">
                              <w:pPr>
                                <w:rPr>
                                  <w:rFonts w:ascii="華康楷書體 Std W5" w:eastAsia="華康楷書體 Std W5" w:hAnsi="華康楷書體 Std W5"/>
                                </w:rPr>
                              </w:pPr>
                              <w:r w:rsidRPr="00F45DC0">
                                <w:rPr>
                                  <w:rFonts w:ascii="華康楷書體 Std W5" w:eastAsia="華康楷書體 Std W5" w:hAnsi="華康楷書體 Std W5" w:hint="eastAsia"/>
                                </w:rPr>
                                <w:t>核膜</w:t>
                              </w:r>
                            </w:p>
                          </w:txbxContent>
                        </v:textbox>
                      </v:shape>
                      <v:shape id="Text Box 5925" o:spid="_x0000_s1095" type="#_x0000_t202" style="position:absolute;left:6415;top:5388;width:1288;height: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" filled="f" stroked="f">
                        <v:textbox>
                          <w:txbxContent>
                            <w:p w14:paraId="0A83C1BA" w14:textId="77777777" w:rsidR="002B4F66" w:rsidRPr="00F45DC0" w:rsidRDefault="002B4F66" w:rsidP="001973CA">
                              <w:pPr>
                                <w:rPr>
                                  <w:rFonts w:ascii="華康楷書體 Std W5" w:eastAsia="華康楷書體 Std W5" w:hAnsi="華康楷書體 Std W5"/>
                                </w:rPr>
                              </w:pPr>
                              <w:proofErr w:type="gramStart"/>
                              <w:r w:rsidRPr="00F45DC0">
                                <w:rPr>
                                  <w:rFonts w:ascii="華康楷書體 Std W5" w:eastAsia="華康楷書體 Std W5" w:hAnsi="華康楷書體 Std W5" w:hint="eastAsia"/>
                                </w:rPr>
                                <w:t>粒線體</w:t>
                              </w:r>
                              <w:proofErr w:type="gramEnd"/>
                            </w:p>
                          </w:txbxContent>
                        </v:textbox>
                      </v:shape>
                      <v:shape id="Text Box 5926" o:spid="_x0000_s1096" type="#_x0000_t202" style="position:absolute;left:6180;top:5839;width:1155;height: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" filled="f" stroked="f">
                        <v:textbox>
                          <w:txbxContent>
                            <w:p w14:paraId="0434720B" w14:textId="77777777" w:rsidR="002B4F66" w:rsidRPr="00F45DC0" w:rsidRDefault="002B4F66" w:rsidP="001973CA">
                              <w:pPr>
                                <w:rPr>
                                  <w:rFonts w:ascii="華康楷書體 Std W5" w:eastAsia="華康楷書體 Std W5" w:hAnsi="華康楷書體 Std W5"/>
                                </w:rPr>
                              </w:pPr>
                              <w:r w:rsidRPr="00F45DC0">
                                <w:rPr>
                                  <w:rFonts w:ascii="華康楷書體 Std W5" w:eastAsia="華康楷書體 Std W5" w:hAnsi="華康楷書體 Std W5" w:hint="eastAsia"/>
                                </w:rPr>
                                <w:t>細胞膜</w:t>
                              </w:r>
                            </w:p>
                          </w:txbxContent>
                        </v:textbox>
                      </v:shape>
                      <v:shape id="Text Box 5928" o:spid="_x0000_s1097" type="#_x0000_t202" style="position:absolute;left:6865;top:6226;width:1091;height: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" filled="f" stroked="f">
                        <v:textbox>
                          <w:txbxContent>
                            <w:p w14:paraId="25BA356C" w14:textId="77777777" w:rsidR="002B4F66" w:rsidRPr="00F45DC0" w:rsidRDefault="002B4F66" w:rsidP="001973CA">
                              <w:pPr>
                                <w:rPr>
                                  <w:rFonts w:ascii="華康楷書體 Std W5" w:eastAsia="華康楷書體 Std W5" w:hAnsi="華康楷書體 Std W5"/>
                                </w:rPr>
                              </w:pPr>
                              <w:r w:rsidRPr="00F45DC0">
                                <w:rPr>
                                  <w:rFonts w:ascii="華康楷書體 Std W5" w:eastAsia="華康楷書體 Std W5" w:hAnsi="華康楷書體 Std W5" w:hint="eastAsia"/>
                                </w:rPr>
                                <w:t>細胞壁</w:t>
                              </w:r>
                            </w:p>
                          </w:txbxContent>
                        </v:textbox>
                      </v:shape>
                      <v:shape id="Text Box 5929" o:spid="_x0000_s1098" type="#_x0000_t202" style="position:absolute;left:10307;top:5824;width:1187;height: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" filled="f" stroked="f">
                        <v:textbox>
                          <w:txbxContent>
                            <w:p w14:paraId="63AEB5F5" w14:textId="77777777" w:rsidR="002B4F66" w:rsidRPr="00F45DC0" w:rsidRDefault="002B4F66" w:rsidP="001973CA">
                              <w:pPr>
                                <w:rPr>
                                  <w:rFonts w:ascii="華康楷書體 Std W5" w:eastAsia="華康楷書體 Std W5" w:hAnsi="華康楷書體 Std W5"/>
                                </w:rPr>
                              </w:pPr>
                              <w:r w:rsidRPr="00F45DC0">
                                <w:rPr>
                                  <w:rFonts w:ascii="華康楷書體 Std W5" w:eastAsia="華康楷書體 Std W5" w:hAnsi="華康楷書體 Std W5" w:hint="eastAsia"/>
                                </w:rPr>
                                <w:t>葉綠體</w:t>
                              </w:r>
                            </w:p>
                          </w:txbxContent>
                        </v:textbox>
                      </v:shape>
                      <v:shape id="Text Box 5930" o:spid="_x0000_s1099" type="#_x0000_t202" style="position:absolute;left:10090;top:3445;width:952;height: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" filled="f" stroked="f">
                        <v:textbox>
                          <w:txbxContent>
                            <w:p w14:paraId="247804D4" w14:textId="77777777" w:rsidR="002B4F66" w:rsidRPr="00F45DC0" w:rsidRDefault="002B4F66" w:rsidP="001973CA">
                              <w:pPr>
                                <w:rPr>
                                  <w:rFonts w:ascii="華康楷書體 Std W5" w:eastAsia="華康楷書體 Std W5" w:hAnsi="華康楷書體 Std W5"/>
                                </w:rPr>
                              </w:pPr>
                              <w:r w:rsidRPr="00F45DC0">
                                <w:rPr>
                                  <w:rFonts w:ascii="華康楷書體 Std W5" w:eastAsia="華康楷書體 Std W5" w:hAnsi="華康楷書體 Std W5" w:hint="eastAsia"/>
                                </w:rPr>
                                <w:t>液胞</w:t>
                              </w:r>
                            </w:p>
                          </w:txbxContent>
                        </v:textbox>
                      </v:shape>
                      <v:shape id="Text Box 5931" o:spid="_x0000_s1100" type="#_x0000_t202" style="position:absolute;left:10227;top:2781;width:1133;height: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" filled="f" stroked="f">
                        <v:textbox>
                          <w:txbxContent>
                            <w:p w14:paraId="51D57AF0" w14:textId="77777777" w:rsidR="002B4F66" w:rsidRPr="00F45DC0" w:rsidRDefault="002B4F66" w:rsidP="001973CA">
                              <w:pPr>
                                <w:rPr>
                                  <w:rFonts w:ascii="華康楷書體 Std W5" w:eastAsia="華康楷書體 Std W5" w:hAnsi="華康楷書體 Std W5"/>
                                </w:rPr>
                              </w:pPr>
                              <w:r w:rsidRPr="00F45DC0">
                                <w:rPr>
                                  <w:rFonts w:ascii="華康楷書體 Std W5" w:eastAsia="華康楷書體 Std W5" w:hAnsi="華康楷書體 Std W5" w:hint="eastAsia"/>
                                </w:rPr>
                                <w:t>核醣體</w:t>
                              </w:r>
                            </w:p>
                          </w:txbxContent>
                        </v:textbox>
                      </v:shape>
                      <v:shape id="Text Box 5932" o:spid="_x0000_s1101" type="#_x0000_t202" style="position:absolute;left:9333;top:2164;width:1709;height: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" filled="f" stroked="f">
                        <v:textbox>
                          <w:txbxContent>
                            <w:p w14:paraId="1EA67C63" w14:textId="77777777" w:rsidR="002B4F66" w:rsidRPr="00F45DC0" w:rsidRDefault="002B4F66" w:rsidP="001973CA">
                              <w:pPr>
                                <w:rPr>
                                  <w:rFonts w:ascii="華康楷書體 Std W5" w:eastAsia="華康楷書體 Std W5" w:hAnsi="華康楷書體 Std W5"/>
                                </w:rPr>
                              </w:pPr>
                              <w:r w:rsidRPr="00F45DC0">
                                <w:rPr>
                                  <w:rFonts w:ascii="華康楷書體 Std W5" w:eastAsia="華康楷書體 Std W5" w:hAnsi="華康楷書體 Std W5" w:hint="eastAsia"/>
                                </w:rPr>
                                <w:t>平滑內質網</w:t>
                              </w:r>
                            </w:p>
                          </w:txbxContent>
                        </v:textbox>
                      </v:shape>
                    </v:group>
                    <v:shape id="Text Box 6359" o:spid="_x0000_s1102" type="#_x0000_t202" style="position:absolute;left:6203;top:3679;width:578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" filled="f" stroked="f">
                      <v:textbox>
                        <w:txbxContent>
                          <w:p w14:paraId="0ACE89AC" w14:textId="77777777" w:rsidR="002B4F66" w:rsidRPr="00F45DC0" w:rsidRDefault="002B4F66" w:rsidP="000D4BFD">
                            <w:pPr>
                              <w:adjustRightInd w:val="0"/>
                              <w:snapToGrid w:val="0"/>
                              <w:spacing w:line="100" w:lineRule="atLeast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F45DC0">
                              <w:rPr>
                                <w:rFonts w:ascii="華康楷書體 Std W5" w:eastAsia="華康楷書體 Std W5" w:hAnsi="華康楷書體 Std W5" w:hint="eastAsia"/>
                              </w:rPr>
                              <w:t>高</w:t>
                            </w:r>
                          </w:p>
                          <w:p w14:paraId="30843F43" w14:textId="77777777" w:rsidR="002B4F66" w:rsidRPr="00F45DC0" w:rsidRDefault="002B4F66" w:rsidP="000D4BFD">
                            <w:pPr>
                              <w:adjustRightInd w:val="0"/>
                              <w:snapToGrid w:val="0"/>
                              <w:spacing w:line="100" w:lineRule="atLeast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F45DC0">
                              <w:rPr>
                                <w:rFonts w:ascii="華康楷書體 Std W5" w:eastAsia="華康楷書體 Std W5" w:hAnsi="華康楷書體 Std W5" w:hint="eastAsia"/>
                              </w:rPr>
                              <w:t>基</w:t>
                            </w:r>
                          </w:p>
                          <w:p w14:paraId="5C7BB485" w14:textId="77777777" w:rsidR="002B4F66" w:rsidRPr="00F45DC0" w:rsidRDefault="002B4F66" w:rsidP="000D4BFD">
                            <w:pPr>
                              <w:adjustRightInd w:val="0"/>
                              <w:snapToGrid w:val="0"/>
                              <w:spacing w:line="100" w:lineRule="atLeast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F45DC0">
                              <w:rPr>
                                <w:rFonts w:ascii="華康楷書體 Std W5" w:eastAsia="華康楷書體 Std W5" w:hAnsi="華康楷書體 Std W5" w:hint="eastAsia"/>
                              </w:rPr>
                              <w:t>氏</w:t>
                            </w:r>
                          </w:p>
                          <w:p w14:paraId="10C94197" w14:textId="77777777" w:rsidR="002B4F66" w:rsidRPr="00F45DC0" w:rsidRDefault="002B4F66" w:rsidP="000D4BFD">
                            <w:pPr>
                              <w:adjustRightInd w:val="0"/>
                              <w:snapToGrid w:val="0"/>
                              <w:spacing w:line="100" w:lineRule="atLeast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F45DC0">
                              <w:rPr>
                                <w:rFonts w:ascii="華康楷書體 Std W5" w:eastAsia="華康楷書體 Std W5" w:hAnsi="華康楷書體 Std W5" w:hint="eastAsia"/>
                              </w:rPr>
                              <w:t>體</w:t>
                            </w:r>
                          </w:p>
                        </w:txbxContent>
                      </v:textbox>
                    </v:shape>
                  </v:group>
                  <v:shape id="Text Box 6360" o:spid="_x0000_s1103" type="#_x0000_t202" style="position:absolute;left:6985;top:6616;width:1091;height: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" filled="f" stroked="f">
                    <v:textbox>
                      <w:txbxContent>
                        <w:p w14:paraId="75E40D02" w14:textId="77777777" w:rsidR="002B4F66" w:rsidRPr="00F45DC0" w:rsidRDefault="002B4F66" w:rsidP="00CB4E4A">
                          <w:pPr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r w:rsidRPr="00F45DC0">
                            <w:rPr>
                              <w:rFonts w:ascii="華康楷書體 Std W5" w:eastAsia="華康楷書體 Std W5" w:hAnsi="華康楷書體 Std W5" w:hint="eastAsia"/>
                            </w:rPr>
                            <w:t>細胞壁</w:t>
                          </w:r>
                        </w:p>
                      </w:txbxContent>
                    </v:textbox>
                  </v:shape>
                </v:group>
                <v:group id="Group 7392" o:spid="_x0000_s1104" style="position:absolute;left:1096;top:1306;width:4940;height:6340" coordorigin="1096,1306" coordsize="4940,6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y0p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3hJF/B7JhwBuf4BAAD//wMAUEsBAi0AFAAGAAgAAAAhANvh9svuAAAAhQEAABMAAAAAAAAA&#10;AAAAAAAAAAAAAFtDb250ZW50X1R5cGVzXS54bWxQSwECLQAUAAYACAAAACEAWvQsW78AAAAVAQAA&#10;CwAAAAAAAAAAAAAAAAAfAQAAX3JlbHMvLnJlbHNQSwECLQAUAAYACAAAACEAqoctKcYAAADcAAAA&#10;DwAAAAAAAAAAAAAAAAAHAgAAZHJzL2Rvd25yZXYueG1sUEsFBgAAAAADAAMAtwAAAPoCAAAAAA==&#10;">
                  <v:rect id="Rectangle 5934" o:spid="_x0000_s1105" style="position:absolute;left:5588;top:1306;width:415;height:9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" stroked="f"/>
                  <v:shape id="Picture 5903" o:spid="_x0000_s1106" type="#_x0000_t75" alt="生命之部-真核細胞的構造" style="position:absolute;left:1134;top:2055;width:4611;height:4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">
                    <v:imagedata r:id="rId30" o:title="生命之部-真核細胞的構造" gain="109227f" blacklevel="-6554f" grayscale="t"/>
                  </v:shape>
                  <v:shape id="Text Box 5904" o:spid="_x0000_s1107" type="#_x0000_t202" style="position:absolute;left:3028;top:1951;width:878;height: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" filled="f" stroked="f">
                    <v:textbox>
                      <w:txbxContent>
                        <w:p w14:paraId="06060F0A" w14:textId="77777777" w:rsidR="002B4F66" w:rsidRPr="00F45DC0" w:rsidRDefault="002B4F66" w:rsidP="001973CA">
                          <w:pPr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r w:rsidRPr="00F45DC0">
                            <w:rPr>
                              <w:rFonts w:ascii="華康楷書體 Std W5" w:eastAsia="華康楷書體 Std W5" w:hAnsi="華康楷書體 Std W5" w:hint="eastAsia"/>
                            </w:rPr>
                            <w:t>核膜</w:t>
                          </w:r>
                        </w:p>
                      </w:txbxContent>
                    </v:textbox>
                  </v:shape>
                  <v:shape id="Text Box 5906" o:spid="_x0000_s1108" type="#_x0000_t202" style="position:absolute;left:4662;top:5713;width:1374;height:6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" filled="f" stroked="f">
                    <v:textbox>
                      <w:txbxContent>
                        <w:p w14:paraId="71DC581B" w14:textId="77777777" w:rsidR="002B4F66" w:rsidRPr="00F45DC0" w:rsidRDefault="002B4F66" w:rsidP="001973CA">
                          <w:pPr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r w:rsidRPr="00F45DC0">
                            <w:rPr>
                              <w:rFonts w:ascii="華康楷書體 Std W5" w:eastAsia="華康楷書體 Std W5" w:hAnsi="華康楷書體 Std W5" w:hint="eastAsia"/>
                            </w:rPr>
                            <w:t>細胞質</w:t>
                          </w:r>
                        </w:p>
                      </w:txbxContent>
                    </v:textbox>
                  </v:shape>
                  <v:shape id="Text Box 5907" o:spid="_x0000_s1109" type="#_x0000_t202" style="position:absolute;left:4129;top:6211;width:578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" filled="f" stroked="f">
                    <v:textbox>
                      <w:txbxContent>
                        <w:p w14:paraId="30C3B280" w14:textId="77777777" w:rsidR="002B4F66" w:rsidRPr="00F45DC0" w:rsidRDefault="002B4F66" w:rsidP="000D4BFD">
                          <w:pPr>
                            <w:adjustRightInd w:val="0"/>
                            <w:snapToGrid w:val="0"/>
                            <w:spacing w:line="100" w:lineRule="atLeast"/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r w:rsidRPr="00F45DC0">
                            <w:rPr>
                              <w:rFonts w:ascii="華康楷書體 Std W5" w:eastAsia="華康楷書體 Std W5" w:hAnsi="華康楷書體 Std W5" w:hint="eastAsia"/>
                            </w:rPr>
                            <w:t>高</w:t>
                          </w:r>
                        </w:p>
                        <w:p w14:paraId="5EA399FC" w14:textId="77777777" w:rsidR="002B4F66" w:rsidRPr="00F45DC0" w:rsidRDefault="002B4F66" w:rsidP="000D4BFD">
                          <w:pPr>
                            <w:adjustRightInd w:val="0"/>
                            <w:snapToGrid w:val="0"/>
                            <w:spacing w:line="100" w:lineRule="atLeast"/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r w:rsidRPr="00F45DC0">
                            <w:rPr>
                              <w:rFonts w:ascii="華康楷書體 Std W5" w:eastAsia="華康楷書體 Std W5" w:hAnsi="華康楷書體 Std W5" w:hint="eastAsia"/>
                            </w:rPr>
                            <w:t>基</w:t>
                          </w:r>
                        </w:p>
                        <w:p w14:paraId="45574F4F" w14:textId="77777777" w:rsidR="002B4F66" w:rsidRPr="00F45DC0" w:rsidRDefault="002B4F66" w:rsidP="000D4BFD">
                          <w:pPr>
                            <w:adjustRightInd w:val="0"/>
                            <w:snapToGrid w:val="0"/>
                            <w:spacing w:line="100" w:lineRule="atLeast"/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r w:rsidRPr="00F45DC0">
                            <w:rPr>
                              <w:rFonts w:ascii="華康楷書體 Std W5" w:eastAsia="華康楷書體 Std W5" w:hAnsi="華康楷書體 Std W5" w:hint="eastAsia"/>
                            </w:rPr>
                            <w:t>氏</w:t>
                          </w:r>
                        </w:p>
                        <w:p w14:paraId="418A5FB8" w14:textId="77777777" w:rsidR="002B4F66" w:rsidRPr="00F45DC0" w:rsidRDefault="002B4F66" w:rsidP="000D4BFD">
                          <w:pPr>
                            <w:adjustRightInd w:val="0"/>
                            <w:snapToGrid w:val="0"/>
                            <w:spacing w:line="100" w:lineRule="atLeast"/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r w:rsidRPr="00F45DC0">
                            <w:rPr>
                              <w:rFonts w:ascii="華康楷書體 Std W5" w:eastAsia="華康楷書體 Std W5" w:hAnsi="華康楷書體 Std W5" w:hint="eastAsia"/>
                            </w:rPr>
                            <w:t>體</w:t>
                          </w:r>
                        </w:p>
                      </w:txbxContent>
                    </v:textbox>
                  </v:shape>
                  <v:shape id="Text Box 5908" o:spid="_x0000_s1110" type="#_x0000_t202" style="position:absolute;left:3559;top:6427;width:578;height:10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" filled="f" stroked="f">
                    <v:textbox>
                      <w:txbxContent>
                        <w:p w14:paraId="74E87DCC" w14:textId="77777777" w:rsidR="002B4F66" w:rsidRPr="00F45DC0" w:rsidRDefault="002B4F66" w:rsidP="000D4BFD">
                          <w:pPr>
                            <w:adjustRightInd w:val="0"/>
                            <w:snapToGrid w:val="0"/>
                            <w:spacing w:line="100" w:lineRule="atLeast"/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r w:rsidRPr="00F45DC0">
                            <w:rPr>
                              <w:rFonts w:ascii="華康楷書體 Std W5" w:eastAsia="華康楷書體 Std W5" w:hAnsi="華康楷書體 Std W5" w:hint="eastAsia"/>
                            </w:rPr>
                            <w:t>粒</w:t>
                          </w:r>
                        </w:p>
                        <w:p w14:paraId="162F031B" w14:textId="77777777" w:rsidR="002B4F66" w:rsidRPr="00F45DC0" w:rsidRDefault="002B4F66" w:rsidP="000D4BFD">
                          <w:pPr>
                            <w:adjustRightInd w:val="0"/>
                            <w:snapToGrid w:val="0"/>
                            <w:spacing w:line="100" w:lineRule="atLeast"/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r w:rsidRPr="00F45DC0">
                            <w:rPr>
                              <w:rFonts w:ascii="華康楷書體 Std W5" w:eastAsia="華康楷書體 Std W5" w:hAnsi="華康楷書體 Std W5" w:hint="eastAsia"/>
                            </w:rPr>
                            <w:t>線體</w:t>
                          </w:r>
                        </w:p>
                      </w:txbxContent>
                    </v:textbox>
                  </v:shape>
                  <v:shape id="Text Box 5909" o:spid="_x0000_s1111" type="#_x0000_t202" style="position:absolute;left:2538;top:6226;width:578;height:10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" filled="f" stroked="f">
                    <v:textbox>
                      <w:txbxContent>
                        <w:p w14:paraId="4D8FD32F" w14:textId="77777777" w:rsidR="002B4F66" w:rsidRPr="00F45DC0" w:rsidRDefault="002B4F66" w:rsidP="000D4BFD">
                          <w:pPr>
                            <w:adjustRightInd w:val="0"/>
                            <w:snapToGrid w:val="0"/>
                            <w:spacing w:line="100" w:lineRule="atLeast"/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r w:rsidRPr="00F45DC0">
                            <w:rPr>
                              <w:rFonts w:ascii="華康楷書體 Std W5" w:eastAsia="華康楷書體 Std W5" w:hAnsi="華康楷書體 Std W5" w:hint="eastAsia"/>
                            </w:rPr>
                            <w:t>中</w:t>
                          </w:r>
                        </w:p>
                        <w:p w14:paraId="21A5A325" w14:textId="77777777" w:rsidR="002B4F66" w:rsidRPr="00F45DC0" w:rsidRDefault="002B4F66" w:rsidP="000D4BFD">
                          <w:pPr>
                            <w:adjustRightInd w:val="0"/>
                            <w:snapToGrid w:val="0"/>
                            <w:spacing w:line="100" w:lineRule="atLeast"/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r w:rsidRPr="00F45DC0">
                            <w:rPr>
                              <w:rFonts w:ascii="華康楷書體 Std W5" w:eastAsia="華康楷書體 Std W5" w:hAnsi="華康楷書體 Std W5" w:hint="eastAsia"/>
                            </w:rPr>
                            <w:t>心</w:t>
                          </w:r>
                        </w:p>
                        <w:p w14:paraId="6A707996" w14:textId="77777777" w:rsidR="002B4F66" w:rsidRPr="00F45DC0" w:rsidRDefault="002B4F66" w:rsidP="000D4BFD">
                          <w:pPr>
                            <w:adjustRightInd w:val="0"/>
                            <w:snapToGrid w:val="0"/>
                            <w:spacing w:line="100" w:lineRule="atLeast"/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r w:rsidRPr="00F45DC0">
                            <w:rPr>
                              <w:rFonts w:ascii="華康楷書體 Std W5" w:eastAsia="華康楷書體 Std W5" w:hAnsi="華康楷書體 Std W5" w:hint="eastAsia"/>
                            </w:rPr>
                            <w:t>粒</w:t>
                          </w:r>
                        </w:p>
                      </w:txbxContent>
                    </v:textbox>
                  </v:shape>
                  <v:shape id="Text Box 5910" o:spid="_x0000_s1112" type="#_x0000_t202" style="position:absolute;left:1096;top:4053;width:578;height:1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" filled="f" stroked="f">
                    <v:textbox>
                      <w:txbxContent>
                        <w:p w14:paraId="1BFEE608" w14:textId="77777777" w:rsidR="002B4F66" w:rsidRPr="00F45DC0" w:rsidRDefault="002B4F66" w:rsidP="000D4BFD">
                          <w:pPr>
                            <w:adjustRightInd w:val="0"/>
                            <w:snapToGrid w:val="0"/>
                            <w:spacing w:line="100" w:lineRule="atLeast"/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proofErr w:type="gramStart"/>
                          <w:r w:rsidRPr="00F45DC0">
                            <w:rPr>
                              <w:rFonts w:ascii="華康楷書體 Std W5" w:eastAsia="華康楷書體 Std W5" w:hAnsi="華康楷書體 Std W5" w:hint="eastAsia"/>
                            </w:rPr>
                            <w:t>溶</w:t>
                          </w:r>
                          <w:proofErr w:type="gramEnd"/>
                        </w:p>
                        <w:p w14:paraId="1CCB7B47" w14:textId="77777777" w:rsidR="002B4F66" w:rsidRPr="00F45DC0" w:rsidRDefault="002B4F66" w:rsidP="000D4BFD">
                          <w:pPr>
                            <w:adjustRightInd w:val="0"/>
                            <w:snapToGrid w:val="0"/>
                            <w:spacing w:line="100" w:lineRule="atLeast"/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r w:rsidRPr="00F45DC0">
                            <w:rPr>
                              <w:rFonts w:ascii="華康楷書體 Std W5" w:eastAsia="華康楷書體 Std W5" w:hAnsi="華康楷書體 Std W5" w:hint="eastAsia"/>
                            </w:rPr>
                            <w:t>小</w:t>
                          </w:r>
                        </w:p>
                        <w:p w14:paraId="45451960" w14:textId="77777777" w:rsidR="002B4F66" w:rsidRPr="00F45DC0" w:rsidRDefault="002B4F66" w:rsidP="000D4BFD">
                          <w:pPr>
                            <w:adjustRightInd w:val="0"/>
                            <w:snapToGrid w:val="0"/>
                            <w:spacing w:line="100" w:lineRule="atLeast"/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r w:rsidRPr="00F45DC0">
                            <w:rPr>
                              <w:rFonts w:ascii="華康楷書體 Std W5" w:eastAsia="華康楷書體 Std W5" w:hAnsi="華康楷書體 Std W5" w:hint="eastAsia"/>
                            </w:rPr>
                            <w:t>體</w:t>
                          </w:r>
                        </w:p>
                      </w:txbxContent>
                    </v:textbox>
                  </v:shape>
                  <v:shape id="Text Box 5911" o:spid="_x0000_s1113" type="#_x0000_t202" style="position:absolute;left:1319;top:3399;width:878;height: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" filled="f" stroked="f">
                    <v:textbox>
                      <w:txbxContent>
                        <w:p w14:paraId="0D45E42C" w14:textId="77777777" w:rsidR="002B4F66" w:rsidRPr="00F45DC0" w:rsidRDefault="002B4F66" w:rsidP="001973CA">
                          <w:pPr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r w:rsidRPr="00F45DC0">
                            <w:rPr>
                              <w:rFonts w:ascii="華康楷書體 Std W5" w:eastAsia="華康楷書體 Std W5" w:hAnsi="華康楷書體 Std W5" w:hint="eastAsia"/>
                            </w:rPr>
                            <w:t>核孔</w:t>
                          </w:r>
                        </w:p>
                      </w:txbxContent>
                    </v:textbox>
                  </v:shape>
                  <v:shape id="Text Box 5912" o:spid="_x0000_s1114" type="#_x0000_t202" style="position:absolute;left:1698;top:3033;width:878;height: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" filled="f" stroked="f">
                    <v:textbox>
                      <w:txbxContent>
                        <w:p w14:paraId="708AB71F" w14:textId="77777777" w:rsidR="002B4F66" w:rsidRPr="00F45DC0" w:rsidRDefault="002B4F66" w:rsidP="001973CA">
                          <w:pPr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r w:rsidRPr="00F45DC0">
                            <w:rPr>
                              <w:rFonts w:ascii="華康楷書體 Std W5" w:eastAsia="華康楷書體 Std W5" w:hAnsi="華康楷書體 Std W5" w:hint="eastAsia"/>
                            </w:rPr>
                            <w:t>核質</w:t>
                          </w:r>
                        </w:p>
                      </w:txbxContent>
                    </v:textbox>
                  </v:shape>
                  <v:shape id="Text Box 5913" o:spid="_x0000_s1115" type="#_x0000_t202" style="position:absolute;left:1975;top:2603;width:878;height: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" filled="f" stroked="f">
                    <v:textbox>
                      <w:txbxContent>
                        <w:p w14:paraId="5C2D1C72" w14:textId="77777777" w:rsidR="002B4F66" w:rsidRPr="00F45DC0" w:rsidRDefault="002B4F66" w:rsidP="001973CA">
                          <w:pPr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r w:rsidRPr="00F45DC0">
                            <w:rPr>
                              <w:rFonts w:ascii="華康楷書體 Std W5" w:eastAsia="華康楷書體 Std W5" w:hAnsi="華康楷書體 Std W5" w:hint="eastAsia"/>
                            </w:rPr>
                            <w:t>核仁</w:t>
                          </w:r>
                        </w:p>
                      </w:txbxContent>
                    </v:textbox>
                  </v:shape>
                  <v:shape id="Text Box 5914" o:spid="_x0000_s1116" type="#_x0000_t202" style="position:absolute;left:1288;top:5336;width:578;height: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" filled="f" stroked="f">
                    <v:textbox>
                      <w:txbxContent>
                        <w:p w14:paraId="778A3E27" w14:textId="77777777" w:rsidR="002B4F66" w:rsidRPr="00F45DC0" w:rsidRDefault="002B4F66" w:rsidP="000D4BFD">
                          <w:pPr>
                            <w:adjustRightInd w:val="0"/>
                            <w:snapToGrid w:val="0"/>
                            <w:spacing w:line="100" w:lineRule="atLeast"/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r w:rsidRPr="00F45DC0">
                            <w:rPr>
                              <w:rFonts w:ascii="華康楷書體 Std W5" w:eastAsia="華康楷書體 Std W5" w:hAnsi="華康楷書體 Std W5" w:hint="eastAsia"/>
                            </w:rPr>
                            <w:t>液</w:t>
                          </w:r>
                        </w:p>
                        <w:p w14:paraId="0D7F59CE" w14:textId="77777777" w:rsidR="002B4F66" w:rsidRPr="00F45DC0" w:rsidRDefault="002B4F66" w:rsidP="000D4BFD">
                          <w:pPr>
                            <w:adjustRightInd w:val="0"/>
                            <w:snapToGrid w:val="0"/>
                            <w:spacing w:line="100" w:lineRule="atLeast"/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proofErr w:type="gramStart"/>
                          <w:r w:rsidRPr="00F45DC0">
                            <w:rPr>
                              <w:rFonts w:ascii="華康楷書體 Std W5" w:eastAsia="華康楷書體 Std W5" w:hAnsi="華康楷書體 Std W5" w:hint="eastAsia"/>
                            </w:rPr>
                            <w:t>胞</w:t>
                          </w:r>
                          <w:proofErr w:type="gramEnd"/>
                        </w:p>
                      </w:txbxContent>
                    </v:textbox>
                  </v:shape>
                  <v:shape id="Text Box 5915" o:spid="_x0000_s1117" type="#_x0000_t202" style="position:absolute;left:4194;top:2092;width:1044;height: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" filled="f" stroked="f">
                    <v:textbox>
                      <w:txbxContent>
                        <w:p w14:paraId="74A14CDF" w14:textId="77777777" w:rsidR="002B4F66" w:rsidRPr="00F45DC0" w:rsidRDefault="002B4F66" w:rsidP="001973CA">
                          <w:pPr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r w:rsidRPr="00F45DC0">
                            <w:rPr>
                              <w:rFonts w:ascii="華康楷書體 Std W5" w:eastAsia="華康楷書體 Std W5" w:hAnsi="華康楷書體 Std W5" w:hint="eastAsia"/>
                            </w:rPr>
                            <w:t>核醣體</w:t>
                          </w:r>
                        </w:p>
                      </w:txbxContent>
                    </v:textbox>
                  </v:shape>
                  <v:shape id="Text Box 5916" o:spid="_x0000_s1118" type="#_x0000_t202" style="position:absolute;left:4797;top:2487;width:870;height:4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" filled="f" stroked="f">
                    <v:textbox>
                      <w:txbxContent>
                        <w:p w14:paraId="39EDE23B" w14:textId="77777777" w:rsidR="002B4F66" w:rsidRPr="00F45DC0" w:rsidRDefault="002B4F66" w:rsidP="000D4BFD">
                          <w:pPr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r w:rsidRPr="00F45DC0">
                            <w:rPr>
                              <w:rFonts w:ascii="華康楷書體 Std W5" w:eastAsia="華康楷書體 Std W5" w:hAnsi="華康楷書體 Std W5" w:hint="eastAsia"/>
                            </w:rPr>
                            <w:t>粗糙</w:t>
                          </w:r>
                          <w:r w:rsidRPr="00F45DC0">
                            <w:rPr>
                              <w:rFonts w:ascii="華康楷書體 Std W5" w:eastAsia="華康楷書體 Std W5" w:hAnsi="華康楷書體 Std W5"/>
                            </w:rPr>
                            <w:br/>
                          </w:r>
                          <w:r w:rsidRPr="00F45DC0">
                            <w:rPr>
                              <w:rFonts w:ascii="華康楷書體 Std W5" w:eastAsia="華康楷書體 Std W5" w:hAnsi="華康楷書體 Std W5" w:hint="eastAsia"/>
                            </w:rPr>
                            <w:t xml:space="preserve">  </w:t>
                          </w:r>
                        </w:p>
                      </w:txbxContent>
                    </v:textbox>
                  </v:shape>
                  <v:shape id="Text Box 6357" o:spid="_x0000_s1119" type="#_x0000_t202" style="position:absolute;left:4801;top:2715;width:1233;height: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" filled="f" stroked="f">
                    <v:textbox>
                      <w:txbxContent>
                        <w:p w14:paraId="606F75AC" w14:textId="77777777" w:rsidR="002B4F66" w:rsidRPr="00F45DC0" w:rsidRDefault="002B4F66" w:rsidP="001973CA">
                          <w:pPr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r w:rsidRPr="00F45DC0">
                            <w:rPr>
                              <w:rFonts w:ascii="華康楷書體 Std W5" w:eastAsia="華康楷書體 Std W5" w:hAnsi="華康楷書體 Std W5" w:hint="eastAsia"/>
                            </w:rPr>
                            <w:t>內質網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447E51" w:rsidRPr="009126BF">
        <w:rPr>
          <w:rFonts w:hint="eastAsia"/>
        </w:rPr>
        <w:t xml:space="preserve"> </w:t>
      </w:r>
      <w:r w:rsidR="00A03A7B">
        <w:rPr>
          <w:rFonts w:hint="eastAsia"/>
        </w:rPr>
        <w:t>三</w:t>
      </w:r>
      <w:r w:rsidR="00447E51" w:rsidRPr="009126BF">
        <w:rPr>
          <w:rFonts w:hint="eastAsia"/>
        </w:rPr>
        <w:t>、</w:t>
      </w:r>
      <w:r w:rsidR="00AD6D35" w:rsidRPr="00BE71E9">
        <w:rPr>
          <w:rFonts w:hint="eastAsia"/>
          <w:shd w:val="clear" w:color="auto" w:fill="auto"/>
        </w:rPr>
        <w:t xml:space="preserve"> </w:t>
      </w:r>
      <w:r w:rsidR="006E6015" w:rsidRPr="00BE71E9">
        <w:rPr>
          <w:rFonts w:hint="eastAsia"/>
          <w:shd w:val="clear" w:color="auto" w:fill="auto"/>
        </w:rPr>
        <w:t>真核細胞的構造</w:t>
      </w:r>
      <w:r w:rsidR="00447E51" w:rsidRPr="00BE71E9">
        <w:rPr>
          <w:rFonts w:hint="eastAsia"/>
          <w:shd w:val="clear" w:color="auto" w:fill="auto"/>
        </w:rPr>
        <w:t xml:space="preserve"> </w:t>
      </w:r>
    </w:p>
    <w:p w14:paraId="2FD943AE" w14:textId="77777777" w:rsidR="00E245C9" w:rsidRPr="009126BF" w:rsidRDefault="00E245C9" w:rsidP="00447E51">
      <w:pPr>
        <w:snapToGrid w:val="0"/>
        <w:spacing w:beforeLines="50" w:before="180" w:afterLines="50" w:after="180" w:line="420" w:lineRule="atLeast"/>
        <w:rPr>
          <w:rFonts w:ascii="華康楷書體 Std W7" w:eastAsia="華康楷書體 Std W7" w:hAnsi="華康楷書體 Std W7"/>
          <w:sz w:val="34"/>
          <w:szCs w:val="34"/>
          <w:bdr w:val="single" w:sz="4" w:space="0" w:color="auto"/>
        </w:rPr>
      </w:pPr>
    </w:p>
    <w:p w14:paraId="3D063EE1" w14:textId="77777777" w:rsidR="00E245C9" w:rsidRPr="009126BF" w:rsidRDefault="00E245C9" w:rsidP="00447E51">
      <w:pPr>
        <w:snapToGrid w:val="0"/>
        <w:spacing w:beforeLines="50" w:before="180" w:afterLines="50" w:after="180" w:line="420" w:lineRule="atLeast"/>
        <w:rPr>
          <w:rFonts w:ascii="華康楷書體 Std W7" w:eastAsia="華康楷書體 Std W7" w:hAnsi="華康楷書體 Std W7"/>
          <w:sz w:val="28"/>
          <w:szCs w:val="28"/>
        </w:rPr>
      </w:pPr>
    </w:p>
    <w:p w14:paraId="33A72152" w14:textId="77777777" w:rsidR="00E245C9" w:rsidRPr="009126BF" w:rsidRDefault="005D5787" w:rsidP="00447E51">
      <w:pPr>
        <w:snapToGrid w:val="0"/>
        <w:spacing w:beforeLines="50" w:before="180" w:afterLines="50" w:after="180" w:line="420" w:lineRule="atLeast"/>
        <w:rPr>
          <w:rFonts w:ascii="華康楷書體 Std W7" w:eastAsia="華康楷書體 Std W7" w:hAnsi="華康楷書體 Std W7"/>
          <w:sz w:val="28"/>
          <w:szCs w:val="28"/>
        </w:rPr>
      </w:pPr>
      <w:r w:rsidRPr="009126BF">
        <w:rPr>
          <w:rFonts w:ascii="華康楷書體 Std W7" w:eastAsia="華康楷書體 Std W7" w:hAnsi="華康楷書體 Std W7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253248" behindDoc="0" locked="0" layoutInCell="1" allowOverlap="1" wp14:anchorId="32D24585" wp14:editId="47C1DB2E">
                <wp:simplePos x="0" y="0"/>
                <wp:positionH relativeFrom="column">
                  <wp:posOffset>2560955</wp:posOffset>
                </wp:positionH>
                <wp:positionV relativeFrom="paragraph">
                  <wp:posOffset>59055</wp:posOffset>
                </wp:positionV>
                <wp:extent cx="686435" cy="314960"/>
                <wp:effectExtent l="4445" t="635" r="4445" b="0"/>
                <wp:wrapNone/>
                <wp:docPr id="7536" name="Text Box 59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6435" cy="314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B605ED" w14:textId="77777777" w:rsidR="002B4F66" w:rsidRPr="000D4BFD" w:rsidRDefault="002B4F66" w:rsidP="001973CA">
                            <w:pPr>
                              <w:rPr>
                                <w:rFonts w:ascii="華康楷書體 Std W7" w:eastAsia="華康楷書體 Std W7" w:hAnsi="華康楷書體 Std W7"/>
                              </w:rPr>
                            </w:pPr>
                            <w:r w:rsidRPr="000D4BFD">
                              <w:rPr>
                                <w:rFonts w:ascii="華康楷書體 Std W7" w:eastAsia="華康楷書體 Std W7" w:hAnsi="華康楷書體 Std W7" w:hint="eastAsia"/>
                              </w:rPr>
                              <w:t>細胞膜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D24585" id="Text Box 5905" o:spid="_x0000_s1120" type="#_x0000_t202" style="position:absolute;margin-left:201.65pt;margin-top:4.65pt;width:54.05pt;height:24.8pt;z-index:25125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" filled="f" stroked="f">
                <v:textbox>
                  <w:txbxContent>
                    <w:p w14:paraId="04B605ED" w14:textId="77777777" w:rsidR="002B4F66" w:rsidRPr="000D4BFD" w:rsidRDefault="002B4F66" w:rsidP="001973CA">
                      <w:pPr>
                        <w:rPr>
                          <w:rFonts w:ascii="華康楷書體 Std W7" w:eastAsia="華康楷書體 Std W7" w:hAnsi="華康楷書體 Std W7"/>
                        </w:rPr>
                      </w:pPr>
                      <w:r w:rsidRPr="000D4BFD">
                        <w:rPr>
                          <w:rFonts w:ascii="華康楷書體 Std W7" w:eastAsia="華康楷書體 Std W7" w:hAnsi="華康楷書體 Std W7" w:hint="eastAsia"/>
                        </w:rPr>
                        <w:t>細胞膜</w:t>
                      </w:r>
                    </w:p>
                  </w:txbxContent>
                </v:textbox>
              </v:shape>
            </w:pict>
          </mc:Fallback>
        </mc:AlternateContent>
      </w:r>
    </w:p>
    <w:p w14:paraId="2DB609A0" w14:textId="77777777" w:rsidR="00E245C9" w:rsidRPr="009126BF" w:rsidRDefault="00E245C9" w:rsidP="00447E51">
      <w:pPr>
        <w:snapToGrid w:val="0"/>
        <w:spacing w:beforeLines="50" w:before="180" w:afterLines="50" w:after="180" w:line="420" w:lineRule="atLeast"/>
        <w:rPr>
          <w:rFonts w:ascii="華康楷書體 Std W7" w:eastAsia="華康楷書體 Std W7" w:hAnsi="華康楷書體 Std W7"/>
          <w:sz w:val="28"/>
          <w:szCs w:val="28"/>
        </w:rPr>
      </w:pPr>
    </w:p>
    <w:p w14:paraId="3B9C19DD" w14:textId="77777777" w:rsidR="00E245C9" w:rsidRPr="009126BF" w:rsidRDefault="00E245C9" w:rsidP="00447E51">
      <w:pPr>
        <w:snapToGrid w:val="0"/>
        <w:spacing w:beforeLines="50" w:before="180" w:afterLines="50" w:after="180" w:line="420" w:lineRule="atLeast"/>
        <w:rPr>
          <w:rFonts w:ascii="華康楷書體 Std W7" w:eastAsia="華康楷書體 Std W7" w:hAnsi="華康楷書體 Std W7"/>
          <w:sz w:val="28"/>
          <w:szCs w:val="28"/>
        </w:rPr>
      </w:pPr>
    </w:p>
    <w:p w14:paraId="6E990BD9" w14:textId="77777777" w:rsidR="00E245C9" w:rsidRPr="009126BF" w:rsidRDefault="00E245C9" w:rsidP="00447E51">
      <w:pPr>
        <w:snapToGrid w:val="0"/>
        <w:spacing w:beforeLines="50" w:before="180" w:afterLines="50" w:after="180" w:line="420" w:lineRule="atLeast"/>
        <w:rPr>
          <w:rFonts w:ascii="華康楷書體 Std W7" w:eastAsia="華康楷書體 Std W7" w:hAnsi="華康楷書體 Std W7"/>
          <w:sz w:val="28"/>
          <w:szCs w:val="28"/>
        </w:rPr>
      </w:pPr>
    </w:p>
    <w:p w14:paraId="00687880" w14:textId="77777777" w:rsidR="00E245C9" w:rsidRPr="009126BF" w:rsidRDefault="00E245C9" w:rsidP="00447E51">
      <w:pPr>
        <w:snapToGrid w:val="0"/>
        <w:spacing w:beforeLines="50" w:before="180" w:afterLines="50" w:after="180" w:line="420" w:lineRule="atLeast"/>
        <w:rPr>
          <w:rFonts w:ascii="華康楷書體 Std W7" w:eastAsia="華康楷書體 Std W7" w:hAnsi="華康楷書體 Std W7"/>
          <w:sz w:val="28"/>
          <w:szCs w:val="28"/>
        </w:rPr>
      </w:pPr>
    </w:p>
    <w:p w14:paraId="42E372EF" w14:textId="77777777" w:rsidR="00E245C9" w:rsidRPr="009126BF" w:rsidRDefault="00E245C9" w:rsidP="00447E51">
      <w:pPr>
        <w:snapToGrid w:val="0"/>
        <w:spacing w:beforeLines="50" w:before="180" w:afterLines="50" w:after="180" w:line="420" w:lineRule="atLeast"/>
        <w:rPr>
          <w:rFonts w:ascii="華康楷書體 Std W7" w:eastAsia="華康楷書體 Std W7" w:hAnsi="華康楷書體 Std W7"/>
          <w:sz w:val="28"/>
          <w:szCs w:val="28"/>
        </w:rPr>
      </w:pPr>
    </w:p>
    <w:p w14:paraId="2ABD09A7" w14:textId="77777777" w:rsidR="00A105A6" w:rsidRPr="009126BF" w:rsidRDefault="00A105A6" w:rsidP="00E64A21">
      <w:pPr>
        <w:snapToGrid w:val="0"/>
        <w:spacing w:line="420" w:lineRule="atLeast"/>
        <w:ind w:firstLineChars="60" w:firstLine="180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312810D4" w14:textId="77777777" w:rsidR="008362E2" w:rsidRDefault="008362E2" w:rsidP="008362E2">
      <w:pPr>
        <w:adjustRightInd w:val="0"/>
        <w:snapToGrid w:val="0"/>
        <w:spacing w:afterLines="30" w:after="108" w:line="420" w:lineRule="atLeast"/>
        <w:ind w:firstLine="482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691A6197" w14:textId="77777777" w:rsidR="00D41FCC" w:rsidRPr="009126BF" w:rsidRDefault="008362E2" w:rsidP="00594FF3">
      <w:pPr>
        <w:pStyle w:val="aff3"/>
        <w:spacing w:after="108"/>
      </w:pPr>
      <w:r>
        <w:t>(</w:t>
      </w:r>
      <w:proofErr w:type="gramStart"/>
      <w:r>
        <w:rPr>
          <w:rFonts w:hint="eastAsia"/>
        </w:rPr>
        <w:t>一</w:t>
      </w:r>
      <w:proofErr w:type="gramEnd"/>
      <w:r>
        <w:t>)</w:t>
      </w:r>
      <w:r w:rsidR="00A07510" w:rsidRPr="009126BF">
        <w:rPr>
          <w:rFonts w:hint="eastAsia"/>
        </w:rPr>
        <w:t xml:space="preserve"> </w:t>
      </w:r>
      <w:r w:rsidR="00D41FCC" w:rsidRPr="009126BF">
        <w:rPr>
          <w:rFonts w:hint="eastAsia"/>
        </w:rPr>
        <w:t>細胞核：</w:t>
      </w:r>
    </w:p>
    <w:p w14:paraId="341ED01F" w14:textId="77777777" w:rsidR="00D41FCC" w:rsidRPr="00906E19" w:rsidRDefault="00D41FCC" w:rsidP="00634016">
      <w:pPr>
        <w:pStyle w:val="21"/>
      </w:pPr>
      <w:r w:rsidRPr="00906E19">
        <w:rPr>
          <w:rFonts w:hint="eastAsia"/>
        </w:rPr>
        <w:t>為細胞的</w:t>
      </w:r>
      <w:r w:rsidR="00906E19" w:rsidRPr="00906E19">
        <w:rPr>
          <w:rFonts w:hint="eastAsia"/>
        </w:rPr>
        <w:t>生命</w:t>
      </w:r>
      <w:r w:rsidRPr="00906E19">
        <w:rPr>
          <w:rFonts w:hint="eastAsia"/>
        </w:rPr>
        <w:t>中樞，主宰細胞所有生理活動。</w:t>
      </w:r>
    </w:p>
    <w:p w14:paraId="1D230F2E" w14:textId="77777777" w:rsidR="00D41FCC" w:rsidRPr="00634016" w:rsidRDefault="00906E19" w:rsidP="00634016">
      <w:pPr>
        <w:pStyle w:val="11"/>
        <w:ind w:left="818" w:right="480" w:hanging="338"/>
        <w:rPr>
          <w:color w:val="000000" w:themeColor="text1"/>
        </w:rPr>
      </w:pPr>
      <w:r w:rsidRPr="00634016">
        <w:rPr>
          <w:rFonts w:hint="eastAsia"/>
          <w:color w:val="000000" w:themeColor="text1"/>
        </w:rPr>
        <w:t xml:space="preserve">1. </w:t>
      </w:r>
      <w:proofErr w:type="gramStart"/>
      <w:r w:rsidR="00D41FCC" w:rsidRPr="00634016">
        <w:rPr>
          <w:rFonts w:hint="eastAsia"/>
          <w:color w:val="000000" w:themeColor="text1"/>
        </w:rPr>
        <w:t>核膜</w:t>
      </w:r>
      <w:proofErr w:type="gramEnd"/>
      <w:r w:rsidR="00D41FCC" w:rsidRPr="00634016">
        <w:rPr>
          <w:rFonts w:hint="eastAsia"/>
          <w:color w:val="000000" w:themeColor="text1"/>
        </w:rPr>
        <w:t>：</w:t>
      </w:r>
      <w:r w:rsidRPr="00634016">
        <w:rPr>
          <w:color w:val="000000" w:themeColor="text1"/>
        </w:rPr>
        <w:br/>
      </w:r>
      <w:r w:rsidR="00D41FCC" w:rsidRPr="00634016">
        <w:rPr>
          <w:rFonts w:hint="eastAsia"/>
          <w:color w:val="000000" w:themeColor="text1"/>
        </w:rPr>
        <w:t>為</w:t>
      </w:r>
      <w:r w:rsidR="00634016">
        <w:rPr>
          <w:rFonts w:hint="eastAsia"/>
          <w:color w:val="000000" w:themeColor="text1"/>
          <w:u w:val="single" w:color="000000"/>
        </w:rPr>
        <w:t xml:space="preserve">  </w:t>
      </w:r>
      <w:proofErr w:type="gramStart"/>
      <w:r w:rsidR="00D41FCC" w:rsidRPr="00634016">
        <w:rPr>
          <w:rFonts w:hint="eastAsia"/>
          <w:color w:val="000000" w:themeColor="text1"/>
          <w:u w:val="single" w:color="000000"/>
        </w:rPr>
        <w:t>雙層膜</w:t>
      </w:r>
      <w:proofErr w:type="gramEnd"/>
      <w:r w:rsidRPr="00634016">
        <w:rPr>
          <w:rFonts w:hint="eastAsia"/>
          <w:color w:val="000000" w:themeColor="text1"/>
          <w:u w:val="single" w:color="000000"/>
        </w:rPr>
        <w:t xml:space="preserve">  </w:t>
      </w:r>
      <w:r w:rsidR="00D41FCC" w:rsidRPr="00634016">
        <w:rPr>
          <w:rFonts w:hint="eastAsia"/>
          <w:color w:val="000000" w:themeColor="text1"/>
        </w:rPr>
        <w:t>，上有</w:t>
      </w:r>
      <w:r w:rsidRPr="00634016">
        <w:rPr>
          <w:rFonts w:hint="eastAsia"/>
          <w:color w:val="000000" w:themeColor="text1"/>
          <w:u w:val="single" w:color="000000"/>
        </w:rPr>
        <w:t xml:space="preserve">  </w:t>
      </w:r>
      <w:proofErr w:type="gramStart"/>
      <w:r w:rsidR="00D41FCC" w:rsidRPr="00634016">
        <w:rPr>
          <w:rFonts w:hint="eastAsia"/>
          <w:color w:val="000000" w:themeColor="text1"/>
          <w:u w:val="single" w:color="000000"/>
        </w:rPr>
        <w:t>核孔</w:t>
      </w:r>
      <w:proofErr w:type="gramEnd"/>
      <w:r w:rsidRPr="00634016">
        <w:rPr>
          <w:color w:val="000000" w:themeColor="text1"/>
          <w:u w:val="single" w:color="000000"/>
        </w:rPr>
        <w:t xml:space="preserve">  </w:t>
      </w:r>
      <w:r w:rsidR="00D41FCC" w:rsidRPr="00634016">
        <w:rPr>
          <w:rFonts w:hint="eastAsia"/>
          <w:color w:val="000000" w:themeColor="text1"/>
        </w:rPr>
        <w:t>，可供小分子物質和特定大分子物質進出。</w:t>
      </w:r>
    </w:p>
    <w:p w14:paraId="650A09FC" w14:textId="77777777" w:rsidR="00D41FCC" w:rsidRPr="00634016" w:rsidRDefault="00D41FCC" w:rsidP="00906E19">
      <w:pPr>
        <w:snapToGrid w:val="0"/>
        <w:spacing w:line="380" w:lineRule="atLeast"/>
        <w:ind w:leftChars="250" w:left="600" w:rightChars="100" w:right="240"/>
        <w:jc w:val="both"/>
        <w:rPr>
          <w:rFonts w:ascii="華康楷書體 Std W7" w:eastAsia="華康楷書體 Std W7" w:hAnsi="華康楷書體 Std W7"/>
          <w:color w:val="000000" w:themeColor="text1"/>
          <w:sz w:val="26"/>
          <w:szCs w:val="26"/>
        </w:rPr>
      </w:pPr>
    </w:p>
    <w:p w14:paraId="4D2E042E" w14:textId="77777777" w:rsidR="00AD4FEE" w:rsidRPr="00634016" w:rsidRDefault="00AD4FEE" w:rsidP="00906E19">
      <w:pPr>
        <w:snapToGrid w:val="0"/>
        <w:spacing w:line="380" w:lineRule="atLeast"/>
        <w:ind w:leftChars="250" w:left="600" w:rightChars="100" w:right="240"/>
        <w:jc w:val="both"/>
        <w:rPr>
          <w:rFonts w:ascii="華康楷書體 Std W7" w:eastAsia="華康楷書體 Std W7" w:hAnsi="華康楷書體 Std W7"/>
          <w:color w:val="000000" w:themeColor="text1"/>
          <w:sz w:val="26"/>
          <w:szCs w:val="26"/>
        </w:rPr>
      </w:pPr>
    </w:p>
    <w:p w14:paraId="7963274F" w14:textId="77777777" w:rsidR="00D41FCC" w:rsidRPr="00634016" w:rsidRDefault="00B549F6" w:rsidP="00634016">
      <w:pPr>
        <w:pStyle w:val="11"/>
        <w:ind w:left="818" w:right="480" w:hanging="338"/>
        <w:rPr>
          <w:color w:val="000000" w:themeColor="text1"/>
        </w:rPr>
      </w:pPr>
      <w:r w:rsidRPr="00634016">
        <w:rPr>
          <w:color w:val="000000" w:themeColor="text1"/>
        </w:rPr>
        <w:t xml:space="preserve">2. </w:t>
      </w:r>
      <w:r w:rsidR="00D41FCC" w:rsidRPr="00634016">
        <w:rPr>
          <w:rFonts w:hint="eastAsia"/>
          <w:color w:val="000000" w:themeColor="text1"/>
        </w:rPr>
        <w:t>核仁：</w:t>
      </w:r>
      <w:r w:rsidRPr="00634016">
        <w:rPr>
          <w:color w:val="000000" w:themeColor="text1"/>
        </w:rPr>
        <w:br/>
      </w:r>
      <w:r w:rsidR="00D41FCC" w:rsidRPr="00634016">
        <w:rPr>
          <w:rFonts w:hint="eastAsia"/>
          <w:color w:val="000000" w:themeColor="text1"/>
        </w:rPr>
        <w:t>為</w:t>
      </w:r>
      <w:proofErr w:type="gramStart"/>
      <w:r w:rsidR="00D41FCC" w:rsidRPr="00634016">
        <w:rPr>
          <w:rFonts w:hint="eastAsia"/>
          <w:color w:val="000000" w:themeColor="text1"/>
        </w:rPr>
        <w:t>細胞核中濃稠</w:t>
      </w:r>
      <w:proofErr w:type="gramEnd"/>
      <w:r w:rsidR="00D41FCC" w:rsidRPr="00634016">
        <w:rPr>
          <w:rFonts w:hint="eastAsia"/>
          <w:color w:val="000000" w:themeColor="text1"/>
        </w:rPr>
        <w:t>的區域，</w:t>
      </w:r>
      <w:r w:rsidR="00AD4FEE" w:rsidRPr="00634016">
        <w:rPr>
          <w:rFonts w:hint="eastAsia"/>
          <w:color w:val="000000" w:themeColor="text1"/>
        </w:rPr>
        <w:t>數量為一個到數個不等。</w:t>
      </w:r>
      <w:r w:rsidR="00AD4FEE" w:rsidRPr="00634016">
        <w:rPr>
          <w:color w:val="000000" w:themeColor="text1"/>
        </w:rPr>
        <w:br/>
      </w:r>
      <w:r w:rsidR="00D41FCC" w:rsidRPr="00634016">
        <w:rPr>
          <w:rFonts w:hint="eastAsia"/>
          <w:color w:val="000000" w:themeColor="text1"/>
        </w:rPr>
        <w:t>主要成分為</w:t>
      </w:r>
      <w:r w:rsidR="00634016">
        <w:rPr>
          <w:rFonts w:hint="eastAsia"/>
          <w:color w:val="000000" w:themeColor="text1"/>
          <w:u w:val="single" w:color="000000"/>
        </w:rPr>
        <w:t xml:space="preserve">  </w:t>
      </w:r>
      <w:r w:rsidR="00D41FCC" w:rsidRPr="00634016">
        <w:rPr>
          <w:rFonts w:hint="eastAsia"/>
          <w:color w:val="000000" w:themeColor="text1"/>
          <w:u w:val="single" w:color="000000"/>
        </w:rPr>
        <w:t xml:space="preserve">蛋白質  </w:t>
      </w:r>
      <w:r w:rsidR="00D41FCC" w:rsidRPr="00634016">
        <w:rPr>
          <w:rFonts w:hint="eastAsia"/>
          <w:color w:val="000000" w:themeColor="text1"/>
        </w:rPr>
        <w:t>與</w:t>
      </w:r>
      <w:r w:rsidR="00AD4FEE" w:rsidRPr="00634016">
        <w:rPr>
          <w:rFonts w:hint="eastAsia"/>
          <w:color w:val="000000" w:themeColor="text1"/>
          <w:u w:val="single" w:color="000000"/>
        </w:rPr>
        <w:t xml:space="preserve">  </w:t>
      </w:r>
      <w:r w:rsidR="00D41FCC" w:rsidRPr="00634016">
        <w:rPr>
          <w:rFonts w:hint="eastAsia"/>
          <w:color w:val="000000" w:themeColor="text1"/>
          <w:u w:val="single" w:color="000000"/>
        </w:rPr>
        <w:t>R</w:t>
      </w:r>
      <w:r w:rsidR="00D41FCC" w:rsidRPr="00634016">
        <w:rPr>
          <w:color w:val="000000" w:themeColor="text1"/>
          <w:u w:val="single" w:color="000000"/>
        </w:rPr>
        <w:t xml:space="preserve">NA  </w:t>
      </w:r>
      <w:r w:rsidR="00D41FCC" w:rsidRPr="00634016">
        <w:rPr>
          <w:rFonts w:hint="eastAsia"/>
          <w:color w:val="000000" w:themeColor="text1"/>
        </w:rPr>
        <w:t>，與</w:t>
      </w:r>
      <w:r w:rsidR="00AD4FEE" w:rsidRPr="00634016">
        <w:rPr>
          <w:rFonts w:hint="eastAsia"/>
          <w:color w:val="000000" w:themeColor="text1"/>
          <w:u w:val="single" w:color="000000"/>
        </w:rPr>
        <w:t xml:space="preserve">  </w:t>
      </w:r>
      <w:proofErr w:type="gramStart"/>
      <w:r w:rsidR="00D41FCC" w:rsidRPr="00634016">
        <w:rPr>
          <w:rFonts w:hint="eastAsia"/>
          <w:color w:val="000000" w:themeColor="text1"/>
          <w:u w:val="single" w:color="000000"/>
        </w:rPr>
        <w:t>核醣體</w:t>
      </w:r>
      <w:r w:rsidR="00AD4FEE" w:rsidRPr="00634016">
        <w:rPr>
          <w:rFonts w:hint="eastAsia"/>
          <w:color w:val="000000" w:themeColor="text1"/>
          <w:u w:val="single" w:color="000000"/>
        </w:rPr>
        <w:t>次</w:t>
      </w:r>
      <w:proofErr w:type="gramEnd"/>
      <w:r w:rsidR="00AD4FEE" w:rsidRPr="00634016">
        <w:rPr>
          <w:rFonts w:hint="eastAsia"/>
          <w:color w:val="000000" w:themeColor="text1"/>
          <w:u w:val="single" w:color="000000"/>
        </w:rPr>
        <w:t xml:space="preserve">單元  </w:t>
      </w:r>
      <w:r w:rsidR="00634016" w:rsidRPr="00634016">
        <w:rPr>
          <w:rFonts w:hint="eastAsia"/>
          <w:color w:val="000000" w:themeColor="text1"/>
          <w:u w:color="000000"/>
        </w:rPr>
        <w:t>的</w:t>
      </w:r>
      <w:r w:rsidR="00D41FCC" w:rsidRPr="00634016">
        <w:rPr>
          <w:rFonts w:hint="eastAsia"/>
          <w:color w:val="000000" w:themeColor="text1"/>
        </w:rPr>
        <w:t>生成有關。</w:t>
      </w:r>
    </w:p>
    <w:p w14:paraId="6BE7F04B" w14:textId="77777777" w:rsidR="00D41FCC" w:rsidRPr="00634016" w:rsidRDefault="00AD4FEE" w:rsidP="00906E19">
      <w:pPr>
        <w:snapToGrid w:val="0"/>
        <w:spacing w:line="380" w:lineRule="atLeast"/>
        <w:ind w:leftChars="250" w:left="600" w:rightChars="100" w:right="240"/>
        <w:jc w:val="both"/>
        <w:rPr>
          <w:rFonts w:ascii="華康楷書體 Std W7" w:eastAsia="華康楷書體 Std W7" w:hAnsi="華康楷書體 Std W7"/>
          <w:color w:val="000000" w:themeColor="text1"/>
          <w:sz w:val="26"/>
          <w:szCs w:val="26"/>
        </w:rPr>
      </w:pPr>
      <w:r w:rsidRPr="00634016">
        <w:rPr>
          <w:rFonts w:ascii="華康楷書體 Std W7" w:eastAsia="華康楷書體 Std W7" w:hAnsi="華康楷書體 Std W7"/>
          <w:color w:val="000000" w:themeColor="text1"/>
          <w:sz w:val="26"/>
          <w:szCs w:val="26"/>
        </w:rPr>
        <w:br/>
      </w:r>
    </w:p>
    <w:p w14:paraId="3BFA4AFB" w14:textId="77777777" w:rsidR="00AD4FEE" w:rsidRPr="00634016" w:rsidRDefault="00B549F6" w:rsidP="00634016">
      <w:pPr>
        <w:pStyle w:val="11"/>
        <w:ind w:left="818" w:right="480" w:hanging="338"/>
        <w:rPr>
          <w:color w:val="000000" w:themeColor="text1"/>
        </w:rPr>
      </w:pPr>
      <w:r w:rsidRPr="00634016">
        <w:rPr>
          <w:color w:val="000000" w:themeColor="text1"/>
        </w:rPr>
        <w:t xml:space="preserve">3. </w:t>
      </w:r>
      <w:proofErr w:type="gramStart"/>
      <w:r w:rsidR="00571541" w:rsidRPr="00634016">
        <w:rPr>
          <w:rFonts w:hint="eastAsia"/>
          <w:color w:val="000000" w:themeColor="text1"/>
        </w:rPr>
        <w:t>核質</w:t>
      </w:r>
      <w:proofErr w:type="gramEnd"/>
      <w:r w:rsidR="00571541" w:rsidRPr="00634016">
        <w:rPr>
          <w:rFonts w:hint="eastAsia"/>
          <w:color w:val="000000" w:themeColor="text1"/>
        </w:rPr>
        <w:t>：</w:t>
      </w:r>
      <w:r w:rsidR="00AD4FEE" w:rsidRPr="00634016">
        <w:rPr>
          <w:color w:val="000000" w:themeColor="text1"/>
        </w:rPr>
        <w:br/>
      </w:r>
      <w:r w:rsidR="00AD4FEE" w:rsidRPr="00634016">
        <w:rPr>
          <w:rFonts w:hint="eastAsia"/>
          <w:color w:val="000000" w:themeColor="text1"/>
        </w:rPr>
        <w:t>為</w:t>
      </w:r>
      <w:proofErr w:type="gramStart"/>
      <w:r w:rsidR="00AD4FEE" w:rsidRPr="00634016">
        <w:rPr>
          <w:rFonts w:hint="eastAsia"/>
          <w:color w:val="000000" w:themeColor="text1"/>
        </w:rPr>
        <w:t>細胞核中膠狀</w:t>
      </w:r>
      <w:proofErr w:type="gramEnd"/>
      <w:r w:rsidR="00AD4FEE" w:rsidRPr="00634016">
        <w:rPr>
          <w:rFonts w:hint="eastAsia"/>
          <w:color w:val="000000" w:themeColor="text1"/>
        </w:rPr>
        <w:t>的區域，成分與細胞質相似，為進行DNA複製、轉錄、RNA修飾等化學反應的場所。</w:t>
      </w:r>
    </w:p>
    <w:p w14:paraId="0C1B6204" w14:textId="77777777" w:rsidR="00AD4FEE" w:rsidRPr="00634016" w:rsidRDefault="00AD4FEE" w:rsidP="00AD4FEE">
      <w:pPr>
        <w:snapToGrid w:val="0"/>
        <w:spacing w:line="380" w:lineRule="atLeast"/>
        <w:ind w:leftChars="250" w:left="860" w:rightChars="100" w:right="240" w:hangingChars="100" w:hanging="260"/>
        <w:jc w:val="both"/>
        <w:rPr>
          <w:rFonts w:ascii="華康楷書體 Std W7" w:eastAsia="華康楷書體 Std W7" w:hAnsi="華康楷書體 Std W7"/>
          <w:color w:val="000000" w:themeColor="text1"/>
          <w:sz w:val="26"/>
          <w:szCs w:val="26"/>
        </w:rPr>
      </w:pPr>
    </w:p>
    <w:p w14:paraId="118BFD56" w14:textId="77777777" w:rsidR="00571541" w:rsidRPr="00634016" w:rsidRDefault="00AD4FEE" w:rsidP="00634016">
      <w:pPr>
        <w:pStyle w:val="11"/>
        <w:ind w:left="818" w:right="480" w:hanging="338"/>
        <w:rPr>
          <w:color w:val="000000" w:themeColor="text1"/>
        </w:rPr>
      </w:pPr>
      <w:r w:rsidRPr="00634016">
        <w:rPr>
          <w:color w:val="000000" w:themeColor="text1"/>
        </w:rPr>
        <w:lastRenderedPageBreak/>
        <w:t xml:space="preserve">4. </w:t>
      </w:r>
      <w:r w:rsidRPr="00634016">
        <w:rPr>
          <w:rFonts w:hint="eastAsia"/>
          <w:color w:val="000000" w:themeColor="text1"/>
        </w:rPr>
        <w:t>染色質：</w:t>
      </w:r>
      <w:r w:rsidRPr="00634016">
        <w:rPr>
          <w:color w:val="000000" w:themeColor="text1"/>
        </w:rPr>
        <w:br/>
      </w:r>
      <w:r w:rsidRPr="00634016">
        <w:rPr>
          <w:rFonts w:hint="eastAsia"/>
          <w:color w:val="000000" w:themeColor="text1"/>
        </w:rPr>
        <w:t>由</w:t>
      </w:r>
      <w:r w:rsidR="00571541" w:rsidRPr="00634016">
        <w:rPr>
          <w:rFonts w:hint="eastAsia"/>
          <w:color w:val="000000" w:themeColor="text1"/>
        </w:rPr>
        <w:t>DNA和</w:t>
      </w:r>
      <w:r w:rsidRPr="00634016">
        <w:rPr>
          <w:rFonts w:hint="eastAsia"/>
          <w:color w:val="000000" w:themeColor="text1"/>
          <w:u w:val="single" w:color="000000"/>
        </w:rPr>
        <w:t xml:space="preserve">   組蛋白   </w:t>
      </w:r>
      <w:r w:rsidRPr="00634016">
        <w:rPr>
          <w:rFonts w:hint="eastAsia"/>
          <w:color w:val="000000" w:themeColor="text1"/>
        </w:rPr>
        <w:t>構成，</w:t>
      </w:r>
      <w:r w:rsidR="00712E52" w:rsidRPr="00634016">
        <w:rPr>
          <w:rFonts w:hint="eastAsia"/>
          <w:color w:val="000000" w:themeColor="text1"/>
        </w:rPr>
        <w:t>平時以鬆散的線狀結構散佈於細胞核，</w:t>
      </w:r>
      <w:r w:rsidRPr="00634016">
        <w:rPr>
          <w:color w:val="000000" w:themeColor="text1"/>
        </w:rPr>
        <w:br/>
      </w:r>
      <w:r w:rsidRPr="00634016">
        <w:rPr>
          <w:rFonts w:hint="eastAsia"/>
          <w:color w:val="000000" w:themeColor="text1"/>
        </w:rPr>
        <w:t>到分裂期時會與其他蛋白質</w:t>
      </w:r>
      <w:r w:rsidR="00712E52" w:rsidRPr="00634016">
        <w:rPr>
          <w:rFonts w:hint="eastAsia"/>
          <w:color w:val="000000" w:themeColor="text1"/>
        </w:rPr>
        <w:t>纏繞，凝聚</w:t>
      </w:r>
      <w:proofErr w:type="gramStart"/>
      <w:r w:rsidR="00712E52" w:rsidRPr="00634016">
        <w:rPr>
          <w:rFonts w:hint="eastAsia"/>
          <w:color w:val="000000" w:themeColor="text1"/>
        </w:rPr>
        <w:t>成</w:t>
      </w:r>
      <w:r w:rsidRPr="00634016">
        <w:rPr>
          <w:rFonts w:hint="eastAsia"/>
          <w:color w:val="000000" w:themeColor="text1"/>
        </w:rPr>
        <w:t>短棒狀</w:t>
      </w:r>
      <w:proofErr w:type="gramEnd"/>
      <w:r w:rsidRPr="00634016">
        <w:rPr>
          <w:rFonts w:hint="eastAsia"/>
          <w:color w:val="000000" w:themeColor="text1"/>
          <w:u w:val="single" w:color="000000"/>
        </w:rPr>
        <w:t xml:space="preserve">   </w:t>
      </w:r>
      <w:r w:rsidR="00712E52" w:rsidRPr="00634016">
        <w:rPr>
          <w:rFonts w:hint="eastAsia"/>
          <w:color w:val="000000" w:themeColor="text1"/>
          <w:u w:val="single" w:color="000000"/>
        </w:rPr>
        <w:t>染色體</w:t>
      </w:r>
      <w:r w:rsidRPr="00634016">
        <w:rPr>
          <w:rFonts w:hint="eastAsia"/>
          <w:color w:val="000000" w:themeColor="text1"/>
          <w:u w:val="single" w:color="000000"/>
        </w:rPr>
        <w:t xml:space="preserve">   </w:t>
      </w:r>
      <w:r w:rsidR="00712E52" w:rsidRPr="00634016">
        <w:rPr>
          <w:rFonts w:hint="eastAsia"/>
          <w:color w:val="000000" w:themeColor="text1"/>
        </w:rPr>
        <w:t>。</w:t>
      </w:r>
    </w:p>
    <w:p w14:paraId="42828377" w14:textId="77777777" w:rsidR="00571541" w:rsidRPr="00634016" w:rsidRDefault="00571541" w:rsidP="00B549F6">
      <w:pPr>
        <w:snapToGrid w:val="0"/>
        <w:spacing w:line="380" w:lineRule="atLeast"/>
        <w:ind w:leftChars="250" w:left="860" w:rightChars="100" w:right="240" w:hangingChars="100" w:hanging="260"/>
        <w:jc w:val="both"/>
        <w:rPr>
          <w:rFonts w:ascii="華康楷書體 Std W7" w:eastAsia="華康楷書體 Std W7" w:hAnsi="華康楷書體 Std W7"/>
          <w:color w:val="000000" w:themeColor="text1"/>
          <w:sz w:val="26"/>
          <w:szCs w:val="26"/>
        </w:rPr>
      </w:pPr>
    </w:p>
    <w:p w14:paraId="23FA410D" w14:textId="77777777" w:rsidR="00841D40" w:rsidRPr="00634016" w:rsidRDefault="00962A3B" w:rsidP="00594FF3">
      <w:pPr>
        <w:pStyle w:val="aff3"/>
        <w:spacing w:after="108"/>
        <w:rPr>
          <w:color w:val="000000" w:themeColor="text1"/>
        </w:rPr>
      </w:pPr>
      <w:r w:rsidRPr="00634016">
        <w:rPr>
          <w:color w:val="000000" w:themeColor="text1"/>
        </w:rPr>
        <w:br w:type="page"/>
      </w:r>
      <w:r w:rsidR="00B057C1" w:rsidRPr="00634016">
        <w:rPr>
          <w:color w:val="000000" w:themeColor="text1"/>
        </w:rPr>
        <w:lastRenderedPageBreak/>
        <w:t>(</w:t>
      </w:r>
      <w:r w:rsidR="00B057C1" w:rsidRPr="00634016">
        <w:rPr>
          <w:rFonts w:hint="eastAsia"/>
          <w:color w:val="000000" w:themeColor="text1"/>
        </w:rPr>
        <w:t>二</w:t>
      </w:r>
      <w:r w:rsidR="00B057C1" w:rsidRPr="00634016">
        <w:rPr>
          <w:color w:val="000000" w:themeColor="text1"/>
        </w:rPr>
        <w:t>)</w:t>
      </w:r>
      <w:r w:rsidR="00841D40" w:rsidRPr="00634016">
        <w:rPr>
          <w:rFonts w:hint="eastAsia"/>
          <w:color w:val="000000" w:themeColor="text1"/>
        </w:rPr>
        <w:t>細胞質</w:t>
      </w:r>
      <w:proofErr w:type="gramStart"/>
      <w:r w:rsidR="00841D40" w:rsidRPr="00634016">
        <w:rPr>
          <w:rFonts w:hint="eastAsia"/>
          <w:color w:val="000000" w:themeColor="text1"/>
        </w:rPr>
        <w:t>中的膜狀胞器</w:t>
      </w:r>
      <w:proofErr w:type="gramEnd"/>
      <w:r w:rsidR="00841D40" w:rsidRPr="00634016">
        <w:rPr>
          <w:rFonts w:hint="eastAsia"/>
          <w:color w:val="000000" w:themeColor="text1"/>
        </w:rPr>
        <w:t>：</w:t>
      </w:r>
    </w:p>
    <w:p w14:paraId="529E5AE0" w14:textId="77777777" w:rsidR="007B31F8" w:rsidRDefault="00B057C1" w:rsidP="00634016">
      <w:pPr>
        <w:pStyle w:val="11"/>
        <w:ind w:left="818" w:right="480" w:hanging="338"/>
        <w:rPr>
          <w:color w:val="000000" w:themeColor="text1"/>
        </w:rPr>
      </w:pPr>
      <w:r w:rsidRPr="00634016">
        <w:rPr>
          <w:rFonts w:hint="eastAsia"/>
          <w:color w:val="000000" w:themeColor="text1"/>
        </w:rPr>
        <w:t xml:space="preserve">1. </w:t>
      </w:r>
      <w:r w:rsidR="00841D40" w:rsidRPr="00634016">
        <w:rPr>
          <w:rFonts w:hint="eastAsia"/>
          <w:color w:val="000000" w:themeColor="text1"/>
        </w:rPr>
        <w:t>內質網：</w:t>
      </w:r>
    </w:p>
    <w:p w14:paraId="20112456" w14:textId="77777777" w:rsidR="007B31F8" w:rsidRDefault="00634016" w:rsidP="007B31F8">
      <w:pPr>
        <w:pStyle w:val="12"/>
        <w:ind w:left="1112" w:right="480" w:hanging="320"/>
      </w:pPr>
      <w:r w:rsidRPr="00634016">
        <w:rPr>
          <w:rFonts w:hint="eastAsia"/>
        </w:rPr>
        <w:t>(1</w:t>
      </w:r>
      <w:r w:rsidRPr="00634016">
        <w:t>)</w:t>
      </w:r>
      <w:r w:rsidR="00F62B37">
        <w:rPr>
          <w:rFonts w:hint="eastAsia"/>
        </w:rPr>
        <w:t>單層膜構造，</w:t>
      </w:r>
      <w:proofErr w:type="gramStart"/>
      <w:r w:rsidR="00F62B37">
        <w:rPr>
          <w:rFonts w:hint="eastAsia"/>
        </w:rPr>
        <w:t>由膜摺疊成囊狀</w:t>
      </w:r>
      <w:proofErr w:type="gramEnd"/>
      <w:r w:rsidR="00F62B37">
        <w:rPr>
          <w:rFonts w:hint="eastAsia"/>
        </w:rPr>
        <w:t>或管狀構造，</w:t>
      </w:r>
      <w:r w:rsidR="00841D40" w:rsidRPr="00634016">
        <w:rPr>
          <w:rFonts w:hint="eastAsia"/>
        </w:rPr>
        <w:t>常與</w:t>
      </w:r>
      <w:r w:rsidRPr="00634016">
        <w:rPr>
          <w:rFonts w:hint="eastAsia"/>
          <w:u w:val="single" w:color="000000"/>
        </w:rPr>
        <w:t xml:space="preserve">  </w:t>
      </w:r>
      <w:r w:rsidR="00841D40" w:rsidRPr="00634016">
        <w:rPr>
          <w:rFonts w:hint="eastAsia"/>
          <w:u w:val="single" w:color="000000"/>
        </w:rPr>
        <w:t>細胞核膜</w:t>
      </w:r>
      <w:r>
        <w:rPr>
          <w:rFonts w:hint="eastAsia"/>
          <w:u w:val="single" w:color="000000"/>
        </w:rPr>
        <w:t xml:space="preserve"> </w:t>
      </w:r>
      <w:r w:rsidR="00A302B8" w:rsidRPr="00634016">
        <w:rPr>
          <w:rFonts w:hint="eastAsia"/>
          <w:u w:val="single" w:color="000000"/>
        </w:rPr>
        <w:t xml:space="preserve"> </w:t>
      </w:r>
      <w:r w:rsidR="00841D40" w:rsidRPr="00634016">
        <w:rPr>
          <w:rFonts w:hint="eastAsia"/>
        </w:rPr>
        <w:t>、</w:t>
      </w:r>
      <w:r w:rsidRPr="00634016">
        <w:rPr>
          <w:rFonts w:hint="eastAsia"/>
          <w:u w:val="single" w:color="000000"/>
        </w:rPr>
        <w:t xml:space="preserve"> </w:t>
      </w:r>
      <w:r>
        <w:rPr>
          <w:u w:val="single" w:color="000000"/>
        </w:rPr>
        <w:t xml:space="preserve"> </w:t>
      </w:r>
      <w:r w:rsidR="00841D40" w:rsidRPr="00634016">
        <w:rPr>
          <w:rFonts w:hint="eastAsia"/>
          <w:u w:val="single" w:color="000000"/>
        </w:rPr>
        <w:t>細胞膜</w:t>
      </w:r>
      <w:r w:rsidR="00A302B8" w:rsidRPr="00634016">
        <w:rPr>
          <w:rFonts w:hint="eastAsia"/>
          <w:u w:val="single" w:color="000000"/>
        </w:rPr>
        <w:t xml:space="preserve">  </w:t>
      </w:r>
      <w:r w:rsidR="00F62B37">
        <w:rPr>
          <w:u w:val="single" w:color="000000"/>
        </w:rPr>
        <w:br/>
      </w:r>
      <w:r w:rsidR="00AD4C1B" w:rsidRPr="00634016">
        <w:rPr>
          <w:rFonts w:hint="eastAsia"/>
        </w:rPr>
        <w:t>連結，可補充生物膜。</w:t>
      </w:r>
    </w:p>
    <w:p w14:paraId="4CABAC5E" w14:textId="77777777" w:rsidR="007B31F8" w:rsidRDefault="00634016" w:rsidP="007B31F8">
      <w:pPr>
        <w:pStyle w:val="12"/>
        <w:ind w:left="1112" w:right="480" w:hanging="320"/>
      </w:pPr>
      <w:r w:rsidRPr="00634016">
        <w:rPr>
          <w:rFonts w:hint="eastAsia"/>
        </w:rPr>
        <w:t>(2)</w:t>
      </w:r>
      <w:r w:rsidR="00841D40" w:rsidRPr="00634016">
        <w:rPr>
          <w:rFonts w:hint="eastAsia"/>
        </w:rPr>
        <w:t>可產生</w:t>
      </w:r>
      <w:r w:rsidR="00AD4C1B" w:rsidRPr="00634016">
        <w:rPr>
          <w:rFonts w:hint="eastAsia"/>
        </w:rPr>
        <w:t>具有運輸能力的</w:t>
      </w:r>
      <w:r w:rsidRPr="00634016">
        <w:rPr>
          <w:rFonts w:hint="eastAsia"/>
          <w:u w:val="single" w:color="000000"/>
        </w:rPr>
        <w:t xml:space="preserve">  </w:t>
      </w:r>
      <w:proofErr w:type="gramStart"/>
      <w:r w:rsidR="00841D40" w:rsidRPr="00634016">
        <w:rPr>
          <w:rFonts w:hint="eastAsia"/>
          <w:u w:val="single" w:color="000000"/>
        </w:rPr>
        <w:t>囊泡</w:t>
      </w:r>
      <w:proofErr w:type="gramEnd"/>
      <w:r>
        <w:rPr>
          <w:rFonts w:hint="eastAsia"/>
          <w:u w:val="single" w:color="000000"/>
        </w:rPr>
        <w:t xml:space="preserve"> </w:t>
      </w:r>
      <w:r w:rsidR="00A302B8" w:rsidRPr="00634016">
        <w:rPr>
          <w:rFonts w:hint="eastAsia"/>
          <w:u w:val="single" w:color="000000"/>
        </w:rPr>
        <w:t xml:space="preserve"> </w:t>
      </w:r>
      <w:r w:rsidR="00841D40" w:rsidRPr="00634016">
        <w:rPr>
          <w:rFonts w:hint="eastAsia"/>
        </w:rPr>
        <w:t>，協助細胞內物質</w:t>
      </w:r>
      <w:r w:rsidRPr="00634016">
        <w:rPr>
          <w:rFonts w:hint="eastAsia"/>
          <w:u w:val="single" w:color="000000"/>
        </w:rPr>
        <w:t xml:space="preserve">  </w:t>
      </w:r>
      <w:r w:rsidR="00841D40" w:rsidRPr="00634016">
        <w:rPr>
          <w:rFonts w:hint="eastAsia"/>
          <w:u w:val="single" w:color="000000"/>
        </w:rPr>
        <w:t>運輸</w:t>
      </w:r>
      <w:r w:rsidR="00A302B8" w:rsidRPr="00634016">
        <w:rPr>
          <w:rFonts w:hint="eastAsia"/>
          <w:u w:val="single" w:color="000000"/>
        </w:rPr>
        <w:t xml:space="preserve"> </w:t>
      </w:r>
      <w:r>
        <w:rPr>
          <w:u w:val="single" w:color="000000"/>
        </w:rPr>
        <w:t xml:space="preserve"> </w:t>
      </w:r>
      <w:r w:rsidR="00AD4C1B" w:rsidRPr="00634016">
        <w:rPr>
          <w:rFonts w:hint="eastAsia"/>
        </w:rPr>
        <w:t>。</w:t>
      </w:r>
    </w:p>
    <w:p w14:paraId="710063AB" w14:textId="77777777" w:rsidR="00841D40" w:rsidRPr="00C902EF" w:rsidRDefault="00634016" w:rsidP="00C902EF">
      <w:pPr>
        <w:pStyle w:val="12"/>
        <w:ind w:left="1112" w:right="480" w:hanging="320"/>
      </w:pPr>
      <w:r w:rsidRPr="00634016">
        <w:rPr>
          <w:rFonts w:hint="eastAsia"/>
        </w:rPr>
        <w:t>(</w:t>
      </w:r>
      <w:r w:rsidR="00F62B37">
        <w:t>3</w:t>
      </w:r>
      <w:r w:rsidRPr="00634016">
        <w:rPr>
          <w:rFonts w:hint="eastAsia"/>
        </w:rPr>
        <w:t>)</w:t>
      </w:r>
      <w:r w:rsidR="00841D40" w:rsidRPr="00634016">
        <w:rPr>
          <w:rFonts w:hint="eastAsia"/>
        </w:rPr>
        <w:t>內質網與</w:t>
      </w:r>
      <w:proofErr w:type="gramStart"/>
      <w:r w:rsidR="00841D40" w:rsidRPr="00634016">
        <w:rPr>
          <w:rFonts w:hint="eastAsia"/>
        </w:rPr>
        <w:t>核醣體</w:t>
      </w:r>
      <w:r w:rsidR="00AD4C1B" w:rsidRPr="00634016">
        <w:rPr>
          <w:rFonts w:hint="eastAsia"/>
        </w:rPr>
        <w:t>因為</w:t>
      </w:r>
      <w:proofErr w:type="gramEnd"/>
      <w:r w:rsidR="00AD4C1B" w:rsidRPr="00634016">
        <w:rPr>
          <w:rFonts w:hint="eastAsia"/>
        </w:rPr>
        <w:t>體積過小，故</w:t>
      </w:r>
      <w:r w:rsidR="00841D40" w:rsidRPr="00634016">
        <w:rPr>
          <w:rFonts w:hint="eastAsia"/>
        </w:rPr>
        <w:t>需使用</w:t>
      </w:r>
      <w:r w:rsidRPr="00634016">
        <w:rPr>
          <w:rFonts w:hint="eastAsia"/>
          <w:u w:val="single" w:color="000000"/>
        </w:rPr>
        <w:t xml:space="preserve">  </w:t>
      </w:r>
      <w:r w:rsidR="00841D40" w:rsidRPr="00634016">
        <w:rPr>
          <w:rFonts w:hint="eastAsia"/>
          <w:u w:val="single" w:color="000000"/>
        </w:rPr>
        <w:t>電子顯微鏡</w:t>
      </w:r>
      <w:r w:rsidR="00AD4C1B" w:rsidRPr="00634016">
        <w:rPr>
          <w:rFonts w:hint="eastAsia"/>
          <w:u w:val="single" w:color="000000"/>
        </w:rPr>
        <w:t xml:space="preserve">  </w:t>
      </w:r>
      <w:r w:rsidR="00841D40" w:rsidRPr="00634016">
        <w:rPr>
          <w:rFonts w:hint="eastAsia"/>
        </w:rPr>
        <w:t>才可觀測</w:t>
      </w:r>
      <w:r w:rsidR="00A03A7B" w:rsidRPr="00634016">
        <w:rPr>
          <w:rFonts w:hint="eastAsia"/>
        </w:rPr>
        <w:t>到</w:t>
      </w:r>
      <w:r w:rsidR="00841D40" w:rsidRPr="00634016">
        <w:rPr>
          <w:rFonts w:hint="eastAsia"/>
        </w:rPr>
        <w:t>。</w:t>
      </w:r>
      <w:r w:rsidR="00C902EF">
        <w:br/>
      </w:r>
      <w:r w:rsidRPr="00634016">
        <w:rPr>
          <w:rFonts w:hint="eastAsia"/>
          <w:color w:val="000000" w:themeColor="text1"/>
        </w:rPr>
        <w:t>①</w:t>
      </w:r>
      <w:r w:rsidR="00841D40" w:rsidRPr="00634016">
        <w:rPr>
          <w:rFonts w:hint="eastAsia"/>
          <w:color w:val="000000" w:themeColor="text1"/>
        </w:rPr>
        <w:t>粗糙內質網</w:t>
      </w:r>
      <w:r w:rsidR="00997102" w:rsidRPr="00634016">
        <w:rPr>
          <w:rFonts w:hint="eastAsia"/>
          <w:color w:val="000000" w:themeColor="text1"/>
        </w:rPr>
        <w:t>：</w:t>
      </w:r>
      <w:r w:rsidR="00C902EF">
        <w:rPr>
          <w:color w:val="000000" w:themeColor="text1"/>
        </w:rPr>
        <w:br/>
      </w:r>
      <w:r w:rsidR="00C902EF">
        <w:rPr>
          <w:rFonts w:hint="eastAsia"/>
          <w:color w:val="000000" w:themeColor="text1"/>
        </w:rPr>
        <w:t xml:space="preserve">  </w:t>
      </w:r>
      <w:proofErr w:type="gramStart"/>
      <w:r w:rsidR="00AD4C1B" w:rsidRPr="00634016">
        <w:rPr>
          <w:rFonts w:hint="eastAsia"/>
          <w:color w:val="000000" w:themeColor="text1"/>
        </w:rPr>
        <w:t>膜上</w:t>
      </w:r>
      <w:r w:rsidR="00841D40" w:rsidRPr="00634016">
        <w:rPr>
          <w:rFonts w:hint="eastAsia"/>
          <w:color w:val="000000" w:themeColor="text1"/>
        </w:rPr>
        <w:t>附著</w:t>
      </w:r>
      <w:proofErr w:type="gramEnd"/>
      <w:r w:rsidR="00AD4C1B" w:rsidRPr="00634016">
        <w:rPr>
          <w:rFonts w:hint="eastAsia"/>
          <w:color w:val="000000" w:themeColor="text1"/>
        </w:rPr>
        <w:t>許多</w:t>
      </w:r>
      <w:r w:rsidRPr="00634016">
        <w:rPr>
          <w:rFonts w:hint="eastAsia"/>
          <w:color w:val="000000" w:themeColor="text1"/>
          <w:u w:val="single" w:color="000000"/>
        </w:rPr>
        <w:t xml:space="preserve">  </w:t>
      </w:r>
      <w:proofErr w:type="gramStart"/>
      <w:r w:rsidR="00841D40" w:rsidRPr="00634016">
        <w:rPr>
          <w:rFonts w:hint="eastAsia"/>
          <w:color w:val="000000" w:themeColor="text1"/>
          <w:u w:val="single" w:color="000000"/>
        </w:rPr>
        <w:t>核醣體</w:t>
      </w:r>
      <w:proofErr w:type="gramEnd"/>
      <w:r w:rsidR="00A302B8" w:rsidRPr="00634016">
        <w:rPr>
          <w:rFonts w:hint="eastAsia"/>
          <w:color w:val="000000" w:themeColor="text1"/>
          <w:u w:val="single" w:color="000000"/>
        </w:rPr>
        <w:t xml:space="preserve">  </w:t>
      </w:r>
      <w:r w:rsidR="00841D40" w:rsidRPr="00634016">
        <w:rPr>
          <w:rFonts w:hint="eastAsia"/>
          <w:color w:val="000000" w:themeColor="text1"/>
        </w:rPr>
        <w:t>，能夠進行分泌性蛋白質合成與修飾。</w:t>
      </w:r>
      <w:r w:rsidR="00C902EF">
        <w:rPr>
          <w:color w:val="000000" w:themeColor="text1"/>
        </w:rPr>
        <w:br/>
      </w:r>
      <w:r w:rsidRPr="00634016">
        <w:rPr>
          <w:rFonts w:hint="eastAsia"/>
          <w:color w:val="000000" w:themeColor="text1"/>
        </w:rPr>
        <w:t>②</w:t>
      </w:r>
      <w:r w:rsidR="00841D40" w:rsidRPr="00634016">
        <w:rPr>
          <w:rFonts w:hint="eastAsia"/>
          <w:color w:val="000000" w:themeColor="text1"/>
        </w:rPr>
        <w:t>平滑內質網</w:t>
      </w:r>
      <w:r w:rsidR="00997102" w:rsidRPr="00634016">
        <w:rPr>
          <w:rFonts w:hint="eastAsia"/>
          <w:color w:val="000000" w:themeColor="text1"/>
        </w:rPr>
        <w:t>：</w:t>
      </w:r>
      <w:r w:rsidRPr="00634016">
        <w:rPr>
          <w:color w:val="000000" w:themeColor="text1"/>
        </w:rPr>
        <w:br/>
      </w:r>
      <w:r w:rsidR="00C902EF">
        <w:rPr>
          <w:rFonts w:hint="eastAsia"/>
          <w:color w:val="000000" w:themeColor="text1"/>
        </w:rPr>
        <w:t xml:space="preserve">  </w:t>
      </w:r>
      <w:r w:rsidR="00841D40" w:rsidRPr="00634016">
        <w:rPr>
          <w:rFonts w:hint="eastAsia"/>
          <w:color w:val="000000" w:themeColor="text1"/>
        </w:rPr>
        <w:t>參與</w:t>
      </w:r>
      <w:r w:rsidRPr="00634016">
        <w:rPr>
          <w:rFonts w:hint="eastAsia"/>
          <w:color w:val="000000" w:themeColor="text1"/>
          <w:u w:val="single" w:color="000000"/>
        </w:rPr>
        <w:t xml:space="preserve">  </w:t>
      </w:r>
      <w:r w:rsidR="00841D40" w:rsidRPr="00634016">
        <w:rPr>
          <w:rFonts w:hint="eastAsia"/>
          <w:color w:val="000000" w:themeColor="text1"/>
          <w:u w:val="single" w:color="000000"/>
        </w:rPr>
        <w:t>醣類</w:t>
      </w:r>
      <w:r w:rsidR="00997102" w:rsidRPr="00634016">
        <w:rPr>
          <w:rFonts w:hint="eastAsia"/>
          <w:color w:val="000000" w:themeColor="text1"/>
          <w:u w:val="single" w:color="000000"/>
        </w:rPr>
        <w:t xml:space="preserve"> </w:t>
      </w:r>
      <w:r>
        <w:rPr>
          <w:color w:val="000000" w:themeColor="text1"/>
          <w:u w:val="single" w:color="000000"/>
        </w:rPr>
        <w:t xml:space="preserve"> </w:t>
      </w:r>
      <w:r w:rsidR="00841D40" w:rsidRPr="00634016">
        <w:rPr>
          <w:rFonts w:hint="eastAsia"/>
          <w:color w:val="000000" w:themeColor="text1"/>
        </w:rPr>
        <w:t>、</w:t>
      </w:r>
      <w:r w:rsidRPr="00634016">
        <w:rPr>
          <w:rFonts w:hint="eastAsia"/>
          <w:color w:val="000000" w:themeColor="text1"/>
          <w:u w:val="single" w:color="000000"/>
        </w:rPr>
        <w:t xml:space="preserve">  </w:t>
      </w:r>
      <w:r w:rsidR="00841D40" w:rsidRPr="00634016">
        <w:rPr>
          <w:rFonts w:hint="eastAsia"/>
          <w:color w:val="000000" w:themeColor="text1"/>
          <w:u w:val="single" w:color="000000"/>
        </w:rPr>
        <w:t>脂質</w:t>
      </w:r>
      <w:r w:rsidR="00997102" w:rsidRPr="00634016">
        <w:rPr>
          <w:rFonts w:hint="eastAsia"/>
          <w:color w:val="000000" w:themeColor="text1"/>
          <w:u w:val="single" w:color="000000"/>
        </w:rPr>
        <w:t xml:space="preserve"> </w:t>
      </w:r>
      <w:r>
        <w:rPr>
          <w:color w:val="000000" w:themeColor="text1"/>
          <w:u w:val="single" w:color="000000"/>
        </w:rPr>
        <w:t xml:space="preserve"> </w:t>
      </w:r>
      <w:r w:rsidR="00841D40" w:rsidRPr="00634016">
        <w:rPr>
          <w:rFonts w:hint="eastAsia"/>
          <w:color w:val="000000" w:themeColor="text1"/>
        </w:rPr>
        <w:t>的生合成。</w:t>
      </w:r>
    </w:p>
    <w:p w14:paraId="36FC88F0" w14:textId="77777777" w:rsidR="00841D40" w:rsidRPr="009126BF" w:rsidRDefault="00841D40" w:rsidP="00841D40">
      <w:pPr>
        <w:snapToGrid w:val="0"/>
        <w:spacing w:line="420" w:lineRule="atLeast"/>
        <w:ind w:leftChars="227" w:left="1918" w:hangingChars="528" w:hanging="1373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111E35BC" w14:textId="77777777" w:rsidR="00841D40" w:rsidRPr="00634016" w:rsidRDefault="00B057C1" w:rsidP="00634016">
      <w:pPr>
        <w:pStyle w:val="11"/>
        <w:ind w:left="818" w:right="480" w:hanging="338"/>
        <w:rPr>
          <w:color w:val="000000" w:themeColor="text1"/>
        </w:rPr>
      </w:pPr>
      <w:r w:rsidRPr="00634016">
        <w:rPr>
          <w:color w:val="000000" w:themeColor="text1"/>
        </w:rPr>
        <w:t xml:space="preserve">2. </w:t>
      </w:r>
      <w:r w:rsidR="00841D40" w:rsidRPr="00634016">
        <w:rPr>
          <w:rFonts w:hint="eastAsia"/>
          <w:color w:val="000000" w:themeColor="text1"/>
        </w:rPr>
        <w:t>高</w:t>
      </w:r>
      <w:proofErr w:type="gramStart"/>
      <w:r w:rsidR="00841D40" w:rsidRPr="00634016">
        <w:rPr>
          <w:rFonts w:hint="eastAsia"/>
          <w:color w:val="000000" w:themeColor="text1"/>
        </w:rPr>
        <w:t>基氏體</w:t>
      </w:r>
      <w:proofErr w:type="gramEnd"/>
      <w:r w:rsidR="00841D40" w:rsidRPr="00634016">
        <w:rPr>
          <w:rFonts w:hint="eastAsia"/>
          <w:color w:val="000000" w:themeColor="text1"/>
        </w:rPr>
        <w:t>：</w:t>
      </w:r>
      <w:r w:rsidR="00AD4C1B" w:rsidRPr="00634016">
        <w:rPr>
          <w:color w:val="000000" w:themeColor="text1"/>
        </w:rPr>
        <w:br/>
      </w:r>
      <w:r w:rsidR="00F62B37">
        <w:rPr>
          <w:rFonts w:hint="eastAsia"/>
          <w:color w:val="000000" w:themeColor="text1"/>
        </w:rPr>
        <w:t>單層膜構造</w:t>
      </w:r>
      <w:r w:rsidR="00841D40" w:rsidRPr="00634016">
        <w:rPr>
          <w:rFonts w:hint="eastAsia"/>
          <w:color w:val="000000" w:themeColor="text1"/>
        </w:rPr>
        <w:t>為</w:t>
      </w:r>
      <w:proofErr w:type="gramStart"/>
      <w:r w:rsidR="00841D40" w:rsidRPr="00634016">
        <w:rPr>
          <w:rFonts w:hint="eastAsia"/>
          <w:color w:val="000000" w:themeColor="text1"/>
        </w:rPr>
        <w:t>扁平盤狀</w:t>
      </w:r>
      <w:proofErr w:type="gramEnd"/>
      <w:r w:rsidR="00841D40" w:rsidRPr="00634016">
        <w:rPr>
          <w:rFonts w:hint="eastAsia"/>
          <w:color w:val="000000" w:themeColor="text1"/>
        </w:rPr>
        <w:t>，邊緣</w:t>
      </w:r>
      <w:r w:rsidR="00634016" w:rsidRPr="00634016">
        <w:rPr>
          <w:rFonts w:hint="eastAsia"/>
          <w:color w:val="000000" w:themeColor="text1"/>
          <w:u w:val="single" w:color="000000"/>
        </w:rPr>
        <w:t xml:space="preserve">  </w:t>
      </w:r>
      <w:r w:rsidR="00841D40" w:rsidRPr="00634016">
        <w:rPr>
          <w:rFonts w:hint="eastAsia"/>
          <w:color w:val="000000" w:themeColor="text1"/>
          <w:u w:val="single" w:color="000000"/>
        </w:rPr>
        <w:t>膨大</w:t>
      </w:r>
      <w:r w:rsidR="00997102" w:rsidRPr="00634016">
        <w:rPr>
          <w:rFonts w:hint="eastAsia"/>
          <w:color w:val="000000" w:themeColor="text1"/>
          <w:u w:val="single" w:color="000000"/>
        </w:rPr>
        <w:t xml:space="preserve"> </w:t>
      </w:r>
      <w:r w:rsidR="00634016">
        <w:rPr>
          <w:rFonts w:hint="eastAsia"/>
          <w:color w:val="000000" w:themeColor="text1"/>
          <w:u w:val="single" w:color="000000"/>
        </w:rPr>
        <w:t xml:space="preserve"> </w:t>
      </w:r>
      <w:r w:rsidR="00841D40" w:rsidRPr="00634016">
        <w:rPr>
          <w:rFonts w:hint="eastAsia"/>
          <w:color w:val="000000" w:themeColor="text1"/>
        </w:rPr>
        <w:t>，可</w:t>
      </w:r>
      <w:proofErr w:type="gramStart"/>
      <w:r w:rsidR="00841D40" w:rsidRPr="00634016">
        <w:rPr>
          <w:rFonts w:hint="eastAsia"/>
          <w:color w:val="000000" w:themeColor="text1"/>
        </w:rPr>
        <w:t>與囊泡結合</w:t>
      </w:r>
      <w:proofErr w:type="gramEnd"/>
      <w:r w:rsidR="00841D40" w:rsidRPr="00634016">
        <w:rPr>
          <w:rFonts w:hint="eastAsia"/>
          <w:color w:val="000000" w:themeColor="text1"/>
        </w:rPr>
        <w:t>，具有</w:t>
      </w:r>
      <w:r w:rsidR="00634016" w:rsidRPr="00634016">
        <w:rPr>
          <w:rFonts w:hint="eastAsia"/>
          <w:color w:val="000000" w:themeColor="text1"/>
          <w:u w:val="single" w:color="000000"/>
        </w:rPr>
        <w:t xml:space="preserve">  </w:t>
      </w:r>
      <w:r w:rsidR="00841D40" w:rsidRPr="00634016">
        <w:rPr>
          <w:rFonts w:hint="eastAsia"/>
          <w:color w:val="000000" w:themeColor="text1"/>
          <w:u w:val="single" w:color="000000"/>
        </w:rPr>
        <w:t>修飾</w:t>
      </w:r>
      <w:r w:rsidR="00634016">
        <w:rPr>
          <w:rFonts w:hint="eastAsia"/>
          <w:color w:val="000000" w:themeColor="text1"/>
          <w:u w:val="single" w:color="000000"/>
        </w:rPr>
        <w:t xml:space="preserve"> </w:t>
      </w:r>
      <w:r w:rsidR="00997102" w:rsidRPr="00634016">
        <w:rPr>
          <w:rFonts w:hint="eastAsia"/>
          <w:color w:val="000000" w:themeColor="text1"/>
          <w:u w:val="single" w:color="000000"/>
        </w:rPr>
        <w:t xml:space="preserve"> </w:t>
      </w:r>
      <w:r w:rsidR="00841D40" w:rsidRPr="00634016">
        <w:rPr>
          <w:rFonts w:hint="eastAsia"/>
          <w:color w:val="000000" w:themeColor="text1"/>
        </w:rPr>
        <w:t>、儲存、運輸與分泌功能，在需要大量分泌的細胞如</w:t>
      </w:r>
      <w:r w:rsidR="008C2AB4" w:rsidRPr="00634016">
        <w:rPr>
          <w:rFonts w:hint="eastAsia"/>
          <w:color w:val="000000" w:themeColor="text1"/>
          <w:u w:val="single" w:color="000000"/>
        </w:rPr>
        <w:t xml:space="preserve">  </w:t>
      </w:r>
      <w:r w:rsidR="00841D40" w:rsidRPr="00634016">
        <w:rPr>
          <w:rFonts w:hint="eastAsia"/>
          <w:color w:val="000000" w:themeColor="text1"/>
          <w:u w:val="single" w:color="000000"/>
        </w:rPr>
        <w:t>腺體</w:t>
      </w:r>
      <w:r w:rsidR="008C2AB4" w:rsidRPr="00634016">
        <w:rPr>
          <w:rFonts w:hint="eastAsia"/>
          <w:color w:val="000000" w:themeColor="text1"/>
          <w:u w:val="single" w:color="000000"/>
        </w:rPr>
        <w:t xml:space="preserve">  </w:t>
      </w:r>
      <w:r w:rsidR="00F62B37" w:rsidRPr="00F62B37">
        <w:rPr>
          <w:rFonts w:hint="eastAsia"/>
          <w:color w:val="000000" w:themeColor="text1"/>
          <w:u w:color="000000"/>
        </w:rPr>
        <w:t>或神經</w:t>
      </w:r>
      <w:r w:rsidR="00841D40" w:rsidRPr="00634016">
        <w:rPr>
          <w:rFonts w:hint="eastAsia"/>
          <w:color w:val="000000" w:themeColor="text1"/>
        </w:rPr>
        <w:t>細胞會</w:t>
      </w:r>
      <w:r w:rsidR="00AD4C1B" w:rsidRPr="00634016">
        <w:rPr>
          <w:rFonts w:hint="eastAsia"/>
          <w:color w:val="000000" w:themeColor="text1"/>
        </w:rPr>
        <w:t>較為</w:t>
      </w:r>
      <w:r w:rsidR="00841D40" w:rsidRPr="00634016">
        <w:rPr>
          <w:rFonts w:hint="eastAsia"/>
          <w:color w:val="000000" w:themeColor="text1"/>
        </w:rPr>
        <w:t>發達。</w:t>
      </w:r>
    </w:p>
    <w:p w14:paraId="4F0018E8" w14:textId="77777777" w:rsidR="00841D40" w:rsidRPr="00634016" w:rsidRDefault="00841D40" w:rsidP="00AD4C1B">
      <w:pPr>
        <w:snapToGrid w:val="0"/>
        <w:spacing w:line="420" w:lineRule="atLeast"/>
        <w:ind w:leftChars="192" w:left="867" w:hangingChars="156" w:hanging="406"/>
        <w:jc w:val="both"/>
        <w:rPr>
          <w:rFonts w:ascii="華康楷書體 Std W7" w:eastAsia="華康楷書體 Std W7" w:hAnsi="華康楷書體 Std W7"/>
          <w:color w:val="000000" w:themeColor="text1"/>
          <w:sz w:val="26"/>
          <w:szCs w:val="26"/>
        </w:rPr>
      </w:pPr>
    </w:p>
    <w:p w14:paraId="51C84B2E" w14:textId="77777777" w:rsidR="00841D40" w:rsidRPr="00634016" w:rsidRDefault="00B057C1" w:rsidP="00634016">
      <w:pPr>
        <w:pStyle w:val="11"/>
        <w:ind w:left="818" w:right="480" w:hanging="338"/>
        <w:rPr>
          <w:color w:val="000000" w:themeColor="text1"/>
        </w:rPr>
      </w:pPr>
      <w:r w:rsidRPr="00634016">
        <w:rPr>
          <w:color w:val="000000" w:themeColor="text1"/>
        </w:rPr>
        <w:t xml:space="preserve">3. </w:t>
      </w:r>
      <w:proofErr w:type="gramStart"/>
      <w:r w:rsidR="00841D40" w:rsidRPr="00634016">
        <w:rPr>
          <w:rFonts w:hint="eastAsia"/>
          <w:color w:val="000000" w:themeColor="text1"/>
        </w:rPr>
        <w:t>溶小體</w:t>
      </w:r>
      <w:proofErr w:type="gramEnd"/>
      <w:r w:rsidR="00841D40" w:rsidRPr="00634016">
        <w:rPr>
          <w:rFonts w:hint="eastAsia"/>
          <w:color w:val="000000" w:themeColor="text1"/>
        </w:rPr>
        <w:t>：</w:t>
      </w:r>
      <w:r w:rsidR="008C2AB4" w:rsidRPr="00634016">
        <w:rPr>
          <w:color w:val="000000" w:themeColor="text1"/>
        </w:rPr>
        <w:br/>
      </w:r>
      <w:r w:rsidR="00841D40" w:rsidRPr="00634016">
        <w:rPr>
          <w:rFonts w:hint="eastAsia"/>
          <w:color w:val="000000" w:themeColor="text1"/>
        </w:rPr>
        <w:t>源自於</w:t>
      </w:r>
      <w:r w:rsidR="00634016">
        <w:rPr>
          <w:rFonts w:hint="eastAsia"/>
          <w:color w:val="000000" w:themeColor="text1"/>
          <w:u w:val="single" w:color="000000"/>
        </w:rPr>
        <w:t xml:space="preserve">  </w:t>
      </w:r>
      <w:r w:rsidR="00841D40" w:rsidRPr="00634016">
        <w:rPr>
          <w:rFonts w:hint="eastAsia"/>
          <w:color w:val="000000" w:themeColor="text1"/>
          <w:u w:val="single" w:color="000000"/>
        </w:rPr>
        <w:t>高</w:t>
      </w:r>
      <w:proofErr w:type="gramStart"/>
      <w:r w:rsidR="00841D40" w:rsidRPr="00634016">
        <w:rPr>
          <w:rFonts w:hint="eastAsia"/>
          <w:color w:val="000000" w:themeColor="text1"/>
          <w:u w:val="single" w:color="000000"/>
        </w:rPr>
        <w:t>基氏體</w:t>
      </w:r>
      <w:proofErr w:type="gramEnd"/>
      <w:r w:rsidR="00997102" w:rsidRPr="00634016">
        <w:rPr>
          <w:rFonts w:hint="eastAsia"/>
          <w:color w:val="000000" w:themeColor="text1"/>
          <w:u w:val="single" w:color="000000"/>
        </w:rPr>
        <w:t xml:space="preserve"> </w:t>
      </w:r>
      <w:r w:rsidR="008C2AB4" w:rsidRPr="00634016">
        <w:rPr>
          <w:rFonts w:hint="eastAsia"/>
          <w:color w:val="000000" w:themeColor="text1"/>
          <w:u w:val="single" w:color="000000"/>
        </w:rPr>
        <w:t xml:space="preserve"> </w:t>
      </w:r>
      <w:r w:rsidR="00841D40" w:rsidRPr="00634016">
        <w:rPr>
          <w:rFonts w:hint="eastAsia"/>
          <w:color w:val="000000" w:themeColor="text1"/>
        </w:rPr>
        <w:t>，含有多種</w:t>
      </w:r>
      <w:r w:rsidR="00634016">
        <w:rPr>
          <w:rFonts w:hint="eastAsia"/>
          <w:color w:val="000000" w:themeColor="text1"/>
          <w:u w:val="single" w:color="000000"/>
        </w:rPr>
        <w:t xml:space="preserve"> </w:t>
      </w:r>
      <w:r w:rsidR="008C2AB4" w:rsidRPr="00634016">
        <w:rPr>
          <w:rFonts w:hint="eastAsia"/>
          <w:color w:val="000000" w:themeColor="text1"/>
          <w:u w:val="single" w:color="000000"/>
        </w:rPr>
        <w:t xml:space="preserve"> </w:t>
      </w:r>
      <w:r w:rsidR="00841D40" w:rsidRPr="00634016">
        <w:rPr>
          <w:rFonts w:hint="eastAsia"/>
          <w:color w:val="000000" w:themeColor="text1"/>
          <w:u w:val="single" w:color="000000"/>
        </w:rPr>
        <w:t>水解酵素</w:t>
      </w:r>
      <w:r w:rsidR="00997102" w:rsidRPr="00634016">
        <w:rPr>
          <w:rFonts w:hint="eastAsia"/>
          <w:color w:val="000000" w:themeColor="text1"/>
          <w:u w:val="single" w:color="000000"/>
        </w:rPr>
        <w:t xml:space="preserve">  </w:t>
      </w:r>
      <w:r w:rsidR="00841D40" w:rsidRPr="00634016">
        <w:rPr>
          <w:rFonts w:hint="eastAsia"/>
          <w:color w:val="000000" w:themeColor="text1"/>
        </w:rPr>
        <w:t>，可以</w:t>
      </w:r>
      <w:r w:rsidR="00997102" w:rsidRPr="00634016">
        <w:rPr>
          <w:rFonts w:hint="eastAsia"/>
          <w:color w:val="000000" w:themeColor="text1"/>
        </w:rPr>
        <w:t>分</w:t>
      </w:r>
      <w:r w:rsidR="00841D40" w:rsidRPr="00634016">
        <w:rPr>
          <w:rFonts w:hint="eastAsia"/>
          <w:color w:val="000000" w:themeColor="text1"/>
        </w:rPr>
        <w:t>解大分子物質，多用於</w:t>
      </w:r>
      <w:r w:rsidR="00634016">
        <w:rPr>
          <w:color w:val="000000" w:themeColor="text1"/>
        </w:rPr>
        <w:br/>
      </w:r>
      <w:r w:rsidR="00841D40" w:rsidRPr="00634016">
        <w:rPr>
          <w:rFonts w:hint="eastAsia"/>
          <w:color w:val="000000" w:themeColor="text1"/>
        </w:rPr>
        <w:t>分解</w:t>
      </w:r>
      <w:r w:rsidR="008C2AB4" w:rsidRPr="00634016">
        <w:rPr>
          <w:rFonts w:hint="eastAsia"/>
          <w:color w:val="000000" w:themeColor="text1"/>
          <w:u w:val="single" w:color="000000"/>
        </w:rPr>
        <w:t xml:space="preserve">  </w:t>
      </w:r>
      <w:r w:rsidR="00841D40" w:rsidRPr="00634016">
        <w:rPr>
          <w:rFonts w:hint="eastAsia"/>
          <w:color w:val="000000" w:themeColor="text1"/>
          <w:u w:val="single" w:color="000000"/>
        </w:rPr>
        <w:t>老化細胞</w:t>
      </w:r>
      <w:r w:rsidR="008C2AB4" w:rsidRPr="00634016">
        <w:rPr>
          <w:color w:val="000000" w:themeColor="text1"/>
          <w:u w:val="single" w:color="000000"/>
        </w:rPr>
        <w:t xml:space="preserve">  </w:t>
      </w:r>
      <w:r w:rsidR="008C2AB4" w:rsidRPr="00634016">
        <w:rPr>
          <w:rFonts w:hint="eastAsia"/>
          <w:color w:val="000000" w:themeColor="text1"/>
        </w:rPr>
        <w:t>與吞噬進細胞的</w:t>
      </w:r>
      <w:r w:rsidR="008C2AB4" w:rsidRPr="00634016">
        <w:rPr>
          <w:rFonts w:hint="eastAsia"/>
          <w:color w:val="000000" w:themeColor="text1"/>
          <w:u w:val="single" w:color="000000"/>
        </w:rPr>
        <w:t xml:space="preserve"> </w:t>
      </w:r>
      <w:r w:rsidR="008C2AB4" w:rsidRPr="00634016">
        <w:rPr>
          <w:color w:val="000000" w:themeColor="text1"/>
          <w:u w:val="single" w:color="000000"/>
        </w:rPr>
        <w:t xml:space="preserve"> </w:t>
      </w:r>
      <w:proofErr w:type="gramStart"/>
      <w:r w:rsidR="008C2AB4" w:rsidRPr="00634016">
        <w:rPr>
          <w:rFonts w:hint="eastAsia"/>
          <w:color w:val="000000" w:themeColor="text1"/>
          <w:u w:val="single" w:color="000000"/>
        </w:rPr>
        <w:t>食泡</w:t>
      </w:r>
      <w:proofErr w:type="gramEnd"/>
      <w:r w:rsidR="008C2AB4" w:rsidRPr="00634016">
        <w:rPr>
          <w:rFonts w:hint="eastAsia"/>
          <w:color w:val="000000" w:themeColor="text1"/>
          <w:u w:val="single" w:color="000000"/>
        </w:rPr>
        <w:t xml:space="preserve"> </w:t>
      </w:r>
      <w:r w:rsidR="008C2AB4" w:rsidRPr="00634016">
        <w:rPr>
          <w:color w:val="000000" w:themeColor="text1"/>
          <w:u w:val="single" w:color="000000"/>
        </w:rPr>
        <w:t xml:space="preserve"> </w:t>
      </w:r>
      <w:r w:rsidR="008C2AB4" w:rsidRPr="00634016">
        <w:rPr>
          <w:rFonts w:hint="eastAsia"/>
          <w:color w:val="000000" w:themeColor="text1"/>
        </w:rPr>
        <w:t>或</w:t>
      </w:r>
      <w:r w:rsidR="00841D40" w:rsidRPr="00634016">
        <w:rPr>
          <w:rFonts w:hint="eastAsia"/>
          <w:color w:val="000000" w:themeColor="text1"/>
        </w:rPr>
        <w:t>參與細胞計劃性凋亡。</w:t>
      </w:r>
    </w:p>
    <w:p w14:paraId="0BF907D2" w14:textId="77777777" w:rsidR="00A03A7B" w:rsidRPr="00634016" w:rsidRDefault="00C14F68" w:rsidP="00A03A7B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color w:val="000000" w:themeColor="text1"/>
          <w:sz w:val="26"/>
          <w:szCs w:val="26"/>
        </w:rPr>
      </w:pPr>
      <w:r w:rsidRPr="00634016">
        <w:rPr>
          <w:rFonts w:ascii="華康楷書體 Std W7" w:eastAsia="華康楷書體 Std W7" w:hAnsi="華康楷書體 Std W7"/>
          <w:noProof/>
          <w:color w:val="000000" w:themeColor="text1"/>
          <w:sz w:val="26"/>
          <w:szCs w:val="26"/>
        </w:rPr>
        <mc:AlternateContent>
          <mc:Choice Requires="wpg">
            <w:drawing>
              <wp:anchor distT="0" distB="0" distL="114300" distR="114300" simplePos="0" relativeHeight="251265536" behindDoc="0" locked="0" layoutInCell="1" allowOverlap="1" wp14:anchorId="730241B5" wp14:editId="389FC054">
                <wp:simplePos x="0" y="0"/>
                <wp:positionH relativeFrom="margin">
                  <wp:align>center</wp:align>
                </wp:positionH>
                <wp:positionV relativeFrom="paragraph">
                  <wp:posOffset>34544</wp:posOffset>
                </wp:positionV>
                <wp:extent cx="4923790" cy="4300855"/>
                <wp:effectExtent l="0" t="0" r="0" b="4445"/>
                <wp:wrapNone/>
                <wp:docPr id="7524" name="Group 74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23790" cy="4300855"/>
                          <a:chOff x="2182" y="8735"/>
                          <a:chExt cx="7754" cy="6773"/>
                        </a:xfrm>
                      </wpg:grpSpPr>
                      <pic:pic xmlns:pic="http://schemas.openxmlformats.org/drawingml/2006/picture">
                        <pic:nvPicPr>
                          <pic:cNvPr id="7525" name="Picture 74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lum contrast="-20000"/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82" y="8735"/>
                            <a:ext cx="7754" cy="67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g:grpSp>
                        <wpg:cNvPr id="7526" name="Group 7422"/>
                        <wpg:cNvGrpSpPr>
                          <a:grpSpLocks/>
                        </wpg:cNvGrpSpPr>
                        <wpg:grpSpPr bwMode="auto">
                          <a:xfrm>
                            <a:off x="2182" y="8735"/>
                            <a:ext cx="7714" cy="6517"/>
                            <a:chOff x="2182" y="8735"/>
                            <a:chExt cx="7714" cy="6517"/>
                          </a:xfrm>
                        </wpg:grpSpPr>
                        <wps:wsp>
                          <wps:cNvPr id="7527" name="AutoShape 7396"/>
                          <wps:cNvSpPr>
                            <a:spLocks noChangeArrowheads="1"/>
                          </wps:cNvSpPr>
                          <wps:spPr bwMode="auto">
                            <a:xfrm>
                              <a:off x="7394" y="8735"/>
                              <a:ext cx="1706" cy="435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71D39370" w14:textId="77777777" w:rsidR="002B4F66" w:rsidRPr="00F62B37" w:rsidRDefault="002B4F66" w:rsidP="00F62B37">
                                <w:pPr>
                                  <w:jc w:val="center"/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 w:rsidRPr="00F62B37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核膜</w:t>
                                </w:r>
                              </w:p>
                            </w:txbxContent>
                          </wps:txbx>
                          <wps:bodyPr rot="0" vert="horz" wrap="square" lIns="36000" tIns="0" rIns="36000" bIns="0" anchor="t" anchorCtr="0" upright="1">
                            <a:noAutofit/>
                          </wps:bodyPr>
                        </wps:wsp>
                        <wps:wsp>
                          <wps:cNvPr id="7528" name="AutoShape 7397"/>
                          <wps:cNvSpPr>
                            <a:spLocks noChangeArrowheads="1"/>
                          </wps:cNvSpPr>
                          <wps:spPr bwMode="auto">
                            <a:xfrm>
                              <a:off x="2198" y="8735"/>
                              <a:ext cx="1486" cy="435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1BFAC1C1" w14:textId="77777777" w:rsidR="002B4F66" w:rsidRPr="00F62B37" w:rsidRDefault="002B4F66" w:rsidP="00F62B37">
                                <w:pPr>
                                  <w:jc w:val="center"/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 w:rsidRPr="00F62B37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平滑內</w:t>
                                </w:r>
                                <w:r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質網</w:t>
                                </w:r>
                              </w:p>
                            </w:txbxContent>
                          </wps:txbx>
                          <wps:bodyPr rot="0" vert="horz" wrap="square" lIns="36000" tIns="0" rIns="36000" bIns="0" anchor="t" anchorCtr="0" upright="1">
                            <a:noAutofit/>
                          </wps:bodyPr>
                        </wps:wsp>
                        <wps:wsp>
                          <wps:cNvPr id="7530" name="AutoShape 7398"/>
                          <wps:cNvSpPr>
                            <a:spLocks noChangeArrowheads="1"/>
                          </wps:cNvSpPr>
                          <wps:spPr bwMode="auto">
                            <a:xfrm>
                              <a:off x="2182" y="9264"/>
                              <a:ext cx="1589" cy="435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431D2645" w14:textId="77777777" w:rsidR="002B4F66" w:rsidRPr="00F62B37" w:rsidRDefault="002B4F66" w:rsidP="00F62B37">
                                <w:pPr>
                                  <w:jc w:val="center"/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 w:rsidRPr="00F62B37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囊泡</w:t>
                                </w:r>
                              </w:p>
                            </w:txbxContent>
                          </wps:txbx>
                          <wps:bodyPr rot="0" vert="horz" wrap="square" lIns="36000" tIns="0" rIns="36000" bIns="0" anchor="t" anchorCtr="0" upright="1">
                            <a:noAutofit/>
                          </wps:bodyPr>
                        </wps:wsp>
                        <wps:wsp>
                          <wps:cNvPr id="7531" name="AutoShape 7399"/>
                          <wps:cNvSpPr>
                            <a:spLocks noChangeArrowheads="1"/>
                          </wps:cNvSpPr>
                          <wps:spPr bwMode="auto">
                            <a:xfrm>
                              <a:off x="2198" y="10096"/>
                              <a:ext cx="1573" cy="435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762E0A9F" w14:textId="77777777" w:rsidR="002B4F66" w:rsidRPr="00F62B37" w:rsidRDefault="002B4F66" w:rsidP="00F62B37">
                                <w:pPr>
                                  <w:jc w:val="center"/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proofErr w:type="gramStart"/>
                                <w:r w:rsidRPr="00F62B37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溶小體</w:t>
                                </w:r>
                                <w:proofErr w:type="gramEnd"/>
                              </w:p>
                            </w:txbxContent>
                          </wps:txbx>
                          <wps:bodyPr rot="0" vert="horz" wrap="square" lIns="36000" tIns="0" rIns="36000" bIns="0" anchor="t" anchorCtr="0" upright="1">
                            <a:noAutofit/>
                          </wps:bodyPr>
                        </wps:wsp>
                        <wps:wsp>
                          <wps:cNvPr id="7532" name="AutoShape 7400"/>
                          <wps:cNvSpPr>
                            <a:spLocks noChangeArrowheads="1"/>
                          </wps:cNvSpPr>
                          <wps:spPr bwMode="auto">
                            <a:xfrm>
                              <a:off x="7254" y="14817"/>
                              <a:ext cx="1706" cy="435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2A167161" w14:textId="77777777" w:rsidR="002B4F66" w:rsidRPr="00F62B37" w:rsidRDefault="002B4F66" w:rsidP="00F62B37">
                                <w:pPr>
                                  <w:jc w:val="center"/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 w:rsidRPr="00F62B37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細胞膜</w:t>
                                </w:r>
                              </w:p>
                            </w:txbxContent>
                          </wps:txbx>
                          <wps:bodyPr rot="0" vert="horz" wrap="square" lIns="36000" tIns="0" rIns="36000" bIns="0" anchor="t" anchorCtr="0" upright="1">
                            <a:noAutofit/>
                          </wps:bodyPr>
                        </wps:wsp>
                        <wps:wsp>
                          <wps:cNvPr id="7533" name="AutoShape 7401"/>
                          <wps:cNvSpPr>
                            <a:spLocks noChangeArrowheads="1"/>
                          </wps:cNvSpPr>
                          <wps:spPr bwMode="auto">
                            <a:xfrm>
                              <a:off x="4042" y="14781"/>
                              <a:ext cx="1706" cy="435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6DF4C123" w14:textId="77777777" w:rsidR="002B4F66" w:rsidRPr="00F62B37" w:rsidRDefault="002B4F66" w:rsidP="00F62B37">
                                <w:pPr>
                                  <w:jc w:val="center"/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 w:rsidRPr="00F62B37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食泡</w:t>
                                </w:r>
                              </w:p>
                            </w:txbxContent>
                          </wps:txbx>
                          <wps:bodyPr rot="0" vert="horz" wrap="square" lIns="36000" tIns="0" rIns="36000" bIns="0" anchor="t" anchorCtr="0" upright="1">
                            <a:noAutofit/>
                          </wps:bodyPr>
                        </wps:wsp>
                        <wps:wsp>
                          <wps:cNvPr id="7534" name="AutoShape 7402"/>
                          <wps:cNvSpPr>
                            <a:spLocks noChangeArrowheads="1"/>
                          </wps:cNvSpPr>
                          <wps:spPr bwMode="auto">
                            <a:xfrm>
                              <a:off x="2198" y="12993"/>
                              <a:ext cx="1706" cy="435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2B290981" w14:textId="77777777" w:rsidR="002B4F66" w:rsidRPr="00F62B37" w:rsidRDefault="002B4F66" w:rsidP="00F62B37">
                                <w:pPr>
                                  <w:jc w:val="center"/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 w:rsidRPr="00F62B37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高</w:t>
                                </w:r>
                                <w:proofErr w:type="gramStart"/>
                                <w:r w:rsidRPr="00F62B37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基氏體</w:t>
                                </w:r>
                                <w:proofErr w:type="gramEnd"/>
                              </w:p>
                            </w:txbxContent>
                          </wps:txbx>
                          <wps:bodyPr rot="0" vert="horz" wrap="square" lIns="36000" tIns="0" rIns="36000" bIns="0" anchor="t" anchorCtr="0" upright="1">
                            <a:noAutofit/>
                          </wps:bodyPr>
                        </wps:wsp>
                        <wps:wsp>
                          <wps:cNvPr id="7535" name="AutoShape 7403"/>
                          <wps:cNvSpPr>
                            <a:spLocks noChangeArrowheads="1"/>
                          </wps:cNvSpPr>
                          <wps:spPr bwMode="auto">
                            <a:xfrm>
                              <a:off x="8190" y="11922"/>
                              <a:ext cx="1706" cy="435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1F9B53D2" w14:textId="77777777" w:rsidR="002B4F66" w:rsidRPr="00F62B37" w:rsidRDefault="002B4F66" w:rsidP="00F62B37">
                                <w:pPr>
                                  <w:jc w:val="center"/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 w:rsidRPr="00F62B37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粗糙內質網</w:t>
                                </w:r>
                              </w:p>
                            </w:txbxContent>
                          </wps:txbx>
                          <wps:bodyPr rot="0" vert="horz" wrap="square" lIns="36000" tIns="0" rIns="3600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0241B5" id="Group 7423" o:spid="_x0000_s1121" style="position:absolute;left:0;text-align:left;margin-left:0;margin-top:2.7pt;width:387.7pt;height:338.65pt;z-index:251265536;mso-position-horizontal:center;mso-position-horizontal-relative:margin;mso-position-vertical-relative:text" coordorigin="2182,8735" coordsize="7754,67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">
                <v:shape id="Picture 7405" o:spid="_x0000_s1122" type="#_x0000_t75" style="position:absolute;left:2182;top:8735;width:7754;height:67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">
                  <v:imagedata r:id="rId32" o:title="" gain="52429f" grayscale="t"/>
                </v:shape>
                <v:group id="Group 7422" o:spid="_x0000_s1123" style="position:absolute;left:2182;top:8735;width:7714;height:6517" coordorigin="2182,8735" coordsize="7714,65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">
                  <v:roundrect id="AutoShape 7396" o:spid="_x0000_s1124" style="position:absolute;left:7394;top:8735;width:1706;height:435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">
                    <v:textbox inset="1mm,0,1mm,0">
                      <w:txbxContent>
                        <w:p w14:paraId="71D39370" w14:textId="77777777" w:rsidR="002B4F66" w:rsidRPr="00F62B37" w:rsidRDefault="002B4F66" w:rsidP="00F62B37">
                          <w:pPr>
                            <w:jc w:val="center"/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r w:rsidRPr="00F62B37">
                            <w:rPr>
                              <w:rFonts w:ascii="華康楷書體 Std W5" w:eastAsia="華康楷書體 Std W5" w:hAnsi="華康楷書體 Std W5" w:hint="eastAsia"/>
                            </w:rPr>
                            <w:t>核膜</w:t>
                          </w:r>
                        </w:p>
                      </w:txbxContent>
                    </v:textbox>
                  </v:roundrect>
                  <v:roundrect id="AutoShape 7397" o:spid="_x0000_s1125" style="position:absolute;left:2198;top:8735;width:1486;height:435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">
                    <v:textbox inset="1mm,0,1mm,0">
                      <w:txbxContent>
                        <w:p w14:paraId="1BFAC1C1" w14:textId="77777777" w:rsidR="002B4F66" w:rsidRPr="00F62B37" w:rsidRDefault="002B4F66" w:rsidP="00F62B37">
                          <w:pPr>
                            <w:jc w:val="center"/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r w:rsidRPr="00F62B37">
                            <w:rPr>
                              <w:rFonts w:ascii="華康楷書體 Std W5" w:eastAsia="華康楷書體 Std W5" w:hAnsi="華康楷書體 Std W5" w:hint="eastAsia"/>
                            </w:rPr>
                            <w:t>平滑內</w:t>
                          </w:r>
                          <w:r>
                            <w:rPr>
                              <w:rFonts w:ascii="華康楷書體 Std W5" w:eastAsia="華康楷書體 Std W5" w:hAnsi="華康楷書體 Std W5" w:hint="eastAsia"/>
                            </w:rPr>
                            <w:t>質網</w:t>
                          </w:r>
                        </w:p>
                      </w:txbxContent>
                    </v:textbox>
                  </v:roundrect>
                  <v:roundrect id="AutoShape 7398" o:spid="_x0000_s1126" style="position:absolute;left:2182;top:9264;width:1589;height:435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">
                    <v:textbox inset="1mm,0,1mm,0">
                      <w:txbxContent>
                        <w:p w14:paraId="431D2645" w14:textId="77777777" w:rsidR="002B4F66" w:rsidRPr="00F62B37" w:rsidRDefault="002B4F66" w:rsidP="00F62B37">
                          <w:pPr>
                            <w:jc w:val="center"/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r w:rsidRPr="00F62B37">
                            <w:rPr>
                              <w:rFonts w:ascii="華康楷書體 Std W5" w:eastAsia="華康楷書體 Std W5" w:hAnsi="華康楷書體 Std W5" w:hint="eastAsia"/>
                            </w:rPr>
                            <w:t>囊泡</w:t>
                          </w:r>
                        </w:p>
                      </w:txbxContent>
                    </v:textbox>
                  </v:roundrect>
                  <v:roundrect id="AutoShape 7399" o:spid="_x0000_s1127" style="position:absolute;left:2198;top:10096;width:1573;height:435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">
                    <v:textbox inset="1mm,0,1mm,0">
                      <w:txbxContent>
                        <w:p w14:paraId="762E0A9F" w14:textId="77777777" w:rsidR="002B4F66" w:rsidRPr="00F62B37" w:rsidRDefault="002B4F66" w:rsidP="00F62B37">
                          <w:pPr>
                            <w:jc w:val="center"/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proofErr w:type="gramStart"/>
                          <w:r w:rsidRPr="00F62B37">
                            <w:rPr>
                              <w:rFonts w:ascii="華康楷書體 Std W5" w:eastAsia="華康楷書體 Std W5" w:hAnsi="華康楷書體 Std W5" w:hint="eastAsia"/>
                            </w:rPr>
                            <w:t>溶小體</w:t>
                          </w:r>
                          <w:proofErr w:type="gramEnd"/>
                        </w:p>
                      </w:txbxContent>
                    </v:textbox>
                  </v:roundrect>
                  <v:roundrect id="AutoShape 7400" o:spid="_x0000_s1128" style="position:absolute;left:7254;top:14817;width:1706;height:435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">
                    <v:textbox inset="1mm,0,1mm,0">
                      <w:txbxContent>
                        <w:p w14:paraId="2A167161" w14:textId="77777777" w:rsidR="002B4F66" w:rsidRPr="00F62B37" w:rsidRDefault="002B4F66" w:rsidP="00F62B37">
                          <w:pPr>
                            <w:jc w:val="center"/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r w:rsidRPr="00F62B37">
                            <w:rPr>
                              <w:rFonts w:ascii="華康楷書體 Std W5" w:eastAsia="華康楷書體 Std W5" w:hAnsi="華康楷書體 Std W5" w:hint="eastAsia"/>
                            </w:rPr>
                            <w:t>細胞膜</w:t>
                          </w:r>
                        </w:p>
                      </w:txbxContent>
                    </v:textbox>
                  </v:roundrect>
                  <v:roundrect id="AutoShape 7401" o:spid="_x0000_s1129" style="position:absolute;left:4042;top:14781;width:1706;height:435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">
                    <v:textbox inset="1mm,0,1mm,0">
                      <w:txbxContent>
                        <w:p w14:paraId="6DF4C123" w14:textId="77777777" w:rsidR="002B4F66" w:rsidRPr="00F62B37" w:rsidRDefault="002B4F66" w:rsidP="00F62B37">
                          <w:pPr>
                            <w:jc w:val="center"/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r w:rsidRPr="00F62B37">
                            <w:rPr>
                              <w:rFonts w:ascii="華康楷書體 Std W5" w:eastAsia="華康楷書體 Std W5" w:hAnsi="華康楷書體 Std W5" w:hint="eastAsia"/>
                            </w:rPr>
                            <w:t>食泡</w:t>
                          </w:r>
                        </w:p>
                      </w:txbxContent>
                    </v:textbox>
                  </v:roundrect>
                  <v:roundrect id="AutoShape 7402" o:spid="_x0000_s1130" style="position:absolute;left:2198;top:12993;width:1706;height:435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">
                    <v:textbox inset="1mm,0,1mm,0">
                      <w:txbxContent>
                        <w:p w14:paraId="2B290981" w14:textId="77777777" w:rsidR="002B4F66" w:rsidRPr="00F62B37" w:rsidRDefault="002B4F66" w:rsidP="00F62B37">
                          <w:pPr>
                            <w:jc w:val="center"/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r w:rsidRPr="00F62B37">
                            <w:rPr>
                              <w:rFonts w:ascii="華康楷書體 Std W5" w:eastAsia="華康楷書體 Std W5" w:hAnsi="華康楷書體 Std W5" w:hint="eastAsia"/>
                            </w:rPr>
                            <w:t>高</w:t>
                          </w:r>
                          <w:proofErr w:type="gramStart"/>
                          <w:r w:rsidRPr="00F62B37">
                            <w:rPr>
                              <w:rFonts w:ascii="華康楷書體 Std W5" w:eastAsia="華康楷書體 Std W5" w:hAnsi="華康楷書體 Std W5" w:hint="eastAsia"/>
                            </w:rPr>
                            <w:t>基氏體</w:t>
                          </w:r>
                          <w:proofErr w:type="gramEnd"/>
                        </w:p>
                      </w:txbxContent>
                    </v:textbox>
                  </v:roundrect>
                  <v:roundrect id="AutoShape 7403" o:spid="_x0000_s1131" style="position:absolute;left:8190;top:11922;width:1706;height:435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">
                    <v:textbox inset="1mm,0,1mm,0">
                      <w:txbxContent>
                        <w:p w14:paraId="1F9B53D2" w14:textId="77777777" w:rsidR="002B4F66" w:rsidRPr="00F62B37" w:rsidRDefault="002B4F66" w:rsidP="00F62B37">
                          <w:pPr>
                            <w:jc w:val="center"/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r w:rsidRPr="00F62B37">
                            <w:rPr>
                              <w:rFonts w:ascii="華康楷書體 Std W5" w:eastAsia="華康楷書體 Std W5" w:hAnsi="華康楷書體 Std W5" w:hint="eastAsia"/>
                            </w:rPr>
                            <w:t>粗糙內質網</w:t>
                          </w:r>
                        </w:p>
                      </w:txbxContent>
                    </v:textbox>
                  </v:roundrect>
                </v:group>
                <w10:wrap anchorx="margin"/>
              </v:group>
            </w:pict>
          </mc:Fallback>
        </mc:AlternateContent>
      </w:r>
    </w:p>
    <w:p w14:paraId="6BADAA2D" w14:textId="77777777" w:rsidR="00C902EF" w:rsidRDefault="00A03A7B" w:rsidP="00634016">
      <w:pPr>
        <w:pStyle w:val="11"/>
        <w:ind w:left="818" w:right="480" w:hanging="338"/>
        <w:rPr>
          <w:color w:val="000000" w:themeColor="text1"/>
        </w:rPr>
      </w:pPr>
      <w:r w:rsidRPr="00634016">
        <w:rPr>
          <w:color w:val="000000" w:themeColor="text1"/>
        </w:rPr>
        <w:br w:type="page"/>
      </w:r>
      <w:r w:rsidR="00B057C1" w:rsidRPr="00634016">
        <w:rPr>
          <w:color w:val="000000" w:themeColor="text1"/>
        </w:rPr>
        <w:lastRenderedPageBreak/>
        <w:t xml:space="preserve">4. </w:t>
      </w:r>
      <w:r w:rsidR="00F62B37">
        <w:rPr>
          <w:rFonts w:hint="eastAsia"/>
          <w:color w:val="000000" w:themeColor="text1"/>
        </w:rPr>
        <w:t>液泡</w:t>
      </w:r>
      <w:r w:rsidR="00841D40" w:rsidRPr="00634016">
        <w:rPr>
          <w:rFonts w:hint="eastAsia"/>
          <w:color w:val="000000" w:themeColor="text1"/>
        </w:rPr>
        <w:t>：</w:t>
      </w:r>
    </w:p>
    <w:p w14:paraId="0066649B" w14:textId="77777777" w:rsidR="00C902EF" w:rsidRDefault="00F62B37" w:rsidP="00C902EF">
      <w:pPr>
        <w:pStyle w:val="12"/>
        <w:ind w:left="1112" w:right="480" w:hanging="320"/>
      </w:pPr>
      <w:r>
        <w:rPr>
          <w:rFonts w:hint="eastAsia"/>
        </w:rPr>
        <w:t>(</w:t>
      </w:r>
      <w:r>
        <w:t>1)</w:t>
      </w:r>
      <w:r w:rsidR="00841D40" w:rsidRPr="00634016">
        <w:rPr>
          <w:rFonts w:hint="eastAsia"/>
        </w:rPr>
        <w:t>可儲存水分與不用的物質，</w:t>
      </w:r>
    </w:p>
    <w:p w14:paraId="732E4348" w14:textId="77777777" w:rsidR="00C902EF" w:rsidRDefault="00F62B37" w:rsidP="00C902EF">
      <w:pPr>
        <w:pStyle w:val="12"/>
        <w:ind w:left="1112" w:right="480" w:hanging="320"/>
      </w:pPr>
      <w:r>
        <w:rPr>
          <w:rFonts w:hint="eastAsia"/>
        </w:rPr>
        <w:t>(</w:t>
      </w:r>
      <w:r>
        <w:t>2</w:t>
      </w:r>
      <w:r>
        <w:rPr>
          <w:rFonts w:hint="eastAsia"/>
        </w:rPr>
        <w:t>)植物細胞具有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中央大型液泡，</w:t>
      </w:r>
      <w:r w:rsidR="00841D40" w:rsidRPr="00634016">
        <w:rPr>
          <w:rFonts w:hint="eastAsia"/>
        </w:rPr>
        <w:t>可使細胞具有</w:t>
      </w:r>
      <w:r w:rsidR="008C2AB4" w:rsidRPr="00634016">
        <w:rPr>
          <w:rFonts w:hint="eastAsia"/>
          <w:u w:val="single" w:color="000000"/>
        </w:rPr>
        <w:t xml:space="preserve"> </w:t>
      </w:r>
      <w:r w:rsidR="00841D40" w:rsidRPr="00634016">
        <w:rPr>
          <w:rFonts w:hint="eastAsia"/>
          <w:u w:val="single" w:color="000000"/>
        </w:rPr>
        <w:t>膨壓</w:t>
      </w:r>
      <w:r w:rsidR="008C2AB4" w:rsidRPr="00634016">
        <w:rPr>
          <w:rFonts w:hint="eastAsia"/>
          <w:u w:val="single" w:color="000000"/>
        </w:rPr>
        <w:t xml:space="preserve"> </w:t>
      </w:r>
      <w:r w:rsidR="00841D40" w:rsidRPr="00634016">
        <w:rPr>
          <w:rFonts w:hint="eastAsia"/>
        </w:rPr>
        <w:t>，維持細胞形狀。</w:t>
      </w:r>
    </w:p>
    <w:p w14:paraId="50D80B1B" w14:textId="77777777" w:rsidR="00C902EF" w:rsidRDefault="00F62B37" w:rsidP="00C902EF">
      <w:pPr>
        <w:pStyle w:val="12"/>
        <w:ind w:left="1112" w:right="480" w:hanging="320"/>
      </w:pPr>
      <w:r>
        <w:rPr>
          <w:rFonts w:hint="eastAsia"/>
        </w:rPr>
        <w:t>(</w:t>
      </w:r>
      <w:r>
        <w:t>3)</w:t>
      </w:r>
      <w:r w:rsidR="008C2AB4" w:rsidRPr="00634016">
        <w:rPr>
          <w:rFonts w:hint="eastAsia"/>
        </w:rPr>
        <w:t>某些生活於淡水的</w:t>
      </w:r>
      <w:r w:rsidR="008C2AB4" w:rsidRPr="00634016">
        <w:t>單細胞生物</w:t>
      </w:r>
      <w:r w:rsidR="008C2AB4" w:rsidRPr="00634016">
        <w:rPr>
          <w:rFonts w:hint="eastAsia"/>
        </w:rPr>
        <w:t>，</w:t>
      </w:r>
      <w:r w:rsidR="008C2AB4" w:rsidRPr="00634016">
        <w:t>具有特化</w:t>
      </w:r>
      <w:r w:rsidR="00634016">
        <w:rPr>
          <w:u w:val="single" w:color="000000"/>
        </w:rPr>
        <w:t xml:space="preserve"> </w:t>
      </w:r>
      <w:r w:rsidR="008C2AB4" w:rsidRPr="00634016">
        <w:rPr>
          <w:u w:val="single" w:color="000000"/>
        </w:rPr>
        <w:t xml:space="preserve">伸縮泡 </w:t>
      </w:r>
      <w:r w:rsidR="008C2AB4" w:rsidRPr="00634016">
        <w:t>，可用於排除多餘</w:t>
      </w:r>
      <w:r w:rsidR="00B25226" w:rsidRPr="00B25226">
        <w:rPr>
          <w:rFonts w:hint="eastAsia"/>
          <w:u w:val="single"/>
        </w:rPr>
        <w:t xml:space="preserve"> </w:t>
      </w:r>
      <w:r w:rsidR="008C2AB4" w:rsidRPr="00634016">
        <w:rPr>
          <w:u w:val="single" w:color="000000"/>
        </w:rPr>
        <w:t>水分</w:t>
      </w:r>
      <w:r w:rsidR="00B25226">
        <w:rPr>
          <w:rFonts w:hint="eastAsia"/>
          <w:u w:val="single" w:color="000000"/>
        </w:rPr>
        <w:t xml:space="preserve"> </w:t>
      </w:r>
      <w:r w:rsidR="008C2AB4" w:rsidRPr="00634016">
        <w:t>。</w:t>
      </w:r>
    </w:p>
    <w:p w14:paraId="0B2EECE5" w14:textId="77777777" w:rsidR="008C2AB4" w:rsidRPr="00634016" w:rsidRDefault="00B25226" w:rsidP="00C902EF">
      <w:pPr>
        <w:pStyle w:val="12"/>
        <w:ind w:left="1112" w:right="480" w:hanging="320"/>
      </w:pPr>
      <w:r>
        <w:rPr>
          <w:rFonts w:hint="eastAsia"/>
        </w:rPr>
        <w:t>(4)單細胞生物或白血球吞噬後，形成</w:t>
      </w:r>
      <w:r w:rsidRPr="00B25226">
        <w:rPr>
          <w:rFonts w:hint="eastAsia"/>
          <w:u w:val="single"/>
        </w:rPr>
        <w:t xml:space="preserve">  </w:t>
      </w:r>
      <w:proofErr w:type="gramStart"/>
      <w:r w:rsidRPr="00B25226">
        <w:rPr>
          <w:rFonts w:hint="eastAsia"/>
          <w:u w:val="single"/>
        </w:rPr>
        <w:t>食泡</w:t>
      </w:r>
      <w:proofErr w:type="gramEnd"/>
      <w:r w:rsidRPr="00B25226">
        <w:rPr>
          <w:rFonts w:hint="eastAsia"/>
          <w:u w:val="single"/>
        </w:rPr>
        <w:t xml:space="preserve">  </w:t>
      </w:r>
      <w:r>
        <w:rPr>
          <w:rFonts w:hint="eastAsia"/>
        </w:rPr>
        <w:t>。</w:t>
      </w:r>
    </w:p>
    <w:p w14:paraId="2242B7C1" w14:textId="77777777" w:rsidR="00841D40" w:rsidRPr="00634016" w:rsidRDefault="00841D40" w:rsidP="00AA37D4">
      <w:pPr>
        <w:snapToGrid w:val="0"/>
        <w:spacing w:line="420" w:lineRule="atLeast"/>
        <w:ind w:leftChars="250" w:left="860" w:rightChars="100" w:right="240" w:hangingChars="100" w:hanging="260"/>
        <w:jc w:val="both"/>
        <w:rPr>
          <w:rFonts w:ascii="華康楷書體 Std W7" w:eastAsia="華康楷書體 Std W7" w:hAnsi="華康楷書體 Std W7"/>
          <w:color w:val="000000" w:themeColor="text1"/>
          <w:sz w:val="26"/>
          <w:szCs w:val="26"/>
        </w:rPr>
      </w:pPr>
    </w:p>
    <w:p w14:paraId="7490212E" w14:textId="77777777" w:rsidR="00C902EF" w:rsidRDefault="00B057C1" w:rsidP="00634016">
      <w:pPr>
        <w:pStyle w:val="11"/>
        <w:ind w:left="818" w:right="480" w:hanging="338"/>
        <w:rPr>
          <w:color w:val="000000" w:themeColor="text1"/>
        </w:rPr>
      </w:pPr>
      <w:r w:rsidRPr="00634016">
        <w:rPr>
          <w:color w:val="000000" w:themeColor="text1"/>
        </w:rPr>
        <w:t xml:space="preserve">5. </w:t>
      </w:r>
      <w:proofErr w:type="gramStart"/>
      <w:r w:rsidR="00841D40" w:rsidRPr="00634016">
        <w:rPr>
          <w:rFonts w:hint="eastAsia"/>
          <w:color w:val="000000" w:themeColor="text1"/>
        </w:rPr>
        <w:t>粒線體</w:t>
      </w:r>
      <w:proofErr w:type="gramEnd"/>
      <w:r w:rsidR="00841D40" w:rsidRPr="00634016">
        <w:rPr>
          <w:rFonts w:hint="eastAsia"/>
          <w:color w:val="000000" w:themeColor="text1"/>
        </w:rPr>
        <w:t>：</w:t>
      </w:r>
    </w:p>
    <w:p w14:paraId="5855D925" w14:textId="77777777" w:rsidR="00C902EF" w:rsidRDefault="00634016" w:rsidP="00C902EF">
      <w:pPr>
        <w:pStyle w:val="12"/>
        <w:ind w:left="1112" w:right="480" w:hanging="320"/>
      </w:pPr>
      <w:r w:rsidRPr="00634016">
        <w:rPr>
          <w:rFonts w:hint="eastAsia"/>
        </w:rPr>
        <w:t>(1)</w:t>
      </w:r>
      <w:r w:rsidR="00841D40" w:rsidRPr="00634016">
        <w:rPr>
          <w:rFonts w:hint="eastAsia"/>
        </w:rPr>
        <w:t>為</w:t>
      </w:r>
      <w:r w:rsidR="008C2AB4" w:rsidRPr="00634016">
        <w:rPr>
          <w:rFonts w:hint="eastAsia"/>
          <w:u w:val="single" w:color="000000"/>
        </w:rPr>
        <w:t xml:space="preserve"> </w:t>
      </w:r>
      <w:r>
        <w:rPr>
          <w:u w:val="single" w:color="000000"/>
        </w:rPr>
        <w:t xml:space="preserve"> </w:t>
      </w:r>
      <w:proofErr w:type="gramStart"/>
      <w:r w:rsidR="00841D40" w:rsidRPr="00634016">
        <w:rPr>
          <w:rFonts w:hint="eastAsia"/>
          <w:u w:val="single" w:color="000000"/>
        </w:rPr>
        <w:t>雙層膜</w:t>
      </w:r>
      <w:proofErr w:type="gramEnd"/>
      <w:r>
        <w:rPr>
          <w:rFonts w:hint="eastAsia"/>
          <w:u w:val="single" w:color="000000"/>
        </w:rPr>
        <w:t xml:space="preserve"> </w:t>
      </w:r>
      <w:r w:rsidR="008C2AB4" w:rsidRPr="00634016">
        <w:rPr>
          <w:rFonts w:hint="eastAsia"/>
          <w:u w:val="single" w:color="000000"/>
        </w:rPr>
        <w:t xml:space="preserve"> </w:t>
      </w:r>
      <w:proofErr w:type="gramStart"/>
      <w:r w:rsidR="00841D40" w:rsidRPr="00634016">
        <w:rPr>
          <w:rFonts w:hint="eastAsia"/>
        </w:rPr>
        <w:t>的胞器</w:t>
      </w:r>
      <w:proofErr w:type="gramEnd"/>
      <w:r w:rsidR="00841D40" w:rsidRPr="00634016">
        <w:rPr>
          <w:rFonts w:hint="eastAsia"/>
        </w:rPr>
        <w:t>，內膜凹陷</w:t>
      </w:r>
      <w:r w:rsidR="008C2AB4" w:rsidRPr="00634016">
        <w:rPr>
          <w:rFonts w:hint="eastAsia"/>
        </w:rPr>
        <w:t>成皺褶狀。</w:t>
      </w:r>
    </w:p>
    <w:p w14:paraId="70784EF5" w14:textId="77777777" w:rsidR="00C902EF" w:rsidRDefault="00634016" w:rsidP="00C902EF">
      <w:pPr>
        <w:pStyle w:val="12"/>
        <w:ind w:left="1112" w:right="480" w:hanging="320"/>
      </w:pPr>
      <w:r w:rsidRPr="00634016">
        <w:rPr>
          <w:rFonts w:hint="eastAsia"/>
        </w:rPr>
        <w:t>(</w:t>
      </w:r>
      <w:r w:rsidRPr="00634016">
        <w:t>2)</w:t>
      </w:r>
      <w:r w:rsidR="008C2AB4" w:rsidRPr="00634016">
        <w:rPr>
          <w:rFonts w:hint="eastAsia"/>
        </w:rPr>
        <w:t>可進行</w:t>
      </w:r>
      <w:r w:rsidRPr="00C902EF">
        <w:rPr>
          <w:rFonts w:hint="eastAsia"/>
          <w:u w:val="single" w:color="000000"/>
        </w:rPr>
        <w:t xml:space="preserve">  </w:t>
      </w:r>
      <w:r w:rsidR="008C2AB4" w:rsidRPr="00C902EF">
        <w:rPr>
          <w:rFonts w:hint="eastAsia"/>
          <w:u w:val="single" w:color="000000"/>
        </w:rPr>
        <w:t xml:space="preserve">呼吸作用  </w:t>
      </w:r>
      <w:r w:rsidR="008C2AB4" w:rsidRPr="00634016">
        <w:rPr>
          <w:rFonts w:hint="eastAsia"/>
        </w:rPr>
        <w:t>，</w:t>
      </w:r>
      <w:r w:rsidR="00841D40" w:rsidRPr="00634016">
        <w:rPr>
          <w:rFonts w:hint="eastAsia"/>
        </w:rPr>
        <w:t>合成</w:t>
      </w:r>
      <w:r w:rsidR="008C2AB4" w:rsidRPr="00C902EF">
        <w:rPr>
          <w:rFonts w:hint="eastAsia"/>
          <w:u w:val="single" w:color="000000"/>
        </w:rPr>
        <w:t xml:space="preserve">  </w:t>
      </w:r>
      <w:r w:rsidR="00841D40" w:rsidRPr="00C902EF">
        <w:rPr>
          <w:rFonts w:hint="eastAsia"/>
          <w:u w:val="single" w:color="000000"/>
        </w:rPr>
        <w:t>ATP</w:t>
      </w:r>
      <w:r w:rsidR="008C2AB4" w:rsidRPr="00C902EF">
        <w:rPr>
          <w:rFonts w:hint="eastAsia"/>
          <w:u w:val="single" w:color="000000"/>
        </w:rPr>
        <w:t xml:space="preserve">  </w:t>
      </w:r>
      <w:r w:rsidR="00841D40" w:rsidRPr="00634016">
        <w:rPr>
          <w:rFonts w:hint="eastAsia"/>
        </w:rPr>
        <w:t>。</w:t>
      </w:r>
    </w:p>
    <w:p w14:paraId="527A0A22" w14:textId="77777777" w:rsidR="00C902EF" w:rsidRDefault="00634016" w:rsidP="00C902EF">
      <w:pPr>
        <w:pStyle w:val="12"/>
        <w:ind w:left="1112" w:right="480" w:hanging="320"/>
      </w:pPr>
      <w:r w:rsidRPr="00634016">
        <w:rPr>
          <w:rFonts w:hint="eastAsia"/>
        </w:rPr>
        <w:t>(</w:t>
      </w:r>
      <w:r w:rsidRPr="00634016">
        <w:t>3)</w:t>
      </w:r>
      <w:r w:rsidR="00841D40" w:rsidRPr="00634016">
        <w:rPr>
          <w:rFonts w:hint="eastAsia"/>
        </w:rPr>
        <w:t>具有自己的DNA</w:t>
      </w:r>
      <w:r w:rsidR="008C2AB4" w:rsidRPr="00634016">
        <w:rPr>
          <w:rFonts w:hint="eastAsia"/>
        </w:rPr>
        <w:t>與</w:t>
      </w:r>
      <w:proofErr w:type="gramStart"/>
      <w:r w:rsidR="008C2AB4" w:rsidRPr="00634016">
        <w:rPr>
          <w:rFonts w:hint="eastAsia"/>
        </w:rPr>
        <w:t>核醣體</w:t>
      </w:r>
      <w:proofErr w:type="gramEnd"/>
      <w:r w:rsidR="008C2AB4" w:rsidRPr="00634016">
        <w:rPr>
          <w:rFonts w:hint="eastAsia"/>
        </w:rPr>
        <w:t>，可以自己製造所需的蛋白質，此</w:t>
      </w:r>
      <w:proofErr w:type="gramStart"/>
      <w:r w:rsidR="008C2AB4" w:rsidRPr="00634016">
        <w:rPr>
          <w:rFonts w:hint="eastAsia"/>
        </w:rPr>
        <w:t>種胞器</w:t>
      </w:r>
      <w:proofErr w:type="gramEnd"/>
      <w:r w:rsidR="008C2AB4" w:rsidRPr="00634016">
        <w:rPr>
          <w:rFonts w:hint="eastAsia"/>
        </w:rPr>
        <w:t>又被稱</w:t>
      </w:r>
      <w:r w:rsidR="00C902EF">
        <w:br/>
      </w:r>
      <w:r w:rsidR="008C2AB4" w:rsidRPr="00634016">
        <w:rPr>
          <w:rFonts w:hint="eastAsia"/>
        </w:rPr>
        <w:t>為</w:t>
      </w:r>
      <w:r w:rsidR="005E2793" w:rsidRPr="00634016">
        <w:rPr>
          <w:rFonts w:hint="eastAsia"/>
          <w:u w:val="single" w:color="000000" w:themeColor="text1"/>
        </w:rPr>
        <w:t xml:space="preserve">  半自主</w:t>
      </w:r>
      <w:proofErr w:type="gramStart"/>
      <w:r w:rsidR="005E2793" w:rsidRPr="00634016">
        <w:rPr>
          <w:rFonts w:hint="eastAsia"/>
          <w:u w:val="single" w:color="000000" w:themeColor="text1"/>
        </w:rPr>
        <w:t>性胞器</w:t>
      </w:r>
      <w:proofErr w:type="gramEnd"/>
      <w:r w:rsidR="005E2793" w:rsidRPr="00634016">
        <w:rPr>
          <w:rFonts w:hint="eastAsia"/>
          <w:u w:val="single" w:color="000000" w:themeColor="text1"/>
        </w:rPr>
        <w:t xml:space="preserve">  </w:t>
      </w:r>
      <w:r w:rsidR="008C2AB4" w:rsidRPr="00634016">
        <w:rPr>
          <w:rFonts w:hint="eastAsia"/>
        </w:rPr>
        <w:t>。</w:t>
      </w:r>
    </w:p>
    <w:p w14:paraId="2EE3A161" w14:textId="77777777" w:rsidR="00841D40" w:rsidRPr="00634016" w:rsidRDefault="00634016" w:rsidP="00C902EF">
      <w:pPr>
        <w:pStyle w:val="12"/>
        <w:ind w:left="1112" w:right="480" w:hanging="320"/>
      </w:pPr>
      <w:r w:rsidRPr="00634016">
        <w:rPr>
          <w:rFonts w:hint="eastAsia"/>
        </w:rPr>
        <w:t>(</w:t>
      </w:r>
      <w:r w:rsidRPr="00634016">
        <w:t>4)</w:t>
      </w:r>
      <w:r w:rsidR="00841D40" w:rsidRPr="00634016">
        <w:rPr>
          <w:rFonts w:hint="eastAsia"/>
        </w:rPr>
        <w:t>於需要大量耗能的細胞</w:t>
      </w:r>
      <w:r w:rsidR="0035792B" w:rsidRPr="00634016">
        <w:rPr>
          <w:rFonts w:hint="eastAsia"/>
        </w:rPr>
        <w:t>如</w:t>
      </w:r>
      <w:r w:rsidR="0035792B" w:rsidRPr="00634016">
        <w:rPr>
          <w:rFonts w:hint="eastAsia"/>
          <w:u w:val="single" w:color="000000"/>
        </w:rPr>
        <w:t xml:space="preserve">  心肌細胞  </w:t>
      </w:r>
      <w:r w:rsidR="00841D40" w:rsidRPr="00634016">
        <w:rPr>
          <w:rFonts w:hint="eastAsia"/>
        </w:rPr>
        <w:t>，</w:t>
      </w:r>
      <w:proofErr w:type="gramStart"/>
      <w:r w:rsidR="00841D40" w:rsidRPr="00634016">
        <w:rPr>
          <w:rFonts w:hint="eastAsia"/>
        </w:rPr>
        <w:t>粒線體</w:t>
      </w:r>
      <w:proofErr w:type="gramEnd"/>
      <w:r w:rsidR="00841D40" w:rsidRPr="00634016">
        <w:rPr>
          <w:rFonts w:hint="eastAsia"/>
        </w:rPr>
        <w:t>數量較多。</w:t>
      </w:r>
    </w:p>
    <w:p w14:paraId="6DB2D6B5" w14:textId="77777777" w:rsidR="00841D40" w:rsidRPr="00634016" w:rsidRDefault="005D5787" w:rsidP="00AA37D4">
      <w:pPr>
        <w:snapToGrid w:val="0"/>
        <w:spacing w:line="420" w:lineRule="atLeast"/>
        <w:ind w:leftChars="250" w:left="840" w:rightChars="100" w:right="240" w:hangingChars="100" w:hanging="240"/>
        <w:jc w:val="both"/>
        <w:rPr>
          <w:rFonts w:ascii="華康楷書體 Std W7" w:eastAsia="華康楷書體 Std W7" w:hAnsi="華康楷書體 Std W7"/>
          <w:color w:val="000000" w:themeColor="text1"/>
          <w:sz w:val="26"/>
          <w:szCs w:val="26"/>
        </w:rPr>
      </w:pPr>
      <w:r w:rsidRPr="00634016">
        <w:rPr>
          <w:noProof/>
          <w:color w:val="000000" w:themeColor="text1"/>
        </w:rPr>
        <w:drawing>
          <wp:anchor distT="0" distB="0" distL="114300" distR="114300" simplePos="0" relativeHeight="251261440" behindDoc="0" locked="0" layoutInCell="1" allowOverlap="1" wp14:anchorId="63A22EDB" wp14:editId="5FEC6751">
            <wp:simplePos x="0" y="0"/>
            <wp:positionH relativeFrom="column">
              <wp:posOffset>3260090</wp:posOffset>
            </wp:positionH>
            <wp:positionV relativeFrom="paragraph">
              <wp:posOffset>78740</wp:posOffset>
            </wp:positionV>
            <wp:extent cx="2862580" cy="1420495"/>
            <wp:effectExtent l="0" t="0" r="0" b="0"/>
            <wp:wrapSquare wrapText="bothSides"/>
            <wp:docPr id="7412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580" cy="1420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34016">
        <w:rPr>
          <w:rFonts w:ascii="華康楷書體 Std W7" w:eastAsia="華康楷書體 Std W7" w:hAnsi="華康楷書體 Std W7"/>
          <w:noProof/>
          <w:color w:val="000000" w:themeColor="text1"/>
          <w:sz w:val="26"/>
          <w:szCs w:val="26"/>
        </w:rPr>
        <mc:AlternateContent>
          <mc:Choice Requires="wpg">
            <w:drawing>
              <wp:anchor distT="0" distB="0" distL="114300" distR="114300" simplePos="0" relativeHeight="251260416" behindDoc="0" locked="0" layoutInCell="1" allowOverlap="1" wp14:anchorId="0B446D83" wp14:editId="5B2A0152">
                <wp:simplePos x="0" y="0"/>
                <wp:positionH relativeFrom="column">
                  <wp:posOffset>581660</wp:posOffset>
                </wp:positionH>
                <wp:positionV relativeFrom="paragraph">
                  <wp:posOffset>78740</wp:posOffset>
                </wp:positionV>
                <wp:extent cx="2084070" cy="1663065"/>
                <wp:effectExtent l="0" t="0" r="0" b="5715"/>
                <wp:wrapNone/>
                <wp:docPr id="7521" name="Group 74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84070" cy="1663065"/>
                          <a:chOff x="1594" y="7134"/>
                          <a:chExt cx="3282" cy="2619"/>
                        </a:xfrm>
                      </wpg:grpSpPr>
                      <pic:pic xmlns:pic="http://schemas.openxmlformats.org/drawingml/2006/picture">
                        <pic:nvPicPr>
                          <pic:cNvPr id="7522" name="Picture 7409" descr="https://images.twinkl.co.uk/tr/image/upload/illustation/Mitochondria---Science-Cell-Diagram-Beyond-black-and-white-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r:link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898" r="188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94" y="7134"/>
                            <a:ext cx="3262" cy="26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523" name="Rectangle 7410"/>
                        <wps:cNvSpPr>
                          <a:spLocks noChangeArrowheads="1"/>
                        </wps:cNvSpPr>
                        <wps:spPr bwMode="auto">
                          <a:xfrm>
                            <a:off x="4514" y="9290"/>
                            <a:ext cx="362" cy="24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31C017" id="Group 7411" o:spid="_x0000_s1026" style="position:absolute;margin-left:45.8pt;margin-top:6.2pt;width:164.1pt;height:130.95pt;z-index:251260416" coordorigin="1594,7134" coordsize="3282,261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">
                <v:shape id="Picture 7409" o:spid="_x0000_s1027" type="#_x0000_t75" alt="https://images.twinkl.co.uk/tr/image/upload/illustation/Mitochondria---Science-Cell-Diagram-Beyond-black-and-white-RGB.png" style="position:absolute;left:1594;top:7134;width:3262;height:2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">
                  <v:imagedata r:id="rId36" r:href="rId37" cropleft="12385f" cropright="12385f"/>
                </v:shape>
                <v:rect id="Rectangle 7410" o:spid="_x0000_s1028" style="position:absolute;left:4514;top:9290;width:362;height:2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" stroked="f"/>
              </v:group>
            </w:pict>
          </mc:Fallback>
        </mc:AlternateContent>
      </w:r>
    </w:p>
    <w:p w14:paraId="00E3E11B" w14:textId="77777777" w:rsidR="0035792B" w:rsidRPr="00634016" w:rsidRDefault="0035792B" w:rsidP="00AA37D4">
      <w:pPr>
        <w:snapToGrid w:val="0"/>
        <w:spacing w:line="420" w:lineRule="atLeast"/>
        <w:ind w:leftChars="250" w:left="860" w:rightChars="100" w:right="240" w:hangingChars="100" w:hanging="260"/>
        <w:jc w:val="both"/>
        <w:rPr>
          <w:rFonts w:ascii="華康楷書體 Std W7" w:eastAsia="華康楷書體 Std W7" w:hAnsi="華康楷書體 Std W7"/>
          <w:color w:val="000000" w:themeColor="text1"/>
          <w:sz w:val="26"/>
          <w:szCs w:val="26"/>
        </w:rPr>
      </w:pPr>
    </w:p>
    <w:p w14:paraId="413F8C52" w14:textId="77777777" w:rsidR="0035792B" w:rsidRPr="00634016" w:rsidRDefault="0035792B" w:rsidP="00AA37D4">
      <w:pPr>
        <w:snapToGrid w:val="0"/>
        <w:spacing w:line="420" w:lineRule="atLeast"/>
        <w:ind w:leftChars="250" w:left="860" w:rightChars="100" w:right="240" w:hangingChars="100" w:hanging="260"/>
        <w:jc w:val="both"/>
        <w:rPr>
          <w:rFonts w:ascii="華康楷書體 Std W7" w:eastAsia="華康楷書體 Std W7" w:hAnsi="華康楷書體 Std W7"/>
          <w:color w:val="000000" w:themeColor="text1"/>
          <w:sz w:val="26"/>
          <w:szCs w:val="26"/>
        </w:rPr>
      </w:pPr>
    </w:p>
    <w:p w14:paraId="3DF6F284" w14:textId="77777777" w:rsidR="0035792B" w:rsidRPr="00634016" w:rsidRDefault="0035792B" w:rsidP="00AA37D4">
      <w:pPr>
        <w:snapToGrid w:val="0"/>
        <w:spacing w:line="420" w:lineRule="atLeast"/>
        <w:ind w:leftChars="250" w:left="860" w:rightChars="100" w:right="240" w:hangingChars="100" w:hanging="260"/>
        <w:jc w:val="both"/>
        <w:rPr>
          <w:rFonts w:ascii="華康楷書體 Std W7" w:eastAsia="華康楷書體 Std W7" w:hAnsi="華康楷書體 Std W7"/>
          <w:color w:val="000000" w:themeColor="text1"/>
          <w:sz w:val="26"/>
          <w:szCs w:val="26"/>
        </w:rPr>
      </w:pPr>
    </w:p>
    <w:p w14:paraId="45C29742" w14:textId="77777777" w:rsidR="0035792B" w:rsidRPr="00634016" w:rsidRDefault="0035792B" w:rsidP="00AA37D4">
      <w:pPr>
        <w:snapToGrid w:val="0"/>
        <w:spacing w:line="420" w:lineRule="atLeast"/>
        <w:ind w:leftChars="250" w:left="860" w:rightChars="100" w:right="240" w:hangingChars="100" w:hanging="260"/>
        <w:jc w:val="both"/>
        <w:rPr>
          <w:rFonts w:ascii="華康楷書體 Std W7" w:eastAsia="華康楷書體 Std W7" w:hAnsi="華康楷書體 Std W7"/>
          <w:color w:val="000000" w:themeColor="text1"/>
          <w:sz w:val="26"/>
          <w:szCs w:val="26"/>
        </w:rPr>
      </w:pPr>
    </w:p>
    <w:p w14:paraId="553188A1" w14:textId="77777777" w:rsidR="0035792B" w:rsidRPr="00634016" w:rsidRDefault="0035792B" w:rsidP="00AA37D4">
      <w:pPr>
        <w:snapToGrid w:val="0"/>
        <w:spacing w:line="420" w:lineRule="atLeast"/>
        <w:ind w:leftChars="250" w:left="860" w:rightChars="100" w:right="240" w:hangingChars="100" w:hanging="260"/>
        <w:jc w:val="both"/>
        <w:rPr>
          <w:rFonts w:ascii="華康楷書體 Std W7" w:eastAsia="華康楷書體 Std W7" w:hAnsi="華康楷書體 Std W7"/>
          <w:color w:val="000000" w:themeColor="text1"/>
          <w:sz w:val="26"/>
          <w:szCs w:val="26"/>
        </w:rPr>
      </w:pPr>
    </w:p>
    <w:p w14:paraId="68537788" w14:textId="77777777" w:rsidR="0035792B" w:rsidRPr="00634016" w:rsidRDefault="005D5787" w:rsidP="00AA37D4">
      <w:pPr>
        <w:snapToGrid w:val="0"/>
        <w:spacing w:line="420" w:lineRule="atLeast"/>
        <w:ind w:leftChars="250" w:left="840" w:rightChars="100" w:right="240" w:hangingChars="100" w:hanging="240"/>
        <w:jc w:val="both"/>
        <w:rPr>
          <w:rFonts w:ascii="華康楷書體 Std W7" w:eastAsia="華康楷書體 Std W7" w:hAnsi="華康楷書體 Std W7"/>
          <w:color w:val="000000" w:themeColor="text1"/>
          <w:sz w:val="26"/>
          <w:szCs w:val="26"/>
        </w:rPr>
      </w:pPr>
      <w:r w:rsidRPr="00634016">
        <w:rPr>
          <w:noProof/>
          <w:color w:val="000000" w:themeColor="text1"/>
        </w:rPr>
        <w:drawing>
          <wp:anchor distT="0" distB="0" distL="114300" distR="114300" simplePos="0" relativeHeight="251263488" behindDoc="0" locked="0" layoutInCell="1" allowOverlap="1" wp14:anchorId="7581929C" wp14:editId="06E25320">
            <wp:simplePos x="0" y="0"/>
            <wp:positionH relativeFrom="column">
              <wp:posOffset>3715385</wp:posOffset>
            </wp:positionH>
            <wp:positionV relativeFrom="paragraph">
              <wp:posOffset>141605</wp:posOffset>
            </wp:positionV>
            <wp:extent cx="1718310" cy="2016125"/>
            <wp:effectExtent l="0" t="0" r="0" b="0"/>
            <wp:wrapSquare wrapText="bothSides"/>
            <wp:docPr id="7414" name="圖片 7414" descr="https://www.researchgate.net/profile/Tatiana_Shutova/publication/265181454/figure/fig1/AS:669515117522946@1536636251192/A-Electron-microscopy-picture-of-a-higher-plant-chloroplast-B-Light-microscope-image.pp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14" descr="https://www.researchgate.net/profile/Tatiana_Shutova/publication/265181454/figure/fig1/AS:669515117522946@1536636251192/A-Electron-microscopy-picture-of-a-higher-plant-chloroplast-B-Light-microscope-image.ppm"/>
                    <pic:cNvPicPr>
                      <a:picLocks noChangeAspect="1" noChangeArrowheads="1"/>
                    </pic:cNvPicPr>
                  </pic:nvPicPr>
                  <pic:blipFill>
                    <a:blip r:embed="rId38" r:link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201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34016">
        <w:rPr>
          <w:noProof/>
          <w:color w:val="000000" w:themeColor="text1"/>
        </w:rPr>
        <w:drawing>
          <wp:anchor distT="0" distB="0" distL="114300" distR="114300" simplePos="0" relativeHeight="251262464" behindDoc="0" locked="0" layoutInCell="1" allowOverlap="1" wp14:anchorId="339BAE32" wp14:editId="76767726">
            <wp:simplePos x="0" y="0"/>
            <wp:positionH relativeFrom="column">
              <wp:posOffset>735965</wp:posOffset>
            </wp:positionH>
            <wp:positionV relativeFrom="paragraph">
              <wp:posOffset>173355</wp:posOffset>
            </wp:positionV>
            <wp:extent cx="1703705" cy="2017395"/>
            <wp:effectExtent l="0" t="0" r="0" b="0"/>
            <wp:wrapSquare wrapText="bothSides"/>
            <wp:docPr id="7413" name="圖片 7413" descr="https://i.pinimg.com/originals/1e/88/c4/1e88c44ab4772b832dac18d8f8e2d70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13" descr="https://i.pinimg.com/originals/1e/88/c4/1e88c44ab4772b832dac18d8f8e2d709.jpg"/>
                    <pic:cNvPicPr>
                      <a:picLocks noChangeAspect="1" noChangeArrowheads="1"/>
                    </pic:cNvPicPr>
                  </pic:nvPicPr>
                  <pic:blipFill>
                    <a:blip r:embed="rId40" r:link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3705" cy="2017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1D7D96" w14:textId="77777777" w:rsidR="0035792B" w:rsidRPr="00634016" w:rsidRDefault="0035792B" w:rsidP="00AA37D4">
      <w:pPr>
        <w:snapToGrid w:val="0"/>
        <w:spacing w:line="420" w:lineRule="atLeast"/>
        <w:ind w:leftChars="250" w:left="860" w:rightChars="100" w:right="240" w:hangingChars="100" w:hanging="260"/>
        <w:jc w:val="both"/>
        <w:rPr>
          <w:rFonts w:ascii="華康楷書體 Std W7" w:eastAsia="華康楷書體 Std W7" w:hAnsi="華康楷書體 Std W7"/>
          <w:color w:val="000000" w:themeColor="text1"/>
          <w:sz w:val="26"/>
          <w:szCs w:val="26"/>
        </w:rPr>
      </w:pPr>
    </w:p>
    <w:p w14:paraId="3767D3E3" w14:textId="77777777" w:rsidR="0035792B" w:rsidRPr="00634016" w:rsidRDefault="0035792B" w:rsidP="00AA37D4">
      <w:pPr>
        <w:snapToGrid w:val="0"/>
        <w:spacing w:line="420" w:lineRule="atLeast"/>
        <w:ind w:leftChars="250" w:left="860" w:rightChars="100" w:right="240" w:hangingChars="100" w:hanging="260"/>
        <w:jc w:val="both"/>
        <w:rPr>
          <w:rFonts w:ascii="華康楷書體 Std W7" w:eastAsia="華康楷書體 Std W7" w:hAnsi="華康楷書體 Std W7"/>
          <w:color w:val="000000" w:themeColor="text1"/>
          <w:sz w:val="26"/>
          <w:szCs w:val="26"/>
        </w:rPr>
      </w:pPr>
    </w:p>
    <w:p w14:paraId="253870A0" w14:textId="77777777" w:rsidR="0035792B" w:rsidRPr="00634016" w:rsidRDefault="0035792B" w:rsidP="00AA37D4">
      <w:pPr>
        <w:snapToGrid w:val="0"/>
        <w:spacing w:line="420" w:lineRule="atLeast"/>
        <w:ind w:leftChars="250" w:left="860" w:rightChars="100" w:right="240" w:hangingChars="100" w:hanging="260"/>
        <w:jc w:val="both"/>
        <w:rPr>
          <w:rFonts w:ascii="華康楷書體 Std W7" w:eastAsia="華康楷書體 Std W7" w:hAnsi="華康楷書體 Std W7"/>
          <w:color w:val="000000" w:themeColor="text1"/>
          <w:sz w:val="26"/>
          <w:szCs w:val="26"/>
        </w:rPr>
      </w:pPr>
    </w:p>
    <w:p w14:paraId="014576B5" w14:textId="77777777" w:rsidR="0035792B" w:rsidRPr="00634016" w:rsidRDefault="0035792B" w:rsidP="00AA37D4">
      <w:pPr>
        <w:snapToGrid w:val="0"/>
        <w:spacing w:line="420" w:lineRule="atLeast"/>
        <w:ind w:leftChars="250" w:left="860" w:rightChars="100" w:right="240" w:hangingChars="100" w:hanging="260"/>
        <w:jc w:val="both"/>
        <w:rPr>
          <w:rFonts w:ascii="華康楷書體 Std W7" w:eastAsia="華康楷書體 Std W7" w:hAnsi="華康楷書體 Std W7"/>
          <w:color w:val="000000" w:themeColor="text1"/>
          <w:sz w:val="26"/>
          <w:szCs w:val="26"/>
        </w:rPr>
      </w:pPr>
    </w:p>
    <w:p w14:paraId="60E7A34B" w14:textId="77777777" w:rsidR="0035792B" w:rsidRPr="00634016" w:rsidRDefault="0035792B" w:rsidP="00AA37D4">
      <w:pPr>
        <w:snapToGrid w:val="0"/>
        <w:spacing w:line="420" w:lineRule="atLeast"/>
        <w:ind w:leftChars="250" w:left="860" w:rightChars="100" w:right="240" w:hangingChars="100" w:hanging="260"/>
        <w:jc w:val="both"/>
        <w:rPr>
          <w:rFonts w:ascii="華康楷書體 Std W7" w:eastAsia="華康楷書體 Std W7" w:hAnsi="華康楷書體 Std W7"/>
          <w:color w:val="000000" w:themeColor="text1"/>
          <w:sz w:val="26"/>
          <w:szCs w:val="26"/>
        </w:rPr>
      </w:pPr>
    </w:p>
    <w:p w14:paraId="31704E2A" w14:textId="77777777" w:rsidR="0035792B" w:rsidRPr="00634016" w:rsidRDefault="0035792B" w:rsidP="00AA37D4">
      <w:pPr>
        <w:snapToGrid w:val="0"/>
        <w:spacing w:line="420" w:lineRule="atLeast"/>
        <w:ind w:leftChars="250" w:left="860" w:rightChars="100" w:right="240" w:hangingChars="100" w:hanging="260"/>
        <w:jc w:val="both"/>
        <w:rPr>
          <w:rFonts w:ascii="華康楷書體 Std W7" w:eastAsia="華康楷書體 Std W7" w:hAnsi="華康楷書體 Std W7"/>
          <w:color w:val="000000" w:themeColor="text1"/>
          <w:sz w:val="26"/>
          <w:szCs w:val="26"/>
        </w:rPr>
      </w:pPr>
    </w:p>
    <w:p w14:paraId="3C735F00" w14:textId="77777777" w:rsidR="0035792B" w:rsidRPr="00634016" w:rsidRDefault="0035792B" w:rsidP="00AA37D4">
      <w:pPr>
        <w:snapToGrid w:val="0"/>
        <w:spacing w:line="420" w:lineRule="atLeast"/>
        <w:ind w:leftChars="250" w:left="860" w:rightChars="100" w:right="240" w:hangingChars="100" w:hanging="260"/>
        <w:jc w:val="both"/>
        <w:rPr>
          <w:rFonts w:ascii="華康楷書體 Std W7" w:eastAsia="華康楷書體 Std W7" w:hAnsi="華康楷書體 Std W7"/>
          <w:color w:val="000000" w:themeColor="text1"/>
          <w:sz w:val="26"/>
          <w:szCs w:val="26"/>
        </w:rPr>
      </w:pPr>
    </w:p>
    <w:p w14:paraId="31105041" w14:textId="77777777" w:rsidR="0035792B" w:rsidRPr="00634016" w:rsidRDefault="0035792B" w:rsidP="00AA37D4">
      <w:pPr>
        <w:snapToGrid w:val="0"/>
        <w:spacing w:line="420" w:lineRule="atLeast"/>
        <w:ind w:leftChars="250" w:left="860" w:rightChars="100" w:right="240" w:hangingChars="100" w:hanging="260"/>
        <w:jc w:val="both"/>
        <w:rPr>
          <w:rFonts w:ascii="華康楷書體 Std W7" w:eastAsia="華康楷書體 Std W7" w:hAnsi="華康楷書體 Std W7"/>
          <w:color w:val="000000" w:themeColor="text1"/>
          <w:sz w:val="26"/>
          <w:szCs w:val="26"/>
        </w:rPr>
      </w:pPr>
    </w:p>
    <w:p w14:paraId="59E38B81" w14:textId="77777777" w:rsidR="00C902EF" w:rsidRDefault="00B057C1" w:rsidP="00634016">
      <w:pPr>
        <w:pStyle w:val="11"/>
        <w:ind w:left="818" w:right="480" w:hanging="338"/>
        <w:rPr>
          <w:color w:val="000000" w:themeColor="text1"/>
        </w:rPr>
      </w:pPr>
      <w:r w:rsidRPr="00634016">
        <w:rPr>
          <w:color w:val="000000" w:themeColor="text1"/>
        </w:rPr>
        <w:t xml:space="preserve">6. </w:t>
      </w:r>
      <w:r w:rsidR="00841D40" w:rsidRPr="00634016">
        <w:rPr>
          <w:rFonts w:hint="eastAsia"/>
          <w:color w:val="000000" w:themeColor="text1"/>
        </w:rPr>
        <w:t>葉綠體：</w:t>
      </w:r>
    </w:p>
    <w:p w14:paraId="096BAF0E" w14:textId="77777777" w:rsidR="00C902EF" w:rsidRDefault="00634016" w:rsidP="00C902EF">
      <w:pPr>
        <w:pStyle w:val="12"/>
        <w:ind w:left="1112" w:right="480" w:hanging="320"/>
      </w:pPr>
      <w:r w:rsidRPr="00634016">
        <w:rPr>
          <w:rFonts w:hint="eastAsia"/>
        </w:rPr>
        <w:t>(</w:t>
      </w:r>
      <w:r w:rsidRPr="00634016">
        <w:t>1)</w:t>
      </w:r>
      <w:r w:rsidR="00841D40" w:rsidRPr="00634016">
        <w:rPr>
          <w:rFonts w:hint="eastAsia"/>
        </w:rPr>
        <w:t>為</w:t>
      </w:r>
      <w:r w:rsidR="0035792B" w:rsidRPr="00634016">
        <w:rPr>
          <w:rFonts w:hint="eastAsia"/>
          <w:u w:val="single" w:color="000000"/>
        </w:rPr>
        <w:t xml:space="preserve"> </w:t>
      </w:r>
      <w:r>
        <w:rPr>
          <w:u w:val="single" w:color="000000"/>
        </w:rPr>
        <w:t xml:space="preserve"> </w:t>
      </w:r>
      <w:proofErr w:type="gramStart"/>
      <w:r w:rsidR="0035792B" w:rsidRPr="00634016">
        <w:rPr>
          <w:rFonts w:hint="eastAsia"/>
          <w:u w:val="single" w:color="000000"/>
        </w:rPr>
        <w:t>雙層膜</w:t>
      </w:r>
      <w:proofErr w:type="gramEnd"/>
      <w:r>
        <w:rPr>
          <w:rFonts w:hint="eastAsia"/>
          <w:u w:val="single" w:color="000000"/>
        </w:rPr>
        <w:t xml:space="preserve"> </w:t>
      </w:r>
      <w:r w:rsidR="0035792B" w:rsidRPr="00634016">
        <w:rPr>
          <w:rFonts w:hint="eastAsia"/>
          <w:u w:val="single" w:color="000000"/>
        </w:rPr>
        <w:t xml:space="preserve"> </w:t>
      </w:r>
      <w:proofErr w:type="gramStart"/>
      <w:r w:rsidR="0035792B" w:rsidRPr="00634016">
        <w:rPr>
          <w:rFonts w:hint="eastAsia"/>
        </w:rPr>
        <w:t>的胞器</w:t>
      </w:r>
      <w:proofErr w:type="gramEnd"/>
      <w:r w:rsidR="0035792B" w:rsidRPr="00634016">
        <w:rPr>
          <w:rFonts w:hint="eastAsia"/>
        </w:rPr>
        <w:t>，內有許多</w:t>
      </w:r>
      <w:proofErr w:type="gramStart"/>
      <w:r w:rsidR="0035792B" w:rsidRPr="00634016">
        <w:rPr>
          <w:rFonts w:hint="eastAsia"/>
        </w:rPr>
        <w:t>層疊狀</w:t>
      </w:r>
      <w:r w:rsidR="00841D40" w:rsidRPr="00634016">
        <w:rPr>
          <w:rFonts w:hint="eastAsia"/>
        </w:rPr>
        <w:t>的</w:t>
      </w:r>
      <w:proofErr w:type="gramEnd"/>
      <w:r w:rsidR="0035792B" w:rsidRPr="00634016">
        <w:rPr>
          <w:rFonts w:hint="eastAsia"/>
          <w:u w:val="single" w:color="000000"/>
        </w:rPr>
        <w:t xml:space="preserve">  </w:t>
      </w:r>
      <w:proofErr w:type="gramStart"/>
      <w:r w:rsidR="0035792B" w:rsidRPr="00634016">
        <w:rPr>
          <w:rFonts w:hint="eastAsia"/>
          <w:u w:val="single" w:color="000000"/>
        </w:rPr>
        <w:t>葉綠餅</w:t>
      </w:r>
      <w:proofErr w:type="gramEnd"/>
      <w:r w:rsidR="0035792B" w:rsidRPr="00634016">
        <w:rPr>
          <w:rFonts w:hint="eastAsia"/>
          <w:u w:val="single" w:color="000000"/>
        </w:rPr>
        <w:t xml:space="preserve">  </w:t>
      </w:r>
      <w:r w:rsidR="00841D40" w:rsidRPr="00634016">
        <w:rPr>
          <w:rFonts w:hint="eastAsia"/>
        </w:rPr>
        <w:t>，</w:t>
      </w:r>
      <w:r w:rsidR="0035792B" w:rsidRPr="00634016">
        <w:rPr>
          <w:rFonts w:hint="eastAsia"/>
        </w:rPr>
        <w:t>一疊葉</w:t>
      </w:r>
      <w:proofErr w:type="gramStart"/>
      <w:r w:rsidR="0035792B" w:rsidRPr="00634016">
        <w:rPr>
          <w:rFonts w:hint="eastAsia"/>
        </w:rPr>
        <w:t>綠餅由</w:t>
      </w:r>
      <w:proofErr w:type="gramEnd"/>
      <w:r w:rsidR="0035792B" w:rsidRPr="00634016">
        <w:rPr>
          <w:rFonts w:hint="eastAsia"/>
        </w:rPr>
        <w:t>數層</w:t>
      </w:r>
      <w:r>
        <w:rPr>
          <w:u w:val="single" w:color="000000"/>
        </w:rPr>
        <w:br/>
      </w:r>
      <w:r w:rsidR="0035792B" w:rsidRPr="00634016">
        <w:rPr>
          <w:rFonts w:hint="eastAsia"/>
          <w:u w:val="single" w:color="000000"/>
        </w:rPr>
        <w:t xml:space="preserve">  </w:t>
      </w:r>
      <w:proofErr w:type="gramStart"/>
      <w:r w:rsidR="0035792B" w:rsidRPr="00634016">
        <w:rPr>
          <w:rFonts w:hint="eastAsia"/>
          <w:u w:val="single" w:color="000000"/>
        </w:rPr>
        <w:t>類囊膜</w:t>
      </w:r>
      <w:proofErr w:type="gramEnd"/>
      <w:r>
        <w:rPr>
          <w:rFonts w:hint="eastAsia"/>
          <w:u w:val="single" w:color="000000"/>
        </w:rPr>
        <w:t xml:space="preserve"> </w:t>
      </w:r>
      <w:r w:rsidR="0035792B" w:rsidRPr="00634016">
        <w:rPr>
          <w:rFonts w:hint="eastAsia"/>
          <w:u w:val="single" w:color="000000"/>
        </w:rPr>
        <w:t xml:space="preserve"> </w:t>
      </w:r>
      <w:r w:rsidR="0035792B" w:rsidRPr="00634016">
        <w:rPr>
          <w:rFonts w:hint="eastAsia"/>
        </w:rPr>
        <w:t>構成，</w:t>
      </w:r>
      <w:proofErr w:type="gramStart"/>
      <w:r w:rsidR="0035792B" w:rsidRPr="00634016">
        <w:rPr>
          <w:rFonts w:hint="eastAsia"/>
        </w:rPr>
        <w:t>類囊膜上</w:t>
      </w:r>
      <w:proofErr w:type="gramEnd"/>
      <w:r w:rsidR="0035792B" w:rsidRPr="00634016">
        <w:rPr>
          <w:rFonts w:hint="eastAsia"/>
        </w:rPr>
        <w:t>嵌</w:t>
      </w:r>
      <w:r w:rsidR="00841D40" w:rsidRPr="00634016">
        <w:rPr>
          <w:rFonts w:hint="eastAsia"/>
        </w:rPr>
        <w:t>有</w:t>
      </w:r>
      <w:r w:rsidR="0035792B" w:rsidRPr="00634016">
        <w:rPr>
          <w:rFonts w:hint="eastAsia"/>
        </w:rPr>
        <w:t>光合色素，如</w:t>
      </w:r>
      <w:r w:rsidR="00841D40" w:rsidRPr="00634016">
        <w:rPr>
          <w:rFonts w:hint="eastAsia"/>
        </w:rPr>
        <w:t>葉綠素</w:t>
      </w:r>
      <w:r w:rsidR="0035792B" w:rsidRPr="00634016">
        <w:rPr>
          <w:rFonts w:hint="eastAsia"/>
        </w:rPr>
        <w:t>。</w:t>
      </w:r>
    </w:p>
    <w:p w14:paraId="032761BD" w14:textId="77777777" w:rsidR="00C902EF" w:rsidRDefault="00634016" w:rsidP="00C902EF">
      <w:pPr>
        <w:pStyle w:val="12"/>
        <w:ind w:left="1112" w:right="480" w:hanging="320"/>
      </w:pPr>
      <w:r w:rsidRPr="00634016">
        <w:rPr>
          <w:rFonts w:hint="eastAsia"/>
        </w:rPr>
        <w:t>(</w:t>
      </w:r>
      <w:r w:rsidRPr="00634016">
        <w:t>2)</w:t>
      </w:r>
      <w:r w:rsidR="0035792B" w:rsidRPr="00634016">
        <w:rPr>
          <w:rFonts w:hint="eastAsia"/>
        </w:rPr>
        <w:t>可進行</w:t>
      </w:r>
      <w:r>
        <w:rPr>
          <w:rFonts w:hint="eastAsia"/>
          <w:u w:val="single" w:color="000000"/>
        </w:rPr>
        <w:t xml:space="preserve">  </w:t>
      </w:r>
      <w:r w:rsidR="00841D40" w:rsidRPr="00634016">
        <w:rPr>
          <w:rFonts w:hint="eastAsia"/>
          <w:u w:val="single" w:color="000000"/>
        </w:rPr>
        <w:t>光合作用</w:t>
      </w:r>
      <w:r w:rsidR="0035792B" w:rsidRPr="00634016">
        <w:rPr>
          <w:rFonts w:hint="eastAsia"/>
          <w:u w:val="single" w:color="000000"/>
        </w:rPr>
        <w:t xml:space="preserve">  </w:t>
      </w:r>
      <w:r w:rsidR="00841D40" w:rsidRPr="00634016">
        <w:rPr>
          <w:rFonts w:hint="eastAsia"/>
        </w:rPr>
        <w:t>，</w:t>
      </w:r>
      <w:r w:rsidR="0035792B" w:rsidRPr="00634016">
        <w:rPr>
          <w:rFonts w:hint="eastAsia"/>
        </w:rPr>
        <w:t>合成</w:t>
      </w:r>
      <w:r w:rsidR="0035792B" w:rsidRPr="00634016">
        <w:rPr>
          <w:rFonts w:hint="eastAsia"/>
          <w:u w:val="single" w:color="000000"/>
        </w:rPr>
        <w:t xml:space="preserve">  葡萄糖  </w:t>
      </w:r>
      <w:r w:rsidR="0035792B" w:rsidRPr="00634016">
        <w:rPr>
          <w:rFonts w:hint="eastAsia"/>
        </w:rPr>
        <w:t>。</w:t>
      </w:r>
    </w:p>
    <w:p w14:paraId="18DD453D" w14:textId="77777777" w:rsidR="00841D40" w:rsidRPr="00634016" w:rsidRDefault="00634016" w:rsidP="00C902EF">
      <w:pPr>
        <w:pStyle w:val="12"/>
        <w:ind w:left="1112" w:right="480" w:hanging="320"/>
      </w:pPr>
      <w:r w:rsidRPr="00634016">
        <w:rPr>
          <w:rFonts w:hint="eastAsia"/>
        </w:rPr>
        <w:lastRenderedPageBreak/>
        <w:t>(</w:t>
      </w:r>
      <w:r w:rsidRPr="00634016">
        <w:t>3)</w:t>
      </w:r>
      <w:r w:rsidR="0035792B" w:rsidRPr="00634016">
        <w:rPr>
          <w:rFonts w:hint="eastAsia"/>
        </w:rPr>
        <w:t>具有自己的DNA與</w:t>
      </w:r>
      <w:proofErr w:type="gramStart"/>
      <w:r w:rsidR="0035792B" w:rsidRPr="00634016">
        <w:rPr>
          <w:rFonts w:hint="eastAsia"/>
        </w:rPr>
        <w:t>核醣體</w:t>
      </w:r>
      <w:proofErr w:type="gramEnd"/>
      <w:r w:rsidR="0035792B" w:rsidRPr="00634016">
        <w:rPr>
          <w:rFonts w:hint="eastAsia"/>
        </w:rPr>
        <w:t>，可以自己製造所需的蛋白質，此</w:t>
      </w:r>
      <w:proofErr w:type="gramStart"/>
      <w:r w:rsidR="0035792B" w:rsidRPr="00634016">
        <w:rPr>
          <w:rFonts w:hint="eastAsia"/>
        </w:rPr>
        <w:t>種胞器</w:t>
      </w:r>
      <w:proofErr w:type="gramEnd"/>
      <w:r w:rsidR="0035792B" w:rsidRPr="00634016">
        <w:rPr>
          <w:rFonts w:hint="eastAsia"/>
        </w:rPr>
        <w:t>又被稱</w:t>
      </w:r>
      <w:r w:rsidR="00C902EF">
        <w:br/>
      </w:r>
      <w:r w:rsidR="0035792B" w:rsidRPr="00634016">
        <w:rPr>
          <w:rFonts w:hint="eastAsia"/>
        </w:rPr>
        <w:t>為</w:t>
      </w:r>
      <w:r w:rsidR="0035792B" w:rsidRPr="00634016">
        <w:rPr>
          <w:rFonts w:hint="eastAsia"/>
          <w:u w:val="single" w:color="000000" w:themeColor="text1"/>
        </w:rPr>
        <w:t xml:space="preserve">  </w:t>
      </w:r>
      <w:r w:rsidR="005E2793" w:rsidRPr="00634016">
        <w:rPr>
          <w:rFonts w:hint="eastAsia"/>
          <w:u w:val="single" w:color="000000" w:themeColor="text1"/>
        </w:rPr>
        <w:t>半</w:t>
      </w:r>
      <w:r w:rsidR="0035792B" w:rsidRPr="00634016">
        <w:rPr>
          <w:rFonts w:hint="eastAsia"/>
          <w:u w:val="single" w:color="000000" w:themeColor="text1"/>
        </w:rPr>
        <w:t>自主</w:t>
      </w:r>
      <w:proofErr w:type="gramStart"/>
      <w:r w:rsidR="0035792B" w:rsidRPr="00634016">
        <w:rPr>
          <w:rFonts w:hint="eastAsia"/>
          <w:u w:val="single" w:color="000000" w:themeColor="text1"/>
        </w:rPr>
        <w:t>性胞器</w:t>
      </w:r>
      <w:proofErr w:type="gramEnd"/>
      <w:r w:rsidR="0035792B" w:rsidRPr="00634016">
        <w:rPr>
          <w:rFonts w:hint="eastAsia"/>
          <w:u w:val="single" w:color="000000" w:themeColor="text1"/>
        </w:rPr>
        <w:t xml:space="preserve">  </w:t>
      </w:r>
      <w:r w:rsidR="0035792B" w:rsidRPr="00634016">
        <w:rPr>
          <w:rFonts w:hint="eastAsia"/>
        </w:rPr>
        <w:t>。</w:t>
      </w:r>
    </w:p>
    <w:p w14:paraId="7BB5E3C4" w14:textId="77777777" w:rsidR="00841D40" w:rsidRPr="009126BF" w:rsidRDefault="00A03A7B" w:rsidP="00594FF3">
      <w:pPr>
        <w:pStyle w:val="aff3"/>
        <w:spacing w:after="108"/>
      </w:pPr>
      <w:r>
        <w:br w:type="page"/>
      </w:r>
      <w:r w:rsidR="00B057C1">
        <w:lastRenderedPageBreak/>
        <w:t>(</w:t>
      </w:r>
      <w:r w:rsidR="00B057C1">
        <w:rPr>
          <w:rFonts w:hint="eastAsia"/>
        </w:rPr>
        <w:t>三</w:t>
      </w:r>
      <w:r w:rsidR="00B057C1">
        <w:t>)</w:t>
      </w:r>
      <w:r w:rsidR="00841D40" w:rsidRPr="009126BF">
        <w:rPr>
          <w:rFonts w:hint="eastAsia"/>
        </w:rPr>
        <w:t>細胞質中的</w:t>
      </w:r>
      <w:proofErr w:type="gramStart"/>
      <w:r w:rsidR="00841D40" w:rsidRPr="009126BF">
        <w:rPr>
          <w:rFonts w:hint="eastAsia"/>
        </w:rPr>
        <w:t>非膜狀</w:t>
      </w:r>
      <w:proofErr w:type="gramEnd"/>
      <w:r w:rsidR="00841D40" w:rsidRPr="009126BF">
        <w:rPr>
          <w:rFonts w:hint="eastAsia"/>
        </w:rPr>
        <w:t>構造：</w:t>
      </w:r>
    </w:p>
    <w:p w14:paraId="0BEFC64D" w14:textId="77777777" w:rsidR="00841D40" w:rsidRPr="00B25226" w:rsidRDefault="00B057C1" w:rsidP="00B25226">
      <w:pPr>
        <w:pStyle w:val="11"/>
        <w:ind w:left="818" w:right="480" w:hanging="338"/>
        <w:rPr>
          <w:color w:val="000000" w:themeColor="text1"/>
        </w:rPr>
      </w:pPr>
      <w:r w:rsidRPr="00B25226">
        <w:rPr>
          <w:rFonts w:hint="eastAsia"/>
          <w:color w:val="000000" w:themeColor="text1"/>
        </w:rPr>
        <w:t xml:space="preserve">1. </w:t>
      </w:r>
      <w:proofErr w:type="gramStart"/>
      <w:r w:rsidR="00841D40" w:rsidRPr="00B25226">
        <w:rPr>
          <w:rFonts w:hint="eastAsia"/>
          <w:color w:val="000000" w:themeColor="text1"/>
        </w:rPr>
        <w:t>核醣體</w:t>
      </w:r>
      <w:proofErr w:type="gramEnd"/>
      <w:r w:rsidR="00841D40" w:rsidRPr="00B25226">
        <w:rPr>
          <w:rFonts w:hint="eastAsia"/>
          <w:color w:val="000000" w:themeColor="text1"/>
        </w:rPr>
        <w:t>：</w:t>
      </w:r>
      <w:r w:rsidR="005D1C22" w:rsidRPr="00B25226">
        <w:rPr>
          <w:color w:val="000000" w:themeColor="text1"/>
        </w:rPr>
        <w:br/>
      </w:r>
      <w:r w:rsidR="00841D40" w:rsidRPr="00B25226">
        <w:rPr>
          <w:rFonts w:hint="eastAsia"/>
          <w:color w:val="000000" w:themeColor="text1"/>
        </w:rPr>
        <w:t>由</w:t>
      </w:r>
      <w:r w:rsidR="00B25226">
        <w:rPr>
          <w:rFonts w:hint="eastAsia"/>
          <w:color w:val="000000" w:themeColor="text1"/>
          <w:u w:val="single" w:color="000000"/>
        </w:rPr>
        <w:t xml:space="preserve"> </w:t>
      </w:r>
      <w:r w:rsidR="005D1C22" w:rsidRPr="00B25226">
        <w:rPr>
          <w:rFonts w:hint="eastAsia"/>
          <w:color w:val="000000" w:themeColor="text1"/>
          <w:u w:val="single" w:color="000000"/>
        </w:rPr>
        <w:t xml:space="preserve"> </w:t>
      </w:r>
      <w:r w:rsidR="00841D40" w:rsidRPr="00B25226">
        <w:rPr>
          <w:rFonts w:hint="eastAsia"/>
          <w:color w:val="000000" w:themeColor="text1"/>
          <w:u w:val="single" w:color="000000"/>
        </w:rPr>
        <w:t>蛋白質</w:t>
      </w:r>
      <w:r w:rsidR="00B25226">
        <w:rPr>
          <w:rFonts w:hint="eastAsia"/>
          <w:color w:val="000000" w:themeColor="text1"/>
          <w:u w:val="single" w:color="000000"/>
        </w:rPr>
        <w:t xml:space="preserve"> </w:t>
      </w:r>
      <w:r w:rsidR="005D1C22" w:rsidRPr="00B25226">
        <w:rPr>
          <w:rFonts w:hint="eastAsia"/>
          <w:color w:val="000000" w:themeColor="text1"/>
          <w:u w:val="single" w:color="000000"/>
        </w:rPr>
        <w:t xml:space="preserve"> </w:t>
      </w:r>
      <w:r w:rsidR="00841D40" w:rsidRPr="00B25226">
        <w:rPr>
          <w:rFonts w:hint="eastAsia"/>
          <w:color w:val="000000" w:themeColor="text1"/>
        </w:rPr>
        <w:t>和</w:t>
      </w:r>
      <w:r w:rsidR="00B25226" w:rsidRPr="00B25226">
        <w:rPr>
          <w:rFonts w:hint="eastAsia"/>
          <w:color w:val="000000" w:themeColor="text1"/>
          <w:u w:val="single"/>
        </w:rPr>
        <w:t xml:space="preserve"> </w:t>
      </w:r>
      <w:r w:rsidR="00B25226">
        <w:rPr>
          <w:rFonts w:hint="eastAsia"/>
          <w:color w:val="000000" w:themeColor="text1"/>
          <w:u w:val="single" w:color="000000"/>
        </w:rPr>
        <w:t>r</w:t>
      </w:r>
      <w:r w:rsidR="00841D40" w:rsidRPr="00B25226">
        <w:rPr>
          <w:rFonts w:hint="eastAsia"/>
          <w:color w:val="000000" w:themeColor="text1"/>
          <w:u w:val="single" w:color="000000"/>
        </w:rPr>
        <w:t>RNA</w:t>
      </w:r>
      <w:r w:rsidR="00997102" w:rsidRPr="00B25226">
        <w:rPr>
          <w:color w:val="000000" w:themeColor="text1"/>
          <w:u w:val="single" w:color="000000"/>
        </w:rPr>
        <w:t xml:space="preserve"> </w:t>
      </w:r>
      <w:r w:rsidR="00841D40" w:rsidRPr="00B25226">
        <w:rPr>
          <w:rFonts w:hint="eastAsia"/>
          <w:color w:val="000000" w:themeColor="text1"/>
        </w:rPr>
        <w:t>所構成之顆粒狀構造，有些附著於內質網</w:t>
      </w:r>
      <w:r w:rsidR="00997102" w:rsidRPr="00B25226">
        <w:rPr>
          <w:rFonts w:hint="eastAsia"/>
          <w:color w:val="000000" w:themeColor="text1"/>
        </w:rPr>
        <w:t>上</w:t>
      </w:r>
      <w:r w:rsidR="005D1C22" w:rsidRPr="00B25226">
        <w:rPr>
          <w:color w:val="000000" w:themeColor="text1"/>
        </w:rPr>
        <w:br/>
      </w:r>
      <w:r w:rsidR="00997102" w:rsidRPr="00B25226">
        <w:rPr>
          <w:rFonts w:hint="eastAsia"/>
          <w:color w:val="000000" w:themeColor="text1"/>
        </w:rPr>
        <w:t>，</w:t>
      </w:r>
      <w:r w:rsidR="005D1C22" w:rsidRPr="00B25226">
        <w:rPr>
          <w:rFonts w:hint="eastAsia"/>
          <w:color w:val="000000" w:themeColor="text1"/>
        </w:rPr>
        <w:t>有些散佈於細胞質中，主要功能為依</w:t>
      </w:r>
      <w:r w:rsidR="00B25226">
        <w:rPr>
          <w:rFonts w:hint="eastAsia"/>
          <w:color w:val="000000" w:themeColor="text1"/>
        </w:rPr>
        <w:t>m</w:t>
      </w:r>
      <w:r w:rsidR="00841D40" w:rsidRPr="00B25226">
        <w:rPr>
          <w:rFonts w:hint="eastAsia"/>
          <w:color w:val="000000" w:themeColor="text1"/>
        </w:rPr>
        <w:t>RNA</w:t>
      </w:r>
      <w:r w:rsidR="005D1C22" w:rsidRPr="00B25226">
        <w:rPr>
          <w:rFonts w:hint="eastAsia"/>
          <w:color w:val="000000" w:themeColor="text1"/>
        </w:rPr>
        <w:t>的訊息</w:t>
      </w:r>
      <w:r w:rsidR="00841D40" w:rsidRPr="00B25226">
        <w:rPr>
          <w:rFonts w:hint="eastAsia"/>
          <w:color w:val="000000" w:themeColor="text1"/>
        </w:rPr>
        <w:t>轉譯</w:t>
      </w:r>
      <w:r w:rsidR="005D1C22" w:rsidRPr="00B25226">
        <w:rPr>
          <w:rFonts w:hint="eastAsia"/>
          <w:color w:val="000000" w:themeColor="text1"/>
        </w:rPr>
        <w:t>出</w:t>
      </w:r>
      <w:r w:rsidR="00841D40" w:rsidRPr="00B25226">
        <w:rPr>
          <w:rFonts w:hint="eastAsia"/>
          <w:color w:val="000000" w:themeColor="text1"/>
        </w:rPr>
        <w:t>蛋白質。</w:t>
      </w:r>
    </w:p>
    <w:p w14:paraId="08972143" w14:textId="77777777" w:rsidR="00841D40" w:rsidRPr="00B25226" w:rsidRDefault="00841D40" w:rsidP="00AA37D4">
      <w:pPr>
        <w:snapToGrid w:val="0"/>
        <w:spacing w:line="420" w:lineRule="atLeast"/>
        <w:ind w:leftChars="250" w:left="860" w:rightChars="100" w:right="240" w:hangingChars="100" w:hanging="260"/>
        <w:jc w:val="both"/>
        <w:rPr>
          <w:rFonts w:ascii="華康楷書體 Std W7" w:eastAsia="華康楷書體 Std W7" w:hAnsi="華康楷書體 Std W7"/>
          <w:color w:val="000000" w:themeColor="text1"/>
          <w:sz w:val="26"/>
          <w:szCs w:val="26"/>
        </w:rPr>
      </w:pPr>
    </w:p>
    <w:p w14:paraId="28E3BE0A" w14:textId="77777777" w:rsidR="005D1C22" w:rsidRPr="00B25226" w:rsidRDefault="005D1C22" w:rsidP="00AA37D4">
      <w:pPr>
        <w:snapToGrid w:val="0"/>
        <w:spacing w:line="420" w:lineRule="atLeast"/>
        <w:ind w:leftChars="250" w:left="860" w:rightChars="100" w:right="240" w:hangingChars="100" w:hanging="260"/>
        <w:jc w:val="both"/>
        <w:rPr>
          <w:rFonts w:ascii="華康楷書體 Std W7" w:eastAsia="華康楷書體 Std W7" w:hAnsi="華康楷書體 Std W7"/>
          <w:color w:val="000000" w:themeColor="text1"/>
          <w:sz w:val="26"/>
          <w:szCs w:val="26"/>
        </w:rPr>
      </w:pPr>
    </w:p>
    <w:p w14:paraId="43FE5009" w14:textId="77777777" w:rsidR="00C902EF" w:rsidRDefault="00B057C1" w:rsidP="00B25226">
      <w:pPr>
        <w:pStyle w:val="11"/>
        <w:ind w:left="818" w:right="480" w:hanging="338"/>
        <w:rPr>
          <w:color w:val="000000" w:themeColor="text1"/>
        </w:rPr>
      </w:pPr>
      <w:r w:rsidRPr="00B25226">
        <w:rPr>
          <w:color w:val="000000" w:themeColor="text1"/>
        </w:rPr>
        <w:t xml:space="preserve">2. </w:t>
      </w:r>
      <w:r w:rsidR="00841D40" w:rsidRPr="00B25226">
        <w:rPr>
          <w:rFonts w:hint="eastAsia"/>
          <w:color w:val="000000" w:themeColor="text1"/>
        </w:rPr>
        <w:t>中心體：</w:t>
      </w:r>
    </w:p>
    <w:p w14:paraId="0E515146" w14:textId="77777777" w:rsidR="00C902EF" w:rsidRDefault="00B25226" w:rsidP="00C902EF">
      <w:pPr>
        <w:pStyle w:val="12"/>
        <w:ind w:left="1112" w:right="480" w:hanging="320"/>
      </w:pPr>
      <w:r w:rsidRPr="00B25226">
        <w:rPr>
          <w:rFonts w:hint="eastAsia"/>
        </w:rPr>
        <w:t>(1)</w:t>
      </w:r>
      <w:r w:rsidR="005D1C22" w:rsidRPr="00B25226">
        <w:rPr>
          <w:rFonts w:hint="eastAsia"/>
        </w:rPr>
        <w:t>一個</w:t>
      </w:r>
      <w:proofErr w:type="gramStart"/>
      <w:r w:rsidR="005D1C22" w:rsidRPr="00B25226">
        <w:rPr>
          <w:rFonts w:hint="eastAsia"/>
        </w:rPr>
        <w:t>中心粒</w:t>
      </w:r>
      <w:r w:rsidR="005D1C22" w:rsidRPr="00B25226">
        <w:t>由</w:t>
      </w:r>
      <w:r w:rsidR="005D1C22" w:rsidRPr="00B25226">
        <w:rPr>
          <w:rFonts w:hint="eastAsia"/>
        </w:rPr>
        <w:t>九組</w:t>
      </w:r>
      <w:proofErr w:type="gramEnd"/>
      <w:r w:rsidR="005D1C22" w:rsidRPr="00B25226">
        <w:t>三</w:t>
      </w:r>
      <w:proofErr w:type="gramStart"/>
      <w:r w:rsidR="00841D40" w:rsidRPr="00B25226">
        <w:rPr>
          <w:rFonts w:hint="eastAsia"/>
        </w:rPr>
        <w:t>微管</w:t>
      </w:r>
      <w:proofErr w:type="gramEnd"/>
      <w:r w:rsidR="00841D40" w:rsidRPr="00B25226">
        <w:rPr>
          <w:rFonts w:hint="eastAsia"/>
        </w:rPr>
        <w:t>(</w:t>
      </w:r>
      <w:r w:rsidR="005D1C22" w:rsidRPr="00B25226">
        <w:rPr>
          <w:rFonts w:hint="eastAsia"/>
        </w:rPr>
        <w:t>成分為</w:t>
      </w:r>
      <w:r w:rsidR="00841D40" w:rsidRPr="00B25226">
        <w:rPr>
          <w:rFonts w:hint="eastAsia"/>
          <w:u w:val="single" w:color="000000"/>
        </w:rPr>
        <w:t>蛋白質</w:t>
      </w:r>
      <w:r w:rsidR="00841D40" w:rsidRPr="00B25226">
        <w:rPr>
          <w:rFonts w:hint="eastAsia"/>
        </w:rPr>
        <w:t>)所組成，兩個中心</w:t>
      </w:r>
      <w:proofErr w:type="gramStart"/>
      <w:r w:rsidR="00841D40" w:rsidRPr="00B25226">
        <w:rPr>
          <w:rFonts w:hint="eastAsia"/>
        </w:rPr>
        <w:t>粒與周圍濃</w:t>
      </w:r>
      <w:proofErr w:type="gramEnd"/>
      <w:r w:rsidR="00841D40" w:rsidRPr="00B25226">
        <w:rPr>
          <w:rFonts w:hint="eastAsia"/>
        </w:rPr>
        <w:t>稠細胞質</w:t>
      </w:r>
      <w:r w:rsidR="00907D22">
        <w:rPr>
          <w:rFonts w:hint="eastAsia"/>
        </w:rPr>
        <w:t>合稱</w:t>
      </w:r>
      <w:r w:rsidR="00841D40" w:rsidRPr="00B25226">
        <w:rPr>
          <w:rFonts w:hint="eastAsia"/>
        </w:rPr>
        <w:t>一組中心體</w:t>
      </w:r>
      <w:r w:rsidR="005D1C22" w:rsidRPr="00B25226">
        <w:rPr>
          <w:rFonts w:hint="eastAsia"/>
        </w:rPr>
        <w:t>。</w:t>
      </w:r>
    </w:p>
    <w:p w14:paraId="60A7A266" w14:textId="77777777" w:rsidR="00C902EF" w:rsidRDefault="00B25226" w:rsidP="00C902EF">
      <w:pPr>
        <w:pStyle w:val="12"/>
        <w:ind w:left="1112" w:right="480" w:hanging="320"/>
      </w:pPr>
      <w:r w:rsidRPr="00B25226">
        <w:rPr>
          <w:rFonts w:hint="eastAsia"/>
        </w:rPr>
        <w:t>(</w:t>
      </w:r>
      <w:r w:rsidRPr="00B25226">
        <w:t>2</w:t>
      </w:r>
      <w:r w:rsidRPr="00B25226">
        <w:rPr>
          <w:rFonts w:hint="eastAsia"/>
        </w:rPr>
        <w:t>)</w:t>
      </w:r>
      <w:r>
        <w:rPr>
          <w:rFonts w:hint="eastAsia"/>
        </w:rPr>
        <w:t>平時</w:t>
      </w:r>
      <w:r w:rsidR="00841D40" w:rsidRPr="00B25226">
        <w:rPr>
          <w:rFonts w:hint="eastAsia"/>
        </w:rPr>
        <w:t>位於細胞核附近，只有動物與一些低等植物才有</w:t>
      </w:r>
      <w:r w:rsidR="005D1C22" w:rsidRPr="00B25226">
        <w:rPr>
          <w:rFonts w:hint="eastAsia"/>
        </w:rPr>
        <w:t>此構造。</w:t>
      </w:r>
    </w:p>
    <w:p w14:paraId="1A0E1732" w14:textId="77777777" w:rsidR="00447E51" w:rsidRPr="00B25226" w:rsidRDefault="00B25226" w:rsidP="00C902EF">
      <w:pPr>
        <w:pStyle w:val="12"/>
        <w:ind w:left="1112" w:right="480" w:hanging="320"/>
      </w:pPr>
      <w:r w:rsidRPr="00B25226">
        <w:rPr>
          <w:rFonts w:hint="eastAsia"/>
        </w:rPr>
        <w:t>(</w:t>
      </w:r>
      <w:r w:rsidRPr="00B25226">
        <w:t>3</w:t>
      </w:r>
      <w:r w:rsidRPr="00B25226">
        <w:rPr>
          <w:rFonts w:hint="eastAsia"/>
        </w:rPr>
        <w:t>)</w:t>
      </w:r>
      <w:r w:rsidR="005D1C22" w:rsidRPr="00B25226">
        <w:rPr>
          <w:rFonts w:hint="eastAsia"/>
        </w:rPr>
        <w:t>分裂</w:t>
      </w:r>
      <w:r>
        <w:rPr>
          <w:rFonts w:hint="eastAsia"/>
        </w:rPr>
        <w:t>時會一分為二</w:t>
      </w:r>
      <w:r w:rsidR="003278C3" w:rsidRPr="00B25226">
        <w:rPr>
          <w:rFonts w:hint="eastAsia"/>
        </w:rPr>
        <w:t>，兩個中心體會分散於細胞兩側</w:t>
      </w:r>
      <w:r>
        <w:rPr>
          <w:rFonts w:hint="eastAsia"/>
        </w:rPr>
        <w:t>，</w:t>
      </w:r>
      <w:r w:rsidR="005D1C22" w:rsidRPr="00B25226">
        <w:rPr>
          <w:rFonts w:hint="eastAsia"/>
        </w:rPr>
        <w:t>協助</w:t>
      </w:r>
      <w:r w:rsidR="005D1C22" w:rsidRPr="00B25226">
        <w:rPr>
          <w:rFonts w:hint="eastAsia"/>
          <w:u w:val="single" w:color="000000"/>
        </w:rPr>
        <w:t xml:space="preserve"> 紡錘絲 </w:t>
      </w:r>
      <w:r w:rsidR="005D1C22" w:rsidRPr="00B25226">
        <w:rPr>
          <w:rFonts w:hint="eastAsia"/>
        </w:rPr>
        <w:t>的形成</w:t>
      </w:r>
      <w:r w:rsidR="00841D40" w:rsidRPr="00B25226">
        <w:rPr>
          <w:rFonts w:hint="eastAsia"/>
        </w:rPr>
        <w:t>。</w:t>
      </w:r>
    </w:p>
    <w:p w14:paraId="299CA179" w14:textId="77777777" w:rsidR="005D1C22" w:rsidRDefault="005D5787" w:rsidP="005D1C22">
      <w:pPr>
        <w:snapToGrid w:val="0"/>
        <w:spacing w:line="420" w:lineRule="atLeast"/>
        <w:ind w:leftChars="192" w:left="1873" w:hangingChars="543" w:hanging="1412"/>
        <w:jc w:val="both"/>
        <w:rPr>
          <w:rFonts w:ascii="華康楷書體 Std W7" w:eastAsia="華康楷書體 Std W7" w:hAnsi="華康楷書體 Std W7"/>
          <w:sz w:val="26"/>
          <w:szCs w:val="26"/>
        </w:rPr>
      </w:pPr>
      <w:r>
        <w:rPr>
          <w:rFonts w:ascii="華康楷書體 Std W7" w:eastAsia="華康楷書體 Std W7" w:hAnsi="華康楷書體 Std W7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264512" behindDoc="0" locked="0" layoutInCell="1" allowOverlap="1" wp14:anchorId="39C5D57B" wp14:editId="759BA014">
                <wp:simplePos x="0" y="0"/>
                <wp:positionH relativeFrom="column">
                  <wp:posOffset>708025</wp:posOffset>
                </wp:positionH>
                <wp:positionV relativeFrom="paragraph">
                  <wp:posOffset>184785</wp:posOffset>
                </wp:positionV>
                <wp:extent cx="2024380" cy="1485900"/>
                <wp:effectExtent l="0" t="1270" r="5080" b="0"/>
                <wp:wrapNone/>
                <wp:docPr id="7517" name="Group 74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24380" cy="1485900"/>
                          <a:chOff x="1766" y="6483"/>
                          <a:chExt cx="3188" cy="2340"/>
                        </a:xfrm>
                      </wpg:grpSpPr>
                      <pic:pic xmlns:pic="http://schemas.openxmlformats.org/drawingml/2006/picture">
                        <pic:nvPicPr>
                          <pic:cNvPr id="7518" name="Picture 7417" descr="https://www.genome.gov/sites/default/files/tg/en/illustration/centrosom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r:link="rId43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735" t="33775" b="8989"/>
                          <a:stretch>
                            <a:fillRect/>
                          </a:stretch>
                        </pic:blipFill>
                        <pic:spPr bwMode="auto">
                          <a:xfrm flipV="1">
                            <a:off x="1766" y="6483"/>
                            <a:ext cx="3188" cy="22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519" name="Rectangle 7418"/>
                        <wps:cNvSpPr>
                          <a:spLocks noChangeArrowheads="1"/>
                        </wps:cNvSpPr>
                        <wps:spPr bwMode="auto">
                          <a:xfrm>
                            <a:off x="1805" y="7836"/>
                            <a:ext cx="457" cy="98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20" name="Rectangle 7419"/>
                        <wps:cNvSpPr>
                          <a:spLocks noChangeArrowheads="1"/>
                        </wps:cNvSpPr>
                        <wps:spPr bwMode="auto">
                          <a:xfrm>
                            <a:off x="3411" y="7171"/>
                            <a:ext cx="1118" cy="27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97C824" id="Group 7421" o:spid="_x0000_s1026" style="position:absolute;margin-left:55.75pt;margin-top:14.55pt;width:159.4pt;height:117pt;z-index:251264512" coordorigin="1766,6483" coordsize="3188,23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">
                <v:shape id="Picture 7417" o:spid="_x0000_s1027" type="#_x0000_t75" alt="https://www.genome.gov/sites/default/files/tg/en/illustration/centrosome.jpg" style="position:absolute;left:1766;top:6483;width:3188;height:2278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">
                  <v:imagedata r:id="rId44" r:href="rId45" croptop="22135f" cropbottom="5891f" cropleft="26041f" grayscale="t"/>
                </v:shape>
                <v:rect id="Rectangle 7418" o:spid="_x0000_s1028" style="position:absolute;left:1805;top:7836;width:457;height:9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" stroked="f"/>
                <v:rect id="Rectangle 7419" o:spid="_x0000_s1029" style="position:absolute;left:3411;top:7171;width:1118;height:2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" stroked="f"/>
              </v:group>
            </w:pict>
          </mc:Fallback>
        </mc:AlternateContent>
      </w:r>
    </w:p>
    <w:p w14:paraId="78EB5D4B" w14:textId="77777777" w:rsidR="003278C3" w:rsidRDefault="003278C3" w:rsidP="005D1C22">
      <w:pPr>
        <w:snapToGrid w:val="0"/>
        <w:spacing w:line="420" w:lineRule="atLeast"/>
        <w:ind w:leftChars="192" w:left="1873" w:hangingChars="543" w:hanging="1412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78670B3E" w14:textId="77777777" w:rsidR="003278C3" w:rsidRDefault="003278C3" w:rsidP="005D1C22">
      <w:pPr>
        <w:snapToGrid w:val="0"/>
        <w:spacing w:line="420" w:lineRule="atLeast"/>
        <w:ind w:leftChars="192" w:left="1873" w:hangingChars="543" w:hanging="1412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24273340" w14:textId="77777777" w:rsidR="003278C3" w:rsidRDefault="003278C3" w:rsidP="005D1C22">
      <w:pPr>
        <w:snapToGrid w:val="0"/>
        <w:spacing w:line="420" w:lineRule="atLeast"/>
        <w:ind w:leftChars="192" w:left="1873" w:hangingChars="543" w:hanging="1412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0EE5DD1E" w14:textId="77777777" w:rsidR="003278C3" w:rsidRDefault="003278C3" w:rsidP="005D1C22">
      <w:pPr>
        <w:snapToGrid w:val="0"/>
        <w:spacing w:line="420" w:lineRule="atLeast"/>
        <w:ind w:leftChars="192" w:left="1873" w:hangingChars="543" w:hanging="1412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23608A96" w14:textId="77777777" w:rsidR="003278C3" w:rsidRDefault="003278C3" w:rsidP="005D1C22">
      <w:pPr>
        <w:snapToGrid w:val="0"/>
        <w:spacing w:line="420" w:lineRule="atLeast"/>
        <w:ind w:leftChars="192" w:left="1873" w:hangingChars="543" w:hanging="1412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49B1694B" w14:textId="77777777" w:rsidR="003278C3" w:rsidRDefault="003278C3" w:rsidP="005D1C22">
      <w:pPr>
        <w:snapToGrid w:val="0"/>
        <w:spacing w:line="420" w:lineRule="atLeast"/>
        <w:ind w:leftChars="192" w:left="1873" w:hangingChars="543" w:hanging="1412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3621430E" w14:textId="77777777" w:rsidR="003278C3" w:rsidRDefault="003278C3" w:rsidP="005D1C22">
      <w:pPr>
        <w:snapToGrid w:val="0"/>
        <w:spacing w:line="420" w:lineRule="atLeast"/>
        <w:ind w:leftChars="192" w:left="1873" w:hangingChars="543" w:hanging="1412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35163DA3" w14:textId="77777777" w:rsidR="003278C3" w:rsidRDefault="003278C3" w:rsidP="005D1C22">
      <w:pPr>
        <w:snapToGrid w:val="0"/>
        <w:spacing w:line="420" w:lineRule="atLeast"/>
        <w:ind w:leftChars="192" w:left="1873" w:hangingChars="543" w:hanging="1412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31476FFB" w14:textId="77777777" w:rsidR="003278C3" w:rsidRDefault="003278C3" w:rsidP="005D1C22">
      <w:pPr>
        <w:snapToGrid w:val="0"/>
        <w:spacing w:line="420" w:lineRule="atLeast"/>
        <w:ind w:leftChars="192" w:left="1873" w:hangingChars="543" w:hanging="1412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1C9FBAE4" w14:textId="77777777" w:rsidR="005D1C22" w:rsidRPr="0035792B" w:rsidRDefault="005D1C22" w:rsidP="005D1C22">
      <w:pPr>
        <w:snapToGrid w:val="0"/>
        <w:spacing w:line="420" w:lineRule="atLeast"/>
        <w:ind w:leftChars="192" w:left="1873" w:hangingChars="543" w:hanging="1412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36D173FA" w14:textId="77777777" w:rsidR="00D41FCC" w:rsidRPr="009126BF" w:rsidRDefault="00EC029A" w:rsidP="00594FF3">
      <w:pPr>
        <w:pStyle w:val="aff3"/>
        <w:spacing w:after="108"/>
      </w:pPr>
      <w:r w:rsidRPr="009126BF">
        <w:br w:type="page"/>
      </w:r>
      <w:r w:rsidR="00B057C1">
        <w:lastRenderedPageBreak/>
        <w:t>(</w:t>
      </w:r>
      <w:r w:rsidR="00B057C1">
        <w:rPr>
          <w:rFonts w:hint="eastAsia"/>
        </w:rPr>
        <w:t>四</w:t>
      </w:r>
      <w:r w:rsidR="00B057C1">
        <w:t>)</w:t>
      </w:r>
      <w:r w:rsidR="00D41FCC" w:rsidRPr="009126BF">
        <w:rPr>
          <w:rFonts w:hint="eastAsia"/>
        </w:rPr>
        <w:t>細胞膜：</w:t>
      </w:r>
    </w:p>
    <w:p w14:paraId="1C5B0BAC" w14:textId="77777777" w:rsidR="00D41FCC" w:rsidRPr="00907D22" w:rsidRDefault="00D41FCC" w:rsidP="00B25226">
      <w:pPr>
        <w:pStyle w:val="aff5"/>
        <w:ind w:left="240" w:right="240" w:firstLine="520"/>
        <w:rPr>
          <w:color w:val="000000" w:themeColor="text1"/>
        </w:rPr>
      </w:pPr>
      <w:r w:rsidRPr="00907D22">
        <w:rPr>
          <w:rFonts w:hint="eastAsia"/>
          <w:color w:val="000000" w:themeColor="text1"/>
        </w:rPr>
        <w:t>主要成分為</w:t>
      </w:r>
      <w:r w:rsidR="003278C3" w:rsidRPr="00907D22">
        <w:rPr>
          <w:rFonts w:hint="eastAsia"/>
          <w:color w:val="000000" w:themeColor="text1"/>
          <w:u w:val="single" w:color="000000" w:themeColor="text1"/>
        </w:rPr>
        <w:t xml:space="preserve">   </w:t>
      </w:r>
      <w:r w:rsidRPr="00907D22">
        <w:rPr>
          <w:rFonts w:hint="eastAsia"/>
          <w:color w:val="000000" w:themeColor="text1"/>
          <w:u w:val="single" w:color="000000" w:themeColor="text1"/>
        </w:rPr>
        <w:t xml:space="preserve">磷脂質  </w:t>
      </w:r>
      <w:r w:rsidRPr="00907D22">
        <w:rPr>
          <w:rFonts w:hint="eastAsia"/>
          <w:color w:val="000000" w:themeColor="text1"/>
        </w:rPr>
        <w:t>，上面嵌有</w:t>
      </w:r>
      <w:r w:rsidR="003278C3" w:rsidRPr="00907D22">
        <w:rPr>
          <w:rFonts w:hint="eastAsia"/>
          <w:color w:val="000000" w:themeColor="text1"/>
          <w:u w:val="single" w:color="000000" w:themeColor="text1"/>
        </w:rPr>
        <w:t xml:space="preserve">  </w:t>
      </w:r>
      <w:r w:rsidRPr="00907D22">
        <w:rPr>
          <w:rFonts w:hint="eastAsia"/>
          <w:color w:val="000000" w:themeColor="text1"/>
          <w:u w:val="single" w:color="000000" w:themeColor="text1"/>
        </w:rPr>
        <w:t>蛋白質</w:t>
      </w:r>
      <w:r w:rsidR="003278C3" w:rsidRPr="00907D22">
        <w:rPr>
          <w:rFonts w:hint="eastAsia"/>
          <w:color w:val="000000" w:themeColor="text1"/>
          <w:u w:val="single" w:color="000000" w:themeColor="text1"/>
        </w:rPr>
        <w:t xml:space="preserve">  </w:t>
      </w:r>
      <w:r w:rsidRPr="00907D22">
        <w:rPr>
          <w:rFonts w:hint="eastAsia"/>
          <w:color w:val="000000" w:themeColor="text1"/>
        </w:rPr>
        <w:t>、</w:t>
      </w:r>
      <w:r w:rsidR="003278C3" w:rsidRPr="00907D22">
        <w:rPr>
          <w:rFonts w:hint="eastAsia"/>
          <w:color w:val="000000" w:themeColor="text1"/>
          <w:u w:val="single" w:color="000000" w:themeColor="text1"/>
        </w:rPr>
        <w:t xml:space="preserve">  </w:t>
      </w:r>
      <w:r w:rsidRPr="00907D22">
        <w:rPr>
          <w:rFonts w:hint="eastAsia"/>
          <w:color w:val="000000" w:themeColor="text1"/>
          <w:u w:val="single" w:color="000000" w:themeColor="text1"/>
        </w:rPr>
        <w:t>醣類</w:t>
      </w:r>
      <w:r w:rsidR="003278C3" w:rsidRPr="00907D22">
        <w:rPr>
          <w:rFonts w:hint="eastAsia"/>
          <w:color w:val="000000" w:themeColor="text1"/>
          <w:u w:val="single" w:color="000000" w:themeColor="text1"/>
        </w:rPr>
        <w:t xml:space="preserve">  </w:t>
      </w:r>
      <w:r w:rsidRPr="00907D22">
        <w:rPr>
          <w:rFonts w:hint="eastAsia"/>
          <w:color w:val="000000" w:themeColor="text1"/>
        </w:rPr>
        <w:t>、</w:t>
      </w:r>
      <w:r w:rsidR="003278C3" w:rsidRPr="00907D22">
        <w:rPr>
          <w:rFonts w:hint="eastAsia"/>
          <w:color w:val="000000" w:themeColor="text1"/>
          <w:u w:val="single" w:color="000000" w:themeColor="text1"/>
        </w:rPr>
        <w:t xml:space="preserve">   </w:t>
      </w:r>
      <w:r w:rsidRPr="00907D22">
        <w:rPr>
          <w:rFonts w:hint="eastAsia"/>
          <w:color w:val="000000" w:themeColor="text1"/>
          <w:u w:val="single" w:color="000000" w:themeColor="text1"/>
        </w:rPr>
        <w:t xml:space="preserve">膽固醇   </w:t>
      </w:r>
      <w:r w:rsidRPr="00907D22">
        <w:rPr>
          <w:rFonts w:hint="eastAsia"/>
          <w:color w:val="000000" w:themeColor="text1"/>
        </w:rPr>
        <w:t>。</w:t>
      </w:r>
    </w:p>
    <w:p w14:paraId="6BDB94C2" w14:textId="77777777" w:rsidR="00D41FCC" w:rsidRPr="00907D22" w:rsidRDefault="00B057C1" w:rsidP="00B25226">
      <w:pPr>
        <w:pStyle w:val="11"/>
        <w:ind w:left="818" w:right="480" w:hanging="338"/>
        <w:rPr>
          <w:color w:val="000000" w:themeColor="text1"/>
        </w:rPr>
      </w:pPr>
      <w:r w:rsidRPr="00907D22">
        <w:rPr>
          <w:rFonts w:hint="eastAsia"/>
          <w:color w:val="000000" w:themeColor="text1"/>
        </w:rPr>
        <w:t xml:space="preserve">1. </w:t>
      </w:r>
      <w:r w:rsidR="00D41FCC" w:rsidRPr="00907D22">
        <w:rPr>
          <w:rFonts w:hint="eastAsia"/>
          <w:color w:val="000000" w:themeColor="text1"/>
        </w:rPr>
        <w:t>磷脂質：</w:t>
      </w:r>
      <w:r w:rsidR="003278C3" w:rsidRPr="00907D22">
        <w:rPr>
          <w:color w:val="000000" w:themeColor="text1"/>
        </w:rPr>
        <w:br/>
      </w:r>
      <w:r w:rsidR="00D41FCC" w:rsidRPr="00907D22">
        <w:rPr>
          <w:rFonts w:hint="eastAsia"/>
          <w:color w:val="000000" w:themeColor="text1"/>
        </w:rPr>
        <w:t>具有</w:t>
      </w:r>
      <w:proofErr w:type="gramStart"/>
      <w:r w:rsidR="00D41FCC" w:rsidRPr="00907D22">
        <w:rPr>
          <w:rFonts w:hint="eastAsia"/>
          <w:color w:val="000000" w:themeColor="text1"/>
        </w:rPr>
        <w:t>親油端</w:t>
      </w:r>
      <w:proofErr w:type="gramEnd"/>
      <w:r w:rsidR="00D41FCC" w:rsidRPr="00907D22">
        <w:rPr>
          <w:rFonts w:hint="eastAsia"/>
          <w:color w:val="000000" w:themeColor="text1"/>
        </w:rPr>
        <w:t>與親水端，細胞膜由兩層磷脂質構成</w:t>
      </w:r>
      <w:r w:rsidR="003278C3" w:rsidRPr="00907D22">
        <w:rPr>
          <w:rFonts w:hint="eastAsia"/>
          <w:color w:val="000000" w:themeColor="text1"/>
        </w:rPr>
        <w:t>，親</w:t>
      </w:r>
      <w:proofErr w:type="gramStart"/>
      <w:r w:rsidR="003278C3" w:rsidRPr="00907D22">
        <w:rPr>
          <w:rFonts w:hint="eastAsia"/>
          <w:color w:val="000000" w:themeColor="text1"/>
        </w:rPr>
        <w:t>水端朝外</w:t>
      </w:r>
      <w:proofErr w:type="gramEnd"/>
      <w:r w:rsidR="00D41FCC" w:rsidRPr="00907D22">
        <w:rPr>
          <w:rFonts w:hint="eastAsia"/>
          <w:color w:val="000000" w:themeColor="text1"/>
        </w:rPr>
        <w:t>，</w:t>
      </w:r>
      <w:r w:rsidR="003278C3" w:rsidRPr="00907D22">
        <w:rPr>
          <w:rFonts w:hint="eastAsia"/>
          <w:color w:val="000000" w:themeColor="text1"/>
        </w:rPr>
        <w:t>雙層磷脂質可構成單層膜，此結構又被</w:t>
      </w:r>
      <w:r w:rsidR="00D41FCC" w:rsidRPr="00907D22">
        <w:rPr>
          <w:rFonts w:hint="eastAsia"/>
          <w:color w:val="000000" w:themeColor="text1"/>
        </w:rPr>
        <w:t>稱之為</w:t>
      </w:r>
      <w:r w:rsidR="003278C3" w:rsidRPr="00907D22">
        <w:rPr>
          <w:rFonts w:hint="eastAsia"/>
          <w:color w:val="000000" w:themeColor="text1"/>
          <w:u w:val="single" w:color="000000"/>
        </w:rPr>
        <w:t xml:space="preserve">   </w:t>
      </w:r>
      <w:r w:rsidR="00D41FCC" w:rsidRPr="00907D22">
        <w:rPr>
          <w:rFonts w:hint="eastAsia"/>
          <w:color w:val="000000" w:themeColor="text1"/>
          <w:u w:val="single" w:color="000000"/>
        </w:rPr>
        <w:t>脂雙層</w:t>
      </w:r>
      <w:r w:rsidR="003278C3" w:rsidRPr="00907D22">
        <w:rPr>
          <w:rFonts w:hint="eastAsia"/>
          <w:color w:val="000000" w:themeColor="text1"/>
          <w:u w:val="single" w:color="000000"/>
        </w:rPr>
        <w:t xml:space="preserve">   </w:t>
      </w:r>
      <w:r w:rsidR="00D41FCC" w:rsidRPr="00907D22">
        <w:rPr>
          <w:rFonts w:hint="eastAsia"/>
          <w:color w:val="000000" w:themeColor="text1"/>
        </w:rPr>
        <w:t>。</w:t>
      </w:r>
      <w:proofErr w:type="gramStart"/>
      <w:r w:rsidR="00A03A7B" w:rsidRPr="00907D22">
        <w:rPr>
          <w:rFonts w:hint="eastAsia"/>
          <w:color w:val="000000" w:themeColor="text1"/>
        </w:rPr>
        <w:t>因為膜</w:t>
      </w:r>
      <w:proofErr w:type="gramEnd"/>
      <w:r w:rsidR="00A03A7B" w:rsidRPr="00907D22">
        <w:rPr>
          <w:rFonts w:hint="eastAsia"/>
          <w:color w:val="000000" w:themeColor="text1"/>
        </w:rPr>
        <w:t>的特性</w:t>
      </w:r>
      <w:r w:rsidR="00A03A7B" w:rsidRPr="00907D22">
        <w:rPr>
          <w:color w:val="000000" w:themeColor="text1"/>
        </w:rPr>
        <w:t>，可以使特定物質通過，</w:t>
      </w:r>
      <w:r w:rsidR="00A03A7B" w:rsidRPr="00907D22">
        <w:rPr>
          <w:rFonts w:hint="eastAsia"/>
          <w:color w:val="000000" w:themeColor="text1"/>
        </w:rPr>
        <w:t>常被稱為</w:t>
      </w:r>
      <w:r w:rsidR="00A03A7B" w:rsidRPr="00907D22">
        <w:rPr>
          <w:rFonts w:hint="eastAsia"/>
          <w:color w:val="000000" w:themeColor="text1"/>
          <w:u w:val="single" w:color="000000"/>
        </w:rPr>
        <w:t xml:space="preserve"> </w:t>
      </w:r>
      <w:r w:rsidR="00A03A7B" w:rsidRPr="00907D22">
        <w:rPr>
          <w:color w:val="000000" w:themeColor="text1"/>
          <w:u w:val="single" w:color="000000"/>
        </w:rPr>
        <w:t xml:space="preserve">   </w:t>
      </w:r>
      <w:r w:rsidR="00A03A7B" w:rsidRPr="00907D22">
        <w:rPr>
          <w:rFonts w:hint="eastAsia"/>
          <w:color w:val="000000" w:themeColor="text1"/>
          <w:u w:val="single" w:color="000000"/>
        </w:rPr>
        <w:t>選擇性</w:t>
      </w:r>
      <w:proofErr w:type="gramStart"/>
      <w:r w:rsidR="00A03A7B" w:rsidRPr="00907D22">
        <w:rPr>
          <w:rFonts w:hint="eastAsia"/>
          <w:color w:val="000000" w:themeColor="text1"/>
          <w:u w:val="single" w:color="000000"/>
        </w:rPr>
        <w:t>通透膜</w:t>
      </w:r>
      <w:proofErr w:type="gramEnd"/>
      <w:r w:rsidR="00A03A7B" w:rsidRPr="00907D22">
        <w:rPr>
          <w:rFonts w:hint="eastAsia"/>
          <w:color w:val="000000" w:themeColor="text1"/>
          <w:u w:val="single" w:color="000000"/>
        </w:rPr>
        <w:t xml:space="preserve"> </w:t>
      </w:r>
      <w:r w:rsidR="00A03A7B" w:rsidRPr="00907D22">
        <w:rPr>
          <w:color w:val="000000" w:themeColor="text1"/>
          <w:u w:val="single" w:color="000000"/>
        </w:rPr>
        <w:t xml:space="preserve">   </w:t>
      </w:r>
      <w:r w:rsidR="00A03A7B" w:rsidRPr="00907D22">
        <w:rPr>
          <w:color w:val="000000" w:themeColor="text1"/>
        </w:rPr>
        <w:t>，</w:t>
      </w:r>
      <w:proofErr w:type="gramStart"/>
      <w:r w:rsidR="00A03A7B" w:rsidRPr="00907D22">
        <w:rPr>
          <w:color w:val="000000" w:themeColor="text1"/>
        </w:rPr>
        <w:t>具有半</w:t>
      </w:r>
      <w:r w:rsidR="00A03A7B" w:rsidRPr="00907D22">
        <w:rPr>
          <w:rFonts w:hint="eastAsia"/>
          <w:color w:val="000000" w:themeColor="text1"/>
        </w:rPr>
        <w:t>透性</w:t>
      </w:r>
      <w:proofErr w:type="gramEnd"/>
      <w:r w:rsidR="00A03A7B" w:rsidRPr="00907D22">
        <w:rPr>
          <w:color w:val="000000" w:themeColor="text1"/>
        </w:rPr>
        <w:t>。</w:t>
      </w:r>
      <w:r w:rsidR="00D41FCC" w:rsidRPr="00907D22">
        <w:rPr>
          <w:rFonts w:hint="eastAsia"/>
          <w:color w:val="000000" w:themeColor="text1"/>
        </w:rPr>
        <w:br/>
      </w:r>
    </w:p>
    <w:p w14:paraId="61E6B70F" w14:textId="77777777" w:rsidR="00C902EF" w:rsidRDefault="00B057C1" w:rsidP="00B25226">
      <w:pPr>
        <w:pStyle w:val="11"/>
        <w:ind w:left="818" w:right="480" w:hanging="338"/>
        <w:rPr>
          <w:color w:val="000000" w:themeColor="text1"/>
        </w:rPr>
      </w:pPr>
      <w:r w:rsidRPr="00907D22">
        <w:rPr>
          <w:color w:val="000000" w:themeColor="text1"/>
        </w:rPr>
        <w:t xml:space="preserve">2. </w:t>
      </w:r>
      <w:r w:rsidR="00D41FCC" w:rsidRPr="00907D22">
        <w:rPr>
          <w:rFonts w:hint="eastAsia"/>
          <w:color w:val="000000" w:themeColor="text1"/>
        </w:rPr>
        <w:t>蛋白質：</w:t>
      </w:r>
      <w:r w:rsidR="003278C3" w:rsidRPr="00907D22">
        <w:rPr>
          <w:color w:val="000000" w:themeColor="text1"/>
        </w:rPr>
        <w:br/>
      </w:r>
      <w:r w:rsidR="00D41FCC" w:rsidRPr="00907D22">
        <w:rPr>
          <w:rFonts w:hint="eastAsia"/>
          <w:color w:val="000000" w:themeColor="text1"/>
        </w:rPr>
        <w:t>鑲嵌</w:t>
      </w:r>
      <w:proofErr w:type="gramStart"/>
      <w:r w:rsidR="00D41FCC" w:rsidRPr="00907D22">
        <w:rPr>
          <w:rFonts w:hint="eastAsia"/>
          <w:color w:val="000000" w:themeColor="text1"/>
        </w:rPr>
        <w:t>於脂雙層</w:t>
      </w:r>
      <w:proofErr w:type="gramEnd"/>
      <w:r w:rsidR="00D41FCC" w:rsidRPr="00907D22">
        <w:rPr>
          <w:rFonts w:hint="eastAsia"/>
          <w:color w:val="000000" w:themeColor="text1"/>
        </w:rPr>
        <w:t>中</w:t>
      </w:r>
      <w:r w:rsidR="00907D22">
        <w:rPr>
          <w:rFonts w:hint="eastAsia"/>
          <w:color w:val="000000" w:themeColor="text1"/>
        </w:rPr>
        <w:t>，有些貫穿細胞膜，</w:t>
      </w:r>
      <w:proofErr w:type="gramStart"/>
      <w:r w:rsidR="00907D22">
        <w:rPr>
          <w:rFonts w:hint="eastAsia"/>
          <w:color w:val="000000" w:themeColor="text1"/>
        </w:rPr>
        <w:t>有些偏外側</w:t>
      </w:r>
      <w:proofErr w:type="gramEnd"/>
      <w:r w:rsidR="00907D22">
        <w:rPr>
          <w:rFonts w:hint="eastAsia"/>
          <w:color w:val="000000" w:themeColor="text1"/>
        </w:rPr>
        <w:t>，有些偏</w:t>
      </w:r>
      <w:proofErr w:type="gramStart"/>
      <w:r w:rsidR="00907D22">
        <w:rPr>
          <w:rFonts w:hint="eastAsia"/>
          <w:color w:val="000000" w:themeColor="text1"/>
        </w:rPr>
        <w:t>內側</w:t>
      </w:r>
      <w:r w:rsidR="00D41FCC" w:rsidRPr="00907D22">
        <w:rPr>
          <w:rFonts w:hint="eastAsia"/>
          <w:color w:val="000000" w:themeColor="text1"/>
        </w:rPr>
        <w:t>，</w:t>
      </w:r>
      <w:r w:rsidR="00907D22">
        <w:rPr>
          <w:rFonts w:hint="eastAsia"/>
          <w:color w:val="000000" w:themeColor="text1"/>
        </w:rPr>
        <w:t>這些</w:t>
      </w:r>
      <w:r w:rsidR="003278C3" w:rsidRPr="00907D22">
        <w:rPr>
          <w:rFonts w:hint="eastAsia"/>
          <w:color w:val="000000" w:themeColor="text1"/>
        </w:rPr>
        <w:t>膜上</w:t>
      </w:r>
      <w:proofErr w:type="gramEnd"/>
      <w:r w:rsidR="003278C3" w:rsidRPr="00907D22">
        <w:rPr>
          <w:rFonts w:hint="eastAsia"/>
          <w:color w:val="000000" w:themeColor="text1"/>
        </w:rPr>
        <w:t>的蛋白質</w:t>
      </w:r>
      <w:r w:rsidR="00907D22">
        <w:rPr>
          <w:rFonts w:hint="eastAsia"/>
          <w:color w:val="000000" w:themeColor="text1"/>
        </w:rPr>
        <w:t>統</w:t>
      </w:r>
      <w:r w:rsidR="003278C3" w:rsidRPr="00907D22">
        <w:rPr>
          <w:rFonts w:hint="eastAsia"/>
          <w:color w:val="000000" w:themeColor="text1"/>
        </w:rPr>
        <w:t>稱為</w:t>
      </w:r>
      <w:r w:rsidR="00907D22">
        <w:rPr>
          <w:rFonts w:hint="eastAsia"/>
          <w:color w:val="000000" w:themeColor="text1"/>
          <w:u w:val="single" w:color="000000"/>
        </w:rPr>
        <w:t xml:space="preserve"> </w:t>
      </w:r>
      <w:r w:rsidR="003278C3" w:rsidRPr="00907D22">
        <w:rPr>
          <w:rFonts w:hint="eastAsia"/>
          <w:color w:val="000000" w:themeColor="text1"/>
          <w:u w:val="single" w:color="000000"/>
        </w:rPr>
        <w:t xml:space="preserve">膜蛋白 </w:t>
      </w:r>
      <w:r w:rsidR="003278C3" w:rsidRPr="00907D22">
        <w:rPr>
          <w:rFonts w:hint="eastAsia"/>
          <w:color w:val="000000" w:themeColor="text1"/>
        </w:rPr>
        <w:t>，有許多不同功能。</w:t>
      </w:r>
    </w:p>
    <w:p w14:paraId="6B099988" w14:textId="77777777" w:rsidR="00C902EF" w:rsidRDefault="00907D22" w:rsidP="00C902EF">
      <w:pPr>
        <w:pStyle w:val="12"/>
        <w:ind w:left="1112" w:right="480" w:hanging="320"/>
      </w:pPr>
      <w:r>
        <w:rPr>
          <w:rFonts w:hint="eastAsia"/>
        </w:rPr>
        <w:t>(1</w:t>
      </w:r>
      <w:r>
        <w:t>)</w:t>
      </w:r>
      <w:r w:rsidR="003278C3" w:rsidRPr="00907D22">
        <w:rPr>
          <w:rFonts w:hint="eastAsia"/>
        </w:rPr>
        <w:t>有</w:t>
      </w:r>
      <w:r w:rsidR="00D41FCC" w:rsidRPr="00907D22">
        <w:rPr>
          <w:rFonts w:hint="eastAsia"/>
        </w:rPr>
        <w:t>些蛋白質可</w:t>
      </w:r>
      <w:r w:rsidR="003278C3" w:rsidRPr="00907D22">
        <w:rPr>
          <w:rFonts w:hint="eastAsia"/>
        </w:rPr>
        <w:t>與特定化學物質結合，達到傳遞訊息的功能，此種蛋白質稱為</w:t>
      </w:r>
      <w:r w:rsidR="003278C3" w:rsidRPr="00907D22">
        <w:br/>
      </w:r>
      <w:r w:rsidR="003278C3" w:rsidRPr="00907D22">
        <w:rPr>
          <w:rFonts w:hint="eastAsia"/>
          <w:u w:val="single" w:color="000000"/>
        </w:rPr>
        <w:t xml:space="preserve">  受體  </w:t>
      </w:r>
      <w:r w:rsidR="003278C3" w:rsidRPr="00907D22">
        <w:rPr>
          <w:rFonts w:hint="eastAsia"/>
        </w:rPr>
        <w:t>蛋白。</w:t>
      </w:r>
    </w:p>
    <w:p w14:paraId="6A53E380" w14:textId="77777777" w:rsidR="00C902EF" w:rsidRDefault="00907D22" w:rsidP="00C902EF">
      <w:pPr>
        <w:pStyle w:val="12"/>
        <w:ind w:left="1112" w:right="480" w:hanging="320"/>
      </w:pPr>
      <w:r>
        <w:rPr>
          <w:rFonts w:hint="eastAsia"/>
        </w:rPr>
        <w:t>(</w:t>
      </w:r>
      <w:r>
        <w:t>2)</w:t>
      </w:r>
      <w:r w:rsidR="003278C3" w:rsidRPr="00907D22">
        <w:rPr>
          <w:rFonts w:hint="eastAsia"/>
        </w:rPr>
        <w:t>有</w:t>
      </w:r>
      <w:r w:rsidR="00D41FCC" w:rsidRPr="00907D22">
        <w:rPr>
          <w:rFonts w:hint="eastAsia"/>
        </w:rPr>
        <w:t>些</w:t>
      </w:r>
      <w:r w:rsidR="003278C3" w:rsidRPr="00907D22">
        <w:rPr>
          <w:rFonts w:hint="eastAsia"/>
        </w:rPr>
        <w:t>蛋白質</w:t>
      </w:r>
      <w:r w:rsidR="00D41FCC" w:rsidRPr="00907D22">
        <w:rPr>
          <w:rFonts w:hint="eastAsia"/>
        </w:rPr>
        <w:t>貫穿細胞膜，</w:t>
      </w:r>
      <w:r w:rsidR="003278C3" w:rsidRPr="00907D22">
        <w:rPr>
          <w:rFonts w:hint="eastAsia"/>
        </w:rPr>
        <w:t>可透過中間的通道</w:t>
      </w:r>
      <w:proofErr w:type="gramStart"/>
      <w:r w:rsidR="003278C3" w:rsidRPr="00907D22">
        <w:rPr>
          <w:rFonts w:hint="eastAsia"/>
        </w:rPr>
        <w:t>或是構形改變</w:t>
      </w:r>
      <w:proofErr w:type="gramEnd"/>
      <w:r w:rsidR="003278C3" w:rsidRPr="00907D22">
        <w:rPr>
          <w:rFonts w:hint="eastAsia"/>
        </w:rPr>
        <w:t>，協助物質運輸，此種蛋白被稱為</w:t>
      </w:r>
      <w:r w:rsidR="003278C3" w:rsidRPr="00907D22">
        <w:rPr>
          <w:rFonts w:hint="eastAsia"/>
          <w:u w:val="single" w:color="000000"/>
        </w:rPr>
        <w:t xml:space="preserve">  運輸  </w:t>
      </w:r>
      <w:r w:rsidR="003278C3" w:rsidRPr="00907D22">
        <w:rPr>
          <w:rFonts w:hint="eastAsia"/>
        </w:rPr>
        <w:t>蛋白</w:t>
      </w:r>
      <w:r w:rsidR="00D41FCC" w:rsidRPr="00907D22">
        <w:rPr>
          <w:rFonts w:hint="eastAsia"/>
        </w:rPr>
        <w:t>。</w:t>
      </w:r>
    </w:p>
    <w:p w14:paraId="2F4B9153" w14:textId="77777777" w:rsidR="00D41FCC" w:rsidRPr="00907D22" w:rsidRDefault="00907D22" w:rsidP="00C902EF">
      <w:pPr>
        <w:pStyle w:val="12"/>
        <w:ind w:left="1112" w:right="480" w:hanging="320"/>
      </w:pPr>
      <w:r>
        <w:rPr>
          <w:rFonts w:hint="eastAsia"/>
        </w:rPr>
        <w:t>(</w:t>
      </w:r>
      <w:r>
        <w:t>3)</w:t>
      </w:r>
      <w:r>
        <w:rPr>
          <w:rFonts w:hint="eastAsia"/>
        </w:rPr>
        <w:t>還有部分膜蛋白具有催化功能。</w:t>
      </w:r>
    </w:p>
    <w:p w14:paraId="0112DF3E" w14:textId="77777777" w:rsidR="00D41FCC" w:rsidRPr="00907D22" w:rsidRDefault="00D41FCC" w:rsidP="00AA37D4">
      <w:pPr>
        <w:adjustRightInd w:val="0"/>
        <w:snapToGrid w:val="0"/>
        <w:spacing w:line="420" w:lineRule="atLeast"/>
        <w:ind w:leftChars="250" w:left="860" w:rightChars="100" w:right="240" w:hangingChars="100" w:hanging="260"/>
        <w:jc w:val="both"/>
        <w:rPr>
          <w:rFonts w:ascii="華康楷書體 Std W5" w:eastAsia="華康楷書體 Std W5" w:hAnsi="華康楷書體 Std W5"/>
          <w:color w:val="000000" w:themeColor="text1"/>
          <w:sz w:val="26"/>
          <w:szCs w:val="26"/>
        </w:rPr>
      </w:pPr>
    </w:p>
    <w:p w14:paraId="4C0B08F1" w14:textId="77777777" w:rsidR="00D41FCC" w:rsidRPr="00907D22" w:rsidRDefault="00B057C1" w:rsidP="00B25226">
      <w:pPr>
        <w:pStyle w:val="11"/>
        <w:ind w:left="818" w:right="480" w:hanging="338"/>
        <w:rPr>
          <w:color w:val="000000" w:themeColor="text1"/>
        </w:rPr>
      </w:pPr>
      <w:r w:rsidRPr="00907D22">
        <w:rPr>
          <w:color w:val="000000" w:themeColor="text1"/>
        </w:rPr>
        <w:t xml:space="preserve">3. </w:t>
      </w:r>
      <w:r w:rsidR="00D41FCC" w:rsidRPr="00907D22">
        <w:rPr>
          <w:rFonts w:hint="eastAsia"/>
          <w:color w:val="000000" w:themeColor="text1"/>
        </w:rPr>
        <w:t>醣類：</w:t>
      </w:r>
      <w:r w:rsidR="003278C3" w:rsidRPr="00907D22">
        <w:rPr>
          <w:color w:val="000000" w:themeColor="text1"/>
        </w:rPr>
        <w:br/>
      </w:r>
      <w:r w:rsidR="00D41FCC" w:rsidRPr="00907D22">
        <w:rPr>
          <w:rFonts w:hint="eastAsia"/>
          <w:color w:val="000000" w:themeColor="text1"/>
        </w:rPr>
        <w:t>附著於蛋白質或是磷脂質上，</w:t>
      </w:r>
      <w:r w:rsidR="003278C3" w:rsidRPr="00907D22">
        <w:rPr>
          <w:rFonts w:hint="eastAsia"/>
          <w:color w:val="000000" w:themeColor="text1"/>
        </w:rPr>
        <w:t>不同生物具有不同醣類分子結構，</w:t>
      </w:r>
      <w:r w:rsidR="00D41FCC" w:rsidRPr="00907D22">
        <w:rPr>
          <w:rFonts w:hint="eastAsia"/>
          <w:color w:val="000000" w:themeColor="text1"/>
        </w:rPr>
        <w:t>可作為</w:t>
      </w:r>
      <w:r w:rsidR="003278C3" w:rsidRPr="00907D22">
        <w:rPr>
          <w:color w:val="000000" w:themeColor="text1"/>
        </w:rPr>
        <w:br/>
      </w:r>
      <w:r w:rsidR="003278C3" w:rsidRPr="00907D22">
        <w:rPr>
          <w:rFonts w:hint="eastAsia"/>
          <w:color w:val="000000" w:themeColor="text1"/>
          <w:u w:val="single" w:color="000000"/>
        </w:rPr>
        <w:t xml:space="preserve">  </w:t>
      </w:r>
      <w:r w:rsidR="00D41FCC" w:rsidRPr="00907D22">
        <w:rPr>
          <w:rFonts w:hint="eastAsia"/>
          <w:color w:val="000000" w:themeColor="text1"/>
          <w:u w:val="single" w:color="000000"/>
        </w:rPr>
        <w:t>辨識</w:t>
      </w:r>
      <w:r w:rsidR="003278C3" w:rsidRPr="00907D22">
        <w:rPr>
          <w:rFonts w:hint="eastAsia"/>
          <w:color w:val="000000" w:themeColor="text1"/>
          <w:u w:val="single" w:color="000000"/>
        </w:rPr>
        <w:t xml:space="preserve">  </w:t>
      </w:r>
      <w:r w:rsidR="00D41FCC" w:rsidRPr="00907D22">
        <w:rPr>
          <w:rFonts w:hint="eastAsia"/>
          <w:color w:val="000000" w:themeColor="text1"/>
        </w:rPr>
        <w:t>自我與外來物的憑藉。</w:t>
      </w:r>
      <w:r w:rsidR="00D41FCC" w:rsidRPr="00907D22">
        <w:rPr>
          <w:color w:val="000000" w:themeColor="text1"/>
        </w:rPr>
        <w:br/>
      </w:r>
    </w:p>
    <w:p w14:paraId="5E62E0F7" w14:textId="77777777" w:rsidR="00D41FCC" w:rsidRPr="00907D22" w:rsidRDefault="00B057C1" w:rsidP="00B25226">
      <w:pPr>
        <w:pStyle w:val="11"/>
        <w:ind w:left="818" w:right="480" w:hanging="338"/>
      </w:pPr>
      <w:r w:rsidRPr="00907D22">
        <w:rPr>
          <w:color w:val="000000" w:themeColor="text1"/>
        </w:rPr>
        <w:t xml:space="preserve">4. </w:t>
      </w:r>
      <w:r w:rsidR="00D41FCC" w:rsidRPr="00907D22">
        <w:rPr>
          <w:rFonts w:hint="eastAsia"/>
          <w:color w:val="000000" w:themeColor="text1"/>
        </w:rPr>
        <w:t>固醇</w:t>
      </w:r>
      <w:r w:rsidR="00907D22">
        <w:rPr>
          <w:rFonts w:hint="eastAsia"/>
          <w:color w:val="000000" w:themeColor="text1"/>
        </w:rPr>
        <w:t>類物質</w:t>
      </w:r>
      <w:r w:rsidR="00D41FCC" w:rsidRPr="00907D22">
        <w:rPr>
          <w:rFonts w:hint="eastAsia"/>
          <w:color w:val="000000" w:themeColor="text1"/>
        </w:rPr>
        <w:t>：</w:t>
      </w:r>
      <w:r w:rsidR="003278C3" w:rsidRPr="00907D22">
        <w:rPr>
          <w:color w:val="000000" w:themeColor="text1"/>
        </w:rPr>
        <w:br/>
      </w:r>
      <w:r w:rsidR="00D41FCC" w:rsidRPr="00907D22">
        <w:rPr>
          <w:rFonts w:hint="eastAsia"/>
          <w:color w:val="000000" w:themeColor="text1"/>
        </w:rPr>
        <w:t>可以增加細胞膜的</w:t>
      </w:r>
      <w:r w:rsidR="003278C3" w:rsidRPr="00907D22">
        <w:rPr>
          <w:rFonts w:hint="eastAsia"/>
          <w:color w:val="000000" w:themeColor="text1"/>
          <w:u w:val="single" w:color="000000"/>
        </w:rPr>
        <w:t xml:space="preserve">  </w:t>
      </w:r>
      <w:r w:rsidR="00D41FCC" w:rsidRPr="00907D22">
        <w:rPr>
          <w:rFonts w:hint="eastAsia"/>
          <w:color w:val="000000" w:themeColor="text1"/>
          <w:u w:val="single" w:color="000000"/>
        </w:rPr>
        <w:t>穩定性</w:t>
      </w:r>
      <w:r w:rsidR="003278C3" w:rsidRPr="00907D22">
        <w:rPr>
          <w:rFonts w:hint="eastAsia"/>
          <w:color w:val="000000" w:themeColor="text1"/>
          <w:u w:val="single" w:color="000000"/>
        </w:rPr>
        <w:t xml:space="preserve">  </w:t>
      </w:r>
      <w:r w:rsidR="00907D22" w:rsidRPr="00907D22">
        <w:rPr>
          <w:rFonts w:hint="eastAsia"/>
          <w:color w:val="000000" w:themeColor="text1"/>
          <w:u w:color="000000"/>
        </w:rPr>
        <w:t>，</w:t>
      </w:r>
      <w:r w:rsidR="00907D22">
        <w:rPr>
          <w:rFonts w:hint="eastAsia"/>
          <w:color w:val="000000" w:themeColor="text1"/>
        </w:rPr>
        <w:t>動物細胞具膽固醇，植物細胞具植物固醇</w:t>
      </w:r>
      <w:r w:rsidR="00D41FCC" w:rsidRPr="00907D22">
        <w:rPr>
          <w:rFonts w:hint="eastAsia"/>
          <w:color w:val="000000" w:themeColor="text1"/>
        </w:rPr>
        <w:t>。</w:t>
      </w:r>
    </w:p>
    <w:p w14:paraId="125D39C0" w14:textId="77777777" w:rsidR="00D41FCC" w:rsidRPr="009126BF" w:rsidRDefault="00D41FCC" w:rsidP="00D41FCC">
      <w:pPr>
        <w:snapToGrid w:val="0"/>
        <w:spacing w:line="420" w:lineRule="atLeast"/>
        <w:ind w:firstLineChars="215" w:firstLine="559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1D7D424F" w14:textId="77777777" w:rsidR="00D41FCC" w:rsidRPr="009126BF" w:rsidRDefault="00D41FCC" w:rsidP="00D41FCC">
      <w:pPr>
        <w:snapToGrid w:val="0"/>
        <w:spacing w:line="420" w:lineRule="atLeast"/>
        <w:ind w:firstLineChars="215" w:firstLine="559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69659615" w14:textId="77777777" w:rsidR="00D41FCC" w:rsidRPr="009126BF" w:rsidRDefault="00907D22" w:rsidP="00D41FCC">
      <w:pPr>
        <w:snapToGrid w:val="0"/>
        <w:spacing w:line="420" w:lineRule="atLeast"/>
        <w:ind w:firstLineChars="215" w:firstLine="516"/>
        <w:jc w:val="both"/>
        <w:rPr>
          <w:rFonts w:ascii="華康楷書體 Std W7" w:eastAsia="華康楷書體 Std W7" w:hAnsi="華康楷書體 Std W7"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5168" behindDoc="0" locked="0" layoutInCell="1" allowOverlap="1" wp14:anchorId="6E591BA5" wp14:editId="6B8676DC">
                <wp:simplePos x="0" y="0"/>
                <wp:positionH relativeFrom="column">
                  <wp:posOffset>5348732</wp:posOffset>
                </wp:positionH>
                <wp:positionV relativeFrom="paragraph">
                  <wp:posOffset>117348</wp:posOffset>
                </wp:positionV>
                <wp:extent cx="350520" cy="234849"/>
                <wp:effectExtent l="0" t="0" r="0" b="0"/>
                <wp:wrapNone/>
                <wp:docPr id="187" name="文字方塊 1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0520" cy="23484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2F85931" w14:textId="77777777" w:rsidR="002B4F66" w:rsidRPr="00DC277B" w:rsidRDefault="002B4F66" w:rsidP="00907D22">
                            <w:pPr>
                              <w:rPr>
                                <w:rFonts w:ascii="華康楷書體 Std W5" w:eastAsia="華康楷書體 Std W5" w:hAnsi="華康楷書體 Std W5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華康楷書體 Std W5" w:eastAsia="華康楷書體 Std W5" w:hAnsi="華康楷書體 Std W5" w:hint="eastAsia"/>
                                <w:sz w:val="20"/>
                                <w:szCs w:val="20"/>
                              </w:rPr>
                              <w:t>醣</w:t>
                            </w:r>
                            <w:proofErr w:type="gramEnd"/>
                            <w:r>
                              <w:rPr>
                                <w:rFonts w:ascii="華康楷書體 Std W5" w:eastAsia="華康楷書體 Std W5" w:hAnsi="華康楷書體 Std W5" w:hint="eastAsia"/>
                                <w:sz w:val="20"/>
                                <w:szCs w:val="20"/>
                              </w:rPr>
                              <w:t>蛋白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591BA5" id="文字方塊 187" o:spid="_x0000_s1132" type="#_x0000_t202" style="position:absolute;left:0;text-align:left;margin-left:421.15pt;margin-top:9.25pt;width:27.6pt;height:18.5pt;z-index:25197516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" filled="f" stroked="f" strokeweight=".5pt">
                <v:textbox style="mso-fit-shape-to-text:t" inset="0,0,0,0">
                  <w:txbxContent>
                    <w:p w14:paraId="72F85931" w14:textId="77777777" w:rsidR="002B4F66" w:rsidRPr="00DC277B" w:rsidRDefault="002B4F66" w:rsidP="00907D22">
                      <w:pPr>
                        <w:rPr>
                          <w:rFonts w:ascii="華康楷書體 Std W5" w:eastAsia="華康楷書體 Std W5" w:hAnsi="華康楷書體 Std W5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華康楷書體 Std W5" w:eastAsia="華康楷書體 Std W5" w:hAnsi="華康楷書體 Std W5" w:hint="eastAsia"/>
                          <w:sz w:val="20"/>
                          <w:szCs w:val="20"/>
                        </w:rPr>
                        <w:t>醣</w:t>
                      </w:r>
                      <w:proofErr w:type="gramEnd"/>
                      <w:r>
                        <w:rPr>
                          <w:rFonts w:ascii="華康楷書體 Std W5" w:eastAsia="華康楷書體 Std W5" w:hAnsi="華康楷書體 Std W5" w:hint="eastAsia"/>
                          <w:sz w:val="20"/>
                          <w:szCs w:val="20"/>
                        </w:rPr>
                        <w:t>蛋白</w:t>
                      </w:r>
                    </w:p>
                  </w:txbxContent>
                </v:textbox>
              </v:shape>
            </w:pict>
          </mc:Fallback>
        </mc:AlternateContent>
      </w:r>
      <w:r w:rsidRPr="009126BF">
        <w:rPr>
          <w:rFonts w:ascii="華康楷書體 Std W7" w:eastAsia="華康楷書體 Std W7" w:hAnsi="華康楷書體 Std W7"/>
          <w:noProof/>
        </w:rPr>
        <w:drawing>
          <wp:anchor distT="0" distB="0" distL="114300" distR="114300" simplePos="0" relativeHeight="251250176" behindDoc="1" locked="0" layoutInCell="1" allowOverlap="1" wp14:anchorId="208AC1BF" wp14:editId="06377E8D">
            <wp:simplePos x="0" y="0"/>
            <wp:positionH relativeFrom="column">
              <wp:posOffset>229108</wp:posOffset>
            </wp:positionH>
            <wp:positionV relativeFrom="paragraph">
              <wp:posOffset>168906</wp:posOffset>
            </wp:positionV>
            <wp:extent cx="2108200" cy="1409700"/>
            <wp:effectExtent l="0" t="0" r="0" b="0"/>
            <wp:wrapNone/>
            <wp:docPr id="6353" name="圖片 6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53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20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126BF">
        <w:rPr>
          <w:noProof/>
        </w:rPr>
        <mc:AlternateContent>
          <mc:Choice Requires="wpg">
            <w:drawing>
              <wp:anchor distT="0" distB="0" distL="114300" distR="114300" simplePos="0" relativeHeight="251249152" behindDoc="1" locked="0" layoutInCell="1" allowOverlap="1" wp14:anchorId="19FEA99D" wp14:editId="59BD9CF6">
                <wp:simplePos x="0" y="0"/>
                <wp:positionH relativeFrom="column">
                  <wp:posOffset>2752217</wp:posOffset>
                </wp:positionH>
                <wp:positionV relativeFrom="paragraph">
                  <wp:posOffset>122809</wp:posOffset>
                </wp:positionV>
                <wp:extent cx="3539490" cy="2136775"/>
                <wp:effectExtent l="635" t="0" r="3175" b="0"/>
                <wp:wrapNone/>
                <wp:docPr id="7512" name="Group 63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39490" cy="2136775"/>
                          <a:chOff x="4766" y="5591"/>
                          <a:chExt cx="6047" cy="3861"/>
                        </a:xfrm>
                      </wpg:grpSpPr>
                      <pic:pic xmlns:pic="http://schemas.openxmlformats.org/drawingml/2006/picture">
                        <pic:nvPicPr>
                          <pic:cNvPr id="7513" name="圖片 83" descr="細胞膜(空白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lum bright="-20000" contrast="40000"/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66" y="5672"/>
                            <a:ext cx="6047" cy="378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7514" name="Text Box 6345"/>
                        <wps:cNvSpPr txBox="1">
                          <a:spLocks noChangeArrowheads="1"/>
                        </wps:cNvSpPr>
                        <wps:spPr bwMode="auto">
                          <a:xfrm>
                            <a:off x="9116" y="5591"/>
                            <a:ext cx="1224" cy="4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DB0C36" w14:textId="77777777" w:rsidR="002B4F66" w:rsidRPr="00BB669A" w:rsidRDefault="002B4F66" w:rsidP="00D41FCC">
                              <w:pPr>
                                <w:rPr>
                                  <w:rFonts w:ascii="華康唐風隸 Std W5" w:eastAsia="華康唐風隸 Std W5" w:hAnsi="華康唐風隸 Std W5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15" name="Text Box 6346"/>
                        <wps:cNvSpPr txBox="1">
                          <a:spLocks noChangeArrowheads="1"/>
                        </wps:cNvSpPr>
                        <wps:spPr bwMode="auto">
                          <a:xfrm>
                            <a:off x="7046" y="8444"/>
                            <a:ext cx="1224" cy="4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F5BE2C" w14:textId="77777777" w:rsidR="002B4F66" w:rsidRPr="00BB669A" w:rsidRDefault="002B4F66" w:rsidP="00D41FCC">
                              <w:pPr>
                                <w:rPr>
                                  <w:rFonts w:ascii="華康唐風隸 Std W5" w:eastAsia="華康唐風隸 Std W5" w:hAnsi="華康唐風隸 Std W5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16" name="Text Box 6347"/>
                        <wps:cNvSpPr txBox="1">
                          <a:spLocks noChangeArrowheads="1"/>
                        </wps:cNvSpPr>
                        <wps:spPr bwMode="auto">
                          <a:xfrm>
                            <a:off x="6660" y="6111"/>
                            <a:ext cx="1224" cy="4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F62BE26" w14:textId="77777777" w:rsidR="002B4F66" w:rsidRPr="00BB669A" w:rsidRDefault="002B4F66" w:rsidP="00D41FCC">
                              <w:pPr>
                                <w:rPr>
                                  <w:rFonts w:ascii="華康唐風隸 Std W5" w:eastAsia="華康唐風隸 Std W5" w:hAnsi="華康唐風隸 Std W5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9FEA99D" id="Group 6350" o:spid="_x0000_s1133" style="position:absolute;left:0;text-align:left;margin-left:216.7pt;margin-top:9.65pt;width:278.7pt;height:168.25pt;z-index:-252067328;mso-position-horizontal-relative:text;mso-position-vertical-relative:text" coordorigin="4766,5591" coordsize="6047,386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">
                <v:shape id="圖片 83" o:spid="_x0000_s1134" type="#_x0000_t75" alt="細胞膜(空白)" style="position:absolute;left:4766;top:5672;width:6047;height:37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">
                  <v:imagedata r:id="rId48" o:title="細胞膜(空白)" gain="109227f" blacklevel="-6554f" grayscale="t"/>
                </v:shape>
                <v:shape id="Text Box 6345" o:spid="_x0000_s1135" type="#_x0000_t202" style="position:absolute;left:9116;top:5591;width:1224;height: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" filled="f" stroked="f">
                  <v:textbox>
                    <w:txbxContent>
                      <w:p w14:paraId="79DB0C36" w14:textId="77777777" w:rsidR="002B4F66" w:rsidRPr="00BB669A" w:rsidRDefault="002B4F66" w:rsidP="00D41FCC">
                        <w:pPr>
                          <w:rPr>
                            <w:rFonts w:ascii="華康唐風隸 Std W5" w:eastAsia="華康唐風隸 Std W5" w:hAnsi="華康唐風隸 Std W5"/>
                          </w:rPr>
                        </w:pPr>
                      </w:p>
                    </w:txbxContent>
                  </v:textbox>
                </v:shape>
                <v:shape id="Text Box 6346" o:spid="_x0000_s1136" type="#_x0000_t202" style="position:absolute;left:7046;top:8444;width:1224;height: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" filled="f" stroked="f">
                  <v:textbox>
                    <w:txbxContent>
                      <w:p w14:paraId="6AF5BE2C" w14:textId="77777777" w:rsidR="002B4F66" w:rsidRPr="00BB669A" w:rsidRDefault="002B4F66" w:rsidP="00D41FCC">
                        <w:pPr>
                          <w:rPr>
                            <w:rFonts w:ascii="華康唐風隸 Std W5" w:eastAsia="華康唐風隸 Std W5" w:hAnsi="華康唐風隸 Std W5"/>
                          </w:rPr>
                        </w:pPr>
                      </w:p>
                    </w:txbxContent>
                  </v:textbox>
                </v:shape>
                <v:shape id="Text Box 6347" o:spid="_x0000_s1137" type="#_x0000_t202" style="position:absolute;left:6660;top:6111;width:1224;height: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" filled="f" stroked="f">
                  <v:textbox>
                    <w:txbxContent>
                      <w:p w14:paraId="7F62BE26" w14:textId="77777777" w:rsidR="002B4F66" w:rsidRPr="00BB669A" w:rsidRDefault="002B4F66" w:rsidP="00D41FCC">
                        <w:pPr>
                          <w:rPr>
                            <w:rFonts w:ascii="華康唐風隸 Std W5" w:eastAsia="華康唐風隸 Std W5" w:hAnsi="華康唐風隸 Std W5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793B851C" w14:textId="77777777" w:rsidR="00D41FCC" w:rsidRPr="009126BF" w:rsidRDefault="00907D22" w:rsidP="00D41FCC">
      <w:pPr>
        <w:snapToGrid w:val="0"/>
        <w:spacing w:line="420" w:lineRule="atLeast"/>
        <w:ind w:firstLineChars="215" w:firstLine="516"/>
        <w:jc w:val="both"/>
        <w:rPr>
          <w:rFonts w:ascii="華康楷書體 Std W7" w:eastAsia="華康楷書體 Std W7" w:hAnsi="華康楷書體 Std W7"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3120" behindDoc="0" locked="0" layoutInCell="1" allowOverlap="1" wp14:anchorId="5A3B7AA8" wp14:editId="36DD7173">
                <wp:simplePos x="0" y="0"/>
                <wp:positionH relativeFrom="column">
                  <wp:posOffset>4032504</wp:posOffset>
                </wp:positionH>
                <wp:positionV relativeFrom="paragraph">
                  <wp:posOffset>182550</wp:posOffset>
                </wp:positionV>
                <wp:extent cx="350520" cy="234849"/>
                <wp:effectExtent l="0" t="0" r="0" b="0"/>
                <wp:wrapNone/>
                <wp:docPr id="186" name="文字方塊 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0520" cy="23484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BA6355" w14:textId="77777777" w:rsidR="002B4F66" w:rsidRPr="00DC277B" w:rsidRDefault="002B4F66" w:rsidP="00907D22">
                            <w:pPr>
                              <w:rPr>
                                <w:rFonts w:ascii="華康楷書體 Std W5" w:eastAsia="華康楷書體 Std W5" w:hAnsi="華康楷書體 Std W5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  <w:sz w:val="20"/>
                                <w:szCs w:val="20"/>
                              </w:rPr>
                              <w:t>膜蛋白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3B7AA8" id="文字方塊 186" o:spid="_x0000_s1138" type="#_x0000_t202" style="position:absolute;left:0;text-align:left;margin-left:317.5pt;margin-top:14.35pt;width:27.6pt;height:18.5pt;z-index:25197312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" filled="f" stroked="f" strokeweight=".5pt">
                <v:textbox style="mso-fit-shape-to-text:t" inset="0,0,0,0">
                  <w:txbxContent>
                    <w:p w14:paraId="65BA6355" w14:textId="77777777" w:rsidR="002B4F66" w:rsidRPr="00DC277B" w:rsidRDefault="002B4F66" w:rsidP="00907D22">
                      <w:pPr>
                        <w:rPr>
                          <w:rFonts w:ascii="華康楷書體 Std W5" w:eastAsia="華康楷書體 Std W5" w:hAnsi="華康楷書體 Std W5"/>
                          <w:sz w:val="20"/>
                          <w:szCs w:val="20"/>
                        </w:rPr>
                      </w:pPr>
                      <w:r>
                        <w:rPr>
                          <w:rFonts w:ascii="華康楷書體 Std W5" w:eastAsia="華康楷書體 Std W5" w:hAnsi="華康楷書體 Std W5" w:hint="eastAsia"/>
                          <w:sz w:val="20"/>
                          <w:szCs w:val="20"/>
                        </w:rPr>
                        <w:t>膜蛋白</w:t>
                      </w:r>
                    </w:p>
                  </w:txbxContent>
                </v:textbox>
              </v:shape>
            </w:pict>
          </mc:Fallback>
        </mc:AlternateContent>
      </w:r>
    </w:p>
    <w:p w14:paraId="7B6E6912" w14:textId="77777777" w:rsidR="00D41FCC" w:rsidRPr="009126BF" w:rsidRDefault="005D5787" w:rsidP="002258CC">
      <w:pPr>
        <w:rPr>
          <w:rFonts w:ascii="華康楷書體 Std W7" w:eastAsia="華康楷書體 Std W7" w:hAnsi="華康楷書體 Std W7"/>
        </w:rPr>
      </w:pPr>
      <w:r w:rsidRPr="009126BF">
        <w:rPr>
          <w:rFonts w:ascii="華康楷書體 Std W7" w:eastAsia="華康楷書體 Std W7" w:hAnsi="華康楷書體 Std W7"/>
          <w:noProof/>
        </w:rPr>
        <mc:AlternateContent>
          <mc:Choice Requires="wps">
            <w:drawing>
              <wp:anchor distT="0" distB="0" distL="114300" distR="114300" simplePos="0" relativeHeight="251251200" behindDoc="0" locked="0" layoutInCell="1" allowOverlap="1" wp14:anchorId="68560A43" wp14:editId="47D4A31A">
                <wp:simplePos x="0" y="0"/>
                <wp:positionH relativeFrom="column">
                  <wp:posOffset>2364740</wp:posOffset>
                </wp:positionH>
                <wp:positionV relativeFrom="paragraph">
                  <wp:posOffset>113030</wp:posOffset>
                </wp:positionV>
                <wp:extent cx="147955" cy="447675"/>
                <wp:effectExtent l="0" t="0" r="0" b="635"/>
                <wp:wrapNone/>
                <wp:docPr id="7511" name="Rectangle 63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7955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580510" id="Rectangle 6354" o:spid="_x0000_s1026" style="position:absolute;margin-left:186.2pt;margin-top:8.9pt;width:11.65pt;height:35.25pt;z-index:251251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" stroked="f"/>
            </w:pict>
          </mc:Fallback>
        </mc:AlternateContent>
      </w:r>
    </w:p>
    <w:p w14:paraId="55C1D8F0" w14:textId="77777777" w:rsidR="00D41FCC" w:rsidRPr="009126BF" w:rsidRDefault="00907D22" w:rsidP="00D41FCC">
      <w:pPr>
        <w:snapToGrid w:val="0"/>
        <w:spacing w:line="420" w:lineRule="atLeast"/>
        <w:ind w:firstLineChars="215" w:firstLine="516"/>
        <w:jc w:val="both"/>
        <w:rPr>
          <w:rFonts w:ascii="華康楷書體 Std W7" w:eastAsia="華康楷書體 Std W7" w:hAnsi="華康楷書體 Std W7"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7216" behindDoc="0" locked="0" layoutInCell="1" allowOverlap="1" wp14:anchorId="4381F277" wp14:editId="6B3F86C9">
                <wp:simplePos x="0" y="0"/>
                <wp:positionH relativeFrom="column">
                  <wp:posOffset>2600325</wp:posOffset>
                </wp:positionH>
                <wp:positionV relativeFrom="paragraph">
                  <wp:posOffset>93345</wp:posOffset>
                </wp:positionV>
                <wp:extent cx="350520" cy="234849"/>
                <wp:effectExtent l="0" t="0" r="0" b="0"/>
                <wp:wrapNone/>
                <wp:docPr id="260" name="文字方塊 2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0520" cy="23484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B62B8B" w14:textId="77777777" w:rsidR="002B4F66" w:rsidRPr="00DC277B" w:rsidRDefault="002B4F66" w:rsidP="00907D22">
                            <w:pPr>
                              <w:rPr>
                                <w:rFonts w:ascii="華康楷書體 Std W5" w:eastAsia="華康楷書體 Std W5" w:hAnsi="華康楷書體 Std W5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  <w:sz w:val="20"/>
                                <w:szCs w:val="20"/>
                              </w:rPr>
                              <w:t>脂雙層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81F277" id="文字方塊 260" o:spid="_x0000_s1139" type="#_x0000_t202" style="position:absolute;left:0;text-align:left;margin-left:204.75pt;margin-top:7.35pt;width:27.6pt;height:18.5pt;z-index:25197721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" filled="f" stroked="f" strokeweight=".5pt">
                <v:textbox style="mso-fit-shape-to-text:t" inset="0,0,0,0">
                  <w:txbxContent>
                    <w:p w14:paraId="18B62B8B" w14:textId="77777777" w:rsidR="002B4F66" w:rsidRPr="00DC277B" w:rsidRDefault="002B4F66" w:rsidP="00907D22">
                      <w:pPr>
                        <w:rPr>
                          <w:rFonts w:ascii="華康楷書體 Std W5" w:eastAsia="華康楷書體 Std W5" w:hAnsi="華康楷書體 Std W5"/>
                          <w:sz w:val="20"/>
                          <w:szCs w:val="20"/>
                        </w:rPr>
                      </w:pPr>
                      <w:r>
                        <w:rPr>
                          <w:rFonts w:ascii="華康楷書體 Std W5" w:eastAsia="華康楷書體 Std W5" w:hAnsi="華康楷書體 Std W5" w:hint="eastAsia"/>
                          <w:sz w:val="20"/>
                          <w:szCs w:val="20"/>
                        </w:rPr>
                        <w:t>脂雙層</w:t>
                      </w:r>
                    </w:p>
                  </w:txbxContent>
                </v:textbox>
              </v:shape>
            </w:pict>
          </mc:Fallback>
        </mc:AlternateContent>
      </w:r>
    </w:p>
    <w:p w14:paraId="08AC63B4" w14:textId="77777777" w:rsidR="00907D22" w:rsidRDefault="00907D22">
      <w:pPr>
        <w:widowControl/>
        <w:rPr>
          <w:rFonts w:ascii="華康楷書體 Std W5" w:eastAsia="華康楷書體 Std W5" w:hAnsi="華康新篆體 Std W5" w:cstheme="majorBidi"/>
          <w:sz w:val="30"/>
          <w:szCs w:val="3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9264" behindDoc="0" locked="0" layoutInCell="1" allowOverlap="1" wp14:anchorId="7F22B8C3" wp14:editId="721718D5">
                <wp:simplePos x="0" y="0"/>
                <wp:positionH relativeFrom="column">
                  <wp:posOffset>4363920</wp:posOffset>
                </wp:positionH>
                <wp:positionV relativeFrom="paragraph">
                  <wp:posOffset>690626</wp:posOffset>
                </wp:positionV>
                <wp:extent cx="350520" cy="234849"/>
                <wp:effectExtent l="0" t="0" r="0" b="0"/>
                <wp:wrapNone/>
                <wp:docPr id="261" name="文字方塊 2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0520" cy="23484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844C60" w14:textId="77777777" w:rsidR="002B4F66" w:rsidRPr="00DC277B" w:rsidRDefault="002B4F66" w:rsidP="00907D22">
                            <w:pPr>
                              <w:rPr>
                                <w:rFonts w:ascii="華康楷書體 Std W5" w:eastAsia="華康楷書體 Std W5" w:hAnsi="華康楷書體 Std W5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  <w:sz w:val="20"/>
                                <w:szCs w:val="20"/>
                              </w:rPr>
                              <w:t>膽固醇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22B8C3" id="文字方塊 261" o:spid="_x0000_s1140" type="#_x0000_t202" style="position:absolute;margin-left:343.6pt;margin-top:54.4pt;width:27.6pt;height:18.5pt;z-index:25197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" filled="f" stroked="f" strokeweight=".5pt">
                <v:textbox style="mso-fit-shape-to-text:t" inset="0,0,0,0">
                  <w:txbxContent>
                    <w:p w14:paraId="6A844C60" w14:textId="77777777" w:rsidR="002B4F66" w:rsidRPr="00DC277B" w:rsidRDefault="002B4F66" w:rsidP="00907D22">
                      <w:pPr>
                        <w:rPr>
                          <w:rFonts w:ascii="華康楷書體 Std W5" w:eastAsia="華康楷書體 Std W5" w:hAnsi="華康楷書體 Std W5"/>
                          <w:sz w:val="20"/>
                          <w:szCs w:val="20"/>
                        </w:rPr>
                      </w:pPr>
                      <w:r>
                        <w:rPr>
                          <w:rFonts w:ascii="華康楷書體 Std W5" w:eastAsia="華康楷書體 Std W5" w:hAnsi="華康楷書體 Std W5" w:hint="eastAsia"/>
                          <w:sz w:val="20"/>
                          <w:szCs w:val="20"/>
                        </w:rPr>
                        <w:t>膽固醇</w:t>
                      </w:r>
                    </w:p>
                  </w:txbxContent>
                </v:textbox>
              </v:shape>
            </w:pict>
          </mc:Fallback>
        </mc:AlternateContent>
      </w:r>
      <w:r>
        <w:br w:type="page"/>
      </w:r>
    </w:p>
    <w:p w14:paraId="5879B52C" w14:textId="77777777" w:rsidR="00D41FCC" w:rsidRPr="00594FF3" w:rsidRDefault="00B057C1" w:rsidP="00594FF3">
      <w:pPr>
        <w:pStyle w:val="aff3"/>
        <w:spacing w:after="108"/>
      </w:pPr>
      <w:r w:rsidRPr="00594FF3">
        <w:lastRenderedPageBreak/>
        <w:t>(</w:t>
      </w:r>
      <w:r w:rsidRPr="00594FF3">
        <w:rPr>
          <w:rFonts w:hint="eastAsia"/>
        </w:rPr>
        <w:t>五</w:t>
      </w:r>
      <w:r w:rsidRPr="00594FF3">
        <w:t>)</w:t>
      </w:r>
      <w:r w:rsidR="00D41FCC" w:rsidRPr="00594FF3">
        <w:rPr>
          <w:rFonts w:hint="eastAsia"/>
        </w:rPr>
        <w:t>細胞壁：</w:t>
      </w:r>
    </w:p>
    <w:p w14:paraId="50284F72" w14:textId="77777777" w:rsidR="00A03A7B" w:rsidRPr="00907D22" w:rsidRDefault="00D41FCC" w:rsidP="00907D22">
      <w:pPr>
        <w:pStyle w:val="21"/>
      </w:pPr>
      <w:r w:rsidRPr="004D1C2E">
        <w:rPr>
          <w:rFonts w:hint="eastAsia"/>
          <w:color w:val="000000" w:themeColor="text1"/>
        </w:rPr>
        <w:t>位於細胞膜的外側，功能為維持細胞形狀與保護細胞，因為纖維間孔洞較大，</w:t>
      </w:r>
      <w:r w:rsidR="004D1C2E">
        <w:rPr>
          <w:color w:val="000000" w:themeColor="text1"/>
        </w:rPr>
        <w:br/>
      </w:r>
      <w:r w:rsidRPr="004D1C2E">
        <w:rPr>
          <w:rFonts w:hint="eastAsia"/>
          <w:color w:val="000000" w:themeColor="text1"/>
        </w:rPr>
        <w:t>故具有</w:t>
      </w:r>
      <w:r w:rsidR="004D1C2E">
        <w:rPr>
          <w:rFonts w:hint="eastAsia"/>
          <w:color w:val="000000" w:themeColor="text1"/>
          <w:u w:val="single" w:color="000000"/>
        </w:rPr>
        <w:t xml:space="preserve">  </w:t>
      </w:r>
      <w:proofErr w:type="gramStart"/>
      <w:r w:rsidRPr="004D1C2E">
        <w:rPr>
          <w:rFonts w:hint="eastAsia"/>
          <w:color w:val="000000" w:themeColor="text1"/>
          <w:u w:val="single" w:color="000000"/>
        </w:rPr>
        <w:t>全透性</w:t>
      </w:r>
      <w:proofErr w:type="gramEnd"/>
      <w:r w:rsidR="004D1C2E">
        <w:rPr>
          <w:rFonts w:hint="eastAsia"/>
          <w:color w:val="000000" w:themeColor="text1"/>
          <w:u w:val="single" w:color="000000"/>
        </w:rPr>
        <w:t xml:space="preserve"> </w:t>
      </w:r>
      <w:r w:rsidR="00A03A7B" w:rsidRPr="004D1C2E">
        <w:rPr>
          <w:rFonts w:hint="eastAsia"/>
          <w:color w:val="000000" w:themeColor="text1"/>
          <w:u w:val="single" w:color="000000"/>
        </w:rPr>
        <w:t xml:space="preserve"> </w:t>
      </w:r>
      <w:r w:rsidRPr="004D1C2E">
        <w:rPr>
          <w:rFonts w:hint="eastAsia"/>
          <w:color w:val="000000" w:themeColor="text1"/>
        </w:rPr>
        <w:t>。</w:t>
      </w:r>
    </w:p>
    <w:p w14:paraId="357CA8EC" w14:textId="77777777" w:rsidR="00A03A7B" w:rsidRPr="00A03A7B" w:rsidRDefault="00A03A7B" w:rsidP="00A03A7B">
      <w:pPr>
        <w:snapToGrid w:val="0"/>
        <w:spacing w:line="420" w:lineRule="atLeast"/>
        <w:ind w:leftChars="192" w:left="867" w:hangingChars="156" w:hanging="406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tbl>
      <w:tblPr>
        <w:tblW w:w="868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6"/>
        <w:gridCol w:w="2561"/>
        <w:gridCol w:w="2562"/>
        <w:gridCol w:w="2562"/>
      </w:tblGrid>
      <w:tr w:rsidR="00D41FCC" w:rsidRPr="009126BF" w14:paraId="5DA140DB" w14:textId="77777777" w:rsidTr="00C14F68">
        <w:trPr>
          <w:trHeight w:val="454"/>
          <w:jc w:val="center"/>
        </w:trPr>
        <w:tc>
          <w:tcPr>
            <w:tcW w:w="996" w:type="dxa"/>
            <w:shd w:val="clear" w:color="auto" w:fill="BFBFBF"/>
            <w:vAlign w:val="center"/>
          </w:tcPr>
          <w:p w14:paraId="0A693DC7" w14:textId="77777777" w:rsidR="00D41FCC" w:rsidRPr="00C14F68" w:rsidRDefault="00D41FCC" w:rsidP="00C14F68">
            <w:pPr>
              <w:adjustRightInd w:val="0"/>
              <w:snapToGrid w:val="0"/>
              <w:spacing w:line="240" w:lineRule="atLeast"/>
              <w:jc w:val="center"/>
              <w:rPr>
                <w:rFonts w:ascii="華康楷書體 Std W5" w:eastAsia="華康楷書體 Std W5" w:hAnsi="華康楷書體 Std W5"/>
                <w:szCs w:val="24"/>
              </w:rPr>
            </w:pPr>
          </w:p>
        </w:tc>
        <w:tc>
          <w:tcPr>
            <w:tcW w:w="2561" w:type="dxa"/>
            <w:shd w:val="clear" w:color="auto" w:fill="BFBFBF"/>
            <w:vAlign w:val="center"/>
            <w:hideMark/>
          </w:tcPr>
          <w:p w14:paraId="0273BF2F" w14:textId="77777777" w:rsidR="00D41FCC" w:rsidRPr="00C14F68" w:rsidRDefault="00D41FCC" w:rsidP="00C14F68">
            <w:pPr>
              <w:adjustRightInd w:val="0"/>
              <w:snapToGrid w:val="0"/>
              <w:spacing w:line="240" w:lineRule="atLeast"/>
              <w:jc w:val="center"/>
              <w:rPr>
                <w:rFonts w:ascii="華康楷書體 Std W5" w:eastAsia="華康楷書體 Std W5" w:hAnsi="華康楷書體 Std W5"/>
                <w:szCs w:val="24"/>
              </w:rPr>
            </w:pPr>
            <w:r w:rsidRPr="00C14F68">
              <w:rPr>
                <w:rFonts w:ascii="華康楷書體 Std W5" w:eastAsia="華康楷書體 Std W5" w:hAnsi="華康楷書體 Std W5" w:hint="eastAsia"/>
                <w:szCs w:val="24"/>
              </w:rPr>
              <w:t>細菌</w:t>
            </w:r>
          </w:p>
        </w:tc>
        <w:tc>
          <w:tcPr>
            <w:tcW w:w="2562" w:type="dxa"/>
            <w:shd w:val="clear" w:color="auto" w:fill="BFBFBF"/>
            <w:vAlign w:val="center"/>
          </w:tcPr>
          <w:p w14:paraId="2D7A10EB" w14:textId="77777777" w:rsidR="00D41FCC" w:rsidRPr="00C14F68" w:rsidRDefault="00D41FCC" w:rsidP="00C14F68">
            <w:pPr>
              <w:adjustRightInd w:val="0"/>
              <w:snapToGrid w:val="0"/>
              <w:spacing w:line="240" w:lineRule="atLeast"/>
              <w:jc w:val="center"/>
              <w:rPr>
                <w:rFonts w:ascii="華康楷書體 Std W5" w:eastAsia="華康楷書體 Std W5" w:hAnsi="華康楷書體 Std W5"/>
                <w:szCs w:val="24"/>
              </w:rPr>
            </w:pPr>
            <w:r w:rsidRPr="00C14F68">
              <w:rPr>
                <w:rFonts w:ascii="華康楷書體 Std W5" w:eastAsia="華康楷書體 Std W5" w:hAnsi="華康楷書體 Std W5" w:hint="eastAsia"/>
                <w:szCs w:val="24"/>
              </w:rPr>
              <w:t>真菌</w:t>
            </w:r>
          </w:p>
        </w:tc>
        <w:tc>
          <w:tcPr>
            <w:tcW w:w="2562" w:type="dxa"/>
            <w:shd w:val="clear" w:color="auto" w:fill="BFBFBF"/>
            <w:vAlign w:val="center"/>
            <w:hideMark/>
          </w:tcPr>
          <w:p w14:paraId="3EE7CC9C" w14:textId="77777777" w:rsidR="00D41FCC" w:rsidRPr="00C14F68" w:rsidRDefault="00D41FCC" w:rsidP="00C14F68">
            <w:pPr>
              <w:adjustRightInd w:val="0"/>
              <w:snapToGrid w:val="0"/>
              <w:spacing w:line="240" w:lineRule="atLeast"/>
              <w:jc w:val="center"/>
              <w:rPr>
                <w:rFonts w:ascii="華康楷書體 Std W5" w:eastAsia="華康楷書體 Std W5" w:hAnsi="華康楷書體 Std W5"/>
                <w:szCs w:val="24"/>
              </w:rPr>
            </w:pPr>
            <w:r w:rsidRPr="00C14F68">
              <w:rPr>
                <w:rFonts w:ascii="華康楷書體 Std W5" w:eastAsia="華康楷書體 Std W5" w:hAnsi="華康楷書體 Std W5" w:hint="eastAsia"/>
                <w:szCs w:val="24"/>
              </w:rPr>
              <w:t>植物</w:t>
            </w:r>
          </w:p>
        </w:tc>
      </w:tr>
      <w:tr w:rsidR="00D41FCC" w:rsidRPr="009126BF" w14:paraId="5BD9B878" w14:textId="77777777" w:rsidTr="00C14F68">
        <w:trPr>
          <w:trHeight w:val="454"/>
          <w:jc w:val="center"/>
        </w:trPr>
        <w:tc>
          <w:tcPr>
            <w:tcW w:w="996" w:type="dxa"/>
            <w:shd w:val="clear" w:color="auto" w:fill="BFBFBF"/>
            <w:vAlign w:val="center"/>
            <w:hideMark/>
          </w:tcPr>
          <w:p w14:paraId="0E41F6A4" w14:textId="77777777" w:rsidR="00D41FCC" w:rsidRPr="00C14F68" w:rsidRDefault="00D41FCC" w:rsidP="00C14F68">
            <w:pPr>
              <w:adjustRightInd w:val="0"/>
              <w:snapToGrid w:val="0"/>
              <w:spacing w:line="240" w:lineRule="atLeast"/>
              <w:jc w:val="center"/>
              <w:rPr>
                <w:rFonts w:ascii="華康楷書體 Std W5" w:eastAsia="華康楷書體 Std W5" w:hAnsi="華康楷書體 Std W5"/>
                <w:szCs w:val="24"/>
              </w:rPr>
            </w:pPr>
            <w:r w:rsidRPr="00C14F68">
              <w:rPr>
                <w:rFonts w:ascii="華康楷書體 Std W5" w:eastAsia="華康楷書體 Std W5" w:hAnsi="華康楷書體 Std W5" w:hint="eastAsia"/>
                <w:szCs w:val="24"/>
              </w:rPr>
              <w:t>成分</w:t>
            </w:r>
          </w:p>
        </w:tc>
        <w:tc>
          <w:tcPr>
            <w:tcW w:w="2561" w:type="dxa"/>
            <w:shd w:val="clear" w:color="auto" w:fill="auto"/>
            <w:vAlign w:val="center"/>
            <w:hideMark/>
          </w:tcPr>
          <w:p w14:paraId="139FA655" w14:textId="77777777" w:rsidR="00D41FCC" w:rsidRPr="00C14F68" w:rsidRDefault="00C14F68" w:rsidP="00C14F68">
            <w:pPr>
              <w:adjustRightInd w:val="0"/>
              <w:snapToGrid w:val="0"/>
              <w:spacing w:line="240" w:lineRule="atLeast"/>
              <w:jc w:val="center"/>
              <w:rPr>
                <w:rFonts w:ascii="華康楷書體 Std W5" w:eastAsia="華康楷書體 Std W5" w:hAnsi="華康楷書體 Std W5"/>
                <w:szCs w:val="24"/>
                <w:u w:val="single"/>
              </w:rPr>
            </w:pPr>
            <w:r w:rsidRPr="00C14F68">
              <w:rPr>
                <w:rFonts w:ascii="華康楷書體 Std W5" w:eastAsia="華康楷書體 Std W5" w:hAnsi="華康楷書體 Std W5" w:hint="eastAsia"/>
                <w:szCs w:val="24"/>
                <w:u w:val="single"/>
              </w:rPr>
              <w:t>肽聚醣</w:t>
            </w:r>
          </w:p>
        </w:tc>
        <w:tc>
          <w:tcPr>
            <w:tcW w:w="2562" w:type="dxa"/>
            <w:vAlign w:val="center"/>
          </w:tcPr>
          <w:p w14:paraId="6EBCB98F" w14:textId="77777777" w:rsidR="00D41FCC" w:rsidRPr="00C14F68" w:rsidRDefault="00C14F68" w:rsidP="00C14F68">
            <w:pPr>
              <w:adjustRightInd w:val="0"/>
              <w:snapToGrid w:val="0"/>
              <w:spacing w:line="240" w:lineRule="atLeast"/>
              <w:jc w:val="center"/>
              <w:rPr>
                <w:rFonts w:ascii="華康楷書體 Std W5" w:eastAsia="華康楷書體 Std W5" w:hAnsi="華康楷書體 Std W5"/>
                <w:szCs w:val="24"/>
                <w:u w:val="single"/>
              </w:rPr>
            </w:pPr>
            <w:proofErr w:type="gramStart"/>
            <w:r w:rsidRPr="00C14F68">
              <w:rPr>
                <w:rFonts w:ascii="華康楷書體 Std W5" w:eastAsia="華康楷書體 Std W5" w:hAnsi="華康楷書體 Std W5" w:hint="eastAsia"/>
                <w:szCs w:val="24"/>
                <w:u w:val="single"/>
              </w:rPr>
              <w:t>幾丁質</w:t>
            </w:r>
            <w:proofErr w:type="gramEnd"/>
          </w:p>
        </w:tc>
        <w:tc>
          <w:tcPr>
            <w:tcW w:w="2562" w:type="dxa"/>
            <w:shd w:val="clear" w:color="auto" w:fill="auto"/>
            <w:vAlign w:val="center"/>
            <w:hideMark/>
          </w:tcPr>
          <w:p w14:paraId="59278302" w14:textId="77777777" w:rsidR="00D41FCC" w:rsidRPr="00C14F68" w:rsidRDefault="00C14F68" w:rsidP="00C14F68">
            <w:pPr>
              <w:adjustRightInd w:val="0"/>
              <w:snapToGrid w:val="0"/>
              <w:spacing w:line="240" w:lineRule="atLeast"/>
              <w:jc w:val="center"/>
              <w:rPr>
                <w:rFonts w:ascii="華康楷書體 Std W5" w:eastAsia="華康楷書體 Std W5" w:hAnsi="華康楷書體 Std W5"/>
                <w:szCs w:val="24"/>
                <w:u w:val="single"/>
              </w:rPr>
            </w:pPr>
            <w:r w:rsidRPr="00C14F68">
              <w:rPr>
                <w:rFonts w:ascii="華康楷書體 Std W5" w:eastAsia="華康楷書體 Std W5" w:hAnsi="華康楷書體 Std W5" w:hint="eastAsia"/>
                <w:szCs w:val="24"/>
                <w:u w:val="single"/>
              </w:rPr>
              <w:t>纖維素</w:t>
            </w:r>
          </w:p>
        </w:tc>
      </w:tr>
    </w:tbl>
    <w:p w14:paraId="4A86BE24" w14:textId="77777777" w:rsidR="00A40F48" w:rsidRDefault="00A40F48" w:rsidP="002B2203">
      <w:pPr>
        <w:adjustRightInd w:val="0"/>
        <w:snapToGrid w:val="0"/>
        <w:spacing w:line="420" w:lineRule="atLeast"/>
        <w:rPr>
          <w:rFonts w:ascii="華康楷書體 Std W7" w:eastAsia="華康楷書體 Std W7" w:hAnsi="華康楷書體 Std W7"/>
          <w:sz w:val="30"/>
          <w:szCs w:val="30"/>
        </w:rPr>
      </w:pPr>
    </w:p>
    <w:p w14:paraId="2E395028" w14:textId="77777777" w:rsidR="00BE6E6D" w:rsidRDefault="002B2203" w:rsidP="002B2203">
      <w:pPr>
        <w:pStyle w:val="aff1"/>
        <w:rPr>
          <w:shd w:val="clear" w:color="auto" w:fill="auto"/>
        </w:rPr>
      </w:pPr>
      <w:r w:rsidRPr="009126BF">
        <w:rPr>
          <w:rFonts w:hint="eastAsia"/>
        </w:rPr>
        <w:t xml:space="preserve"> </w:t>
      </w:r>
      <w:r>
        <w:rPr>
          <w:rFonts w:hint="eastAsia"/>
        </w:rPr>
        <w:t>四</w:t>
      </w:r>
      <w:r w:rsidRPr="009126BF">
        <w:rPr>
          <w:rFonts w:hint="eastAsia"/>
        </w:rPr>
        <w:t>、</w:t>
      </w:r>
      <w:r w:rsidRPr="00BE71E9">
        <w:rPr>
          <w:rFonts w:hint="eastAsia"/>
          <w:shd w:val="clear" w:color="auto" w:fill="auto"/>
        </w:rPr>
        <w:t xml:space="preserve"> </w:t>
      </w:r>
      <w:r>
        <w:rPr>
          <w:rFonts w:hint="eastAsia"/>
          <w:shd w:val="clear" w:color="auto" w:fill="auto"/>
        </w:rPr>
        <w:t>觀念總整</w:t>
      </w:r>
      <w:r w:rsidRPr="00BE71E9">
        <w:rPr>
          <w:rFonts w:hint="eastAsia"/>
          <w:shd w:val="clear" w:color="auto" w:fill="auto"/>
        </w:rPr>
        <w:t xml:space="preserve"> </w:t>
      </w:r>
    </w:p>
    <w:p w14:paraId="67C4E9A4" w14:textId="77777777" w:rsidR="002B2203" w:rsidRPr="002B2203" w:rsidRDefault="002B2203" w:rsidP="002B2203">
      <w:pPr>
        <w:pStyle w:val="aff3"/>
        <w:spacing w:after="108"/>
      </w:pPr>
      <w:r>
        <w:rPr>
          <w:rFonts w:ascii="華康楷書體 Std W7" w:eastAsia="華康楷書體 Std W7" w:hint="eastAsia"/>
          <w:noProof/>
        </w:rPr>
        <mc:AlternateContent>
          <mc:Choice Requires="wps">
            <w:drawing>
              <wp:anchor distT="0" distB="0" distL="114300" distR="114300" simplePos="0" relativeHeight="251980288" behindDoc="0" locked="0" layoutInCell="1" allowOverlap="1" wp14:anchorId="7B20974A" wp14:editId="2C58F216">
                <wp:simplePos x="0" y="0"/>
                <wp:positionH relativeFrom="margin">
                  <wp:posOffset>31750</wp:posOffset>
                </wp:positionH>
                <wp:positionV relativeFrom="paragraph">
                  <wp:posOffset>290322</wp:posOffset>
                </wp:positionV>
                <wp:extent cx="6416040" cy="6405372"/>
                <wp:effectExtent l="0" t="0" r="0" b="0"/>
                <wp:wrapNone/>
                <wp:docPr id="266" name="文字方塊 2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6040" cy="64053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jc w:val="center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32"/>
                              <w:gridCol w:w="563"/>
                              <w:gridCol w:w="1158"/>
                              <w:gridCol w:w="993"/>
                              <w:gridCol w:w="6540"/>
                            </w:tblGrid>
                            <w:tr w:rsidR="002B4F66" w14:paraId="36D259AF" w14:textId="77777777" w:rsidTr="00C14F68">
                              <w:trPr>
                                <w:jc w:val="center"/>
                              </w:trPr>
                              <w:tc>
                                <w:tcPr>
                                  <w:tcW w:w="3246" w:type="dxa"/>
                                  <w:gridSpan w:val="4"/>
                                  <w:tcBorders>
                                    <w:top w:val="single" w:sz="12" w:space="0" w:color="auto"/>
                                    <w:left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BFBFBF"/>
                                </w:tcPr>
                                <w:p w14:paraId="05F59C59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  <w:r w:rsidRPr="004D1C2E"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構造或成分</w:t>
                                  </w:r>
                                </w:p>
                              </w:tc>
                              <w:tc>
                                <w:tcPr>
                                  <w:tcW w:w="6540" w:type="dxa"/>
                                  <w:tcBorders>
                                    <w:top w:val="single" w:sz="12" w:space="0" w:color="auto"/>
                                    <w:left w:val="single" w:sz="12" w:space="0" w:color="auto"/>
                                    <w:bottom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BFBFBF"/>
                                </w:tcPr>
                                <w:p w14:paraId="3A7BB4C2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  <w:r w:rsidRPr="004D1C2E"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功能</w:t>
                                  </w:r>
                                </w:p>
                              </w:tc>
                            </w:tr>
                            <w:tr w:rsidR="002B4F66" w14:paraId="0781A0F5" w14:textId="77777777" w:rsidTr="00C14F68">
                              <w:trPr>
                                <w:trHeight w:val="567"/>
                                <w:jc w:val="center"/>
                              </w:trPr>
                              <w:tc>
                                <w:tcPr>
                                  <w:tcW w:w="532" w:type="dxa"/>
                                  <w:vMerge w:val="restart"/>
                                  <w:tcBorders>
                                    <w:top w:val="single" w:sz="12" w:space="0" w:color="auto"/>
                                    <w:left w:val="single" w:sz="12" w:space="0" w:color="auto"/>
                                  </w:tcBorders>
                                  <w:shd w:val="clear" w:color="auto" w:fill="D9D9D9"/>
                                  <w:vAlign w:val="center"/>
                                </w:tcPr>
                                <w:p w14:paraId="3EC754EF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  <w:r w:rsidRPr="004D1C2E"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細胞膜</w:t>
                                  </w:r>
                                </w:p>
                              </w:tc>
                              <w:tc>
                                <w:tcPr>
                                  <w:tcW w:w="2714" w:type="dxa"/>
                                  <w:gridSpan w:val="3"/>
                                  <w:tcBorders>
                                    <w:top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0121DCF" w14:textId="77777777" w:rsidR="002B4F66" w:rsidRPr="004D1C2E" w:rsidRDefault="002B4F66" w:rsidP="00C14F68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a.</w:t>
                                  </w:r>
                                  <w:r w:rsidRPr="004D1C2E"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磷脂質</w:t>
                                  </w:r>
                                </w:p>
                              </w:tc>
                              <w:tc>
                                <w:tcPr>
                                  <w:tcW w:w="6540" w:type="dxa"/>
                                  <w:tcBorders>
                                    <w:top w:val="single" w:sz="12" w:space="0" w:color="auto"/>
                                    <w:left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520E3E87" w14:textId="77777777" w:rsidR="002B4F66" w:rsidRPr="004D1C2E" w:rsidRDefault="002B4F66" w:rsidP="00C14F68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  <w:r w:rsidRPr="004D1C2E"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隔絕內外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，</w:t>
                                  </w:r>
                                  <w:proofErr w:type="gramStart"/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具有半透性</w:t>
                                  </w:r>
                                  <w:proofErr w:type="gramEnd"/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。</w:t>
                                  </w:r>
                                </w:p>
                              </w:tc>
                            </w:tr>
                            <w:tr w:rsidR="002B4F66" w14:paraId="54D9D8FF" w14:textId="77777777" w:rsidTr="00C14F68">
                              <w:trPr>
                                <w:trHeight w:val="567"/>
                                <w:jc w:val="center"/>
                              </w:trPr>
                              <w:tc>
                                <w:tcPr>
                                  <w:tcW w:w="532" w:type="dxa"/>
                                  <w:vMerge/>
                                  <w:tcBorders>
                                    <w:left w:val="single" w:sz="12" w:space="0" w:color="auto"/>
                                  </w:tcBorders>
                                  <w:shd w:val="clear" w:color="auto" w:fill="D9D9D9"/>
                                  <w:vAlign w:val="center"/>
                                </w:tcPr>
                                <w:p w14:paraId="130884F0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14" w:type="dxa"/>
                                  <w:gridSpan w:val="3"/>
                                  <w:tcBorders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48E0ABED" w14:textId="77777777" w:rsidR="002B4F66" w:rsidRPr="004D1C2E" w:rsidRDefault="002B4F66" w:rsidP="00C14F68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b.</w:t>
                                  </w:r>
                                  <w:proofErr w:type="gramStart"/>
                                  <w:r w:rsidRPr="004D1C2E"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醣</w:t>
                                  </w:r>
                                  <w:proofErr w:type="gramEnd"/>
                                  <w:r w:rsidRPr="004D1C2E"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蛋白</w:t>
                                  </w:r>
                                </w:p>
                              </w:tc>
                              <w:tc>
                                <w:tcPr>
                                  <w:tcW w:w="6540" w:type="dxa"/>
                                  <w:tcBorders>
                                    <w:left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E307A89" w14:textId="77777777" w:rsidR="002B4F66" w:rsidRPr="004D1C2E" w:rsidRDefault="002B4F66" w:rsidP="00C14F68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2B4F66" w14:paraId="50F02297" w14:textId="77777777" w:rsidTr="00C14F68">
                              <w:trPr>
                                <w:trHeight w:val="567"/>
                                <w:jc w:val="center"/>
                              </w:trPr>
                              <w:tc>
                                <w:tcPr>
                                  <w:tcW w:w="532" w:type="dxa"/>
                                  <w:vMerge/>
                                  <w:tcBorders>
                                    <w:left w:val="single" w:sz="12" w:space="0" w:color="auto"/>
                                  </w:tcBorders>
                                  <w:shd w:val="clear" w:color="auto" w:fill="D9D9D9"/>
                                  <w:vAlign w:val="center"/>
                                </w:tcPr>
                                <w:p w14:paraId="446698F6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14" w:type="dxa"/>
                                  <w:gridSpan w:val="3"/>
                                  <w:tcBorders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F06E58B" w14:textId="77777777" w:rsidR="002B4F66" w:rsidRPr="004D1C2E" w:rsidRDefault="002B4F66" w:rsidP="00C14F68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c.</w:t>
                                  </w:r>
                                  <w:r w:rsidRPr="004D1C2E"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膜蛋白</w:t>
                                  </w:r>
                                </w:p>
                              </w:tc>
                              <w:tc>
                                <w:tcPr>
                                  <w:tcW w:w="6540" w:type="dxa"/>
                                  <w:tcBorders>
                                    <w:left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6A0C69C" w14:textId="77777777" w:rsidR="002B4F66" w:rsidRPr="004D1C2E" w:rsidRDefault="002B4F66" w:rsidP="00C14F68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2B4F66" w14:paraId="62EFA092" w14:textId="77777777" w:rsidTr="00C14F68">
                              <w:trPr>
                                <w:trHeight w:val="567"/>
                                <w:jc w:val="center"/>
                              </w:trPr>
                              <w:tc>
                                <w:tcPr>
                                  <w:tcW w:w="532" w:type="dxa"/>
                                  <w:vMerge/>
                                  <w:tcBorders>
                                    <w:left w:val="single" w:sz="12" w:space="0" w:color="auto"/>
                                    <w:bottom w:val="double" w:sz="12" w:space="0" w:color="auto"/>
                                  </w:tcBorders>
                                  <w:shd w:val="clear" w:color="auto" w:fill="D9D9D9"/>
                                  <w:vAlign w:val="center"/>
                                </w:tcPr>
                                <w:p w14:paraId="276BE57B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14" w:type="dxa"/>
                                  <w:gridSpan w:val="3"/>
                                  <w:tcBorders>
                                    <w:bottom w:val="double" w:sz="12" w:space="0" w:color="auto"/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14F655D" w14:textId="77777777" w:rsidR="002B4F66" w:rsidRPr="004D1C2E" w:rsidRDefault="002B4F66" w:rsidP="00C14F68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d.</w:t>
                                  </w:r>
                                  <w:r w:rsidRPr="004D1C2E"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膽固醇</w:t>
                                  </w:r>
                                </w:p>
                              </w:tc>
                              <w:tc>
                                <w:tcPr>
                                  <w:tcW w:w="6540" w:type="dxa"/>
                                  <w:tcBorders>
                                    <w:left w:val="single" w:sz="12" w:space="0" w:color="auto"/>
                                    <w:bottom w:val="double" w:sz="12" w:space="0" w:color="auto"/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DF09E25" w14:textId="77777777" w:rsidR="002B4F66" w:rsidRPr="004D1C2E" w:rsidRDefault="002B4F66" w:rsidP="00C14F68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2B4F66" w14:paraId="1A9C8A3D" w14:textId="77777777" w:rsidTr="00C14F68">
                              <w:trPr>
                                <w:trHeight w:val="567"/>
                                <w:jc w:val="center"/>
                              </w:trPr>
                              <w:tc>
                                <w:tcPr>
                                  <w:tcW w:w="532" w:type="dxa"/>
                                  <w:vMerge w:val="restart"/>
                                  <w:tcBorders>
                                    <w:top w:val="double" w:sz="12" w:space="0" w:color="auto"/>
                                    <w:left w:val="single" w:sz="12" w:space="0" w:color="auto"/>
                                  </w:tcBorders>
                                  <w:shd w:val="clear" w:color="auto" w:fill="D9D9D9"/>
                                  <w:vAlign w:val="center"/>
                                </w:tcPr>
                                <w:p w14:paraId="1DEFE48C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  <w:r w:rsidRPr="004D1C2E"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細胞質</w:t>
                                  </w:r>
                                </w:p>
                              </w:tc>
                              <w:tc>
                                <w:tcPr>
                                  <w:tcW w:w="563" w:type="dxa"/>
                                  <w:vMerge w:val="restart"/>
                                  <w:tcBorders>
                                    <w:top w:val="doub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171F8ABB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  <w:proofErr w:type="gramStart"/>
                                  <w:r w:rsidRPr="004D1C2E"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膜狀胞器</w:t>
                                  </w:r>
                                  <w:proofErr w:type="gramEnd"/>
                                </w:p>
                              </w:tc>
                              <w:tc>
                                <w:tcPr>
                                  <w:tcW w:w="1158" w:type="dxa"/>
                                  <w:vMerge w:val="restart"/>
                                  <w:tcBorders>
                                    <w:top w:val="double" w:sz="12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019E06E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e.</w:t>
                                  </w:r>
                                  <w:r w:rsidRPr="004D1C2E"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內質網</w:t>
                                  </w:r>
                                </w:p>
                              </w:tc>
                              <w:tc>
                                <w:tcPr>
                                  <w:tcW w:w="993" w:type="dxa"/>
                                  <w:tcBorders>
                                    <w:top w:val="double" w:sz="12" w:space="0" w:color="auto"/>
                                    <w:left w:val="single" w:sz="4" w:space="0" w:color="auto"/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BC3B426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  <w:r w:rsidRPr="004D1C2E"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粗糙</w:t>
                                  </w:r>
                                </w:p>
                              </w:tc>
                              <w:tc>
                                <w:tcPr>
                                  <w:tcW w:w="6540" w:type="dxa"/>
                                  <w:tcBorders>
                                    <w:top w:val="double" w:sz="12" w:space="0" w:color="auto"/>
                                    <w:left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4DE30DFD" w14:textId="77777777" w:rsidR="002B4F66" w:rsidRPr="004D1C2E" w:rsidRDefault="002B4F66" w:rsidP="00C14F68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2B4F66" w14:paraId="033F4F4F" w14:textId="77777777" w:rsidTr="00C14F68">
                              <w:trPr>
                                <w:trHeight w:val="567"/>
                                <w:jc w:val="center"/>
                              </w:trPr>
                              <w:tc>
                                <w:tcPr>
                                  <w:tcW w:w="532" w:type="dxa"/>
                                  <w:vMerge/>
                                  <w:tcBorders>
                                    <w:top w:val="single" w:sz="12" w:space="0" w:color="auto"/>
                                    <w:left w:val="single" w:sz="12" w:space="0" w:color="auto"/>
                                  </w:tcBorders>
                                  <w:shd w:val="clear" w:color="auto" w:fill="D9D9D9"/>
                                  <w:vAlign w:val="center"/>
                                </w:tcPr>
                                <w:p w14:paraId="02700C26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3" w:type="dxa"/>
                                  <w:vMerge/>
                                  <w:tcBorders>
                                    <w:top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1F8EB3F2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58" w:type="dxa"/>
                                  <w:vMerge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409A0FDA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3" w:type="dxa"/>
                                  <w:tcBorders>
                                    <w:left w:val="single" w:sz="4" w:space="0" w:color="auto"/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15EECDE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  <w:r w:rsidRPr="004D1C2E"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平滑</w:t>
                                  </w:r>
                                </w:p>
                              </w:tc>
                              <w:tc>
                                <w:tcPr>
                                  <w:tcW w:w="6540" w:type="dxa"/>
                                  <w:tcBorders>
                                    <w:top w:val="single" w:sz="4" w:space="0" w:color="auto"/>
                                    <w:left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1B1F636" w14:textId="77777777" w:rsidR="002B4F66" w:rsidRPr="004D1C2E" w:rsidRDefault="002B4F66" w:rsidP="00C14F68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2B4F66" w14:paraId="417CE6F1" w14:textId="77777777" w:rsidTr="00C14F68">
                              <w:trPr>
                                <w:trHeight w:val="567"/>
                                <w:jc w:val="center"/>
                              </w:trPr>
                              <w:tc>
                                <w:tcPr>
                                  <w:tcW w:w="532" w:type="dxa"/>
                                  <w:vMerge/>
                                  <w:tcBorders>
                                    <w:left w:val="single" w:sz="12" w:space="0" w:color="auto"/>
                                  </w:tcBorders>
                                  <w:shd w:val="clear" w:color="auto" w:fill="D9D9D9"/>
                                  <w:vAlign w:val="center"/>
                                </w:tcPr>
                                <w:p w14:paraId="2ED24D70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3" w:type="dxa"/>
                                  <w:vMerge/>
                                  <w:shd w:val="clear" w:color="auto" w:fill="auto"/>
                                  <w:vAlign w:val="center"/>
                                </w:tcPr>
                                <w:p w14:paraId="54F17CF5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51" w:type="dxa"/>
                                  <w:gridSpan w:val="2"/>
                                  <w:tcBorders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4F53A77B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f.</w:t>
                                  </w:r>
                                  <w:r w:rsidRPr="004D1C2E"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高</w:t>
                                  </w:r>
                                  <w:proofErr w:type="gramStart"/>
                                  <w:r w:rsidRPr="004D1C2E"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基氏體</w:t>
                                  </w:r>
                                  <w:proofErr w:type="gramEnd"/>
                                </w:p>
                              </w:tc>
                              <w:tc>
                                <w:tcPr>
                                  <w:tcW w:w="6540" w:type="dxa"/>
                                  <w:tcBorders>
                                    <w:left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574D09C6" w14:textId="77777777" w:rsidR="002B4F66" w:rsidRPr="004D1C2E" w:rsidRDefault="002B4F66" w:rsidP="00C14F68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2B4F66" w14:paraId="3E2DE7F8" w14:textId="77777777" w:rsidTr="00C14F68">
                              <w:trPr>
                                <w:trHeight w:val="567"/>
                                <w:jc w:val="center"/>
                              </w:trPr>
                              <w:tc>
                                <w:tcPr>
                                  <w:tcW w:w="532" w:type="dxa"/>
                                  <w:vMerge/>
                                  <w:tcBorders>
                                    <w:left w:val="single" w:sz="12" w:space="0" w:color="auto"/>
                                  </w:tcBorders>
                                  <w:shd w:val="clear" w:color="auto" w:fill="D9D9D9"/>
                                  <w:vAlign w:val="center"/>
                                </w:tcPr>
                                <w:p w14:paraId="6FB4889C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3" w:type="dxa"/>
                                  <w:vMerge/>
                                  <w:shd w:val="clear" w:color="auto" w:fill="auto"/>
                                  <w:vAlign w:val="center"/>
                                </w:tcPr>
                                <w:p w14:paraId="7BE9B970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51" w:type="dxa"/>
                                  <w:gridSpan w:val="2"/>
                                  <w:tcBorders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507BE5C3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g.</w:t>
                                  </w:r>
                                  <w:proofErr w:type="gramStart"/>
                                  <w:r w:rsidRPr="004D1C2E"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溶小體</w:t>
                                  </w:r>
                                  <w:proofErr w:type="gramEnd"/>
                                </w:p>
                              </w:tc>
                              <w:tc>
                                <w:tcPr>
                                  <w:tcW w:w="6540" w:type="dxa"/>
                                  <w:tcBorders>
                                    <w:left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C2A4F38" w14:textId="77777777" w:rsidR="002B4F66" w:rsidRPr="004D1C2E" w:rsidRDefault="002B4F66" w:rsidP="00C14F68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2B4F66" w14:paraId="42451452" w14:textId="77777777" w:rsidTr="00C14F68">
                              <w:trPr>
                                <w:trHeight w:val="567"/>
                                <w:jc w:val="center"/>
                              </w:trPr>
                              <w:tc>
                                <w:tcPr>
                                  <w:tcW w:w="532" w:type="dxa"/>
                                  <w:vMerge/>
                                  <w:tcBorders>
                                    <w:left w:val="single" w:sz="12" w:space="0" w:color="auto"/>
                                  </w:tcBorders>
                                  <w:shd w:val="clear" w:color="auto" w:fill="D9D9D9"/>
                                  <w:vAlign w:val="center"/>
                                </w:tcPr>
                                <w:p w14:paraId="0228D9A8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3" w:type="dxa"/>
                                  <w:vMerge/>
                                  <w:shd w:val="clear" w:color="auto" w:fill="auto"/>
                                  <w:vAlign w:val="center"/>
                                </w:tcPr>
                                <w:p w14:paraId="7432BD39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51" w:type="dxa"/>
                                  <w:gridSpan w:val="2"/>
                                  <w:tcBorders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59922094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h.</w:t>
                                  </w:r>
                                  <w:proofErr w:type="gramStart"/>
                                  <w:r w:rsidRPr="004D1C2E"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液胞</w:t>
                                  </w:r>
                                  <w:proofErr w:type="gramEnd"/>
                                </w:p>
                              </w:tc>
                              <w:tc>
                                <w:tcPr>
                                  <w:tcW w:w="6540" w:type="dxa"/>
                                  <w:tcBorders>
                                    <w:left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55F8BBAF" w14:textId="77777777" w:rsidR="002B4F66" w:rsidRPr="004D1C2E" w:rsidRDefault="002B4F66" w:rsidP="00C14F68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2B4F66" w14:paraId="0A897FC8" w14:textId="77777777" w:rsidTr="00C14F68">
                              <w:trPr>
                                <w:trHeight w:val="567"/>
                                <w:jc w:val="center"/>
                              </w:trPr>
                              <w:tc>
                                <w:tcPr>
                                  <w:tcW w:w="532" w:type="dxa"/>
                                  <w:vMerge/>
                                  <w:tcBorders>
                                    <w:left w:val="single" w:sz="12" w:space="0" w:color="auto"/>
                                  </w:tcBorders>
                                  <w:shd w:val="clear" w:color="auto" w:fill="D9D9D9"/>
                                  <w:vAlign w:val="center"/>
                                </w:tcPr>
                                <w:p w14:paraId="6F296F45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3" w:type="dxa"/>
                                  <w:vMerge/>
                                  <w:shd w:val="clear" w:color="auto" w:fill="auto"/>
                                  <w:vAlign w:val="center"/>
                                </w:tcPr>
                                <w:p w14:paraId="239E8FF9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51" w:type="dxa"/>
                                  <w:gridSpan w:val="2"/>
                                  <w:tcBorders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1505F822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i</w:t>
                                  </w:r>
                                  <w:proofErr w:type="spellEnd"/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.</w:t>
                                  </w:r>
                                  <w:proofErr w:type="gramStart"/>
                                  <w:r w:rsidRPr="004D1C2E"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粒線體</w:t>
                                  </w:r>
                                  <w:proofErr w:type="gramEnd"/>
                                </w:p>
                              </w:tc>
                              <w:tc>
                                <w:tcPr>
                                  <w:tcW w:w="6540" w:type="dxa"/>
                                  <w:tcBorders>
                                    <w:left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10CFE6E" w14:textId="77777777" w:rsidR="002B4F66" w:rsidRPr="004D1C2E" w:rsidRDefault="002B4F66" w:rsidP="00C14F68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2B4F66" w14:paraId="5A1BFEC8" w14:textId="77777777" w:rsidTr="00C14F68">
                              <w:trPr>
                                <w:trHeight w:val="567"/>
                                <w:jc w:val="center"/>
                              </w:trPr>
                              <w:tc>
                                <w:tcPr>
                                  <w:tcW w:w="532" w:type="dxa"/>
                                  <w:vMerge/>
                                  <w:tcBorders>
                                    <w:left w:val="single" w:sz="12" w:space="0" w:color="auto"/>
                                  </w:tcBorders>
                                  <w:shd w:val="clear" w:color="auto" w:fill="D9D9D9"/>
                                  <w:vAlign w:val="center"/>
                                </w:tcPr>
                                <w:p w14:paraId="57F7C983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3" w:type="dxa"/>
                                  <w:vMerge/>
                                  <w:shd w:val="clear" w:color="auto" w:fill="auto"/>
                                  <w:vAlign w:val="center"/>
                                </w:tcPr>
                                <w:p w14:paraId="57FA86B9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51" w:type="dxa"/>
                                  <w:gridSpan w:val="2"/>
                                  <w:tcBorders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410F42C5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j.</w:t>
                                  </w:r>
                                  <w:r w:rsidRPr="004D1C2E"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葉綠體</w:t>
                                  </w:r>
                                </w:p>
                              </w:tc>
                              <w:tc>
                                <w:tcPr>
                                  <w:tcW w:w="6540" w:type="dxa"/>
                                  <w:tcBorders>
                                    <w:left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1815810" w14:textId="77777777" w:rsidR="002B4F66" w:rsidRPr="004D1C2E" w:rsidRDefault="002B4F66" w:rsidP="00C14F68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2B4F66" w14:paraId="7C8E1988" w14:textId="77777777" w:rsidTr="00C14F68">
                              <w:trPr>
                                <w:trHeight w:val="567"/>
                                <w:jc w:val="center"/>
                              </w:trPr>
                              <w:tc>
                                <w:tcPr>
                                  <w:tcW w:w="532" w:type="dxa"/>
                                  <w:vMerge/>
                                  <w:tcBorders>
                                    <w:left w:val="single" w:sz="12" w:space="0" w:color="auto"/>
                                  </w:tcBorders>
                                  <w:shd w:val="clear" w:color="auto" w:fill="D9D9D9"/>
                                  <w:vAlign w:val="center"/>
                                </w:tcPr>
                                <w:p w14:paraId="7F0A157F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3" w:type="dxa"/>
                                  <w:vMerge w:val="restart"/>
                                  <w:shd w:val="clear" w:color="auto" w:fill="auto"/>
                                  <w:vAlign w:val="center"/>
                                </w:tcPr>
                                <w:p w14:paraId="40E7A272" w14:textId="77777777" w:rsidR="002B4F66" w:rsidRPr="004D1C2E" w:rsidRDefault="002B4F66" w:rsidP="00C14F68">
                                  <w:pPr>
                                    <w:adjustRightInd w:val="0"/>
                                    <w:snapToGrid w:val="0"/>
                                    <w:spacing w:line="18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非膜狀</w:t>
                                  </w:r>
                                  <w:proofErr w:type="gramEnd"/>
                                </w:p>
                              </w:tc>
                              <w:tc>
                                <w:tcPr>
                                  <w:tcW w:w="2151" w:type="dxa"/>
                                  <w:gridSpan w:val="2"/>
                                  <w:tcBorders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114FCC41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k.</w:t>
                                  </w:r>
                                  <w:proofErr w:type="gramStart"/>
                                  <w:r w:rsidRPr="004D1C2E"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核醣體</w:t>
                                  </w:r>
                                  <w:proofErr w:type="gramEnd"/>
                                </w:p>
                              </w:tc>
                              <w:tc>
                                <w:tcPr>
                                  <w:tcW w:w="6540" w:type="dxa"/>
                                  <w:tcBorders>
                                    <w:left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D5B8F1D" w14:textId="77777777" w:rsidR="002B4F66" w:rsidRPr="004D1C2E" w:rsidRDefault="002B4F66" w:rsidP="00C14F68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2B4F66" w14:paraId="16D02D8E" w14:textId="77777777" w:rsidTr="00C14F68">
                              <w:trPr>
                                <w:trHeight w:val="567"/>
                                <w:jc w:val="center"/>
                              </w:trPr>
                              <w:tc>
                                <w:tcPr>
                                  <w:tcW w:w="532" w:type="dxa"/>
                                  <w:vMerge/>
                                  <w:tcBorders>
                                    <w:left w:val="single" w:sz="12" w:space="0" w:color="auto"/>
                                    <w:bottom w:val="double" w:sz="12" w:space="0" w:color="auto"/>
                                  </w:tcBorders>
                                  <w:shd w:val="clear" w:color="auto" w:fill="D9D9D9"/>
                                  <w:vAlign w:val="center"/>
                                </w:tcPr>
                                <w:p w14:paraId="727679FA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3" w:type="dxa"/>
                                  <w:vMerge/>
                                  <w:tcBorders>
                                    <w:bottom w:val="doub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46326A86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51" w:type="dxa"/>
                                  <w:gridSpan w:val="2"/>
                                  <w:tcBorders>
                                    <w:bottom w:val="double" w:sz="12" w:space="0" w:color="auto"/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172D7684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l.</w:t>
                                  </w:r>
                                  <w:r w:rsidRPr="004D1C2E"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中心體</w:t>
                                  </w:r>
                                </w:p>
                              </w:tc>
                              <w:tc>
                                <w:tcPr>
                                  <w:tcW w:w="6540" w:type="dxa"/>
                                  <w:tcBorders>
                                    <w:left w:val="single" w:sz="12" w:space="0" w:color="auto"/>
                                    <w:bottom w:val="double" w:sz="12" w:space="0" w:color="auto"/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462865A4" w14:textId="77777777" w:rsidR="002B4F66" w:rsidRPr="004D1C2E" w:rsidRDefault="002B4F66" w:rsidP="00C14F68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2B4F66" w14:paraId="42442197" w14:textId="77777777" w:rsidTr="00C14F68">
                              <w:trPr>
                                <w:trHeight w:val="567"/>
                                <w:jc w:val="center"/>
                              </w:trPr>
                              <w:tc>
                                <w:tcPr>
                                  <w:tcW w:w="532" w:type="dxa"/>
                                  <w:vMerge w:val="restart"/>
                                  <w:tcBorders>
                                    <w:top w:val="double" w:sz="12" w:space="0" w:color="auto"/>
                                    <w:left w:val="single" w:sz="12" w:space="0" w:color="auto"/>
                                  </w:tcBorders>
                                  <w:shd w:val="clear" w:color="auto" w:fill="D9D9D9"/>
                                  <w:vAlign w:val="center"/>
                                </w:tcPr>
                                <w:p w14:paraId="4B70666B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  <w:r w:rsidRPr="004D1C2E"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細胞核</w:t>
                                  </w:r>
                                </w:p>
                              </w:tc>
                              <w:tc>
                                <w:tcPr>
                                  <w:tcW w:w="2714" w:type="dxa"/>
                                  <w:gridSpan w:val="3"/>
                                  <w:tcBorders>
                                    <w:top w:val="double" w:sz="12" w:space="0" w:color="auto"/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215FBCD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m.</w:t>
                                  </w:r>
                                  <w:proofErr w:type="gramStart"/>
                                  <w:r w:rsidRPr="004D1C2E"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核膜</w:t>
                                  </w:r>
                                  <w:proofErr w:type="gramEnd"/>
                                </w:p>
                              </w:tc>
                              <w:tc>
                                <w:tcPr>
                                  <w:tcW w:w="6540" w:type="dxa"/>
                                  <w:tcBorders>
                                    <w:top w:val="double" w:sz="12" w:space="0" w:color="auto"/>
                                    <w:left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1069B4A7" w14:textId="77777777" w:rsidR="002B4F66" w:rsidRPr="004D1C2E" w:rsidRDefault="002B4F66" w:rsidP="00C14F68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2B4F66" w14:paraId="221880E1" w14:textId="77777777" w:rsidTr="00C14F68">
                              <w:trPr>
                                <w:trHeight w:val="567"/>
                                <w:jc w:val="center"/>
                              </w:trPr>
                              <w:tc>
                                <w:tcPr>
                                  <w:tcW w:w="532" w:type="dxa"/>
                                  <w:vMerge/>
                                  <w:tcBorders>
                                    <w:left w:val="single" w:sz="12" w:space="0" w:color="auto"/>
                                  </w:tcBorders>
                                  <w:shd w:val="clear" w:color="auto" w:fill="D9D9D9"/>
                                  <w:vAlign w:val="center"/>
                                </w:tcPr>
                                <w:p w14:paraId="4AC97D2A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14" w:type="dxa"/>
                                  <w:gridSpan w:val="3"/>
                                  <w:tcBorders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ED38FE6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n</w:t>
                                  </w:r>
                                  <w:proofErr w:type="gramStart"/>
                                  <w:r w:rsidRPr="004D1C2E"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核質</w:t>
                                  </w:r>
                                  <w:proofErr w:type="gramEnd"/>
                                </w:p>
                              </w:tc>
                              <w:tc>
                                <w:tcPr>
                                  <w:tcW w:w="6540" w:type="dxa"/>
                                  <w:tcBorders>
                                    <w:left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54423A7" w14:textId="77777777" w:rsidR="002B4F66" w:rsidRPr="004D1C2E" w:rsidRDefault="002B4F66" w:rsidP="00C14F68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2B4F66" w14:paraId="6ADF3C64" w14:textId="77777777" w:rsidTr="00C14F68">
                              <w:trPr>
                                <w:trHeight w:val="567"/>
                                <w:jc w:val="center"/>
                              </w:trPr>
                              <w:tc>
                                <w:tcPr>
                                  <w:tcW w:w="532" w:type="dxa"/>
                                  <w:vMerge/>
                                  <w:tcBorders>
                                    <w:left w:val="single" w:sz="12" w:space="0" w:color="auto"/>
                                    <w:bottom w:val="single" w:sz="12" w:space="0" w:color="auto"/>
                                  </w:tcBorders>
                                  <w:shd w:val="clear" w:color="auto" w:fill="D9D9D9"/>
                                  <w:vAlign w:val="center"/>
                                </w:tcPr>
                                <w:p w14:paraId="21150EF5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14" w:type="dxa"/>
                                  <w:gridSpan w:val="3"/>
                                  <w:tcBorders>
                                    <w:bottom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FEB90F7" w14:textId="77777777" w:rsidR="002B4F66" w:rsidRPr="004D1C2E" w:rsidRDefault="002B4F66" w:rsidP="004D1C2E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o.</w:t>
                                  </w:r>
                                  <w:r w:rsidRPr="004D1C2E">
                                    <w:rPr>
                                      <w:rFonts w:ascii="華康楷書體 Std W5" w:eastAsia="華康楷書體 Std W5" w:hAnsi="華康楷書體 Std W5" w:hint="eastAsia"/>
                                      <w:szCs w:val="24"/>
                                    </w:rPr>
                                    <w:t>核仁</w:t>
                                  </w:r>
                                </w:p>
                              </w:tc>
                              <w:tc>
                                <w:tcPr>
                                  <w:tcW w:w="6540" w:type="dxa"/>
                                  <w:tcBorders>
                                    <w:left w:val="single" w:sz="12" w:space="0" w:color="auto"/>
                                    <w:bottom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4B2523E7" w14:textId="77777777" w:rsidR="002B4F66" w:rsidRPr="004D1C2E" w:rsidRDefault="002B4F66" w:rsidP="00C14F68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11CC29D" w14:textId="77777777" w:rsidR="002B4F66" w:rsidRDefault="002B4F66" w:rsidP="004D1C2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20974A" id="文字方塊 266" o:spid="_x0000_s1141" type="#_x0000_t202" style="position:absolute;left:0;text-align:left;margin-left:2.5pt;margin-top:22.85pt;width:505.2pt;height:504.35pt;z-index:25198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" filled="f" stroked="f">
                <v:textbox>
                  <w:txbxContent>
                    <w:tbl>
                      <w:tblPr>
                        <w:tblW w:w="0" w:type="auto"/>
                        <w:jc w:val="center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32"/>
                        <w:gridCol w:w="563"/>
                        <w:gridCol w:w="1158"/>
                        <w:gridCol w:w="993"/>
                        <w:gridCol w:w="6540"/>
                      </w:tblGrid>
                      <w:tr w:rsidR="002B4F66" w14:paraId="36D259AF" w14:textId="77777777" w:rsidTr="00C14F68">
                        <w:trPr>
                          <w:jc w:val="center"/>
                        </w:trPr>
                        <w:tc>
                          <w:tcPr>
                            <w:tcW w:w="3246" w:type="dxa"/>
                            <w:gridSpan w:val="4"/>
                            <w:tcBorders>
                              <w:top w:val="single" w:sz="12" w:space="0" w:color="auto"/>
                              <w:left w:val="single" w:sz="12" w:space="0" w:color="auto"/>
                              <w:right w:val="single" w:sz="12" w:space="0" w:color="auto"/>
                            </w:tcBorders>
                            <w:shd w:val="clear" w:color="auto" w:fill="BFBFBF"/>
                          </w:tcPr>
                          <w:p w14:paraId="05F59C59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  <w:r w:rsidRPr="004D1C2E"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構造或成分</w:t>
                            </w:r>
                          </w:p>
                        </w:tc>
                        <w:tc>
                          <w:tcPr>
                            <w:tcW w:w="6540" w:type="dxa"/>
                            <w:tcBorders>
                              <w:top w:val="single" w:sz="12" w:space="0" w:color="auto"/>
                              <w:left w:val="single" w:sz="12" w:space="0" w:color="auto"/>
                              <w:bottom w:val="single" w:sz="12" w:space="0" w:color="auto"/>
                              <w:right w:val="single" w:sz="12" w:space="0" w:color="auto"/>
                            </w:tcBorders>
                            <w:shd w:val="clear" w:color="auto" w:fill="BFBFBF"/>
                          </w:tcPr>
                          <w:p w14:paraId="3A7BB4C2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  <w:r w:rsidRPr="004D1C2E"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功能</w:t>
                            </w:r>
                          </w:p>
                        </w:tc>
                      </w:tr>
                      <w:tr w:rsidR="002B4F66" w14:paraId="0781A0F5" w14:textId="77777777" w:rsidTr="00C14F68">
                        <w:trPr>
                          <w:trHeight w:val="567"/>
                          <w:jc w:val="center"/>
                        </w:trPr>
                        <w:tc>
                          <w:tcPr>
                            <w:tcW w:w="532" w:type="dxa"/>
                            <w:vMerge w:val="restart"/>
                            <w:tcBorders>
                              <w:top w:val="single" w:sz="12" w:space="0" w:color="auto"/>
                              <w:left w:val="single" w:sz="12" w:space="0" w:color="auto"/>
                            </w:tcBorders>
                            <w:shd w:val="clear" w:color="auto" w:fill="D9D9D9"/>
                            <w:vAlign w:val="center"/>
                          </w:tcPr>
                          <w:p w14:paraId="3EC754EF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  <w:r w:rsidRPr="004D1C2E"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細胞膜</w:t>
                            </w:r>
                          </w:p>
                        </w:tc>
                        <w:tc>
                          <w:tcPr>
                            <w:tcW w:w="2714" w:type="dxa"/>
                            <w:gridSpan w:val="3"/>
                            <w:tcBorders>
                              <w:top w:val="single" w:sz="12" w:space="0" w:color="auto"/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00121DCF" w14:textId="77777777" w:rsidR="002B4F66" w:rsidRPr="004D1C2E" w:rsidRDefault="002B4F66" w:rsidP="00C14F68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a.</w:t>
                            </w:r>
                            <w:r w:rsidRPr="004D1C2E"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磷脂質</w:t>
                            </w:r>
                          </w:p>
                        </w:tc>
                        <w:tc>
                          <w:tcPr>
                            <w:tcW w:w="6540" w:type="dxa"/>
                            <w:tcBorders>
                              <w:top w:val="single" w:sz="12" w:space="0" w:color="auto"/>
                              <w:left w:val="single" w:sz="12" w:space="0" w:color="auto"/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520E3E87" w14:textId="77777777" w:rsidR="002B4F66" w:rsidRPr="004D1C2E" w:rsidRDefault="002B4F66" w:rsidP="00C14F68">
                            <w:pPr>
                              <w:adjustRightInd w:val="0"/>
                              <w:snapToGrid w:val="0"/>
                              <w:spacing w:line="420" w:lineRule="atLeast"/>
                              <w:jc w:val="both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  <w:r w:rsidRPr="004D1C2E"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隔絕內外</w:t>
                            </w:r>
                            <w:r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，</w:t>
                            </w:r>
                            <w:proofErr w:type="gramStart"/>
                            <w:r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具有半透性</w:t>
                            </w:r>
                            <w:proofErr w:type="gramEnd"/>
                            <w:r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。</w:t>
                            </w:r>
                          </w:p>
                        </w:tc>
                      </w:tr>
                      <w:tr w:rsidR="002B4F66" w14:paraId="54D9D8FF" w14:textId="77777777" w:rsidTr="00C14F68">
                        <w:trPr>
                          <w:trHeight w:val="567"/>
                          <w:jc w:val="center"/>
                        </w:trPr>
                        <w:tc>
                          <w:tcPr>
                            <w:tcW w:w="532" w:type="dxa"/>
                            <w:vMerge/>
                            <w:tcBorders>
                              <w:left w:val="single" w:sz="12" w:space="0" w:color="auto"/>
                            </w:tcBorders>
                            <w:shd w:val="clear" w:color="auto" w:fill="D9D9D9"/>
                            <w:vAlign w:val="center"/>
                          </w:tcPr>
                          <w:p w14:paraId="130884F0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714" w:type="dxa"/>
                            <w:gridSpan w:val="3"/>
                            <w:tcBorders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48E0ABED" w14:textId="77777777" w:rsidR="002B4F66" w:rsidRPr="004D1C2E" w:rsidRDefault="002B4F66" w:rsidP="00C14F68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b.</w:t>
                            </w:r>
                            <w:proofErr w:type="gramStart"/>
                            <w:r w:rsidRPr="004D1C2E"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醣</w:t>
                            </w:r>
                            <w:proofErr w:type="gramEnd"/>
                            <w:r w:rsidRPr="004D1C2E"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蛋白</w:t>
                            </w:r>
                          </w:p>
                        </w:tc>
                        <w:tc>
                          <w:tcPr>
                            <w:tcW w:w="6540" w:type="dxa"/>
                            <w:tcBorders>
                              <w:left w:val="single" w:sz="12" w:space="0" w:color="auto"/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6E307A89" w14:textId="77777777" w:rsidR="002B4F66" w:rsidRPr="004D1C2E" w:rsidRDefault="002B4F66" w:rsidP="00C14F68">
                            <w:pPr>
                              <w:adjustRightInd w:val="0"/>
                              <w:snapToGrid w:val="0"/>
                              <w:spacing w:line="420" w:lineRule="atLeast"/>
                              <w:jc w:val="both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</w:tr>
                      <w:tr w:rsidR="002B4F66" w14:paraId="50F02297" w14:textId="77777777" w:rsidTr="00C14F68">
                        <w:trPr>
                          <w:trHeight w:val="567"/>
                          <w:jc w:val="center"/>
                        </w:trPr>
                        <w:tc>
                          <w:tcPr>
                            <w:tcW w:w="532" w:type="dxa"/>
                            <w:vMerge/>
                            <w:tcBorders>
                              <w:left w:val="single" w:sz="12" w:space="0" w:color="auto"/>
                            </w:tcBorders>
                            <w:shd w:val="clear" w:color="auto" w:fill="D9D9D9"/>
                            <w:vAlign w:val="center"/>
                          </w:tcPr>
                          <w:p w14:paraId="446698F6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714" w:type="dxa"/>
                            <w:gridSpan w:val="3"/>
                            <w:tcBorders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2F06E58B" w14:textId="77777777" w:rsidR="002B4F66" w:rsidRPr="004D1C2E" w:rsidRDefault="002B4F66" w:rsidP="00C14F68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c.</w:t>
                            </w:r>
                            <w:r w:rsidRPr="004D1C2E"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膜蛋白</w:t>
                            </w:r>
                          </w:p>
                        </w:tc>
                        <w:tc>
                          <w:tcPr>
                            <w:tcW w:w="6540" w:type="dxa"/>
                            <w:tcBorders>
                              <w:left w:val="single" w:sz="12" w:space="0" w:color="auto"/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36A0C69C" w14:textId="77777777" w:rsidR="002B4F66" w:rsidRPr="004D1C2E" w:rsidRDefault="002B4F66" w:rsidP="00C14F68">
                            <w:pPr>
                              <w:adjustRightInd w:val="0"/>
                              <w:snapToGrid w:val="0"/>
                              <w:spacing w:line="420" w:lineRule="atLeast"/>
                              <w:jc w:val="both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</w:tr>
                      <w:tr w:rsidR="002B4F66" w14:paraId="62EFA092" w14:textId="77777777" w:rsidTr="00C14F68">
                        <w:trPr>
                          <w:trHeight w:val="567"/>
                          <w:jc w:val="center"/>
                        </w:trPr>
                        <w:tc>
                          <w:tcPr>
                            <w:tcW w:w="532" w:type="dxa"/>
                            <w:vMerge/>
                            <w:tcBorders>
                              <w:left w:val="single" w:sz="12" w:space="0" w:color="auto"/>
                              <w:bottom w:val="double" w:sz="12" w:space="0" w:color="auto"/>
                            </w:tcBorders>
                            <w:shd w:val="clear" w:color="auto" w:fill="D9D9D9"/>
                            <w:vAlign w:val="center"/>
                          </w:tcPr>
                          <w:p w14:paraId="276BE57B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714" w:type="dxa"/>
                            <w:gridSpan w:val="3"/>
                            <w:tcBorders>
                              <w:bottom w:val="double" w:sz="12" w:space="0" w:color="auto"/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714F655D" w14:textId="77777777" w:rsidR="002B4F66" w:rsidRPr="004D1C2E" w:rsidRDefault="002B4F66" w:rsidP="00C14F68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d.</w:t>
                            </w:r>
                            <w:r w:rsidRPr="004D1C2E"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膽固醇</w:t>
                            </w:r>
                          </w:p>
                        </w:tc>
                        <w:tc>
                          <w:tcPr>
                            <w:tcW w:w="6540" w:type="dxa"/>
                            <w:tcBorders>
                              <w:left w:val="single" w:sz="12" w:space="0" w:color="auto"/>
                              <w:bottom w:val="double" w:sz="12" w:space="0" w:color="auto"/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0DF09E25" w14:textId="77777777" w:rsidR="002B4F66" w:rsidRPr="004D1C2E" w:rsidRDefault="002B4F66" w:rsidP="00C14F68">
                            <w:pPr>
                              <w:adjustRightInd w:val="0"/>
                              <w:snapToGrid w:val="0"/>
                              <w:spacing w:line="420" w:lineRule="atLeast"/>
                              <w:jc w:val="both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</w:tr>
                      <w:tr w:rsidR="002B4F66" w14:paraId="1A9C8A3D" w14:textId="77777777" w:rsidTr="00C14F68">
                        <w:trPr>
                          <w:trHeight w:val="567"/>
                          <w:jc w:val="center"/>
                        </w:trPr>
                        <w:tc>
                          <w:tcPr>
                            <w:tcW w:w="532" w:type="dxa"/>
                            <w:vMerge w:val="restart"/>
                            <w:tcBorders>
                              <w:top w:val="double" w:sz="12" w:space="0" w:color="auto"/>
                              <w:left w:val="single" w:sz="12" w:space="0" w:color="auto"/>
                            </w:tcBorders>
                            <w:shd w:val="clear" w:color="auto" w:fill="D9D9D9"/>
                            <w:vAlign w:val="center"/>
                          </w:tcPr>
                          <w:p w14:paraId="1DEFE48C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  <w:r w:rsidRPr="004D1C2E"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細胞質</w:t>
                            </w:r>
                          </w:p>
                        </w:tc>
                        <w:tc>
                          <w:tcPr>
                            <w:tcW w:w="563" w:type="dxa"/>
                            <w:vMerge w:val="restart"/>
                            <w:tcBorders>
                              <w:top w:val="doub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171F8ABB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  <w:proofErr w:type="gramStart"/>
                            <w:r w:rsidRPr="004D1C2E"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膜狀胞器</w:t>
                            </w:r>
                            <w:proofErr w:type="gramEnd"/>
                          </w:p>
                        </w:tc>
                        <w:tc>
                          <w:tcPr>
                            <w:tcW w:w="1158" w:type="dxa"/>
                            <w:vMerge w:val="restart"/>
                            <w:tcBorders>
                              <w:top w:val="double" w:sz="12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3019E06E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e.</w:t>
                            </w:r>
                            <w:r w:rsidRPr="004D1C2E"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內質網</w:t>
                            </w:r>
                          </w:p>
                        </w:tc>
                        <w:tc>
                          <w:tcPr>
                            <w:tcW w:w="993" w:type="dxa"/>
                            <w:tcBorders>
                              <w:top w:val="double" w:sz="12" w:space="0" w:color="auto"/>
                              <w:left w:val="single" w:sz="4" w:space="0" w:color="auto"/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6BC3B426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  <w:r w:rsidRPr="004D1C2E"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粗糙</w:t>
                            </w:r>
                          </w:p>
                        </w:tc>
                        <w:tc>
                          <w:tcPr>
                            <w:tcW w:w="6540" w:type="dxa"/>
                            <w:tcBorders>
                              <w:top w:val="double" w:sz="12" w:space="0" w:color="auto"/>
                              <w:left w:val="single" w:sz="12" w:space="0" w:color="auto"/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4DE30DFD" w14:textId="77777777" w:rsidR="002B4F66" w:rsidRPr="004D1C2E" w:rsidRDefault="002B4F66" w:rsidP="00C14F68">
                            <w:pPr>
                              <w:adjustRightInd w:val="0"/>
                              <w:snapToGrid w:val="0"/>
                              <w:spacing w:line="420" w:lineRule="atLeast"/>
                              <w:jc w:val="both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</w:tr>
                      <w:tr w:rsidR="002B4F66" w14:paraId="033F4F4F" w14:textId="77777777" w:rsidTr="00C14F68">
                        <w:trPr>
                          <w:trHeight w:val="567"/>
                          <w:jc w:val="center"/>
                        </w:trPr>
                        <w:tc>
                          <w:tcPr>
                            <w:tcW w:w="532" w:type="dxa"/>
                            <w:vMerge/>
                            <w:tcBorders>
                              <w:top w:val="single" w:sz="12" w:space="0" w:color="auto"/>
                              <w:left w:val="single" w:sz="12" w:space="0" w:color="auto"/>
                            </w:tcBorders>
                            <w:shd w:val="clear" w:color="auto" w:fill="D9D9D9"/>
                            <w:vAlign w:val="center"/>
                          </w:tcPr>
                          <w:p w14:paraId="02700C26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563" w:type="dxa"/>
                            <w:vMerge/>
                            <w:tcBorders>
                              <w:top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1F8EB3F2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1158" w:type="dxa"/>
                            <w:vMerge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409A0FDA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993" w:type="dxa"/>
                            <w:tcBorders>
                              <w:left w:val="single" w:sz="4" w:space="0" w:color="auto"/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715EECDE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  <w:r w:rsidRPr="004D1C2E"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平滑</w:t>
                            </w:r>
                          </w:p>
                        </w:tc>
                        <w:tc>
                          <w:tcPr>
                            <w:tcW w:w="6540" w:type="dxa"/>
                            <w:tcBorders>
                              <w:top w:val="single" w:sz="4" w:space="0" w:color="auto"/>
                              <w:left w:val="single" w:sz="12" w:space="0" w:color="auto"/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61B1F636" w14:textId="77777777" w:rsidR="002B4F66" w:rsidRPr="004D1C2E" w:rsidRDefault="002B4F66" w:rsidP="00C14F68">
                            <w:pPr>
                              <w:adjustRightInd w:val="0"/>
                              <w:snapToGrid w:val="0"/>
                              <w:spacing w:line="420" w:lineRule="atLeast"/>
                              <w:jc w:val="both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</w:tr>
                      <w:tr w:rsidR="002B4F66" w14:paraId="417CE6F1" w14:textId="77777777" w:rsidTr="00C14F68">
                        <w:trPr>
                          <w:trHeight w:val="567"/>
                          <w:jc w:val="center"/>
                        </w:trPr>
                        <w:tc>
                          <w:tcPr>
                            <w:tcW w:w="532" w:type="dxa"/>
                            <w:vMerge/>
                            <w:tcBorders>
                              <w:left w:val="single" w:sz="12" w:space="0" w:color="auto"/>
                            </w:tcBorders>
                            <w:shd w:val="clear" w:color="auto" w:fill="D9D9D9"/>
                            <w:vAlign w:val="center"/>
                          </w:tcPr>
                          <w:p w14:paraId="2ED24D70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563" w:type="dxa"/>
                            <w:vMerge/>
                            <w:shd w:val="clear" w:color="auto" w:fill="auto"/>
                            <w:vAlign w:val="center"/>
                          </w:tcPr>
                          <w:p w14:paraId="54F17CF5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151" w:type="dxa"/>
                            <w:gridSpan w:val="2"/>
                            <w:tcBorders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4F53A77B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f.</w:t>
                            </w:r>
                            <w:r w:rsidRPr="004D1C2E"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高</w:t>
                            </w:r>
                            <w:proofErr w:type="gramStart"/>
                            <w:r w:rsidRPr="004D1C2E"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基氏體</w:t>
                            </w:r>
                            <w:proofErr w:type="gramEnd"/>
                          </w:p>
                        </w:tc>
                        <w:tc>
                          <w:tcPr>
                            <w:tcW w:w="6540" w:type="dxa"/>
                            <w:tcBorders>
                              <w:left w:val="single" w:sz="12" w:space="0" w:color="auto"/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574D09C6" w14:textId="77777777" w:rsidR="002B4F66" w:rsidRPr="004D1C2E" w:rsidRDefault="002B4F66" w:rsidP="00C14F68">
                            <w:pPr>
                              <w:adjustRightInd w:val="0"/>
                              <w:snapToGrid w:val="0"/>
                              <w:spacing w:line="420" w:lineRule="atLeast"/>
                              <w:jc w:val="both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</w:tr>
                      <w:tr w:rsidR="002B4F66" w14:paraId="3E2DE7F8" w14:textId="77777777" w:rsidTr="00C14F68">
                        <w:trPr>
                          <w:trHeight w:val="567"/>
                          <w:jc w:val="center"/>
                        </w:trPr>
                        <w:tc>
                          <w:tcPr>
                            <w:tcW w:w="532" w:type="dxa"/>
                            <w:vMerge/>
                            <w:tcBorders>
                              <w:left w:val="single" w:sz="12" w:space="0" w:color="auto"/>
                            </w:tcBorders>
                            <w:shd w:val="clear" w:color="auto" w:fill="D9D9D9"/>
                            <w:vAlign w:val="center"/>
                          </w:tcPr>
                          <w:p w14:paraId="6FB4889C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563" w:type="dxa"/>
                            <w:vMerge/>
                            <w:shd w:val="clear" w:color="auto" w:fill="auto"/>
                            <w:vAlign w:val="center"/>
                          </w:tcPr>
                          <w:p w14:paraId="7BE9B970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151" w:type="dxa"/>
                            <w:gridSpan w:val="2"/>
                            <w:tcBorders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507BE5C3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g.</w:t>
                            </w:r>
                            <w:proofErr w:type="gramStart"/>
                            <w:r w:rsidRPr="004D1C2E"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溶小體</w:t>
                            </w:r>
                            <w:proofErr w:type="gramEnd"/>
                          </w:p>
                        </w:tc>
                        <w:tc>
                          <w:tcPr>
                            <w:tcW w:w="6540" w:type="dxa"/>
                            <w:tcBorders>
                              <w:left w:val="single" w:sz="12" w:space="0" w:color="auto"/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3C2A4F38" w14:textId="77777777" w:rsidR="002B4F66" w:rsidRPr="004D1C2E" w:rsidRDefault="002B4F66" w:rsidP="00C14F68">
                            <w:pPr>
                              <w:adjustRightInd w:val="0"/>
                              <w:snapToGrid w:val="0"/>
                              <w:spacing w:line="420" w:lineRule="atLeast"/>
                              <w:jc w:val="both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</w:tr>
                      <w:tr w:rsidR="002B4F66" w14:paraId="42451452" w14:textId="77777777" w:rsidTr="00C14F68">
                        <w:trPr>
                          <w:trHeight w:val="567"/>
                          <w:jc w:val="center"/>
                        </w:trPr>
                        <w:tc>
                          <w:tcPr>
                            <w:tcW w:w="532" w:type="dxa"/>
                            <w:vMerge/>
                            <w:tcBorders>
                              <w:left w:val="single" w:sz="12" w:space="0" w:color="auto"/>
                            </w:tcBorders>
                            <w:shd w:val="clear" w:color="auto" w:fill="D9D9D9"/>
                            <w:vAlign w:val="center"/>
                          </w:tcPr>
                          <w:p w14:paraId="0228D9A8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563" w:type="dxa"/>
                            <w:vMerge/>
                            <w:shd w:val="clear" w:color="auto" w:fill="auto"/>
                            <w:vAlign w:val="center"/>
                          </w:tcPr>
                          <w:p w14:paraId="7432BD39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151" w:type="dxa"/>
                            <w:gridSpan w:val="2"/>
                            <w:tcBorders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59922094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h.</w:t>
                            </w:r>
                            <w:proofErr w:type="gramStart"/>
                            <w:r w:rsidRPr="004D1C2E"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液胞</w:t>
                            </w:r>
                            <w:proofErr w:type="gramEnd"/>
                          </w:p>
                        </w:tc>
                        <w:tc>
                          <w:tcPr>
                            <w:tcW w:w="6540" w:type="dxa"/>
                            <w:tcBorders>
                              <w:left w:val="single" w:sz="12" w:space="0" w:color="auto"/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55F8BBAF" w14:textId="77777777" w:rsidR="002B4F66" w:rsidRPr="004D1C2E" w:rsidRDefault="002B4F66" w:rsidP="00C14F68">
                            <w:pPr>
                              <w:adjustRightInd w:val="0"/>
                              <w:snapToGrid w:val="0"/>
                              <w:spacing w:line="420" w:lineRule="atLeast"/>
                              <w:jc w:val="both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</w:tr>
                      <w:tr w:rsidR="002B4F66" w14:paraId="0A897FC8" w14:textId="77777777" w:rsidTr="00C14F68">
                        <w:trPr>
                          <w:trHeight w:val="567"/>
                          <w:jc w:val="center"/>
                        </w:trPr>
                        <w:tc>
                          <w:tcPr>
                            <w:tcW w:w="532" w:type="dxa"/>
                            <w:vMerge/>
                            <w:tcBorders>
                              <w:left w:val="single" w:sz="12" w:space="0" w:color="auto"/>
                            </w:tcBorders>
                            <w:shd w:val="clear" w:color="auto" w:fill="D9D9D9"/>
                            <w:vAlign w:val="center"/>
                          </w:tcPr>
                          <w:p w14:paraId="6F296F45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563" w:type="dxa"/>
                            <w:vMerge/>
                            <w:shd w:val="clear" w:color="auto" w:fill="auto"/>
                            <w:vAlign w:val="center"/>
                          </w:tcPr>
                          <w:p w14:paraId="239E8FF9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151" w:type="dxa"/>
                            <w:gridSpan w:val="2"/>
                            <w:tcBorders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1505F822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.</w:t>
                            </w:r>
                            <w:proofErr w:type="gramStart"/>
                            <w:r w:rsidRPr="004D1C2E"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粒線體</w:t>
                            </w:r>
                            <w:proofErr w:type="gramEnd"/>
                          </w:p>
                        </w:tc>
                        <w:tc>
                          <w:tcPr>
                            <w:tcW w:w="6540" w:type="dxa"/>
                            <w:tcBorders>
                              <w:left w:val="single" w:sz="12" w:space="0" w:color="auto"/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210CFE6E" w14:textId="77777777" w:rsidR="002B4F66" w:rsidRPr="004D1C2E" w:rsidRDefault="002B4F66" w:rsidP="00C14F68">
                            <w:pPr>
                              <w:adjustRightInd w:val="0"/>
                              <w:snapToGrid w:val="0"/>
                              <w:spacing w:line="420" w:lineRule="atLeast"/>
                              <w:jc w:val="both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</w:tr>
                      <w:tr w:rsidR="002B4F66" w14:paraId="5A1BFEC8" w14:textId="77777777" w:rsidTr="00C14F68">
                        <w:trPr>
                          <w:trHeight w:val="567"/>
                          <w:jc w:val="center"/>
                        </w:trPr>
                        <w:tc>
                          <w:tcPr>
                            <w:tcW w:w="532" w:type="dxa"/>
                            <w:vMerge/>
                            <w:tcBorders>
                              <w:left w:val="single" w:sz="12" w:space="0" w:color="auto"/>
                            </w:tcBorders>
                            <w:shd w:val="clear" w:color="auto" w:fill="D9D9D9"/>
                            <w:vAlign w:val="center"/>
                          </w:tcPr>
                          <w:p w14:paraId="57F7C983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563" w:type="dxa"/>
                            <w:vMerge/>
                            <w:shd w:val="clear" w:color="auto" w:fill="auto"/>
                            <w:vAlign w:val="center"/>
                          </w:tcPr>
                          <w:p w14:paraId="57FA86B9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151" w:type="dxa"/>
                            <w:gridSpan w:val="2"/>
                            <w:tcBorders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410F42C5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j.</w:t>
                            </w:r>
                            <w:r w:rsidRPr="004D1C2E"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葉綠體</w:t>
                            </w:r>
                          </w:p>
                        </w:tc>
                        <w:tc>
                          <w:tcPr>
                            <w:tcW w:w="6540" w:type="dxa"/>
                            <w:tcBorders>
                              <w:left w:val="single" w:sz="12" w:space="0" w:color="auto"/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01815810" w14:textId="77777777" w:rsidR="002B4F66" w:rsidRPr="004D1C2E" w:rsidRDefault="002B4F66" w:rsidP="00C14F68">
                            <w:pPr>
                              <w:adjustRightInd w:val="0"/>
                              <w:snapToGrid w:val="0"/>
                              <w:spacing w:line="420" w:lineRule="atLeast"/>
                              <w:jc w:val="both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</w:tr>
                      <w:tr w:rsidR="002B4F66" w14:paraId="7C8E1988" w14:textId="77777777" w:rsidTr="00C14F68">
                        <w:trPr>
                          <w:trHeight w:val="567"/>
                          <w:jc w:val="center"/>
                        </w:trPr>
                        <w:tc>
                          <w:tcPr>
                            <w:tcW w:w="532" w:type="dxa"/>
                            <w:vMerge/>
                            <w:tcBorders>
                              <w:left w:val="single" w:sz="12" w:space="0" w:color="auto"/>
                            </w:tcBorders>
                            <w:shd w:val="clear" w:color="auto" w:fill="D9D9D9"/>
                            <w:vAlign w:val="center"/>
                          </w:tcPr>
                          <w:p w14:paraId="7F0A157F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563" w:type="dxa"/>
                            <w:vMerge w:val="restart"/>
                            <w:shd w:val="clear" w:color="auto" w:fill="auto"/>
                            <w:vAlign w:val="center"/>
                          </w:tcPr>
                          <w:p w14:paraId="40E7A272" w14:textId="77777777" w:rsidR="002B4F66" w:rsidRPr="004D1C2E" w:rsidRDefault="002B4F66" w:rsidP="00C14F68">
                            <w:pPr>
                              <w:adjustRightInd w:val="0"/>
                              <w:snapToGrid w:val="0"/>
                              <w:spacing w:line="18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非膜狀</w:t>
                            </w:r>
                            <w:proofErr w:type="gramEnd"/>
                          </w:p>
                        </w:tc>
                        <w:tc>
                          <w:tcPr>
                            <w:tcW w:w="2151" w:type="dxa"/>
                            <w:gridSpan w:val="2"/>
                            <w:tcBorders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114FCC41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k.</w:t>
                            </w:r>
                            <w:proofErr w:type="gramStart"/>
                            <w:r w:rsidRPr="004D1C2E"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核醣體</w:t>
                            </w:r>
                            <w:proofErr w:type="gramEnd"/>
                          </w:p>
                        </w:tc>
                        <w:tc>
                          <w:tcPr>
                            <w:tcW w:w="6540" w:type="dxa"/>
                            <w:tcBorders>
                              <w:left w:val="single" w:sz="12" w:space="0" w:color="auto"/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3D5B8F1D" w14:textId="77777777" w:rsidR="002B4F66" w:rsidRPr="004D1C2E" w:rsidRDefault="002B4F66" w:rsidP="00C14F68">
                            <w:pPr>
                              <w:adjustRightInd w:val="0"/>
                              <w:snapToGrid w:val="0"/>
                              <w:spacing w:line="420" w:lineRule="atLeast"/>
                              <w:jc w:val="both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</w:tr>
                      <w:tr w:rsidR="002B4F66" w14:paraId="16D02D8E" w14:textId="77777777" w:rsidTr="00C14F68">
                        <w:trPr>
                          <w:trHeight w:val="567"/>
                          <w:jc w:val="center"/>
                        </w:trPr>
                        <w:tc>
                          <w:tcPr>
                            <w:tcW w:w="532" w:type="dxa"/>
                            <w:vMerge/>
                            <w:tcBorders>
                              <w:left w:val="single" w:sz="12" w:space="0" w:color="auto"/>
                              <w:bottom w:val="double" w:sz="12" w:space="0" w:color="auto"/>
                            </w:tcBorders>
                            <w:shd w:val="clear" w:color="auto" w:fill="D9D9D9"/>
                            <w:vAlign w:val="center"/>
                          </w:tcPr>
                          <w:p w14:paraId="727679FA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563" w:type="dxa"/>
                            <w:vMerge/>
                            <w:tcBorders>
                              <w:bottom w:val="doub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46326A86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151" w:type="dxa"/>
                            <w:gridSpan w:val="2"/>
                            <w:tcBorders>
                              <w:bottom w:val="double" w:sz="12" w:space="0" w:color="auto"/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172D7684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l.</w:t>
                            </w:r>
                            <w:r w:rsidRPr="004D1C2E"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中心體</w:t>
                            </w:r>
                          </w:p>
                        </w:tc>
                        <w:tc>
                          <w:tcPr>
                            <w:tcW w:w="6540" w:type="dxa"/>
                            <w:tcBorders>
                              <w:left w:val="single" w:sz="12" w:space="0" w:color="auto"/>
                              <w:bottom w:val="double" w:sz="12" w:space="0" w:color="auto"/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462865A4" w14:textId="77777777" w:rsidR="002B4F66" w:rsidRPr="004D1C2E" w:rsidRDefault="002B4F66" w:rsidP="00C14F68">
                            <w:pPr>
                              <w:adjustRightInd w:val="0"/>
                              <w:snapToGrid w:val="0"/>
                              <w:spacing w:line="420" w:lineRule="atLeast"/>
                              <w:jc w:val="both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</w:tr>
                      <w:tr w:rsidR="002B4F66" w14:paraId="42442197" w14:textId="77777777" w:rsidTr="00C14F68">
                        <w:trPr>
                          <w:trHeight w:val="567"/>
                          <w:jc w:val="center"/>
                        </w:trPr>
                        <w:tc>
                          <w:tcPr>
                            <w:tcW w:w="532" w:type="dxa"/>
                            <w:vMerge w:val="restart"/>
                            <w:tcBorders>
                              <w:top w:val="double" w:sz="12" w:space="0" w:color="auto"/>
                              <w:left w:val="single" w:sz="12" w:space="0" w:color="auto"/>
                            </w:tcBorders>
                            <w:shd w:val="clear" w:color="auto" w:fill="D9D9D9"/>
                            <w:vAlign w:val="center"/>
                          </w:tcPr>
                          <w:p w14:paraId="4B70666B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  <w:r w:rsidRPr="004D1C2E"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細胞核</w:t>
                            </w:r>
                          </w:p>
                        </w:tc>
                        <w:tc>
                          <w:tcPr>
                            <w:tcW w:w="2714" w:type="dxa"/>
                            <w:gridSpan w:val="3"/>
                            <w:tcBorders>
                              <w:top w:val="double" w:sz="12" w:space="0" w:color="auto"/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3215FBCD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m.</w:t>
                            </w:r>
                            <w:proofErr w:type="gramStart"/>
                            <w:r w:rsidRPr="004D1C2E"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核膜</w:t>
                            </w:r>
                            <w:proofErr w:type="gramEnd"/>
                          </w:p>
                        </w:tc>
                        <w:tc>
                          <w:tcPr>
                            <w:tcW w:w="6540" w:type="dxa"/>
                            <w:tcBorders>
                              <w:top w:val="double" w:sz="12" w:space="0" w:color="auto"/>
                              <w:left w:val="single" w:sz="12" w:space="0" w:color="auto"/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1069B4A7" w14:textId="77777777" w:rsidR="002B4F66" w:rsidRPr="004D1C2E" w:rsidRDefault="002B4F66" w:rsidP="00C14F68">
                            <w:pPr>
                              <w:adjustRightInd w:val="0"/>
                              <w:snapToGrid w:val="0"/>
                              <w:spacing w:line="420" w:lineRule="atLeast"/>
                              <w:jc w:val="both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</w:tr>
                      <w:tr w:rsidR="002B4F66" w14:paraId="221880E1" w14:textId="77777777" w:rsidTr="00C14F68">
                        <w:trPr>
                          <w:trHeight w:val="567"/>
                          <w:jc w:val="center"/>
                        </w:trPr>
                        <w:tc>
                          <w:tcPr>
                            <w:tcW w:w="532" w:type="dxa"/>
                            <w:vMerge/>
                            <w:tcBorders>
                              <w:left w:val="single" w:sz="12" w:space="0" w:color="auto"/>
                            </w:tcBorders>
                            <w:shd w:val="clear" w:color="auto" w:fill="D9D9D9"/>
                            <w:vAlign w:val="center"/>
                          </w:tcPr>
                          <w:p w14:paraId="4AC97D2A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714" w:type="dxa"/>
                            <w:gridSpan w:val="3"/>
                            <w:tcBorders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2ED38FE6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n</w:t>
                            </w:r>
                            <w:proofErr w:type="gramStart"/>
                            <w:r w:rsidRPr="004D1C2E"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核質</w:t>
                            </w:r>
                            <w:proofErr w:type="gramEnd"/>
                          </w:p>
                        </w:tc>
                        <w:tc>
                          <w:tcPr>
                            <w:tcW w:w="6540" w:type="dxa"/>
                            <w:tcBorders>
                              <w:left w:val="single" w:sz="12" w:space="0" w:color="auto"/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054423A7" w14:textId="77777777" w:rsidR="002B4F66" w:rsidRPr="004D1C2E" w:rsidRDefault="002B4F66" w:rsidP="00C14F68">
                            <w:pPr>
                              <w:adjustRightInd w:val="0"/>
                              <w:snapToGrid w:val="0"/>
                              <w:spacing w:line="420" w:lineRule="atLeast"/>
                              <w:jc w:val="both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</w:tr>
                      <w:tr w:rsidR="002B4F66" w14:paraId="6ADF3C64" w14:textId="77777777" w:rsidTr="00C14F68">
                        <w:trPr>
                          <w:trHeight w:val="567"/>
                          <w:jc w:val="center"/>
                        </w:trPr>
                        <w:tc>
                          <w:tcPr>
                            <w:tcW w:w="532" w:type="dxa"/>
                            <w:vMerge/>
                            <w:tcBorders>
                              <w:left w:val="single" w:sz="12" w:space="0" w:color="auto"/>
                              <w:bottom w:val="single" w:sz="12" w:space="0" w:color="auto"/>
                            </w:tcBorders>
                            <w:shd w:val="clear" w:color="auto" w:fill="D9D9D9"/>
                            <w:vAlign w:val="center"/>
                          </w:tcPr>
                          <w:p w14:paraId="21150EF5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714" w:type="dxa"/>
                            <w:gridSpan w:val="3"/>
                            <w:tcBorders>
                              <w:bottom w:val="single" w:sz="12" w:space="0" w:color="auto"/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3FEB90F7" w14:textId="77777777" w:rsidR="002B4F66" w:rsidRPr="004D1C2E" w:rsidRDefault="002B4F66" w:rsidP="004D1C2E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o.</w:t>
                            </w:r>
                            <w:r w:rsidRPr="004D1C2E">
                              <w:rPr>
                                <w:rFonts w:ascii="華康楷書體 Std W5" w:eastAsia="華康楷書體 Std W5" w:hAnsi="華康楷書體 Std W5" w:hint="eastAsia"/>
                                <w:szCs w:val="24"/>
                              </w:rPr>
                              <w:t>核仁</w:t>
                            </w:r>
                          </w:p>
                        </w:tc>
                        <w:tc>
                          <w:tcPr>
                            <w:tcW w:w="6540" w:type="dxa"/>
                            <w:tcBorders>
                              <w:left w:val="single" w:sz="12" w:space="0" w:color="auto"/>
                              <w:bottom w:val="single" w:sz="12" w:space="0" w:color="auto"/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4B2523E7" w14:textId="77777777" w:rsidR="002B4F66" w:rsidRPr="004D1C2E" w:rsidRDefault="002B4F66" w:rsidP="00C14F68">
                            <w:pPr>
                              <w:adjustRightInd w:val="0"/>
                              <w:snapToGrid w:val="0"/>
                              <w:spacing w:line="420" w:lineRule="atLeast"/>
                              <w:jc w:val="both"/>
                              <w:rPr>
                                <w:rFonts w:ascii="華康楷書體 Std W5" w:eastAsia="華康楷書體 Std W5" w:hAnsi="華康楷書體 Std W5"/>
                                <w:szCs w:val="24"/>
                              </w:rPr>
                            </w:pPr>
                          </w:p>
                        </w:tc>
                      </w:tr>
                    </w:tbl>
                    <w:p w14:paraId="111CC29D" w14:textId="77777777" w:rsidR="002B4F66" w:rsidRDefault="002B4F66" w:rsidP="004D1C2E"/>
                  </w:txbxContent>
                </v:textbox>
                <w10:wrap anchorx="margin"/>
              </v:shape>
            </w:pict>
          </mc:Fallback>
        </mc:AlternateContent>
      </w:r>
      <w:r>
        <w:rPr>
          <w:rFonts w:hint="eastAsia"/>
        </w:rPr>
        <w:t>(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) 真核細胞觀念總整</w:t>
      </w:r>
    </w:p>
    <w:p w14:paraId="084433FD" w14:textId="77777777" w:rsidR="002B2203" w:rsidRDefault="002B2203">
      <w:pPr>
        <w:widowControl/>
        <w:rPr>
          <w:rFonts w:ascii="華康楷書體 Std W7" w:eastAsia="華康楷書體 Std W7" w:hAnsi="華康楷書體 Std W7"/>
          <w:sz w:val="30"/>
          <w:szCs w:val="30"/>
        </w:rPr>
      </w:pPr>
    </w:p>
    <w:p w14:paraId="3B8B2A9B" w14:textId="77777777" w:rsidR="002B2203" w:rsidRDefault="002B2203">
      <w:pPr>
        <w:widowControl/>
        <w:rPr>
          <w:rFonts w:ascii="華康楷書體 Std W7" w:eastAsia="華康楷書體 Std W7" w:hAnsi="華康楷書體 Std W7"/>
          <w:sz w:val="30"/>
          <w:szCs w:val="30"/>
        </w:rPr>
      </w:pPr>
    </w:p>
    <w:p w14:paraId="64EE50E7" w14:textId="77777777" w:rsidR="002B2203" w:rsidRDefault="002B2203">
      <w:pPr>
        <w:widowControl/>
        <w:rPr>
          <w:rFonts w:ascii="華康楷書體 Std W7" w:eastAsia="華康楷書體 Std W7" w:hAnsi="華康楷書體 Std W7"/>
          <w:sz w:val="30"/>
          <w:szCs w:val="30"/>
        </w:rPr>
      </w:pPr>
    </w:p>
    <w:p w14:paraId="25A28A88" w14:textId="77777777" w:rsidR="002B2203" w:rsidRDefault="002B2203">
      <w:pPr>
        <w:widowControl/>
        <w:rPr>
          <w:rFonts w:ascii="華康楷書體 Std W7" w:eastAsia="華康楷書體 Std W7" w:hAnsi="華康楷書體 Std W7"/>
          <w:sz w:val="30"/>
          <w:szCs w:val="30"/>
        </w:rPr>
      </w:pPr>
    </w:p>
    <w:p w14:paraId="67A94A5C" w14:textId="77777777" w:rsidR="002B2203" w:rsidRDefault="002B2203">
      <w:pPr>
        <w:widowControl/>
        <w:rPr>
          <w:rFonts w:ascii="華康楷書體 Std W7" w:eastAsia="華康楷書體 Std W7" w:hAnsi="華康楷書體 Std W7"/>
          <w:sz w:val="30"/>
          <w:szCs w:val="30"/>
        </w:rPr>
      </w:pPr>
    </w:p>
    <w:p w14:paraId="6496AC26" w14:textId="77777777" w:rsidR="002B2203" w:rsidRDefault="002B2203">
      <w:pPr>
        <w:widowControl/>
        <w:rPr>
          <w:rFonts w:ascii="華康楷書體 Std W7" w:eastAsia="華康楷書體 Std W7" w:hAnsi="華康楷書體 Std W7"/>
          <w:sz w:val="30"/>
          <w:szCs w:val="30"/>
        </w:rPr>
      </w:pPr>
    </w:p>
    <w:p w14:paraId="035709E5" w14:textId="77777777" w:rsidR="002B2203" w:rsidRDefault="002B2203">
      <w:pPr>
        <w:widowControl/>
        <w:rPr>
          <w:rFonts w:ascii="華康楷書體 Std W7" w:eastAsia="華康楷書體 Std W7" w:hAnsi="華康楷書體 Std W7"/>
          <w:sz w:val="30"/>
          <w:szCs w:val="30"/>
        </w:rPr>
      </w:pPr>
    </w:p>
    <w:p w14:paraId="3D2352BC" w14:textId="77777777" w:rsidR="002B2203" w:rsidRDefault="002B2203">
      <w:pPr>
        <w:widowControl/>
        <w:rPr>
          <w:rFonts w:ascii="華康楷書體 Std W7" w:eastAsia="華康楷書體 Std W7" w:hAnsi="華康楷書體 Std W7"/>
          <w:sz w:val="30"/>
          <w:szCs w:val="30"/>
        </w:rPr>
      </w:pPr>
    </w:p>
    <w:p w14:paraId="0F29C726" w14:textId="77777777" w:rsidR="002B2203" w:rsidRDefault="002B2203">
      <w:pPr>
        <w:widowControl/>
        <w:rPr>
          <w:rFonts w:ascii="華康楷書體 Std W7" w:eastAsia="華康楷書體 Std W7" w:hAnsi="華康楷書體 Std W7"/>
          <w:sz w:val="30"/>
          <w:szCs w:val="30"/>
        </w:rPr>
      </w:pPr>
    </w:p>
    <w:p w14:paraId="50C9AFE8" w14:textId="77777777" w:rsidR="002B2203" w:rsidRDefault="002B2203">
      <w:pPr>
        <w:widowControl/>
        <w:rPr>
          <w:rFonts w:ascii="華康楷書體 Std W7" w:eastAsia="華康楷書體 Std W7" w:hAnsi="華康楷書體 Std W7"/>
          <w:sz w:val="30"/>
          <w:szCs w:val="30"/>
        </w:rPr>
      </w:pPr>
    </w:p>
    <w:p w14:paraId="646E2C79" w14:textId="77777777" w:rsidR="002B2203" w:rsidRDefault="002B2203">
      <w:pPr>
        <w:widowControl/>
        <w:rPr>
          <w:rFonts w:ascii="華康楷書體 Std W7" w:eastAsia="華康楷書體 Std W7" w:hAnsi="華康楷書體 Std W7"/>
          <w:sz w:val="30"/>
          <w:szCs w:val="30"/>
        </w:rPr>
      </w:pPr>
    </w:p>
    <w:p w14:paraId="71AD0BF3" w14:textId="77777777" w:rsidR="002B2203" w:rsidRDefault="002B2203">
      <w:pPr>
        <w:widowControl/>
        <w:rPr>
          <w:rFonts w:ascii="華康楷書體 Std W7" w:eastAsia="華康楷書體 Std W7" w:hAnsi="華康楷書體 Std W7"/>
          <w:sz w:val="30"/>
          <w:szCs w:val="30"/>
        </w:rPr>
      </w:pPr>
    </w:p>
    <w:p w14:paraId="16B05BFF" w14:textId="77777777" w:rsidR="002B2203" w:rsidRDefault="002B2203">
      <w:pPr>
        <w:widowControl/>
        <w:rPr>
          <w:rFonts w:ascii="華康楷書體 Std W7" w:eastAsia="華康楷書體 Std W7" w:hAnsi="華康楷書體 Std W7"/>
          <w:sz w:val="30"/>
          <w:szCs w:val="30"/>
        </w:rPr>
      </w:pPr>
    </w:p>
    <w:p w14:paraId="06C5FCB6" w14:textId="77777777" w:rsidR="004D1C2E" w:rsidRDefault="004D1C2E">
      <w:pPr>
        <w:widowControl/>
        <w:rPr>
          <w:rFonts w:ascii="華康楷書體 Std W7" w:eastAsia="華康楷書體 Std W7" w:hAnsi="華康楷書體 Std W7"/>
          <w:sz w:val="30"/>
          <w:szCs w:val="30"/>
        </w:rPr>
      </w:pPr>
      <w:r>
        <w:rPr>
          <w:rFonts w:ascii="華康楷書體 Std W7" w:eastAsia="華康楷書體 Std W7" w:hAnsi="華康楷書體 Std W7"/>
          <w:sz w:val="30"/>
          <w:szCs w:val="30"/>
        </w:rPr>
        <w:lastRenderedPageBreak/>
        <w:br w:type="page"/>
      </w:r>
    </w:p>
    <w:p w14:paraId="747C98FF" w14:textId="77777777" w:rsidR="005D1C22" w:rsidRDefault="002B2203" w:rsidP="002B2203">
      <w:pPr>
        <w:pStyle w:val="aff3"/>
        <w:spacing w:after="108"/>
      </w:pPr>
      <w:r>
        <w:rPr>
          <w:rFonts w:hint="eastAsia"/>
        </w:rPr>
        <w:lastRenderedPageBreak/>
        <w:t>(二)</w:t>
      </w:r>
      <w:r w:rsidR="00BE6E6D">
        <w:rPr>
          <w:rFonts w:hint="eastAsia"/>
        </w:rPr>
        <w:t>觀念</w:t>
      </w:r>
      <w:proofErr w:type="gramStart"/>
      <w:r>
        <w:rPr>
          <w:rFonts w:hint="eastAsia"/>
        </w:rPr>
        <w:t>釐</w:t>
      </w:r>
      <w:proofErr w:type="gramEnd"/>
      <w:r>
        <w:rPr>
          <w:rFonts w:hint="eastAsia"/>
        </w:rPr>
        <w:t>清</w:t>
      </w:r>
    </w:p>
    <w:p w14:paraId="6B066865" w14:textId="77777777" w:rsidR="002B2203" w:rsidRDefault="002B2203" w:rsidP="002B2203">
      <w:pPr>
        <w:pStyle w:val="11"/>
        <w:ind w:left="818" w:right="480" w:hanging="338"/>
      </w:pPr>
      <w:r>
        <w:rPr>
          <w:rFonts w:hint="eastAsia"/>
        </w:rPr>
        <w:t>1</w:t>
      </w:r>
      <w:r>
        <w:t>.</w:t>
      </w:r>
      <w:proofErr w:type="gramStart"/>
      <w:r>
        <w:rPr>
          <w:rFonts w:hint="eastAsia"/>
        </w:rPr>
        <w:t>雙層膜</w:t>
      </w:r>
      <w:proofErr w:type="gramEnd"/>
      <w:r>
        <w:rPr>
          <w:rFonts w:hint="eastAsia"/>
        </w:rPr>
        <w:t>構造</w:t>
      </w:r>
      <w:r w:rsidR="00093C76">
        <w:br/>
      </w:r>
    </w:p>
    <w:p w14:paraId="6FDFCAF9" w14:textId="77777777" w:rsidR="002B2203" w:rsidRDefault="002B2203" w:rsidP="002B2203">
      <w:pPr>
        <w:pStyle w:val="11"/>
        <w:ind w:left="818" w:right="480" w:hanging="338"/>
      </w:pPr>
      <w:r>
        <w:rPr>
          <w:rFonts w:hint="eastAsia"/>
        </w:rPr>
        <w:t>2</w:t>
      </w:r>
      <w:r>
        <w:t>.</w:t>
      </w:r>
      <w:r>
        <w:rPr>
          <w:rFonts w:hint="eastAsia"/>
        </w:rPr>
        <w:t>具有DNA的構造</w:t>
      </w:r>
      <w:r w:rsidR="00093C76">
        <w:br/>
      </w:r>
    </w:p>
    <w:p w14:paraId="777A9C07" w14:textId="77777777" w:rsidR="002B2203" w:rsidRDefault="002B2203" w:rsidP="002B2203">
      <w:pPr>
        <w:pStyle w:val="11"/>
        <w:ind w:left="818" w:right="480" w:hanging="338"/>
      </w:pPr>
      <w:r>
        <w:rPr>
          <w:rFonts w:hint="eastAsia"/>
        </w:rPr>
        <w:t>3</w:t>
      </w:r>
      <w:r>
        <w:t>.</w:t>
      </w:r>
      <w:r w:rsidR="00950CB6">
        <w:rPr>
          <w:rFonts w:hint="eastAsia"/>
        </w:rPr>
        <w:t>含有RNA的構造</w:t>
      </w:r>
      <w:r w:rsidR="00093C76">
        <w:br/>
      </w:r>
    </w:p>
    <w:p w14:paraId="35C0B633" w14:textId="77777777" w:rsidR="002B2203" w:rsidRDefault="002B2203" w:rsidP="002B2203">
      <w:pPr>
        <w:pStyle w:val="11"/>
        <w:ind w:left="818" w:right="480" w:hanging="338"/>
      </w:pPr>
      <w:r>
        <w:rPr>
          <w:rFonts w:hint="eastAsia"/>
        </w:rPr>
        <w:t>4</w:t>
      </w:r>
      <w:r>
        <w:t>.</w:t>
      </w:r>
      <w:r w:rsidR="00950CB6">
        <w:rPr>
          <w:rFonts w:hint="eastAsia"/>
        </w:rPr>
        <w:t>能合成A</w:t>
      </w:r>
      <w:r w:rsidR="00950CB6">
        <w:t>TP</w:t>
      </w:r>
      <w:proofErr w:type="gramStart"/>
      <w:r w:rsidR="00950CB6">
        <w:rPr>
          <w:rFonts w:hint="eastAsia"/>
        </w:rPr>
        <w:t>的胞器</w:t>
      </w:r>
      <w:proofErr w:type="gramEnd"/>
      <w:r w:rsidR="00093C76">
        <w:br/>
      </w:r>
    </w:p>
    <w:p w14:paraId="3D1A8D88" w14:textId="77777777" w:rsidR="00950CB6" w:rsidRDefault="00950CB6" w:rsidP="002B2203">
      <w:pPr>
        <w:pStyle w:val="11"/>
        <w:ind w:left="818" w:right="480" w:hanging="338"/>
      </w:pPr>
      <w:r>
        <w:rPr>
          <w:rFonts w:hint="eastAsia"/>
        </w:rPr>
        <w:t>5</w:t>
      </w:r>
      <w:r>
        <w:t>.</w:t>
      </w:r>
      <w:r>
        <w:rPr>
          <w:rFonts w:hint="eastAsia"/>
        </w:rPr>
        <w:t>一定要用電子顯微鏡才能看到的構造</w:t>
      </w:r>
    </w:p>
    <w:p w14:paraId="3EB46D6D" w14:textId="77777777" w:rsidR="00950CB6" w:rsidRDefault="00950CB6" w:rsidP="002B2203">
      <w:pPr>
        <w:pStyle w:val="11"/>
        <w:ind w:left="818" w:right="480" w:hanging="338"/>
      </w:pPr>
    </w:p>
    <w:p w14:paraId="2AD6D254" w14:textId="77777777" w:rsidR="00C902EF" w:rsidRDefault="00950CB6" w:rsidP="002B2203">
      <w:pPr>
        <w:pStyle w:val="11"/>
        <w:ind w:left="818" w:right="480" w:hanging="338"/>
      </w:pPr>
      <w:r>
        <w:t>6</w:t>
      </w:r>
      <w:r w:rsidR="002B2203">
        <w:t>.</w:t>
      </w:r>
      <w:r w:rsidR="00093C76">
        <w:rPr>
          <w:rFonts w:hint="eastAsia"/>
        </w:rPr>
        <w:t>物質合成路徑：</w:t>
      </w:r>
    </w:p>
    <w:p w14:paraId="0E4FB14B" w14:textId="77777777" w:rsidR="002B2203" w:rsidRDefault="00D441D2" w:rsidP="00C902EF">
      <w:pPr>
        <w:pStyle w:val="12"/>
        <w:ind w:left="1112" w:right="480" w:hanging="320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981312" behindDoc="0" locked="0" layoutInCell="1" allowOverlap="1" wp14:anchorId="6B4C07BD" wp14:editId="5ED1BE04">
                <wp:simplePos x="0" y="0"/>
                <wp:positionH relativeFrom="margin">
                  <wp:posOffset>484851</wp:posOffset>
                </wp:positionH>
                <wp:positionV relativeFrom="paragraph">
                  <wp:posOffset>376785</wp:posOffset>
                </wp:positionV>
                <wp:extent cx="5476875" cy="2918691"/>
                <wp:effectExtent l="0" t="0" r="9525" b="15240"/>
                <wp:wrapNone/>
                <wp:docPr id="267" name="圓角矩形 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76875" cy="2918691"/>
                        </a:xfrm>
                        <a:prstGeom prst="roundRect">
                          <a:avLst/>
                        </a:prstGeom>
                        <a:ln>
                          <a:prstDash val="dashDot"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772B6FE" id="圓角矩形 267" o:spid="_x0000_s1026" style="position:absolute;margin-left:38.2pt;margin-top:29.65pt;width:431.25pt;height:229.8pt;z-index:2519813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" fillcolor="white [3201]" strokecolor="black [3200]" strokeweight="1pt">
                <v:stroke dashstyle="dashDot" joinstyle="miter"/>
                <w10:wrap anchorx="margin"/>
              </v:roundrect>
            </w:pict>
          </mc:Fallback>
        </mc:AlternateContent>
      </w:r>
      <w:r w:rsidR="00093C76">
        <w:rPr>
          <w:rFonts w:hint="eastAsia"/>
        </w:rPr>
        <w:t>(</w:t>
      </w:r>
      <w:r w:rsidR="00093C76">
        <w:t>1)</w:t>
      </w:r>
      <w:r w:rsidR="00093C76">
        <w:rPr>
          <w:rFonts w:hint="eastAsia"/>
        </w:rPr>
        <w:t>蛋白質</w:t>
      </w:r>
      <w:r w:rsidR="00093C76">
        <w:br/>
      </w:r>
      <w:r w:rsidR="00093C76">
        <w:br/>
      </w:r>
      <w:r w:rsidR="00093C76">
        <w:br/>
      </w:r>
      <w:r w:rsidR="00093C76">
        <w:br/>
      </w:r>
      <w:r w:rsidR="00093C76">
        <w:br/>
      </w:r>
      <w:r w:rsidR="00093C76">
        <w:br/>
      </w:r>
      <w:r w:rsidR="00093C76">
        <w:br/>
      </w:r>
      <w:r w:rsidR="00093C76">
        <w:br/>
      </w:r>
      <w:r w:rsidR="00093C76">
        <w:br/>
      </w:r>
      <w:r>
        <w:br/>
      </w:r>
      <w:r>
        <w:br/>
      </w:r>
      <w:r>
        <w:br/>
      </w:r>
      <w:r w:rsidR="00093C76">
        <w:br/>
      </w:r>
      <w:r w:rsidR="00093C76">
        <w:rPr>
          <w:rFonts w:hint="eastAsia"/>
        </w:rPr>
        <w:t>(</w:t>
      </w:r>
      <w:r w:rsidR="00093C76">
        <w:t>2)</w:t>
      </w:r>
      <w:r w:rsidR="00093C76">
        <w:rPr>
          <w:rFonts w:hint="eastAsia"/>
        </w:rPr>
        <w:t>脂質</w:t>
      </w:r>
    </w:p>
    <w:p w14:paraId="22513662" w14:textId="77777777" w:rsidR="002B2203" w:rsidRPr="002B2203" w:rsidRDefault="00093C76" w:rsidP="002B2203">
      <w:pPr>
        <w:pStyle w:val="11"/>
        <w:ind w:left="818" w:right="480" w:hanging="338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983360" behindDoc="0" locked="0" layoutInCell="1" allowOverlap="1" wp14:anchorId="2F739012" wp14:editId="7F6ADC99">
                <wp:simplePos x="0" y="0"/>
                <wp:positionH relativeFrom="margin">
                  <wp:posOffset>488315</wp:posOffset>
                </wp:positionH>
                <wp:positionV relativeFrom="paragraph">
                  <wp:posOffset>45339</wp:posOffset>
                </wp:positionV>
                <wp:extent cx="5477256" cy="1476756"/>
                <wp:effectExtent l="0" t="0" r="28575" b="28575"/>
                <wp:wrapNone/>
                <wp:docPr id="270" name="圓角矩形 2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77256" cy="1476756"/>
                        </a:xfrm>
                        <a:prstGeom prst="roundRect">
                          <a:avLst/>
                        </a:prstGeom>
                        <a:ln>
                          <a:prstDash val="dashDot"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83E3110" id="圓角矩形 270" o:spid="_x0000_s1026" style="position:absolute;margin-left:38.45pt;margin-top:3.55pt;width:431.3pt;height:116.3pt;z-index:25198336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" fillcolor="white [3201]" strokecolor="black [3200]" strokeweight="1pt">
                <v:stroke dashstyle="dashDot" joinstyle="miter"/>
                <w10:wrap anchorx="margin"/>
              </v:roundrect>
            </w:pict>
          </mc:Fallback>
        </mc:AlternateContent>
      </w:r>
      <w:r>
        <w:br/>
      </w:r>
      <w:r>
        <w:br/>
      </w:r>
      <w:r>
        <w:br/>
      </w:r>
    </w:p>
    <w:p w14:paraId="20A0008E" w14:textId="77777777" w:rsidR="00BE6E6D" w:rsidRDefault="00BE6E6D" w:rsidP="00BE6E6D">
      <w:pPr>
        <w:rPr>
          <w:rFonts w:ascii="華康楷書體 Std W7" w:eastAsia="華康楷書體 Std W7" w:hAnsi="華康楷書體 Std W7"/>
          <w:sz w:val="30"/>
          <w:szCs w:val="30"/>
        </w:rPr>
      </w:pPr>
    </w:p>
    <w:p w14:paraId="35420ED8" w14:textId="77777777" w:rsidR="00BE6E6D" w:rsidRDefault="00BE6E6D" w:rsidP="00BE6E6D">
      <w:pPr>
        <w:rPr>
          <w:rFonts w:ascii="華康楷書體 Std W7" w:eastAsia="華康楷書體 Std W7" w:hAnsi="華康楷書體 Std W7"/>
          <w:sz w:val="30"/>
          <w:szCs w:val="30"/>
        </w:rPr>
      </w:pPr>
    </w:p>
    <w:p w14:paraId="42404458" w14:textId="77777777" w:rsidR="00BE6E6D" w:rsidRPr="00BE6E6D" w:rsidRDefault="00BE6E6D" w:rsidP="00BE6E6D">
      <w:pPr>
        <w:rPr>
          <w:rFonts w:ascii="華康楷書體 Std W7" w:eastAsia="華康楷書體 Std W7" w:hAnsi="華康楷書體 Std W7"/>
          <w:sz w:val="30"/>
          <w:szCs w:val="30"/>
        </w:rPr>
        <w:sectPr w:rsidR="00BE6E6D" w:rsidRPr="00BE6E6D" w:rsidSect="00C14F68">
          <w:headerReference w:type="even" r:id="rId49"/>
          <w:headerReference w:type="default" r:id="rId50"/>
          <w:pgSz w:w="11906" w:h="16838" w:code="9"/>
          <w:pgMar w:top="851" w:right="851" w:bottom="851" w:left="851" w:header="851" w:footer="850" w:gutter="0"/>
          <w:cols w:sep="1" w:space="425"/>
          <w:docGrid w:type="linesAndChars" w:linePitch="360"/>
        </w:sectPr>
      </w:pPr>
    </w:p>
    <w:p w14:paraId="0A40C4EB" w14:textId="77777777" w:rsidR="00C81AC0" w:rsidRPr="00B057C1" w:rsidRDefault="00C81AC0" w:rsidP="000B5E77">
      <w:pPr>
        <w:pStyle w:val="aff"/>
      </w:pPr>
      <w:bookmarkStart w:id="5" w:name="_Toc80801587"/>
      <w:r w:rsidRPr="009126BF">
        <w:rPr>
          <w:rFonts w:hint="eastAsia"/>
        </w:rPr>
        <w:lastRenderedPageBreak/>
        <w:sym w:font="Wingdings" w:char="F0DC"/>
      </w:r>
      <w:r w:rsidRPr="009126BF">
        <w:rPr>
          <w:rFonts w:hint="eastAsia"/>
        </w:rPr>
        <w:t>專論</w:t>
      </w:r>
      <w:proofErr w:type="gramStart"/>
      <w:r w:rsidR="000B5E77">
        <w:rPr>
          <w:rFonts w:hint="eastAsia"/>
        </w:rPr>
        <w:t>三</w:t>
      </w:r>
      <w:proofErr w:type="gramEnd"/>
      <w:r w:rsidRPr="009126BF">
        <w:rPr>
          <w:rFonts w:hint="eastAsia"/>
        </w:rPr>
        <w:t>：細胞與能量</w:t>
      </w:r>
      <w:bookmarkEnd w:id="5"/>
      <w:r w:rsidRPr="009126BF">
        <w:rPr>
          <w:rFonts w:hint="eastAsia"/>
        </w:rPr>
        <w:t xml:space="preserve"> </w:t>
      </w:r>
    </w:p>
    <w:p w14:paraId="71CF2B82" w14:textId="77777777" w:rsidR="00ED0B10" w:rsidRPr="009126BF" w:rsidRDefault="00ED0B10" w:rsidP="00BE71E9">
      <w:pPr>
        <w:pStyle w:val="aff1"/>
      </w:pPr>
      <w:r w:rsidRPr="009126BF">
        <w:rPr>
          <w:rFonts w:hint="eastAsia"/>
        </w:rPr>
        <w:t xml:space="preserve"> 一、</w:t>
      </w:r>
      <w:r w:rsidRPr="00BE71E9">
        <w:rPr>
          <w:rFonts w:hint="eastAsia"/>
          <w:shd w:val="clear" w:color="auto" w:fill="auto"/>
        </w:rPr>
        <w:t xml:space="preserve"> 細胞代謝 </w:t>
      </w:r>
    </w:p>
    <w:p w14:paraId="33C506A6" w14:textId="77777777" w:rsidR="00192389" w:rsidRPr="00192389" w:rsidRDefault="00192389" w:rsidP="00950CB6">
      <w:pPr>
        <w:pStyle w:val="aff5"/>
        <w:ind w:left="240" w:right="240" w:firstLine="520"/>
      </w:pPr>
      <w:r w:rsidRPr="00192389">
        <w:rPr>
          <w:rFonts w:hint="eastAsia"/>
        </w:rPr>
        <w:t>生物體內化學反應的總稱，可分成合成(</w:t>
      </w:r>
      <w:r w:rsidRPr="00522527">
        <w:rPr>
          <w:color w:val="FEFEFE"/>
          <w:u w:val="single" w:color="000000"/>
        </w:rPr>
        <w:t xml:space="preserve">  </w:t>
      </w:r>
      <w:r w:rsidRPr="00522527">
        <w:rPr>
          <w:rFonts w:hint="eastAsia"/>
          <w:color w:val="FEFEFE"/>
          <w:u w:val="single" w:color="000000"/>
        </w:rPr>
        <w:t>同</w:t>
      </w:r>
      <w:r w:rsidRPr="00522527">
        <w:rPr>
          <w:color w:val="FEFEFE"/>
          <w:u w:val="single" w:color="000000"/>
        </w:rPr>
        <w:t>化</w:t>
      </w:r>
      <w:r w:rsidRPr="00522527">
        <w:rPr>
          <w:rFonts w:hint="eastAsia"/>
          <w:color w:val="FEFEFE"/>
          <w:u w:val="single" w:color="000000"/>
        </w:rPr>
        <w:t xml:space="preserve">  </w:t>
      </w:r>
      <w:r w:rsidRPr="00192389">
        <w:rPr>
          <w:rFonts w:hint="eastAsia"/>
        </w:rPr>
        <w:t>)與分解(</w:t>
      </w:r>
      <w:r w:rsidRPr="00522527">
        <w:rPr>
          <w:color w:val="FEFEFE"/>
          <w:u w:val="single" w:color="000000"/>
        </w:rPr>
        <w:t xml:space="preserve">  </w:t>
      </w:r>
      <w:r w:rsidRPr="00522527">
        <w:rPr>
          <w:rFonts w:hint="eastAsia"/>
          <w:color w:val="FEFEFE"/>
          <w:u w:val="single" w:color="000000"/>
        </w:rPr>
        <w:t xml:space="preserve">異化  </w:t>
      </w:r>
      <w:r w:rsidRPr="00192389">
        <w:rPr>
          <w:rFonts w:hint="eastAsia"/>
        </w:rPr>
        <w:t>)。</w:t>
      </w:r>
    </w:p>
    <w:tbl>
      <w:tblPr>
        <w:tblpPr w:leftFromText="180" w:rightFromText="180" w:vertAnchor="text" w:tblpXSpec="center" w:tblpY="327"/>
        <w:tblW w:w="934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56"/>
        <w:gridCol w:w="4341"/>
        <w:gridCol w:w="3643"/>
      </w:tblGrid>
      <w:tr w:rsidR="00192389" w:rsidRPr="00192389" w14:paraId="340F5B4B" w14:textId="77777777" w:rsidTr="00950CB6">
        <w:trPr>
          <w:jc w:val="center"/>
        </w:trPr>
        <w:tc>
          <w:tcPr>
            <w:tcW w:w="1356" w:type="dxa"/>
            <w:shd w:val="clear" w:color="auto" w:fill="BFBFBF"/>
            <w:vAlign w:val="center"/>
          </w:tcPr>
          <w:p w14:paraId="289CE1DA" w14:textId="77777777" w:rsidR="00192389" w:rsidRPr="00950CB6" w:rsidRDefault="00192389" w:rsidP="00950CB6">
            <w:pPr>
              <w:adjustRightInd w:val="0"/>
              <w:snapToGrid w:val="0"/>
              <w:spacing w:line="420" w:lineRule="atLeast"/>
              <w:jc w:val="center"/>
              <w:rPr>
                <w:rFonts w:ascii="華康楷書體 Std W5" w:eastAsia="華康楷書體 Std W5" w:hAnsi="華康楷書體 Std W5"/>
                <w:szCs w:val="24"/>
              </w:rPr>
            </w:pPr>
          </w:p>
        </w:tc>
        <w:tc>
          <w:tcPr>
            <w:tcW w:w="4341" w:type="dxa"/>
            <w:shd w:val="clear" w:color="auto" w:fill="BFBFBF"/>
            <w:vAlign w:val="center"/>
            <w:hideMark/>
          </w:tcPr>
          <w:p w14:paraId="25912FFB" w14:textId="77777777" w:rsidR="00192389" w:rsidRPr="00950CB6" w:rsidRDefault="00192389" w:rsidP="00950CB6">
            <w:pPr>
              <w:adjustRightInd w:val="0"/>
              <w:snapToGrid w:val="0"/>
              <w:spacing w:line="420" w:lineRule="atLeast"/>
              <w:jc w:val="center"/>
              <w:rPr>
                <w:rFonts w:ascii="華康楷書體 Std W5" w:eastAsia="華康楷書體 Std W5" w:hAnsi="華康楷書體 Std W5"/>
                <w:szCs w:val="24"/>
              </w:rPr>
            </w:pPr>
            <w:r w:rsidRPr="00950CB6">
              <w:rPr>
                <w:rFonts w:ascii="華康楷書體 Std W5" w:eastAsia="華康楷書體 Std W5" w:hAnsi="華康楷書體 Std W5" w:hint="eastAsia"/>
                <w:szCs w:val="24"/>
              </w:rPr>
              <w:t>合成(同化)作用</w:t>
            </w:r>
          </w:p>
        </w:tc>
        <w:tc>
          <w:tcPr>
            <w:tcW w:w="3643" w:type="dxa"/>
            <w:shd w:val="clear" w:color="auto" w:fill="BFBFBF"/>
            <w:vAlign w:val="center"/>
            <w:hideMark/>
          </w:tcPr>
          <w:p w14:paraId="4DEA641C" w14:textId="77777777" w:rsidR="00192389" w:rsidRPr="00950CB6" w:rsidRDefault="00192389" w:rsidP="00950CB6">
            <w:pPr>
              <w:adjustRightInd w:val="0"/>
              <w:snapToGrid w:val="0"/>
              <w:spacing w:line="420" w:lineRule="atLeast"/>
              <w:jc w:val="center"/>
              <w:rPr>
                <w:rFonts w:ascii="華康楷書體 Std W5" w:eastAsia="華康楷書體 Std W5" w:hAnsi="華康楷書體 Std W5"/>
                <w:szCs w:val="24"/>
              </w:rPr>
            </w:pPr>
            <w:r w:rsidRPr="00950CB6">
              <w:rPr>
                <w:rFonts w:ascii="華康楷書體 Std W5" w:eastAsia="華康楷書體 Std W5" w:hAnsi="華康楷書體 Std W5" w:hint="eastAsia"/>
                <w:szCs w:val="24"/>
              </w:rPr>
              <w:t>分解(異化)作用</w:t>
            </w:r>
          </w:p>
        </w:tc>
      </w:tr>
      <w:tr w:rsidR="00192389" w:rsidRPr="00192389" w14:paraId="78CDE5E6" w14:textId="77777777" w:rsidTr="00950CB6">
        <w:trPr>
          <w:jc w:val="center"/>
        </w:trPr>
        <w:tc>
          <w:tcPr>
            <w:tcW w:w="1356" w:type="dxa"/>
            <w:shd w:val="clear" w:color="auto" w:fill="BFBFBF"/>
            <w:vAlign w:val="center"/>
            <w:hideMark/>
          </w:tcPr>
          <w:p w14:paraId="4C2E0CE9" w14:textId="77777777" w:rsidR="00192389" w:rsidRPr="00950CB6" w:rsidRDefault="00192389" w:rsidP="00950CB6">
            <w:pPr>
              <w:adjustRightInd w:val="0"/>
              <w:snapToGrid w:val="0"/>
              <w:spacing w:line="420" w:lineRule="atLeast"/>
              <w:jc w:val="center"/>
              <w:rPr>
                <w:rFonts w:ascii="華康楷書體 Std W5" w:eastAsia="華康楷書體 Std W5" w:hAnsi="華康楷書體 Std W5"/>
                <w:szCs w:val="24"/>
              </w:rPr>
            </w:pPr>
            <w:r w:rsidRPr="00950CB6">
              <w:rPr>
                <w:rFonts w:ascii="華康楷書體 Std W5" w:eastAsia="華康楷書體 Std W5" w:hAnsi="華康楷書體 Std W5" w:hint="eastAsia"/>
                <w:szCs w:val="24"/>
              </w:rPr>
              <w:t>物質變化</w:t>
            </w:r>
          </w:p>
        </w:tc>
        <w:tc>
          <w:tcPr>
            <w:tcW w:w="4341" w:type="dxa"/>
            <w:shd w:val="clear" w:color="auto" w:fill="auto"/>
            <w:vAlign w:val="center"/>
            <w:hideMark/>
          </w:tcPr>
          <w:p w14:paraId="1DB2171F" w14:textId="77777777" w:rsidR="00192389" w:rsidRPr="00950CB6" w:rsidRDefault="007B60A6" w:rsidP="00950CB6">
            <w:pPr>
              <w:adjustRightInd w:val="0"/>
              <w:snapToGrid w:val="0"/>
              <w:spacing w:line="420" w:lineRule="atLeast"/>
              <w:jc w:val="center"/>
              <w:rPr>
                <w:rFonts w:ascii="華康楷書體 Std W5" w:eastAsia="華康楷書體 Std W5" w:hAnsi="華康楷書體 Std W5"/>
                <w:szCs w:val="24"/>
              </w:rPr>
            </w:pPr>
            <w:r>
              <w:rPr>
                <w:rFonts w:ascii="華康楷書體 Std W5" w:eastAsia="華康楷書體 Std W5" w:hAnsi="華康楷書體 Std W5" w:hint="eastAsia"/>
                <w:szCs w:val="24"/>
              </w:rPr>
              <w:t>小</w:t>
            </w:r>
            <w:r w:rsidRPr="007B60A6">
              <w:rPr>
                <w:rFonts w:ascii="華康楷書體 Std W5" w:eastAsia="華康楷書體 Std W5" w:hAnsi="華康楷書體 Std W5"/>
                <w:szCs w:val="24"/>
              </w:rPr>
              <w:sym w:font="Wingdings" w:char="F0E0"/>
            </w:r>
            <w:r>
              <w:rPr>
                <w:rFonts w:ascii="華康楷書體 Std W5" w:eastAsia="華康楷書體 Std W5" w:hAnsi="華康楷書體 Std W5" w:hint="eastAsia"/>
                <w:szCs w:val="24"/>
              </w:rPr>
              <w:t>大</w:t>
            </w:r>
          </w:p>
        </w:tc>
        <w:tc>
          <w:tcPr>
            <w:tcW w:w="3643" w:type="dxa"/>
            <w:shd w:val="clear" w:color="auto" w:fill="auto"/>
            <w:vAlign w:val="center"/>
            <w:hideMark/>
          </w:tcPr>
          <w:p w14:paraId="542DB6E2" w14:textId="77777777" w:rsidR="00192389" w:rsidRPr="00950CB6" w:rsidRDefault="007B60A6" w:rsidP="00950CB6">
            <w:pPr>
              <w:adjustRightInd w:val="0"/>
              <w:snapToGrid w:val="0"/>
              <w:spacing w:line="420" w:lineRule="atLeast"/>
              <w:jc w:val="center"/>
              <w:rPr>
                <w:rFonts w:ascii="華康楷書體 Std W5" w:eastAsia="華康楷書體 Std W5" w:hAnsi="華康楷書體 Std W5"/>
                <w:szCs w:val="24"/>
              </w:rPr>
            </w:pPr>
            <w:r>
              <w:rPr>
                <w:rFonts w:ascii="華康楷書體 Std W5" w:eastAsia="華康楷書體 Std W5" w:hAnsi="華康楷書體 Std W5" w:hint="eastAsia"/>
                <w:szCs w:val="24"/>
              </w:rPr>
              <w:t>大</w:t>
            </w:r>
            <w:r w:rsidRPr="007B60A6">
              <w:rPr>
                <w:rFonts w:ascii="華康楷書體 Std W5" w:eastAsia="華康楷書體 Std W5" w:hAnsi="華康楷書體 Std W5"/>
                <w:szCs w:val="24"/>
              </w:rPr>
              <w:sym w:font="Wingdings" w:char="F0E0"/>
            </w:r>
            <w:r>
              <w:rPr>
                <w:rFonts w:ascii="華康楷書體 Std W5" w:eastAsia="華康楷書體 Std W5" w:hAnsi="華康楷書體 Std W5" w:hint="eastAsia"/>
                <w:szCs w:val="24"/>
              </w:rPr>
              <w:t>小</w:t>
            </w:r>
          </w:p>
        </w:tc>
      </w:tr>
      <w:tr w:rsidR="00192389" w:rsidRPr="00192389" w14:paraId="522D8AF0" w14:textId="77777777" w:rsidTr="00950CB6">
        <w:trPr>
          <w:jc w:val="center"/>
        </w:trPr>
        <w:tc>
          <w:tcPr>
            <w:tcW w:w="1356" w:type="dxa"/>
            <w:shd w:val="clear" w:color="auto" w:fill="BFBFBF"/>
            <w:vAlign w:val="center"/>
            <w:hideMark/>
          </w:tcPr>
          <w:p w14:paraId="0DF994AE" w14:textId="77777777" w:rsidR="00192389" w:rsidRPr="00950CB6" w:rsidRDefault="00192389" w:rsidP="00950CB6">
            <w:pPr>
              <w:adjustRightInd w:val="0"/>
              <w:snapToGrid w:val="0"/>
              <w:spacing w:line="420" w:lineRule="atLeast"/>
              <w:jc w:val="center"/>
              <w:rPr>
                <w:rFonts w:ascii="華康楷書體 Std W5" w:eastAsia="華康楷書體 Std W5" w:hAnsi="華康楷書體 Std W5"/>
                <w:szCs w:val="24"/>
              </w:rPr>
            </w:pPr>
            <w:r w:rsidRPr="00950CB6">
              <w:rPr>
                <w:rFonts w:ascii="華康楷書體 Std W5" w:eastAsia="華康楷書體 Std W5" w:hAnsi="華康楷書體 Std W5" w:hint="eastAsia"/>
                <w:szCs w:val="24"/>
              </w:rPr>
              <w:t>能量變化</w:t>
            </w:r>
          </w:p>
        </w:tc>
        <w:tc>
          <w:tcPr>
            <w:tcW w:w="4341" w:type="dxa"/>
            <w:shd w:val="clear" w:color="auto" w:fill="auto"/>
            <w:vAlign w:val="center"/>
            <w:hideMark/>
          </w:tcPr>
          <w:p w14:paraId="3AC98EE2" w14:textId="77777777" w:rsidR="00192389" w:rsidRPr="00950CB6" w:rsidRDefault="00192389" w:rsidP="00950CB6">
            <w:pPr>
              <w:adjustRightInd w:val="0"/>
              <w:snapToGrid w:val="0"/>
              <w:spacing w:line="420" w:lineRule="atLeast"/>
              <w:jc w:val="center"/>
              <w:rPr>
                <w:rFonts w:ascii="華康楷書體 Std W5" w:eastAsia="華康楷書體 Std W5" w:hAnsi="華康楷書體 Std W5"/>
                <w:szCs w:val="24"/>
              </w:rPr>
            </w:pPr>
          </w:p>
        </w:tc>
        <w:tc>
          <w:tcPr>
            <w:tcW w:w="3643" w:type="dxa"/>
            <w:shd w:val="clear" w:color="auto" w:fill="auto"/>
            <w:vAlign w:val="center"/>
            <w:hideMark/>
          </w:tcPr>
          <w:p w14:paraId="617B4C5E" w14:textId="77777777" w:rsidR="00192389" w:rsidRPr="00950CB6" w:rsidRDefault="00192389" w:rsidP="00950CB6">
            <w:pPr>
              <w:adjustRightInd w:val="0"/>
              <w:snapToGrid w:val="0"/>
              <w:spacing w:line="420" w:lineRule="atLeast"/>
              <w:jc w:val="center"/>
              <w:rPr>
                <w:rFonts w:ascii="華康楷書體 Std W5" w:eastAsia="華康楷書體 Std W5" w:hAnsi="華康楷書體 Std W5"/>
                <w:szCs w:val="24"/>
              </w:rPr>
            </w:pPr>
          </w:p>
        </w:tc>
      </w:tr>
      <w:tr w:rsidR="00192389" w:rsidRPr="00192389" w14:paraId="642A9C15" w14:textId="77777777" w:rsidTr="00950CB6">
        <w:trPr>
          <w:jc w:val="center"/>
        </w:trPr>
        <w:tc>
          <w:tcPr>
            <w:tcW w:w="1356" w:type="dxa"/>
            <w:shd w:val="clear" w:color="auto" w:fill="BFBFBF"/>
            <w:vAlign w:val="center"/>
            <w:hideMark/>
          </w:tcPr>
          <w:p w14:paraId="3837FC65" w14:textId="77777777" w:rsidR="00192389" w:rsidRPr="00950CB6" w:rsidRDefault="00192389" w:rsidP="00950CB6">
            <w:pPr>
              <w:adjustRightInd w:val="0"/>
              <w:snapToGrid w:val="0"/>
              <w:spacing w:line="420" w:lineRule="atLeast"/>
              <w:jc w:val="center"/>
              <w:rPr>
                <w:rFonts w:ascii="華康楷書體 Std W5" w:eastAsia="華康楷書體 Std W5" w:hAnsi="華康楷書體 Std W5"/>
                <w:szCs w:val="24"/>
              </w:rPr>
            </w:pPr>
            <w:r w:rsidRPr="00950CB6">
              <w:rPr>
                <w:rFonts w:ascii="華康楷書體 Std W5" w:eastAsia="華康楷書體 Std W5" w:hAnsi="華康楷書體 Std W5" w:hint="eastAsia"/>
                <w:szCs w:val="24"/>
              </w:rPr>
              <w:t>例子</w:t>
            </w:r>
          </w:p>
        </w:tc>
        <w:tc>
          <w:tcPr>
            <w:tcW w:w="4341" w:type="dxa"/>
            <w:shd w:val="clear" w:color="auto" w:fill="auto"/>
            <w:vAlign w:val="center"/>
            <w:hideMark/>
          </w:tcPr>
          <w:p w14:paraId="56DA750C" w14:textId="77777777" w:rsidR="00192389" w:rsidRPr="00950CB6" w:rsidRDefault="00192389" w:rsidP="00950CB6">
            <w:pPr>
              <w:adjustRightInd w:val="0"/>
              <w:snapToGrid w:val="0"/>
              <w:spacing w:line="420" w:lineRule="atLeast"/>
              <w:jc w:val="center"/>
              <w:rPr>
                <w:rFonts w:ascii="華康楷書體 Std W5" w:eastAsia="華康楷書體 Std W5" w:hAnsi="華康楷書體 Std W5"/>
                <w:szCs w:val="24"/>
              </w:rPr>
            </w:pPr>
          </w:p>
        </w:tc>
        <w:tc>
          <w:tcPr>
            <w:tcW w:w="3643" w:type="dxa"/>
            <w:shd w:val="clear" w:color="auto" w:fill="auto"/>
            <w:vAlign w:val="center"/>
            <w:hideMark/>
          </w:tcPr>
          <w:p w14:paraId="15C93CB5" w14:textId="77777777" w:rsidR="00192389" w:rsidRPr="00950CB6" w:rsidRDefault="00192389" w:rsidP="00950CB6">
            <w:pPr>
              <w:adjustRightInd w:val="0"/>
              <w:snapToGrid w:val="0"/>
              <w:spacing w:line="420" w:lineRule="atLeast"/>
              <w:jc w:val="center"/>
              <w:rPr>
                <w:rFonts w:ascii="華康楷書體 Std W5" w:eastAsia="華康楷書體 Std W5" w:hAnsi="華康楷書體 Std W5"/>
                <w:szCs w:val="24"/>
              </w:rPr>
            </w:pPr>
          </w:p>
        </w:tc>
      </w:tr>
    </w:tbl>
    <w:p w14:paraId="51B2B189" w14:textId="77777777" w:rsidR="00192389" w:rsidRDefault="00192389" w:rsidP="00192389">
      <w:pPr>
        <w:snapToGrid w:val="0"/>
        <w:spacing w:line="420" w:lineRule="atLeast"/>
        <w:jc w:val="both"/>
        <w:rPr>
          <w:rFonts w:ascii="華康唐風隸 Std W5" w:eastAsia="華康唐風隸 Std W5" w:hAnsi="華康唐風隸 Std W5"/>
          <w:sz w:val="30"/>
          <w:szCs w:val="30"/>
        </w:rPr>
      </w:pPr>
    </w:p>
    <w:p w14:paraId="4F51C1CA" w14:textId="77777777" w:rsidR="00192389" w:rsidRDefault="00192389" w:rsidP="00192389">
      <w:pPr>
        <w:pStyle w:val="-12"/>
        <w:snapToGrid w:val="0"/>
        <w:spacing w:line="420" w:lineRule="atLeast"/>
        <w:ind w:leftChars="0" w:left="0"/>
        <w:jc w:val="both"/>
        <w:rPr>
          <w:rFonts w:ascii="Times New Roman" w:eastAsia="華康圓體 Std W5" w:hAnsi="Times New Roman"/>
          <w:sz w:val="28"/>
          <w:szCs w:val="28"/>
          <w:shd w:val="clear" w:color="auto" w:fill="BFBFBF"/>
        </w:rPr>
      </w:pPr>
    </w:p>
    <w:p w14:paraId="0E84473D" w14:textId="77777777" w:rsidR="00192389" w:rsidRPr="00192389" w:rsidRDefault="00192389" w:rsidP="00192389">
      <w:pPr>
        <w:pStyle w:val="-12"/>
        <w:snapToGrid w:val="0"/>
        <w:spacing w:line="420" w:lineRule="atLeast"/>
        <w:ind w:leftChars="0" w:left="0"/>
        <w:jc w:val="both"/>
        <w:rPr>
          <w:rFonts w:ascii="華康楷書體 Std W7" w:eastAsia="華康楷書體 Std W7" w:hAnsi="華康楷書體 Std W7"/>
          <w:sz w:val="30"/>
          <w:szCs w:val="30"/>
          <w:shd w:val="clear" w:color="auto" w:fill="BFBFBF"/>
        </w:rPr>
      </w:pPr>
      <w:r w:rsidRPr="00192389">
        <w:rPr>
          <w:rFonts w:ascii="華康楷書體 Std W7" w:eastAsia="華康楷書體 Std W7" w:hAnsi="華康楷書體 Std W7" w:hint="eastAsia"/>
          <w:sz w:val="30"/>
          <w:szCs w:val="30"/>
          <w:shd w:val="clear" w:color="auto" w:fill="BFBFBF"/>
        </w:rPr>
        <w:sym w:font="Wingdings" w:char="F06D"/>
      </w:r>
      <w:r w:rsidRPr="00192389">
        <w:rPr>
          <w:rFonts w:ascii="華康楷書體 Std W7" w:eastAsia="華康楷書體 Std W7" w:hAnsi="華康楷書體 Std W7" w:hint="eastAsia"/>
          <w:sz w:val="30"/>
          <w:szCs w:val="30"/>
          <w:shd w:val="clear" w:color="auto" w:fill="BFBFBF"/>
        </w:rPr>
        <w:t xml:space="preserve">補給站：生物體內的代謝 </w:t>
      </w:r>
    </w:p>
    <w:p w14:paraId="03ADB55F" w14:textId="77777777" w:rsidR="00192389" w:rsidRPr="00192389" w:rsidRDefault="00192389" w:rsidP="00950CB6">
      <w:pPr>
        <w:pStyle w:val="aff5"/>
        <w:ind w:left="240" w:right="240" w:firstLine="520"/>
      </w:pPr>
      <w:r w:rsidRPr="00192389">
        <w:rPr>
          <w:rFonts w:hint="eastAsia"/>
        </w:rPr>
        <w:t>當一個生物體合成作用＞分解作用，則此生物有可能會有</w:t>
      </w:r>
      <w:r w:rsidRPr="00522527">
        <w:rPr>
          <w:rFonts w:hint="eastAsia"/>
          <w:color w:val="FEFEFE"/>
          <w:u w:val="single" w:color="000000"/>
        </w:rPr>
        <w:t xml:space="preserve">  生長  </w:t>
      </w:r>
      <w:r w:rsidRPr="00192389">
        <w:rPr>
          <w:rFonts w:hint="eastAsia"/>
        </w:rPr>
        <w:t>的現象。</w:t>
      </w:r>
    </w:p>
    <w:p w14:paraId="3A13B88E" w14:textId="77777777" w:rsidR="00192389" w:rsidRDefault="00192389" w:rsidP="00192389">
      <w:pPr>
        <w:pStyle w:val="-12"/>
        <w:snapToGrid w:val="0"/>
        <w:spacing w:line="420" w:lineRule="atLeast"/>
        <w:ind w:leftChars="0" w:left="0"/>
        <w:jc w:val="both"/>
        <w:rPr>
          <w:rFonts w:ascii="華康唐風隸 Std W5" w:eastAsia="華康唐風隸 Std W5" w:hAnsi="華康唐風隸 Std W5"/>
          <w:sz w:val="26"/>
          <w:szCs w:val="26"/>
        </w:rPr>
      </w:pPr>
    </w:p>
    <w:p w14:paraId="219BFE86" w14:textId="77777777" w:rsidR="00192389" w:rsidRDefault="00192389" w:rsidP="00192389">
      <w:pPr>
        <w:pStyle w:val="-12"/>
        <w:snapToGrid w:val="0"/>
        <w:spacing w:line="420" w:lineRule="atLeast"/>
        <w:ind w:leftChars="0" w:left="0"/>
        <w:jc w:val="both"/>
        <w:rPr>
          <w:rFonts w:ascii="華康唐風隸 Std W5" w:eastAsia="華康唐風隸 Std W5" w:hAnsi="華康唐風隸 Std W5"/>
          <w:sz w:val="26"/>
          <w:szCs w:val="26"/>
        </w:rPr>
      </w:pPr>
    </w:p>
    <w:p w14:paraId="78801379" w14:textId="77777777" w:rsidR="00192389" w:rsidRPr="00192389" w:rsidRDefault="00192389" w:rsidP="00BE71E9">
      <w:pPr>
        <w:pStyle w:val="aff1"/>
      </w:pPr>
      <w:r w:rsidRPr="009126BF">
        <w:rPr>
          <w:rFonts w:hint="eastAsia"/>
        </w:rPr>
        <w:t xml:space="preserve"> </w:t>
      </w:r>
      <w:r>
        <w:rPr>
          <w:rFonts w:hint="eastAsia"/>
        </w:rPr>
        <w:t>二</w:t>
      </w:r>
      <w:r w:rsidRPr="009126BF">
        <w:rPr>
          <w:rFonts w:hint="eastAsia"/>
        </w:rPr>
        <w:t>、</w:t>
      </w:r>
      <w:r w:rsidRPr="00BE71E9">
        <w:rPr>
          <w:rFonts w:hint="eastAsia"/>
          <w:shd w:val="clear" w:color="auto" w:fill="auto"/>
        </w:rPr>
        <w:t xml:space="preserve"> 細胞的能量利用 </w:t>
      </w:r>
    </w:p>
    <w:p w14:paraId="6477FD05" w14:textId="77777777" w:rsidR="00192389" w:rsidRPr="00B057C1" w:rsidRDefault="00192389" w:rsidP="00950CB6">
      <w:pPr>
        <w:pStyle w:val="aff5"/>
        <w:ind w:left="240" w:right="240" w:firstLine="520"/>
      </w:pPr>
      <w:r>
        <w:rPr>
          <w:rFonts w:hint="eastAsia"/>
        </w:rPr>
        <w:t>生物體要存活一定要攝取營養，並轉換為能量，而產生的能量，會用於維持生命。</w:t>
      </w:r>
    </w:p>
    <w:p w14:paraId="6A329097" w14:textId="77777777" w:rsidR="00192389" w:rsidRDefault="00950CB6" w:rsidP="00192389">
      <w:pPr>
        <w:pStyle w:val="-12"/>
        <w:snapToGrid w:val="0"/>
        <w:spacing w:line="420" w:lineRule="atLeast"/>
        <w:ind w:leftChars="0" w:left="0"/>
        <w:jc w:val="both"/>
        <w:rPr>
          <w:rFonts w:ascii="華康唐風隸 Std W5" w:eastAsia="華康唐風隸 Std W5" w:hAnsi="華康唐風隸 Std W5"/>
          <w:sz w:val="26"/>
          <w:szCs w:val="26"/>
        </w:r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985408" behindDoc="0" locked="0" layoutInCell="1" allowOverlap="1" wp14:anchorId="6F4C3ACB" wp14:editId="5A78612D">
                <wp:simplePos x="0" y="0"/>
                <wp:positionH relativeFrom="margin">
                  <wp:posOffset>488315</wp:posOffset>
                </wp:positionH>
                <wp:positionV relativeFrom="paragraph">
                  <wp:posOffset>230124</wp:posOffset>
                </wp:positionV>
                <wp:extent cx="5477256" cy="1549908"/>
                <wp:effectExtent l="0" t="0" r="28575" b="12700"/>
                <wp:wrapNone/>
                <wp:docPr id="271" name="圓角矩形 2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77256" cy="1549908"/>
                        </a:xfrm>
                        <a:prstGeom prst="roundRect">
                          <a:avLst/>
                        </a:prstGeom>
                        <a:ln>
                          <a:prstDash val="dashDot"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47DDDD" id="圓角矩形 271" o:spid="_x0000_s1026" style="position:absolute;margin-left:38.45pt;margin-top:18.1pt;width:431.3pt;height:122.05pt;z-index:25198540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" fillcolor="white [3201]" strokecolor="black [3200]" strokeweight="1pt">
                <v:stroke dashstyle="dashDot" joinstyle="miter"/>
                <w10:wrap anchorx="margin"/>
              </v:roundrect>
            </w:pict>
          </mc:Fallback>
        </mc:AlternateContent>
      </w:r>
    </w:p>
    <w:p w14:paraId="30E1E0A6" w14:textId="77777777" w:rsidR="00012F87" w:rsidRPr="009126BF" w:rsidRDefault="007B60A6" w:rsidP="00BE71E9">
      <w:pPr>
        <w:pStyle w:val="aff1"/>
      </w:pPr>
      <w:r>
        <w:rPr>
          <w:noProof/>
          <w:bdr w:val="none" w:sz="0" w:space="0" w:color="auto"/>
          <w:shd w:val="clear" w:color="auto" w:fill="auto"/>
        </w:rPr>
        <mc:AlternateContent>
          <mc:Choice Requires="wps">
            <w:drawing>
              <wp:anchor distT="0" distB="0" distL="114300" distR="114300" simplePos="0" relativeHeight="252231168" behindDoc="0" locked="0" layoutInCell="1" allowOverlap="1" wp14:anchorId="5734D6AF" wp14:editId="211CE186">
                <wp:simplePos x="0" y="0"/>
                <wp:positionH relativeFrom="column">
                  <wp:posOffset>180073</wp:posOffset>
                </wp:positionH>
                <wp:positionV relativeFrom="paragraph">
                  <wp:posOffset>2866858</wp:posOffset>
                </wp:positionV>
                <wp:extent cx="1188988" cy="320842"/>
                <wp:effectExtent l="0" t="0" r="0" b="3175"/>
                <wp:wrapNone/>
                <wp:docPr id="2060" name="文字方塊 20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8988" cy="32084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3E87CF9" w14:textId="77777777" w:rsidR="002B4F66" w:rsidRPr="007B60A6" w:rsidRDefault="002B4F66">
                            <w:pPr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細胞骨架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34D6AF" id="文字方塊 2060" o:spid="_x0000_s1142" type="#_x0000_t202" style="position:absolute;margin-left:14.2pt;margin-top:225.75pt;width:93.6pt;height:25.25pt;z-index:252231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" filled="f" stroked="f" strokeweight=".5pt">
                <v:textbox>
                  <w:txbxContent>
                    <w:p w14:paraId="03E87CF9" w14:textId="77777777" w:rsidR="002B4F66" w:rsidRPr="007B60A6" w:rsidRDefault="002B4F66">
                      <w:pPr>
                        <w:rPr>
                          <w:rFonts w:ascii="華康楷書體 Std W5" w:eastAsia="華康楷書體 Std W5" w:hAnsi="華康楷書體 Std W5"/>
                        </w:rPr>
                      </w:pPr>
                      <w:r>
                        <w:rPr>
                          <w:rFonts w:ascii="華康楷書體 Std W5" w:eastAsia="華康楷書體 Std W5" w:hAnsi="華康楷書體 Std W5" w:hint="eastAsia"/>
                        </w:rPr>
                        <w:t>細胞骨架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bdr w:val="none" w:sz="0" w:space="0" w:color="auto"/>
          <w:shd w:val="clear" w:color="auto" w:fill="auto"/>
        </w:rPr>
        <mc:AlternateContent>
          <mc:Choice Requires="wps">
            <w:drawing>
              <wp:anchor distT="0" distB="0" distL="114300" distR="114300" simplePos="0" relativeHeight="252229120" behindDoc="0" locked="0" layoutInCell="1" allowOverlap="1" wp14:anchorId="6C04A55F" wp14:editId="09492999">
                <wp:simplePos x="0" y="0"/>
                <wp:positionH relativeFrom="column">
                  <wp:posOffset>1154163</wp:posOffset>
                </wp:positionH>
                <wp:positionV relativeFrom="paragraph">
                  <wp:posOffset>2578166</wp:posOffset>
                </wp:positionV>
                <wp:extent cx="1188988" cy="320842"/>
                <wp:effectExtent l="0" t="0" r="0" b="3175"/>
                <wp:wrapNone/>
                <wp:docPr id="2059" name="文字方塊 20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8988" cy="32084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2CBEB06" w14:textId="77777777" w:rsidR="002B4F66" w:rsidRPr="007B60A6" w:rsidRDefault="002B4F66">
                            <w:pPr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7B60A6">
                              <w:rPr>
                                <w:rFonts w:ascii="華康楷書體 Std W5" w:eastAsia="華康楷書體 Std W5" w:hAnsi="華康楷書體 Std W5" w:hint="eastAsia"/>
                              </w:rPr>
                              <w:t>馬達蛋白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04A55F" id="文字方塊 2059" o:spid="_x0000_s1143" type="#_x0000_t202" style="position:absolute;margin-left:90.9pt;margin-top:203pt;width:93.6pt;height:25.25pt;z-index:252229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" filled="f" stroked="f" strokeweight=".5pt">
                <v:textbox>
                  <w:txbxContent>
                    <w:p w14:paraId="22CBEB06" w14:textId="77777777" w:rsidR="002B4F66" w:rsidRPr="007B60A6" w:rsidRDefault="002B4F66">
                      <w:pPr>
                        <w:rPr>
                          <w:rFonts w:ascii="華康楷書體 Std W5" w:eastAsia="華康楷書體 Std W5" w:hAnsi="華康楷書體 Std W5"/>
                        </w:rPr>
                      </w:pPr>
                      <w:r w:rsidRPr="007B60A6">
                        <w:rPr>
                          <w:rFonts w:ascii="華康楷書體 Std W5" w:eastAsia="華康楷書體 Std W5" w:hAnsi="華康楷書體 Std W5" w:hint="eastAsia"/>
                        </w:rPr>
                        <w:t>馬達蛋白</w:t>
                      </w:r>
                    </w:p>
                  </w:txbxContent>
                </v:textbox>
              </v:shape>
            </w:pict>
          </mc:Fallback>
        </mc:AlternateContent>
      </w:r>
      <w:r w:rsidR="005D5787">
        <w:rPr>
          <w:noProof/>
        </w:rPr>
        <w:drawing>
          <wp:anchor distT="0" distB="0" distL="114300" distR="114300" simplePos="0" relativeHeight="251268608" behindDoc="1" locked="0" layoutInCell="1" allowOverlap="1" wp14:anchorId="56CD7E44" wp14:editId="2471CC93">
            <wp:simplePos x="0" y="0"/>
            <wp:positionH relativeFrom="column">
              <wp:posOffset>351156</wp:posOffset>
            </wp:positionH>
            <wp:positionV relativeFrom="paragraph">
              <wp:posOffset>1815084</wp:posOffset>
            </wp:positionV>
            <wp:extent cx="2098548" cy="1913890"/>
            <wp:effectExtent l="0" t="0" r="0" b="0"/>
            <wp:wrapNone/>
            <wp:docPr id="7427" name="圖片 74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27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7246" cy="1921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2389">
        <w:br w:type="page"/>
      </w:r>
      <w:r w:rsidR="00012F87" w:rsidRPr="009126BF">
        <w:rPr>
          <w:rFonts w:hint="eastAsia"/>
        </w:rPr>
        <w:lastRenderedPageBreak/>
        <w:t xml:space="preserve"> </w:t>
      </w:r>
      <w:r w:rsidR="00775D6F">
        <w:rPr>
          <w:rFonts w:hint="eastAsia"/>
        </w:rPr>
        <w:t>三</w:t>
      </w:r>
      <w:r w:rsidR="00012F87" w:rsidRPr="009126BF">
        <w:rPr>
          <w:rFonts w:hint="eastAsia"/>
        </w:rPr>
        <w:t>、</w:t>
      </w:r>
      <w:r w:rsidR="00F5660F" w:rsidRPr="00BE71E9">
        <w:rPr>
          <w:rFonts w:hint="eastAsia"/>
          <w:shd w:val="clear" w:color="auto" w:fill="auto"/>
        </w:rPr>
        <w:t xml:space="preserve"> </w:t>
      </w:r>
      <w:r w:rsidR="00BE71E9" w:rsidRPr="00BE71E9">
        <w:rPr>
          <w:rFonts w:hint="eastAsia"/>
          <w:shd w:val="clear" w:color="auto" w:fill="auto"/>
        </w:rPr>
        <w:t>腺苷</w:t>
      </w:r>
      <w:r w:rsidR="00012F87" w:rsidRPr="00BE71E9">
        <w:rPr>
          <w:rFonts w:hint="eastAsia"/>
          <w:shd w:val="clear" w:color="auto" w:fill="auto"/>
        </w:rPr>
        <w:t xml:space="preserve">三磷酸 </w:t>
      </w:r>
    </w:p>
    <w:p w14:paraId="64741A71" w14:textId="77777777" w:rsidR="00012F87" w:rsidRPr="00B057C1" w:rsidRDefault="00012F87" w:rsidP="00950CB6">
      <w:pPr>
        <w:pStyle w:val="aff5"/>
        <w:ind w:left="240" w:right="240" w:firstLine="520"/>
      </w:pPr>
      <w:r w:rsidRPr="00B057C1">
        <w:rPr>
          <w:rFonts w:hint="eastAsia"/>
        </w:rPr>
        <w:t>為生物體內的能量貨幣，在細胞中扮演儲存能量的角色。</w:t>
      </w:r>
    </w:p>
    <w:p w14:paraId="55274E98" w14:textId="77777777" w:rsidR="00012F87" w:rsidRPr="009126BF" w:rsidRDefault="005A4008" w:rsidP="00594FF3">
      <w:pPr>
        <w:pStyle w:val="aff3"/>
        <w:spacing w:after="1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006912" behindDoc="0" locked="0" layoutInCell="1" allowOverlap="1" wp14:anchorId="3CC1DD06" wp14:editId="7448FCCD">
                <wp:simplePos x="0" y="0"/>
                <wp:positionH relativeFrom="column">
                  <wp:posOffset>2890000</wp:posOffset>
                </wp:positionH>
                <wp:positionV relativeFrom="paragraph">
                  <wp:posOffset>31000</wp:posOffset>
                </wp:positionV>
                <wp:extent cx="3414254" cy="2592318"/>
                <wp:effectExtent l="0" t="0" r="15240" b="93980"/>
                <wp:wrapNone/>
                <wp:docPr id="294" name="群組 2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14254" cy="2592318"/>
                          <a:chOff x="0" y="0"/>
                          <a:chExt cx="3414254" cy="2592318"/>
                        </a:xfrm>
                      </wpg:grpSpPr>
                      <wpg:grpSp>
                        <wpg:cNvPr id="282" name="群組 282"/>
                        <wpg:cNvGrpSpPr/>
                        <wpg:grpSpPr>
                          <a:xfrm>
                            <a:off x="0" y="0"/>
                            <a:ext cx="3414254" cy="2592318"/>
                            <a:chOff x="0" y="0"/>
                            <a:chExt cx="3414254" cy="2592318"/>
                          </a:xfrm>
                        </wpg:grpSpPr>
                        <pic:pic xmlns:pic="http://schemas.openxmlformats.org/drawingml/2006/picture">
                          <pic:nvPicPr>
                            <pic:cNvPr id="451" name="圖片 451" descr="ATP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411220" cy="16783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278" name="左大括弧 278"/>
                          <wps:cNvSpPr/>
                          <wps:spPr>
                            <a:xfrm rot="16200000">
                              <a:off x="2464068" y="919212"/>
                              <a:ext cx="128721" cy="1771650"/>
                            </a:xfrm>
                            <a:prstGeom prst="leftBrace">
                              <a:avLst>
                                <a:gd name="adj1" fmla="val 50895"/>
                                <a:gd name="adj2" fmla="val 50000"/>
                              </a:avLst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79" name="左大括弧 279"/>
                          <wps:cNvSpPr/>
                          <wps:spPr>
                            <a:xfrm rot="16200000">
                              <a:off x="2204186" y="904774"/>
                              <a:ext cx="129251" cy="2278800"/>
                            </a:xfrm>
                            <a:prstGeom prst="leftBrace">
                              <a:avLst>
                                <a:gd name="adj1" fmla="val 43801"/>
                                <a:gd name="adj2" fmla="val 50000"/>
                              </a:avLst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80" name="左大括弧 280"/>
                          <wps:cNvSpPr/>
                          <wps:spPr>
                            <a:xfrm rot="16200000">
                              <a:off x="1946709" y="887931"/>
                              <a:ext cx="129251" cy="2804400"/>
                            </a:xfrm>
                            <a:prstGeom prst="leftBrace">
                              <a:avLst>
                                <a:gd name="adj1" fmla="val 47348"/>
                                <a:gd name="adj2" fmla="val 50000"/>
                              </a:avLst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81" name="左大括弧 281"/>
                          <wps:cNvSpPr/>
                          <wps:spPr>
                            <a:xfrm rot="16200000">
                              <a:off x="1691640" y="873493"/>
                              <a:ext cx="129251" cy="3308400"/>
                            </a:xfrm>
                            <a:prstGeom prst="leftBrace">
                              <a:avLst>
                                <a:gd name="adj1" fmla="val 47348"/>
                                <a:gd name="adj2" fmla="val 50000"/>
                              </a:avLst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72" name="直線接點 272"/>
                        <wps:cNvCnPr/>
                        <wps:spPr>
                          <a:xfrm>
                            <a:off x="613757" y="1023850"/>
                            <a:ext cx="0" cy="118800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4" name="直線接點 274"/>
                        <wps:cNvCnPr/>
                        <wps:spPr>
                          <a:xfrm>
                            <a:off x="1126375" y="1022465"/>
                            <a:ext cx="0" cy="95400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5" name="直線接點 275"/>
                        <wps:cNvCnPr/>
                        <wps:spPr>
                          <a:xfrm>
                            <a:off x="99753" y="1023850"/>
                            <a:ext cx="0" cy="145800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7" name="直線接點 277"/>
                        <wps:cNvCnPr/>
                        <wps:spPr>
                          <a:xfrm>
                            <a:off x="1638993" y="1025236"/>
                            <a:ext cx="0" cy="72000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31BFC1C" id="群組 294" o:spid="_x0000_s1026" style="position:absolute;margin-left:227.55pt;margin-top:2.45pt;width:268.85pt;height:204.1pt;z-index:252006912" coordsize="34142,2592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">
                <v:group id="群組 282" o:spid="_x0000_s1027" style="position:absolute;width:34142;height:25923" coordsize="34142,259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">
                  <v:shape id="圖片 451" o:spid="_x0000_s1028" type="#_x0000_t75" alt="ATP" style="position:absolute;width:34112;height:167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">
                    <v:imagedata r:id="rId58" o:title="ATP"/>
                    <v:path arrowok="t"/>
                  </v:shape>
                  <v:shapetype id="_x0000_t87" coordsize="21600,21600" o:spt="87" adj="1800,10800" path="m21600,qx10800@0l10800@2qy0@11,10800@3l10800@1qy21600,21600e" filled="f">
                    <v:formulas>
                      <v:f eqn="val #0"/>
                      <v:f eqn="sum 21600 0 #0"/>
                      <v:f eqn="sum #1 0 #0"/>
                      <v:f eqn="sum #1 #0 0"/>
                      <v:f eqn="prod #0 9598 32768"/>
                      <v:f eqn="sum 21600 0 @4"/>
                      <v:f eqn="sum 21600 0 #1"/>
                      <v:f eqn="min #1 @6"/>
                      <v:f eqn="prod @7 1 2"/>
                      <v:f eqn="prod #0 2 1"/>
                      <v:f eqn="sum 21600 0 @9"/>
                      <v:f eqn="val #1"/>
                    </v:formulas>
                    <v:path arrowok="t" o:connecttype="custom" o:connectlocs="21600,0;0,10800;21600,21600" textboxrect="13963,@4,21600,@5"/>
                    <v:handles>
                      <v:h position="center,#0" yrange="0,@8"/>
                      <v:h position="topLeft,#1" yrange="@9,@10"/>
                    </v:handles>
                  </v:shapetype>
                  <v:shape id="左大括弧 278" o:spid="_x0000_s1029" type="#_x0000_t87" style="position:absolute;left:24640;top:9192;width:1287;height:17716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" adj="799" strokecolor="black [3200]" strokeweight=".5pt">
                    <v:stroke joinstyle="miter"/>
                  </v:shape>
                  <v:shape id="左大括弧 279" o:spid="_x0000_s1030" type="#_x0000_t87" style="position:absolute;left:22042;top:9047;width:1292;height:22788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" adj="537" strokecolor="black [3200]" strokeweight=".5pt">
                    <v:stroke joinstyle="miter"/>
                  </v:shape>
                  <v:shape id="左大括弧 280" o:spid="_x0000_s1031" type="#_x0000_t87" style="position:absolute;left:19467;top:8879;width:1292;height:28044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" adj="471" strokecolor="black [3200]" strokeweight=".5pt">
                    <v:stroke joinstyle="miter"/>
                  </v:shape>
                  <v:shape id="左大括弧 281" o:spid="_x0000_s1032" type="#_x0000_t87" style="position:absolute;left:16915;top:8735;width:1293;height:33084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" adj="400" strokecolor="black [3200]" strokeweight=".5pt">
                    <v:stroke joinstyle="miter"/>
                  </v:shape>
                </v:group>
                <v:line id="直線接點 272" o:spid="_x0000_s1033" style="position:absolute;visibility:visible;mso-wrap-style:square" from="6137,10238" to="6137,221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" strokecolor="black [3200]" strokeweight="1pt">
                  <v:stroke dashstyle="3 1" joinstyle="miter"/>
                </v:line>
                <v:line id="直線接點 274" o:spid="_x0000_s1034" style="position:absolute;visibility:visible;mso-wrap-style:square" from="11263,10224" to="11263,19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" strokecolor="black [3200]" strokeweight="1pt">
                  <v:stroke dashstyle="3 1" joinstyle="miter"/>
                </v:line>
                <v:line id="直線接點 275" o:spid="_x0000_s1035" style="position:absolute;visibility:visible;mso-wrap-style:square" from="997,10238" to="997,248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" strokecolor="black [3200]" strokeweight="1pt">
                  <v:stroke dashstyle="3 1" joinstyle="miter"/>
                </v:line>
                <v:line id="直線接點 277" o:spid="_x0000_s1036" style="position:absolute;visibility:visible;mso-wrap-style:square" from="16389,10252" to="16389,174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" strokecolor="black [3200]" strokeweight="1pt">
                  <v:stroke dashstyle="3 1" joinstyle="miter"/>
                </v:line>
              </v:group>
            </w:pict>
          </mc:Fallback>
        </mc:AlternateContent>
      </w:r>
      <w:r w:rsidR="00B057C1">
        <w:t>(</w:t>
      </w:r>
      <w:proofErr w:type="gramStart"/>
      <w:r w:rsidR="00B057C1">
        <w:rPr>
          <w:rFonts w:hint="eastAsia"/>
        </w:rPr>
        <w:t>一</w:t>
      </w:r>
      <w:proofErr w:type="gramEnd"/>
      <w:r w:rsidR="00B057C1">
        <w:t>)</w:t>
      </w:r>
      <w:r w:rsidR="00012F87" w:rsidRPr="009126BF">
        <w:rPr>
          <w:rFonts w:hint="eastAsia"/>
        </w:rPr>
        <w:t>結構：</w:t>
      </w:r>
    </w:p>
    <w:p w14:paraId="5FFF0C7C" w14:textId="77777777" w:rsidR="00012F87" w:rsidRPr="00B057C1" w:rsidRDefault="00B057C1" w:rsidP="00950CB6">
      <w:pPr>
        <w:pStyle w:val="21"/>
      </w:pPr>
      <w:r w:rsidRPr="00B057C1">
        <w:t xml:space="preserve">1. </w:t>
      </w:r>
      <w:r w:rsidRPr="00522527">
        <w:rPr>
          <w:color w:val="FEFEFE"/>
          <w:u w:val="single" w:color="000000"/>
        </w:rPr>
        <w:t xml:space="preserve">  </w:t>
      </w:r>
      <w:r w:rsidR="001D6F7F" w:rsidRPr="00522527">
        <w:rPr>
          <w:rFonts w:hint="eastAsia"/>
          <w:color w:val="FEFEFE"/>
          <w:u w:val="single" w:color="000000"/>
        </w:rPr>
        <w:t>五碳醣</w:t>
      </w:r>
      <w:r w:rsidRPr="00522527">
        <w:rPr>
          <w:rFonts w:hint="eastAsia"/>
          <w:color w:val="FEFEFE"/>
          <w:u w:val="single" w:color="000000"/>
        </w:rPr>
        <w:t xml:space="preserve"> </w:t>
      </w:r>
      <w:r w:rsidRPr="00522527">
        <w:rPr>
          <w:color w:val="FEFEFE"/>
          <w:u w:val="single" w:color="000000"/>
        </w:rPr>
        <w:t xml:space="preserve"> </w:t>
      </w:r>
      <w:r w:rsidR="00012F87" w:rsidRPr="00B057C1">
        <w:rPr>
          <w:rFonts w:hint="eastAsia"/>
        </w:rPr>
        <w:t>：核</w:t>
      </w:r>
      <w:proofErr w:type="gramStart"/>
      <w:r w:rsidR="00012F87" w:rsidRPr="00B057C1">
        <w:rPr>
          <w:rFonts w:hint="eastAsia"/>
        </w:rPr>
        <w:t>醣</w:t>
      </w:r>
      <w:proofErr w:type="gramEnd"/>
      <w:r w:rsidR="00012F87" w:rsidRPr="00B057C1">
        <w:rPr>
          <w:rFonts w:hint="eastAsia"/>
        </w:rPr>
        <w:t>。</w:t>
      </w:r>
    </w:p>
    <w:p w14:paraId="568EE722" w14:textId="77777777" w:rsidR="00012F87" w:rsidRPr="009126BF" w:rsidRDefault="00B057C1" w:rsidP="00950CB6">
      <w:pPr>
        <w:pStyle w:val="21"/>
      </w:pPr>
      <w:r>
        <w:rPr>
          <w:rFonts w:hint="eastAsia"/>
        </w:rPr>
        <w:t xml:space="preserve">2. </w:t>
      </w:r>
      <w:r w:rsidRPr="00522527">
        <w:rPr>
          <w:color w:val="FEFEFE"/>
          <w:u w:val="single" w:color="000000"/>
        </w:rPr>
        <w:t xml:space="preserve">  </w:t>
      </w:r>
      <w:r w:rsidR="001D6F7F" w:rsidRPr="00522527">
        <w:rPr>
          <w:rFonts w:hint="eastAsia"/>
          <w:color w:val="FEFEFE"/>
          <w:u w:val="single" w:color="000000"/>
        </w:rPr>
        <w:t>磷酸根</w:t>
      </w:r>
      <w:r w:rsidRPr="00522527">
        <w:rPr>
          <w:rFonts w:hint="eastAsia"/>
          <w:color w:val="FEFEFE"/>
          <w:u w:val="single" w:color="000000"/>
        </w:rPr>
        <w:t xml:space="preserve">  </w:t>
      </w:r>
      <w:r w:rsidR="00012F87" w:rsidRPr="009126BF">
        <w:rPr>
          <w:rFonts w:hint="eastAsia"/>
        </w:rPr>
        <w:t>：具有三個磷酸根。</w:t>
      </w:r>
    </w:p>
    <w:p w14:paraId="4345E762" w14:textId="77777777" w:rsidR="00012F87" w:rsidRPr="00B057C1" w:rsidRDefault="00B057C1" w:rsidP="00950CB6">
      <w:pPr>
        <w:pStyle w:val="21"/>
      </w:pPr>
      <w:r>
        <w:rPr>
          <w:rFonts w:hint="eastAsia"/>
        </w:rPr>
        <w:t xml:space="preserve">3. </w:t>
      </w:r>
      <w:r w:rsidRPr="00522527">
        <w:rPr>
          <w:color w:val="FEFEFE"/>
          <w:u w:val="single" w:color="000000"/>
        </w:rPr>
        <w:t xml:space="preserve">  </w:t>
      </w:r>
      <w:proofErr w:type="gramStart"/>
      <w:r w:rsidR="001D6F7F" w:rsidRPr="00522527">
        <w:rPr>
          <w:rFonts w:hint="eastAsia"/>
          <w:color w:val="FEFEFE"/>
          <w:u w:val="single" w:color="000000"/>
        </w:rPr>
        <w:t>含氮鹼基</w:t>
      </w:r>
      <w:proofErr w:type="gramEnd"/>
      <w:r w:rsidR="0069557E" w:rsidRPr="00522527">
        <w:rPr>
          <w:rFonts w:hint="eastAsia"/>
          <w:color w:val="FEFEFE"/>
          <w:u w:val="single" w:color="000000"/>
        </w:rPr>
        <w:t xml:space="preserve">  </w:t>
      </w:r>
      <w:r w:rsidR="00012F87" w:rsidRPr="009126BF">
        <w:rPr>
          <w:rFonts w:hint="eastAsia"/>
        </w:rPr>
        <w:t>：腺嘌呤(A)。</w:t>
      </w:r>
      <w:r w:rsidR="00012F87" w:rsidRPr="00B057C1">
        <w:t xml:space="preserve"> </w:t>
      </w:r>
    </w:p>
    <w:p w14:paraId="6BCA60E2" w14:textId="77777777" w:rsidR="00012F87" w:rsidRPr="009126BF" w:rsidRDefault="00012F87" w:rsidP="00AA37D4">
      <w:pPr>
        <w:adjustRightInd w:val="0"/>
        <w:snapToGrid w:val="0"/>
        <w:spacing w:line="420" w:lineRule="atLeast"/>
        <w:ind w:leftChars="250" w:left="900" w:rightChars="100" w:right="240" w:hangingChars="100" w:hanging="300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4DF3A67A" w14:textId="77777777" w:rsidR="009C2B25" w:rsidRPr="009126BF" w:rsidRDefault="009C2B25" w:rsidP="00AA37D4">
      <w:pPr>
        <w:adjustRightInd w:val="0"/>
        <w:snapToGrid w:val="0"/>
        <w:spacing w:line="420" w:lineRule="atLeast"/>
        <w:ind w:leftChars="250" w:left="900" w:rightChars="100" w:right="240" w:hangingChars="100" w:hanging="300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17467136" w14:textId="77777777" w:rsidR="009C2B25" w:rsidRPr="009126BF" w:rsidRDefault="009C2B25" w:rsidP="00AA37D4">
      <w:pPr>
        <w:adjustRightInd w:val="0"/>
        <w:snapToGrid w:val="0"/>
        <w:spacing w:line="420" w:lineRule="atLeast"/>
        <w:ind w:leftChars="250" w:left="900" w:rightChars="100" w:right="240" w:hangingChars="100" w:hanging="300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0471E4C3" w14:textId="77777777" w:rsidR="009C2B25" w:rsidRPr="009126BF" w:rsidRDefault="009C2B25" w:rsidP="00AA37D4">
      <w:pPr>
        <w:adjustRightInd w:val="0"/>
        <w:snapToGrid w:val="0"/>
        <w:spacing w:line="420" w:lineRule="atLeast"/>
        <w:ind w:leftChars="250" w:left="900" w:rightChars="100" w:right="240" w:hangingChars="100" w:hanging="300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2061AC89" w14:textId="77777777" w:rsidR="00B057C1" w:rsidRDefault="00B057C1" w:rsidP="00AA37D4">
      <w:pPr>
        <w:adjustRightInd w:val="0"/>
        <w:snapToGrid w:val="0"/>
        <w:spacing w:afterLines="30" w:after="108" w:line="420" w:lineRule="atLeast"/>
        <w:ind w:leftChars="250" w:left="900" w:rightChars="100" w:right="240" w:hangingChars="100" w:hanging="300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5E24D73D" w14:textId="77777777" w:rsidR="009C2B25" w:rsidRPr="009126BF" w:rsidRDefault="00B057C1" w:rsidP="00594FF3">
      <w:pPr>
        <w:pStyle w:val="aff3"/>
        <w:spacing w:after="108"/>
      </w:pPr>
      <w:r>
        <w:t>(</w:t>
      </w:r>
      <w:r>
        <w:rPr>
          <w:rFonts w:hint="eastAsia"/>
        </w:rPr>
        <w:t>二</w:t>
      </w:r>
      <w:r>
        <w:t>)</w:t>
      </w:r>
      <w:r w:rsidR="009C2B25" w:rsidRPr="009126BF">
        <w:rPr>
          <w:rFonts w:hint="eastAsia"/>
        </w:rPr>
        <w:t>能量釋放：</w:t>
      </w:r>
    </w:p>
    <w:p w14:paraId="46622656" w14:textId="77777777" w:rsidR="009C2B25" w:rsidRPr="00B057C1" w:rsidRDefault="009C2B25" w:rsidP="00950CB6">
      <w:pPr>
        <w:pStyle w:val="21"/>
      </w:pPr>
      <w:r w:rsidRPr="00B057C1">
        <w:rPr>
          <w:rFonts w:hint="eastAsia"/>
        </w:rPr>
        <w:t>當ATP</w:t>
      </w:r>
      <w:r w:rsidR="00950CB6">
        <w:rPr>
          <w:rFonts w:hint="eastAsia"/>
        </w:rPr>
        <w:t>上的磷酸根與水發</w:t>
      </w:r>
      <w:r w:rsidRPr="00B057C1">
        <w:rPr>
          <w:rFonts w:hint="eastAsia"/>
        </w:rPr>
        <w:t>生</w:t>
      </w:r>
      <w:r w:rsidR="00B057C1" w:rsidRPr="00522527">
        <w:rPr>
          <w:rFonts w:hint="eastAsia"/>
          <w:color w:val="FEFEFE"/>
          <w:u w:val="single" w:color="000000"/>
        </w:rPr>
        <w:t xml:space="preserve"> </w:t>
      </w:r>
      <w:r w:rsidR="00B057C1" w:rsidRPr="00522527">
        <w:rPr>
          <w:color w:val="FEFEFE"/>
          <w:u w:val="single" w:color="000000"/>
        </w:rPr>
        <w:t xml:space="preserve"> </w:t>
      </w:r>
      <w:r w:rsidR="00D92339" w:rsidRPr="00522527">
        <w:rPr>
          <w:rFonts w:hint="eastAsia"/>
          <w:color w:val="FEFEFE"/>
          <w:u w:val="single" w:color="000000"/>
        </w:rPr>
        <w:t>水解</w:t>
      </w:r>
      <w:r w:rsidR="00B057C1" w:rsidRPr="00522527">
        <w:rPr>
          <w:rFonts w:hint="eastAsia"/>
          <w:color w:val="FEFEFE"/>
          <w:u w:val="single" w:color="000000"/>
        </w:rPr>
        <w:t xml:space="preserve"> </w:t>
      </w:r>
      <w:r w:rsidR="00B057C1" w:rsidRPr="00522527">
        <w:rPr>
          <w:color w:val="FEFEFE"/>
          <w:u w:val="single" w:color="000000"/>
        </w:rPr>
        <w:t xml:space="preserve"> </w:t>
      </w:r>
      <w:r w:rsidRPr="00B057C1">
        <w:rPr>
          <w:rFonts w:hint="eastAsia"/>
        </w:rPr>
        <w:t>，會放出大量的能量，釋放出的能量可以</w:t>
      </w:r>
      <w:r w:rsidR="00950CB6">
        <w:rPr>
          <w:rFonts w:hint="eastAsia"/>
        </w:rPr>
        <w:t>供細胞進行其他反應</w:t>
      </w:r>
      <w:r w:rsidRPr="00B057C1">
        <w:rPr>
          <w:rFonts w:hint="eastAsia"/>
        </w:rPr>
        <w:t>。</w:t>
      </w:r>
    </w:p>
    <w:p w14:paraId="3E658FA7" w14:textId="77777777" w:rsidR="00012F87" w:rsidRPr="009126BF" w:rsidRDefault="00012F87" w:rsidP="000B5CCF">
      <w:pPr>
        <w:snapToGrid w:val="0"/>
        <w:spacing w:line="420" w:lineRule="atLeast"/>
        <w:ind w:firstLineChars="142" w:firstLine="369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5944CE69" w14:textId="77777777" w:rsidR="000B5CCF" w:rsidRDefault="005D5787" w:rsidP="000B5CCF">
      <w:pPr>
        <w:snapToGrid w:val="0"/>
        <w:spacing w:line="420" w:lineRule="atLeast"/>
        <w:ind w:firstLineChars="142" w:firstLine="426"/>
        <w:jc w:val="both"/>
        <w:rPr>
          <w:rFonts w:ascii="華康楷書體 Std W7" w:eastAsia="華康楷書體 Std W7" w:hAnsi="華康楷書體 Std W7"/>
          <w:sz w:val="30"/>
          <w:szCs w:val="30"/>
        </w:rPr>
      </w:pPr>
      <w:r>
        <w:rPr>
          <w:rFonts w:ascii="華康楷書體 Std W7" w:eastAsia="華康楷書體 Std W7" w:hAnsi="華康楷書體 Std W7"/>
          <w:noProof/>
          <w:sz w:val="30"/>
          <w:szCs w:val="30"/>
        </w:rPr>
        <mc:AlternateContent>
          <mc:Choice Requires="wpg">
            <w:drawing>
              <wp:anchor distT="0" distB="0" distL="114300" distR="114300" simplePos="0" relativeHeight="251269632" behindDoc="0" locked="0" layoutInCell="1" allowOverlap="1" wp14:anchorId="2F174B92" wp14:editId="2BBAE6B3">
                <wp:simplePos x="0" y="0"/>
                <wp:positionH relativeFrom="margin">
                  <wp:align>center</wp:align>
                </wp:positionH>
                <wp:positionV relativeFrom="paragraph">
                  <wp:posOffset>63500</wp:posOffset>
                </wp:positionV>
                <wp:extent cx="5094605" cy="1644015"/>
                <wp:effectExtent l="38100" t="76200" r="10795" b="89535"/>
                <wp:wrapNone/>
                <wp:docPr id="7501" name="Group 74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94605" cy="1644015"/>
                          <a:chOff x="1986" y="7960"/>
                          <a:chExt cx="8023" cy="2589"/>
                        </a:xfrm>
                      </wpg:grpSpPr>
                      <wpg:grpSp>
                        <wpg:cNvPr id="7502" name="Group 7434"/>
                        <wpg:cNvGrpSpPr>
                          <a:grpSpLocks/>
                        </wpg:cNvGrpSpPr>
                        <wpg:grpSpPr bwMode="auto">
                          <a:xfrm>
                            <a:off x="1986" y="7960"/>
                            <a:ext cx="2191" cy="2589"/>
                            <a:chOff x="1986" y="7960"/>
                            <a:chExt cx="2191" cy="2589"/>
                          </a:xfrm>
                        </wpg:grpSpPr>
                        <wps:wsp>
                          <wps:cNvPr id="7503" name="Arc 7429"/>
                          <wps:cNvSpPr>
                            <a:spLocks/>
                          </wps:cNvSpPr>
                          <wps:spPr bwMode="auto">
                            <a:xfrm>
                              <a:off x="1986" y="7960"/>
                              <a:ext cx="1096" cy="2589"/>
                            </a:xfrm>
                            <a:custGeom>
                              <a:avLst/>
                              <a:gdLst>
                                <a:gd name="G0" fmla="+- 1176 0 0"/>
                                <a:gd name="G1" fmla="+- 21600 0 0"/>
                                <a:gd name="G2" fmla="+- 21600 0 0"/>
                                <a:gd name="T0" fmla="*/ 1176 w 22776"/>
                                <a:gd name="T1" fmla="*/ 0 h 43200"/>
                                <a:gd name="T2" fmla="*/ 0 w 22776"/>
                                <a:gd name="T3" fmla="*/ 43168 h 43200"/>
                                <a:gd name="T4" fmla="*/ 1176 w 22776"/>
                                <a:gd name="T5" fmla="*/ 21600 h 4320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</a:cxnLst>
                              <a:rect l="0" t="0" r="r" b="b"/>
                              <a:pathLst>
                                <a:path w="22776" h="43200" fill="none" extrusionOk="0">
                                  <a:moveTo>
                                    <a:pt x="1176" y="0"/>
                                  </a:moveTo>
                                  <a:cubicBezTo>
                                    <a:pt x="13105" y="0"/>
                                    <a:pt x="22776" y="9670"/>
                                    <a:pt x="22776" y="21600"/>
                                  </a:cubicBezTo>
                                  <a:cubicBezTo>
                                    <a:pt x="22776" y="33529"/>
                                    <a:pt x="13105" y="43200"/>
                                    <a:pt x="1176" y="43200"/>
                                  </a:cubicBezTo>
                                  <a:cubicBezTo>
                                    <a:pt x="783" y="43199"/>
                                    <a:pt x="391" y="43189"/>
                                    <a:pt x="0" y="43167"/>
                                  </a:cubicBezTo>
                                </a:path>
                                <a:path w="22776" h="43200" stroke="0" extrusionOk="0">
                                  <a:moveTo>
                                    <a:pt x="1176" y="0"/>
                                  </a:moveTo>
                                  <a:cubicBezTo>
                                    <a:pt x="13105" y="0"/>
                                    <a:pt x="22776" y="9670"/>
                                    <a:pt x="22776" y="21600"/>
                                  </a:cubicBezTo>
                                  <a:cubicBezTo>
                                    <a:pt x="22776" y="33529"/>
                                    <a:pt x="13105" y="43200"/>
                                    <a:pt x="1176" y="43200"/>
                                  </a:cubicBezTo>
                                  <a:cubicBezTo>
                                    <a:pt x="783" y="43199"/>
                                    <a:pt x="391" y="43189"/>
                                    <a:pt x="0" y="43167"/>
                                  </a:cubicBezTo>
                                  <a:lnTo>
                                    <a:pt x="1176" y="2160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 type="none" w="med" len="lg"/>
                              <a:tailEnd type="stealth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504" name="Arc 7430"/>
                          <wps:cNvSpPr>
                            <a:spLocks/>
                          </wps:cNvSpPr>
                          <wps:spPr bwMode="auto">
                            <a:xfrm rot="10800000">
                              <a:off x="3081" y="7960"/>
                              <a:ext cx="1096" cy="2589"/>
                            </a:xfrm>
                            <a:custGeom>
                              <a:avLst/>
                              <a:gdLst>
                                <a:gd name="G0" fmla="+- 1176 0 0"/>
                                <a:gd name="G1" fmla="+- 21600 0 0"/>
                                <a:gd name="G2" fmla="+- 21600 0 0"/>
                                <a:gd name="T0" fmla="*/ 1176 w 22776"/>
                                <a:gd name="T1" fmla="*/ 0 h 43200"/>
                                <a:gd name="T2" fmla="*/ 0 w 22776"/>
                                <a:gd name="T3" fmla="*/ 43168 h 43200"/>
                                <a:gd name="T4" fmla="*/ 1176 w 22776"/>
                                <a:gd name="T5" fmla="*/ 21600 h 4320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</a:cxnLst>
                              <a:rect l="0" t="0" r="r" b="b"/>
                              <a:pathLst>
                                <a:path w="22776" h="43200" fill="none" extrusionOk="0">
                                  <a:moveTo>
                                    <a:pt x="1176" y="0"/>
                                  </a:moveTo>
                                  <a:cubicBezTo>
                                    <a:pt x="13105" y="0"/>
                                    <a:pt x="22776" y="9670"/>
                                    <a:pt x="22776" y="21600"/>
                                  </a:cubicBezTo>
                                  <a:cubicBezTo>
                                    <a:pt x="22776" y="33529"/>
                                    <a:pt x="13105" y="43200"/>
                                    <a:pt x="1176" y="43200"/>
                                  </a:cubicBezTo>
                                  <a:cubicBezTo>
                                    <a:pt x="783" y="43199"/>
                                    <a:pt x="391" y="43189"/>
                                    <a:pt x="0" y="43167"/>
                                  </a:cubicBezTo>
                                </a:path>
                                <a:path w="22776" h="43200" stroke="0" extrusionOk="0">
                                  <a:moveTo>
                                    <a:pt x="1176" y="0"/>
                                  </a:moveTo>
                                  <a:cubicBezTo>
                                    <a:pt x="13105" y="0"/>
                                    <a:pt x="22776" y="9670"/>
                                    <a:pt x="22776" y="21600"/>
                                  </a:cubicBezTo>
                                  <a:cubicBezTo>
                                    <a:pt x="22776" y="33529"/>
                                    <a:pt x="13105" y="43200"/>
                                    <a:pt x="1176" y="43200"/>
                                  </a:cubicBezTo>
                                  <a:cubicBezTo>
                                    <a:pt x="783" y="43199"/>
                                    <a:pt x="391" y="43189"/>
                                    <a:pt x="0" y="43167"/>
                                  </a:cubicBezTo>
                                  <a:lnTo>
                                    <a:pt x="1176" y="2160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 type="none" w="med" len="lg"/>
                              <a:tailEnd type="stealth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505" name="Group 7433"/>
                        <wpg:cNvGrpSpPr>
                          <a:grpSpLocks/>
                        </wpg:cNvGrpSpPr>
                        <wpg:grpSpPr bwMode="auto">
                          <a:xfrm>
                            <a:off x="7808" y="7960"/>
                            <a:ext cx="2201" cy="2589"/>
                            <a:chOff x="6764" y="7950"/>
                            <a:chExt cx="2201" cy="2589"/>
                          </a:xfrm>
                        </wpg:grpSpPr>
                        <wps:wsp>
                          <wps:cNvPr id="7506" name="Arc 7431"/>
                          <wps:cNvSpPr>
                            <a:spLocks/>
                          </wps:cNvSpPr>
                          <wps:spPr bwMode="auto">
                            <a:xfrm>
                              <a:off x="6764" y="7950"/>
                              <a:ext cx="1096" cy="2589"/>
                            </a:xfrm>
                            <a:custGeom>
                              <a:avLst/>
                              <a:gdLst>
                                <a:gd name="G0" fmla="+- 1176 0 0"/>
                                <a:gd name="G1" fmla="+- 21600 0 0"/>
                                <a:gd name="G2" fmla="+- 21600 0 0"/>
                                <a:gd name="T0" fmla="*/ 1176 w 22776"/>
                                <a:gd name="T1" fmla="*/ 0 h 43200"/>
                                <a:gd name="T2" fmla="*/ 0 w 22776"/>
                                <a:gd name="T3" fmla="*/ 43168 h 43200"/>
                                <a:gd name="T4" fmla="*/ 1176 w 22776"/>
                                <a:gd name="T5" fmla="*/ 21600 h 4320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</a:cxnLst>
                              <a:rect l="0" t="0" r="r" b="b"/>
                              <a:pathLst>
                                <a:path w="22776" h="43200" fill="none" extrusionOk="0">
                                  <a:moveTo>
                                    <a:pt x="1176" y="0"/>
                                  </a:moveTo>
                                  <a:cubicBezTo>
                                    <a:pt x="13105" y="0"/>
                                    <a:pt x="22776" y="9670"/>
                                    <a:pt x="22776" y="21600"/>
                                  </a:cubicBezTo>
                                  <a:cubicBezTo>
                                    <a:pt x="22776" y="33529"/>
                                    <a:pt x="13105" y="43200"/>
                                    <a:pt x="1176" y="43200"/>
                                  </a:cubicBezTo>
                                  <a:cubicBezTo>
                                    <a:pt x="783" y="43199"/>
                                    <a:pt x="391" y="43189"/>
                                    <a:pt x="0" y="43167"/>
                                  </a:cubicBezTo>
                                </a:path>
                                <a:path w="22776" h="43200" stroke="0" extrusionOk="0">
                                  <a:moveTo>
                                    <a:pt x="1176" y="0"/>
                                  </a:moveTo>
                                  <a:cubicBezTo>
                                    <a:pt x="13105" y="0"/>
                                    <a:pt x="22776" y="9670"/>
                                    <a:pt x="22776" y="21600"/>
                                  </a:cubicBezTo>
                                  <a:cubicBezTo>
                                    <a:pt x="22776" y="33529"/>
                                    <a:pt x="13105" y="43200"/>
                                    <a:pt x="1176" y="43200"/>
                                  </a:cubicBezTo>
                                  <a:cubicBezTo>
                                    <a:pt x="783" y="43199"/>
                                    <a:pt x="391" y="43189"/>
                                    <a:pt x="0" y="43167"/>
                                  </a:cubicBezTo>
                                  <a:lnTo>
                                    <a:pt x="1176" y="2160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 type="none" w="med" len="lg"/>
                              <a:tailEnd type="stealth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507" name="Arc 7432"/>
                          <wps:cNvSpPr>
                            <a:spLocks/>
                          </wps:cNvSpPr>
                          <wps:spPr bwMode="auto">
                            <a:xfrm rot="10800000">
                              <a:off x="7869" y="7950"/>
                              <a:ext cx="1096" cy="2589"/>
                            </a:xfrm>
                            <a:custGeom>
                              <a:avLst/>
                              <a:gdLst>
                                <a:gd name="G0" fmla="+- 1176 0 0"/>
                                <a:gd name="G1" fmla="+- 21600 0 0"/>
                                <a:gd name="G2" fmla="+- 21600 0 0"/>
                                <a:gd name="T0" fmla="*/ 1176 w 22776"/>
                                <a:gd name="T1" fmla="*/ 0 h 43200"/>
                                <a:gd name="T2" fmla="*/ 0 w 22776"/>
                                <a:gd name="T3" fmla="*/ 43168 h 43200"/>
                                <a:gd name="T4" fmla="*/ 1176 w 22776"/>
                                <a:gd name="T5" fmla="*/ 21600 h 4320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</a:cxnLst>
                              <a:rect l="0" t="0" r="r" b="b"/>
                              <a:pathLst>
                                <a:path w="22776" h="43200" fill="none" extrusionOk="0">
                                  <a:moveTo>
                                    <a:pt x="1176" y="0"/>
                                  </a:moveTo>
                                  <a:cubicBezTo>
                                    <a:pt x="13105" y="0"/>
                                    <a:pt x="22776" y="9670"/>
                                    <a:pt x="22776" y="21600"/>
                                  </a:cubicBezTo>
                                  <a:cubicBezTo>
                                    <a:pt x="22776" y="33529"/>
                                    <a:pt x="13105" y="43200"/>
                                    <a:pt x="1176" y="43200"/>
                                  </a:cubicBezTo>
                                  <a:cubicBezTo>
                                    <a:pt x="783" y="43199"/>
                                    <a:pt x="391" y="43189"/>
                                    <a:pt x="0" y="43167"/>
                                  </a:cubicBezTo>
                                </a:path>
                                <a:path w="22776" h="43200" stroke="0" extrusionOk="0">
                                  <a:moveTo>
                                    <a:pt x="1176" y="0"/>
                                  </a:moveTo>
                                  <a:cubicBezTo>
                                    <a:pt x="13105" y="0"/>
                                    <a:pt x="22776" y="9670"/>
                                    <a:pt x="22776" y="21600"/>
                                  </a:cubicBezTo>
                                  <a:cubicBezTo>
                                    <a:pt x="22776" y="33529"/>
                                    <a:pt x="13105" y="43200"/>
                                    <a:pt x="1176" y="43200"/>
                                  </a:cubicBezTo>
                                  <a:cubicBezTo>
                                    <a:pt x="783" y="43199"/>
                                    <a:pt x="391" y="43189"/>
                                    <a:pt x="0" y="43167"/>
                                  </a:cubicBezTo>
                                  <a:lnTo>
                                    <a:pt x="1176" y="2160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 type="none" w="med" len="lg"/>
                              <a:tailEnd type="stealth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2080B6" id="Group 7435" o:spid="_x0000_s1026" style="position:absolute;margin-left:0;margin-top:5pt;width:401.15pt;height:129.45pt;z-index:251269632;mso-position-horizontal:center;mso-position-horizontal-relative:margin" coordorigin="1986,7960" coordsize="8023,25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">
                <v:group id="Group 7434" o:spid="_x0000_s1027" style="position:absolute;left:1986;top:7960;width:2191;height:2589" coordorigin="1986,7960" coordsize="2191,25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">
                  <v:shape id="Arc 7429" o:spid="_x0000_s1028" style="position:absolute;left:1986;top:7960;width:1096;height:2589;visibility:visible;mso-wrap-style:square;v-text-anchor:top" coordsize="22776,4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" path="m1176,nfc13105,,22776,9670,22776,21600v,11929,-9671,21600,-21600,21600c783,43199,391,43189,,43167em1176,nsc13105,,22776,9670,22776,21600v,11929,-9671,21600,-21600,21600c783,43199,391,43189,,43167l1176,21600,1176,xe" filled="f">
                    <v:stroke startarrowlength="long" endarrow="classic"/>
                    <v:path arrowok="t" o:extrusionok="f" o:connecttype="custom" o:connectlocs="57,0;0,2587;57,1295" o:connectangles="0,0,0"/>
                  </v:shape>
                  <v:shape id="Arc 7430" o:spid="_x0000_s1029" style="position:absolute;left:3081;top:7960;width:1096;height:2589;rotation:180;visibility:visible;mso-wrap-style:square;v-text-anchor:top" coordsize="22776,4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" path="m1176,nfc13105,,22776,9670,22776,21600v,11929,-9671,21600,-21600,21600c783,43199,391,43189,,43167em1176,nsc13105,,22776,9670,22776,21600v,11929,-9671,21600,-21600,21600c783,43199,391,43189,,43167l1176,21600,1176,xe" filled="f">
                    <v:stroke startarrowlength="long" endarrow="classic"/>
                    <v:path arrowok="t" o:extrusionok="f" o:connecttype="custom" o:connectlocs="57,0;0,2587;57,1295" o:connectangles="0,0,0"/>
                  </v:shape>
                </v:group>
                <v:group id="Group 7433" o:spid="_x0000_s1030" style="position:absolute;left:7808;top:7960;width:2201;height:2589" coordorigin="6764,7950" coordsize="2201,25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">
                  <v:shape id="Arc 7431" o:spid="_x0000_s1031" style="position:absolute;left:6764;top:7950;width:1096;height:2589;visibility:visible;mso-wrap-style:square;v-text-anchor:top" coordsize="22776,4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" path="m1176,nfc13105,,22776,9670,22776,21600v,11929,-9671,21600,-21600,21600c783,43199,391,43189,,43167em1176,nsc13105,,22776,9670,22776,21600v,11929,-9671,21600,-21600,21600c783,43199,391,43189,,43167l1176,21600,1176,xe" filled="f">
                    <v:stroke startarrowlength="long" endarrow="classic"/>
                    <v:path arrowok="t" o:extrusionok="f" o:connecttype="custom" o:connectlocs="57,0;0,2587;57,1295" o:connectangles="0,0,0"/>
                  </v:shape>
                  <v:shape id="Arc 7432" o:spid="_x0000_s1032" style="position:absolute;left:7869;top:7950;width:1096;height:2589;rotation:180;visibility:visible;mso-wrap-style:square;v-text-anchor:top" coordsize="22776,4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" path="m1176,nfc13105,,22776,9670,22776,21600v,11929,-9671,21600,-21600,21600c783,43199,391,43189,,43167em1176,nsc13105,,22776,9670,22776,21600v,11929,-9671,21600,-21600,21600c783,43199,391,43189,,43167l1176,21600,1176,xe" filled="f">
                    <v:stroke startarrowlength="long" endarrow="classic"/>
                    <v:path arrowok="t" o:extrusionok="f" o:connecttype="custom" o:connectlocs="57,0;0,2587;57,1295" o:connectangles="0,0,0"/>
                  </v:shape>
                </v:group>
                <w10:wrap anchorx="margin"/>
              </v:group>
            </w:pict>
          </mc:Fallback>
        </mc:AlternateContent>
      </w:r>
    </w:p>
    <w:p w14:paraId="3FAF7CB1" w14:textId="77777777" w:rsidR="00ED0B10" w:rsidRDefault="00ED0B10" w:rsidP="000B5CCF">
      <w:pPr>
        <w:snapToGrid w:val="0"/>
        <w:spacing w:line="420" w:lineRule="atLeast"/>
        <w:ind w:firstLineChars="142" w:firstLine="426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4A4F7761" w14:textId="77777777" w:rsidR="00ED0B10" w:rsidRDefault="00ED0B10" w:rsidP="000B5CCF">
      <w:pPr>
        <w:snapToGrid w:val="0"/>
        <w:spacing w:line="420" w:lineRule="atLeast"/>
        <w:ind w:firstLineChars="142" w:firstLine="426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65A39F59" w14:textId="77777777" w:rsidR="00ED0B10" w:rsidRDefault="00ED0B10" w:rsidP="000B5CCF">
      <w:pPr>
        <w:snapToGrid w:val="0"/>
        <w:spacing w:line="420" w:lineRule="atLeast"/>
        <w:ind w:firstLineChars="142" w:firstLine="426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512514BD" w14:textId="77777777" w:rsidR="00ED0B10" w:rsidRDefault="00ED0B10" w:rsidP="000B5CCF">
      <w:pPr>
        <w:snapToGrid w:val="0"/>
        <w:spacing w:line="420" w:lineRule="atLeast"/>
        <w:ind w:firstLineChars="142" w:firstLine="426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169976B9" w14:textId="2AC8C3AD" w:rsidR="00ED0B10" w:rsidRDefault="00313C23" w:rsidP="000B5CCF">
      <w:pPr>
        <w:snapToGrid w:val="0"/>
        <w:spacing w:line="420" w:lineRule="atLeast"/>
        <w:ind w:firstLineChars="142" w:firstLine="341"/>
        <w:jc w:val="both"/>
        <w:rPr>
          <w:rFonts w:ascii="華康楷書體 Std W7" w:eastAsia="華康楷書體 Std W7" w:hAnsi="華康楷書體 Std W7"/>
          <w:sz w:val="30"/>
          <w:szCs w:val="30"/>
        </w:rPr>
      </w:pPr>
      <w:r>
        <w:rPr>
          <w:rFonts w:ascii="華康楷書體 Std W7" w:eastAsia="華康楷書體 Std W7" w:hAnsi="華康楷書體 Std W7" w:hint="eastAsia"/>
          <w:noProof/>
        </w:rPr>
        <mc:AlternateContent>
          <mc:Choice Requires="wps">
            <w:drawing>
              <wp:anchor distT="0" distB="0" distL="114300" distR="114300" simplePos="0" relativeHeight="251266560" behindDoc="0" locked="0" layoutInCell="1" allowOverlap="1" wp14:anchorId="3C311F85" wp14:editId="099E62B5">
                <wp:simplePos x="0" y="0"/>
                <wp:positionH relativeFrom="margin">
                  <wp:posOffset>64135</wp:posOffset>
                </wp:positionH>
                <wp:positionV relativeFrom="paragraph">
                  <wp:posOffset>285115</wp:posOffset>
                </wp:positionV>
                <wp:extent cx="6336665" cy="2343752"/>
                <wp:effectExtent l="0" t="0" r="26035" b="19050"/>
                <wp:wrapNone/>
                <wp:docPr id="7500" name="AutoShape 74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36665" cy="2343752"/>
                        </a:xfrm>
                        <a:prstGeom prst="roundRect">
                          <a:avLst>
                            <a:gd name="adj" fmla="val 8780"/>
                          </a:avLst>
                        </a:prstGeom>
                        <a:noFill/>
                        <a:ln w="12700" algn="ctr">
                          <a:solidFill>
                            <a:srgbClr val="BFBFBF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33752E7" id="AutoShape 7424" o:spid="_x0000_s1026" style="position:absolute;margin-left:5.05pt;margin-top:22.45pt;width:498.95pt;height:184.55pt;z-index:251266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575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" filled="f" strokecolor="#bfbfbf" strokeweight="1pt">
                <w10:wrap anchorx="margin"/>
              </v:roundrect>
            </w:pict>
          </mc:Fallback>
        </mc:AlternateContent>
      </w:r>
    </w:p>
    <w:p w14:paraId="186C4571" w14:textId="6440EEC7" w:rsidR="00ED0B10" w:rsidRDefault="00ED0B10" w:rsidP="000B5CCF">
      <w:pPr>
        <w:snapToGrid w:val="0"/>
        <w:spacing w:line="420" w:lineRule="atLeast"/>
        <w:ind w:firstLineChars="142" w:firstLine="426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0CB0B64D" w14:textId="1AEE771C" w:rsidR="00ED0B10" w:rsidRDefault="00ED0B10" w:rsidP="000B5CCF">
      <w:pPr>
        <w:snapToGrid w:val="0"/>
        <w:spacing w:line="420" w:lineRule="atLeast"/>
        <w:ind w:firstLineChars="142" w:firstLine="426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724E6EED" w14:textId="19770C1D" w:rsidR="005A4008" w:rsidRDefault="005A4008" w:rsidP="00950CB6">
      <w:pPr>
        <w:pStyle w:val="aff7"/>
        <w:ind w:left="240" w:right="240"/>
        <w:rPr>
          <w:sz w:val="28"/>
          <w:szCs w:val="28"/>
          <w:shd w:val="clear" w:color="auto" w:fill="BFBFBF"/>
        </w:rPr>
      </w:pPr>
    </w:p>
    <w:p w14:paraId="46027AD3" w14:textId="454CB501" w:rsidR="005A4008" w:rsidRDefault="005A4008" w:rsidP="00950CB6">
      <w:pPr>
        <w:pStyle w:val="aff7"/>
        <w:ind w:left="240" w:right="240"/>
        <w:rPr>
          <w:sz w:val="28"/>
          <w:szCs w:val="28"/>
          <w:shd w:val="clear" w:color="auto" w:fill="BFBFBF"/>
        </w:rPr>
      </w:pPr>
    </w:p>
    <w:p w14:paraId="682ECCE3" w14:textId="77777777" w:rsidR="009C2B25" w:rsidRPr="009126BF" w:rsidRDefault="009C2B25" w:rsidP="00950CB6">
      <w:pPr>
        <w:pStyle w:val="aff7"/>
        <w:ind w:left="240" w:right="240"/>
        <w:rPr>
          <w:shd w:val="clear" w:color="auto" w:fill="BFBFBF"/>
        </w:rPr>
      </w:pPr>
      <w:r w:rsidRPr="009126BF">
        <w:rPr>
          <w:rFonts w:hint="eastAsia"/>
          <w:sz w:val="28"/>
          <w:szCs w:val="28"/>
          <w:shd w:val="clear" w:color="auto" w:fill="BFBFBF"/>
        </w:rPr>
        <w:sym w:font="Wingdings" w:char="F06D"/>
      </w:r>
      <w:r w:rsidRPr="009126BF">
        <w:rPr>
          <w:rFonts w:hint="eastAsia"/>
          <w:shd w:val="clear" w:color="auto" w:fill="BFBFBF"/>
        </w:rPr>
        <w:t>補給站：</w:t>
      </w:r>
      <w:r w:rsidRPr="00583754">
        <w:rPr>
          <w:rFonts w:ascii="華康楷書體 Std W5" w:hAnsi="華康楷書體 Std W5" w:hint="eastAsia"/>
          <w:shd w:val="clear" w:color="auto" w:fill="BFBFBF"/>
        </w:rPr>
        <w:t>ATP</w:t>
      </w:r>
      <w:r w:rsidRPr="009126BF">
        <w:rPr>
          <w:rFonts w:hint="eastAsia"/>
          <w:shd w:val="clear" w:color="auto" w:fill="BFBFBF"/>
        </w:rPr>
        <w:t>有多高能？</w:t>
      </w:r>
      <w:r w:rsidRPr="009126BF">
        <w:rPr>
          <w:rFonts w:hint="eastAsia"/>
          <w:shd w:val="clear" w:color="auto" w:fill="BFBFBF"/>
        </w:rPr>
        <w:t xml:space="preserve"> </w:t>
      </w:r>
    </w:p>
    <w:p w14:paraId="6677114E" w14:textId="77777777" w:rsidR="00583754" w:rsidRPr="005A4008" w:rsidRDefault="00583754" w:rsidP="00583754">
      <w:pPr>
        <w:pStyle w:val="21"/>
        <w:rPr>
          <w:sz w:val="24"/>
          <w:szCs w:val="24"/>
        </w:rPr>
      </w:pPr>
      <w:r w:rsidRPr="005A4008">
        <w:rPr>
          <w:rFonts w:hint="eastAsia"/>
          <w:sz w:val="24"/>
          <w:szCs w:val="24"/>
        </w:rPr>
        <w:t>合成</w:t>
      </w:r>
      <w:proofErr w:type="gramStart"/>
      <w:r w:rsidRPr="005A4008">
        <w:rPr>
          <w:rFonts w:hint="eastAsia"/>
          <w:sz w:val="24"/>
          <w:szCs w:val="24"/>
        </w:rPr>
        <w:t>一</w:t>
      </w:r>
      <w:proofErr w:type="gramEnd"/>
      <w:r w:rsidRPr="005A4008">
        <w:rPr>
          <w:rFonts w:hint="eastAsia"/>
          <w:sz w:val="24"/>
          <w:szCs w:val="24"/>
        </w:rPr>
        <w:t>莫耳的ATP需要約8</w:t>
      </w:r>
      <w:r w:rsidRPr="005A4008">
        <w:rPr>
          <w:sz w:val="24"/>
          <w:szCs w:val="24"/>
        </w:rPr>
        <w:t>kcal</w:t>
      </w:r>
      <w:r w:rsidRPr="005A4008">
        <w:rPr>
          <w:rFonts w:hint="eastAsia"/>
          <w:sz w:val="24"/>
          <w:szCs w:val="24"/>
        </w:rPr>
        <w:t>的能量。</w:t>
      </w:r>
    </w:p>
    <w:p w14:paraId="00DFCC4F" w14:textId="77777777" w:rsidR="00807DE5" w:rsidRPr="005A4008" w:rsidRDefault="00583754" w:rsidP="005A4008">
      <w:pPr>
        <w:pStyle w:val="21"/>
      </w:pPr>
      <w:r w:rsidRPr="005A4008">
        <w:rPr>
          <w:rFonts w:hint="eastAsia"/>
          <w:sz w:val="24"/>
          <w:szCs w:val="24"/>
        </w:rPr>
        <w:t>反之，</w:t>
      </w:r>
      <w:proofErr w:type="gramStart"/>
      <w:r w:rsidRPr="005A4008">
        <w:rPr>
          <w:rFonts w:hint="eastAsia"/>
          <w:sz w:val="24"/>
          <w:szCs w:val="24"/>
        </w:rPr>
        <w:t>一</w:t>
      </w:r>
      <w:proofErr w:type="gramEnd"/>
      <w:r w:rsidRPr="005A4008">
        <w:rPr>
          <w:rFonts w:hint="eastAsia"/>
          <w:sz w:val="24"/>
          <w:szCs w:val="24"/>
        </w:rPr>
        <w:t>莫耳的ATP被水解成ADP，細胞可利用到約7.3kcal的能量。</w:t>
      </w:r>
    </w:p>
    <w:p w14:paraId="24ADA68D" w14:textId="77777777" w:rsidR="00807DE5" w:rsidRPr="00807DE5" w:rsidRDefault="00807DE5" w:rsidP="00583754">
      <w:pPr>
        <w:pStyle w:val="aff7"/>
        <w:ind w:left="240" w:right="240"/>
        <w:rPr>
          <w:sz w:val="28"/>
          <w:szCs w:val="28"/>
          <w:shd w:val="clear" w:color="auto" w:fill="BFBFBF"/>
        </w:rPr>
      </w:pPr>
      <w:r w:rsidRPr="00807DE5">
        <w:rPr>
          <w:rFonts w:hint="eastAsia"/>
          <w:sz w:val="28"/>
          <w:szCs w:val="28"/>
          <w:shd w:val="clear" w:color="auto" w:fill="BFBFBF"/>
        </w:rPr>
        <w:lastRenderedPageBreak/>
        <w:sym w:font="Wingdings" w:char="F06D"/>
      </w:r>
      <w:r w:rsidRPr="00807DE5">
        <w:rPr>
          <w:rFonts w:hint="eastAsia"/>
          <w:shd w:val="clear" w:color="auto" w:fill="BFBFBF"/>
        </w:rPr>
        <w:t>補給站：打斷高能磷酸鍵放出能量？</w:t>
      </w:r>
      <w:r w:rsidRPr="00807DE5">
        <w:rPr>
          <w:rFonts w:hint="eastAsia"/>
          <w:sz w:val="28"/>
          <w:szCs w:val="28"/>
          <w:shd w:val="clear" w:color="auto" w:fill="BFBFBF"/>
        </w:rPr>
        <w:t xml:space="preserve"> </w:t>
      </w:r>
    </w:p>
    <w:p w14:paraId="34DB3D60" w14:textId="77777777" w:rsidR="005A4008" w:rsidRDefault="00807DE5" w:rsidP="005A4008">
      <w:pPr>
        <w:pStyle w:val="21"/>
        <w:rPr>
          <w:rFonts w:hAnsi="華康楷書體 Std W7" w:cstheme="majorBidi"/>
          <w:bCs/>
          <w:sz w:val="34"/>
          <w:szCs w:val="34"/>
          <w:bdr w:val="single" w:sz="4" w:space="0" w:color="auto"/>
          <w:shd w:val="clear" w:color="auto" w:fill="000000"/>
        </w:rPr>
      </w:pPr>
      <w:r w:rsidRPr="005A4008">
        <w:rPr>
          <w:rFonts w:hint="eastAsia"/>
          <w:sz w:val="24"/>
          <w:szCs w:val="24"/>
        </w:rPr>
        <w:t>就化學的觀點來說，若要使兩原子的鍵結斷裂，是需要消耗能量，即為吸熱反應，就ATP</w:t>
      </w:r>
      <w:proofErr w:type="gramStart"/>
      <w:r w:rsidRPr="005A4008">
        <w:rPr>
          <w:rFonts w:hint="eastAsia"/>
          <w:sz w:val="24"/>
          <w:szCs w:val="24"/>
        </w:rPr>
        <w:t>放能的</w:t>
      </w:r>
      <w:proofErr w:type="gramEnd"/>
      <w:r w:rsidRPr="005A4008">
        <w:rPr>
          <w:rFonts w:hint="eastAsia"/>
          <w:sz w:val="24"/>
          <w:szCs w:val="24"/>
        </w:rPr>
        <w:t>過程來說，其為一連串的反應，當磷酸鍵斷裂後，其會與水產生反應產生新的鍵結(</w:t>
      </w:r>
      <w:proofErr w:type="gramStart"/>
      <w:r w:rsidRPr="005A4008">
        <w:rPr>
          <w:rFonts w:hint="eastAsia"/>
          <w:sz w:val="24"/>
          <w:szCs w:val="24"/>
        </w:rPr>
        <w:t>放熱</w:t>
      </w:r>
      <w:proofErr w:type="gramEnd"/>
      <w:r w:rsidRPr="005A4008">
        <w:rPr>
          <w:rFonts w:hint="eastAsia"/>
          <w:sz w:val="24"/>
          <w:szCs w:val="24"/>
        </w:rPr>
        <w:t>)，此產生</w:t>
      </w:r>
      <w:proofErr w:type="gramStart"/>
      <w:r w:rsidRPr="005A4008">
        <w:rPr>
          <w:rFonts w:hint="eastAsia"/>
          <w:sz w:val="24"/>
          <w:szCs w:val="24"/>
        </w:rPr>
        <w:t>鍵結所放出</w:t>
      </w:r>
      <w:proofErr w:type="gramEnd"/>
      <w:r w:rsidRPr="005A4008">
        <w:rPr>
          <w:rFonts w:hint="eastAsia"/>
          <w:sz w:val="24"/>
          <w:szCs w:val="24"/>
        </w:rPr>
        <w:t>的能量＞磷酸鍵斷裂所需要的能量，整體而言，此反應為放熱反應，因此敘述應改為「ATP水解為放熱反應」較佳。</w:t>
      </w:r>
      <w:r w:rsidR="005A4008">
        <w:br w:type="page"/>
      </w:r>
    </w:p>
    <w:p w14:paraId="59CE5C29" w14:textId="77777777" w:rsidR="00C81AC0" w:rsidRPr="009126BF" w:rsidRDefault="00C81AC0" w:rsidP="00CF6677">
      <w:pPr>
        <w:pStyle w:val="aff1"/>
      </w:pPr>
      <w:r w:rsidRPr="009126BF">
        <w:rPr>
          <w:rFonts w:hint="eastAsia"/>
        </w:rPr>
        <w:lastRenderedPageBreak/>
        <w:t xml:space="preserve"> </w:t>
      </w:r>
      <w:r w:rsidR="00122884">
        <w:rPr>
          <w:rFonts w:hint="eastAsia"/>
        </w:rPr>
        <w:t>四</w:t>
      </w:r>
      <w:r w:rsidRPr="009126BF">
        <w:rPr>
          <w:rFonts w:hint="eastAsia"/>
        </w:rPr>
        <w:t>、</w:t>
      </w:r>
      <w:r w:rsidR="00F5660F" w:rsidRPr="00CF6677">
        <w:rPr>
          <w:rFonts w:hint="eastAsia"/>
          <w:shd w:val="clear" w:color="auto" w:fill="auto"/>
        </w:rPr>
        <w:t xml:space="preserve"> </w:t>
      </w:r>
      <w:r w:rsidR="00D150D4" w:rsidRPr="00CF6677">
        <w:rPr>
          <w:rFonts w:hint="eastAsia"/>
          <w:shd w:val="clear" w:color="auto" w:fill="auto"/>
        </w:rPr>
        <w:t>光合作用</w:t>
      </w:r>
      <w:r w:rsidRPr="00CF6677">
        <w:rPr>
          <w:rFonts w:hint="eastAsia"/>
          <w:shd w:val="clear" w:color="auto" w:fill="auto"/>
        </w:rPr>
        <w:t xml:space="preserve"> </w:t>
      </w:r>
    </w:p>
    <w:p w14:paraId="5CB26FA4" w14:textId="77777777" w:rsidR="00122884" w:rsidRPr="009126BF" w:rsidRDefault="00122884" w:rsidP="00594FF3">
      <w:pPr>
        <w:pStyle w:val="aff3"/>
        <w:spacing w:after="108"/>
      </w:pPr>
      <w:r>
        <w:t>(</w:t>
      </w:r>
      <w:proofErr w:type="gramStart"/>
      <w:r>
        <w:rPr>
          <w:rFonts w:hint="eastAsia"/>
        </w:rPr>
        <w:t>一</w:t>
      </w:r>
      <w:proofErr w:type="gramEnd"/>
      <w:r>
        <w:t>)</w:t>
      </w:r>
      <w:r>
        <w:rPr>
          <w:rFonts w:hint="eastAsia"/>
        </w:rPr>
        <w:t>目的</w:t>
      </w:r>
      <w:r w:rsidRPr="009126BF">
        <w:rPr>
          <w:rFonts w:hint="eastAsia"/>
        </w:rPr>
        <w:t>：</w:t>
      </w:r>
    </w:p>
    <w:p w14:paraId="4471C789" w14:textId="77777777" w:rsidR="00122884" w:rsidRDefault="00122884" w:rsidP="007B31F8">
      <w:pPr>
        <w:pStyle w:val="21"/>
      </w:pPr>
      <w:r w:rsidRPr="00122884">
        <w:rPr>
          <w:rFonts w:hint="eastAsia"/>
        </w:rPr>
        <w:t>生物利用光能，將水和二氧化碳合成葡萄糖。</w:t>
      </w:r>
    </w:p>
    <w:p w14:paraId="5C00AE41" w14:textId="77777777" w:rsidR="003500A3" w:rsidRPr="00122884" w:rsidRDefault="003500A3" w:rsidP="00122884">
      <w:pPr>
        <w:snapToGrid w:val="0"/>
        <w:spacing w:line="380" w:lineRule="atLeast"/>
        <w:ind w:firstLineChars="218" w:firstLine="567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2129EB80" w14:textId="77777777" w:rsidR="00122884" w:rsidRPr="009126BF" w:rsidRDefault="00122884" w:rsidP="00594FF3">
      <w:pPr>
        <w:pStyle w:val="aff3"/>
        <w:spacing w:after="108"/>
      </w:pPr>
      <w:r>
        <w:t>(</w:t>
      </w:r>
      <w:r>
        <w:rPr>
          <w:rFonts w:hint="eastAsia"/>
        </w:rPr>
        <w:t>二</w:t>
      </w:r>
      <w:r>
        <w:t>)</w:t>
      </w:r>
      <w:r>
        <w:rPr>
          <w:rFonts w:hint="eastAsia"/>
        </w:rPr>
        <w:t>反應</w:t>
      </w:r>
      <w:r>
        <w:t>過程</w:t>
      </w:r>
      <w:r w:rsidRPr="009126BF">
        <w:rPr>
          <w:rFonts w:hint="eastAsia"/>
        </w:rPr>
        <w:t>：</w:t>
      </w:r>
    </w:p>
    <w:p w14:paraId="603C58F3" w14:textId="77777777" w:rsidR="00012F87" w:rsidRPr="00122884" w:rsidRDefault="00012F87" w:rsidP="005A4008">
      <w:pPr>
        <w:pStyle w:val="11"/>
        <w:ind w:left="818" w:right="480" w:hanging="338"/>
      </w:pPr>
      <w:r w:rsidRPr="00122884">
        <w:rPr>
          <w:rFonts w:hint="eastAsia"/>
        </w:rPr>
        <w:t>1.光反應：</w:t>
      </w:r>
      <w:r w:rsidR="004C58F3" w:rsidRPr="00122884">
        <w:rPr>
          <w:rFonts w:hint="eastAsia"/>
        </w:rPr>
        <w:t>(光能</w:t>
      </w:r>
      <w:r w:rsidR="004C58F3" w:rsidRPr="00122884">
        <w:sym w:font="Wingdings" w:char="F0E0"/>
      </w:r>
      <w:r w:rsidR="004C58F3" w:rsidRPr="00522527">
        <w:rPr>
          <w:color w:val="FEFEFE"/>
          <w:u w:val="single" w:color="000000"/>
        </w:rPr>
        <w:t xml:space="preserve">   </w:t>
      </w:r>
      <w:r w:rsidR="004C58F3" w:rsidRPr="00522527">
        <w:rPr>
          <w:rFonts w:hint="eastAsia"/>
          <w:color w:val="FEFEFE"/>
          <w:u w:val="single" w:color="000000"/>
        </w:rPr>
        <w:t>化學能</w:t>
      </w:r>
      <w:r w:rsidR="004C58F3" w:rsidRPr="00522527">
        <w:rPr>
          <w:color w:val="FEFEFE"/>
          <w:u w:val="single" w:color="000000"/>
        </w:rPr>
        <w:t xml:space="preserve">    </w:t>
      </w:r>
      <w:r w:rsidR="004C58F3" w:rsidRPr="00122884">
        <w:rPr>
          <w:rFonts w:hint="eastAsia"/>
        </w:rPr>
        <w:t>)</w:t>
      </w:r>
    </w:p>
    <w:p w14:paraId="062D5F1D" w14:textId="77777777" w:rsidR="00012F87" w:rsidRPr="009126BF" w:rsidRDefault="00012F87" w:rsidP="007B31F8">
      <w:pPr>
        <w:pStyle w:val="12"/>
        <w:ind w:left="1112" w:right="480" w:hanging="320"/>
      </w:pPr>
      <w:r w:rsidRPr="007B31F8">
        <w:rPr>
          <w:rStyle w:val="13"/>
          <w:rFonts w:hint="eastAsia"/>
        </w:rPr>
        <w:t>(1)</w:t>
      </w:r>
      <w:r w:rsidR="007809C5" w:rsidRPr="007B31F8">
        <w:rPr>
          <w:rStyle w:val="13"/>
          <w:rFonts w:hint="eastAsia"/>
        </w:rPr>
        <w:t>位置</w:t>
      </w:r>
      <w:r w:rsidRPr="007B31F8">
        <w:rPr>
          <w:rStyle w:val="13"/>
          <w:rFonts w:hint="eastAsia"/>
        </w:rPr>
        <w:t>：</w:t>
      </w:r>
      <w:r w:rsidR="00122884">
        <w:br/>
      </w:r>
      <w:r w:rsidR="007809C5" w:rsidRPr="009126BF">
        <w:rPr>
          <w:rFonts w:hint="eastAsia"/>
        </w:rPr>
        <w:t>葉綠體的</w:t>
      </w:r>
      <w:r w:rsidR="00122884" w:rsidRPr="00522527">
        <w:rPr>
          <w:rFonts w:hint="eastAsia"/>
          <w:color w:val="FEFEFE"/>
          <w:u w:val="single" w:color="000000"/>
        </w:rPr>
        <w:t xml:space="preserve">  </w:t>
      </w:r>
      <w:r w:rsidR="00122884" w:rsidRPr="00522527">
        <w:rPr>
          <w:color w:val="FEFEFE"/>
          <w:u w:val="single" w:color="000000"/>
        </w:rPr>
        <w:t xml:space="preserve"> </w:t>
      </w:r>
      <w:proofErr w:type="gramStart"/>
      <w:r w:rsidR="00D92339" w:rsidRPr="00522527">
        <w:rPr>
          <w:rFonts w:hint="eastAsia"/>
          <w:color w:val="FEFEFE"/>
          <w:u w:val="single" w:color="000000"/>
        </w:rPr>
        <w:t>類囊體</w:t>
      </w:r>
      <w:proofErr w:type="gramEnd"/>
      <w:r w:rsidR="0069557E" w:rsidRPr="00522527">
        <w:rPr>
          <w:rFonts w:hint="eastAsia"/>
          <w:color w:val="FEFEFE"/>
          <w:u w:val="single" w:color="000000"/>
        </w:rPr>
        <w:t xml:space="preserve">   </w:t>
      </w:r>
      <w:r w:rsidR="007809C5" w:rsidRPr="009126BF">
        <w:rPr>
          <w:rFonts w:hint="eastAsia"/>
        </w:rPr>
        <w:t>上</w:t>
      </w:r>
      <w:r w:rsidRPr="009126BF">
        <w:rPr>
          <w:rFonts w:hint="eastAsia"/>
        </w:rPr>
        <w:t>。</w:t>
      </w:r>
    </w:p>
    <w:p w14:paraId="15A6802E" w14:textId="77777777" w:rsidR="00012F87" w:rsidRPr="009126BF" w:rsidRDefault="00012F87" w:rsidP="007B31F8">
      <w:pPr>
        <w:pStyle w:val="12"/>
        <w:ind w:left="1112" w:right="480" w:hanging="320"/>
      </w:pPr>
      <w:r w:rsidRPr="009126BF">
        <w:rPr>
          <w:rFonts w:hint="eastAsia"/>
        </w:rPr>
        <w:t>(2)</w:t>
      </w:r>
      <w:r w:rsidR="007809C5" w:rsidRPr="009126BF">
        <w:rPr>
          <w:rFonts w:hint="eastAsia"/>
        </w:rPr>
        <w:t>過程</w:t>
      </w:r>
      <w:r w:rsidRPr="009126BF">
        <w:rPr>
          <w:rFonts w:hint="eastAsia"/>
        </w:rPr>
        <w:t>：</w:t>
      </w:r>
      <w:r w:rsidR="00122884">
        <w:br/>
      </w:r>
      <w:proofErr w:type="gramStart"/>
      <w:r w:rsidR="00D92339" w:rsidRPr="009126BF">
        <w:rPr>
          <w:rFonts w:hint="eastAsia"/>
        </w:rPr>
        <w:t>類囊體</w:t>
      </w:r>
      <w:proofErr w:type="gramEnd"/>
      <w:r w:rsidR="007809C5" w:rsidRPr="009126BF">
        <w:rPr>
          <w:rFonts w:hint="eastAsia"/>
        </w:rPr>
        <w:t>上的光合色素吸收光能後，將水分子分解成氧氣與氫離子，經由一連串的反應，將能量儲存於</w:t>
      </w:r>
      <w:r w:rsidR="00122884" w:rsidRPr="00522527">
        <w:rPr>
          <w:rFonts w:hint="eastAsia"/>
          <w:color w:val="FEFEFE"/>
          <w:u w:val="single" w:color="000000"/>
        </w:rPr>
        <w:t>ATP</w:t>
      </w:r>
      <w:r w:rsidR="007809C5" w:rsidRPr="009126BF">
        <w:rPr>
          <w:rFonts w:hint="eastAsia"/>
        </w:rPr>
        <w:t>和</w:t>
      </w:r>
      <w:r w:rsidR="00122884" w:rsidRPr="00522527">
        <w:rPr>
          <w:rFonts w:hint="eastAsia"/>
          <w:color w:val="FEFEFE"/>
          <w:u w:val="single" w:color="000000"/>
        </w:rPr>
        <w:t>NADPH</w:t>
      </w:r>
      <w:r w:rsidR="007809C5" w:rsidRPr="009126BF">
        <w:rPr>
          <w:rFonts w:hint="eastAsia"/>
        </w:rPr>
        <w:t>之中</w:t>
      </w:r>
      <w:r w:rsidRPr="009126BF">
        <w:rPr>
          <w:rFonts w:hint="eastAsia"/>
        </w:rPr>
        <w:t>。</w:t>
      </w:r>
    </w:p>
    <w:p w14:paraId="2F90115F" w14:textId="77777777" w:rsidR="003500A3" w:rsidRPr="009126BF" w:rsidRDefault="003500A3" w:rsidP="007B31F8">
      <w:pPr>
        <w:pStyle w:val="12"/>
        <w:ind w:left="1112" w:right="480" w:hanging="320"/>
      </w:pPr>
      <w:r w:rsidRPr="009126BF">
        <w:rPr>
          <w:rFonts w:hint="eastAsia"/>
        </w:rPr>
        <w:t>(</w:t>
      </w:r>
      <w:r w:rsidR="00122884">
        <w:t>3</w:t>
      </w:r>
      <w:r w:rsidRPr="009126BF">
        <w:rPr>
          <w:rFonts w:hint="eastAsia"/>
        </w:rPr>
        <w:t>)反應式：</w:t>
      </w:r>
      <w:r w:rsidR="00122884">
        <w:br/>
      </w:r>
      <w:r w:rsidR="00122884">
        <w:br/>
      </w:r>
    </w:p>
    <w:p w14:paraId="44F726E1" w14:textId="77777777" w:rsidR="007809C5" w:rsidRPr="00122884" w:rsidRDefault="007809C5" w:rsidP="005A4008">
      <w:pPr>
        <w:pStyle w:val="11"/>
        <w:ind w:left="818" w:right="480" w:hanging="338"/>
      </w:pPr>
      <w:r w:rsidRPr="00122884">
        <w:rPr>
          <w:rFonts w:hint="eastAsia"/>
        </w:rPr>
        <w:t>2.碳反應：</w:t>
      </w:r>
      <w:r w:rsidR="004C58F3" w:rsidRPr="00122884">
        <w:rPr>
          <w:rFonts w:hint="eastAsia"/>
        </w:rPr>
        <w:t>(</w:t>
      </w:r>
      <w:r w:rsidR="004C58F3" w:rsidRPr="00D240F4">
        <w:rPr>
          <w:u w:color="000000"/>
        </w:rPr>
        <w:t xml:space="preserve"> </w:t>
      </w:r>
      <w:r w:rsidR="004C58F3" w:rsidRPr="00522527">
        <w:rPr>
          <w:color w:val="FEFEFE"/>
          <w:u w:val="single" w:color="000000" w:themeColor="text1"/>
        </w:rPr>
        <w:t xml:space="preserve">  </w:t>
      </w:r>
      <w:r w:rsidR="004C58F3" w:rsidRPr="00522527">
        <w:rPr>
          <w:rFonts w:hint="eastAsia"/>
          <w:color w:val="FEFEFE"/>
          <w:u w:val="single" w:color="000000" w:themeColor="text1"/>
        </w:rPr>
        <w:t>化學能</w:t>
      </w:r>
      <w:r w:rsidR="004C58F3" w:rsidRPr="00522527">
        <w:rPr>
          <w:color w:val="FEFEFE"/>
          <w:u w:val="single" w:color="000000" w:themeColor="text1"/>
        </w:rPr>
        <w:t xml:space="preserve">   </w:t>
      </w:r>
      <w:r w:rsidR="004C58F3" w:rsidRPr="00D240F4">
        <w:rPr>
          <w:u w:color="000000"/>
        </w:rPr>
        <w:t xml:space="preserve"> </w:t>
      </w:r>
      <w:r w:rsidR="004C58F3" w:rsidRPr="00122884">
        <w:sym w:font="Wingdings" w:char="F0E0"/>
      </w:r>
      <w:r w:rsidR="004C58F3" w:rsidRPr="00D240F4">
        <w:rPr>
          <w:u w:color="000000"/>
        </w:rPr>
        <w:t xml:space="preserve"> </w:t>
      </w:r>
      <w:r w:rsidR="004C58F3" w:rsidRPr="00522527">
        <w:rPr>
          <w:color w:val="FEFEFE"/>
          <w:u w:val="single" w:color="000000" w:themeColor="text1"/>
        </w:rPr>
        <w:t xml:space="preserve">  </w:t>
      </w:r>
      <w:r w:rsidR="004C58F3" w:rsidRPr="00522527">
        <w:rPr>
          <w:rFonts w:hint="eastAsia"/>
          <w:color w:val="FEFEFE"/>
          <w:u w:val="single" w:color="000000" w:themeColor="text1"/>
        </w:rPr>
        <w:t>化學能</w:t>
      </w:r>
      <w:r w:rsidR="004C58F3" w:rsidRPr="00522527">
        <w:rPr>
          <w:color w:val="FEFEFE"/>
          <w:u w:val="single" w:color="000000" w:themeColor="text1"/>
        </w:rPr>
        <w:t xml:space="preserve">   </w:t>
      </w:r>
      <w:r w:rsidR="004C58F3" w:rsidRPr="00D240F4">
        <w:rPr>
          <w:u w:color="000000"/>
        </w:rPr>
        <w:t xml:space="preserve"> </w:t>
      </w:r>
      <w:r w:rsidR="004C58F3" w:rsidRPr="00122884">
        <w:rPr>
          <w:rFonts w:hint="eastAsia"/>
        </w:rPr>
        <w:t>)</w:t>
      </w:r>
    </w:p>
    <w:p w14:paraId="589B5683" w14:textId="77777777" w:rsidR="007809C5" w:rsidRPr="009126BF" w:rsidRDefault="007809C5" w:rsidP="00BB770A">
      <w:pPr>
        <w:pStyle w:val="12"/>
        <w:ind w:left="1112" w:right="480" w:hanging="320"/>
      </w:pPr>
      <w:r w:rsidRPr="009126BF">
        <w:rPr>
          <w:rFonts w:hint="eastAsia"/>
        </w:rPr>
        <w:t>(1)位置：葉綠體的</w:t>
      </w:r>
      <w:r w:rsidR="00122884" w:rsidRPr="00522527">
        <w:rPr>
          <w:rFonts w:hint="eastAsia"/>
          <w:color w:val="FEFEFE"/>
          <w:u w:val="single" w:color="000000"/>
        </w:rPr>
        <w:t xml:space="preserve">  </w:t>
      </w:r>
      <w:proofErr w:type="gramStart"/>
      <w:r w:rsidRPr="00522527">
        <w:rPr>
          <w:rFonts w:hint="eastAsia"/>
          <w:color w:val="FEFEFE"/>
          <w:u w:val="single" w:color="000000"/>
        </w:rPr>
        <w:t>基質</w:t>
      </w:r>
      <w:proofErr w:type="gramEnd"/>
      <w:r w:rsidR="00122884" w:rsidRPr="00522527">
        <w:rPr>
          <w:rFonts w:hint="eastAsia"/>
          <w:color w:val="FEFEFE"/>
          <w:u w:val="single" w:color="000000"/>
        </w:rPr>
        <w:t xml:space="preserve">  </w:t>
      </w:r>
      <w:r w:rsidRPr="009126BF">
        <w:rPr>
          <w:rFonts w:hint="eastAsia"/>
        </w:rPr>
        <w:t>。</w:t>
      </w:r>
    </w:p>
    <w:p w14:paraId="5A52B216" w14:textId="77777777" w:rsidR="007809C5" w:rsidRPr="009126BF" w:rsidRDefault="007809C5" w:rsidP="00BB770A">
      <w:pPr>
        <w:pStyle w:val="12"/>
        <w:ind w:left="1112" w:right="480" w:hanging="320"/>
      </w:pPr>
      <w:r w:rsidRPr="009126BF">
        <w:rPr>
          <w:rFonts w:hint="eastAsia"/>
        </w:rPr>
        <w:t>(2)過程：利用ATP與NADPH所儲存的能量，將CO</w:t>
      </w:r>
      <w:r w:rsidRPr="00122884">
        <w:rPr>
          <w:rFonts w:hint="eastAsia"/>
          <w:vertAlign w:val="subscript"/>
        </w:rPr>
        <w:t>2</w:t>
      </w:r>
      <w:r w:rsidRPr="009126BF">
        <w:rPr>
          <w:rFonts w:hint="eastAsia"/>
        </w:rPr>
        <w:t>合成醣類</w:t>
      </w:r>
      <w:r w:rsidR="00375C09">
        <w:rPr>
          <w:rFonts w:hint="eastAsia"/>
        </w:rPr>
        <w:t>，此反應又稱</w:t>
      </w:r>
      <w:r w:rsidR="007B31F8">
        <w:br/>
      </w:r>
      <w:r w:rsidR="00375C09">
        <w:rPr>
          <w:rFonts w:hint="eastAsia"/>
        </w:rPr>
        <w:t>為</w:t>
      </w:r>
      <w:r w:rsidR="00375C09" w:rsidRPr="00522527">
        <w:rPr>
          <w:rFonts w:hint="eastAsia"/>
          <w:color w:val="FEFEFE"/>
          <w:u w:val="single" w:color="000000"/>
        </w:rPr>
        <w:t xml:space="preserve">  卡爾文  </w:t>
      </w:r>
      <w:r w:rsidR="00375C09">
        <w:rPr>
          <w:rFonts w:hint="eastAsia"/>
        </w:rPr>
        <w:t>循環</w:t>
      </w:r>
      <w:r w:rsidRPr="009126BF">
        <w:rPr>
          <w:rFonts w:hint="eastAsia"/>
        </w:rPr>
        <w:t>。</w:t>
      </w:r>
    </w:p>
    <w:p w14:paraId="3186CF4F" w14:textId="77777777" w:rsidR="003500A3" w:rsidRPr="009126BF" w:rsidRDefault="003500A3" w:rsidP="00BB770A">
      <w:pPr>
        <w:pStyle w:val="12"/>
        <w:ind w:left="1112" w:right="480" w:hanging="320"/>
      </w:pPr>
      <w:r w:rsidRPr="009126BF">
        <w:rPr>
          <w:rFonts w:hint="eastAsia"/>
        </w:rPr>
        <w:t>(</w:t>
      </w:r>
      <w:r w:rsidR="00122884">
        <w:t>3</w:t>
      </w:r>
      <w:r w:rsidRPr="009126BF">
        <w:rPr>
          <w:rFonts w:hint="eastAsia"/>
        </w:rPr>
        <w:t>)反應式：</w:t>
      </w:r>
    </w:p>
    <w:p w14:paraId="1BCBD0F5" w14:textId="77777777" w:rsidR="002C5E6D" w:rsidRDefault="002C5E6D" w:rsidP="00122884">
      <w:pPr>
        <w:snapToGrid w:val="0"/>
        <w:spacing w:line="420" w:lineRule="atLeast"/>
        <w:ind w:leftChars="360" w:left="1188" w:hanging="324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751C16E0" w14:textId="77777777" w:rsidR="00C81AC0" w:rsidRPr="009126BF" w:rsidRDefault="005D5787" w:rsidP="00C81AC0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sz w:val="30"/>
          <w:szCs w:val="3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270656" behindDoc="0" locked="0" layoutInCell="1" allowOverlap="1" wp14:anchorId="782EB115" wp14:editId="324C77ED">
                <wp:simplePos x="0" y="0"/>
                <wp:positionH relativeFrom="margin">
                  <wp:align>center</wp:align>
                </wp:positionH>
                <wp:positionV relativeFrom="paragraph">
                  <wp:posOffset>238125</wp:posOffset>
                </wp:positionV>
                <wp:extent cx="5971540" cy="3032125"/>
                <wp:effectExtent l="0" t="0" r="0" b="0"/>
                <wp:wrapNone/>
                <wp:docPr id="7488" name="Group 74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71540" cy="3032125"/>
                          <a:chOff x="1247" y="10565"/>
                          <a:chExt cx="9404" cy="4775"/>
                        </a:xfrm>
                      </wpg:grpSpPr>
                      <wpg:grpSp>
                        <wpg:cNvPr id="7489" name="Group 7452"/>
                        <wpg:cNvGrpSpPr>
                          <a:grpSpLocks/>
                        </wpg:cNvGrpSpPr>
                        <wpg:grpSpPr bwMode="auto">
                          <a:xfrm>
                            <a:off x="1247" y="10565"/>
                            <a:ext cx="9404" cy="4775"/>
                            <a:chOff x="1247" y="10565"/>
                            <a:chExt cx="9404" cy="4775"/>
                          </a:xfrm>
                        </wpg:grpSpPr>
                        <pic:pic xmlns:pic="http://schemas.openxmlformats.org/drawingml/2006/picture">
                          <pic:nvPicPr>
                            <pic:cNvPr id="7490" name="Picture 7437" descr="光合作用(空白)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5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14288" r="560" b="2467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47" y="10565"/>
                              <a:ext cx="9404" cy="47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wps:wsp>
                          <wps:cNvPr id="7491" name="AutoShape 7438"/>
                          <wps:cNvSpPr>
                            <a:spLocks noChangeArrowheads="1"/>
                          </wps:cNvSpPr>
                          <wps:spPr bwMode="auto">
                            <a:xfrm>
                              <a:off x="5934" y="10931"/>
                              <a:ext cx="710" cy="375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492" name="AutoShape 7441"/>
                          <wps:cNvSpPr>
                            <a:spLocks noChangeArrowheads="1"/>
                          </wps:cNvSpPr>
                          <wps:spPr bwMode="auto">
                            <a:xfrm>
                              <a:off x="5934" y="11420"/>
                              <a:ext cx="710" cy="590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7493" name="圖片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6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647" y="12292"/>
                              <a:ext cx="1493" cy="25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7494" name="圖片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6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511" y="12184"/>
                              <a:ext cx="1493" cy="25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7495" name="圖片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6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110" y="13711"/>
                              <a:ext cx="537" cy="32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7496" name="圖片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6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934" y="13242"/>
                              <a:ext cx="710" cy="119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wps:wsp>
                          <wps:cNvPr id="7497" name="AutoShape 7450"/>
                          <wps:cNvSpPr>
                            <a:spLocks noChangeArrowheads="1"/>
                          </wps:cNvSpPr>
                          <wps:spPr bwMode="auto">
                            <a:xfrm>
                              <a:off x="5934" y="13563"/>
                              <a:ext cx="777" cy="375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498" name="AutoShape 7442"/>
                          <wps:cNvSpPr>
                            <a:spLocks noChangeArrowheads="1"/>
                          </wps:cNvSpPr>
                          <wps:spPr bwMode="auto">
                            <a:xfrm>
                              <a:off x="5787" y="14060"/>
                              <a:ext cx="1031" cy="375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7499" name="圖片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430" y="14148"/>
                            <a:ext cx="383" cy="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7C8860" id="Group 7454" o:spid="_x0000_s1026" style="position:absolute;margin-left:0;margin-top:18.75pt;width:470.2pt;height:238.75pt;z-index:251270656;mso-position-horizontal:center;mso-position-horizontal-relative:margin" coordorigin="1247,10565" coordsize="9404,47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">
                <v:group id="Group 7452" o:spid="_x0000_s1027" style="position:absolute;left:1247;top:10565;width:9404;height:4775" coordorigin="1247,10565" coordsize="9404,4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">
                  <v:shape id="Picture 7437" o:spid="_x0000_s1028" type="#_x0000_t75" alt="光合作用(空白)" style="position:absolute;left:1247;top:10565;width:9404;height:47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">
                    <v:imagedata r:id="rId62" o:title="光合作用(空白)" croptop="9364f" cropbottom="16168f" cropright="367f"/>
                  </v:shape>
                  <v:roundrect id="AutoShape 7438" o:spid="_x0000_s1029" style="position:absolute;left:5934;top:10931;width:710;height:375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"/>
                  <v:roundrect id="AutoShape 7441" o:spid="_x0000_s1030" style="position:absolute;left:5934;top:11420;width:710;height:590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"/>
                  <v:shape id="圖片 1" o:spid="_x0000_s1031" type="#_x0000_t75" style="position:absolute;left:8647;top:12292;width:1493;height:2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">
                    <v:imagedata r:id="rId63" o:title=""/>
                  </v:shape>
                  <v:shape id="圖片 1" o:spid="_x0000_s1032" type="#_x0000_t75" style="position:absolute;left:6511;top:12184;width:1493;height:2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">
                    <v:imagedata r:id="rId63" o:title=""/>
                  </v:shape>
                  <v:shape id="圖片 1" o:spid="_x0000_s1033" type="#_x0000_t75" style="position:absolute;left:8110;top:13711;width:537;height:3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">
                    <v:imagedata r:id="rId63" o:title=""/>
                  </v:shape>
                  <v:shape id="圖片 1" o:spid="_x0000_s1034" type="#_x0000_t75" style="position:absolute;left:5934;top:13242;width:710;height:11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">
                    <v:imagedata r:id="rId63" o:title=""/>
                  </v:shape>
                  <v:roundrect id="AutoShape 7450" o:spid="_x0000_s1035" style="position:absolute;left:5934;top:13563;width:777;height:375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"/>
                  <v:roundrect id="AutoShape 7442" o:spid="_x0000_s1036" style="position:absolute;left:5787;top:14060;width:1031;height:375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"/>
                </v:group>
                <v:shape id="圖片 1" o:spid="_x0000_s1037" type="#_x0000_t75" style="position:absolute;left:8430;top:14148;width:383;height:3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">
                  <v:imagedata r:id="rId64" o:title=""/>
                </v:shape>
                <w10:wrap anchorx="margin"/>
              </v:group>
            </w:pict>
          </mc:Fallback>
        </mc:AlternateContent>
      </w:r>
    </w:p>
    <w:p w14:paraId="51A68157" w14:textId="77777777" w:rsidR="00C81AC0" w:rsidRPr="009126BF" w:rsidRDefault="00F6440C" w:rsidP="00BE71E9">
      <w:pPr>
        <w:pStyle w:val="aff1"/>
      </w:pPr>
      <w:r w:rsidRPr="009126BF">
        <w:br w:type="page"/>
      </w:r>
      <w:r w:rsidR="00C81AC0" w:rsidRPr="009126BF">
        <w:rPr>
          <w:rFonts w:hint="eastAsia"/>
        </w:rPr>
        <w:lastRenderedPageBreak/>
        <w:t xml:space="preserve"> </w:t>
      </w:r>
      <w:r w:rsidR="003215C5">
        <w:rPr>
          <w:rFonts w:hint="eastAsia"/>
        </w:rPr>
        <w:t>五</w:t>
      </w:r>
      <w:r w:rsidR="00C81AC0" w:rsidRPr="009126BF">
        <w:rPr>
          <w:rFonts w:hint="eastAsia"/>
        </w:rPr>
        <w:t>、</w:t>
      </w:r>
      <w:r w:rsidR="00F5660F" w:rsidRPr="00BE71E9">
        <w:rPr>
          <w:rFonts w:hint="eastAsia"/>
          <w:shd w:val="clear" w:color="auto" w:fill="auto"/>
        </w:rPr>
        <w:t xml:space="preserve"> </w:t>
      </w:r>
      <w:r w:rsidR="00D150D4" w:rsidRPr="00BE71E9">
        <w:rPr>
          <w:rFonts w:hint="eastAsia"/>
          <w:shd w:val="clear" w:color="auto" w:fill="auto"/>
        </w:rPr>
        <w:t>呼吸作用</w:t>
      </w:r>
      <w:r w:rsidR="00C81AC0" w:rsidRPr="00BE71E9">
        <w:rPr>
          <w:rFonts w:hint="eastAsia"/>
          <w:shd w:val="clear" w:color="auto" w:fill="auto"/>
        </w:rPr>
        <w:t xml:space="preserve"> </w:t>
      </w:r>
    </w:p>
    <w:p w14:paraId="7BBCCB15" w14:textId="77777777" w:rsidR="0062667F" w:rsidRPr="009126BF" w:rsidRDefault="0062667F" w:rsidP="00594FF3">
      <w:pPr>
        <w:pStyle w:val="aff3"/>
        <w:spacing w:after="108"/>
      </w:pPr>
      <w:r>
        <w:t>(</w:t>
      </w:r>
      <w:proofErr w:type="gramStart"/>
      <w:r>
        <w:rPr>
          <w:rFonts w:hint="eastAsia"/>
        </w:rPr>
        <w:t>一</w:t>
      </w:r>
      <w:proofErr w:type="gramEnd"/>
      <w:r>
        <w:t>)</w:t>
      </w:r>
      <w:r>
        <w:rPr>
          <w:rFonts w:hint="eastAsia"/>
        </w:rPr>
        <w:t>目的</w:t>
      </w:r>
      <w:r w:rsidRPr="009126BF">
        <w:rPr>
          <w:rFonts w:hint="eastAsia"/>
        </w:rPr>
        <w:t>：</w:t>
      </w:r>
    </w:p>
    <w:p w14:paraId="14C7D4B9" w14:textId="77777777" w:rsidR="0062667F" w:rsidRPr="0062667F" w:rsidRDefault="0062667F" w:rsidP="00BB770A">
      <w:pPr>
        <w:pStyle w:val="aff5"/>
        <w:ind w:left="240" w:right="240" w:firstLine="520"/>
      </w:pPr>
      <w:r w:rsidRPr="0062667F">
        <w:rPr>
          <w:rFonts w:hint="eastAsia"/>
        </w:rPr>
        <w:t>生物分解有機物質，製造出</w:t>
      </w:r>
      <w:r w:rsidRPr="00522527">
        <w:rPr>
          <w:rFonts w:hint="eastAsia"/>
          <w:color w:val="FEFEFE"/>
          <w:u w:val="single" w:color="000000" w:themeColor="text1"/>
        </w:rPr>
        <w:t xml:space="preserve"> </w:t>
      </w:r>
      <w:r w:rsidRPr="00522527">
        <w:rPr>
          <w:color w:val="FEFEFE"/>
          <w:u w:val="single" w:color="000000" w:themeColor="text1"/>
        </w:rPr>
        <w:t xml:space="preserve">ATP </w:t>
      </w:r>
      <w:r w:rsidRPr="0062667F">
        <w:rPr>
          <w:rFonts w:hint="eastAsia"/>
        </w:rPr>
        <w:t>的過程。</w:t>
      </w:r>
    </w:p>
    <w:p w14:paraId="51388CDB" w14:textId="77777777" w:rsidR="0062667F" w:rsidRPr="00122884" w:rsidRDefault="0062667F" w:rsidP="0062667F">
      <w:pPr>
        <w:snapToGrid w:val="0"/>
        <w:spacing w:line="380" w:lineRule="atLeast"/>
        <w:ind w:firstLineChars="218" w:firstLine="567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01808AA0" w14:textId="77777777" w:rsidR="0062667F" w:rsidRPr="009126BF" w:rsidRDefault="0062667F" w:rsidP="00594FF3">
      <w:pPr>
        <w:pStyle w:val="aff3"/>
        <w:spacing w:after="108"/>
      </w:pPr>
      <w:r>
        <w:t>(</w:t>
      </w:r>
      <w:r>
        <w:rPr>
          <w:rFonts w:hint="eastAsia"/>
        </w:rPr>
        <w:t>二</w:t>
      </w:r>
      <w:r>
        <w:t>)</w:t>
      </w:r>
      <w:r w:rsidR="00375C09">
        <w:rPr>
          <w:rFonts w:hint="eastAsia"/>
        </w:rPr>
        <w:t>分類</w:t>
      </w:r>
      <w:r w:rsidRPr="009126BF">
        <w:rPr>
          <w:rFonts w:hint="eastAsia"/>
        </w:rPr>
        <w:t>：</w:t>
      </w:r>
    </w:p>
    <w:p w14:paraId="3B52C02B" w14:textId="77777777" w:rsidR="0062667F" w:rsidRPr="00122884" w:rsidRDefault="0062667F" w:rsidP="00BB770A">
      <w:pPr>
        <w:pStyle w:val="11"/>
        <w:ind w:left="818" w:right="480" w:hanging="338"/>
      </w:pPr>
      <w:r w:rsidRPr="00122884">
        <w:rPr>
          <w:rFonts w:hint="eastAsia"/>
        </w:rPr>
        <w:t>1.</w:t>
      </w:r>
      <w:r w:rsidR="00375C09">
        <w:rPr>
          <w:rFonts w:hint="eastAsia"/>
        </w:rPr>
        <w:t>有氧呼吸</w:t>
      </w:r>
    </w:p>
    <w:p w14:paraId="70A2F342" w14:textId="77777777" w:rsidR="00375C09" w:rsidRDefault="0062667F" w:rsidP="00BB770A">
      <w:pPr>
        <w:pStyle w:val="12"/>
        <w:ind w:left="1112" w:right="480" w:hanging="320"/>
      </w:pPr>
      <w:r w:rsidRPr="009126BF">
        <w:rPr>
          <w:rFonts w:hint="eastAsia"/>
        </w:rPr>
        <w:t>(1)位置：</w:t>
      </w:r>
      <w:r w:rsidR="00375C09" w:rsidRPr="00522527">
        <w:rPr>
          <w:rFonts w:hint="eastAsia"/>
          <w:color w:val="FEFEFE"/>
          <w:u w:val="single" w:color="000000" w:themeColor="text1"/>
        </w:rPr>
        <w:t xml:space="preserve"> </w:t>
      </w:r>
      <w:r w:rsidR="00375C09" w:rsidRPr="00522527">
        <w:rPr>
          <w:color w:val="FEFEFE"/>
          <w:u w:val="single" w:color="000000" w:themeColor="text1"/>
        </w:rPr>
        <w:t xml:space="preserve">  </w:t>
      </w:r>
      <w:proofErr w:type="gramStart"/>
      <w:r w:rsidR="00375C09" w:rsidRPr="00522527">
        <w:rPr>
          <w:rFonts w:hint="eastAsia"/>
          <w:color w:val="FEFEFE"/>
          <w:u w:val="single" w:color="000000" w:themeColor="text1"/>
        </w:rPr>
        <w:t>粒線體</w:t>
      </w:r>
      <w:proofErr w:type="gramEnd"/>
      <w:r w:rsidR="00375C09" w:rsidRPr="00522527">
        <w:rPr>
          <w:rFonts w:hint="eastAsia"/>
          <w:color w:val="FEFEFE"/>
          <w:u w:val="single" w:color="000000" w:themeColor="text1"/>
        </w:rPr>
        <w:t xml:space="preserve"> </w:t>
      </w:r>
      <w:r w:rsidR="00375C09" w:rsidRPr="00522527">
        <w:rPr>
          <w:color w:val="FEFEFE"/>
          <w:u w:val="single" w:color="000000" w:themeColor="text1"/>
        </w:rPr>
        <w:t xml:space="preserve">  </w:t>
      </w:r>
      <w:r w:rsidR="00375C09">
        <w:t>與</w:t>
      </w:r>
      <w:r w:rsidR="00375C09" w:rsidRPr="00522527">
        <w:rPr>
          <w:rFonts w:hint="eastAsia"/>
          <w:color w:val="FEFEFE"/>
          <w:u w:val="single" w:color="000000" w:themeColor="text1"/>
        </w:rPr>
        <w:t xml:space="preserve"> </w:t>
      </w:r>
      <w:r w:rsidR="00375C09" w:rsidRPr="00522527">
        <w:rPr>
          <w:color w:val="FEFEFE"/>
          <w:u w:val="single" w:color="000000" w:themeColor="text1"/>
        </w:rPr>
        <w:t xml:space="preserve">  細胞</w:t>
      </w:r>
      <w:r w:rsidR="00375C09" w:rsidRPr="00522527">
        <w:rPr>
          <w:rFonts w:hint="eastAsia"/>
          <w:color w:val="FEFEFE"/>
          <w:u w:val="single" w:color="000000" w:themeColor="text1"/>
        </w:rPr>
        <w:t xml:space="preserve">質 </w:t>
      </w:r>
      <w:r w:rsidR="00375C09" w:rsidRPr="00522527">
        <w:rPr>
          <w:color w:val="FEFEFE"/>
          <w:u w:val="single" w:color="000000" w:themeColor="text1"/>
        </w:rPr>
        <w:t xml:space="preserve">  </w:t>
      </w:r>
      <w:r w:rsidR="00375C09">
        <w:rPr>
          <w:rFonts w:hint="eastAsia"/>
        </w:rPr>
        <w:t>中</w:t>
      </w:r>
      <w:r w:rsidRPr="009126BF">
        <w:rPr>
          <w:rFonts w:hint="eastAsia"/>
        </w:rPr>
        <w:t>。</w:t>
      </w:r>
    </w:p>
    <w:p w14:paraId="365B14C7" w14:textId="77777777" w:rsidR="00375C09" w:rsidRPr="00375C09" w:rsidRDefault="00375C09" w:rsidP="00BB770A">
      <w:pPr>
        <w:pStyle w:val="12"/>
        <w:ind w:left="1112" w:right="480" w:hanging="320"/>
        <w:rPr>
          <w:vertAlign w:val="subscript"/>
        </w:rPr>
      </w:pPr>
      <w:r w:rsidRPr="009126BF">
        <w:rPr>
          <w:rFonts w:hint="eastAsia"/>
        </w:rPr>
        <w:t>(2)過程：</w:t>
      </w:r>
      <w:r>
        <w:br/>
      </w:r>
      <w:r w:rsidR="00BB770A">
        <w:rPr>
          <w:rFonts w:hint="eastAsia"/>
        </w:rPr>
        <w:t>①</w:t>
      </w:r>
      <w:r w:rsidRPr="009126BF">
        <w:rPr>
          <w:rFonts w:hint="eastAsia"/>
        </w:rPr>
        <w:t>葡萄糖在細胞質中被分解成</w:t>
      </w:r>
      <w:r w:rsidRPr="00522527">
        <w:rPr>
          <w:rFonts w:hint="eastAsia"/>
          <w:color w:val="FEFEFE"/>
          <w:u w:val="single" w:color="000000"/>
        </w:rPr>
        <w:t xml:space="preserve">  丙酮酸  </w:t>
      </w:r>
      <w:r w:rsidRPr="009126BF">
        <w:rPr>
          <w:rFonts w:hint="eastAsia"/>
        </w:rPr>
        <w:t>，</w:t>
      </w:r>
      <w:r>
        <w:rPr>
          <w:rFonts w:hint="eastAsia"/>
        </w:rPr>
        <w:t>同時釋放出ATP與NADH。</w:t>
      </w:r>
      <w:r>
        <w:br/>
      </w:r>
      <w:r w:rsidR="00BB770A">
        <w:rPr>
          <w:rFonts w:hint="eastAsia"/>
        </w:rPr>
        <w:t>②</w:t>
      </w:r>
      <w:r w:rsidRPr="00375C09">
        <w:rPr>
          <w:rFonts w:hint="eastAsia"/>
        </w:rPr>
        <w:t>丙酮酸</w:t>
      </w:r>
      <w:r w:rsidRPr="009126BF">
        <w:rPr>
          <w:rFonts w:hint="eastAsia"/>
        </w:rPr>
        <w:t>進入粒線體後</w:t>
      </w:r>
      <w:r>
        <w:rPr>
          <w:rFonts w:hint="eastAsia"/>
        </w:rPr>
        <w:t>進行</w:t>
      </w:r>
      <w:r w:rsidRPr="00522527">
        <w:rPr>
          <w:rFonts w:hint="eastAsia"/>
          <w:color w:val="FEFEFE"/>
          <w:u w:val="single" w:color="000000"/>
        </w:rPr>
        <w:t>克</w:t>
      </w:r>
      <w:r>
        <w:rPr>
          <w:rFonts w:hint="eastAsia"/>
        </w:rPr>
        <w:t>氏循環</w:t>
      </w:r>
      <w:r w:rsidRPr="009126BF">
        <w:rPr>
          <w:rFonts w:hint="eastAsia"/>
        </w:rPr>
        <w:t>，產生出CO</w:t>
      </w:r>
      <w:r w:rsidRPr="00375C09">
        <w:rPr>
          <w:rFonts w:hint="eastAsia"/>
          <w:vertAlign w:val="subscript"/>
        </w:rPr>
        <w:t>2</w:t>
      </w:r>
      <w:r w:rsidRPr="009126BF">
        <w:rPr>
          <w:rFonts w:hint="eastAsia"/>
        </w:rPr>
        <w:t>、水，且放出大量能量。</w:t>
      </w:r>
    </w:p>
    <w:p w14:paraId="5F38DC0D" w14:textId="77777777" w:rsidR="00375C09" w:rsidRPr="00375C09" w:rsidRDefault="00375C09" w:rsidP="00BB770A">
      <w:pPr>
        <w:pStyle w:val="12"/>
        <w:ind w:left="1112" w:right="480" w:hanging="320"/>
      </w:pPr>
      <w:r w:rsidRPr="009126BF">
        <w:rPr>
          <w:rFonts w:hint="eastAsia"/>
        </w:rPr>
        <w:t>(3)</w:t>
      </w:r>
      <w:r>
        <w:rPr>
          <w:rFonts w:hint="eastAsia"/>
        </w:rPr>
        <w:t>反應式：</w:t>
      </w:r>
      <w:r w:rsidRPr="00375C09">
        <w:t xml:space="preserve"> </w:t>
      </w:r>
    </w:p>
    <w:p w14:paraId="235EBCAF" w14:textId="77777777" w:rsidR="00375C09" w:rsidRPr="00375C09" w:rsidRDefault="00375C09" w:rsidP="00375C09">
      <w:pPr>
        <w:snapToGrid w:val="0"/>
        <w:spacing w:line="420" w:lineRule="atLeast"/>
        <w:ind w:leftChars="360" w:left="1188" w:hanging="324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047956E0" w14:textId="77777777" w:rsidR="00C81AC0" w:rsidRPr="009126BF" w:rsidRDefault="00C81AC0" w:rsidP="00C81AC0">
      <w:pPr>
        <w:rPr>
          <w:rFonts w:ascii="華康楷書體 Std W7" w:eastAsia="華康楷書體 Std W7" w:hAnsi="華康楷書體 Std W7"/>
        </w:rPr>
      </w:pPr>
    </w:p>
    <w:p w14:paraId="3E0685EC" w14:textId="77777777" w:rsidR="00C81AC0" w:rsidRPr="00375C09" w:rsidRDefault="00C81AC0" w:rsidP="00BB770A">
      <w:pPr>
        <w:pStyle w:val="11"/>
        <w:ind w:left="818" w:right="480" w:hanging="338"/>
      </w:pPr>
      <w:r w:rsidRPr="00375C09">
        <w:rPr>
          <w:rFonts w:hint="eastAsia"/>
        </w:rPr>
        <w:t>2.</w:t>
      </w:r>
      <w:r w:rsidR="0062667F" w:rsidRPr="00375C09">
        <w:rPr>
          <w:rFonts w:hint="eastAsia"/>
        </w:rPr>
        <w:t>發酵作用</w:t>
      </w:r>
      <w:r w:rsidRPr="00375C09">
        <w:rPr>
          <w:rFonts w:hint="eastAsia"/>
        </w:rPr>
        <w:t>：</w:t>
      </w:r>
    </w:p>
    <w:p w14:paraId="1B4C9191" w14:textId="77777777" w:rsidR="00B65D37" w:rsidRPr="009126BF" w:rsidRDefault="00B65D37" w:rsidP="00BB770A">
      <w:pPr>
        <w:pStyle w:val="12"/>
        <w:ind w:left="1112" w:right="480" w:hanging="320"/>
      </w:pPr>
      <w:r w:rsidRPr="009126BF">
        <w:rPr>
          <w:rFonts w:hint="eastAsia"/>
        </w:rPr>
        <w:t>(1)位置：</w:t>
      </w:r>
      <w:r w:rsidR="00E44B61" w:rsidRPr="00522527">
        <w:rPr>
          <w:rFonts w:hint="eastAsia"/>
          <w:color w:val="FEFEFE"/>
          <w:u w:val="single" w:color="000000" w:themeColor="text1"/>
        </w:rPr>
        <w:t xml:space="preserve"> </w:t>
      </w:r>
      <w:r w:rsidR="00E44B61" w:rsidRPr="00522527">
        <w:rPr>
          <w:color w:val="FEFEFE"/>
          <w:u w:val="single" w:color="000000" w:themeColor="text1"/>
        </w:rPr>
        <w:t xml:space="preserve">  細胞</w:t>
      </w:r>
      <w:r w:rsidR="00E44B61" w:rsidRPr="00522527">
        <w:rPr>
          <w:rFonts w:hint="eastAsia"/>
          <w:color w:val="FEFEFE"/>
          <w:u w:val="single" w:color="000000" w:themeColor="text1"/>
        </w:rPr>
        <w:t xml:space="preserve">質 </w:t>
      </w:r>
      <w:r w:rsidR="00E44B61" w:rsidRPr="00522527">
        <w:rPr>
          <w:color w:val="FEFEFE"/>
          <w:u w:val="single" w:color="000000" w:themeColor="text1"/>
        </w:rPr>
        <w:t xml:space="preserve">  </w:t>
      </w:r>
      <w:r w:rsidRPr="009126BF">
        <w:rPr>
          <w:rFonts w:hint="eastAsia"/>
        </w:rPr>
        <w:t>。</w:t>
      </w:r>
    </w:p>
    <w:p w14:paraId="6379318E" w14:textId="77777777" w:rsidR="00B65D37" w:rsidRPr="009126BF" w:rsidRDefault="00B65D37" w:rsidP="00BB770A">
      <w:pPr>
        <w:pStyle w:val="12"/>
        <w:ind w:left="1112" w:right="480" w:hanging="320"/>
      </w:pPr>
      <w:r w:rsidRPr="009126BF">
        <w:rPr>
          <w:rFonts w:hint="eastAsia"/>
        </w:rPr>
        <w:t>(2)過程：</w:t>
      </w:r>
      <w:r w:rsidR="00375C09">
        <w:br/>
      </w:r>
      <w:r w:rsidR="00BB770A">
        <w:rPr>
          <w:rFonts w:hint="eastAsia"/>
        </w:rPr>
        <w:t>①</w:t>
      </w:r>
      <w:r w:rsidR="00375C09" w:rsidRPr="009126BF">
        <w:rPr>
          <w:rFonts w:hint="eastAsia"/>
        </w:rPr>
        <w:t>葡萄糖在細胞質中被分解成</w:t>
      </w:r>
      <w:r w:rsidR="00375C09" w:rsidRPr="00522527">
        <w:rPr>
          <w:rFonts w:hint="eastAsia"/>
          <w:color w:val="FEFEFE"/>
          <w:u w:val="single" w:color="000000"/>
        </w:rPr>
        <w:t xml:space="preserve">  丙酮酸  </w:t>
      </w:r>
      <w:r w:rsidR="00375C09" w:rsidRPr="009126BF">
        <w:rPr>
          <w:rFonts w:hint="eastAsia"/>
        </w:rPr>
        <w:t>，</w:t>
      </w:r>
      <w:r w:rsidR="00375C09">
        <w:rPr>
          <w:rFonts w:hint="eastAsia"/>
        </w:rPr>
        <w:t>同時釋放出ATP與NADH。</w:t>
      </w:r>
      <w:r w:rsidR="00375C09">
        <w:rPr>
          <w:rFonts w:ascii="微軟正黑體" w:eastAsia="微軟正黑體" w:hAnsi="微軟正黑體"/>
        </w:rPr>
        <w:br/>
      </w:r>
      <w:r w:rsidR="00BB770A">
        <w:rPr>
          <w:rFonts w:hint="eastAsia"/>
        </w:rPr>
        <w:t>②</w:t>
      </w:r>
      <w:r w:rsidR="007D6BFB" w:rsidRPr="009126BF">
        <w:rPr>
          <w:rFonts w:hint="eastAsia"/>
        </w:rPr>
        <w:t>植物、</w:t>
      </w:r>
      <w:r w:rsidRPr="009126BF">
        <w:rPr>
          <w:rFonts w:hint="eastAsia"/>
        </w:rPr>
        <w:t>酵母菌</w:t>
      </w:r>
      <w:r w:rsidR="00375C09">
        <w:rPr>
          <w:rFonts w:hint="eastAsia"/>
        </w:rPr>
        <w:t>將丙酮酸與NADH反應，</w:t>
      </w:r>
      <w:r w:rsidRPr="009126BF">
        <w:rPr>
          <w:rFonts w:hint="eastAsia"/>
        </w:rPr>
        <w:t>產生</w:t>
      </w:r>
      <w:r w:rsidR="00375C09" w:rsidRPr="00522527">
        <w:rPr>
          <w:rFonts w:hint="eastAsia"/>
          <w:color w:val="FEFEFE"/>
          <w:u w:val="single" w:color="000000"/>
        </w:rPr>
        <w:t xml:space="preserve">  CO2  </w:t>
      </w:r>
      <w:r w:rsidR="00375C09">
        <w:rPr>
          <w:rFonts w:hint="eastAsia"/>
        </w:rPr>
        <w:t>與</w:t>
      </w:r>
      <w:r w:rsidR="00375C09" w:rsidRPr="00522527">
        <w:rPr>
          <w:rFonts w:hint="eastAsia"/>
          <w:color w:val="FEFEFE"/>
          <w:u w:val="single" w:color="000000"/>
        </w:rPr>
        <w:t xml:space="preserve">  酒精  </w:t>
      </w:r>
      <w:r w:rsidR="00375C09">
        <w:rPr>
          <w:rFonts w:hint="eastAsia"/>
        </w:rPr>
        <w:t>；</w:t>
      </w:r>
      <w:r w:rsidR="007D6BFB" w:rsidRPr="009126BF">
        <w:rPr>
          <w:rFonts w:hint="eastAsia"/>
        </w:rPr>
        <w:br/>
      </w:r>
      <w:r w:rsidR="00BB770A">
        <w:rPr>
          <w:rFonts w:hint="eastAsia"/>
        </w:rPr>
        <w:t xml:space="preserve">  </w:t>
      </w:r>
      <w:r w:rsidRPr="009126BF">
        <w:rPr>
          <w:rFonts w:hint="eastAsia"/>
        </w:rPr>
        <w:t>乳酸菌</w:t>
      </w:r>
      <w:r w:rsidR="00375C09">
        <w:rPr>
          <w:rFonts w:hint="eastAsia"/>
        </w:rPr>
        <w:t>將丙酮酸與NADH反應，</w:t>
      </w:r>
      <w:r w:rsidRPr="009126BF">
        <w:rPr>
          <w:rFonts w:hint="eastAsia"/>
        </w:rPr>
        <w:t>產生</w:t>
      </w:r>
      <w:r w:rsidR="00375C09" w:rsidRPr="00522527">
        <w:rPr>
          <w:rFonts w:hint="eastAsia"/>
          <w:color w:val="FEFEFE"/>
          <w:u w:val="single" w:color="000000"/>
        </w:rPr>
        <w:t xml:space="preserve">  乳酸  </w:t>
      </w:r>
      <w:r w:rsidRPr="009126BF">
        <w:rPr>
          <w:rFonts w:hint="eastAsia"/>
        </w:rPr>
        <w:t>。</w:t>
      </w:r>
    </w:p>
    <w:p w14:paraId="3B6EF22C" w14:textId="77777777" w:rsidR="005675CA" w:rsidRPr="009126BF" w:rsidRDefault="005675CA" w:rsidP="00BB770A">
      <w:pPr>
        <w:pStyle w:val="12"/>
        <w:ind w:left="1112" w:right="480" w:hanging="320"/>
      </w:pPr>
      <w:r w:rsidRPr="009126BF">
        <w:rPr>
          <w:rFonts w:hint="eastAsia"/>
        </w:rPr>
        <w:t>(</w:t>
      </w:r>
      <w:r w:rsidR="00375C09">
        <w:t>3</w:t>
      </w:r>
      <w:r w:rsidRPr="009126BF">
        <w:rPr>
          <w:rFonts w:hint="eastAsia"/>
        </w:rPr>
        <w:t>)反應式：</w:t>
      </w:r>
    </w:p>
    <w:p w14:paraId="2A4D56CE" w14:textId="77777777" w:rsidR="00BE6E6D" w:rsidRDefault="00313C23">
      <w:pPr>
        <w:widowControl/>
        <w:rPr>
          <w:rFonts w:ascii="華康楷書體 Std W7" w:eastAsia="華康楷書體 Std W7" w:hAnsi="華康楷書體 Std W7"/>
        </w:rPr>
      </w:pPr>
      <w:r>
        <w:rPr>
          <w:rFonts w:ascii="華康楷書體 Std W7" w:eastAsia="華康楷書體 Std W7" w:hAnsi="華康楷書體 Std W7"/>
          <w:noProof/>
        </w:rPr>
        <w:pict w14:anchorId="3AA19E55">
          <v:group id="_x0000_s2075" alt="" style="position:absolute;margin-left:306.55pt;margin-top:57.7pt;width:60.25pt;height:92.3pt;rotation:270;z-index:252008960" coordorigin="1419,12655" coordsize="1792,2569">
            <v:shape id="_x0000_s2076" alt="" style="position:absolute;left:1546;top:12885;width:1665;height:2200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mso-position-horizontal-col-start:0;mso-width-col-span:0;v-text-anchor:top" coordsize="1665,2200" path="m582,c340,,132,63,66,106,,149,101,221,187,257v86,36,322,18,395,63c655,365,705,482,627,530v-78,48,-429,26,-515,76c26,656,29,780,112,833v83,53,409,38,500,91c703,977,738,1099,657,1152v-81,53,-444,36,-530,91c41,1298,51,1435,142,1485v91,50,435,9,531,59c769,1594,809,1732,718,1788v-91,56,-503,30,-591,91c39,1940,94,2104,187,2152v93,48,314,18,501,15c875,2164,1190,2165,1309,2137v119,-28,167,-113,91,-136c1324,1978,935,2034,854,2001v-81,-33,-35,-155,61,-198c1011,1760,1339,1786,1430,1743v91,-43,142,-154,31,-199c1350,1499,882,1518,763,1470,644,1422,639,1298,748,1258v109,-40,541,14,667,-31c1541,1182,1607,1028,1506,988v-101,-40,-576,41,-697,c688,947,668,788,779,742v111,-46,573,10,697,-30c1600,672,1627,535,1521,500v-106,-35,-571,30,-682,c728,470,750,350,854,320v104,-30,496,36,607,c1572,284,1665,159,1521,106,1377,53,824,,582,xe" strokecolor="#d8d8d8">
              <v:path arrowok="t"/>
            </v:shape>
            <v:roundrect id="_x0000_s2077" alt="" style="position:absolute;left:1419;top:12655;width:1792;height:2569" arcsize="10923f" filled="f"/>
          </v:group>
        </w:pict>
      </w:r>
      <w:r w:rsidR="00A2075A">
        <w:rPr>
          <w:rFonts w:ascii="華康楷書體 Std W7" w:eastAsia="華康楷書體 Std W7" w:hAnsi="華康楷書體 Std W7"/>
          <w:noProof/>
        </w:rPr>
        <mc:AlternateContent>
          <mc:Choice Requires="wpg">
            <w:drawing>
              <wp:anchor distT="0" distB="0" distL="114300" distR="114300" simplePos="0" relativeHeight="252040704" behindDoc="0" locked="0" layoutInCell="1" allowOverlap="1" wp14:anchorId="6543F78C" wp14:editId="7B7C9970">
                <wp:simplePos x="0" y="0"/>
                <wp:positionH relativeFrom="column">
                  <wp:posOffset>75565</wp:posOffset>
                </wp:positionH>
                <wp:positionV relativeFrom="paragraph">
                  <wp:posOffset>637596</wp:posOffset>
                </wp:positionV>
                <wp:extent cx="6311265" cy="3069203"/>
                <wp:effectExtent l="0" t="0" r="13335" b="17145"/>
                <wp:wrapNone/>
                <wp:docPr id="354" name="群組 3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11265" cy="3069203"/>
                          <a:chOff x="0" y="0"/>
                          <a:chExt cx="6311487" cy="3342876"/>
                        </a:xfrm>
                      </wpg:grpSpPr>
                      <wps:wsp>
                        <wps:cNvPr id="324" name="圓角矩形 324"/>
                        <wps:cNvSpPr/>
                        <wps:spPr>
                          <a:xfrm>
                            <a:off x="1582310" y="1467015"/>
                            <a:ext cx="944171" cy="408290"/>
                          </a:xfrm>
                          <a:prstGeom prst="roundRect">
                            <a:avLst/>
                          </a:prstGeom>
                          <a:noFill/>
                          <a:ln w="9525" cmpd="sng">
                            <a:solidFill>
                              <a:schemeClr val="tx1"/>
                            </a:solidFill>
                            <a:prstDash val="lgDash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1" name="文字方塊 331"/>
                        <wps:cNvSpPr txBox="1"/>
                        <wps:spPr>
                          <a:xfrm>
                            <a:off x="170953" y="1554480"/>
                            <a:ext cx="612251" cy="24251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90DA3B2" w14:textId="77777777" w:rsidR="002B4F66" w:rsidRPr="00BB770A" w:rsidRDefault="002B4F66">
                              <w:pPr>
                                <w:rPr>
                                  <w:rFonts w:ascii="華康楷書體 Std W5" w:eastAsia="華康楷書體 Std W5" w:hAnsi="華康楷書體 Std W5"/>
                                  <w:sz w:val="26"/>
                                  <w:szCs w:val="26"/>
                                </w:rPr>
                              </w:pPr>
                              <w:r w:rsidRPr="00BB770A">
                                <w:rPr>
                                  <w:rFonts w:ascii="華康楷書體 Std W5" w:eastAsia="華康楷書體 Std W5" w:hAnsi="華康楷書體 Std W5"/>
                                  <w:sz w:val="26"/>
                                  <w:szCs w:val="26"/>
                                </w:rPr>
                                <w:t>C</w:t>
                              </w:r>
                              <w:r w:rsidRPr="00BB770A">
                                <w:rPr>
                                  <w:rFonts w:ascii="華康楷書體 Std W5" w:eastAsia="華康楷書體 Std W5" w:hAnsi="華康楷書體 Std W5"/>
                                  <w:sz w:val="26"/>
                                  <w:szCs w:val="26"/>
                                  <w:vertAlign w:val="subscript"/>
                                </w:rPr>
                                <w:t>6</w:t>
                              </w:r>
                              <w:r w:rsidRPr="00BB770A">
                                <w:rPr>
                                  <w:rFonts w:ascii="華康楷書體 Std W5" w:eastAsia="華康楷書體 Std W5" w:hAnsi="華康楷書體 Std W5"/>
                                  <w:sz w:val="26"/>
                                  <w:szCs w:val="26"/>
                                </w:rPr>
                                <w:t>H</w:t>
                              </w:r>
                              <w:r w:rsidRPr="00BB770A">
                                <w:rPr>
                                  <w:rFonts w:ascii="華康楷書體 Std W5" w:eastAsia="華康楷書體 Std W5" w:hAnsi="華康楷書體 Std W5"/>
                                  <w:sz w:val="26"/>
                                  <w:szCs w:val="26"/>
                                  <w:vertAlign w:val="subscript"/>
                                </w:rPr>
                                <w:t>12</w:t>
                              </w:r>
                              <w:r w:rsidRPr="00BB770A">
                                <w:rPr>
                                  <w:rFonts w:ascii="華康楷書體 Std W5" w:eastAsia="華康楷書體 Std W5" w:hAnsi="華康楷書體 Std W5"/>
                                  <w:sz w:val="26"/>
                                  <w:szCs w:val="26"/>
                                </w:rPr>
                                <w:t>O</w:t>
                              </w:r>
                              <w:r w:rsidRPr="00BB770A">
                                <w:rPr>
                                  <w:rFonts w:ascii="華康楷書體 Std W5" w:eastAsia="華康楷書體 Std W5" w:hAnsi="華康楷書體 Std W5"/>
                                  <w:sz w:val="26"/>
                                  <w:szCs w:val="26"/>
                                  <w:vertAlign w:val="subscript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2" name="圓角矩形 332"/>
                        <wps:cNvSpPr/>
                        <wps:spPr>
                          <a:xfrm>
                            <a:off x="0" y="0"/>
                            <a:ext cx="6311487" cy="3342876"/>
                          </a:xfrm>
                          <a:prstGeom prst="round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3" name="直線單箭頭接點 333"/>
                        <wps:cNvCnPr/>
                        <wps:spPr>
                          <a:xfrm flipV="1">
                            <a:off x="783204" y="1669774"/>
                            <a:ext cx="77405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338" name="群組 338"/>
                        <wpg:cNvGrpSpPr/>
                        <wpg:grpSpPr>
                          <a:xfrm>
                            <a:off x="783204" y="1669774"/>
                            <a:ext cx="256540" cy="1336675"/>
                            <a:chOff x="0" y="0"/>
                            <a:chExt cx="499825" cy="1336675"/>
                          </a:xfrm>
                        </wpg:grpSpPr>
                        <wps:wsp>
                          <wps:cNvPr id="334" name="弧形 334"/>
                          <wps:cNvSpPr/>
                          <wps:spPr>
                            <a:xfrm>
                              <a:off x="12846" y="1167"/>
                              <a:ext cx="450215" cy="697230"/>
                            </a:xfrm>
                            <a:prstGeom prst="arc">
                              <a:avLst>
                                <a:gd name="adj1" fmla="val 10802409"/>
                                <a:gd name="adj2" fmla="val 16188579"/>
                              </a:avLst>
                            </a:prstGeom>
                            <a:ln>
                              <a:headEnd type="none"/>
                              <a:tailEnd type="non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7" name="弧形 337"/>
                          <wps:cNvSpPr/>
                          <wps:spPr>
                            <a:xfrm>
                              <a:off x="0" y="0"/>
                              <a:ext cx="499825" cy="1336675"/>
                            </a:xfrm>
                            <a:prstGeom prst="arc">
                              <a:avLst>
                                <a:gd name="adj1" fmla="val 16231500"/>
                                <a:gd name="adj2" fmla="val 589371"/>
                              </a:avLst>
                            </a:prstGeom>
                            <a:ln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342" name="群組 342"/>
                        <wpg:cNvGrpSpPr/>
                        <wpg:grpSpPr>
                          <a:xfrm>
                            <a:off x="1188720" y="1669774"/>
                            <a:ext cx="256919" cy="1336675"/>
                            <a:chOff x="0" y="0"/>
                            <a:chExt cx="499825" cy="1336675"/>
                          </a:xfrm>
                        </wpg:grpSpPr>
                        <wps:wsp>
                          <wps:cNvPr id="344" name="弧形 344"/>
                          <wps:cNvSpPr/>
                          <wps:spPr>
                            <a:xfrm>
                              <a:off x="12846" y="1167"/>
                              <a:ext cx="450215" cy="697230"/>
                            </a:xfrm>
                            <a:prstGeom prst="arc">
                              <a:avLst>
                                <a:gd name="adj1" fmla="val 10802409"/>
                                <a:gd name="adj2" fmla="val 16188579"/>
                              </a:avLst>
                            </a:prstGeom>
                            <a:ln>
                              <a:headEnd type="none"/>
                              <a:tailEnd type="non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5" name="弧形 345"/>
                          <wps:cNvSpPr/>
                          <wps:spPr>
                            <a:xfrm>
                              <a:off x="0" y="0"/>
                              <a:ext cx="499825" cy="1336675"/>
                            </a:xfrm>
                            <a:prstGeom prst="arc">
                              <a:avLst>
                                <a:gd name="adj1" fmla="val 16231500"/>
                                <a:gd name="adj2" fmla="val 589371"/>
                              </a:avLst>
                            </a:prstGeom>
                            <a:ln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346" name="直線接點 346"/>
                        <wps:cNvCnPr/>
                        <wps:spPr>
                          <a:xfrm>
                            <a:off x="2524539" y="1665798"/>
                            <a:ext cx="1079500" cy="635"/>
                          </a:xfrm>
                          <a:prstGeom prst="line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7" name="直線接點 347"/>
                        <wps:cNvCnPr/>
                        <wps:spPr>
                          <a:xfrm>
                            <a:off x="2886324" y="2441050"/>
                            <a:ext cx="720000" cy="635"/>
                          </a:xfrm>
                          <a:prstGeom prst="line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9" name="直線接點 349"/>
                        <wps:cNvCnPr/>
                        <wps:spPr>
                          <a:xfrm>
                            <a:off x="2886324" y="894521"/>
                            <a:ext cx="720000" cy="635"/>
                          </a:xfrm>
                          <a:prstGeom prst="line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1" name="直線接點 351"/>
                        <wps:cNvCnPr/>
                        <wps:spPr>
                          <a:xfrm>
                            <a:off x="2882348" y="894521"/>
                            <a:ext cx="0" cy="1550302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543F78C" id="群組 354" o:spid="_x0000_s1144" style="position:absolute;margin-left:5.95pt;margin-top:50.2pt;width:496.95pt;height:241.65pt;z-index:252040704;mso-position-horizontal-relative:text;mso-position-vertical-relative:text;mso-height-relative:margin" coordsize="63114,334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">
                <v:roundrect id="圓角矩形 324" o:spid="_x0000_s1145" style="position:absolute;left:15823;top:14670;width:9441;height:408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" filled="f" strokecolor="black [3213]">
                  <v:stroke dashstyle="longDashDot" joinstyle="miter"/>
                </v:roundrect>
                <v:shape id="文字方塊 331" o:spid="_x0000_s1146" type="#_x0000_t202" style="position:absolute;left:1709;top:15544;width:6123;height:2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" fillcolor="white [3201]" stroked="f" strokeweight=".5pt">
                  <v:textbox inset="0,0,0,0">
                    <w:txbxContent>
                      <w:p w14:paraId="290DA3B2" w14:textId="77777777" w:rsidR="002B4F66" w:rsidRPr="00BB770A" w:rsidRDefault="002B4F66">
                        <w:pPr>
                          <w:rPr>
                            <w:rFonts w:ascii="華康楷書體 Std W5" w:eastAsia="華康楷書體 Std W5" w:hAnsi="華康楷書體 Std W5"/>
                            <w:sz w:val="26"/>
                            <w:szCs w:val="26"/>
                          </w:rPr>
                        </w:pPr>
                        <w:r w:rsidRPr="00BB770A">
                          <w:rPr>
                            <w:rFonts w:ascii="華康楷書體 Std W5" w:eastAsia="華康楷書體 Std W5" w:hAnsi="華康楷書體 Std W5"/>
                            <w:sz w:val="26"/>
                            <w:szCs w:val="26"/>
                          </w:rPr>
                          <w:t>C</w:t>
                        </w:r>
                        <w:r w:rsidRPr="00BB770A">
                          <w:rPr>
                            <w:rFonts w:ascii="華康楷書體 Std W5" w:eastAsia="華康楷書體 Std W5" w:hAnsi="華康楷書體 Std W5"/>
                            <w:sz w:val="26"/>
                            <w:szCs w:val="26"/>
                            <w:vertAlign w:val="subscript"/>
                          </w:rPr>
                          <w:t>6</w:t>
                        </w:r>
                        <w:r w:rsidRPr="00BB770A">
                          <w:rPr>
                            <w:rFonts w:ascii="華康楷書體 Std W5" w:eastAsia="華康楷書體 Std W5" w:hAnsi="華康楷書體 Std W5"/>
                            <w:sz w:val="26"/>
                            <w:szCs w:val="26"/>
                          </w:rPr>
                          <w:t>H</w:t>
                        </w:r>
                        <w:r w:rsidRPr="00BB770A">
                          <w:rPr>
                            <w:rFonts w:ascii="華康楷書體 Std W5" w:eastAsia="華康楷書體 Std W5" w:hAnsi="華康楷書體 Std W5"/>
                            <w:sz w:val="26"/>
                            <w:szCs w:val="26"/>
                            <w:vertAlign w:val="subscript"/>
                          </w:rPr>
                          <w:t>12</w:t>
                        </w:r>
                        <w:r w:rsidRPr="00BB770A">
                          <w:rPr>
                            <w:rFonts w:ascii="華康楷書體 Std W5" w:eastAsia="華康楷書體 Std W5" w:hAnsi="華康楷書體 Std W5"/>
                            <w:sz w:val="26"/>
                            <w:szCs w:val="26"/>
                          </w:rPr>
                          <w:t>O</w:t>
                        </w:r>
                        <w:r w:rsidRPr="00BB770A">
                          <w:rPr>
                            <w:rFonts w:ascii="華康楷書體 Std W5" w:eastAsia="華康楷書體 Std W5" w:hAnsi="華康楷書體 Std W5"/>
                            <w:sz w:val="26"/>
                            <w:szCs w:val="26"/>
                            <w:vertAlign w:val="subscript"/>
                          </w:rPr>
                          <w:t>6</w:t>
                        </w:r>
                      </w:p>
                    </w:txbxContent>
                  </v:textbox>
                </v:shape>
                <v:roundrect id="圓角矩形 332" o:spid="_x0000_s1147" style="position:absolute;width:63114;height:3342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" filled="f" strokecolor="black [3213]" strokeweight="1pt">
                  <v:stroke joinstyle="miter"/>
                </v:roundrect>
                <v:shape id="直線單箭頭接點 333" o:spid="_x0000_s1148" type="#_x0000_t32" style="position:absolute;left:7832;top:16697;width:7740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" strokecolor="black [3200]" strokeweight=".5pt">
                  <v:stroke endarrow="block" joinstyle="miter"/>
                </v:shape>
                <v:group id="群組 338" o:spid="_x0000_s1149" style="position:absolute;left:7832;top:16697;width:2565;height:13367" coordsize="4998,13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">
                  <v:shape id="弧形 334" o:spid="_x0000_s1150" style="position:absolute;left:128;top:11;width:4502;height:6972;visibility:visible;mso-wrap-style:square;v-text-anchor:middle" coordsize="450215,697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" path="m,348457nsc56,156684,100120,991,223950,4r1158,348611l,348457xem,348457nfc56,156684,100120,991,223950,4e" filled="f" strokecolor="black [3200]" strokeweight=".5pt">
                    <v:stroke joinstyle="miter"/>
                    <v:path arrowok="t" o:connecttype="custom" o:connectlocs="0,348457;223950,4" o:connectangles="0,0"/>
                  </v:shape>
                  <v:shape id="弧形 337" o:spid="_x0000_s1151" style="position:absolute;width:4998;height:13366;visibility:visible;mso-wrap-style:square;v-text-anchor:middle" coordsize="499825,133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" path="m256035,201nsc363110,7218,456609,195926,488495,469375v9125,78258,12789,160339,10809,242143l249913,668338c251954,445626,253994,222913,256035,201xem256035,201nfc363110,7218,456609,195926,488495,469375v9125,78258,12789,160339,10809,242143e" filled="f" strokecolor="black [3200]" strokeweight=".5pt">
                    <v:stroke endarrow="block" joinstyle="miter"/>
                    <v:path arrowok="t" o:connecttype="custom" o:connectlocs="256035,201;488495,469375;499304,711518" o:connectangles="0,0,0"/>
                  </v:shape>
                </v:group>
                <v:group id="群組 342" o:spid="_x0000_s1152" style="position:absolute;left:11887;top:16697;width:2569;height:13367" coordsize="4998,13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9HaR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kG6SODvTDgCcv0LAAD//wMAUEsBAi0AFAAGAAgAAAAhANvh9svuAAAAhQEAABMAAAAAAAAA&#10;AAAAAAAAAAAAAFtDb250ZW50X1R5cGVzXS54bWxQSwECLQAUAAYACAAAACEAWvQsW78AAAAVAQAA&#10;CwAAAAAAAAAAAAAAAAAfAQAAX3JlbHMvLnJlbHNQSwECLQAUAAYACAAAACEA7/R2kcYAAADcAAAA&#10;DwAAAAAAAAAAAAAAAAAHAgAAZHJzL2Rvd25yZXYueG1sUEsFBgAAAAADAAMAtwAAAPoCAAAAAA==&#10;">
                  <v:shape id="弧形 344" o:spid="_x0000_s1153" style="position:absolute;left:128;top:11;width:4502;height:6972;visibility:visible;mso-wrap-style:square;v-text-anchor:middle" coordsize="450215,697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" path="m,348457nsc56,156684,100120,991,223950,4r1158,348611l,348457xem,348457nfc56,156684,100120,991,223950,4e" filled="f" strokecolor="black [3200]" strokeweight=".5pt">
                    <v:stroke joinstyle="miter"/>
                    <v:path arrowok="t" o:connecttype="custom" o:connectlocs="0,348457;223950,4" o:connectangles="0,0"/>
                  </v:shape>
                  <v:shape id="弧形 345" o:spid="_x0000_s1154" style="position:absolute;width:4998;height:13366;visibility:visible;mso-wrap-style:square;v-text-anchor:middle" coordsize="499825,133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" path="m256035,201nsc363110,7218,456609,195926,488495,469375v9125,78258,12789,160339,10809,242143l249913,668338c251954,445626,253994,222913,256035,201xem256035,201nfc363110,7218,456609,195926,488495,469375v9125,78258,12789,160339,10809,242143e" filled="f" strokecolor="black [3200]" strokeweight=".5pt">
                    <v:stroke endarrow="block" joinstyle="miter"/>
                    <v:path arrowok="t" o:connecttype="custom" o:connectlocs="256035,201;488495,469375;499304,711518" o:connectangles="0,0,0"/>
                  </v:shape>
                </v:group>
                <v:line id="直線接點 346" o:spid="_x0000_s1155" style="position:absolute;visibility:visible;mso-wrap-style:square" from="25245,16657" to="36040,166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" strokecolor="black [3200]" strokeweight=".5pt">
                  <v:stroke endarrow="block" joinstyle="miter"/>
                </v:line>
                <v:line id="直線接點 347" o:spid="_x0000_s1156" style="position:absolute;visibility:visible;mso-wrap-style:square" from="28863,24410" to="36063,244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" strokecolor="black [3200]" strokeweight=".5pt">
                  <v:stroke endarrow="block" joinstyle="miter"/>
                </v:line>
                <v:line id="直線接點 349" o:spid="_x0000_s1157" style="position:absolute;visibility:visible;mso-wrap-style:square" from="28863,8945" to="36063,89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" strokecolor="black [3200]" strokeweight=".5pt">
                  <v:stroke endarrow="block" joinstyle="miter"/>
                </v:line>
                <v:line id="直線接點 351" o:spid="_x0000_s1158" style="position:absolute;visibility:visible;mso-wrap-style:square" from="28823,8945" to="28823,244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" strokecolor="black [3200]" strokeweight=".5pt">
                  <v:stroke joinstyle="miter"/>
                </v:line>
              </v:group>
            </w:pict>
          </mc:Fallback>
        </mc:AlternateContent>
      </w:r>
      <w:r w:rsidR="00BE6E6D">
        <w:rPr>
          <w:rFonts w:ascii="華康楷書體 Std W7" w:eastAsia="華康楷書體 Std W7" w:hAnsi="華康楷書體 Std W7"/>
        </w:rPr>
        <w:br w:type="page"/>
      </w:r>
    </w:p>
    <w:p w14:paraId="7407E7FC" w14:textId="77777777" w:rsidR="00A318A2" w:rsidRPr="009126BF" w:rsidRDefault="00A318A2" w:rsidP="00A318A2">
      <w:pPr>
        <w:pStyle w:val="aff1"/>
      </w:pPr>
      <w:r w:rsidRPr="009126BF">
        <w:rPr>
          <w:rFonts w:hint="eastAsia"/>
        </w:rPr>
        <w:lastRenderedPageBreak/>
        <w:t xml:space="preserve"> </w:t>
      </w:r>
      <w:r>
        <w:rPr>
          <w:rFonts w:hint="eastAsia"/>
        </w:rPr>
        <w:t>六</w:t>
      </w:r>
      <w:r w:rsidRPr="009126BF">
        <w:rPr>
          <w:rFonts w:hint="eastAsia"/>
        </w:rPr>
        <w:t>、</w:t>
      </w:r>
      <w:r w:rsidRPr="00BE71E9">
        <w:rPr>
          <w:rFonts w:hint="eastAsia"/>
          <w:shd w:val="clear" w:color="auto" w:fill="auto"/>
        </w:rPr>
        <w:t xml:space="preserve"> </w:t>
      </w:r>
      <w:r>
        <w:rPr>
          <w:rFonts w:hint="eastAsia"/>
          <w:shd w:val="clear" w:color="auto" w:fill="auto"/>
        </w:rPr>
        <w:t>觀念總整</w:t>
      </w:r>
      <w:r w:rsidR="00E61A2A">
        <w:rPr>
          <w:rFonts w:hint="eastAsia"/>
          <w:shd w:val="clear" w:color="auto" w:fill="auto"/>
        </w:rPr>
        <w:t>理</w:t>
      </w:r>
      <w:r w:rsidRPr="00BE71E9">
        <w:rPr>
          <w:rFonts w:hint="eastAsia"/>
          <w:shd w:val="clear" w:color="auto" w:fill="auto"/>
        </w:rPr>
        <w:t xml:space="preserve"> </w:t>
      </w:r>
    </w:p>
    <w:p w14:paraId="6E5BB5DD" w14:textId="77777777" w:rsidR="00A318A2" w:rsidRDefault="00A318A2" w:rsidP="00A318A2">
      <w:pPr>
        <w:pStyle w:val="aff3"/>
        <w:spacing w:after="108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2041728" behindDoc="0" locked="0" layoutInCell="1" allowOverlap="1" wp14:anchorId="761746E2" wp14:editId="76074D33">
                <wp:simplePos x="0" y="0"/>
                <wp:positionH relativeFrom="margin">
                  <wp:posOffset>179208</wp:posOffset>
                </wp:positionH>
                <wp:positionV relativeFrom="paragraph">
                  <wp:posOffset>328240</wp:posOffset>
                </wp:positionV>
                <wp:extent cx="6120000" cy="2067339"/>
                <wp:effectExtent l="0" t="0" r="0" b="0"/>
                <wp:wrapNone/>
                <wp:docPr id="8349" name="文字方塊 83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0000" cy="206733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a9"/>
                              <w:tblW w:w="0" w:type="auto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701"/>
                              <w:gridCol w:w="3685"/>
                              <w:gridCol w:w="3685"/>
                            </w:tblGrid>
                            <w:tr w:rsidR="002B4F66" w14:paraId="06712770" w14:textId="77777777" w:rsidTr="00E61A2A">
                              <w:tc>
                                <w:tcPr>
                                  <w:tcW w:w="1701" w:type="dxa"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3BCE64B0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85" w:type="dxa"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77F99318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光反應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3C8CF3C9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碳反應(卡爾文循環)</w:t>
                                  </w:r>
                                </w:p>
                              </w:tc>
                            </w:tr>
                            <w:tr w:rsidR="002B4F66" w14:paraId="0C28B305" w14:textId="77777777" w:rsidTr="00E61A2A">
                              <w:tc>
                                <w:tcPr>
                                  <w:tcW w:w="1701" w:type="dxa"/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3E0296C1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目的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  <w:vAlign w:val="center"/>
                                </w:tcPr>
                                <w:p w14:paraId="045E4442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將光能轉變為存在ATP和NADPH的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化學能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。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  <w:vAlign w:val="center"/>
                                </w:tcPr>
                                <w:p w14:paraId="2F6D38CC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利用光反應所產生ATP和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NADPH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的能量，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用於固定二氧化碳產生醣類。</w:t>
                                  </w:r>
                                </w:p>
                              </w:tc>
                            </w:tr>
                            <w:tr w:rsidR="002B4F66" w14:paraId="5A54EBB1" w14:textId="77777777" w:rsidTr="00E61A2A">
                              <w:tc>
                                <w:tcPr>
                                  <w:tcW w:w="1701" w:type="dxa"/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1068702E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場所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11A45261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proofErr w:type="gramStart"/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類囊體</w:t>
                                  </w:r>
                                  <w:proofErr w:type="gramEnd"/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的膜(</w:t>
                                  </w:r>
                                  <w:proofErr w:type="gramStart"/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含光合</w:t>
                                  </w:r>
                                  <w:proofErr w:type="gramEnd"/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色素)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67F91985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proofErr w:type="gramStart"/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葉綠體基質</w:t>
                                  </w:r>
                                  <w:proofErr w:type="gramEnd"/>
                                </w:p>
                              </w:tc>
                            </w:tr>
                            <w:tr w:rsidR="002B4F66" w14:paraId="037B29F1" w14:textId="77777777" w:rsidTr="00E61A2A">
                              <w:tc>
                                <w:tcPr>
                                  <w:tcW w:w="1701" w:type="dxa"/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06E2C01E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反應物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  <w:vAlign w:val="center"/>
                                </w:tcPr>
                                <w:p w14:paraId="43F0F812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H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  <w:vertAlign w:val="subscript"/>
                                    </w:rPr>
                                    <w:t>2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  <w:vAlign w:val="center"/>
                                </w:tcPr>
                                <w:p w14:paraId="0E6994B9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ATP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、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NADPH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、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H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/>
                                      <w:vertAlign w:val="superscript"/>
                                    </w:rPr>
                                    <w:t>＋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、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CO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  <w:vertAlign w:val="subscript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2B4F66" w14:paraId="0951BF83" w14:textId="77777777" w:rsidTr="00E61A2A">
                              <w:tc>
                                <w:tcPr>
                                  <w:tcW w:w="1701" w:type="dxa"/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2704C6E3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產物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7D4EBF1D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ATP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、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NADPH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、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H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/>
                                      <w:vertAlign w:val="superscript"/>
                                    </w:rPr>
                                    <w:t>＋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、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O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  <w:vertAlign w:val="subscript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5106B4C5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醣類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、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H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  <w:vertAlign w:val="subscript"/>
                                    </w:rPr>
                                    <w:t>2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O</w:t>
                                  </w:r>
                                </w:p>
                              </w:tc>
                            </w:tr>
                            <w:tr w:rsidR="002B4F66" w14:paraId="2A07EF6B" w14:textId="77777777" w:rsidTr="00E61A2A">
                              <w:tc>
                                <w:tcPr>
                                  <w:tcW w:w="1701" w:type="dxa"/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202CC52E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影響因素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  <w:vAlign w:val="center"/>
                                </w:tcPr>
                                <w:p w14:paraId="70953F37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光量、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光波長、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溫度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、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水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  <w:vAlign w:val="center"/>
                                </w:tcPr>
                                <w:p w14:paraId="28A70217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光、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溫度、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CO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  <w:vertAlign w:val="subscript"/>
                                    </w:rPr>
                                    <w:t>2</w:t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濃度</w:t>
                                  </w:r>
                                </w:p>
                              </w:tc>
                            </w:tr>
                          </w:tbl>
                          <w:p w14:paraId="0D78A528" w14:textId="77777777" w:rsidR="002B4F66" w:rsidRDefault="002B4F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1746E2" id="文字方塊 8349" o:spid="_x0000_s1159" type="#_x0000_t202" style="position:absolute;left:0;text-align:left;margin-left:14.1pt;margin-top:25.85pt;width:481.9pt;height:162.8pt;z-index:252041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" filled="f" stroked="f" strokeweight=".5pt">
                <v:textbox>
                  <w:txbxContent>
                    <w:tbl>
                      <w:tblPr>
                        <w:tblStyle w:val="a9"/>
                        <w:tblW w:w="0" w:type="auto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701"/>
                        <w:gridCol w:w="3685"/>
                        <w:gridCol w:w="3685"/>
                      </w:tblGrid>
                      <w:tr w:rsidR="002B4F66" w14:paraId="06712770" w14:textId="77777777" w:rsidTr="00E61A2A">
                        <w:tc>
                          <w:tcPr>
                            <w:tcW w:w="1701" w:type="dxa"/>
                            <w:shd w:val="clear" w:color="auto" w:fill="BFBFBF" w:themeFill="background1" w:themeFillShade="BF"/>
                            <w:vAlign w:val="center"/>
                          </w:tcPr>
                          <w:p w14:paraId="3BCE64B0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</w:p>
                        </w:tc>
                        <w:tc>
                          <w:tcPr>
                            <w:tcW w:w="3685" w:type="dxa"/>
                            <w:shd w:val="clear" w:color="auto" w:fill="BFBFBF" w:themeFill="background1" w:themeFillShade="BF"/>
                            <w:vAlign w:val="center"/>
                          </w:tcPr>
                          <w:p w14:paraId="77F99318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光反應</w:t>
                            </w:r>
                          </w:p>
                        </w:tc>
                        <w:tc>
                          <w:tcPr>
                            <w:tcW w:w="3685" w:type="dxa"/>
                            <w:shd w:val="clear" w:color="auto" w:fill="BFBFBF" w:themeFill="background1" w:themeFillShade="BF"/>
                            <w:vAlign w:val="center"/>
                          </w:tcPr>
                          <w:p w14:paraId="3C8CF3C9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碳反應(卡爾文循環)</w:t>
                            </w:r>
                          </w:p>
                        </w:tc>
                      </w:tr>
                      <w:tr w:rsidR="002B4F66" w14:paraId="0C28B305" w14:textId="77777777" w:rsidTr="00E61A2A">
                        <w:tc>
                          <w:tcPr>
                            <w:tcW w:w="1701" w:type="dxa"/>
                            <w:shd w:val="clear" w:color="auto" w:fill="D9D9D9" w:themeFill="background1" w:themeFillShade="D9"/>
                            <w:vAlign w:val="center"/>
                          </w:tcPr>
                          <w:p w14:paraId="3E0296C1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目的</w:t>
                            </w:r>
                          </w:p>
                        </w:tc>
                        <w:tc>
                          <w:tcPr>
                            <w:tcW w:w="3685" w:type="dxa"/>
                            <w:vAlign w:val="center"/>
                          </w:tcPr>
                          <w:p w14:paraId="045E4442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將光能轉變為存在ATP和NADPH的</w:t>
                            </w:r>
                            <w:r w:rsidRPr="00E61A2A">
                              <w:rPr>
                                <w:rFonts w:ascii="華康楷書體 Std W5" w:eastAsia="華康楷書體 Std W5" w:hAnsi="華康楷書體 Std W5"/>
                              </w:rPr>
                              <w:t>化學能</w:t>
                            </w: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。</w:t>
                            </w:r>
                          </w:p>
                        </w:tc>
                        <w:tc>
                          <w:tcPr>
                            <w:tcW w:w="3685" w:type="dxa"/>
                            <w:vAlign w:val="center"/>
                          </w:tcPr>
                          <w:p w14:paraId="2F6D38CC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利用光反應所產生ATP和</w:t>
                            </w:r>
                            <w:r w:rsidRPr="00E61A2A">
                              <w:rPr>
                                <w:rFonts w:ascii="華康楷書體 Std W5" w:eastAsia="華康楷書體 Std W5" w:hAnsi="華康楷書體 Std W5"/>
                              </w:rPr>
                              <w:t>NADPH</w:t>
                            </w: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的能量，</w:t>
                            </w:r>
                            <w:r w:rsidRPr="00E61A2A">
                              <w:rPr>
                                <w:rFonts w:ascii="華康楷書體 Std W5" w:eastAsia="華康楷書體 Std W5" w:hAnsi="華康楷書體 Std W5"/>
                              </w:rPr>
                              <w:t>用於固定二氧化碳產生醣類。</w:t>
                            </w:r>
                          </w:p>
                        </w:tc>
                      </w:tr>
                      <w:tr w:rsidR="002B4F66" w14:paraId="5A54EBB1" w14:textId="77777777" w:rsidTr="00E61A2A">
                        <w:tc>
                          <w:tcPr>
                            <w:tcW w:w="1701" w:type="dxa"/>
                            <w:shd w:val="clear" w:color="auto" w:fill="D9D9D9" w:themeFill="background1" w:themeFillShade="D9"/>
                            <w:vAlign w:val="center"/>
                          </w:tcPr>
                          <w:p w14:paraId="1068702E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場所</w:t>
                            </w:r>
                          </w:p>
                        </w:tc>
                        <w:tc>
                          <w:tcPr>
                            <w:tcW w:w="3685" w:type="dxa"/>
                            <w:shd w:val="clear" w:color="auto" w:fill="F2F2F2" w:themeFill="background1" w:themeFillShade="F2"/>
                            <w:vAlign w:val="center"/>
                          </w:tcPr>
                          <w:p w14:paraId="11A45261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proofErr w:type="gramStart"/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類囊體</w:t>
                            </w:r>
                            <w:proofErr w:type="gramEnd"/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的膜(</w:t>
                            </w:r>
                            <w:proofErr w:type="gramStart"/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含光合</w:t>
                            </w:r>
                            <w:proofErr w:type="gramEnd"/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色素)</w:t>
                            </w:r>
                          </w:p>
                        </w:tc>
                        <w:tc>
                          <w:tcPr>
                            <w:tcW w:w="3685" w:type="dxa"/>
                            <w:shd w:val="clear" w:color="auto" w:fill="F2F2F2" w:themeFill="background1" w:themeFillShade="F2"/>
                            <w:vAlign w:val="center"/>
                          </w:tcPr>
                          <w:p w14:paraId="67F91985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proofErr w:type="gramStart"/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葉綠體基質</w:t>
                            </w:r>
                            <w:proofErr w:type="gramEnd"/>
                          </w:p>
                        </w:tc>
                      </w:tr>
                      <w:tr w:rsidR="002B4F66" w14:paraId="037B29F1" w14:textId="77777777" w:rsidTr="00E61A2A">
                        <w:tc>
                          <w:tcPr>
                            <w:tcW w:w="1701" w:type="dxa"/>
                            <w:shd w:val="clear" w:color="auto" w:fill="D9D9D9" w:themeFill="background1" w:themeFillShade="D9"/>
                            <w:vAlign w:val="center"/>
                          </w:tcPr>
                          <w:p w14:paraId="06E2C01E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反應物</w:t>
                            </w:r>
                          </w:p>
                        </w:tc>
                        <w:tc>
                          <w:tcPr>
                            <w:tcW w:w="3685" w:type="dxa"/>
                            <w:vAlign w:val="center"/>
                          </w:tcPr>
                          <w:p w14:paraId="43F0F812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H</w:t>
                            </w: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  <w:vertAlign w:val="subscript"/>
                              </w:rPr>
                              <w:t>2</w:t>
                            </w: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3685" w:type="dxa"/>
                            <w:vAlign w:val="center"/>
                          </w:tcPr>
                          <w:p w14:paraId="0E6994B9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ATP</w:t>
                            </w:r>
                            <w:r w:rsidRPr="00E61A2A">
                              <w:rPr>
                                <w:rFonts w:ascii="華康楷書體 Std W5" w:eastAsia="華康楷書體 Std W5" w:hAnsi="華康楷書體 Std W5"/>
                              </w:rPr>
                              <w:t>、</w:t>
                            </w: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NADPH</w:t>
                            </w:r>
                            <w:r w:rsidRPr="00E61A2A">
                              <w:rPr>
                                <w:rFonts w:ascii="華康楷書體 Std W5" w:eastAsia="華康楷書體 Std W5" w:hAnsi="華康楷書體 Std W5"/>
                              </w:rPr>
                              <w:t>、</w:t>
                            </w: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H</w:t>
                            </w:r>
                            <w:r w:rsidRPr="00E61A2A">
                              <w:rPr>
                                <w:rFonts w:ascii="華康楷書體 Std W5" w:eastAsia="華康楷書體 Std W5" w:hAnsi="華康楷書體 Std W5"/>
                                <w:vertAlign w:val="superscript"/>
                              </w:rPr>
                              <w:t>＋</w:t>
                            </w:r>
                            <w:r w:rsidRPr="00E61A2A">
                              <w:rPr>
                                <w:rFonts w:ascii="華康楷書體 Std W5" w:eastAsia="華康楷書體 Std W5" w:hAnsi="華康楷書體 Std W5"/>
                              </w:rPr>
                              <w:t>、</w:t>
                            </w: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CO</w:t>
                            </w: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  <w:vertAlign w:val="subscript"/>
                              </w:rPr>
                              <w:t>2</w:t>
                            </w:r>
                          </w:p>
                        </w:tc>
                      </w:tr>
                      <w:tr w:rsidR="002B4F66" w14:paraId="0951BF83" w14:textId="77777777" w:rsidTr="00E61A2A">
                        <w:tc>
                          <w:tcPr>
                            <w:tcW w:w="1701" w:type="dxa"/>
                            <w:shd w:val="clear" w:color="auto" w:fill="D9D9D9" w:themeFill="background1" w:themeFillShade="D9"/>
                            <w:vAlign w:val="center"/>
                          </w:tcPr>
                          <w:p w14:paraId="2704C6E3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產物</w:t>
                            </w:r>
                          </w:p>
                        </w:tc>
                        <w:tc>
                          <w:tcPr>
                            <w:tcW w:w="3685" w:type="dxa"/>
                            <w:shd w:val="clear" w:color="auto" w:fill="F2F2F2" w:themeFill="background1" w:themeFillShade="F2"/>
                            <w:vAlign w:val="center"/>
                          </w:tcPr>
                          <w:p w14:paraId="7D4EBF1D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ATP</w:t>
                            </w:r>
                            <w:r w:rsidRPr="00E61A2A">
                              <w:rPr>
                                <w:rFonts w:ascii="華康楷書體 Std W5" w:eastAsia="華康楷書體 Std W5" w:hAnsi="華康楷書體 Std W5"/>
                              </w:rPr>
                              <w:t>、</w:t>
                            </w: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NADPH</w:t>
                            </w:r>
                            <w:r w:rsidRPr="00E61A2A">
                              <w:rPr>
                                <w:rFonts w:ascii="華康楷書體 Std W5" w:eastAsia="華康楷書體 Std W5" w:hAnsi="華康楷書體 Std W5"/>
                              </w:rPr>
                              <w:t>、</w:t>
                            </w: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H</w:t>
                            </w:r>
                            <w:r w:rsidRPr="00E61A2A">
                              <w:rPr>
                                <w:rFonts w:ascii="華康楷書體 Std W5" w:eastAsia="華康楷書體 Std W5" w:hAnsi="華康楷書體 Std W5"/>
                                <w:vertAlign w:val="superscript"/>
                              </w:rPr>
                              <w:t>＋</w:t>
                            </w:r>
                            <w:r w:rsidRPr="00E61A2A">
                              <w:rPr>
                                <w:rFonts w:ascii="華康楷書體 Std W5" w:eastAsia="華康楷書體 Std W5" w:hAnsi="華康楷書體 Std W5"/>
                              </w:rPr>
                              <w:t>、</w:t>
                            </w: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O</w:t>
                            </w: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  <w:vertAlign w:val="subscript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3685" w:type="dxa"/>
                            <w:shd w:val="clear" w:color="auto" w:fill="F2F2F2" w:themeFill="background1" w:themeFillShade="F2"/>
                            <w:vAlign w:val="center"/>
                          </w:tcPr>
                          <w:p w14:paraId="5106B4C5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醣類</w:t>
                            </w:r>
                            <w:r w:rsidRPr="00E61A2A">
                              <w:rPr>
                                <w:rFonts w:ascii="華康楷書體 Std W5" w:eastAsia="華康楷書體 Std W5" w:hAnsi="華康楷書體 Std W5"/>
                              </w:rPr>
                              <w:t>、</w:t>
                            </w: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H</w:t>
                            </w: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  <w:vertAlign w:val="subscript"/>
                              </w:rPr>
                              <w:t>2</w:t>
                            </w: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O</w:t>
                            </w:r>
                          </w:p>
                        </w:tc>
                      </w:tr>
                      <w:tr w:rsidR="002B4F66" w14:paraId="2A07EF6B" w14:textId="77777777" w:rsidTr="00E61A2A">
                        <w:tc>
                          <w:tcPr>
                            <w:tcW w:w="1701" w:type="dxa"/>
                            <w:shd w:val="clear" w:color="auto" w:fill="D9D9D9" w:themeFill="background1" w:themeFillShade="D9"/>
                            <w:vAlign w:val="center"/>
                          </w:tcPr>
                          <w:p w14:paraId="202CC52E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影響因素</w:t>
                            </w:r>
                          </w:p>
                        </w:tc>
                        <w:tc>
                          <w:tcPr>
                            <w:tcW w:w="3685" w:type="dxa"/>
                            <w:vAlign w:val="center"/>
                          </w:tcPr>
                          <w:p w14:paraId="70953F37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光量、</w:t>
                            </w:r>
                            <w:r w:rsidRPr="00E61A2A">
                              <w:rPr>
                                <w:rFonts w:ascii="華康楷書體 Std W5" w:eastAsia="華康楷書體 Std W5" w:hAnsi="華康楷書體 Std W5"/>
                              </w:rPr>
                              <w:t>光波長、</w:t>
                            </w: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溫度</w:t>
                            </w:r>
                            <w:r w:rsidRPr="00E61A2A">
                              <w:rPr>
                                <w:rFonts w:ascii="華康楷書體 Std W5" w:eastAsia="華康楷書體 Std W5" w:hAnsi="華康楷書體 Std W5"/>
                              </w:rPr>
                              <w:t>、</w:t>
                            </w: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水</w:t>
                            </w:r>
                          </w:p>
                        </w:tc>
                        <w:tc>
                          <w:tcPr>
                            <w:tcW w:w="3685" w:type="dxa"/>
                            <w:vAlign w:val="center"/>
                          </w:tcPr>
                          <w:p w14:paraId="28A70217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光、</w:t>
                            </w:r>
                            <w:r w:rsidRPr="00E61A2A">
                              <w:rPr>
                                <w:rFonts w:ascii="華康楷書體 Std W5" w:eastAsia="華康楷書體 Std W5" w:hAnsi="華康楷書體 Std W5"/>
                              </w:rPr>
                              <w:t>溫度、</w:t>
                            </w: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CO</w:t>
                            </w: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  <w:vertAlign w:val="subscript"/>
                              </w:rPr>
                              <w:t>2</w:t>
                            </w: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濃度</w:t>
                            </w:r>
                          </w:p>
                        </w:tc>
                      </w:tr>
                    </w:tbl>
                    <w:p w14:paraId="0D78A528" w14:textId="77777777" w:rsidR="002B4F66" w:rsidRDefault="002B4F66"/>
                  </w:txbxContent>
                </v:textbox>
                <w10:wrap anchorx="margin"/>
              </v:shape>
            </w:pict>
          </mc:Fallback>
        </mc:AlternateContent>
      </w:r>
      <w:r w:rsidRPr="00A318A2">
        <w:rPr>
          <w:rFonts w:hint="eastAsia"/>
        </w:rPr>
        <w:t>(</w:t>
      </w:r>
      <w:proofErr w:type="gramStart"/>
      <w:r w:rsidRPr="00A318A2">
        <w:rPr>
          <w:rFonts w:hint="eastAsia"/>
        </w:rPr>
        <w:t>一</w:t>
      </w:r>
      <w:proofErr w:type="gramEnd"/>
      <w:r w:rsidRPr="00A318A2">
        <w:t>)</w:t>
      </w:r>
      <w:r>
        <w:rPr>
          <w:rFonts w:hint="eastAsia"/>
        </w:rPr>
        <w:t>光合作用</w:t>
      </w:r>
    </w:p>
    <w:p w14:paraId="4F5CE149" w14:textId="77777777" w:rsidR="00A318A2" w:rsidRDefault="00A318A2" w:rsidP="00A318A2"/>
    <w:p w14:paraId="393B8D0E" w14:textId="77777777" w:rsidR="00A318A2" w:rsidRDefault="00A318A2" w:rsidP="00A318A2"/>
    <w:p w14:paraId="3C9F1C44" w14:textId="77777777" w:rsidR="00A318A2" w:rsidRDefault="00A318A2" w:rsidP="00A318A2"/>
    <w:p w14:paraId="3F0C2FCD" w14:textId="77777777" w:rsidR="00A318A2" w:rsidRDefault="00A318A2" w:rsidP="00A318A2"/>
    <w:p w14:paraId="51928FCE" w14:textId="77777777" w:rsidR="00A318A2" w:rsidRDefault="00A318A2" w:rsidP="00A318A2"/>
    <w:p w14:paraId="7EA3C4D9" w14:textId="77777777" w:rsidR="00A318A2" w:rsidRDefault="00A318A2" w:rsidP="00A318A2"/>
    <w:p w14:paraId="6BC3B210" w14:textId="77777777" w:rsidR="00A318A2" w:rsidRDefault="00A318A2" w:rsidP="00A318A2"/>
    <w:p w14:paraId="4D930C1E" w14:textId="77777777" w:rsidR="00A318A2" w:rsidRDefault="00A318A2" w:rsidP="00A318A2"/>
    <w:p w14:paraId="1D44C1ED" w14:textId="77777777" w:rsidR="00E61A2A" w:rsidRDefault="00E61A2A" w:rsidP="00A318A2"/>
    <w:p w14:paraId="71D07191" w14:textId="77777777" w:rsidR="00E61A2A" w:rsidRDefault="00E61A2A" w:rsidP="00A318A2"/>
    <w:p w14:paraId="64A1CB06" w14:textId="77777777" w:rsidR="00A318A2" w:rsidRDefault="00A318A2" w:rsidP="00A318A2">
      <w:pPr>
        <w:pStyle w:val="aff3"/>
        <w:spacing w:after="108"/>
      </w:pPr>
      <w:r>
        <w:rPr>
          <w:rFonts w:hint="eastAsia"/>
        </w:rPr>
        <w:t>(二)有氧呼吸與發酵作用</w:t>
      </w:r>
    </w:p>
    <w:p w14:paraId="2DF68F0E" w14:textId="77777777" w:rsidR="00A318A2" w:rsidRDefault="00E61A2A" w:rsidP="00A318A2"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2043776" behindDoc="0" locked="0" layoutInCell="1" allowOverlap="1" wp14:anchorId="11299C89" wp14:editId="0466E2C1">
                <wp:simplePos x="0" y="0"/>
                <wp:positionH relativeFrom="margin">
                  <wp:align>center</wp:align>
                </wp:positionH>
                <wp:positionV relativeFrom="paragraph">
                  <wp:posOffset>27415</wp:posOffset>
                </wp:positionV>
                <wp:extent cx="6120000" cy="2464905"/>
                <wp:effectExtent l="0" t="0" r="0" b="0"/>
                <wp:wrapNone/>
                <wp:docPr id="8350" name="文字方塊 83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0000" cy="24649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a9"/>
                              <w:tblW w:w="9070" w:type="dxa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417"/>
                              <w:gridCol w:w="2551"/>
                              <w:gridCol w:w="2551"/>
                              <w:gridCol w:w="2551"/>
                            </w:tblGrid>
                            <w:tr w:rsidR="002B4F66" w14:paraId="32FCF40C" w14:textId="77777777" w:rsidTr="00B73F6A">
                              <w:tc>
                                <w:tcPr>
                                  <w:tcW w:w="1417" w:type="dxa"/>
                                  <w:vMerge w:val="restart"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75C32CEF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51" w:type="dxa"/>
                                  <w:vMerge w:val="restart"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B9FBB58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有氧呼吸</w:t>
                                  </w:r>
                                </w:p>
                              </w:tc>
                              <w:tc>
                                <w:tcPr>
                                  <w:tcW w:w="5102" w:type="dxa"/>
                                  <w:gridSpan w:val="2"/>
                                  <w:tcBorders>
                                    <w:bottom w:val="single" w:sz="4" w:space="0" w:color="auto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9E2F5D0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發酵作用</w:t>
                                  </w:r>
                                </w:p>
                              </w:tc>
                            </w:tr>
                            <w:tr w:rsidR="002B4F66" w14:paraId="19755E3B" w14:textId="77777777" w:rsidTr="009E7372">
                              <w:tc>
                                <w:tcPr>
                                  <w:tcW w:w="1417" w:type="dxa"/>
                                  <w:vMerge/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2D2B2EC7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51" w:type="dxa"/>
                                  <w:vMerge/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6CAE4788" w14:textId="77777777" w:rsidR="002B4F66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51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74FB11EE" w14:textId="77777777" w:rsidR="002B4F66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酒精發酵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5EEBDC75" w14:textId="77777777" w:rsidR="002B4F66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乳酸發酵</w:t>
                                  </w:r>
                                </w:p>
                              </w:tc>
                            </w:tr>
                            <w:tr w:rsidR="002B4F66" w14:paraId="6866EE4E" w14:textId="77777777" w:rsidTr="00E054D1">
                              <w:tc>
                                <w:tcPr>
                                  <w:tcW w:w="1417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46ACBC39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目的</w:t>
                                  </w:r>
                                </w:p>
                              </w:tc>
                              <w:tc>
                                <w:tcPr>
                                  <w:tcW w:w="7653" w:type="dxa"/>
                                  <w:gridSpan w:val="3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6BBDB8C9" w14:textId="77777777" w:rsidR="002B4F66" w:rsidRPr="00E61A2A" w:rsidRDefault="002B4F66" w:rsidP="009E7372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利用葡萄糖產生ATP</w:t>
                                  </w:r>
                                </w:p>
                              </w:tc>
                            </w:tr>
                            <w:tr w:rsidR="002B4F66" w14:paraId="10B7F653" w14:textId="77777777" w:rsidTr="00E054D1">
                              <w:tc>
                                <w:tcPr>
                                  <w:tcW w:w="1417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4FD106C5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場所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20FD84A4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細胞質</w:t>
                                  </w:r>
                                  <w:r w:rsidRPr="009E7372"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sym w:font="Wingdings" w:char="F0E0"/>
                                  </w:r>
                                  <w:proofErr w:type="gramStart"/>
                                  <w:r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粒線體</w:t>
                                  </w:r>
                                  <w:proofErr w:type="gramEnd"/>
                                </w:p>
                              </w:tc>
                              <w:tc>
                                <w:tcPr>
                                  <w:tcW w:w="5102" w:type="dxa"/>
                                  <w:gridSpan w:val="2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38D64F96" w14:textId="77777777" w:rsidR="002B4F66" w:rsidRPr="00E61A2A" w:rsidRDefault="002B4F66" w:rsidP="009E7372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細胞質</w:t>
                                  </w:r>
                                </w:p>
                              </w:tc>
                            </w:tr>
                            <w:tr w:rsidR="002B4F66" w14:paraId="7E0C4511" w14:textId="77777777" w:rsidTr="00E054D1">
                              <w:tc>
                                <w:tcPr>
                                  <w:tcW w:w="1417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7C7196E8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反應物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2CB72A6F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1葡萄糖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、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6O</w:t>
                                  </w:r>
                                  <w:r w:rsidRPr="009E7372">
                                    <w:rPr>
                                      <w:rFonts w:ascii="華康楷書體 Std W5" w:eastAsia="華康楷書體 Std W5" w:hAnsi="華康楷書體 Std W5" w:hint="eastAsia"/>
                                      <w:vertAlign w:val="subscript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5102" w:type="dxa"/>
                                  <w:gridSpan w:val="2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9E3AA63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1葡萄糖</w:t>
                                  </w:r>
                                </w:p>
                              </w:tc>
                            </w:tr>
                            <w:tr w:rsidR="002B4F66" w14:paraId="6C32ABC5" w14:textId="77777777" w:rsidTr="00E054D1">
                              <w:tc>
                                <w:tcPr>
                                  <w:tcW w:w="1417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37C2AAB7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反應步驟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421C0CF7" w14:textId="77777777" w:rsidR="002B4F66" w:rsidRDefault="002B4F66" w:rsidP="009E7372">
                                  <w:pPr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1.</w:t>
                                  </w:r>
                                  <w:proofErr w:type="gramStart"/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糖解作用</w:t>
                                  </w:r>
                                  <w:proofErr w:type="gramEnd"/>
                                </w:p>
                                <w:p w14:paraId="492A3B71" w14:textId="77777777" w:rsidR="002B4F66" w:rsidRDefault="002B4F66" w:rsidP="009E7372">
                                  <w:pPr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2.克氏循環</w:t>
                                  </w:r>
                                </w:p>
                                <w:p w14:paraId="7437447A" w14:textId="77777777" w:rsidR="002B4F66" w:rsidRPr="00E61A2A" w:rsidRDefault="002B4F66" w:rsidP="009E7372">
                                  <w:pPr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3.電子傳遞練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選修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074AE1C7" w14:textId="77777777" w:rsidR="002B4F66" w:rsidRDefault="002B4F66" w:rsidP="009E7372">
                                  <w:pPr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1.</w:t>
                                  </w:r>
                                  <w:proofErr w:type="gramStart"/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糖解作用</w:t>
                                  </w:r>
                                  <w:proofErr w:type="gramEnd"/>
                                </w:p>
                                <w:p w14:paraId="5EC440AB" w14:textId="77777777" w:rsidR="002B4F66" w:rsidRPr="00E61A2A" w:rsidRDefault="002B4F66" w:rsidP="009E7372">
                                  <w:pPr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2.丙酮酸代謝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成酒精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29F1D4DC" w14:textId="77777777" w:rsidR="002B4F66" w:rsidRDefault="002B4F66" w:rsidP="009E7372">
                                  <w:pPr>
                                    <w:jc w:val="both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1.</w:t>
                                  </w:r>
                                  <w:proofErr w:type="gramStart"/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糖解作用</w:t>
                                  </w:r>
                                  <w:proofErr w:type="gramEnd"/>
                                </w:p>
                                <w:p w14:paraId="3D7FD59D" w14:textId="77777777" w:rsidR="002B4F66" w:rsidRPr="00E61A2A" w:rsidRDefault="002B4F66" w:rsidP="009E7372">
                                  <w:pPr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2.丙酮酸代謝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成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乳酸</w:t>
                                  </w:r>
                                </w:p>
                              </w:tc>
                            </w:tr>
                            <w:tr w:rsidR="002B4F66" w14:paraId="78B59212" w14:textId="77777777" w:rsidTr="00E054D1">
                              <w:tc>
                                <w:tcPr>
                                  <w:tcW w:w="1417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6EF48632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產物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5CD2014" w14:textId="77777777" w:rsidR="002B4F66" w:rsidRPr="00E61A2A" w:rsidRDefault="002B4F66" w:rsidP="00E054D1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6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O</w:t>
                                  </w:r>
                                  <w:r w:rsidRPr="00E054D1">
                                    <w:rPr>
                                      <w:rFonts w:ascii="華康楷書體 Std W5" w:eastAsia="華康楷書體 Std W5" w:hAnsi="華康楷書體 Std W5"/>
                                      <w:vertAlign w:val="subscript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、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6H</w:t>
                                  </w:r>
                                  <w:r w:rsidRPr="00E054D1">
                                    <w:rPr>
                                      <w:rFonts w:ascii="華康楷書體 Std W5" w:eastAsia="華康楷書體 Std W5" w:hAnsi="華康楷書體 Std W5" w:hint="eastAsia"/>
                                      <w:vertAlign w:val="subscript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1954791B" w14:textId="77777777" w:rsidR="002B4F66" w:rsidRPr="00E61A2A" w:rsidRDefault="002B4F66" w:rsidP="00E054D1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2C</w:t>
                                  </w:r>
                                  <w:r w:rsidRPr="00E054D1">
                                    <w:rPr>
                                      <w:rFonts w:ascii="華康楷書體 Std W5" w:eastAsia="華康楷書體 Std W5" w:hAnsi="華康楷書體 Std W5"/>
                                      <w:vertAlign w:val="subscript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H</w:t>
                                  </w:r>
                                  <w:r w:rsidRPr="00E054D1">
                                    <w:rPr>
                                      <w:rFonts w:ascii="華康楷書體 Std W5" w:eastAsia="華康楷書體 Std W5" w:hAnsi="華康楷書體 Std W5"/>
                                      <w:vertAlign w:val="subscript"/>
                                    </w:rPr>
                                    <w:t>5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OH、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2C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O</w:t>
                                  </w:r>
                                  <w:r w:rsidRPr="00E054D1">
                                    <w:rPr>
                                      <w:rFonts w:ascii="華康楷書體 Std W5" w:eastAsia="華康楷書體 Std W5" w:hAnsi="華康楷書體 Std W5"/>
                                      <w:vertAlign w:val="subscript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58B6D27B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2乳酸(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C</w:t>
                                  </w:r>
                                  <w:r w:rsidRPr="00E054D1">
                                    <w:rPr>
                                      <w:rFonts w:ascii="華康楷書體 Std W5" w:eastAsia="華康楷書體 Std W5" w:hAnsi="華康楷書體 Std W5"/>
                                      <w:vertAlign w:val="subscript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H</w:t>
                                  </w:r>
                                  <w:r w:rsidRPr="00E054D1">
                                    <w:rPr>
                                      <w:rFonts w:ascii="華康楷書體 Std W5" w:eastAsia="華康楷書體 Std W5" w:hAnsi="華康楷書體 Std W5"/>
                                      <w:vertAlign w:val="subscript"/>
                                    </w:rPr>
                                    <w:t>4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OHCOOH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2B4F66" w14:paraId="5FBD719E" w14:textId="77777777" w:rsidTr="00E054D1">
                              <w:tc>
                                <w:tcPr>
                                  <w:tcW w:w="1417" w:type="dxa"/>
                                  <w:tcBorders>
                                    <w:top w:val="single" w:sz="4" w:space="0" w:color="auto"/>
                                    <w:bottom w:val="single" w:sz="12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68B1B120" w14:textId="77777777" w:rsidR="002B4F66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產生能量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  <w:tcBorders>
                                    <w:top w:val="single" w:sz="4" w:space="0" w:color="auto"/>
                                    <w:bottom w:val="single" w:sz="12" w:space="0" w:color="auto"/>
                                  </w:tcBorders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03E50ABF" w14:textId="77777777" w:rsidR="002B4F66" w:rsidRDefault="002B4F66" w:rsidP="00E054D1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多(約30~32個ATP)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  <w:tcBorders>
                                    <w:top w:val="single" w:sz="4" w:space="0" w:color="auto"/>
                                    <w:bottom w:val="single" w:sz="12" w:space="0" w:color="auto"/>
                                  </w:tcBorders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04D9E701" w14:textId="77777777" w:rsidR="002B4F66" w:rsidRDefault="002B4F66" w:rsidP="00E054D1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少(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個ATP)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  <w:tcBorders>
                                    <w:top w:val="single" w:sz="4" w:space="0" w:color="auto"/>
                                    <w:bottom w:val="single" w:sz="12" w:space="0" w:color="auto"/>
                                  </w:tcBorders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367FCBE2" w14:textId="77777777" w:rsidR="002B4F66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少(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個ATP)</w:t>
                                  </w:r>
                                </w:p>
                              </w:tc>
                            </w:tr>
                          </w:tbl>
                          <w:p w14:paraId="01BCB669" w14:textId="77777777" w:rsidR="002B4F66" w:rsidRDefault="002B4F66" w:rsidP="00E61A2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299C89" id="文字方塊 8350" o:spid="_x0000_s1160" type="#_x0000_t202" style="position:absolute;margin-left:0;margin-top:2.15pt;width:481.9pt;height:194.1pt;z-index:2520437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" filled="f" stroked="f" strokeweight=".5pt">
                <v:textbox>
                  <w:txbxContent>
                    <w:tbl>
                      <w:tblPr>
                        <w:tblStyle w:val="a9"/>
                        <w:tblW w:w="9070" w:type="dxa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417"/>
                        <w:gridCol w:w="2551"/>
                        <w:gridCol w:w="2551"/>
                        <w:gridCol w:w="2551"/>
                      </w:tblGrid>
                      <w:tr w:rsidR="002B4F66" w14:paraId="32FCF40C" w14:textId="77777777" w:rsidTr="00B73F6A">
                        <w:tc>
                          <w:tcPr>
                            <w:tcW w:w="1417" w:type="dxa"/>
                            <w:vMerge w:val="restart"/>
                            <w:shd w:val="clear" w:color="auto" w:fill="BFBFBF" w:themeFill="background1" w:themeFillShade="BF"/>
                            <w:vAlign w:val="center"/>
                          </w:tcPr>
                          <w:p w14:paraId="75C32CEF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</w:p>
                        </w:tc>
                        <w:tc>
                          <w:tcPr>
                            <w:tcW w:w="2551" w:type="dxa"/>
                            <w:vMerge w:val="restart"/>
                            <w:shd w:val="clear" w:color="auto" w:fill="BFBFBF" w:themeFill="background1" w:themeFillShade="BF"/>
                            <w:vAlign w:val="center"/>
                          </w:tcPr>
                          <w:p w14:paraId="5B9FBB58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有氧呼吸</w:t>
                            </w:r>
                          </w:p>
                        </w:tc>
                        <w:tc>
                          <w:tcPr>
                            <w:tcW w:w="5102" w:type="dxa"/>
                            <w:gridSpan w:val="2"/>
                            <w:tcBorders>
                              <w:bottom w:val="single" w:sz="4" w:space="0" w:color="auto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19E2F5D0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發酵作用</w:t>
                            </w:r>
                          </w:p>
                        </w:tc>
                      </w:tr>
                      <w:tr w:rsidR="002B4F66" w14:paraId="19755E3B" w14:textId="77777777" w:rsidTr="009E7372">
                        <w:tc>
                          <w:tcPr>
                            <w:tcW w:w="1417" w:type="dxa"/>
                            <w:vMerge/>
                            <w:shd w:val="clear" w:color="auto" w:fill="D9D9D9" w:themeFill="background1" w:themeFillShade="D9"/>
                            <w:vAlign w:val="center"/>
                          </w:tcPr>
                          <w:p w14:paraId="2D2B2EC7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</w:p>
                        </w:tc>
                        <w:tc>
                          <w:tcPr>
                            <w:tcW w:w="2551" w:type="dxa"/>
                            <w:vMerge/>
                            <w:shd w:val="clear" w:color="auto" w:fill="D9D9D9" w:themeFill="background1" w:themeFillShade="D9"/>
                            <w:vAlign w:val="center"/>
                          </w:tcPr>
                          <w:p w14:paraId="6CAE4788" w14:textId="77777777" w:rsidR="002B4F66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</w:p>
                        </w:tc>
                        <w:tc>
                          <w:tcPr>
                            <w:tcW w:w="2551" w:type="dxa"/>
                            <w:tcBorders>
                              <w:top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74FB11EE" w14:textId="77777777" w:rsidR="002B4F66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酒精發酵</w:t>
                            </w:r>
                          </w:p>
                        </w:tc>
                        <w:tc>
                          <w:tcPr>
                            <w:tcW w:w="2551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5EEBDC75" w14:textId="77777777" w:rsidR="002B4F66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乳酸發酵</w:t>
                            </w:r>
                          </w:p>
                        </w:tc>
                      </w:tr>
                      <w:tr w:rsidR="002B4F66" w14:paraId="6866EE4E" w14:textId="77777777" w:rsidTr="00E054D1">
                        <w:tc>
                          <w:tcPr>
                            <w:tcW w:w="1417" w:type="dxa"/>
                            <w:tcBorders>
                              <w:bottom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46ACBC39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目的</w:t>
                            </w:r>
                          </w:p>
                        </w:tc>
                        <w:tc>
                          <w:tcPr>
                            <w:tcW w:w="7653" w:type="dxa"/>
                            <w:gridSpan w:val="3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6BBDB8C9" w14:textId="77777777" w:rsidR="002B4F66" w:rsidRPr="00E61A2A" w:rsidRDefault="002B4F66" w:rsidP="009E7372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利用葡萄糖產生ATP</w:t>
                            </w:r>
                          </w:p>
                        </w:tc>
                      </w:tr>
                      <w:tr w:rsidR="002B4F66" w14:paraId="10B7F653" w14:textId="77777777" w:rsidTr="00E054D1">
                        <w:tc>
                          <w:tcPr>
                            <w:tcW w:w="1417" w:type="dxa"/>
                            <w:tcBorders>
                              <w:top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4FD106C5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場所</w:t>
                            </w:r>
                          </w:p>
                        </w:tc>
                        <w:tc>
                          <w:tcPr>
                            <w:tcW w:w="2551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F2F2F2" w:themeFill="background1" w:themeFillShade="F2"/>
                            <w:vAlign w:val="center"/>
                          </w:tcPr>
                          <w:p w14:paraId="20FD84A4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細胞質</w:t>
                            </w:r>
                            <w:r w:rsidRPr="009E7372">
                              <w:rPr>
                                <w:rFonts w:ascii="華康楷書體 Std W5" w:eastAsia="華康楷書體 Std W5" w:hAnsi="華康楷書體 Std W5"/>
                              </w:rPr>
                              <w:sym w:font="Wingdings" w:char="F0E0"/>
                            </w:r>
                            <w:proofErr w:type="gramStart"/>
                            <w:r>
                              <w:rPr>
                                <w:rFonts w:ascii="華康楷書體 Std W5" w:eastAsia="華康楷書體 Std W5" w:hAnsi="華康楷書體 Std W5"/>
                              </w:rPr>
                              <w:t>粒線體</w:t>
                            </w:r>
                            <w:proofErr w:type="gramEnd"/>
                          </w:p>
                        </w:tc>
                        <w:tc>
                          <w:tcPr>
                            <w:tcW w:w="5102" w:type="dxa"/>
                            <w:gridSpan w:val="2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F2F2F2" w:themeFill="background1" w:themeFillShade="F2"/>
                            <w:vAlign w:val="center"/>
                          </w:tcPr>
                          <w:p w14:paraId="38D64F96" w14:textId="77777777" w:rsidR="002B4F66" w:rsidRPr="00E61A2A" w:rsidRDefault="002B4F66" w:rsidP="009E7372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細胞質</w:t>
                            </w:r>
                          </w:p>
                        </w:tc>
                      </w:tr>
                      <w:tr w:rsidR="002B4F66" w14:paraId="7E0C4511" w14:textId="77777777" w:rsidTr="00E054D1">
                        <w:tc>
                          <w:tcPr>
                            <w:tcW w:w="1417" w:type="dxa"/>
                            <w:tcBorders>
                              <w:top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7C7196E8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反應物</w:t>
                            </w:r>
                          </w:p>
                        </w:tc>
                        <w:tc>
                          <w:tcPr>
                            <w:tcW w:w="2551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2CB72A6F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1葡萄糖</w:t>
                            </w:r>
                            <w:r>
                              <w:rPr>
                                <w:rFonts w:ascii="華康楷書體 Std W5" w:eastAsia="華康楷書體 Std W5" w:hAnsi="華康楷書體 Std W5"/>
                              </w:rPr>
                              <w:t>、</w:t>
                            </w: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6O</w:t>
                            </w:r>
                            <w:r w:rsidRPr="009E7372">
                              <w:rPr>
                                <w:rFonts w:ascii="華康楷書體 Std W5" w:eastAsia="華康楷書體 Std W5" w:hAnsi="華康楷書體 Std W5" w:hint="eastAsia"/>
                                <w:vertAlign w:val="subscript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5102" w:type="dxa"/>
                            <w:gridSpan w:val="2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</w:tcBorders>
                            <w:vAlign w:val="center"/>
                          </w:tcPr>
                          <w:p w14:paraId="09E3AA63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1葡萄糖</w:t>
                            </w:r>
                          </w:p>
                        </w:tc>
                      </w:tr>
                      <w:tr w:rsidR="002B4F66" w14:paraId="6C32ABC5" w14:textId="77777777" w:rsidTr="00E054D1">
                        <w:tc>
                          <w:tcPr>
                            <w:tcW w:w="1417" w:type="dxa"/>
                            <w:tcBorders>
                              <w:top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37C2AAB7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反應步驟</w:t>
                            </w:r>
                          </w:p>
                        </w:tc>
                        <w:tc>
                          <w:tcPr>
                            <w:tcW w:w="2551" w:type="dxa"/>
                            <w:tcBorders>
                              <w:top w:val="single" w:sz="4" w:space="0" w:color="auto"/>
                            </w:tcBorders>
                            <w:shd w:val="clear" w:color="auto" w:fill="F2F2F2" w:themeFill="background1" w:themeFillShade="F2"/>
                            <w:vAlign w:val="center"/>
                          </w:tcPr>
                          <w:p w14:paraId="421C0CF7" w14:textId="77777777" w:rsidR="002B4F66" w:rsidRDefault="002B4F66" w:rsidP="009E7372">
                            <w:pPr>
                              <w:jc w:val="both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/>
                              </w:rPr>
                              <w:t>1.</w:t>
                            </w:r>
                            <w:proofErr w:type="gramStart"/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糖解作用</w:t>
                            </w:r>
                            <w:proofErr w:type="gramEnd"/>
                          </w:p>
                          <w:p w14:paraId="492A3B71" w14:textId="77777777" w:rsidR="002B4F66" w:rsidRDefault="002B4F66" w:rsidP="009E7372">
                            <w:pPr>
                              <w:jc w:val="both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2.克氏循環</w:t>
                            </w:r>
                          </w:p>
                          <w:p w14:paraId="7437447A" w14:textId="77777777" w:rsidR="002B4F66" w:rsidRPr="00E61A2A" w:rsidRDefault="002B4F66" w:rsidP="009E7372">
                            <w:pPr>
                              <w:jc w:val="both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3.電子傳遞練</w:t>
                            </w:r>
                            <w:r>
                              <w:rPr>
                                <w:rFonts w:ascii="華康楷書體 Std W5" w:eastAsia="華康楷書體 Std W5" w:hAnsi="華康楷書體 Std W5"/>
                              </w:rPr>
                              <w:t>(</w:t>
                            </w: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選修</w:t>
                            </w:r>
                            <w:r>
                              <w:rPr>
                                <w:rFonts w:ascii="華康楷書體 Std W5" w:eastAsia="華康楷書體 Std W5" w:hAnsi="華康楷書體 Std W5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2551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F2F2F2" w:themeFill="background1" w:themeFillShade="F2"/>
                            <w:vAlign w:val="center"/>
                          </w:tcPr>
                          <w:p w14:paraId="074AE1C7" w14:textId="77777777" w:rsidR="002B4F66" w:rsidRDefault="002B4F66" w:rsidP="009E7372">
                            <w:pPr>
                              <w:jc w:val="both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/>
                              </w:rPr>
                              <w:t>1.</w:t>
                            </w:r>
                            <w:proofErr w:type="gramStart"/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糖解作用</w:t>
                            </w:r>
                            <w:proofErr w:type="gramEnd"/>
                          </w:p>
                          <w:p w14:paraId="5EC440AB" w14:textId="77777777" w:rsidR="002B4F66" w:rsidRPr="00E61A2A" w:rsidRDefault="002B4F66" w:rsidP="009E7372">
                            <w:pPr>
                              <w:jc w:val="both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2.丙酮酸代謝</w:t>
                            </w:r>
                            <w:r>
                              <w:rPr>
                                <w:rFonts w:ascii="華康楷書體 Std W5" w:eastAsia="華康楷書體 Std W5" w:hAnsi="華康楷書體 Std W5"/>
                              </w:rPr>
                              <w:t>成酒精</w:t>
                            </w:r>
                          </w:p>
                        </w:tc>
                        <w:tc>
                          <w:tcPr>
                            <w:tcW w:w="2551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F2F2F2" w:themeFill="background1" w:themeFillShade="F2"/>
                            <w:vAlign w:val="center"/>
                          </w:tcPr>
                          <w:p w14:paraId="29F1D4DC" w14:textId="77777777" w:rsidR="002B4F66" w:rsidRDefault="002B4F66" w:rsidP="009E7372">
                            <w:pPr>
                              <w:jc w:val="both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/>
                              </w:rPr>
                              <w:t>1.</w:t>
                            </w:r>
                            <w:proofErr w:type="gramStart"/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糖解作用</w:t>
                            </w:r>
                            <w:proofErr w:type="gramEnd"/>
                          </w:p>
                          <w:p w14:paraId="3D7FD59D" w14:textId="77777777" w:rsidR="002B4F66" w:rsidRPr="00E61A2A" w:rsidRDefault="002B4F66" w:rsidP="009E7372">
                            <w:pPr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2.丙酮酸代謝</w:t>
                            </w:r>
                            <w:r>
                              <w:rPr>
                                <w:rFonts w:ascii="華康楷書體 Std W5" w:eastAsia="華康楷書體 Std W5" w:hAnsi="華康楷書體 Std W5"/>
                              </w:rPr>
                              <w:t>成</w:t>
                            </w: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乳酸</w:t>
                            </w:r>
                          </w:p>
                        </w:tc>
                      </w:tr>
                      <w:tr w:rsidR="002B4F66" w14:paraId="78B59212" w14:textId="77777777" w:rsidTr="00E054D1">
                        <w:tc>
                          <w:tcPr>
                            <w:tcW w:w="1417" w:type="dxa"/>
                            <w:tcBorders>
                              <w:bottom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6EF48632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產物</w:t>
                            </w:r>
                          </w:p>
                        </w:tc>
                        <w:tc>
                          <w:tcPr>
                            <w:tcW w:w="2551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5CD2014" w14:textId="77777777" w:rsidR="002B4F66" w:rsidRPr="00E61A2A" w:rsidRDefault="002B4F66" w:rsidP="00E054D1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/>
                              </w:rPr>
                              <w:t>6</w:t>
                            </w: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C</w:t>
                            </w:r>
                            <w:r>
                              <w:rPr>
                                <w:rFonts w:ascii="華康楷書體 Std W5" w:eastAsia="華康楷書體 Std W5" w:hAnsi="華康楷書體 Std W5"/>
                              </w:rPr>
                              <w:t>O</w:t>
                            </w:r>
                            <w:r w:rsidRPr="00E054D1">
                              <w:rPr>
                                <w:rFonts w:ascii="華康楷書體 Std W5" w:eastAsia="華康楷書體 Std W5" w:hAnsi="華康楷書體 Std W5"/>
                                <w:vertAlign w:val="subscript"/>
                              </w:rPr>
                              <w:t>2</w:t>
                            </w:r>
                            <w:r>
                              <w:rPr>
                                <w:rFonts w:ascii="華康楷書體 Std W5" w:eastAsia="華康楷書體 Std W5" w:hAnsi="華康楷書體 Std W5"/>
                              </w:rPr>
                              <w:t>、</w:t>
                            </w: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6H</w:t>
                            </w:r>
                            <w:r w:rsidRPr="00E054D1">
                              <w:rPr>
                                <w:rFonts w:ascii="華康楷書體 Std W5" w:eastAsia="華康楷書體 Std W5" w:hAnsi="華康楷書體 Std W5" w:hint="eastAsia"/>
                                <w:vertAlign w:val="subscript"/>
                              </w:rPr>
                              <w:t>2</w:t>
                            </w: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551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vAlign w:val="center"/>
                          </w:tcPr>
                          <w:p w14:paraId="1954791B" w14:textId="77777777" w:rsidR="002B4F66" w:rsidRPr="00E61A2A" w:rsidRDefault="002B4F66" w:rsidP="00E054D1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/>
                              </w:rPr>
                              <w:t>2C</w:t>
                            </w:r>
                            <w:r w:rsidRPr="00E054D1">
                              <w:rPr>
                                <w:rFonts w:ascii="華康楷書體 Std W5" w:eastAsia="華康楷書體 Std W5" w:hAnsi="華康楷書體 Std W5"/>
                                <w:vertAlign w:val="subscript"/>
                              </w:rPr>
                              <w:t>2</w:t>
                            </w:r>
                            <w:r>
                              <w:rPr>
                                <w:rFonts w:ascii="華康楷書體 Std W5" w:eastAsia="華康楷書體 Std W5" w:hAnsi="華康楷書體 Std W5"/>
                              </w:rPr>
                              <w:t>H</w:t>
                            </w:r>
                            <w:r w:rsidRPr="00E054D1">
                              <w:rPr>
                                <w:rFonts w:ascii="華康楷書體 Std W5" w:eastAsia="華康楷書體 Std W5" w:hAnsi="華康楷書體 Std W5"/>
                                <w:vertAlign w:val="subscript"/>
                              </w:rPr>
                              <w:t>5</w:t>
                            </w:r>
                            <w:r>
                              <w:rPr>
                                <w:rFonts w:ascii="華康楷書體 Std W5" w:eastAsia="華康楷書體 Std W5" w:hAnsi="華康楷書體 Std W5"/>
                              </w:rPr>
                              <w:t>OH、</w:t>
                            </w: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2C</w:t>
                            </w:r>
                            <w:r>
                              <w:rPr>
                                <w:rFonts w:ascii="華康楷書體 Std W5" w:eastAsia="華康楷書體 Std W5" w:hAnsi="華康楷書體 Std W5"/>
                              </w:rPr>
                              <w:t>O</w:t>
                            </w:r>
                            <w:r w:rsidRPr="00E054D1">
                              <w:rPr>
                                <w:rFonts w:ascii="華康楷書體 Std W5" w:eastAsia="華康楷書體 Std W5" w:hAnsi="華康楷書體 Std W5"/>
                                <w:vertAlign w:val="subscript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2551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vAlign w:val="center"/>
                          </w:tcPr>
                          <w:p w14:paraId="58B6D27B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2乳酸(</w:t>
                            </w:r>
                            <w:r>
                              <w:rPr>
                                <w:rFonts w:ascii="華康楷書體 Std W5" w:eastAsia="華康楷書體 Std W5" w:hAnsi="華康楷書體 Std W5"/>
                              </w:rPr>
                              <w:t>C</w:t>
                            </w:r>
                            <w:r w:rsidRPr="00E054D1">
                              <w:rPr>
                                <w:rFonts w:ascii="華康楷書體 Std W5" w:eastAsia="華康楷書體 Std W5" w:hAnsi="華康楷書體 Std W5"/>
                                <w:vertAlign w:val="subscript"/>
                              </w:rPr>
                              <w:t>2</w:t>
                            </w:r>
                            <w:r>
                              <w:rPr>
                                <w:rFonts w:ascii="華康楷書體 Std W5" w:eastAsia="華康楷書體 Std W5" w:hAnsi="華康楷書體 Std W5"/>
                              </w:rPr>
                              <w:t>H</w:t>
                            </w:r>
                            <w:r w:rsidRPr="00E054D1">
                              <w:rPr>
                                <w:rFonts w:ascii="華康楷書體 Std W5" w:eastAsia="華康楷書體 Std W5" w:hAnsi="華康楷書體 Std W5"/>
                                <w:vertAlign w:val="subscript"/>
                              </w:rPr>
                              <w:t>4</w:t>
                            </w:r>
                            <w:r>
                              <w:rPr>
                                <w:rFonts w:ascii="華康楷書體 Std W5" w:eastAsia="華康楷書體 Std W5" w:hAnsi="華康楷書體 Std W5"/>
                              </w:rPr>
                              <w:t>OHCOOH</w:t>
                            </w: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)</w:t>
                            </w:r>
                          </w:p>
                        </w:tc>
                      </w:tr>
                      <w:tr w:rsidR="002B4F66" w14:paraId="5FBD719E" w14:textId="77777777" w:rsidTr="00E054D1">
                        <w:tc>
                          <w:tcPr>
                            <w:tcW w:w="1417" w:type="dxa"/>
                            <w:tcBorders>
                              <w:top w:val="single" w:sz="4" w:space="0" w:color="auto"/>
                              <w:bottom w:val="single" w:sz="12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68B1B120" w14:textId="77777777" w:rsidR="002B4F66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產生能量</w:t>
                            </w:r>
                          </w:p>
                        </w:tc>
                        <w:tc>
                          <w:tcPr>
                            <w:tcW w:w="2551" w:type="dxa"/>
                            <w:tcBorders>
                              <w:top w:val="single" w:sz="4" w:space="0" w:color="auto"/>
                              <w:bottom w:val="single" w:sz="12" w:space="0" w:color="auto"/>
                            </w:tcBorders>
                            <w:shd w:val="clear" w:color="auto" w:fill="F2F2F2" w:themeFill="background1" w:themeFillShade="F2"/>
                            <w:vAlign w:val="center"/>
                          </w:tcPr>
                          <w:p w14:paraId="03E50ABF" w14:textId="77777777" w:rsidR="002B4F66" w:rsidRDefault="002B4F66" w:rsidP="00E054D1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多(約30~32個ATP)</w:t>
                            </w:r>
                          </w:p>
                        </w:tc>
                        <w:tc>
                          <w:tcPr>
                            <w:tcW w:w="2551" w:type="dxa"/>
                            <w:tcBorders>
                              <w:top w:val="single" w:sz="4" w:space="0" w:color="auto"/>
                              <w:bottom w:val="single" w:sz="12" w:space="0" w:color="auto"/>
                            </w:tcBorders>
                            <w:shd w:val="clear" w:color="auto" w:fill="F2F2F2" w:themeFill="background1" w:themeFillShade="F2"/>
                            <w:vAlign w:val="center"/>
                          </w:tcPr>
                          <w:p w14:paraId="04D9E701" w14:textId="77777777" w:rsidR="002B4F66" w:rsidRDefault="002B4F66" w:rsidP="00E054D1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少(</w:t>
                            </w:r>
                            <w:r>
                              <w:rPr>
                                <w:rFonts w:ascii="華康楷書體 Std W5" w:eastAsia="華康楷書體 Std W5" w:hAnsi="華康楷書體 Std W5"/>
                              </w:rPr>
                              <w:t>2</w:t>
                            </w: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個ATP)</w:t>
                            </w:r>
                          </w:p>
                        </w:tc>
                        <w:tc>
                          <w:tcPr>
                            <w:tcW w:w="2551" w:type="dxa"/>
                            <w:tcBorders>
                              <w:top w:val="single" w:sz="4" w:space="0" w:color="auto"/>
                              <w:bottom w:val="single" w:sz="12" w:space="0" w:color="auto"/>
                            </w:tcBorders>
                            <w:shd w:val="clear" w:color="auto" w:fill="F2F2F2" w:themeFill="background1" w:themeFillShade="F2"/>
                            <w:vAlign w:val="center"/>
                          </w:tcPr>
                          <w:p w14:paraId="367FCBE2" w14:textId="77777777" w:rsidR="002B4F66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少(</w:t>
                            </w:r>
                            <w:r>
                              <w:rPr>
                                <w:rFonts w:ascii="華康楷書體 Std W5" w:eastAsia="華康楷書體 Std W5" w:hAnsi="華康楷書體 Std W5"/>
                              </w:rPr>
                              <w:t>2</w:t>
                            </w: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個ATP)</w:t>
                            </w:r>
                          </w:p>
                        </w:tc>
                      </w:tr>
                    </w:tbl>
                    <w:p w14:paraId="01BCB669" w14:textId="77777777" w:rsidR="002B4F66" w:rsidRDefault="002B4F66" w:rsidP="00E61A2A"/>
                  </w:txbxContent>
                </v:textbox>
                <w10:wrap anchorx="margin"/>
              </v:shape>
            </w:pict>
          </mc:Fallback>
        </mc:AlternateContent>
      </w:r>
    </w:p>
    <w:p w14:paraId="66DAD8CF" w14:textId="77777777" w:rsidR="00A318A2" w:rsidRDefault="00A318A2" w:rsidP="00A318A2"/>
    <w:p w14:paraId="74BC7D66" w14:textId="77777777" w:rsidR="00A318A2" w:rsidRDefault="00A318A2" w:rsidP="00A318A2"/>
    <w:p w14:paraId="7E23AA16" w14:textId="77777777" w:rsidR="00A318A2" w:rsidRDefault="00A318A2" w:rsidP="00A318A2"/>
    <w:p w14:paraId="39410DE5" w14:textId="77777777" w:rsidR="00E61A2A" w:rsidRDefault="00E61A2A" w:rsidP="00A318A2"/>
    <w:p w14:paraId="0FBEE66E" w14:textId="77777777" w:rsidR="00E61A2A" w:rsidRDefault="00E61A2A" w:rsidP="00A318A2"/>
    <w:p w14:paraId="299AD471" w14:textId="77777777" w:rsidR="00E61A2A" w:rsidRDefault="00E61A2A" w:rsidP="00A318A2"/>
    <w:p w14:paraId="33D4BBA8" w14:textId="77777777" w:rsidR="00E61A2A" w:rsidRDefault="00E61A2A" w:rsidP="00A318A2"/>
    <w:p w14:paraId="032FF640" w14:textId="77777777" w:rsidR="00E61A2A" w:rsidRDefault="00E61A2A" w:rsidP="00A318A2"/>
    <w:p w14:paraId="62069D09" w14:textId="77777777" w:rsidR="00E61A2A" w:rsidRDefault="00E61A2A" w:rsidP="00A318A2"/>
    <w:p w14:paraId="32C34D6C" w14:textId="77777777" w:rsidR="00E61A2A" w:rsidRDefault="00E61A2A" w:rsidP="00A318A2"/>
    <w:p w14:paraId="097DE8FA" w14:textId="77777777" w:rsidR="00F25E54" w:rsidRDefault="00F25E54" w:rsidP="00A318A2"/>
    <w:p w14:paraId="3E5F6FE6" w14:textId="77777777" w:rsidR="00A318A2" w:rsidRDefault="00A318A2" w:rsidP="00A318A2">
      <w:pPr>
        <w:pStyle w:val="aff3"/>
        <w:spacing w:after="108"/>
      </w:pPr>
      <w:r>
        <w:rPr>
          <w:rFonts w:hint="eastAsia"/>
        </w:rPr>
        <w:t>(三</w:t>
      </w:r>
      <w:r>
        <w:t>)</w:t>
      </w:r>
      <w:r>
        <w:rPr>
          <w:rFonts w:hint="eastAsia"/>
        </w:rPr>
        <w:t>光合作用與有氧呼吸</w:t>
      </w:r>
    </w:p>
    <w:p w14:paraId="6E54A36B" w14:textId="77777777" w:rsidR="00A318A2" w:rsidRDefault="00F25E54" w:rsidP="00A318A2"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2045824" behindDoc="0" locked="0" layoutInCell="1" allowOverlap="1" wp14:anchorId="7A15B551" wp14:editId="2DD9CEE6">
                <wp:simplePos x="0" y="0"/>
                <wp:positionH relativeFrom="margin">
                  <wp:align>center</wp:align>
                </wp:positionH>
                <wp:positionV relativeFrom="paragraph">
                  <wp:posOffset>41993</wp:posOffset>
                </wp:positionV>
                <wp:extent cx="6120000" cy="2373464"/>
                <wp:effectExtent l="0" t="0" r="0" b="0"/>
                <wp:wrapNone/>
                <wp:docPr id="8351" name="文字方塊 83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0000" cy="237346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a9"/>
                              <w:tblW w:w="0" w:type="auto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978"/>
                              <w:gridCol w:w="723"/>
                              <w:gridCol w:w="3685"/>
                              <w:gridCol w:w="3685"/>
                            </w:tblGrid>
                            <w:tr w:rsidR="002B4F66" w14:paraId="68DC273F" w14:textId="77777777" w:rsidTr="00E61A2A">
                              <w:tc>
                                <w:tcPr>
                                  <w:tcW w:w="1701" w:type="dxa"/>
                                  <w:gridSpan w:val="2"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244597EA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85" w:type="dxa"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CE1BC42" w14:textId="77777777" w:rsidR="002B4F66" w:rsidRPr="00E61A2A" w:rsidRDefault="002B4F66" w:rsidP="00F25E54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光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合作用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AFFF80F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有氧呼吸</w:t>
                                  </w:r>
                                </w:p>
                              </w:tc>
                            </w:tr>
                            <w:tr w:rsidR="002B4F66" w14:paraId="19FC96AB" w14:textId="77777777" w:rsidTr="00E61A2A">
                              <w:tc>
                                <w:tcPr>
                                  <w:tcW w:w="1701" w:type="dxa"/>
                                  <w:gridSpan w:val="2"/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60DA86E2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能量轉換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  <w:vAlign w:val="center"/>
                                </w:tcPr>
                                <w:p w14:paraId="3A7574A1" w14:textId="77777777" w:rsidR="002B4F66" w:rsidRPr="00E61A2A" w:rsidRDefault="002B4F66" w:rsidP="00F25E54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光能</w:t>
                                  </w:r>
                                  <w:r w:rsidRPr="00F25E54"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sym w:font="Wingdings" w:char="F0E0"/>
                                  </w:r>
                                  <w:r w:rsidRPr="00E61A2A"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化學能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(醣類)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  <w:vAlign w:val="center"/>
                                </w:tcPr>
                                <w:p w14:paraId="470806E0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化學能(醣類)</w:t>
                                  </w:r>
                                  <w:r w:rsidRPr="00F25E54"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化學能(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ATP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2B4F66" w14:paraId="698D0DD8" w14:textId="77777777" w:rsidTr="00F25E54">
                              <w:tc>
                                <w:tcPr>
                                  <w:tcW w:w="978" w:type="dxa"/>
                                  <w:vMerge w:val="restart"/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0A2CE90E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E61A2A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場所</w:t>
                                  </w:r>
                                </w:p>
                              </w:tc>
                              <w:tc>
                                <w:tcPr>
                                  <w:tcW w:w="723" w:type="dxa"/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77F563C6" w14:textId="77777777" w:rsidR="002B4F66" w:rsidRPr="00E61A2A" w:rsidRDefault="002B4F66" w:rsidP="00F25E54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原核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1C018AC8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細胞膜與細胞質(選修)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0235EB35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細胞質與細胞膜(選修)</w:t>
                                  </w:r>
                                </w:p>
                              </w:tc>
                            </w:tr>
                            <w:tr w:rsidR="002B4F66" w14:paraId="4A3133BF" w14:textId="77777777" w:rsidTr="00F25E54">
                              <w:tc>
                                <w:tcPr>
                                  <w:tcW w:w="978" w:type="dxa"/>
                                  <w:vMerge/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6358FD26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23" w:type="dxa"/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67F477F0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真核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28AA29ED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葉綠體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2317269E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粒線體</w:t>
                                  </w:r>
                                  <w:proofErr w:type="gramEnd"/>
                                </w:p>
                              </w:tc>
                            </w:tr>
                            <w:tr w:rsidR="002B4F66" w14:paraId="772E628E" w14:textId="77777777" w:rsidTr="00E61A2A">
                              <w:tc>
                                <w:tcPr>
                                  <w:tcW w:w="1701" w:type="dxa"/>
                                  <w:gridSpan w:val="2"/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5C9AF0A4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ΔH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  <w:vAlign w:val="center"/>
                                </w:tcPr>
                                <w:p w14:paraId="3F0E9DA4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ΔH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＞0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  <w:vAlign w:val="center"/>
                                </w:tcPr>
                                <w:p w14:paraId="2EC28328" w14:textId="77777777" w:rsidR="002B4F66" w:rsidRPr="00E61A2A" w:rsidRDefault="002B4F66" w:rsidP="00E61A2A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ΔH＜0</w:t>
                                  </w:r>
                                </w:p>
                              </w:tc>
                            </w:tr>
                            <w:tr w:rsidR="002B4F66" w14:paraId="45B832F9" w14:textId="77777777" w:rsidTr="00F25E54">
                              <w:trPr>
                                <w:trHeight w:val="601"/>
                              </w:trPr>
                              <w:tc>
                                <w:tcPr>
                                  <w:tcW w:w="978" w:type="dxa"/>
                                  <w:vMerge w:val="restart"/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4987D74C" w14:textId="77777777" w:rsidR="002B4F66" w:rsidRPr="00E61A2A" w:rsidRDefault="002B4F66" w:rsidP="00F25E54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電子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br/>
                                  </w: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傳遞</w:t>
                                  </w:r>
                                  <w:proofErr w:type="gramStart"/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鍊</w:t>
                                  </w:r>
                                  <w:proofErr w:type="gramEnd"/>
                                  <w:r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br/>
                                  </w: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位置</w:t>
                                  </w:r>
                                </w:p>
                              </w:tc>
                              <w:tc>
                                <w:tcPr>
                                  <w:tcW w:w="723" w:type="dxa"/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7B5B663B" w14:textId="77777777" w:rsidR="002B4F66" w:rsidRPr="00E61A2A" w:rsidRDefault="002B4F66" w:rsidP="00F25E54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原核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7C6DEDA6" w14:textId="77777777" w:rsidR="002B4F66" w:rsidRPr="00E61A2A" w:rsidRDefault="002B4F66" w:rsidP="00F25E54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細胞膜(選修)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20430233" w14:textId="77777777" w:rsidR="002B4F66" w:rsidRPr="00E61A2A" w:rsidRDefault="002B4F66" w:rsidP="00F25E54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細胞膜(選修)</w:t>
                                  </w:r>
                                </w:p>
                              </w:tc>
                            </w:tr>
                            <w:tr w:rsidR="002B4F66" w14:paraId="036E5AC5" w14:textId="77777777" w:rsidTr="00F25E54">
                              <w:trPr>
                                <w:trHeight w:val="601"/>
                              </w:trPr>
                              <w:tc>
                                <w:tcPr>
                                  <w:tcW w:w="978" w:type="dxa"/>
                                  <w:vMerge/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46884922" w14:textId="77777777" w:rsidR="002B4F66" w:rsidRDefault="002B4F66" w:rsidP="00F25E54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23" w:type="dxa"/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756A6C8C" w14:textId="77777777" w:rsidR="002B4F66" w:rsidRPr="00E61A2A" w:rsidRDefault="002B4F66" w:rsidP="00F25E54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真核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0ED336D7" w14:textId="77777777" w:rsidR="002B4F66" w:rsidRPr="00E61A2A" w:rsidRDefault="002B4F66" w:rsidP="00F25E54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類囊體</w:t>
                                  </w:r>
                                  <w:proofErr w:type="gramEnd"/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的膜(選修)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57EB92DF" w14:textId="77777777" w:rsidR="002B4F66" w:rsidRPr="00E61A2A" w:rsidRDefault="002B4F66" w:rsidP="00F25E54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粒線體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/>
                                    </w:rPr>
                                    <w:t>內</w:t>
                                  </w: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膜</w:t>
                                  </w:r>
                                  <w:proofErr w:type="gramEnd"/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(選修)</w:t>
                                  </w:r>
                                </w:p>
                              </w:tc>
                            </w:tr>
                            <w:tr w:rsidR="002B4F66" w14:paraId="25422859" w14:textId="77777777" w:rsidTr="00E61A2A">
                              <w:tc>
                                <w:tcPr>
                                  <w:tcW w:w="1701" w:type="dxa"/>
                                  <w:gridSpan w:val="2"/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3B9CDE4E" w14:textId="77777777" w:rsidR="002B4F66" w:rsidRPr="00E61A2A" w:rsidRDefault="002B4F66" w:rsidP="00F25E54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時機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  <w:vAlign w:val="center"/>
                                </w:tcPr>
                                <w:p w14:paraId="0C092CA8" w14:textId="77777777" w:rsidR="002B4F66" w:rsidRPr="00E61A2A" w:rsidRDefault="002B4F66" w:rsidP="00F25E54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有光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  <w:vAlign w:val="center"/>
                                </w:tcPr>
                                <w:p w14:paraId="5702E619" w14:textId="77777777" w:rsidR="002B4F66" w:rsidRPr="00E61A2A" w:rsidRDefault="002B4F66" w:rsidP="00F25E54">
                                  <w:pPr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皆會進行</w:t>
                                  </w:r>
                                </w:p>
                              </w:tc>
                            </w:tr>
                          </w:tbl>
                          <w:p w14:paraId="76129AF2" w14:textId="77777777" w:rsidR="002B4F66" w:rsidRDefault="002B4F66" w:rsidP="00F25E5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15B551" id="文字方塊 8351" o:spid="_x0000_s1161" type="#_x0000_t202" style="position:absolute;margin-left:0;margin-top:3.3pt;width:481.9pt;height:186.9pt;z-index:2520458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" filled="f" stroked="f" strokeweight=".5pt">
                <v:textbox>
                  <w:txbxContent>
                    <w:tbl>
                      <w:tblPr>
                        <w:tblStyle w:val="a9"/>
                        <w:tblW w:w="0" w:type="auto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978"/>
                        <w:gridCol w:w="723"/>
                        <w:gridCol w:w="3685"/>
                        <w:gridCol w:w="3685"/>
                      </w:tblGrid>
                      <w:tr w:rsidR="002B4F66" w14:paraId="68DC273F" w14:textId="77777777" w:rsidTr="00E61A2A">
                        <w:tc>
                          <w:tcPr>
                            <w:tcW w:w="1701" w:type="dxa"/>
                            <w:gridSpan w:val="2"/>
                            <w:shd w:val="clear" w:color="auto" w:fill="BFBFBF" w:themeFill="background1" w:themeFillShade="BF"/>
                            <w:vAlign w:val="center"/>
                          </w:tcPr>
                          <w:p w14:paraId="244597EA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</w:p>
                        </w:tc>
                        <w:tc>
                          <w:tcPr>
                            <w:tcW w:w="3685" w:type="dxa"/>
                            <w:shd w:val="clear" w:color="auto" w:fill="BFBFBF" w:themeFill="background1" w:themeFillShade="BF"/>
                            <w:vAlign w:val="center"/>
                          </w:tcPr>
                          <w:p w14:paraId="1CE1BC42" w14:textId="77777777" w:rsidR="002B4F66" w:rsidRPr="00E61A2A" w:rsidRDefault="002B4F66" w:rsidP="00F25E54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光</w:t>
                            </w: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合作用</w:t>
                            </w:r>
                          </w:p>
                        </w:tc>
                        <w:tc>
                          <w:tcPr>
                            <w:tcW w:w="3685" w:type="dxa"/>
                            <w:shd w:val="clear" w:color="auto" w:fill="BFBFBF" w:themeFill="background1" w:themeFillShade="BF"/>
                            <w:vAlign w:val="center"/>
                          </w:tcPr>
                          <w:p w14:paraId="1AFFF80F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有氧呼吸</w:t>
                            </w:r>
                          </w:p>
                        </w:tc>
                      </w:tr>
                      <w:tr w:rsidR="002B4F66" w14:paraId="19FC96AB" w14:textId="77777777" w:rsidTr="00E61A2A">
                        <w:tc>
                          <w:tcPr>
                            <w:tcW w:w="1701" w:type="dxa"/>
                            <w:gridSpan w:val="2"/>
                            <w:shd w:val="clear" w:color="auto" w:fill="D9D9D9" w:themeFill="background1" w:themeFillShade="D9"/>
                            <w:vAlign w:val="center"/>
                          </w:tcPr>
                          <w:p w14:paraId="60DA86E2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能量轉換</w:t>
                            </w:r>
                          </w:p>
                        </w:tc>
                        <w:tc>
                          <w:tcPr>
                            <w:tcW w:w="3685" w:type="dxa"/>
                            <w:vAlign w:val="center"/>
                          </w:tcPr>
                          <w:p w14:paraId="3A7574A1" w14:textId="77777777" w:rsidR="002B4F66" w:rsidRPr="00E61A2A" w:rsidRDefault="002B4F66" w:rsidP="00F25E54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光能</w:t>
                            </w:r>
                            <w:r w:rsidRPr="00F25E54">
                              <w:rPr>
                                <w:rFonts w:ascii="華康楷書體 Std W5" w:eastAsia="華康楷書體 Std W5" w:hAnsi="華康楷書體 Std W5"/>
                              </w:rPr>
                              <w:sym w:font="Wingdings" w:char="F0E0"/>
                            </w:r>
                            <w:r w:rsidRPr="00E61A2A">
                              <w:rPr>
                                <w:rFonts w:ascii="華康楷書體 Std W5" w:eastAsia="華康楷書體 Std W5" w:hAnsi="華康楷書體 Std W5"/>
                              </w:rPr>
                              <w:t>化學能</w:t>
                            </w: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(醣類)</w:t>
                            </w:r>
                          </w:p>
                        </w:tc>
                        <w:tc>
                          <w:tcPr>
                            <w:tcW w:w="3685" w:type="dxa"/>
                            <w:vAlign w:val="center"/>
                          </w:tcPr>
                          <w:p w14:paraId="470806E0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化學能(醣類)</w:t>
                            </w:r>
                            <w:r w:rsidRPr="00F25E54">
                              <w:rPr>
                                <w:rFonts w:ascii="華康楷書體 Std W5" w:eastAsia="華康楷書體 Std W5" w:hAnsi="華康楷書體 Std W5"/>
                              </w:rPr>
                              <w:sym w:font="Wingdings" w:char="F0E0"/>
                            </w: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化學能(</w:t>
                            </w:r>
                            <w:r>
                              <w:rPr>
                                <w:rFonts w:ascii="華康楷書體 Std W5" w:eastAsia="華康楷書體 Std W5" w:hAnsi="華康楷書體 Std W5"/>
                              </w:rPr>
                              <w:t>ATP</w:t>
                            </w: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)</w:t>
                            </w:r>
                          </w:p>
                        </w:tc>
                      </w:tr>
                      <w:tr w:rsidR="002B4F66" w14:paraId="698D0DD8" w14:textId="77777777" w:rsidTr="00F25E54">
                        <w:tc>
                          <w:tcPr>
                            <w:tcW w:w="978" w:type="dxa"/>
                            <w:vMerge w:val="restart"/>
                            <w:shd w:val="clear" w:color="auto" w:fill="D9D9D9" w:themeFill="background1" w:themeFillShade="D9"/>
                            <w:vAlign w:val="center"/>
                          </w:tcPr>
                          <w:p w14:paraId="0A2CE90E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 w:rsidRPr="00E61A2A">
                              <w:rPr>
                                <w:rFonts w:ascii="華康楷書體 Std W5" w:eastAsia="華康楷書體 Std W5" w:hAnsi="華康楷書體 Std W5" w:hint="eastAsia"/>
                              </w:rPr>
                              <w:t>場所</w:t>
                            </w:r>
                          </w:p>
                        </w:tc>
                        <w:tc>
                          <w:tcPr>
                            <w:tcW w:w="723" w:type="dxa"/>
                            <w:shd w:val="clear" w:color="auto" w:fill="D9D9D9" w:themeFill="background1" w:themeFillShade="D9"/>
                            <w:vAlign w:val="center"/>
                          </w:tcPr>
                          <w:p w14:paraId="77F563C6" w14:textId="77777777" w:rsidR="002B4F66" w:rsidRPr="00E61A2A" w:rsidRDefault="002B4F66" w:rsidP="00F25E54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原核</w:t>
                            </w:r>
                          </w:p>
                        </w:tc>
                        <w:tc>
                          <w:tcPr>
                            <w:tcW w:w="3685" w:type="dxa"/>
                            <w:shd w:val="clear" w:color="auto" w:fill="F2F2F2" w:themeFill="background1" w:themeFillShade="F2"/>
                            <w:vAlign w:val="center"/>
                          </w:tcPr>
                          <w:p w14:paraId="1C018AC8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細胞膜與細胞質(選修)</w:t>
                            </w:r>
                          </w:p>
                        </w:tc>
                        <w:tc>
                          <w:tcPr>
                            <w:tcW w:w="3685" w:type="dxa"/>
                            <w:shd w:val="clear" w:color="auto" w:fill="F2F2F2" w:themeFill="background1" w:themeFillShade="F2"/>
                            <w:vAlign w:val="center"/>
                          </w:tcPr>
                          <w:p w14:paraId="0235EB35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細胞質與細胞膜(選修)</w:t>
                            </w:r>
                          </w:p>
                        </w:tc>
                      </w:tr>
                      <w:tr w:rsidR="002B4F66" w14:paraId="4A3133BF" w14:textId="77777777" w:rsidTr="00F25E54">
                        <w:tc>
                          <w:tcPr>
                            <w:tcW w:w="978" w:type="dxa"/>
                            <w:vMerge/>
                            <w:shd w:val="clear" w:color="auto" w:fill="D9D9D9" w:themeFill="background1" w:themeFillShade="D9"/>
                            <w:vAlign w:val="center"/>
                          </w:tcPr>
                          <w:p w14:paraId="6358FD26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</w:p>
                        </w:tc>
                        <w:tc>
                          <w:tcPr>
                            <w:tcW w:w="723" w:type="dxa"/>
                            <w:shd w:val="clear" w:color="auto" w:fill="D9D9D9" w:themeFill="background1" w:themeFillShade="D9"/>
                            <w:vAlign w:val="center"/>
                          </w:tcPr>
                          <w:p w14:paraId="67F477F0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真核</w:t>
                            </w:r>
                          </w:p>
                        </w:tc>
                        <w:tc>
                          <w:tcPr>
                            <w:tcW w:w="3685" w:type="dxa"/>
                            <w:shd w:val="clear" w:color="auto" w:fill="F2F2F2" w:themeFill="background1" w:themeFillShade="F2"/>
                            <w:vAlign w:val="center"/>
                          </w:tcPr>
                          <w:p w14:paraId="28AA29ED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葉綠體</w:t>
                            </w:r>
                          </w:p>
                        </w:tc>
                        <w:tc>
                          <w:tcPr>
                            <w:tcW w:w="3685" w:type="dxa"/>
                            <w:shd w:val="clear" w:color="auto" w:fill="F2F2F2" w:themeFill="background1" w:themeFillShade="F2"/>
                            <w:vAlign w:val="center"/>
                          </w:tcPr>
                          <w:p w14:paraId="2317269E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proofErr w:type="gramStart"/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粒線體</w:t>
                            </w:r>
                            <w:proofErr w:type="gramEnd"/>
                          </w:p>
                        </w:tc>
                      </w:tr>
                      <w:tr w:rsidR="002B4F66" w14:paraId="772E628E" w14:textId="77777777" w:rsidTr="00E61A2A">
                        <w:tc>
                          <w:tcPr>
                            <w:tcW w:w="1701" w:type="dxa"/>
                            <w:gridSpan w:val="2"/>
                            <w:shd w:val="clear" w:color="auto" w:fill="D9D9D9" w:themeFill="background1" w:themeFillShade="D9"/>
                            <w:vAlign w:val="center"/>
                          </w:tcPr>
                          <w:p w14:paraId="5C9AF0A4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ΔH</w:t>
                            </w:r>
                          </w:p>
                        </w:tc>
                        <w:tc>
                          <w:tcPr>
                            <w:tcW w:w="3685" w:type="dxa"/>
                            <w:vAlign w:val="center"/>
                          </w:tcPr>
                          <w:p w14:paraId="3F0E9DA4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ΔH</w:t>
                            </w:r>
                            <w:r>
                              <w:rPr>
                                <w:rFonts w:ascii="華康楷書體 Std W5" w:eastAsia="華康楷書體 Std W5" w:hAnsi="華康楷書體 Std W5"/>
                              </w:rPr>
                              <w:t>＞0</w:t>
                            </w:r>
                          </w:p>
                        </w:tc>
                        <w:tc>
                          <w:tcPr>
                            <w:tcW w:w="3685" w:type="dxa"/>
                            <w:vAlign w:val="center"/>
                          </w:tcPr>
                          <w:p w14:paraId="2EC28328" w14:textId="77777777" w:rsidR="002B4F66" w:rsidRPr="00E61A2A" w:rsidRDefault="002B4F66" w:rsidP="00E61A2A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ΔH＜0</w:t>
                            </w:r>
                          </w:p>
                        </w:tc>
                      </w:tr>
                      <w:tr w:rsidR="002B4F66" w14:paraId="45B832F9" w14:textId="77777777" w:rsidTr="00F25E54">
                        <w:trPr>
                          <w:trHeight w:val="601"/>
                        </w:trPr>
                        <w:tc>
                          <w:tcPr>
                            <w:tcW w:w="978" w:type="dxa"/>
                            <w:vMerge w:val="restart"/>
                            <w:shd w:val="clear" w:color="auto" w:fill="D9D9D9" w:themeFill="background1" w:themeFillShade="D9"/>
                            <w:vAlign w:val="center"/>
                          </w:tcPr>
                          <w:p w14:paraId="4987D74C" w14:textId="77777777" w:rsidR="002B4F66" w:rsidRPr="00E61A2A" w:rsidRDefault="002B4F66" w:rsidP="00F25E54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電子</w:t>
                            </w:r>
                            <w:r>
                              <w:rPr>
                                <w:rFonts w:ascii="華康楷書體 Std W5" w:eastAsia="華康楷書體 Std W5" w:hAnsi="華康楷書體 Std W5"/>
                              </w:rPr>
                              <w:br/>
                            </w: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傳遞</w:t>
                            </w:r>
                            <w:proofErr w:type="gramStart"/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鍊</w:t>
                            </w:r>
                            <w:proofErr w:type="gramEnd"/>
                            <w:r>
                              <w:rPr>
                                <w:rFonts w:ascii="華康楷書體 Std W5" w:eastAsia="華康楷書體 Std W5" w:hAnsi="華康楷書體 Std W5"/>
                              </w:rPr>
                              <w:br/>
                            </w: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位置</w:t>
                            </w:r>
                          </w:p>
                        </w:tc>
                        <w:tc>
                          <w:tcPr>
                            <w:tcW w:w="723" w:type="dxa"/>
                            <w:shd w:val="clear" w:color="auto" w:fill="D9D9D9" w:themeFill="background1" w:themeFillShade="D9"/>
                            <w:vAlign w:val="center"/>
                          </w:tcPr>
                          <w:p w14:paraId="7B5B663B" w14:textId="77777777" w:rsidR="002B4F66" w:rsidRPr="00E61A2A" w:rsidRDefault="002B4F66" w:rsidP="00F25E54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原核</w:t>
                            </w:r>
                          </w:p>
                        </w:tc>
                        <w:tc>
                          <w:tcPr>
                            <w:tcW w:w="3685" w:type="dxa"/>
                            <w:shd w:val="clear" w:color="auto" w:fill="F2F2F2" w:themeFill="background1" w:themeFillShade="F2"/>
                            <w:vAlign w:val="center"/>
                          </w:tcPr>
                          <w:p w14:paraId="7C6DEDA6" w14:textId="77777777" w:rsidR="002B4F66" w:rsidRPr="00E61A2A" w:rsidRDefault="002B4F66" w:rsidP="00F25E54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細胞膜(選修)</w:t>
                            </w:r>
                          </w:p>
                        </w:tc>
                        <w:tc>
                          <w:tcPr>
                            <w:tcW w:w="3685" w:type="dxa"/>
                            <w:shd w:val="clear" w:color="auto" w:fill="F2F2F2" w:themeFill="background1" w:themeFillShade="F2"/>
                            <w:vAlign w:val="center"/>
                          </w:tcPr>
                          <w:p w14:paraId="20430233" w14:textId="77777777" w:rsidR="002B4F66" w:rsidRPr="00E61A2A" w:rsidRDefault="002B4F66" w:rsidP="00F25E54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細胞膜(選修)</w:t>
                            </w:r>
                          </w:p>
                        </w:tc>
                      </w:tr>
                      <w:tr w:rsidR="002B4F66" w14:paraId="036E5AC5" w14:textId="77777777" w:rsidTr="00F25E54">
                        <w:trPr>
                          <w:trHeight w:val="601"/>
                        </w:trPr>
                        <w:tc>
                          <w:tcPr>
                            <w:tcW w:w="978" w:type="dxa"/>
                            <w:vMerge/>
                            <w:shd w:val="clear" w:color="auto" w:fill="D9D9D9" w:themeFill="background1" w:themeFillShade="D9"/>
                            <w:vAlign w:val="center"/>
                          </w:tcPr>
                          <w:p w14:paraId="46884922" w14:textId="77777777" w:rsidR="002B4F66" w:rsidRDefault="002B4F66" w:rsidP="00F25E54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</w:p>
                        </w:tc>
                        <w:tc>
                          <w:tcPr>
                            <w:tcW w:w="723" w:type="dxa"/>
                            <w:shd w:val="clear" w:color="auto" w:fill="D9D9D9" w:themeFill="background1" w:themeFillShade="D9"/>
                            <w:vAlign w:val="center"/>
                          </w:tcPr>
                          <w:p w14:paraId="756A6C8C" w14:textId="77777777" w:rsidR="002B4F66" w:rsidRPr="00E61A2A" w:rsidRDefault="002B4F66" w:rsidP="00F25E54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真核</w:t>
                            </w:r>
                          </w:p>
                        </w:tc>
                        <w:tc>
                          <w:tcPr>
                            <w:tcW w:w="3685" w:type="dxa"/>
                            <w:shd w:val="clear" w:color="auto" w:fill="F2F2F2" w:themeFill="background1" w:themeFillShade="F2"/>
                            <w:vAlign w:val="center"/>
                          </w:tcPr>
                          <w:p w14:paraId="0ED336D7" w14:textId="77777777" w:rsidR="002B4F66" w:rsidRPr="00E61A2A" w:rsidRDefault="002B4F66" w:rsidP="00F25E54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proofErr w:type="gramStart"/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類囊體</w:t>
                            </w:r>
                            <w:proofErr w:type="gramEnd"/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的膜(選修)</w:t>
                            </w:r>
                          </w:p>
                        </w:tc>
                        <w:tc>
                          <w:tcPr>
                            <w:tcW w:w="3685" w:type="dxa"/>
                            <w:shd w:val="clear" w:color="auto" w:fill="F2F2F2" w:themeFill="background1" w:themeFillShade="F2"/>
                            <w:vAlign w:val="center"/>
                          </w:tcPr>
                          <w:p w14:paraId="57EB92DF" w14:textId="77777777" w:rsidR="002B4F66" w:rsidRPr="00E61A2A" w:rsidRDefault="002B4F66" w:rsidP="00F25E54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proofErr w:type="gramStart"/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粒線體</w:t>
                            </w:r>
                            <w:r>
                              <w:rPr>
                                <w:rFonts w:ascii="華康楷書體 Std W5" w:eastAsia="華康楷書體 Std W5" w:hAnsi="華康楷書體 Std W5"/>
                              </w:rPr>
                              <w:t>內</w:t>
                            </w: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膜</w:t>
                            </w:r>
                            <w:proofErr w:type="gramEnd"/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(選修)</w:t>
                            </w:r>
                          </w:p>
                        </w:tc>
                      </w:tr>
                      <w:tr w:rsidR="002B4F66" w14:paraId="25422859" w14:textId="77777777" w:rsidTr="00E61A2A">
                        <w:tc>
                          <w:tcPr>
                            <w:tcW w:w="1701" w:type="dxa"/>
                            <w:gridSpan w:val="2"/>
                            <w:shd w:val="clear" w:color="auto" w:fill="D9D9D9" w:themeFill="background1" w:themeFillShade="D9"/>
                            <w:vAlign w:val="center"/>
                          </w:tcPr>
                          <w:p w14:paraId="3B9CDE4E" w14:textId="77777777" w:rsidR="002B4F66" w:rsidRPr="00E61A2A" w:rsidRDefault="002B4F66" w:rsidP="00F25E54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時機</w:t>
                            </w:r>
                          </w:p>
                        </w:tc>
                        <w:tc>
                          <w:tcPr>
                            <w:tcW w:w="3685" w:type="dxa"/>
                            <w:vAlign w:val="center"/>
                          </w:tcPr>
                          <w:p w14:paraId="0C092CA8" w14:textId="77777777" w:rsidR="002B4F66" w:rsidRPr="00E61A2A" w:rsidRDefault="002B4F66" w:rsidP="00F25E54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有光</w:t>
                            </w:r>
                          </w:p>
                        </w:tc>
                        <w:tc>
                          <w:tcPr>
                            <w:tcW w:w="3685" w:type="dxa"/>
                            <w:vAlign w:val="center"/>
                          </w:tcPr>
                          <w:p w14:paraId="5702E619" w14:textId="77777777" w:rsidR="002B4F66" w:rsidRPr="00E61A2A" w:rsidRDefault="002B4F66" w:rsidP="00F25E54">
                            <w:pPr>
                              <w:jc w:val="center"/>
                              <w:rPr>
                                <w:rFonts w:ascii="華康楷書體 Std W5" w:eastAsia="華康楷書體 Std W5" w:hAnsi="華康楷書體 Std W5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</w:rPr>
                              <w:t>皆會進行</w:t>
                            </w:r>
                          </w:p>
                        </w:tc>
                      </w:tr>
                    </w:tbl>
                    <w:p w14:paraId="76129AF2" w14:textId="77777777" w:rsidR="002B4F66" w:rsidRDefault="002B4F66" w:rsidP="00F25E54"/>
                  </w:txbxContent>
                </v:textbox>
                <w10:wrap anchorx="margin"/>
              </v:shape>
            </w:pict>
          </mc:Fallback>
        </mc:AlternateContent>
      </w:r>
    </w:p>
    <w:p w14:paraId="400E2A0B" w14:textId="77777777" w:rsidR="00F25E54" w:rsidRDefault="00F25E54" w:rsidP="00A318A2"/>
    <w:p w14:paraId="7A6FD0AB" w14:textId="77777777" w:rsidR="00F25E54" w:rsidRDefault="00F25E54" w:rsidP="00A318A2"/>
    <w:p w14:paraId="5F1FF7FB" w14:textId="7C53BF2A" w:rsidR="00BE6E6D" w:rsidRPr="00BE6E6D" w:rsidRDefault="00BE6E6D" w:rsidP="00BE6E6D">
      <w:pPr>
        <w:snapToGrid w:val="0"/>
        <w:spacing w:line="420" w:lineRule="atLeast"/>
        <w:jc w:val="both"/>
        <w:rPr>
          <w:rFonts w:ascii="華康楷書體 Std W7" w:eastAsia="華康楷書體 Std W7" w:hAnsi="華康楷書體 Std W7" w:hint="eastAsia"/>
          <w:highlight w:val="yellow"/>
        </w:rPr>
        <w:sectPr w:rsidR="00BE6E6D" w:rsidRPr="00BE6E6D" w:rsidSect="00093C76">
          <w:headerReference w:type="even" r:id="rId65"/>
          <w:headerReference w:type="default" r:id="rId66"/>
          <w:pgSz w:w="11906" w:h="16838" w:code="9"/>
          <w:pgMar w:top="851" w:right="851" w:bottom="851" w:left="851" w:header="851" w:footer="850" w:gutter="0"/>
          <w:cols w:sep="1" w:space="425"/>
          <w:docGrid w:type="linesAndChars" w:linePitch="360"/>
        </w:sectPr>
      </w:pPr>
    </w:p>
    <w:p w14:paraId="04A4D45B" w14:textId="7AF31289" w:rsidR="00A8227B" w:rsidRPr="00A31A5A" w:rsidRDefault="00A8227B" w:rsidP="00313C23">
      <w:pPr>
        <w:adjustRightInd w:val="0"/>
        <w:snapToGrid w:val="0"/>
        <w:spacing w:line="420" w:lineRule="atLeast"/>
        <w:rPr>
          <w:rFonts w:hint="eastAsia"/>
        </w:rPr>
      </w:pPr>
    </w:p>
    <w:sectPr w:rsidR="00A8227B" w:rsidRPr="00A31A5A" w:rsidSect="00B108F5">
      <w:headerReference w:type="even" r:id="rId67"/>
      <w:headerReference w:type="default" r:id="rId68"/>
      <w:pgSz w:w="11906" w:h="16838" w:code="9"/>
      <w:pgMar w:top="851" w:right="851" w:bottom="851" w:left="851" w:header="851" w:footer="850" w:gutter="0"/>
      <w:cols w:sep="1"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FF7B75" w14:textId="77777777" w:rsidR="00C77A8E" w:rsidRDefault="00C77A8E" w:rsidP="00012806">
      <w:r>
        <w:separator/>
      </w:r>
    </w:p>
    <w:p w14:paraId="013007E8" w14:textId="77777777" w:rsidR="00C77A8E" w:rsidRDefault="00C77A8E"/>
  </w:endnote>
  <w:endnote w:type="continuationSeparator" w:id="0">
    <w:p w14:paraId="236004BF" w14:textId="77777777" w:rsidR="00C77A8E" w:rsidRDefault="00C77A8E" w:rsidP="00012806">
      <w:r>
        <w:continuationSeparator/>
      </w:r>
    </w:p>
    <w:p w14:paraId="35A2E446" w14:textId="77777777" w:rsidR="00C77A8E" w:rsidRDefault="00C77A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incho">
    <w:altName w:val="明朝"/>
    <w:panose1 w:val="02020609040305080305"/>
    <w:charset w:val="80"/>
    <w:family w:val="roman"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華康明體 Std W7">
    <w:altName w:val="新細明體"/>
    <w:panose1 w:val="00000000000000000000"/>
    <w:charset w:val="88"/>
    <w:family w:val="roman"/>
    <w:notTrueType/>
    <w:pitch w:val="variable"/>
    <w:sig w:usb0="A00002FF" w:usb1="38CFFD7A" w:usb2="00000016" w:usb3="00000000" w:csb0="0010000D" w:csb1="00000000"/>
  </w:font>
  <w:font w:name="華康楷書體 Std W5">
    <w:altName w:val="微軟正黑體"/>
    <w:panose1 w:val="000000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華康楷書體 Std W7">
    <w:altName w:val="微軟正黑體"/>
    <w:panose1 w:val="000000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華康新篆體 Std W5">
    <w:panose1 w:val="000000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華康辦公用具篇">
    <w:altName w:val="Calibri"/>
    <w:charset w:val="00"/>
    <w:family w:val="decorative"/>
    <w:pitch w:val="fixed"/>
    <w:sig w:usb0="00000003" w:usb1="00000000" w:usb2="00000000" w:usb3="00000000" w:csb0="00000001" w:csb1="00000000"/>
  </w:font>
  <w:font w:name="華康行楷體 Std W5">
    <w:altName w:val="微軟正黑體"/>
    <w:panose1 w:val="000000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芫荽 0.94">
    <w:altName w:val="微軟正黑體"/>
    <w:charset w:val="88"/>
    <w:family w:val="auto"/>
    <w:pitch w:val="variable"/>
    <w:sig w:usb0="E00002FF" w:usb1="6ACFFCFF" w:usb2="00000052" w:usb3="00000000" w:csb0="00100001" w:csb1="00000000"/>
  </w:font>
  <w:font w:name="華康超明體">
    <w:altName w:val="微軟正黑體"/>
    <w:charset w:val="88"/>
    <w:family w:val="modern"/>
    <w:pitch w:val="fixed"/>
    <w:sig w:usb0="80000001" w:usb1="28091800" w:usb2="00000016" w:usb3="00000000" w:csb0="00100001" w:csb1="00000000"/>
  </w:font>
  <w:font w:name="華康唐風隸 Std W5">
    <w:altName w:val="微軟正黑體"/>
    <w:panose1 w:val="000000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華康圓體 Std W5">
    <w:altName w:val="微軟正黑體"/>
    <w:panose1 w:val="00000000000000000000"/>
    <w:charset w:val="88"/>
    <w:family w:val="auto"/>
    <w:notTrueType/>
    <w:pitch w:val="variable"/>
    <w:sig w:usb0="A00002FF" w:usb1="38CFFD7A" w:usb2="00000016" w:usb3="00000000" w:csb0="0010000D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18FD66" w14:textId="77777777" w:rsidR="002B4F66" w:rsidRDefault="002B4F66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BE0C23" w14:textId="77777777" w:rsidR="002B4F66" w:rsidRPr="00F7259F" w:rsidRDefault="002B4F66" w:rsidP="00F7259F">
    <w:pPr>
      <w:pStyle w:val="a7"/>
      <w:jc w:val="center"/>
      <w:rPr>
        <w:rFonts w:ascii="華康楷書體 Std W5" w:eastAsia="華康楷書體 Std W5" w:hAnsi="華康楷書體 Std W5"/>
      </w:rPr>
    </w:pPr>
    <w:r w:rsidRPr="00DE70D0">
      <w:rPr>
        <w:rFonts w:ascii="華康楷書體 Std W5" w:eastAsia="華康楷書體 Std W5" w:hAnsi="華康楷書體 Std W5" w:hint="eastAsia"/>
      </w:rPr>
      <w:fldChar w:fldCharType="begin"/>
    </w:r>
    <w:r w:rsidRPr="00DE70D0">
      <w:rPr>
        <w:rFonts w:ascii="華康楷書體 Std W5" w:eastAsia="華康楷書體 Std W5" w:hAnsi="華康楷書體 Std W5" w:hint="eastAsia"/>
      </w:rPr>
      <w:instrText xml:space="preserve"> PAGE   \* MERGEFORMAT </w:instrText>
    </w:r>
    <w:r w:rsidRPr="00DE70D0">
      <w:rPr>
        <w:rFonts w:ascii="華康楷書體 Std W5" w:eastAsia="華康楷書體 Std W5" w:hAnsi="華康楷書體 Std W5" w:hint="eastAsia"/>
      </w:rPr>
      <w:fldChar w:fldCharType="separate"/>
    </w:r>
    <w:r w:rsidR="003C42BB" w:rsidRPr="003C42BB">
      <w:rPr>
        <w:rFonts w:ascii="華康楷書體 Std W5" w:eastAsia="華康楷書體 Std W5" w:hAnsi="華康楷書體 Std W5"/>
        <w:noProof/>
        <w:lang w:val="zh-TW"/>
      </w:rPr>
      <w:t>1</w:t>
    </w:r>
    <w:r w:rsidRPr="00DE70D0">
      <w:rPr>
        <w:rFonts w:ascii="華康楷書體 Std W5" w:eastAsia="華康楷書體 Std W5" w:hAnsi="華康楷書體 Std W5" w:hint="eastAsia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42B729" w14:textId="77777777" w:rsidR="002B4F66" w:rsidRPr="00DE70D0" w:rsidRDefault="002B4F66" w:rsidP="00DE70D0">
    <w:pPr>
      <w:pStyle w:val="a7"/>
      <w:jc w:val="center"/>
      <w:rPr>
        <w:rFonts w:ascii="華康楷書體 Std W5" w:eastAsia="華康楷書體 Std W5" w:hAnsi="華康楷書體 Std W5"/>
      </w:rPr>
    </w:pPr>
    <w:r w:rsidRPr="00DE70D0">
      <w:rPr>
        <w:rFonts w:ascii="華康楷書體 Std W5" w:eastAsia="華康楷書體 Std W5" w:hAnsi="華康楷書體 Std W5" w:hint="eastAsia"/>
      </w:rPr>
      <w:fldChar w:fldCharType="begin"/>
    </w:r>
    <w:r w:rsidRPr="00DE70D0">
      <w:rPr>
        <w:rFonts w:ascii="華康楷書體 Std W5" w:eastAsia="華康楷書體 Std W5" w:hAnsi="華康楷書體 Std W5" w:hint="eastAsia"/>
      </w:rPr>
      <w:instrText xml:space="preserve"> PAGE   \* MERGEFORMAT </w:instrText>
    </w:r>
    <w:r w:rsidRPr="00DE70D0">
      <w:rPr>
        <w:rFonts w:ascii="華康楷書體 Std W5" w:eastAsia="華康楷書體 Std W5" w:hAnsi="華康楷書體 Std W5" w:hint="eastAsia"/>
      </w:rPr>
      <w:fldChar w:fldCharType="separate"/>
    </w:r>
    <w:r w:rsidR="003C42BB" w:rsidRPr="003C42BB">
      <w:rPr>
        <w:rFonts w:ascii="華康楷書體 Std W5" w:eastAsia="華康楷書體 Std W5" w:hAnsi="華康楷書體 Std W5"/>
        <w:noProof/>
        <w:lang w:val="zh-TW"/>
      </w:rPr>
      <w:t>102</w:t>
    </w:r>
    <w:r w:rsidRPr="00DE70D0">
      <w:rPr>
        <w:rFonts w:ascii="華康楷書體 Std W5" w:eastAsia="華康楷書體 Std W5" w:hAnsi="華康楷書體 Std W5" w:hint="eastAsia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73029B" w14:textId="77777777" w:rsidR="002B4F66" w:rsidRPr="00DE70D0" w:rsidRDefault="002B4F66" w:rsidP="00B057C1">
    <w:pPr>
      <w:pStyle w:val="a7"/>
      <w:jc w:val="center"/>
      <w:rPr>
        <w:rFonts w:ascii="華康楷書體 Std W5" w:eastAsia="華康楷書體 Std W5" w:hAnsi="華康楷書體 Std W5"/>
      </w:rPr>
    </w:pPr>
    <w:r w:rsidRPr="00DE70D0">
      <w:rPr>
        <w:rFonts w:ascii="華康楷書體 Std W5" w:eastAsia="華康楷書體 Std W5" w:hAnsi="華康楷書體 Std W5"/>
      </w:rPr>
      <w:fldChar w:fldCharType="begin"/>
    </w:r>
    <w:r w:rsidRPr="00DE70D0">
      <w:rPr>
        <w:rFonts w:ascii="華康楷書體 Std W5" w:eastAsia="華康楷書體 Std W5" w:hAnsi="華康楷書體 Std W5"/>
      </w:rPr>
      <w:instrText xml:space="preserve"> PAGE   \* MERGEFORMAT </w:instrText>
    </w:r>
    <w:r w:rsidRPr="00DE70D0">
      <w:rPr>
        <w:rFonts w:ascii="華康楷書體 Std W5" w:eastAsia="華康楷書體 Std W5" w:hAnsi="華康楷書體 Std W5"/>
      </w:rPr>
      <w:fldChar w:fldCharType="separate"/>
    </w:r>
    <w:r w:rsidR="003C42BB" w:rsidRPr="003C42BB">
      <w:rPr>
        <w:rFonts w:ascii="華康楷書體 Std W5" w:eastAsia="華康楷書體 Std W5" w:hAnsi="華康楷書體 Std W5"/>
        <w:noProof/>
        <w:lang w:val="zh-TW"/>
      </w:rPr>
      <w:t>103</w:t>
    </w:r>
    <w:r w:rsidRPr="00DE70D0">
      <w:rPr>
        <w:rFonts w:ascii="華康楷書體 Std W5" w:eastAsia="華康楷書體 Std W5" w:hAnsi="華康楷書體 Std W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B8AE98" w14:textId="77777777" w:rsidR="00C77A8E" w:rsidRDefault="00C77A8E" w:rsidP="00012806">
      <w:r>
        <w:separator/>
      </w:r>
    </w:p>
    <w:p w14:paraId="240EBF62" w14:textId="77777777" w:rsidR="00C77A8E" w:rsidRDefault="00C77A8E"/>
  </w:footnote>
  <w:footnote w:type="continuationSeparator" w:id="0">
    <w:p w14:paraId="3A87C534" w14:textId="77777777" w:rsidR="00C77A8E" w:rsidRDefault="00C77A8E" w:rsidP="00012806">
      <w:r>
        <w:continuationSeparator/>
      </w:r>
    </w:p>
    <w:p w14:paraId="05A526D3" w14:textId="77777777" w:rsidR="00C77A8E" w:rsidRDefault="00C77A8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4C3384" w14:textId="77777777" w:rsidR="002B4F66" w:rsidRDefault="002B4F66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020122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634176" behindDoc="0" locked="0" layoutInCell="1" allowOverlap="1" wp14:anchorId="6D91609E" wp14:editId="7D347000">
              <wp:simplePos x="0" y="0"/>
              <wp:positionH relativeFrom="margin">
                <wp:posOffset>-107950</wp:posOffset>
              </wp:positionH>
              <wp:positionV relativeFrom="page">
                <wp:posOffset>252095</wp:posOffset>
              </wp:positionV>
              <wp:extent cx="457200" cy="198000"/>
              <wp:effectExtent l="0" t="0" r="0" b="0"/>
              <wp:wrapNone/>
              <wp:docPr id="53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198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7EAA700E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>
                            <w:rPr>
                              <w:rFonts w:ascii="華康超明體" w:eastAsia="華康超明體" w:hint="eastAsia"/>
                              <w:color w:val="BFBFBF"/>
                            </w:rPr>
                            <w:t>細胞學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91609E" id="_x0000_t202" coordsize="21600,21600" o:spt="202" path="m,l,21600r21600,l21600,xe">
              <v:stroke joinstyle="miter"/>
              <v:path gradientshapeok="t" o:connecttype="rect"/>
            </v:shapetype>
            <v:shape id="Text Box 9" o:spid="_x0000_s1162" type="#_x0000_t202" style="position:absolute;margin-left:-8.5pt;margin-top:19.85pt;width:36pt;height:15.6pt;z-index:251634176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" stroked="f">
              <v:textbox style="mso-fit-shape-to-text:t" inset="0,0,0,0">
                <w:txbxContent>
                  <w:p w14:paraId="7EAA700E" w14:textId="77777777"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>
                      <w:rPr>
                        <w:rFonts w:ascii="華康超明體" w:eastAsia="華康超明體" w:hint="eastAsia"/>
                        <w:color w:val="BFBFBF"/>
                      </w:rPr>
                      <w:t>細胞學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638272" behindDoc="0" locked="0" layoutInCell="1" allowOverlap="1" wp14:anchorId="5FB9B1B3" wp14:editId="71E30A0C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6642000" cy="9745200"/>
              <wp:effectExtent l="19050" t="19050" r="45085" b="46990"/>
              <wp:wrapNone/>
              <wp:docPr id="52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642000" cy="9745200"/>
                      </a:xfrm>
                      <a:prstGeom prst="rect">
                        <a:avLst/>
                      </a:prstGeom>
                      <a:noFill/>
                      <a:ln w="57150" cmpd="thinThick">
                        <a:solidFill>
                          <a:srgbClr val="7F7F7F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00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77896EC" id="Rectangle 6" o:spid="_x0000_s1026" style="position:absolute;margin-left:0;margin-top:0;width:523pt;height:767.35pt;z-index:251638272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" filled="f" fillcolor="yellow" strokecolor="#7f7f7f" strokeweight="4.5pt">
              <v:stroke linestyle="thinThick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CB0C5E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635200" behindDoc="0" locked="0" layoutInCell="1" allowOverlap="1" wp14:anchorId="2E056F63" wp14:editId="218EFAB7">
              <wp:simplePos x="0" y="0"/>
              <wp:positionH relativeFrom="page">
                <wp:posOffset>6480810</wp:posOffset>
              </wp:positionH>
              <wp:positionV relativeFrom="page">
                <wp:posOffset>252095</wp:posOffset>
              </wp:positionV>
              <wp:extent cx="612000" cy="198000"/>
              <wp:effectExtent l="0" t="0" r="0" b="0"/>
              <wp:wrapNone/>
              <wp:docPr id="5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2000" cy="198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052AF4E0" w14:textId="77777777" w:rsidR="002B4F66" w:rsidRPr="00CB78A6" w:rsidRDefault="002B4F66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 w:rsidRPr="00CB78A6">
                            <w:rPr>
                              <w:rFonts w:ascii="華康超明體" w:eastAsia="華康超明體" w:hint="eastAsia"/>
                              <w:color w:val="BFBFBF"/>
                            </w:rPr>
                            <w:t>郭縱生物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056F63" id="_x0000_t202" coordsize="21600,21600" o:spt="202" path="m,l,21600r21600,l21600,xe">
              <v:stroke joinstyle="miter"/>
              <v:path gradientshapeok="t" o:connecttype="rect"/>
            </v:shapetype>
            <v:shape id="Text Box 8" o:spid="_x0000_s1163" type="#_x0000_t202" style="position:absolute;margin-left:510.3pt;margin-top:19.85pt;width:48.2pt;height:15.6pt;z-index:251635200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" stroked="f">
              <v:textbox style="mso-fit-shape-to-text:t" inset="0,0,0,0">
                <w:txbxContent>
                  <w:p w14:paraId="052AF4E0" w14:textId="77777777" w:rsidR="002B4F66" w:rsidRPr="00CB78A6" w:rsidRDefault="002B4F66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 w:rsidRPr="00CB78A6">
                      <w:rPr>
                        <w:rFonts w:ascii="華康超明體" w:eastAsia="華康超明體" w:hint="eastAsia"/>
                        <w:color w:val="BFBFBF"/>
                      </w:rPr>
                      <w:t>郭縱生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636224" behindDoc="0" locked="0" layoutInCell="1" allowOverlap="1" wp14:anchorId="0534F87B" wp14:editId="5C2D2A6C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6642000" cy="9745200"/>
              <wp:effectExtent l="19050" t="19050" r="45085" b="46990"/>
              <wp:wrapNone/>
              <wp:docPr id="50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642000" cy="9745200"/>
                      </a:xfrm>
                      <a:prstGeom prst="rect">
                        <a:avLst/>
                      </a:prstGeom>
                      <a:noFill/>
                      <a:ln w="57150" cmpd="thinThick">
                        <a:solidFill>
                          <a:srgbClr val="7F7F7F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00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A0BE342" id="Rectangle 2" o:spid="_x0000_s1026" style="position:absolute;margin-left:0;margin-top:0;width:523pt;height:767.35pt;z-index:25163622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" filled="f" fillcolor="yellow" strokecolor="#7f7f7f" strokeweight="4.5pt">
              <v:stroke linestyle="thinThick"/>
              <w10:wrap anchorx="page" anchory="page"/>
            </v:rect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5ECF11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831808" behindDoc="0" locked="0" layoutInCell="1" allowOverlap="1" wp14:anchorId="76EC069B" wp14:editId="57C665D0">
              <wp:simplePos x="0" y="0"/>
              <wp:positionH relativeFrom="margin">
                <wp:posOffset>-107950</wp:posOffset>
              </wp:positionH>
              <wp:positionV relativeFrom="page">
                <wp:posOffset>252095</wp:posOffset>
              </wp:positionV>
              <wp:extent cx="457200" cy="198000"/>
              <wp:effectExtent l="0" t="0" r="0" b="0"/>
              <wp:wrapNone/>
              <wp:docPr id="8323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198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79B8B5D7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>
                            <w:rPr>
                              <w:rFonts w:ascii="華康超明體" w:eastAsia="華康超明體" w:hint="eastAsia"/>
                              <w:color w:val="BFBFBF"/>
                            </w:rPr>
                            <w:t>細胞學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EC069B" id="_x0000_t202" coordsize="21600,21600" o:spt="202" path="m,l,21600r21600,l21600,xe">
              <v:stroke joinstyle="miter"/>
              <v:path gradientshapeok="t" o:connecttype="rect"/>
            </v:shapetype>
            <v:shape id="_x0000_s1164" type="#_x0000_t202" style="position:absolute;margin-left:-8.5pt;margin-top:19.85pt;width:36pt;height:15.6pt;z-index:251831808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" stroked="f">
              <v:textbox style="mso-fit-shape-to-text:t" inset="0,0,0,0">
                <w:txbxContent>
                  <w:p w14:paraId="79B8B5D7" w14:textId="77777777"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>
                      <w:rPr>
                        <w:rFonts w:ascii="華康超明體" w:eastAsia="華康超明體" w:hint="eastAsia"/>
                        <w:color w:val="BFBFBF"/>
                      </w:rPr>
                      <w:t>細胞學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832832" behindDoc="0" locked="0" layoutInCell="1" allowOverlap="1" wp14:anchorId="713CBFFD" wp14:editId="429E4E89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6642000" cy="9745200"/>
              <wp:effectExtent l="19050" t="19050" r="45085" b="46990"/>
              <wp:wrapNone/>
              <wp:docPr id="8326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642000" cy="9745200"/>
                      </a:xfrm>
                      <a:prstGeom prst="rect">
                        <a:avLst/>
                      </a:prstGeom>
                      <a:noFill/>
                      <a:ln w="57150" cmpd="thinThick">
                        <a:solidFill>
                          <a:srgbClr val="7F7F7F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00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CCBA744" id="Rectangle 6" o:spid="_x0000_s1026" style="position:absolute;margin-left:0;margin-top:0;width:523pt;height:767.35pt;z-index:251832832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" filled="f" fillcolor="yellow" strokecolor="#7f7f7f" strokeweight="4.5pt">
              <v:stroke linestyle="thinThick"/>
              <w10:wrap anchorx="page" anchory="page"/>
            </v:rect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ECDF05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841024" behindDoc="0" locked="0" layoutInCell="1" allowOverlap="1" wp14:anchorId="4E37C0E6" wp14:editId="4BF01D4F">
              <wp:simplePos x="0" y="0"/>
              <wp:positionH relativeFrom="page">
                <wp:posOffset>6480810</wp:posOffset>
              </wp:positionH>
              <wp:positionV relativeFrom="page">
                <wp:posOffset>252095</wp:posOffset>
              </wp:positionV>
              <wp:extent cx="612000" cy="198000"/>
              <wp:effectExtent l="0" t="0" r="0" b="0"/>
              <wp:wrapNone/>
              <wp:docPr id="8333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2000" cy="198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2ABF65FC" w14:textId="77777777" w:rsidR="002B4F66" w:rsidRPr="00CB78A6" w:rsidRDefault="002B4F66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 w:rsidRPr="00CB78A6">
                            <w:rPr>
                              <w:rFonts w:ascii="華康超明體" w:eastAsia="華康超明體" w:hint="eastAsia"/>
                              <w:color w:val="BFBFBF"/>
                            </w:rPr>
                            <w:t>郭縱生物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37C0E6" id="_x0000_t202" coordsize="21600,21600" o:spt="202" path="m,l,21600r21600,l21600,xe">
              <v:stroke joinstyle="miter"/>
              <v:path gradientshapeok="t" o:connecttype="rect"/>
            </v:shapetype>
            <v:shape id="_x0000_s1165" type="#_x0000_t202" style="position:absolute;margin-left:510.3pt;margin-top:19.85pt;width:48.2pt;height:15.6pt;z-index:251841024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" stroked="f">
              <v:textbox style="mso-fit-shape-to-text:t" inset="0,0,0,0">
                <w:txbxContent>
                  <w:p w14:paraId="2ABF65FC" w14:textId="77777777" w:rsidR="002B4F66" w:rsidRPr="00CB78A6" w:rsidRDefault="002B4F66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 w:rsidRPr="00CB78A6">
                      <w:rPr>
                        <w:rFonts w:ascii="華康超明體" w:eastAsia="華康超明體" w:hint="eastAsia"/>
                        <w:color w:val="BFBFBF"/>
                      </w:rPr>
                      <w:t>郭縱生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842048" behindDoc="0" locked="0" layoutInCell="1" allowOverlap="1" wp14:anchorId="55A12CCD" wp14:editId="23408ACB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6642000" cy="9745200"/>
              <wp:effectExtent l="19050" t="19050" r="45085" b="46990"/>
              <wp:wrapNone/>
              <wp:docPr id="8334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642000" cy="9745200"/>
                      </a:xfrm>
                      <a:prstGeom prst="rect">
                        <a:avLst/>
                      </a:prstGeom>
                      <a:noFill/>
                      <a:ln w="57150" cmpd="thinThick">
                        <a:solidFill>
                          <a:srgbClr val="7F7F7F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00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4A147D0" id="Rectangle 2" o:spid="_x0000_s1026" style="position:absolute;margin-left:0;margin-top:0;width:523pt;height:767.35pt;z-index:251842048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" filled="f" fillcolor="yellow" strokecolor="#7f7f7f" strokeweight="4.5pt">
              <v:stroke linestyle="thinThick"/>
              <w10:wrap anchorx="page" anchory="page"/>
            </v:rect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A3FA0E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825664" behindDoc="0" locked="0" layoutInCell="1" allowOverlap="1" wp14:anchorId="04C90040" wp14:editId="2E1B4735">
              <wp:simplePos x="0" y="0"/>
              <wp:positionH relativeFrom="margin">
                <wp:posOffset>-107950</wp:posOffset>
              </wp:positionH>
              <wp:positionV relativeFrom="page">
                <wp:posOffset>252095</wp:posOffset>
              </wp:positionV>
              <wp:extent cx="457200" cy="198000"/>
              <wp:effectExtent l="0" t="0" r="0" b="0"/>
              <wp:wrapNone/>
              <wp:docPr id="7593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198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4B722D1E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>
                            <w:rPr>
                              <w:rFonts w:ascii="華康超明體" w:eastAsia="華康超明體" w:hint="eastAsia"/>
                              <w:color w:val="BFBFBF"/>
                            </w:rPr>
                            <w:t>細胞學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C90040" id="_x0000_t202" coordsize="21600,21600" o:spt="202" path="m,l,21600r21600,l21600,xe">
              <v:stroke joinstyle="miter"/>
              <v:path gradientshapeok="t" o:connecttype="rect"/>
            </v:shapetype>
            <v:shape id="_x0000_s1166" type="#_x0000_t202" style="position:absolute;margin-left:-8.5pt;margin-top:19.85pt;width:36pt;height:15.6pt;z-index:251825664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" stroked="f">
              <v:textbox style="mso-fit-shape-to-text:t" inset="0,0,0,0">
                <w:txbxContent>
                  <w:p w14:paraId="4B722D1E" w14:textId="77777777"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>
                      <w:rPr>
                        <w:rFonts w:ascii="華康超明體" w:eastAsia="華康超明體" w:hint="eastAsia"/>
                        <w:color w:val="BFBFBF"/>
                      </w:rPr>
                      <w:t>細胞學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826688" behindDoc="0" locked="0" layoutInCell="1" allowOverlap="1" wp14:anchorId="67877952" wp14:editId="53461A0D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6642000" cy="9745200"/>
              <wp:effectExtent l="19050" t="19050" r="45085" b="46990"/>
              <wp:wrapNone/>
              <wp:docPr id="7594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642000" cy="9745200"/>
                      </a:xfrm>
                      <a:prstGeom prst="rect">
                        <a:avLst/>
                      </a:prstGeom>
                      <a:noFill/>
                      <a:ln w="57150" cmpd="thinThick">
                        <a:solidFill>
                          <a:srgbClr val="7F7F7F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00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3A50DB1" id="Rectangle 6" o:spid="_x0000_s1026" style="position:absolute;margin-left:0;margin-top:0;width:523pt;height:767.35pt;z-index:251826688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" filled="f" fillcolor="yellow" strokecolor="#7f7f7f" strokeweight="4.5pt">
              <v:stroke linestyle="thinThick"/>
              <w10:wrap anchorx="page" anchory="page"/>
            </v:rect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01C1A4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850240" behindDoc="0" locked="0" layoutInCell="1" allowOverlap="1" wp14:anchorId="436247B4" wp14:editId="2C659C35">
              <wp:simplePos x="0" y="0"/>
              <wp:positionH relativeFrom="page">
                <wp:posOffset>6480810</wp:posOffset>
              </wp:positionH>
              <wp:positionV relativeFrom="page">
                <wp:posOffset>252095</wp:posOffset>
              </wp:positionV>
              <wp:extent cx="612000" cy="198000"/>
              <wp:effectExtent l="0" t="0" r="0" b="0"/>
              <wp:wrapNone/>
              <wp:docPr id="834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2000" cy="198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1C8A26AC" w14:textId="77777777" w:rsidR="002B4F66" w:rsidRPr="00CB78A6" w:rsidRDefault="002B4F66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 w:rsidRPr="00CB78A6">
                            <w:rPr>
                              <w:rFonts w:ascii="華康超明體" w:eastAsia="華康超明體" w:hint="eastAsia"/>
                              <w:color w:val="BFBFBF"/>
                            </w:rPr>
                            <w:t>郭縱生物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6247B4" id="_x0000_t202" coordsize="21600,21600" o:spt="202" path="m,l,21600r21600,l21600,xe">
              <v:stroke joinstyle="miter"/>
              <v:path gradientshapeok="t" o:connecttype="rect"/>
            </v:shapetype>
            <v:shape id="_x0000_s1167" type="#_x0000_t202" style="position:absolute;margin-left:510.3pt;margin-top:19.85pt;width:48.2pt;height:15.6pt;z-index:251850240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" stroked="f">
              <v:textbox style="mso-fit-shape-to-text:t" inset="0,0,0,0">
                <w:txbxContent>
                  <w:p w14:paraId="1C8A26AC" w14:textId="77777777" w:rsidR="002B4F66" w:rsidRPr="00CB78A6" w:rsidRDefault="002B4F66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 w:rsidRPr="00CB78A6">
                      <w:rPr>
                        <w:rFonts w:ascii="華康超明體" w:eastAsia="華康超明體" w:hint="eastAsia"/>
                        <w:color w:val="BFBFBF"/>
                      </w:rPr>
                      <w:t>郭縱生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851264" behindDoc="0" locked="0" layoutInCell="1" allowOverlap="1" wp14:anchorId="51267299" wp14:editId="4B072D2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6642000" cy="9745200"/>
              <wp:effectExtent l="19050" t="19050" r="45085" b="46990"/>
              <wp:wrapNone/>
              <wp:docPr id="834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642000" cy="9745200"/>
                      </a:xfrm>
                      <a:prstGeom prst="rect">
                        <a:avLst/>
                      </a:prstGeom>
                      <a:noFill/>
                      <a:ln w="57150" cmpd="thinThick">
                        <a:solidFill>
                          <a:srgbClr val="7F7F7F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00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0B9ADF4" id="Rectangle 2" o:spid="_x0000_s1026" style="position:absolute;margin-left:0;margin-top:0;width:523pt;height:767.35pt;z-index:25185126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" filled="f" fillcolor="yellow" strokecolor="#7f7f7f" strokeweight="4.5pt">
              <v:stroke linestyle="thinThick"/>
              <w10:wrap anchorx="page" anchory="page"/>
            </v:rect>
          </w:pict>
        </mc:Fallback>
      </mc:AlternateConten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5414FB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44448" behindDoc="0" locked="0" layoutInCell="1" allowOverlap="1" wp14:anchorId="6111BF07" wp14:editId="00DA55C0">
              <wp:simplePos x="0" y="0"/>
              <wp:positionH relativeFrom="column">
                <wp:posOffset>-360045</wp:posOffset>
              </wp:positionH>
              <wp:positionV relativeFrom="paragraph">
                <wp:posOffset>-360045</wp:posOffset>
              </wp:positionV>
              <wp:extent cx="893445" cy="271780"/>
              <wp:effectExtent l="0" t="0" r="3810" b="0"/>
              <wp:wrapNone/>
              <wp:docPr id="1919" name="Text Box 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3445" cy="2717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557FA59C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>
                            <w:rPr>
                              <w:rFonts w:ascii="華康超明體" w:eastAsia="華康超明體" w:hint="eastAsia"/>
                              <w:color w:val="BFBFBF"/>
                            </w:rPr>
                            <w:t>演化學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111BF07" id="_x0000_t202" coordsize="21600,21600" o:spt="202" path="m,l,21600r21600,l21600,xe">
              <v:stroke joinstyle="miter"/>
              <v:path gradientshapeok="t" o:connecttype="rect"/>
            </v:shapetype>
            <v:shape id="Text Box 71" o:spid="_x0000_s1168" type="#_x0000_t202" style="position:absolute;margin-left:-28.35pt;margin-top:-28.35pt;width:70.35pt;height:21.4pt;z-index:251944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" stroked="f">
              <v:textbox>
                <w:txbxContent>
                  <w:p w14:paraId="557FA59C" w14:textId="77777777"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>
                      <w:rPr>
                        <w:rFonts w:ascii="華康超明體" w:eastAsia="華康超明體" w:hint="eastAsia"/>
                        <w:color w:val="BFBFBF"/>
                      </w:rPr>
                      <w:t>演化學</w:t>
                    </w:r>
                  </w:p>
                </w:txbxContent>
              </v:textbox>
            </v:shape>
          </w:pict>
        </mc:Fallback>
      </mc:AlternateConten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41E1F0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47520" behindDoc="0" locked="0" layoutInCell="1" allowOverlap="1" wp14:anchorId="531850EF" wp14:editId="66E5C4C7">
              <wp:simplePos x="0" y="0"/>
              <wp:positionH relativeFrom="column">
                <wp:posOffset>5760720</wp:posOffset>
              </wp:positionH>
              <wp:positionV relativeFrom="paragraph">
                <wp:posOffset>-360045</wp:posOffset>
              </wp:positionV>
              <wp:extent cx="893445" cy="271780"/>
              <wp:effectExtent l="3810" t="0" r="0" b="0"/>
              <wp:wrapNone/>
              <wp:docPr id="2049" name="Text Box 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3445" cy="2717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5253993A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 w:rsidRPr="00DE3D8C">
                            <w:rPr>
                              <w:rFonts w:ascii="華康超明體" w:eastAsia="華康超明體" w:hint="eastAsia"/>
                              <w:color w:val="BFBFBF"/>
                            </w:rPr>
                            <w:t>郭縱生物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1850EF" id="_x0000_t202" coordsize="21600,21600" o:spt="202" path="m,l,21600r21600,l21600,xe">
              <v:stroke joinstyle="miter"/>
              <v:path gradientshapeok="t" o:connecttype="rect"/>
            </v:shapetype>
            <v:shape id="Text Box 69" o:spid="_x0000_s1169" type="#_x0000_t202" style="position:absolute;margin-left:453.6pt;margin-top:-28.35pt;width:70.35pt;height:21.4pt;z-index:25194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" stroked="f">
              <v:textbox>
                <w:txbxContent>
                  <w:p w14:paraId="5253993A" w14:textId="77777777"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 w:rsidRPr="00DE3D8C">
                      <w:rPr>
                        <w:rFonts w:ascii="華康超明體" w:eastAsia="華康超明體" w:hint="eastAsia"/>
                        <w:color w:val="BFBFBF"/>
                      </w:rPr>
                      <w:t>郭縱生物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DB76FE5C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08528C2"/>
    <w:multiLevelType w:val="hybridMultilevel"/>
    <w:tmpl w:val="C6CABC04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2FF2AAA"/>
    <w:multiLevelType w:val="hybridMultilevel"/>
    <w:tmpl w:val="728496F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3E3546E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B8A533A"/>
    <w:multiLevelType w:val="hybridMultilevel"/>
    <w:tmpl w:val="104453C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F7B23BD"/>
    <w:multiLevelType w:val="hybridMultilevel"/>
    <w:tmpl w:val="6C8A80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F7C3B09"/>
    <w:multiLevelType w:val="hybridMultilevel"/>
    <w:tmpl w:val="104453C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0FDF0660"/>
    <w:multiLevelType w:val="hybridMultilevel"/>
    <w:tmpl w:val="682E410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3141B5D"/>
    <w:multiLevelType w:val="hybridMultilevel"/>
    <w:tmpl w:val="0F48A27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A3C34C5"/>
    <w:multiLevelType w:val="hybridMultilevel"/>
    <w:tmpl w:val="2304B718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BEA1215"/>
    <w:multiLevelType w:val="hybridMultilevel"/>
    <w:tmpl w:val="25661A0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E4F7AEC"/>
    <w:multiLevelType w:val="hybridMultilevel"/>
    <w:tmpl w:val="7B667FB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EA42A5A">
      <w:start w:val="1"/>
      <w:numFmt w:val="upperLetter"/>
      <w:lvlText w:val="%2."/>
      <w:lvlJc w:val="left"/>
      <w:pPr>
        <w:ind w:left="1020" w:hanging="540"/>
      </w:pPr>
      <w:rPr>
        <w:rFonts w:ascii="Times New Roman" w:hAnsi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01D2BE3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3B62337"/>
    <w:multiLevelType w:val="hybridMultilevel"/>
    <w:tmpl w:val="0F48A27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71A53D1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75809E4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B7C7DEE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2C6F5E63"/>
    <w:multiLevelType w:val="hybridMultilevel"/>
    <w:tmpl w:val="E90647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2DBF4267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EAB1F2E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33557BA0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68F48F3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37950B08"/>
    <w:multiLevelType w:val="multilevel"/>
    <w:tmpl w:val="0409001D"/>
    <w:styleLink w:val="a0"/>
    <w:lvl w:ilvl="0">
      <w:start w:val="1"/>
      <w:numFmt w:val="bullet"/>
      <w:lvlText w:val=""/>
      <w:lvlJc w:val="left"/>
      <w:pPr>
        <w:ind w:left="425" w:hanging="425"/>
      </w:pPr>
      <w:rPr>
        <w:rFonts w:ascii="Wingdings" w:hAnsi="Wingdings"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3" w15:restartNumberingAfterBreak="0">
    <w:nsid w:val="3DBD4F18"/>
    <w:multiLevelType w:val="hybridMultilevel"/>
    <w:tmpl w:val="7B667FB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EA42A5A">
      <w:start w:val="1"/>
      <w:numFmt w:val="upperLetter"/>
      <w:lvlText w:val="%2."/>
      <w:lvlJc w:val="left"/>
      <w:pPr>
        <w:ind w:left="1020" w:hanging="540"/>
      </w:pPr>
      <w:rPr>
        <w:rFonts w:ascii="Times New Roman" w:hAnsi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166393F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4122E3F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47182B81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47746ADC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47F12C1C"/>
    <w:multiLevelType w:val="hybridMultilevel"/>
    <w:tmpl w:val="D534B1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4A001723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53BB6BC8"/>
    <w:multiLevelType w:val="hybridMultilevel"/>
    <w:tmpl w:val="7B667FB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EA42A5A">
      <w:start w:val="1"/>
      <w:numFmt w:val="upperLetter"/>
      <w:lvlText w:val="%2."/>
      <w:lvlJc w:val="left"/>
      <w:pPr>
        <w:ind w:left="1020" w:hanging="540"/>
      </w:pPr>
      <w:rPr>
        <w:rFonts w:ascii="Times New Roman" w:hAnsi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53DE29EB"/>
    <w:multiLevelType w:val="hybridMultilevel"/>
    <w:tmpl w:val="AB1CCED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582E33B1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58366433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59FB49CB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5A48499C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5ADE43FF"/>
    <w:multiLevelType w:val="hybridMultilevel"/>
    <w:tmpl w:val="104453C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5F854A4A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60A57688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60F44AF5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677838A2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6840325D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68EF5BF6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71952497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749B38E5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7D9D438A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2088570732">
    <w:abstractNumId w:val="22"/>
  </w:num>
  <w:num w:numId="2" w16cid:durableId="1959489032">
    <w:abstractNumId w:val="0"/>
  </w:num>
  <w:num w:numId="3" w16cid:durableId="1952279146">
    <w:abstractNumId w:val="27"/>
  </w:num>
  <w:num w:numId="4" w16cid:durableId="164177950">
    <w:abstractNumId w:val="6"/>
  </w:num>
  <w:num w:numId="5" w16cid:durableId="1744065973">
    <w:abstractNumId w:val="8"/>
  </w:num>
  <w:num w:numId="6" w16cid:durableId="295917006">
    <w:abstractNumId w:val="36"/>
  </w:num>
  <w:num w:numId="7" w16cid:durableId="1473905830">
    <w:abstractNumId w:val="5"/>
  </w:num>
  <w:num w:numId="8" w16cid:durableId="1286353589">
    <w:abstractNumId w:val="1"/>
  </w:num>
  <w:num w:numId="9" w16cid:durableId="280574882">
    <w:abstractNumId w:val="19"/>
  </w:num>
  <w:num w:numId="10" w16cid:durableId="359471936">
    <w:abstractNumId w:val="33"/>
  </w:num>
  <w:num w:numId="11" w16cid:durableId="1713992138">
    <w:abstractNumId w:val="7"/>
  </w:num>
  <w:num w:numId="12" w16cid:durableId="1957904701">
    <w:abstractNumId w:val="45"/>
  </w:num>
  <w:num w:numId="13" w16cid:durableId="393432012">
    <w:abstractNumId w:val="25"/>
  </w:num>
  <w:num w:numId="14" w16cid:durableId="1169566051">
    <w:abstractNumId w:val="35"/>
  </w:num>
  <w:num w:numId="15" w16cid:durableId="939292595">
    <w:abstractNumId w:val="3"/>
  </w:num>
  <w:num w:numId="16" w16cid:durableId="1439525167">
    <w:abstractNumId w:val="24"/>
  </w:num>
  <w:num w:numId="17" w16cid:durableId="1635863536">
    <w:abstractNumId w:val="32"/>
  </w:num>
  <w:num w:numId="18" w16cid:durableId="2071420306">
    <w:abstractNumId w:val="34"/>
  </w:num>
  <w:num w:numId="19" w16cid:durableId="178395780">
    <w:abstractNumId w:val="15"/>
  </w:num>
  <w:num w:numId="20" w16cid:durableId="287667391">
    <w:abstractNumId w:val="17"/>
  </w:num>
  <w:num w:numId="21" w16cid:durableId="1209025669">
    <w:abstractNumId w:val="21"/>
  </w:num>
  <w:num w:numId="22" w16cid:durableId="1616332565">
    <w:abstractNumId w:val="41"/>
  </w:num>
  <w:num w:numId="23" w16cid:durableId="1426226056">
    <w:abstractNumId w:val="2"/>
  </w:num>
  <w:num w:numId="24" w16cid:durableId="2085180461">
    <w:abstractNumId w:val="23"/>
  </w:num>
  <w:num w:numId="25" w16cid:durableId="397482249">
    <w:abstractNumId w:val="30"/>
  </w:num>
  <w:num w:numId="26" w16cid:durableId="271714014">
    <w:abstractNumId w:val="11"/>
  </w:num>
  <w:num w:numId="27" w16cid:durableId="1480263136">
    <w:abstractNumId w:val="38"/>
  </w:num>
  <w:num w:numId="28" w16cid:durableId="1494031496">
    <w:abstractNumId w:val="12"/>
  </w:num>
  <w:num w:numId="29" w16cid:durableId="1977955638">
    <w:abstractNumId w:val="39"/>
  </w:num>
  <w:num w:numId="30" w16cid:durableId="662196711">
    <w:abstractNumId w:val="40"/>
  </w:num>
  <w:num w:numId="31" w16cid:durableId="1383138648">
    <w:abstractNumId w:val="29"/>
  </w:num>
  <w:num w:numId="32" w16cid:durableId="129370250">
    <w:abstractNumId w:val="16"/>
  </w:num>
  <w:num w:numId="33" w16cid:durableId="1583177686">
    <w:abstractNumId w:val="20"/>
  </w:num>
  <w:num w:numId="34" w16cid:durableId="1435323624">
    <w:abstractNumId w:val="26"/>
  </w:num>
  <w:num w:numId="35" w16cid:durableId="760956747">
    <w:abstractNumId w:val="14"/>
  </w:num>
  <w:num w:numId="36" w16cid:durableId="1855067669">
    <w:abstractNumId w:val="43"/>
  </w:num>
  <w:num w:numId="37" w16cid:durableId="556747393">
    <w:abstractNumId w:val="37"/>
  </w:num>
  <w:num w:numId="38" w16cid:durableId="1540438172">
    <w:abstractNumId w:val="44"/>
  </w:num>
  <w:num w:numId="39" w16cid:durableId="2122533839">
    <w:abstractNumId w:val="42"/>
  </w:num>
  <w:num w:numId="40" w16cid:durableId="1492090563">
    <w:abstractNumId w:val="18"/>
  </w:num>
  <w:num w:numId="41" w16cid:durableId="442849457">
    <w:abstractNumId w:val="10"/>
  </w:num>
  <w:num w:numId="42" w16cid:durableId="406223000">
    <w:abstractNumId w:val="31"/>
  </w:num>
  <w:num w:numId="43" w16cid:durableId="709382646">
    <w:abstractNumId w:val="4"/>
  </w:num>
  <w:num w:numId="44" w16cid:durableId="943616339">
    <w:abstractNumId w:val="13"/>
  </w:num>
  <w:num w:numId="45" w16cid:durableId="2110080841">
    <w:abstractNumId w:val="28"/>
  </w:num>
  <w:num w:numId="46" w16cid:durableId="705832073">
    <w:abstractNumId w:val="9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bordersDoNotSurroundHeader/>
  <w:bordersDoNotSurroundFooter/>
  <w:hideSpellingErrors/>
  <w:proofState w:spelling="clean" w:grammar="clean"/>
  <w:defaultTabStop w:val="480"/>
  <w:evenAndOddHeaders/>
  <w:drawingGridHorizontalSpacing w:val="120"/>
  <w:displayHorizontalDrawingGridEvery w:val="0"/>
  <w:displayVerticalDrawingGridEvery w:val="2"/>
  <w:characterSpacingControl w:val="compressPunctuation"/>
  <w:hdrShapeDefaults>
    <o:shapedefaults v:ext="edit" spidmax="213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zI1NTQxNDWzMDZW0lEKTi0uzszPAykwNK0FABXl6ywtAAAA"/>
  </w:docVars>
  <w:rsids>
    <w:rsidRoot w:val="00012806"/>
    <w:rsid w:val="00002E15"/>
    <w:rsid w:val="00004401"/>
    <w:rsid w:val="00006018"/>
    <w:rsid w:val="00006C16"/>
    <w:rsid w:val="0001108A"/>
    <w:rsid w:val="0001250D"/>
    <w:rsid w:val="00012806"/>
    <w:rsid w:val="00012972"/>
    <w:rsid w:val="00012F87"/>
    <w:rsid w:val="00015DAF"/>
    <w:rsid w:val="00022930"/>
    <w:rsid w:val="00023C79"/>
    <w:rsid w:val="00033019"/>
    <w:rsid w:val="0003738A"/>
    <w:rsid w:val="00037F95"/>
    <w:rsid w:val="00042100"/>
    <w:rsid w:val="000461AD"/>
    <w:rsid w:val="0005135C"/>
    <w:rsid w:val="0005208D"/>
    <w:rsid w:val="00052C1D"/>
    <w:rsid w:val="00052D91"/>
    <w:rsid w:val="0005326B"/>
    <w:rsid w:val="0005385A"/>
    <w:rsid w:val="00056A34"/>
    <w:rsid w:val="00056FF6"/>
    <w:rsid w:val="000576D6"/>
    <w:rsid w:val="00060462"/>
    <w:rsid w:val="00061437"/>
    <w:rsid w:val="00063D80"/>
    <w:rsid w:val="00065A93"/>
    <w:rsid w:val="000679E7"/>
    <w:rsid w:val="00067E88"/>
    <w:rsid w:val="00075769"/>
    <w:rsid w:val="00077469"/>
    <w:rsid w:val="000776B1"/>
    <w:rsid w:val="00082BFF"/>
    <w:rsid w:val="000842E8"/>
    <w:rsid w:val="00086BA3"/>
    <w:rsid w:val="00087D86"/>
    <w:rsid w:val="00087FBF"/>
    <w:rsid w:val="00090657"/>
    <w:rsid w:val="000911A2"/>
    <w:rsid w:val="000917A7"/>
    <w:rsid w:val="00093C76"/>
    <w:rsid w:val="00094882"/>
    <w:rsid w:val="00096E0E"/>
    <w:rsid w:val="000A0D0F"/>
    <w:rsid w:val="000A140F"/>
    <w:rsid w:val="000A2FA6"/>
    <w:rsid w:val="000A52C6"/>
    <w:rsid w:val="000A61CD"/>
    <w:rsid w:val="000A65AC"/>
    <w:rsid w:val="000B0E26"/>
    <w:rsid w:val="000B161A"/>
    <w:rsid w:val="000B1BEB"/>
    <w:rsid w:val="000B29E1"/>
    <w:rsid w:val="000B32A9"/>
    <w:rsid w:val="000B5CCF"/>
    <w:rsid w:val="000B5E77"/>
    <w:rsid w:val="000B643D"/>
    <w:rsid w:val="000C0A09"/>
    <w:rsid w:val="000C35E8"/>
    <w:rsid w:val="000C4730"/>
    <w:rsid w:val="000C4C69"/>
    <w:rsid w:val="000C4EFE"/>
    <w:rsid w:val="000D28EF"/>
    <w:rsid w:val="000D3460"/>
    <w:rsid w:val="000D4BFD"/>
    <w:rsid w:val="000D5D46"/>
    <w:rsid w:val="000D63A4"/>
    <w:rsid w:val="000D6553"/>
    <w:rsid w:val="000E2BAF"/>
    <w:rsid w:val="000E37CB"/>
    <w:rsid w:val="000E4017"/>
    <w:rsid w:val="000E49D2"/>
    <w:rsid w:val="000E4F82"/>
    <w:rsid w:val="000E5A51"/>
    <w:rsid w:val="000E5D08"/>
    <w:rsid w:val="000E763B"/>
    <w:rsid w:val="000E7A05"/>
    <w:rsid w:val="000F04CB"/>
    <w:rsid w:val="000F2A89"/>
    <w:rsid w:val="000F37AB"/>
    <w:rsid w:val="000F53FF"/>
    <w:rsid w:val="000F5E4F"/>
    <w:rsid w:val="000F784D"/>
    <w:rsid w:val="00103E11"/>
    <w:rsid w:val="00106B48"/>
    <w:rsid w:val="0011296A"/>
    <w:rsid w:val="00113B7E"/>
    <w:rsid w:val="00113D54"/>
    <w:rsid w:val="001208E3"/>
    <w:rsid w:val="00120BBC"/>
    <w:rsid w:val="00121A1F"/>
    <w:rsid w:val="00121A5E"/>
    <w:rsid w:val="00122884"/>
    <w:rsid w:val="00122A04"/>
    <w:rsid w:val="00123346"/>
    <w:rsid w:val="00126513"/>
    <w:rsid w:val="00127DE2"/>
    <w:rsid w:val="0013011A"/>
    <w:rsid w:val="001301B5"/>
    <w:rsid w:val="0013027C"/>
    <w:rsid w:val="001309FB"/>
    <w:rsid w:val="001327A9"/>
    <w:rsid w:val="00133C84"/>
    <w:rsid w:val="0013488E"/>
    <w:rsid w:val="00137974"/>
    <w:rsid w:val="0014053E"/>
    <w:rsid w:val="001414CB"/>
    <w:rsid w:val="00141D5F"/>
    <w:rsid w:val="00142290"/>
    <w:rsid w:val="001428FA"/>
    <w:rsid w:val="001429E8"/>
    <w:rsid w:val="00142DB8"/>
    <w:rsid w:val="00143C91"/>
    <w:rsid w:val="00145F0E"/>
    <w:rsid w:val="00147103"/>
    <w:rsid w:val="00147787"/>
    <w:rsid w:val="00150989"/>
    <w:rsid w:val="0015188A"/>
    <w:rsid w:val="001519A7"/>
    <w:rsid w:val="0015484F"/>
    <w:rsid w:val="0015615A"/>
    <w:rsid w:val="00156180"/>
    <w:rsid w:val="00161E47"/>
    <w:rsid w:val="0016249E"/>
    <w:rsid w:val="001707D9"/>
    <w:rsid w:val="00170DCC"/>
    <w:rsid w:val="00171757"/>
    <w:rsid w:val="00175E13"/>
    <w:rsid w:val="00176762"/>
    <w:rsid w:val="00181924"/>
    <w:rsid w:val="001821DD"/>
    <w:rsid w:val="00183265"/>
    <w:rsid w:val="0018378A"/>
    <w:rsid w:val="0018529F"/>
    <w:rsid w:val="001869A2"/>
    <w:rsid w:val="001911F6"/>
    <w:rsid w:val="00192389"/>
    <w:rsid w:val="001937D7"/>
    <w:rsid w:val="001939B7"/>
    <w:rsid w:val="00193E3D"/>
    <w:rsid w:val="00193F2A"/>
    <w:rsid w:val="00194998"/>
    <w:rsid w:val="00195048"/>
    <w:rsid w:val="00195BD9"/>
    <w:rsid w:val="00196999"/>
    <w:rsid w:val="001973CA"/>
    <w:rsid w:val="001A0D4D"/>
    <w:rsid w:val="001A4664"/>
    <w:rsid w:val="001A47CF"/>
    <w:rsid w:val="001B2665"/>
    <w:rsid w:val="001B30E9"/>
    <w:rsid w:val="001B4AE0"/>
    <w:rsid w:val="001B5467"/>
    <w:rsid w:val="001B6861"/>
    <w:rsid w:val="001C0184"/>
    <w:rsid w:val="001C0406"/>
    <w:rsid w:val="001C105E"/>
    <w:rsid w:val="001C18CC"/>
    <w:rsid w:val="001C2882"/>
    <w:rsid w:val="001C58EF"/>
    <w:rsid w:val="001C676D"/>
    <w:rsid w:val="001C6A45"/>
    <w:rsid w:val="001C7A02"/>
    <w:rsid w:val="001C7F1E"/>
    <w:rsid w:val="001D0BCA"/>
    <w:rsid w:val="001D187E"/>
    <w:rsid w:val="001D4C4F"/>
    <w:rsid w:val="001D5198"/>
    <w:rsid w:val="001D6F7F"/>
    <w:rsid w:val="001D77CC"/>
    <w:rsid w:val="001E1979"/>
    <w:rsid w:val="001E480A"/>
    <w:rsid w:val="001E614A"/>
    <w:rsid w:val="001F230D"/>
    <w:rsid w:val="001F29F2"/>
    <w:rsid w:val="001F3B05"/>
    <w:rsid w:val="001F3B5B"/>
    <w:rsid w:val="001F6300"/>
    <w:rsid w:val="00201CAD"/>
    <w:rsid w:val="0020205C"/>
    <w:rsid w:val="00202494"/>
    <w:rsid w:val="00202976"/>
    <w:rsid w:val="0020325C"/>
    <w:rsid w:val="0020428E"/>
    <w:rsid w:val="00204369"/>
    <w:rsid w:val="00204D9F"/>
    <w:rsid w:val="00206BAD"/>
    <w:rsid w:val="00212740"/>
    <w:rsid w:val="00213AD1"/>
    <w:rsid w:val="00217007"/>
    <w:rsid w:val="00217662"/>
    <w:rsid w:val="00217D1B"/>
    <w:rsid w:val="00217D80"/>
    <w:rsid w:val="0022109E"/>
    <w:rsid w:val="002237F7"/>
    <w:rsid w:val="00223BDD"/>
    <w:rsid w:val="00224211"/>
    <w:rsid w:val="002258CC"/>
    <w:rsid w:val="00225B31"/>
    <w:rsid w:val="002274DB"/>
    <w:rsid w:val="00233AF4"/>
    <w:rsid w:val="002359A3"/>
    <w:rsid w:val="0023613D"/>
    <w:rsid w:val="00240735"/>
    <w:rsid w:val="00242F1A"/>
    <w:rsid w:val="002431BC"/>
    <w:rsid w:val="00243990"/>
    <w:rsid w:val="00243A2C"/>
    <w:rsid w:val="00244F4B"/>
    <w:rsid w:val="00245B4F"/>
    <w:rsid w:val="002503D7"/>
    <w:rsid w:val="00250A09"/>
    <w:rsid w:val="00260017"/>
    <w:rsid w:val="00260D6C"/>
    <w:rsid w:val="00261D0A"/>
    <w:rsid w:val="0026330D"/>
    <w:rsid w:val="002663E1"/>
    <w:rsid w:val="00270758"/>
    <w:rsid w:val="00271AEC"/>
    <w:rsid w:val="002722BE"/>
    <w:rsid w:val="0027514E"/>
    <w:rsid w:val="00275C43"/>
    <w:rsid w:val="00277151"/>
    <w:rsid w:val="002837D4"/>
    <w:rsid w:val="002840C4"/>
    <w:rsid w:val="00284772"/>
    <w:rsid w:val="00285A1D"/>
    <w:rsid w:val="002869EF"/>
    <w:rsid w:val="002924B8"/>
    <w:rsid w:val="00292CA7"/>
    <w:rsid w:val="002930BC"/>
    <w:rsid w:val="00293B41"/>
    <w:rsid w:val="00294392"/>
    <w:rsid w:val="002948E7"/>
    <w:rsid w:val="00294ECD"/>
    <w:rsid w:val="00297381"/>
    <w:rsid w:val="0029768F"/>
    <w:rsid w:val="002A0A6E"/>
    <w:rsid w:val="002A2B1A"/>
    <w:rsid w:val="002A3424"/>
    <w:rsid w:val="002A564D"/>
    <w:rsid w:val="002B109A"/>
    <w:rsid w:val="002B17AE"/>
    <w:rsid w:val="002B2203"/>
    <w:rsid w:val="002B41C3"/>
    <w:rsid w:val="002B4F66"/>
    <w:rsid w:val="002B6689"/>
    <w:rsid w:val="002C3020"/>
    <w:rsid w:val="002C459A"/>
    <w:rsid w:val="002C5E6D"/>
    <w:rsid w:val="002C7B95"/>
    <w:rsid w:val="002C7DD6"/>
    <w:rsid w:val="002C7FA5"/>
    <w:rsid w:val="002D077E"/>
    <w:rsid w:val="002D1429"/>
    <w:rsid w:val="002D2C1E"/>
    <w:rsid w:val="002D3A24"/>
    <w:rsid w:val="002D3D5F"/>
    <w:rsid w:val="002D3E5D"/>
    <w:rsid w:val="002D45A4"/>
    <w:rsid w:val="002D7A16"/>
    <w:rsid w:val="002E0D67"/>
    <w:rsid w:val="002E299A"/>
    <w:rsid w:val="002E365F"/>
    <w:rsid w:val="002E521D"/>
    <w:rsid w:val="002F0225"/>
    <w:rsid w:val="002F2A8B"/>
    <w:rsid w:val="002F2B13"/>
    <w:rsid w:val="002F2CF6"/>
    <w:rsid w:val="002F2F0D"/>
    <w:rsid w:val="002F36CD"/>
    <w:rsid w:val="002F39F6"/>
    <w:rsid w:val="002F71E6"/>
    <w:rsid w:val="003000B6"/>
    <w:rsid w:val="00304836"/>
    <w:rsid w:val="003054B3"/>
    <w:rsid w:val="0030706F"/>
    <w:rsid w:val="0031000C"/>
    <w:rsid w:val="00310707"/>
    <w:rsid w:val="00313C23"/>
    <w:rsid w:val="00313FDB"/>
    <w:rsid w:val="0031606A"/>
    <w:rsid w:val="00316156"/>
    <w:rsid w:val="0031615A"/>
    <w:rsid w:val="003166AF"/>
    <w:rsid w:val="003215C5"/>
    <w:rsid w:val="003218B5"/>
    <w:rsid w:val="0032216A"/>
    <w:rsid w:val="00322C60"/>
    <w:rsid w:val="003235D7"/>
    <w:rsid w:val="00324BA1"/>
    <w:rsid w:val="00327754"/>
    <w:rsid w:val="003278C3"/>
    <w:rsid w:val="003300CF"/>
    <w:rsid w:val="00331410"/>
    <w:rsid w:val="003322E1"/>
    <w:rsid w:val="00332769"/>
    <w:rsid w:val="003340FB"/>
    <w:rsid w:val="00346995"/>
    <w:rsid w:val="00346D4B"/>
    <w:rsid w:val="003470FB"/>
    <w:rsid w:val="00347847"/>
    <w:rsid w:val="003500A3"/>
    <w:rsid w:val="00351A59"/>
    <w:rsid w:val="00351DDA"/>
    <w:rsid w:val="003571FB"/>
    <w:rsid w:val="003577A3"/>
    <w:rsid w:val="0035792B"/>
    <w:rsid w:val="0036149B"/>
    <w:rsid w:val="00361509"/>
    <w:rsid w:val="00361E04"/>
    <w:rsid w:val="00363B1E"/>
    <w:rsid w:val="00363CAE"/>
    <w:rsid w:val="00367C31"/>
    <w:rsid w:val="00371227"/>
    <w:rsid w:val="00373927"/>
    <w:rsid w:val="00373957"/>
    <w:rsid w:val="00375C09"/>
    <w:rsid w:val="003763EC"/>
    <w:rsid w:val="003765BF"/>
    <w:rsid w:val="00377CE9"/>
    <w:rsid w:val="00380A03"/>
    <w:rsid w:val="00382F7C"/>
    <w:rsid w:val="003835F8"/>
    <w:rsid w:val="00384E5F"/>
    <w:rsid w:val="0038744E"/>
    <w:rsid w:val="0039589C"/>
    <w:rsid w:val="003969BC"/>
    <w:rsid w:val="003A1E3E"/>
    <w:rsid w:val="003A32FD"/>
    <w:rsid w:val="003A3C36"/>
    <w:rsid w:val="003A3F61"/>
    <w:rsid w:val="003A447F"/>
    <w:rsid w:val="003A452D"/>
    <w:rsid w:val="003A57B4"/>
    <w:rsid w:val="003A6FAD"/>
    <w:rsid w:val="003A77A6"/>
    <w:rsid w:val="003B00C4"/>
    <w:rsid w:val="003B25EC"/>
    <w:rsid w:val="003B3F31"/>
    <w:rsid w:val="003B7459"/>
    <w:rsid w:val="003C034D"/>
    <w:rsid w:val="003C212B"/>
    <w:rsid w:val="003C21B8"/>
    <w:rsid w:val="003C3F60"/>
    <w:rsid w:val="003C42BB"/>
    <w:rsid w:val="003C43E1"/>
    <w:rsid w:val="003C4B61"/>
    <w:rsid w:val="003C58E7"/>
    <w:rsid w:val="003D05DC"/>
    <w:rsid w:val="003D1110"/>
    <w:rsid w:val="003D39AB"/>
    <w:rsid w:val="003D6F08"/>
    <w:rsid w:val="003E108F"/>
    <w:rsid w:val="003E2053"/>
    <w:rsid w:val="003E217C"/>
    <w:rsid w:val="003E7241"/>
    <w:rsid w:val="003E7B9E"/>
    <w:rsid w:val="003F12D7"/>
    <w:rsid w:val="003F155A"/>
    <w:rsid w:val="003F1EFD"/>
    <w:rsid w:val="003F2E4A"/>
    <w:rsid w:val="003F2FE3"/>
    <w:rsid w:val="003F6DA9"/>
    <w:rsid w:val="00403B8F"/>
    <w:rsid w:val="004045C2"/>
    <w:rsid w:val="00407AE0"/>
    <w:rsid w:val="00411522"/>
    <w:rsid w:val="00414B42"/>
    <w:rsid w:val="00417682"/>
    <w:rsid w:val="0041769B"/>
    <w:rsid w:val="00421252"/>
    <w:rsid w:val="004213A0"/>
    <w:rsid w:val="004216C7"/>
    <w:rsid w:val="00423148"/>
    <w:rsid w:val="00423C30"/>
    <w:rsid w:val="004277BC"/>
    <w:rsid w:val="00430B66"/>
    <w:rsid w:val="00431CA0"/>
    <w:rsid w:val="00432E70"/>
    <w:rsid w:val="004400E1"/>
    <w:rsid w:val="00443A38"/>
    <w:rsid w:val="004444DB"/>
    <w:rsid w:val="00446828"/>
    <w:rsid w:val="00447E51"/>
    <w:rsid w:val="0045082B"/>
    <w:rsid w:val="00450CB9"/>
    <w:rsid w:val="004523E5"/>
    <w:rsid w:val="0045380A"/>
    <w:rsid w:val="004541BB"/>
    <w:rsid w:val="00454574"/>
    <w:rsid w:val="00456DA6"/>
    <w:rsid w:val="00457911"/>
    <w:rsid w:val="0046074B"/>
    <w:rsid w:val="00460D6B"/>
    <w:rsid w:val="0046314B"/>
    <w:rsid w:val="00463D0A"/>
    <w:rsid w:val="00464551"/>
    <w:rsid w:val="004647FB"/>
    <w:rsid w:val="00466C83"/>
    <w:rsid w:val="004702F6"/>
    <w:rsid w:val="004733AD"/>
    <w:rsid w:val="00474A25"/>
    <w:rsid w:val="00474BCF"/>
    <w:rsid w:val="00475A6B"/>
    <w:rsid w:val="00480296"/>
    <w:rsid w:val="0048151C"/>
    <w:rsid w:val="004816AD"/>
    <w:rsid w:val="00484149"/>
    <w:rsid w:val="00484934"/>
    <w:rsid w:val="004877EA"/>
    <w:rsid w:val="00487EC8"/>
    <w:rsid w:val="00492610"/>
    <w:rsid w:val="004927E0"/>
    <w:rsid w:val="00493220"/>
    <w:rsid w:val="004938A1"/>
    <w:rsid w:val="00496175"/>
    <w:rsid w:val="004A04B0"/>
    <w:rsid w:val="004A0E82"/>
    <w:rsid w:val="004A3919"/>
    <w:rsid w:val="004A70A9"/>
    <w:rsid w:val="004B006B"/>
    <w:rsid w:val="004B3206"/>
    <w:rsid w:val="004B3C16"/>
    <w:rsid w:val="004B52EB"/>
    <w:rsid w:val="004B7AF2"/>
    <w:rsid w:val="004C2DAB"/>
    <w:rsid w:val="004C2FC1"/>
    <w:rsid w:val="004C3224"/>
    <w:rsid w:val="004C4DAF"/>
    <w:rsid w:val="004C4F2E"/>
    <w:rsid w:val="004C4F99"/>
    <w:rsid w:val="004C58F3"/>
    <w:rsid w:val="004C63AB"/>
    <w:rsid w:val="004C6B02"/>
    <w:rsid w:val="004D0EA4"/>
    <w:rsid w:val="004D1082"/>
    <w:rsid w:val="004D13D8"/>
    <w:rsid w:val="004D1C2E"/>
    <w:rsid w:val="004D263D"/>
    <w:rsid w:val="004D3F0A"/>
    <w:rsid w:val="004D7307"/>
    <w:rsid w:val="004E081F"/>
    <w:rsid w:val="004E11BE"/>
    <w:rsid w:val="004E1F36"/>
    <w:rsid w:val="004E3E3D"/>
    <w:rsid w:val="004F0768"/>
    <w:rsid w:val="004F1C11"/>
    <w:rsid w:val="004F3FE5"/>
    <w:rsid w:val="004F490E"/>
    <w:rsid w:val="00500429"/>
    <w:rsid w:val="00502DB8"/>
    <w:rsid w:val="0050564E"/>
    <w:rsid w:val="00512681"/>
    <w:rsid w:val="005133B4"/>
    <w:rsid w:val="00513714"/>
    <w:rsid w:val="00513D5C"/>
    <w:rsid w:val="0052062B"/>
    <w:rsid w:val="00520DEE"/>
    <w:rsid w:val="0052132F"/>
    <w:rsid w:val="00522527"/>
    <w:rsid w:val="00522675"/>
    <w:rsid w:val="00522DB8"/>
    <w:rsid w:val="00523391"/>
    <w:rsid w:val="00523408"/>
    <w:rsid w:val="005235FD"/>
    <w:rsid w:val="00523EF4"/>
    <w:rsid w:val="0052495B"/>
    <w:rsid w:val="0052512F"/>
    <w:rsid w:val="00525B65"/>
    <w:rsid w:val="005272E1"/>
    <w:rsid w:val="005331F3"/>
    <w:rsid w:val="0053327F"/>
    <w:rsid w:val="005336B6"/>
    <w:rsid w:val="00534B7F"/>
    <w:rsid w:val="00537619"/>
    <w:rsid w:val="005376DD"/>
    <w:rsid w:val="005402B7"/>
    <w:rsid w:val="00540A60"/>
    <w:rsid w:val="00540B0F"/>
    <w:rsid w:val="00540DF1"/>
    <w:rsid w:val="00540FC6"/>
    <w:rsid w:val="005430EA"/>
    <w:rsid w:val="005461E4"/>
    <w:rsid w:val="00546CBA"/>
    <w:rsid w:val="00550202"/>
    <w:rsid w:val="005510CE"/>
    <w:rsid w:val="00551D50"/>
    <w:rsid w:val="00553B0C"/>
    <w:rsid w:val="00563B32"/>
    <w:rsid w:val="00563C08"/>
    <w:rsid w:val="005643B5"/>
    <w:rsid w:val="00566EA0"/>
    <w:rsid w:val="005675CA"/>
    <w:rsid w:val="00567C73"/>
    <w:rsid w:val="0057071F"/>
    <w:rsid w:val="0057142A"/>
    <w:rsid w:val="00571541"/>
    <w:rsid w:val="00572351"/>
    <w:rsid w:val="00572E1A"/>
    <w:rsid w:val="005741E0"/>
    <w:rsid w:val="00574BA9"/>
    <w:rsid w:val="005751F9"/>
    <w:rsid w:val="00583754"/>
    <w:rsid w:val="0058575B"/>
    <w:rsid w:val="0058663E"/>
    <w:rsid w:val="00586A55"/>
    <w:rsid w:val="00591EBD"/>
    <w:rsid w:val="005926B4"/>
    <w:rsid w:val="00592C90"/>
    <w:rsid w:val="00593380"/>
    <w:rsid w:val="00593633"/>
    <w:rsid w:val="00594635"/>
    <w:rsid w:val="00594FF3"/>
    <w:rsid w:val="005952B4"/>
    <w:rsid w:val="00595889"/>
    <w:rsid w:val="00596B1C"/>
    <w:rsid w:val="005A288F"/>
    <w:rsid w:val="005A2F61"/>
    <w:rsid w:val="005A4008"/>
    <w:rsid w:val="005A4B84"/>
    <w:rsid w:val="005A56A1"/>
    <w:rsid w:val="005A66EE"/>
    <w:rsid w:val="005B0DE7"/>
    <w:rsid w:val="005B1EE3"/>
    <w:rsid w:val="005B230D"/>
    <w:rsid w:val="005B24A8"/>
    <w:rsid w:val="005B28EC"/>
    <w:rsid w:val="005B5571"/>
    <w:rsid w:val="005B5DB4"/>
    <w:rsid w:val="005B7082"/>
    <w:rsid w:val="005C071F"/>
    <w:rsid w:val="005C22E7"/>
    <w:rsid w:val="005C7A70"/>
    <w:rsid w:val="005D02ED"/>
    <w:rsid w:val="005D1C22"/>
    <w:rsid w:val="005D235E"/>
    <w:rsid w:val="005D261F"/>
    <w:rsid w:val="005D2DFB"/>
    <w:rsid w:val="005D3805"/>
    <w:rsid w:val="005D3B41"/>
    <w:rsid w:val="005D4089"/>
    <w:rsid w:val="005D4DA7"/>
    <w:rsid w:val="005D5787"/>
    <w:rsid w:val="005D61A9"/>
    <w:rsid w:val="005D626D"/>
    <w:rsid w:val="005D6B27"/>
    <w:rsid w:val="005D7FAB"/>
    <w:rsid w:val="005E229C"/>
    <w:rsid w:val="005E2793"/>
    <w:rsid w:val="005E366C"/>
    <w:rsid w:val="005E5452"/>
    <w:rsid w:val="005E7B81"/>
    <w:rsid w:val="005F191B"/>
    <w:rsid w:val="005F27DF"/>
    <w:rsid w:val="005F353D"/>
    <w:rsid w:val="005F391F"/>
    <w:rsid w:val="005F399E"/>
    <w:rsid w:val="00600894"/>
    <w:rsid w:val="006012F9"/>
    <w:rsid w:val="006033D2"/>
    <w:rsid w:val="0060432F"/>
    <w:rsid w:val="00604C50"/>
    <w:rsid w:val="00605717"/>
    <w:rsid w:val="00606591"/>
    <w:rsid w:val="00607ACA"/>
    <w:rsid w:val="0061153A"/>
    <w:rsid w:val="0061189E"/>
    <w:rsid w:val="006174F8"/>
    <w:rsid w:val="00617B71"/>
    <w:rsid w:val="00620726"/>
    <w:rsid w:val="006253A9"/>
    <w:rsid w:val="0062667F"/>
    <w:rsid w:val="00626F93"/>
    <w:rsid w:val="006273AC"/>
    <w:rsid w:val="0063108C"/>
    <w:rsid w:val="00631178"/>
    <w:rsid w:val="00632F67"/>
    <w:rsid w:val="006330D5"/>
    <w:rsid w:val="00633C97"/>
    <w:rsid w:val="00634016"/>
    <w:rsid w:val="006348D6"/>
    <w:rsid w:val="00635C32"/>
    <w:rsid w:val="00635F97"/>
    <w:rsid w:val="00636D72"/>
    <w:rsid w:val="006404EE"/>
    <w:rsid w:val="00640534"/>
    <w:rsid w:val="0064097B"/>
    <w:rsid w:val="00640AF1"/>
    <w:rsid w:val="00641107"/>
    <w:rsid w:val="006454E1"/>
    <w:rsid w:val="006461DA"/>
    <w:rsid w:val="006470F8"/>
    <w:rsid w:val="0064747F"/>
    <w:rsid w:val="0065033C"/>
    <w:rsid w:val="00651139"/>
    <w:rsid w:val="00651589"/>
    <w:rsid w:val="00652C98"/>
    <w:rsid w:val="00652ED7"/>
    <w:rsid w:val="00654881"/>
    <w:rsid w:val="006548C2"/>
    <w:rsid w:val="0065518A"/>
    <w:rsid w:val="00656B63"/>
    <w:rsid w:val="00657670"/>
    <w:rsid w:val="006576E1"/>
    <w:rsid w:val="00657AB6"/>
    <w:rsid w:val="00661967"/>
    <w:rsid w:val="0066202E"/>
    <w:rsid w:val="006638EE"/>
    <w:rsid w:val="00664D00"/>
    <w:rsid w:val="006669BA"/>
    <w:rsid w:val="00666DBA"/>
    <w:rsid w:val="00667E7C"/>
    <w:rsid w:val="0067187E"/>
    <w:rsid w:val="00680ED3"/>
    <w:rsid w:val="0068260A"/>
    <w:rsid w:val="00683236"/>
    <w:rsid w:val="00685066"/>
    <w:rsid w:val="00685CD1"/>
    <w:rsid w:val="00687AA0"/>
    <w:rsid w:val="00690D5A"/>
    <w:rsid w:val="0069349B"/>
    <w:rsid w:val="00693821"/>
    <w:rsid w:val="006938B6"/>
    <w:rsid w:val="00694A2C"/>
    <w:rsid w:val="0069557E"/>
    <w:rsid w:val="006967B7"/>
    <w:rsid w:val="00696B21"/>
    <w:rsid w:val="006A0555"/>
    <w:rsid w:val="006A260A"/>
    <w:rsid w:val="006A4E68"/>
    <w:rsid w:val="006A6B59"/>
    <w:rsid w:val="006B07B3"/>
    <w:rsid w:val="006B08F6"/>
    <w:rsid w:val="006B0B79"/>
    <w:rsid w:val="006B0C50"/>
    <w:rsid w:val="006B1AC4"/>
    <w:rsid w:val="006B2CF0"/>
    <w:rsid w:val="006B3FF9"/>
    <w:rsid w:val="006B4EA8"/>
    <w:rsid w:val="006B5E12"/>
    <w:rsid w:val="006B67D9"/>
    <w:rsid w:val="006B793E"/>
    <w:rsid w:val="006C0579"/>
    <w:rsid w:val="006C12A4"/>
    <w:rsid w:val="006C25F7"/>
    <w:rsid w:val="006C2F91"/>
    <w:rsid w:val="006C56B1"/>
    <w:rsid w:val="006C59F0"/>
    <w:rsid w:val="006C69EA"/>
    <w:rsid w:val="006D0B40"/>
    <w:rsid w:val="006D3656"/>
    <w:rsid w:val="006D4634"/>
    <w:rsid w:val="006D5358"/>
    <w:rsid w:val="006D5E5F"/>
    <w:rsid w:val="006D617B"/>
    <w:rsid w:val="006D7AC4"/>
    <w:rsid w:val="006E0464"/>
    <w:rsid w:val="006E5558"/>
    <w:rsid w:val="006E55C6"/>
    <w:rsid w:val="006E6015"/>
    <w:rsid w:val="006F0E7C"/>
    <w:rsid w:val="006F1EA2"/>
    <w:rsid w:val="006F2E83"/>
    <w:rsid w:val="006F3598"/>
    <w:rsid w:val="006F3C1A"/>
    <w:rsid w:val="006F4690"/>
    <w:rsid w:val="006F6706"/>
    <w:rsid w:val="006F6A6D"/>
    <w:rsid w:val="007103C1"/>
    <w:rsid w:val="00712E52"/>
    <w:rsid w:val="0071480A"/>
    <w:rsid w:val="00716275"/>
    <w:rsid w:val="00716B3A"/>
    <w:rsid w:val="00717C4D"/>
    <w:rsid w:val="00722B64"/>
    <w:rsid w:val="00723970"/>
    <w:rsid w:val="0072417E"/>
    <w:rsid w:val="00724879"/>
    <w:rsid w:val="00726532"/>
    <w:rsid w:val="00727E87"/>
    <w:rsid w:val="00730D47"/>
    <w:rsid w:val="0073328D"/>
    <w:rsid w:val="00741FEB"/>
    <w:rsid w:val="00743950"/>
    <w:rsid w:val="00745BE9"/>
    <w:rsid w:val="0074667F"/>
    <w:rsid w:val="00750D03"/>
    <w:rsid w:val="00750FC6"/>
    <w:rsid w:val="0075500F"/>
    <w:rsid w:val="00755FC3"/>
    <w:rsid w:val="00756945"/>
    <w:rsid w:val="00761F4A"/>
    <w:rsid w:val="007626A5"/>
    <w:rsid w:val="007639AA"/>
    <w:rsid w:val="00764509"/>
    <w:rsid w:val="007652C8"/>
    <w:rsid w:val="00775D6F"/>
    <w:rsid w:val="00776E2E"/>
    <w:rsid w:val="007807F3"/>
    <w:rsid w:val="007809C5"/>
    <w:rsid w:val="00783072"/>
    <w:rsid w:val="00783725"/>
    <w:rsid w:val="007856F5"/>
    <w:rsid w:val="007901D9"/>
    <w:rsid w:val="0079048C"/>
    <w:rsid w:val="00795664"/>
    <w:rsid w:val="007A070B"/>
    <w:rsid w:val="007A08B9"/>
    <w:rsid w:val="007A2BAB"/>
    <w:rsid w:val="007A3678"/>
    <w:rsid w:val="007A6769"/>
    <w:rsid w:val="007B00B1"/>
    <w:rsid w:val="007B0215"/>
    <w:rsid w:val="007B31F8"/>
    <w:rsid w:val="007B4CAF"/>
    <w:rsid w:val="007B60A6"/>
    <w:rsid w:val="007B65BD"/>
    <w:rsid w:val="007C0CD6"/>
    <w:rsid w:val="007C21B7"/>
    <w:rsid w:val="007C2550"/>
    <w:rsid w:val="007C308B"/>
    <w:rsid w:val="007C3A2E"/>
    <w:rsid w:val="007C3BF9"/>
    <w:rsid w:val="007C412C"/>
    <w:rsid w:val="007C44A7"/>
    <w:rsid w:val="007C76E9"/>
    <w:rsid w:val="007D0BEF"/>
    <w:rsid w:val="007D3BD2"/>
    <w:rsid w:val="007D4C2B"/>
    <w:rsid w:val="007D6B35"/>
    <w:rsid w:val="007D6BFB"/>
    <w:rsid w:val="007D732A"/>
    <w:rsid w:val="007D776F"/>
    <w:rsid w:val="007E3C91"/>
    <w:rsid w:val="007E5291"/>
    <w:rsid w:val="007E5B8B"/>
    <w:rsid w:val="007E5E76"/>
    <w:rsid w:val="007E6818"/>
    <w:rsid w:val="007E6E32"/>
    <w:rsid w:val="007E74C6"/>
    <w:rsid w:val="007E7C9F"/>
    <w:rsid w:val="007F2A6C"/>
    <w:rsid w:val="007F2FC0"/>
    <w:rsid w:val="007F754F"/>
    <w:rsid w:val="00806DBA"/>
    <w:rsid w:val="00807CA3"/>
    <w:rsid w:val="00807DE5"/>
    <w:rsid w:val="00810988"/>
    <w:rsid w:val="00811F26"/>
    <w:rsid w:val="00812369"/>
    <w:rsid w:val="0081639B"/>
    <w:rsid w:val="00823A74"/>
    <w:rsid w:val="00823BED"/>
    <w:rsid w:val="008250EA"/>
    <w:rsid w:val="0082528B"/>
    <w:rsid w:val="008254F1"/>
    <w:rsid w:val="00825ED2"/>
    <w:rsid w:val="00830EBC"/>
    <w:rsid w:val="008310DC"/>
    <w:rsid w:val="008323F0"/>
    <w:rsid w:val="008326DB"/>
    <w:rsid w:val="0083402D"/>
    <w:rsid w:val="00834C4C"/>
    <w:rsid w:val="0083538F"/>
    <w:rsid w:val="00835F4E"/>
    <w:rsid w:val="00836101"/>
    <w:rsid w:val="008362E2"/>
    <w:rsid w:val="0083765C"/>
    <w:rsid w:val="00841D40"/>
    <w:rsid w:val="00843A81"/>
    <w:rsid w:val="00847D30"/>
    <w:rsid w:val="00851100"/>
    <w:rsid w:val="00851F5B"/>
    <w:rsid w:val="00854CB7"/>
    <w:rsid w:val="00854DEC"/>
    <w:rsid w:val="00857775"/>
    <w:rsid w:val="00857EB9"/>
    <w:rsid w:val="00857F4F"/>
    <w:rsid w:val="00857FC3"/>
    <w:rsid w:val="00861748"/>
    <w:rsid w:val="00862218"/>
    <w:rsid w:val="00865096"/>
    <w:rsid w:val="00870675"/>
    <w:rsid w:val="00870ABD"/>
    <w:rsid w:val="00870BFC"/>
    <w:rsid w:val="008836E9"/>
    <w:rsid w:val="00884033"/>
    <w:rsid w:val="008842A6"/>
    <w:rsid w:val="00885B9A"/>
    <w:rsid w:val="00886DB0"/>
    <w:rsid w:val="0088744B"/>
    <w:rsid w:val="008914FE"/>
    <w:rsid w:val="008942E6"/>
    <w:rsid w:val="0089699C"/>
    <w:rsid w:val="00897CFA"/>
    <w:rsid w:val="008A3130"/>
    <w:rsid w:val="008A35C2"/>
    <w:rsid w:val="008A446C"/>
    <w:rsid w:val="008A4567"/>
    <w:rsid w:val="008A4A2F"/>
    <w:rsid w:val="008A4E52"/>
    <w:rsid w:val="008B1B31"/>
    <w:rsid w:val="008B294D"/>
    <w:rsid w:val="008B2F4B"/>
    <w:rsid w:val="008B519B"/>
    <w:rsid w:val="008B6253"/>
    <w:rsid w:val="008B7EE9"/>
    <w:rsid w:val="008C1202"/>
    <w:rsid w:val="008C2387"/>
    <w:rsid w:val="008C2993"/>
    <w:rsid w:val="008C2AB4"/>
    <w:rsid w:val="008C3486"/>
    <w:rsid w:val="008C499F"/>
    <w:rsid w:val="008C5A7A"/>
    <w:rsid w:val="008C70CC"/>
    <w:rsid w:val="008C766B"/>
    <w:rsid w:val="008D170D"/>
    <w:rsid w:val="008D1D9E"/>
    <w:rsid w:val="008D4568"/>
    <w:rsid w:val="008D7370"/>
    <w:rsid w:val="008D74A8"/>
    <w:rsid w:val="008D7DB8"/>
    <w:rsid w:val="008E1823"/>
    <w:rsid w:val="008E25F0"/>
    <w:rsid w:val="008E5F56"/>
    <w:rsid w:val="008F000B"/>
    <w:rsid w:val="008F28AF"/>
    <w:rsid w:val="008F2A0C"/>
    <w:rsid w:val="008F4013"/>
    <w:rsid w:val="008F61D3"/>
    <w:rsid w:val="00903CDE"/>
    <w:rsid w:val="00904239"/>
    <w:rsid w:val="0090509F"/>
    <w:rsid w:val="00906E19"/>
    <w:rsid w:val="009074D2"/>
    <w:rsid w:val="00907D22"/>
    <w:rsid w:val="009126BF"/>
    <w:rsid w:val="00914AA7"/>
    <w:rsid w:val="00922EE4"/>
    <w:rsid w:val="00923C85"/>
    <w:rsid w:val="00927AD1"/>
    <w:rsid w:val="00936551"/>
    <w:rsid w:val="009408F8"/>
    <w:rsid w:val="00942986"/>
    <w:rsid w:val="009456E6"/>
    <w:rsid w:val="009458A2"/>
    <w:rsid w:val="00945BBE"/>
    <w:rsid w:val="00950CB6"/>
    <w:rsid w:val="00951081"/>
    <w:rsid w:val="00954984"/>
    <w:rsid w:val="00956481"/>
    <w:rsid w:val="009565BB"/>
    <w:rsid w:val="00961C07"/>
    <w:rsid w:val="00961D33"/>
    <w:rsid w:val="00962A3B"/>
    <w:rsid w:val="00962C3B"/>
    <w:rsid w:val="00962F36"/>
    <w:rsid w:val="00963059"/>
    <w:rsid w:val="009654CE"/>
    <w:rsid w:val="00966789"/>
    <w:rsid w:val="009669EF"/>
    <w:rsid w:val="009800B4"/>
    <w:rsid w:val="009833AF"/>
    <w:rsid w:val="00984C24"/>
    <w:rsid w:val="00990730"/>
    <w:rsid w:val="00990ED6"/>
    <w:rsid w:val="00991FC8"/>
    <w:rsid w:val="009920EF"/>
    <w:rsid w:val="00993516"/>
    <w:rsid w:val="0099396D"/>
    <w:rsid w:val="00993A5A"/>
    <w:rsid w:val="00997102"/>
    <w:rsid w:val="009974C2"/>
    <w:rsid w:val="00997FB3"/>
    <w:rsid w:val="009A10A6"/>
    <w:rsid w:val="009A135A"/>
    <w:rsid w:val="009A19B2"/>
    <w:rsid w:val="009A5F04"/>
    <w:rsid w:val="009A6054"/>
    <w:rsid w:val="009A76DB"/>
    <w:rsid w:val="009B0411"/>
    <w:rsid w:val="009B0C3E"/>
    <w:rsid w:val="009B194F"/>
    <w:rsid w:val="009B21DE"/>
    <w:rsid w:val="009B2506"/>
    <w:rsid w:val="009B40B5"/>
    <w:rsid w:val="009B44EC"/>
    <w:rsid w:val="009B4549"/>
    <w:rsid w:val="009B47C3"/>
    <w:rsid w:val="009C042A"/>
    <w:rsid w:val="009C0670"/>
    <w:rsid w:val="009C1A5C"/>
    <w:rsid w:val="009C1EB6"/>
    <w:rsid w:val="009C2324"/>
    <w:rsid w:val="009C2B25"/>
    <w:rsid w:val="009C3FB1"/>
    <w:rsid w:val="009C4B53"/>
    <w:rsid w:val="009C505B"/>
    <w:rsid w:val="009D17A4"/>
    <w:rsid w:val="009D4E19"/>
    <w:rsid w:val="009D72CB"/>
    <w:rsid w:val="009E46C1"/>
    <w:rsid w:val="009E4ACE"/>
    <w:rsid w:val="009E4C6A"/>
    <w:rsid w:val="009E6182"/>
    <w:rsid w:val="009E707E"/>
    <w:rsid w:val="009E7372"/>
    <w:rsid w:val="009E7A9E"/>
    <w:rsid w:val="009F0CDA"/>
    <w:rsid w:val="009F113A"/>
    <w:rsid w:val="009F12B1"/>
    <w:rsid w:val="009F1A90"/>
    <w:rsid w:val="009F308C"/>
    <w:rsid w:val="009F37F2"/>
    <w:rsid w:val="009F3B53"/>
    <w:rsid w:val="009F4813"/>
    <w:rsid w:val="009F5353"/>
    <w:rsid w:val="009F6CF4"/>
    <w:rsid w:val="00A01AFB"/>
    <w:rsid w:val="00A01E0B"/>
    <w:rsid w:val="00A0328A"/>
    <w:rsid w:val="00A03A7B"/>
    <w:rsid w:val="00A07510"/>
    <w:rsid w:val="00A105A6"/>
    <w:rsid w:val="00A10611"/>
    <w:rsid w:val="00A1209F"/>
    <w:rsid w:val="00A12310"/>
    <w:rsid w:val="00A1483C"/>
    <w:rsid w:val="00A1563D"/>
    <w:rsid w:val="00A1574B"/>
    <w:rsid w:val="00A15DDC"/>
    <w:rsid w:val="00A16F87"/>
    <w:rsid w:val="00A2075A"/>
    <w:rsid w:val="00A208A0"/>
    <w:rsid w:val="00A2509C"/>
    <w:rsid w:val="00A25868"/>
    <w:rsid w:val="00A25A2B"/>
    <w:rsid w:val="00A27E7E"/>
    <w:rsid w:val="00A302B8"/>
    <w:rsid w:val="00A318A2"/>
    <w:rsid w:val="00A31A5A"/>
    <w:rsid w:val="00A33CD1"/>
    <w:rsid w:val="00A34627"/>
    <w:rsid w:val="00A35DB7"/>
    <w:rsid w:val="00A37823"/>
    <w:rsid w:val="00A40765"/>
    <w:rsid w:val="00A40F48"/>
    <w:rsid w:val="00A46043"/>
    <w:rsid w:val="00A46411"/>
    <w:rsid w:val="00A471B1"/>
    <w:rsid w:val="00A47211"/>
    <w:rsid w:val="00A53888"/>
    <w:rsid w:val="00A55DE0"/>
    <w:rsid w:val="00A55E87"/>
    <w:rsid w:val="00A650A8"/>
    <w:rsid w:val="00A655E2"/>
    <w:rsid w:val="00A65D3F"/>
    <w:rsid w:val="00A669F3"/>
    <w:rsid w:val="00A747CC"/>
    <w:rsid w:val="00A75639"/>
    <w:rsid w:val="00A75C77"/>
    <w:rsid w:val="00A760A6"/>
    <w:rsid w:val="00A76172"/>
    <w:rsid w:val="00A7625B"/>
    <w:rsid w:val="00A7664E"/>
    <w:rsid w:val="00A775BE"/>
    <w:rsid w:val="00A77DD1"/>
    <w:rsid w:val="00A8227B"/>
    <w:rsid w:val="00A8263D"/>
    <w:rsid w:val="00A82A8D"/>
    <w:rsid w:val="00A836F2"/>
    <w:rsid w:val="00A8389D"/>
    <w:rsid w:val="00A860B1"/>
    <w:rsid w:val="00A86392"/>
    <w:rsid w:val="00A86549"/>
    <w:rsid w:val="00A86EDF"/>
    <w:rsid w:val="00A8759D"/>
    <w:rsid w:val="00A94361"/>
    <w:rsid w:val="00A96051"/>
    <w:rsid w:val="00A97436"/>
    <w:rsid w:val="00AA1730"/>
    <w:rsid w:val="00AA37D4"/>
    <w:rsid w:val="00AA3E3C"/>
    <w:rsid w:val="00AA3FB2"/>
    <w:rsid w:val="00AA41AF"/>
    <w:rsid w:val="00AA554E"/>
    <w:rsid w:val="00AA5CAA"/>
    <w:rsid w:val="00AA79CA"/>
    <w:rsid w:val="00AA7ECB"/>
    <w:rsid w:val="00AB2756"/>
    <w:rsid w:val="00AB2FBA"/>
    <w:rsid w:val="00AB56F3"/>
    <w:rsid w:val="00AB7D1E"/>
    <w:rsid w:val="00AC00EA"/>
    <w:rsid w:val="00AC0A6A"/>
    <w:rsid w:val="00AC0C15"/>
    <w:rsid w:val="00AC10E6"/>
    <w:rsid w:val="00AC171F"/>
    <w:rsid w:val="00AC2E93"/>
    <w:rsid w:val="00AC5ACB"/>
    <w:rsid w:val="00AC6104"/>
    <w:rsid w:val="00AC67F5"/>
    <w:rsid w:val="00AC74E4"/>
    <w:rsid w:val="00AC793D"/>
    <w:rsid w:val="00AD058B"/>
    <w:rsid w:val="00AD161D"/>
    <w:rsid w:val="00AD23DF"/>
    <w:rsid w:val="00AD4C1B"/>
    <w:rsid w:val="00AD4FEE"/>
    <w:rsid w:val="00AD5585"/>
    <w:rsid w:val="00AD6D35"/>
    <w:rsid w:val="00AE1531"/>
    <w:rsid w:val="00AE1763"/>
    <w:rsid w:val="00AE1D18"/>
    <w:rsid w:val="00AE28B3"/>
    <w:rsid w:val="00AE30C7"/>
    <w:rsid w:val="00AE36F3"/>
    <w:rsid w:val="00AE45D5"/>
    <w:rsid w:val="00AE4EF8"/>
    <w:rsid w:val="00AE5231"/>
    <w:rsid w:val="00AE580D"/>
    <w:rsid w:val="00AE5BF5"/>
    <w:rsid w:val="00AE6BF0"/>
    <w:rsid w:val="00AE6CA7"/>
    <w:rsid w:val="00AE7FD7"/>
    <w:rsid w:val="00AF1C36"/>
    <w:rsid w:val="00AF1D3F"/>
    <w:rsid w:val="00AF2D70"/>
    <w:rsid w:val="00AF4FD4"/>
    <w:rsid w:val="00AF50B9"/>
    <w:rsid w:val="00AF5405"/>
    <w:rsid w:val="00AF599A"/>
    <w:rsid w:val="00AF73D7"/>
    <w:rsid w:val="00AF7F26"/>
    <w:rsid w:val="00B04006"/>
    <w:rsid w:val="00B042E7"/>
    <w:rsid w:val="00B057C1"/>
    <w:rsid w:val="00B108F5"/>
    <w:rsid w:val="00B10CBA"/>
    <w:rsid w:val="00B13023"/>
    <w:rsid w:val="00B132F6"/>
    <w:rsid w:val="00B13FF1"/>
    <w:rsid w:val="00B154F3"/>
    <w:rsid w:val="00B16A4F"/>
    <w:rsid w:val="00B21FD1"/>
    <w:rsid w:val="00B22C88"/>
    <w:rsid w:val="00B22CC4"/>
    <w:rsid w:val="00B23881"/>
    <w:rsid w:val="00B23B02"/>
    <w:rsid w:val="00B25226"/>
    <w:rsid w:val="00B263F9"/>
    <w:rsid w:val="00B266AD"/>
    <w:rsid w:val="00B26BFE"/>
    <w:rsid w:val="00B26DCA"/>
    <w:rsid w:val="00B30601"/>
    <w:rsid w:val="00B30AD7"/>
    <w:rsid w:val="00B33D69"/>
    <w:rsid w:val="00B34370"/>
    <w:rsid w:val="00B35330"/>
    <w:rsid w:val="00B35B8D"/>
    <w:rsid w:val="00B36B91"/>
    <w:rsid w:val="00B36F00"/>
    <w:rsid w:val="00B37495"/>
    <w:rsid w:val="00B37E28"/>
    <w:rsid w:val="00B4009A"/>
    <w:rsid w:val="00B4032E"/>
    <w:rsid w:val="00B41F96"/>
    <w:rsid w:val="00B423CC"/>
    <w:rsid w:val="00B43538"/>
    <w:rsid w:val="00B458A0"/>
    <w:rsid w:val="00B46C0A"/>
    <w:rsid w:val="00B4768F"/>
    <w:rsid w:val="00B47BC4"/>
    <w:rsid w:val="00B47D58"/>
    <w:rsid w:val="00B51475"/>
    <w:rsid w:val="00B5262E"/>
    <w:rsid w:val="00B53A60"/>
    <w:rsid w:val="00B53C52"/>
    <w:rsid w:val="00B5437E"/>
    <w:rsid w:val="00B5448E"/>
    <w:rsid w:val="00B549F6"/>
    <w:rsid w:val="00B54C7F"/>
    <w:rsid w:val="00B55F27"/>
    <w:rsid w:val="00B56242"/>
    <w:rsid w:val="00B571D6"/>
    <w:rsid w:val="00B57853"/>
    <w:rsid w:val="00B6050C"/>
    <w:rsid w:val="00B61179"/>
    <w:rsid w:val="00B63300"/>
    <w:rsid w:val="00B648DB"/>
    <w:rsid w:val="00B65D37"/>
    <w:rsid w:val="00B66240"/>
    <w:rsid w:val="00B701D0"/>
    <w:rsid w:val="00B70AEE"/>
    <w:rsid w:val="00B7338E"/>
    <w:rsid w:val="00B73F6A"/>
    <w:rsid w:val="00B74368"/>
    <w:rsid w:val="00B84745"/>
    <w:rsid w:val="00B92195"/>
    <w:rsid w:val="00B96717"/>
    <w:rsid w:val="00BA1D53"/>
    <w:rsid w:val="00BA1E71"/>
    <w:rsid w:val="00BA259B"/>
    <w:rsid w:val="00BA2C93"/>
    <w:rsid w:val="00BA3E2D"/>
    <w:rsid w:val="00BA48A4"/>
    <w:rsid w:val="00BA65BB"/>
    <w:rsid w:val="00BA6D3B"/>
    <w:rsid w:val="00BA730C"/>
    <w:rsid w:val="00BB2B31"/>
    <w:rsid w:val="00BB3AA9"/>
    <w:rsid w:val="00BB4D5C"/>
    <w:rsid w:val="00BB70CB"/>
    <w:rsid w:val="00BB71A1"/>
    <w:rsid w:val="00BB770A"/>
    <w:rsid w:val="00BB7EDB"/>
    <w:rsid w:val="00BC0C9A"/>
    <w:rsid w:val="00BC140C"/>
    <w:rsid w:val="00BC21E5"/>
    <w:rsid w:val="00BC3CB6"/>
    <w:rsid w:val="00BC3D2D"/>
    <w:rsid w:val="00BC68AD"/>
    <w:rsid w:val="00BC6A36"/>
    <w:rsid w:val="00BD6662"/>
    <w:rsid w:val="00BD7916"/>
    <w:rsid w:val="00BE2E8F"/>
    <w:rsid w:val="00BE3549"/>
    <w:rsid w:val="00BE4145"/>
    <w:rsid w:val="00BE5AFE"/>
    <w:rsid w:val="00BE6E6D"/>
    <w:rsid w:val="00BE71E9"/>
    <w:rsid w:val="00BF109F"/>
    <w:rsid w:val="00BF14A3"/>
    <w:rsid w:val="00BF14B5"/>
    <w:rsid w:val="00BF1A33"/>
    <w:rsid w:val="00BF3119"/>
    <w:rsid w:val="00BF422F"/>
    <w:rsid w:val="00BF6665"/>
    <w:rsid w:val="00BF7A1D"/>
    <w:rsid w:val="00C017F3"/>
    <w:rsid w:val="00C018E4"/>
    <w:rsid w:val="00C02516"/>
    <w:rsid w:val="00C07CB0"/>
    <w:rsid w:val="00C10D89"/>
    <w:rsid w:val="00C114AD"/>
    <w:rsid w:val="00C114D0"/>
    <w:rsid w:val="00C115F9"/>
    <w:rsid w:val="00C14F68"/>
    <w:rsid w:val="00C15C58"/>
    <w:rsid w:val="00C20390"/>
    <w:rsid w:val="00C2170C"/>
    <w:rsid w:val="00C21C10"/>
    <w:rsid w:val="00C23E00"/>
    <w:rsid w:val="00C250AE"/>
    <w:rsid w:val="00C27ADD"/>
    <w:rsid w:val="00C31502"/>
    <w:rsid w:val="00C32476"/>
    <w:rsid w:val="00C33297"/>
    <w:rsid w:val="00C33A65"/>
    <w:rsid w:val="00C36141"/>
    <w:rsid w:val="00C37017"/>
    <w:rsid w:val="00C37358"/>
    <w:rsid w:val="00C427C0"/>
    <w:rsid w:val="00C432AB"/>
    <w:rsid w:val="00C432E1"/>
    <w:rsid w:val="00C44740"/>
    <w:rsid w:val="00C45261"/>
    <w:rsid w:val="00C45E60"/>
    <w:rsid w:val="00C45F6F"/>
    <w:rsid w:val="00C46D7E"/>
    <w:rsid w:val="00C51D22"/>
    <w:rsid w:val="00C5478B"/>
    <w:rsid w:val="00C55B46"/>
    <w:rsid w:val="00C55E2E"/>
    <w:rsid w:val="00C560E1"/>
    <w:rsid w:val="00C56215"/>
    <w:rsid w:val="00C57EDB"/>
    <w:rsid w:val="00C60053"/>
    <w:rsid w:val="00C6279B"/>
    <w:rsid w:val="00C704F2"/>
    <w:rsid w:val="00C70D9B"/>
    <w:rsid w:val="00C71045"/>
    <w:rsid w:val="00C71EA8"/>
    <w:rsid w:val="00C72525"/>
    <w:rsid w:val="00C7293F"/>
    <w:rsid w:val="00C72BD2"/>
    <w:rsid w:val="00C73452"/>
    <w:rsid w:val="00C73B5A"/>
    <w:rsid w:val="00C76696"/>
    <w:rsid w:val="00C77359"/>
    <w:rsid w:val="00C77457"/>
    <w:rsid w:val="00C775C8"/>
    <w:rsid w:val="00C778E4"/>
    <w:rsid w:val="00C77A8E"/>
    <w:rsid w:val="00C81AC0"/>
    <w:rsid w:val="00C81CFF"/>
    <w:rsid w:val="00C860F8"/>
    <w:rsid w:val="00C8692D"/>
    <w:rsid w:val="00C86A0B"/>
    <w:rsid w:val="00C879C9"/>
    <w:rsid w:val="00C902EF"/>
    <w:rsid w:val="00C94622"/>
    <w:rsid w:val="00C95E3E"/>
    <w:rsid w:val="00C96E7C"/>
    <w:rsid w:val="00C96EF1"/>
    <w:rsid w:val="00CA2BC8"/>
    <w:rsid w:val="00CB04DB"/>
    <w:rsid w:val="00CB3217"/>
    <w:rsid w:val="00CB344F"/>
    <w:rsid w:val="00CB4E4A"/>
    <w:rsid w:val="00CB5DBF"/>
    <w:rsid w:val="00CB5E81"/>
    <w:rsid w:val="00CB77FB"/>
    <w:rsid w:val="00CB78A6"/>
    <w:rsid w:val="00CC365A"/>
    <w:rsid w:val="00CC4A33"/>
    <w:rsid w:val="00CC4D75"/>
    <w:rsid w:val="00CC7BA5"/>
    <w:rsid w:val="00CD090A"/>
    <w:rsid w:val="00CD0B5A"/>
    <w:rsid w:val="00CD30DC"/>
    <w:rsid w:val="00CD4881"/>
    <w:rsid w:val="00CD68BB"/>
    <w:rsid w:val="00CE03C6"/>
    <w:rsid w:val="00CE4FAE"/>
    <w:rsid w:val="00CE6D3D"/>
    <w:rsid w:val="00CF4660"/>
    <w:rsid w:val="00CF52C1"/>
    <w:rsid w:val="00CF6677"/>
    <w:rsid w:val="00CF6778"/>
    <w:rsid w:val="00D03B45"/>
    <w:rsid w:val="00D04376"/>
    <w:rsid w:val="00D109B1"/>
    <w:rsid w:val="00D12EC1"/>
    <w:rsid w:val="00D149BF"/>
    <w:rsid w:val="00D150D4"/>
    <w:rsid w:val="00D15206"/>
    <w:rsid w:val="00D1666F"/>
    <w:rsid w:val="00D21AC9"/>
    <w:rsid w:val="00D235B6"/>
    <w:rsid w:val="00D240F4"/>
    <w:rsid w:val="00D25E4F"/>
    <w:rsid w:val="00D27377"/>
    <w:rsid w:val="00D30534"/>
    <w:rsid w:val="00D318A2"/>
    <w:rsid w:val="00D31953"/>
    <w:rsid w:val="00D31B29"/>
    <w:rsid w:val="00D324F8"/>
    <w:rsid w:val="00D33AC5"/>
    <w:rsid w:val="00D36330"/>
    <w:rsid w:val="00D417F9"/>
    <w:rsid w:val="00D41FCC"/>
    <w:rsid w:val="00D4288F"/>
    <w:rsid w:val="00D43A58"/>
    <w:rsid w:val="00D44138"/>
    <w:rsid w:val="00D441D2"/>
    <w:rsid w:val="00D44CEF"/>
    <w:rsid w:val="00D504AD"/>
    <w:rsid w:val="00D51A2A"/>
    <w:rsid w:val="00D5349F"/>
    <w:rsid w:val="00D565BA"/>
    <w:rsid w:val="00D56D2F"/>
    <w:rsid w:val="00D63481"/>
    <w:rsid w:val="00D650BA"/>
    <w:rsid w:val="00D6674C"/>
    <w:rsid w:val="00D6789B"/>
    <w:rsid w:val="00D73ABF"/>
    <w:rsid w:val="00D73BC9"/>
    <w:rsid w:val="00D757F9"/>
    <w:rsid w:val="00D77E75"/>
    <w:rsid w:val="00D8081D"/>
    <w:rsid w:val="00D82317"/>
    <w:rsid w:val="00D8380E"/>
    <w:rsid w:val="00D84297"/>
    <w:rsid w:val="00D8510D"/>
    <w:rsid w:val="00D85E1F"/>
    <w:rsid w:val="00D90B6F"/>
    <w:rsid w:val="00D91274"/>
    <w:rsid w:val="00D92339"/>
    <w:rsid w:val="00D93A20"/>
    <w:rsid w:val="00D93B17"/>
    <w:rsid w:val="00D94648"/>
    <w:rsid w:val="00D9653F"/>
    <w:rsid w:val="00DA1B03"/>
    <w:rsid w:val="00DA1F72"/>
    <w:rsid w:val="00DA3BF2"/>
    <w:rsid w:val="00DA528E"/>
    <w:rsid w:val="00DA777C"/>
    <w:rsid w:val="00DB0232"/>
    <w:rsid w:val="00DB18BC"/>
    <w:rsid w:val="00DB4754"/>
    <w:rsid w:val="00DB4F27"/>
    <w:rsid w:val="00DC20E7"/>
    <w:rsid w:val="00DC277B"/>
    <w:rsid w:val="00DC2C6B"/>
    <w:rsid w:val="00DD4967"/>
    <w:rsid w:val="00DD6A19"/>
    <w:rsid w:val="00DD7803"/>
    <w:rsid w:val="00DE1CA8"/>
    <w:rsid w:val="00DE3D8C"/>
    <w:rsid w:val="00DE70D0"/>
    <w:rsid w:val="00DF27A3"/>
    <w:rsid w:val="00DF415D"/>
    <w:rsid w:val="00DF44DB"/>
    <w:rsid w:val="00DF54BA"/>
    <w:rsid w:val="00DF674C"/>
    <w:rsid w:val="00DF6ACB"/>
    <w:rsid w:val="00DF7D2C"/>
    <w:rsid w:val="00E00DA0"/>
    <w:rsid w:val="00E0399A"/>
    <w:rsid w:val="00E054D1"/>
    <w:rsid w:val="00E10B6F"/>
    <w:rsid w:val="00E10D24"/>
    <w:rsid w:val="00E14457"/>
    <w:rsid w:val="00E1769F"/>
    <w:rsid w:val="00E20952"/>
    <w:rsid w:val="00E209CE"/>
    <w:rsid w:val="00E20EA6"/>
    <w:rsid w:val="00E23B71"/>
    <w:rsid w:val="00E245C9"/>
    <w:rsid w:val="00E25387"/>
    <w:rsid w:val="00E303F4"/>
    <w:rsid w:val="00E30A63"/>
    <w:rsid w:val="00E3185B"/>
    <w:rsid w:val="00E321E3"/>
    <w:rsid w:val="00E42960"/>
    <w:rsid w:val="00E435B6"/>
    <w:rsid w:val="00E44B61"/>
    <w:rsid w:val="00E460AB"/>
    <w:rsid w:val="00E46A7F"/>
    <w:rsid w:val="00E47C42"/>
    <w:rsid w:val="00E505B7"/>
    <w:rsid w:val="00E51014"/>
    <w:rsid w:val="00E549C3"/>
    <w:rsid w:val="00E61A2A"/>
    <w:rsid w:val="00E62672"/>
    <w:rsid w:val="00E64A21"/>
    <w:rsid w:val="00E66539"/>
    <w:rsid w:val="00E678DA"/>
    <w:rsid w:val="00E67C86"/>
    <w:rsid w:val="00E70205"/>
    <w:rsid w:val="00E70C14"/>
    <w:rsid w:val="00E71747"/>
    <w:rsid w:val="00E72B30"/>
    <w:rsid w:val="00E73000"/>
    <w:rsid w:val="00E7451F"/>
    <w:rsid w:val="00E76083"/>
    <w:rsid w:val="00E762C1"/>
    <w:rsid w:val="00E84B73"/>
    <w:rsid w:val="00E86322"/>
    <w:rsid w:val="00E90A61"/>
    <w:rsid w:val="00E930E3"/>
    <w:rsid w:val="00E936DB"/>
    <w:rsid w:val="00E94763"/>
    <w:rsid w:val="00E958B3"/>
    <w:rsid w:val="00E97A4A"/>
    <w:rsid w:val="00E97E87"/>
    <w:rsid w:val="00EA0044"/>
    <w:rsid w:val="00EA085D"/>
    <w:rsid w:val="00EA0A1C"/>
    <w:rsid w:val="00EA42CA"/>
    <w:rsid w:val="00EA6217"/>
    <w:rsid w:val="00EA750B"/>
    <w:rsid w:val="00EA7717"/>
    <w:rsid w:val="00EB1080"/>
    <w:rsid w:val="00EB13C3"/>
    <w:rsid w:val="00EB1DA6"/>
    <w:rsid w:val="00EB1E64"/>
    <w:rsid w:val="00EB3A42"/>
    <w:rsid w:val="00EB726A"/>
    <w:rsid w:val="00EB7AA0"/>
    <w:rsid w:val="00EC029A"/>
    <w:rsid w:val="00EC1A12"/>
    <w:rsid w:val="00EC21A1"/>
    <w:rsid w:val="00EC23FF"/>
    <w:rsid w:val="00EC45F0"/>
    <w:rsid w:val="00EC46BE"/>
    <w:rsid w:val="00ED0B10"/>
    <w:rsid w:val="00ED2313"/>
    <w:rsid w:val="00ED254D"/>
    <w:rsid w:val="00ED7164"/>
    <w:rsid w:val="00ED783F"/>
    <w:rsid w:val="00ED7AE6"/>
    <w:rsid w:val="00EE4A5D"/>
    <w:rsid w:val="00EE5D60"/>
    <w:rsid w:val="00EE70EE"/>
    <w:rsid w:val="00EF0210"/>
    <w:rsid w:val="00EF09BE"/>
    <w:rsid w:val="00EF1686"/>
    <w:rsid w:val="00EF6005"/>
    <w:rsid w:val="00EF69B7"/>
    <w:rsid w:val="00F01F7E"/>
    <w:rsid w:val="00F02967"/>
    <w:rsid w:val="00F0313C"/>
    <w:rsid w:val="00F05454"/>
    <w:rsid w:val="00F060FD"/>
    <w:rsid w:val="00F07ADE"/>
    <w:rsid w:val="00F14983"/>
    <w:rsid w:val="00F16CC7"/>
    <w:rsid w:val="00F1749F"/>
    <w:rsid w:val="00F228E1"/>
    <w:rsid w:val="00F2377C"/>
    <w:rsid w:val="00F2446B"/>
    <w:rsid w:val="00F24EBA"/>
    <w:rsid w:val="00F25966"/>
    <w:rsid w:val="00F25E54"/>
    <w:rsid w:val="00F26126"/>
    <w:rsid w:val="00F268CF"/>
    <w:rsid w:val="00F3532E"/>
    <w:rsid w:val="00F366F4"/>
    <w:rsid w:val="00F41F37"/>
    <w:rsid w:val="00F4426C"/>
    <w:rsid w:val="00F45DC0"/>
    <w:rsid w:val="00F46BEC"/>
    <w:rsid w:val="00F46D1F"/>
    <w:rsid w:val="00F50F96"/>
    <w:rsid w:val="00F511E1"/>
    <w:rsid w:val="00F51243"/>
    <w:rsid w:val="00F54EC4"/>
    <w:rsid w:val="00F5660F"/>
    <w:rsid w:val="00F569A5"/>
    <w:rsid w:val="00F60C87"/>
    <w:rsid w:val="00F6112B"/>
    <w:rsid w:val="00F62B37"/>
    <w:rsid w:val="00F63266"/>
    <w:rsid w:val="00F6440C"/>
    <w:rsid w:val="00F66D40"/>
    <w:rsid w:val="00F676BB"/>
    <w:rsid w:val="00F7071D"/>
    <w:rsid w:val="00F70785"/>
    <w:rsid w:val="00F71D6C"/>
    <w:rsid w:val="00F7259F"/>
    <w:rsid w:val="00F800FA"/>
    <w:rsid w:val="00F81E91"/>
    <w:rsid w:val="00F85B64"/>
    <w:rsid w:val="00F8620F"/>
    <w:rsid w:val="00F86428"/>
    <w:rsid w:val="00F86BFC"/>
    <w:rsid w:val="00F873CC"/>
    <w:rsid w:val="00F87CE2"/>
    <w:rsid w:val="00F90702"/>
    <w:rsid w:val="00F9082E"/>
    <w:rsid w:val="00F90C5B"/>
    <w:rsid w:val="00F92B8C"/>
    <w:rsid w:val="00FA1081"/>
    <w:rsid w:val="00FA1689"/>
    <w:rsid w:val="00FA3E42"/>
    <w:rsid w:val="00FA4DA4"/>
    <w:rsid w:val="00FA4E6D"/>
    <w:rsid w:val="00FA67BA"/>
    <w:rsid w:val="00FA6B80"/>
    <w:rsid w:val="00FA7DFF"/>
    <w:rsid w:val="00FB0063"/>
    <w:rsid w:val="00FB07F4"/>
    <w:rsid w:val="00FB1128"/>
    <w:rsid w:val="00FB1403"/>
    <w:rsid w:val="00FB2386"/>
    <w:rsid w:val="00FB42F1"/>
    <w:rsid w:val="00FB4CB8"/>
    <w:rsid w:val="00FB7679"/>
    <w:rsid w:val="00FC2C19"/>
    <w:rsid w:val="00FC5BA4"/>
    <w:rsid w:val="00FC7E45"/>
    <w:rsid w:val="00FD02A6"/>
    <w:rsid w:val="00FD1BE5"/>
    <w:rsid w:val="00FD2637"/>
    <w:rsid w:val="00FD289A"/>
    <w:rsid w:val="00FD2B45"/>
    <w:rsid w:val="00FE0463"/>
    <w:rsid w:val="00FE098D"/>
    <w:rsid w:val="00FE3D2C"/>
    <w:rsid w:val="00FE5A4F"/>
    <w:rsid w:val="00FE5B44"/>
    <w:rsid w:val="00FE7561"/>
    <w:rsid w:val="00FF30DB"/>
    <w:rsid w:val="00FF3A92"/>
    <w:rsid w:val="00FF486C"/>
    <w:rsid w:val="00FF7085"/>
    <w:rsid w:val="00FF7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132"/>
    <o:shapelayout v:ext="edit">
      <o:idmap v:ext="edit" data="2"/>
    </o:shapelayout>
  </w:shapeDefaults>
  <w:decimalSymbol w:val="."/>
  <w:listSeparator w:val=","/>
  <w14:docId w14:val="4CC26E0E"/>
  <w15:chartTrackingRefBased/>
  <w15:docId w15:val="{0F131A23-7E63-4A14-8F6B-4155B9D22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2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5"/>
    <w:lsdException w:name="Dark List Accent 4" w:uiPriority="61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65"/>
    <w:lsdException w:name="Light List Accent 5" w:uiPriority="71"/>
    <w:lsdException w:name="Light Grid Accent 5" w:uiPriority="67"/>
    <w:lsdException w:name="Medium Shading 1 Accent 5" w:uiPriority="73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62"/>
    <w:lsdException w:name="Medium Grid 1 Accent 6" w:uiPriority="63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pPr>
      <w:widowControl w:val="0"/>
    </w:pPr>
    <w:rPr>
      <w:kern w:val="2"/>
      <w:sz w:val="24"/>
      <w:szCs w:val="22"/>
    </w:rPr>
  </w:style>
  <w:style w:type="paragraph" w:styleId="1">
    <w:name w:val="heading 1"/>
    <w:basedOn w:val="a1"/>
    <w:next w:val="a1"/>
    <w:link w:val="10"/>
    <w:uiPriority w:val="9"/>
    <w:qFormat/>
    <w:rsid w:val="00D90B6F"/>
    <w:pPr>
      <w:keepNext/>
      <w:spacing w:before="180" w:after="180" w:line="720" w:lineRule="auto"/>
      <w:outlineLvl w:val="0"/>
    </w:pPr>
    <w:rPr>
      <w:rFonts w:ascii="Cambria" w:hAnsi="Cambria"/>
      <w:b/>
      <w:bCs/>
      <w:kern w:val="52"/>
      <w:sz w:val="52"/>
      <w:szCs w:val="52"/>
      <w:lang w:val="x-none" w:eastAsia="x-none"/>
    </w:rPr>
  </w:style>
  <w:style w:type="paragraph" w:styleId="2">
    <w:name w:val="heading 2"/>
    <w:basedOn w:val="a1"/>
    <w:next w:val="a1"/>
    <w:link w:val="20"/>
    <w:uiPriority w:val="9"/>
    <w:semiHidden/>
    <w:unhideWhenUsed/>
    <w:qFormat/>
    <w:rsid w:val="000B5E77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1"/>
    <w:next w:val="a1"/>
    <w:link w:val="30"/>
    <w:uiPriority w:val="9"/>
    <w:semiHidden/>
    <w:unhideWhenUsed/>
    <w:qFormat/>
    <w:rsid w:val="00BE71E9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rsid w:val="00594FF3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unhideWhenUsed/>
    <w:rsid w:val="00012806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a6">
    <w:name w:val="頁首 字元"/>
    <w:link w:val="a5"/>
    <w:uiPriority w:val="99"/>
    <w:rsid w:val="00012806"/>
    <w:rPr>
      <w:sz w:val="20"/>
      <w:szCs w:val="20"/>
    </w:rPr>
  </w:style>
  <w:style w:type="paragraph" w:styleId="a7">
    <w:name w:val="footer"/>
    <w:basedOn w:val="a1"/>
    <w:link w:val="a8"/>
    <w:uiPriority w:val="99"/>
    <w:unhideWhenUsed/>
    <w:rsid w:val="00012806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a8">
    <w:name w:val="頁尾 字元"/>
    <w:link w:val="a7"/>
    <w:uiPriority w:val="99"/>
    <w:rsid w:val="00012806"/>
    <w:rPr>
      <w:sz w:val="20"/>
      <w:szCs w:val="20"/>
    </w:rPr>
  </w:style>
  <w:style w:type="paragraph" w:customStyle="1" w:styleId="-12">
    <w:name w:val="彩色清單 - 輔色 12"/>
    <w:basedOn w:val="a1"/>
    <w:uiPriority w:val="34"/>
    <w:qFormat/>
    <w:rsid w:val="00012806"/>
    <w:pPr>
      <w:ind w:leftChars="200" w:left="480"/>
    </w:pPr>
  </w:style>
  <w:style w:type="table" w:styleId="a9">
    <w:name w:val="Table Grid"/>
    <w:basedOn w:val="a3"/>
    <w:uiPriority w:val="39"/>
    <w:rsid w:val="00857F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3">
    <w:name w:val="Colorful Shading Accent 3"/>
    <w:basedOn w:val="a3"/>
    <w:uiPriority w:val="62"/>
    <w:rsid w:val="00857FC3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Wingdings" w:eastAsia="Helvetica" w:hAnsi="Wingdings" w:cs="Times New Roman"/>
        <w:b/>
        <w:bCs/>
      </w:rPr>
    </w:tblStylePr>
    <w:tblStylePr w:type="lastCol"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styleId="-5">
    <w:name w:val="Colorful List Accent 5"/>
    <w:basedOn w:val="a3"/>
    <w:uiPriority w:val="63"/>
    <w:rsid w:val="00E86322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-50">
    <w:name w:val="Colorful Shading Accent 5"/>
    <w:basedOn w:val="a3"/>
    <w:uiPriority w:val="62"/>
    <w:rsid w:val="00E86322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Wingdings" w:eastAsia="Helvetica" w:hAnsi="Wingdings" w:cs="Times New Roman"/>
        <w:b/>
        <w:bCs/>
      </w:rPr>
    </w:tblStylePr>
    <w:tblStylePr w:type="lastCol"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aa">
    <w:name w:val="Balloon Text"/>
    <w:basedOn w:val="a1"/>
    <w:link w:val="ab"/>
    <w:uiPriority w:val="99"/>
    <w:semiHidden/>
    <w:unhideWhenUsed/>
    <w:rsid w:val="009A19B2"/>
    <w:rPr>
      <w:rFonts w:ascii="Cambria" w:hAnsi="Cambria"/>
      <w:kern w:val="0"/>
      <w:sz w:val="18"/>
      <w:szCs w:val="18"/>
      <w:lang w:val="x-none" w:eastAsia="x-none"/>
    </w:rPr>
  </w:style>
  <w:style w:type="character" w:customStyle="1" w:styleId="ab">
    <w:name w:val="註解方塊文字 字元"/>
    <w:link w:val="aa"/>
    <w:uiPriority w:val="99"/>
    <w:semiHidden/>
    <w:rsid w:val="009A19B2"/>
    <w:rPr>
      <w:rFonts w:ascii="Cambria" w:eastAsia="新細明體" w:hAnsi="Cambria" w:cs="Times New Roman"/>
      <w:sz w:val="18"/>
      <w:szCs w:val="18"/>
    </w:rPr>
  </w:style>
  <w:style w:type="table" w:styleId="1-1">
    <w:name w:val="Medium Grid 1 Accent 1"/>
    <w:basedOn w:val="a3"/>
    <w:uiPriority w:val="62"/>
    <w:rsid w:val="005E7B81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Wingdings" w:eastAsia="Helvetica" w:hAnsi="Wingdings" w:cs="Times New Roman"/>
        <w:b/>
        <w:bCs/>
      </w:rPr>
    </w:tblStylePr>
    <w:tblStylePr w:type="lastCol"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-4">
    <w:name w:val="Light Grid Accent 4"/>
    <w:basedOn w:val="a3"/>
    <w:uiPriority w:val="67"/>
    <w:rsid w:val="005B24A8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character" w:styleId="ac">
    <w:name w:val="annotation reference"/>
    <w:uiPriority w:val="99"/>
    <w:semiHidden/>
    <w:unhideWhenUsed/>
    <w:rsid w:val="00E67C86"/>
    <w:rPr>
      <w:sz w:val="18"/>
      <w:szCs w:val="18"/>
    </w:rPr>
  </w:style>
  <w:style w:type="paragraph" w:styleId="ad">
    <w:name w:val="annotation text"/>
    <w:basedOn w:val="a1"/>
    <w:link w:val="ae"/>
    <w:semiHidden/>
    <w:unhideWhenUsed/>
    <w:rsid w:val="00E67C86"/>
  </w:style>
  <w:style w:type="character" w:customStyle="1" w:styleId="ae">
    <w:name w:val="註解文字 字元"/>
    <w:basedOn w:val="a2"/>
    <w:link w:val="ad"/>
    <w:uiPriority w:val="99"/>
    <w:semiHidden/>
    <w:rsid w:val="00E67C86"/>
  </w:style>
  <w:style w:type="paragraph" w:styleId="af">
    <w:name w:val="annotation subject"/>
    <w:basedOn w:val="ad"/>
    <w:next w:val="ad"/>
    <w:link w:val="af0"/>
    <w:uiPriority w:val="99"/>
    <w:semiHidden/>
    <w:unhideWhenUsed/>
    <w:rsid w:val="00E67C86"/>
    <w:rPr>
      <w:b/>
      <w:bCs/>
      <w:kern w:val="0"/>
      <w:sz w:val="20"/>
      <w:szCs w:val="20"/>
      <w:lang w:val="x-none" w:eastAsia="x-none"/>
    </w:rPr>
  </w:style>
  <w:style w:type="character" w:customStyle="1" w:styleId="af0">
    <w:name w:val="註解主旨 字元"/>
    <w:link w:val="af"/>
    <w:uiPriority w:val="99"/>
    <w:semiHidden/>
    <w:rsid w:val="00E67C86"/>
    <w:rPr>
      <w:b/>
      <w:bCs/>
    </w:rPr>
  </w:style>
  <w:style w:type="table" w:styleId="2-4">
    <w:name w:val="Medium Grid 2 Accent 4"/>
    <w:basedOn w:val="a3"/>
    <w:uiPriority w:val="73"/>
    <w:rsid w:val="00D6789B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AF1DD"/>
    </w:tcPr>
    <w:tblStylePr w:type="firstRow">
      <w:rPr>
        <w:b/>
        <w:bCs/>
      </w:rPr>
      <w:tblPr/>
      <w:tcPr>
        <w:shd w:val="clear" w:color="auto" w:fill="D6E3BC"/>
      </w:tcPr>
    </w:tblStylePr>
    <w:tblStylePr w:type="lastRow">
      <w:rPr>
        <w:b/>
        <w:bCs/>
        <w:color w:val="000000"/>
      </w:rPr>
      <w:tblPr/>
      <w:tcPr>
        <w:shd w:val="clear" w:color="auto" w:fill="D6E3BC"/>
      </w:tcPr>
    </w:tblStylePr>
    <w:tblStylePr w:type="firstCol">
      <w:rPr>
        <w:color w:val="FFFFFF"/>
      </w:rPr>
      <w:tblPr/>
      <w:tcPr>
        <w:shd w:val="clear" w:color="auto" w:fill="76923C"/>
      </w:tcPr>
    </w:tblStylePr>
    <w:tblStylePr w:type="lastCol">
      <w:rPr>
        <w:color w:val="FFFFFF"/>
      </w:rPr>
      <w:tblPr/>
      <w:tcPr>
        <w:shd w:val="clear" w:color="auto" w:fill="76923C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2-40">
    <w:name w:val="Medium List 2 Accent 4"/>
    <w:basedOn w:val="a3"/>
    <w:uiPriority w:val="71"/>
    <w:rsid w:val="00D6789B"/>
    <w:rPr>
      <w:color w:val="000000"/>
    </w:rPr>
    <w:tblPr>
      <w:tblStyleRowBandSize w:val="1"/>
      <w:tblStyleColBandSize w:val="1"/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FFFFFF"/>
        <w:insideV w:val="single" w:sz="4" w:space="0" w:color="FFFFFF"/>
      </w:tblBorders>
    </w:tblPr>
    <w:tcPr>
      <w:shd w:val="clear" w:color="auto" w:fill="F5F8EE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5E753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</w:tcBorders>
        <w:shd w:val="clear" w:color="auto" w:fill="5E753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CDDDAC"/>
      </w:tcPr>
    </w:tblStylePr>
  </w:style>
  <w:style w:type="table" w:styleId="2-41">
    <w:name w:val="Medium Shading 2 Accent 4"/>
    <w:basedOn w:val="a3"/>
    <w:uiPriority w:val="69"/>
    <w:rsid w:val="00D6789B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styleId="1-4">
    <w:name w:val="Medium Shading 1 Accent 4"/>
    <w:basedOn w:val="a3"/>
    <w:uiPriority w:val="68"/>
    <w:rsid w:val="00D6789B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styleId="-40">
    <w:name w:val="Light Shading Accent 4"/>
    <w:basedOn w:val="a3"/>
    <w:uiPriority w:val="65"/>
    <w:rsid w:val="00B54C7F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Wingdings" w:eastAsia="Helvetica" w:hAnsi="Wingdings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character" w:customStyle="1" w:styleId="10">
    <w:name w:val="標題 1 字元"/>
    <w:link w:val="1"/>
    <w:uiPriority w:val="9"/>
    <w:rsid w:val="00D90B6F"/>
    <w:rPr>
      <w:rFonts w:ascii="Cambria" w:eastAsia="新細明體" w:hAnsi="Cambria" w:cs="Times New Roman"/>
      <w:b/>
      <w:bCs/>
      <w:kern w:val="52"/>
      <w:sz w:val="52"/>
      <w:szCs w:val="52"/>
    </w:rPr>
  </w:style>
  <w:style w:type="paragraph" w:customStyle="1" w:styleId="AA0">
    <w:name w:val="AA"/>
    <w:basedOn w:val="a1"/>
    <w:link w:val="AA1"/>
    <w:rsid w:val="00A94361"/>
    <w:pPr>
      <w:autoSpaceDE w:val="0"/>
      <w:autoSpaceDN w:val="0"/>
      <w:adjustRightInd w:val="0"/>
      <w:spacing w:line="340" w:lineRule="atLeast"/>
      <w:ind w:leftChars="154" w:left="154" w:hangingChars="65" w:hanging="79"/>
      <w:jc w:val="both"/>
      <w:textAlignment w:val="baseline"/>
    </w:pPr>
    <w:rPr>
      <w:rFonts w:ascii="Times New Roman" w:hAnsi="Times New Roman"/>
      <w:spacing w:val="20"/>
      <w:kern w:val="0"/>
      <w:sz w:val="20"/>
      <w:szCs w:val="24"/>
      <w:lang w:val="x-none" w:eastAsia="x-none"/>
    </w:rPr>
  </w:style>
  <w:style w:type="character" w:customStyle="1" w:styleId="AA1">
    <w:name w:val="AA 字元"/>
    <w:link w:val="AA0"/>
    <w:rsid w:val="00A94361"/>
    <w:rPr>
      <w:rFonts w:ascii="Times New Roman" w:eastAsia="新細明體" w:hAnsi="Times New Roman" w:cs="新細明體"/>
      <w:spacing w:val="20"/>
      <w:kern w:val="0"/>
      <w:sz w:val="20"/>
      <w:szCs w:val="24"/>
    </w:rPr>
  </w:style>
  <w:style w:type="paragraph" w:customStyle="1" w:styleId="TIT10cm3696pt1">
    <w:name w:val="樣式 TIT1 + 左右對齊 左:  0 cm 凸出:  3.69 字元 套用前:  6 pt1"/>
    <w:basedOn w:val="a1"/>
    <w:rsid w:val="00A94361"/>
    <w:pPr>
      <w:widowControl/>
      <w:spacing w:before="120" w:line="360" w:lineRule="atLeast"/>
      <w:ind w:left="369" w:hanging="369"/>
      <w:jc w:val="both"/>
    </w:pPr>
    <w:rPr>
      <w:rFonts w:ascii="Times New Roman" w:hAnsi="Times New Roman" w:cs="新細明體"/>
      <w:spacing w:val="24"/>
      <w:kern w:val="0"/>
      <w:sz w:val="20"/>
      <w:szCs w:val="20"/>
    </w:rPr>
  </w:style>
  <w:style w:type="paragraph" w:customStyle="1" w:styleId="TIT1">
    <w:name w:val="TIT1"/>
    <w:link w:val="TIT10"/>
    <w:rsid w:val="007C21B7"/>
    <w:pPr>
      <w:spacing w:beforeLines="50" w:before="120" w:line="360" w:lineRule="atLeast"/>
      <w:ind w:left="370" w:hangingChars="154" w:hanging="370"/>
      <w:jc w:val="both"/>
    </w:pPr>
    <w:rPr>
      <w:rFonts w:ascii="Times New Roman" w:hAnsi="Times New Roman"/>
      <w:spacing w:val="20"/>
    </w:rPr>
  </w:style>
  <w:style w:type="paragraph" w:styleId="af1">
    <w:name w:val="List Paragraph"/>
    <w:basedOn w:val="a1"/>
    <w:link w:val="af2"/>
    <w:uiPriority w:val="34"/>
    <w:qFormat/>
    <w:rsid w:val="00520DEE"/>
    <w:pPr>
      <w:ind w:leftChars="200" w:left="480"/>
    </w:pPr>
    <w:rPr>
      <w:rFonts w:ascii="Times New Roman" w:hAnsi="Times New Roman"/>
      <w:szCs w:val="24"/>
    </w:rPr>
  </w:style>
  <w:style w:type="paragraph" w:customStyle="1" w:styleId="ABC">
    <w:name w:val="ABC"/>
    <w:basedOn w:val="a1"/>
    <w:qFormat/>
    <w:rsid w:val="00FE098D"/>
    <w:pPr>
      <w:widowControl/>
      <w:tabs>
        <w:tab w:val="left" w:pos="3430"/>
        <w:tab w:val="left" w:pos="6436"/>
      </w:tabs>
      <w:adjustRightInd w:val="0"/>
      <w:spacing w:line="300" w:lineRule="atLeast"/>
      <w:ind w:left="369"/>
      <w:jc w:val="both"/>
      <w:textAlignment w:val="bottom"/>
    </w:pPr>
    <w:rPr>
      <w:rFonts w:ascii="Times New Roman" w:eastAsia="細明體" w:hAnsi="Times New Roman"/>
      <w:kern w:val="0"/>
      <w:sz w:val="20"/>
      <w:szCs w:val="20"/>
    </w:rPr>
  </w:style>
  <w:style w:type="paragraph" w:customStyle="1" w:styleId="ABCD">
    <w:name w:val="ABCD"/>
    <w:basedOn w:val="ABC"/>
    <w:rsid w:val="00FE098D"/>
    <w:pPr>
      <w:tabs>
        <w:tab w:val="clear" w:pos="3430"/>
        <w:tab w:val="clear" w:pos="6436"/>
        <w:tab w:val="left" w:pos="2693"/>
        <w:tab w:val="left" w:pos="4961"/>
        <w:tab w:val="left" w:pos="7229"/>
      </w:tabs>
    </w:pPr>
  </w:style>
  <w:style w:type="paragraph" w:customStyle="1" w:styleId="ABCDE">
    <w:name w:val="ABCDE"/>
    <w:basedOn w:val="ABCD"/>
    <w:rsid w:val="00D73ABF"/>
    <w:pPr>
      <w:tabs>
        <w:tab w:val="clear" w:pos="2693"/>
        <w:tab w:val="clear" w:pos="4961"/>
        <w:tab w:val="clear" w:pos="7229"/>
        <w:tab w:val="left" w:pos="2211"/>
        <w:tab w:val="left" w:pos="3997"/>
        <w:tab w:val="left" w:pos="5783"/>
        <w:tab w:val="left" w:pos="7570"/>
      </w:tabs>
    </w:pPr>
  </w:style>
  <w:style w:type="paragraph" w:customStyle="1" w:styleId="AB0">
    <w:name w:val="AB"/>
    <w:basedOn w:val="AA0"/>
    <w:link w:val="AB1"/>
    <w:rsid w:val="00D73ABF"/>
    <w:pPr>
      <w:widowControl/>
      <w:tabs>
        <w:tab w:val="left" w:pos="4961"/>
      </w:tabs>
      <w:autoSpaceDE/>
      <w:autoSpaceDN/>
      <w:spacing w:line="300" w:lineRule="atLeast"/>
      <w:ind w:leftChars="0" w:left="369" w:firstLineChars="0" w:firstLine="0"/>
      <w:textAlignment w:val="bottom"/>
    </w:pPr>
    <w:rPr>
      <w:rFonts w:eastAsia="細明體"/>
    </w:rPr>
  </w:style>
  <w:style w:type="paragraph" w:customStyle="1" w:styleId="tit2">
    <w:name w:val="tit2"/>
    <w:basedOn w:val="a1"/>
    <w:rsid w:val="00D73ABF"/>
    <w:pPr>
      <w:autoSpaceDE w:val="0"/>
      <w:autoSpaceDN w:val="0"/>
      <w:adjustRightInd w:val="0"/>
      <w:spacing w:line="300" w:lineRule="atLeast"/>
      <w:ind w:left="357"/>
      <w:jc w:val="both"/>
      <w:textAlignment w:val="bottom"/>
    </w:pPr>
    <w:rPr>
      <w:rFonts w:ascii="Times New Roman" w:eastAsia="細明體" w:hAnsi="Times New Roman"/>
      <w:kern w:val="0"/>
      <w:sz w:val="20"/>
      <w:szCs w:val="20"/>
    </w:rPr>
  </w:style>
  <w:style w:type="paragraph" w:styleId="Web">
    <w:name w:val="Normal (Web)"/>
    <w:basedOn w:val="a1"/>
    <w:rsid w:val="00213AD1"/>
    <w:pPr>
      <w:widowControl/>
      <w:spacing w:before="100" w:beforeAutospacing="1" w:after="100" w:afterAutospacing="1"/>
    </w:pPr>
    <w:rPr>
      <w:rFonts w:ascii="新細明體" w:hAnsi="新細明體"/>
      <w:kern w:val="0"/>
      <w:szCs w:val="24"/>
    </w:rPr>
  </w:style>
  <w:style w:type="paragraph" w:customStyle="1" w:styleId="TIT124pt">
    <w:name w:val="樣式 TIT1 + 套用前:  2.4 pt"/>
    <w:basedOn w:val="TIT1"/>
    <w:rsid w:val="00213AD1"/>
    <w:pPr>
      <w:autoSpaceDE w:val="0"/>
      <w:autoSpaceDN w:val="0"/>
      <w:adjustRightInd w:val="0"/>
      <w:spacing w:beforeLines="0" w:before="48" w:line="320" w:lineRule="atLeast"/>
      <w:ind w:left="369" w:firstLineChars="0" w:hanging="369"/>
      <w:textAlignment w:val="bottom"/>
    </w:pPr>
    <w:rPr>
      <w:rFonts w:cs="新細明體"/>
      <w:lang w:val="zh-TW"/>
    </w:rPr>
  </w:style>
  <w:style w:type="paragraph" w:customStyle="1" w:styleId="ABCDE15pt">
    <w:name w:val="樣式 ABCDE + 行距:  最小行高 15 pt"/>
    <w:basedOn w:val="ABCDE"/>
    <w:rsid w:val="00213AD1"/>
    <w:pPr>
      <w:tabs>
        <w:tab w:val="clear" w:pos="2211"/>
        <w:tab w:val="clear" w:pos="3997"/>
        <w:tab w:val="clear" w:pos="5783"/>
        <w:tab w:val="clear" w:pos="7570"/>
        <w:tab w:val="left" w:pos="1800"/>
        <w:tab w:val="left" w:pos="3600"/>
        <w:tab w:val="left" w:pos="5400"/>
        <w:tab w:val="left" w:pos="7200"/>
      </w:tabs>
    </w:pPr>
    <w:rPr>
      <w:rFonts w:eastAsia="新細明體" w:cs="新細明體"/>
      <w:spacing w:val="20"/>
    </w:rPr>
  </w:style>
  <w:style w:type="paragraph" w:customStyle="1" w:styleId="ABCD065cm0215pt0">
    <w:name w:val="樣式 ABCD + 左:  0.65 cm 套用後:  0.2 列 行距:  最小行高 15 pt 右 0 字元"/>
    <w:basedOn w:val="ABCD"/>
    <w:rsid w:val="00213AD1"/>
    <w:pPr>
      <w:tabs>
        <w:tab w:val="clear" w:pos="2693"/>
        <w:tab w:val="clear" w:pos="4961"/>
        <w:tab w:val="clear" w:pos="7229"/>
        <w:tab w:val="left" w:pos="2520"/>
        <w:tab w:val="left" w:pos="4680"/>
        <w:tab w:val="left" w:pos="6840"/>
      </w:tabs>
      <w:autoSpaceDE w:val="0"/>
      <w:autoSpaceDN w:val="0"/>
      <w:jc w:val="left"/>
    </w:pPr>
    <w:rPr>
      <w:rFonts w:eastAsia="新細明體" w:cs="新細明體"/>
      <w:spacing w:val="25"/>
    </w:rPr>
  </w:style>
  <w:style w:type="paragraph" w:customStyle="1" w:styleId="AB2">
    <w:name w:val="樣式 AB + (拉丁) 新細明體"/>
    <w:basedOn w:val="AB0"/>
    <w:link w:val="AB3"/>
    <w:rsid w:val="00F85B64"/>
    <w:pPr>
      <w:tabs>
        <w:tab w:val="clear" w:pos="4961"/>
        <w:tab w:val="left" w:pos="4680"/>
      </w:tabs>
      <w:autoSpaceDE w:val="0"/>
      <w:autoSpaceDN w:val="0"/>
      <w:ind w:leftChars="150" w:left="673" w:hangingChars="125" w:hanging="313"/>
    </w:pPr>
    <w:rPr>
      <w:rFonts w:eastAsia="新細明體"/>
      <w:spacing w:val="25"/>
      <w:szCs w:val="22"/>
    </w:rPr>
  </w:style>
  <w:style w:type="character" w:customStyle="1" w:styleId="AB3">
    <w:name w:val="樣式 AB + (拉丁) 新細明體 字元"/>
    <w:link w:val="AB2"/>
    <w:rsid w:val="00F85B64"/>
    <w:rPr>
      <w:rFonts w:ascii="Times New Roman" w:hAnsi="Times New Roman"/>
      <w:spacing w:val="25"/>
      <w:szCs w:val="22"/>
    </w:rPr>
  </w:style>
  <w:style w:type="paragraph" w:customStyle="1" w:styleId="TIT20">
    <w:name w:val="TIT2"/>
    <w:basedOn w:val="TIT1"/>
    <w:rsid w:val="00F85B64"/>
    <w:pPr>
      <w:tabs>
        <w:tab w:val="left" w:pos="360"/>
      </w:tabs>
      <w:autoSpaceDE w:val="0"/>
      <w:autoSpaceDN w:val="0"/>
      <w:adjustRightInd w:val="0"/>
      <w:spacing w:beforeLines="0" w:before="0" w:line="300" w:lineRule="atLeast"/>
      <w:ind w:left="0" w:firstLineChars="0" w:firstLine="482"/>
      <w:textAlignment w:val="bottom"/>
    </w:pPr>
    <w:rPr>
      <w:spacing w:val="25"/>
      <w:kern w:val="2"/>
      <w:lang w:val="zh-TW"/>
    </w:rPr>
  </w:style>
  <w:style w:type="paragraph" w:customStyle="1" w:styleId="TIT10cm1505">
    <w:name w:val="樣式 TIT1 + 左:  0 cm 凸出:  1.5 字元 套用前:  0.5 列"/>
    <w:basedOn w:val="TIT1"/>
    <w:rsid w:val="00F85B64"/>
    <w:pPr>
      <w:tabs>
        <w:tab w:val="left" w:pos="360"/>
      </w:tabs>
      <w:autoSpaceDE w:val="0"/>
      <w:autoSpaceDN w:val="0"/>
      <w:adjustRightInd w:val="0"/>
      <w:spacing w:beforeLines="25" w:before="60" w:line="320" w:lineRule="atLeast"/>
      <w:ind w:left="360" w:hangingChars="150" w:hanging="360"/>
      <w:textAlignment w:val="bottom"/>
    </w:pPr>
    <w:rPr>
      <w:rFonts w:cs="新細明體"/>
      <w:kern w:val="2"/>
      <w:lang w:val="zh-TW"/>
    </w:rPr>
  </w:style>
  <w:style w:type="paragraph" w:customStyle="1" w:styleId="AA36912pt18pt0">
    <w:name w:val="樣式 AA + 凸出:  3.69 字元 加寬  1.2 pt 行距:  最小行高 18 pt 左 0 字元 第一行: ..."/>
    <w:basedOn w:val="AA0"/>
    <w:rsid w:val="00F85B64"/>
    <w:pPr>
      <w:widowControl/>
      <w:tabs>
        <w:tab w:val="left" w:pos="840"/>
        <w:tab w:val="left" w:pos="4200"/>
      </w:tabs>
      <w:spacing w:line="300" w:lineRule="atLeast"/>
      <w:ind w:leftChars="0" w:left="709" w:firstLineChars="0" w:hanging="340"/>
      <w:textAlignment w:val="bottom"/>
    </w:pPr>
    <w:rPr>
      <w:rFonts w:cs="新細明體"/>
      <w:szCs w:val="20"/>
      <w:lang w:val="en-US" w:eastAsia="zh-TW"/>
    </w:rPr>
  </w:style>
  <w:style w:type="paragraph" w:customStyle="1" w:styleId="TIT10cm150508pt">
    <w:name w:val="樣式 TIT1 + 左:  0 cm 凸出:  1.5 字元 套用前:  0.5 列 加寬  0.8 pt"/>
    <w:basedOn w:val="TIT1"/>
    <w:rsid w:val="00764509"/>
    <w:pPr>
      <w:tabs>
        <w:tab w:val="left" w:pos="360"/>
      </w:tabs>
      <w:autoSpaceDE w:val="0"/>
      <w:autoSpaceDN w:val="0"/>
      <w:adjustRightInd w:val="0"/>
      <w:spacing w:beforeLines="15" w:before="36" w:line="320" w:lineRule="atLeast"/>
      <w:ind w:left="330" w:hangingChars="150" w:hanging="330"/>
      <w:textAlignment w:val="bottom"/>
    </w:pPr>
    <w:rPr>
      <w:rFonts w:cs="新細明體"/>
      <w:spacing w:val="10"/>
      <w:kern w:val="2"/>
      <w:lang w:val="zh-TW"/>
    </w:rPr>
  </w:style>
  <w:style w:type="character" w:customStyle="1" w:styleId="AB1">
    <w:name w:val="AB 字元"/>
    <w:link w:val="AB0"/>
    <w:rsid w:val="00764509"/>
    <w:rPr>
      <w:rFonts w:ascii="Times New Roman" w:eastAsia="細明體" w:hAnsi="Times New Roman" w:cs="新細明體"/>
      <w:spacing w:val="20"/>
      <w:kern w:val="0"/>
      <w:sz w:val="20"/>
      <w:szCs w:val="24"/>
    </w:rPr>
  </w:style>
  <w:style w:type="paragraph" w:customStyle="1" w:styleId="-11">
    <w:name w:val="彩色清單 - 輔色 11"/>
    <w:basedOn w:val="a1"/>
    <w:uiPriority w:val="34"/>
    <w:qFormat/>
    <w:rsid w:val="00243A2C"/>
    <w:pPr>
      <w:ind w:leftChars="200" w:left="480"/>
    </w:pPr>
  </w:style>
  <w:style w:type="paragraph" w:styleId="af3">
    <w:name w:val="Body Text Indent"/>
    <w:basedOn w:val="a1"/>
    <w:link w:val="af4"/>
    <w:uiPriority w:val="99"/>
    <w:rsid w:val="00D43A58"/>
    <w:pPr>
      <w:ind w:leftChars="100" w:left="600" w:hangingChars="150" w:hanging="360"/>
    </w:pPr>
    <w:rPr>
      <w:rFonts w:ascii="Times New Roman" w:hAnsi="Times New Roman"/>
      <w:szCs w:val="20"/>
      <w:lang w:val="x-none" w:eastAsia="x-none"/>
    </w:rPr>
  </w:style>
  <w:style w:type="character" w:customStyle="1" w:styleId="af4">
    <w:name w:val="本文縮排 字元"/>
    <w:link w:val="af3"/>
    <w:uiPriority w:val="99"/>
    <w:rsid w:val="00D43A58"/>
    <w:rPr>
      <w:rFonts w:ascii="Times New Roman" w:hAnsi="Times New Roman"/>
      <w:kern w:val="2"/>
      <w:sz w:val="24"/>
    </w:rPr>
  </w:style>
  <w:style w:type="paragraph" w:customStyle="1" w:styleId="TIT1051">
    <w:name w:val="樣式 TIT1 + 套用前:  0.5 行1"/>
    <w:basedOn w:val="TIT1"/>
    <w:rsid w:val="00D43A58"/>
    <w:pPr>
      <w:spacing w:before="60"/>
    </w:pPr>
    <w:rPr>
      <w:rFonts w:cs="新細明體"/>
      <w:kern w:val="2"/>
      <w:sz w:val="24"/>
      <w:szCs w:val="22"/>
    </w:rPr>
  </w:style>
  <w:style w:type="paragraph" w:customStyle="1" w:styleId="af5">
    <w:name w:val="題幹選項"/>
    <w:basedOn w:val="a1"/>
    <w:link w:val="af6"/>
    <w:rsid w:val="00D43A58"/>
    <w:pPr>
      <w:autoSpaceDE w:val="0"/>
      <w:autoSpaceDN w:val="0"/>
      <w:adjustRightInd w:val="0"/>
      <w:snapToGrid w:val="0"/>
      <w:spacing w:line="360" w:lineRule="atLeast"/>
      <w:ind w:left="369" w:hanging="369"/>
      <w:jc w:val="both"/>
      <w:textAlignment w:val="baseline"/>
    </w:pPr>
    <w:rPr>
      <w:rFonts w:ascii="Times New Roman" w:eastAsia="細明體" w:hAnsi="Times New Roman"/>
      <w:spacing w:val="25"/>
      <w:kern w:val="0"/>
      <w:sz w:val="20"/>
      <w:szCs w:val="20"/>
      <w:lang w:val="x-none" w:eastAsia="x-none"/>
    </w:rPr>
  </w:style>
  <w:style w:type="character" w:customStyle="1" w:styleId="af6">
    <w:name w:val="題幹選項 字元"/>
    <w:link w:val="af5"/>
    <w:rsid w:val="00D43A58"/>
    <w:rPr>
      <w:rFonts w:ascii="Times New Roman" w:eastAsia="細明體" w:hAnsi="Times New Roman"/>
      <w:spacing w:val="25"/>
      <w:lang w:val="x-none" w:eastAsia="x-none"/>
    </w:rPr>
  </w:style>
  <w:style w:type="paragraph" w:customStyle="1" w:styleId="ABCDE0">
    <w:name w:val="選項ABCDE"/>
    <w:basedOn w:val="af5"/>
    <w:rsid w:val="00D43A58"/>
    <w:pPr>
      <w:tabs>
        <w:tab w:val="left" w:pos="2211"/>
        <w:tab w:val="left" w:pos="3997"/>
        <w:tab w:val="left" w:pos="5783"/>
        <w:tab w:val="left" w:pos="7569"/>
      </w:tabs>
      <w:ind w:firstLine="0"/>
    </w:pPr>
  </w:style>
  <w:style w:type="paragraph" w:customStyle="1" w:styleId="AA2">
    <w:name w:val="選項AA"/>
    <w:basedOn w:val="af5"/>
    <w:rsid w:val="00D43A58"/>
    <w:pPr>
      <w:ind w:left="738"/>
    </w:pPr>
  </w:style>
  <w:style w:type="paragraph" w:customStyle="1" w:styleId="ABC0">
    <w:name w:val="選項ABC"/>
    <w:basedOn w:val="af5"/>
    <w:rsid w:val="00D43A58"/>
    <w:pPr>
      <w:tabs>
        <w:tab w:val="left" w:pos="3430"/>
        <w:tab w:val="left" w:pos="6435"/>
      </w:tabs>
      <w:snapToGrid/>
      <w:spacing w:line="300" w:lineRule="atLeast"/>
      <w:ind w:firstLine="0"/>
    </w:pPr>
    <w:rPr>
      <w:rFonts w:ascii="細明體"/>
    </w:rPr>
  </w:style>
  <w:style w:type="paragraph" w:customStyle="1" w:styleId="-">
    <w:name w:val="??-??"/>
    <w:basedOn w:val="TIT1"/>
    <w:autoRedefine/>
    <w:rsid w:val="00D43A58"/>
    <w:pPr>
      <w:autoSpaceDE w:val="0"/>
      <w:autoSpaceDN w:val="0"/>
      <w:adjustRightInd w:val="0"/>
      <w:spacing w:beforeLines="25" w:before="0" w:line="320" w:lineRule="atLeast"/>
      <w:ind w:left="369" w:firstLineChars="0" w:hanging="369"/>
    </w:pPr>
    <w:rPr>
      <w:color w:val="000000"/>
      <w:spacing w:val="24"/>
      <w:kern w:val="2"/>
      <w:sz w:val="24"/>
      <w:szCs w:val="22"/>
      <w:u w:val="single"/>
    </w:rPr>
  </w:style>
  <w:style w:type="paragraph" w:customStyle="1" w:styleId="TIT1165pt">
    <w:name w:val="樣式 TIT1 + 行距:  最小行高 16.5 pt"/>
    <w:basedOn w:val="TIT1"/>
    <w:rsid w:val="00D43A58"/>
    <w:pPr>
      <w:spacing w:beforeLines="25" w:before="0" w:line="330" w:lineRule="atLeast"/>
      <w:ind w:left="369" w:firstLineChars="0" w:hanging="369"/>
    </w:pPr>
    <w:rPr>
      <w:rFonts w:cs="新細明體"/>
      <w:spacing w:val="24"/>
      <w:kern w:val="2"/>
      <w:sz w:val="24"/>
      <w:szCs w:val="22"/>
    </w:rPr>
  </w:style>
  <w:style w:type="paragraph" w:customStyle="1" w:styleId="-05">
    <w:name w:val="樣式 ??-?? + 套用前:  0.5 列"/>
    <w:basedOn w:val="-"/>
    <w:rsid w:val="00D43A58"/>
    <w:pPr>
      <w:spacing w:beforeLines="50"/>
    </w:pPr>
    <w:rPr>
      <w:rFonts w:cs="新細明體"/>
    </w:rPr>
  </w:style>
  <w:style w:type="paragraph" w:customStyle="1" w:styleId="ABCD0">
    <w:name w:val="選項ABCD"/>
    <w:basedOn w:val="af5"/>
    <w:rsid w:val="00D43A58"/>
    <w:pPr>
      <w:tabs>
        <w:tab w:val="left" w:pos="2520"/>
        <w:tab w:val="left" w:pos="4800"/>
        <w:tab w:val="left" w:pos="7080"/>
      </w:tabs>
      <w:spacing w:line="300" w:lineRule="atLeast"/>
      <w:ind w:firstLine="0"/>
    </w:pPr>
    <w:rPr>
      <w:rFonts w:eastAsia="新細明體"/>
    </w:rPr>
  </w:style>
  <w:style w:type="paragraph" w:styleId="af7">
    <w:name w:val="Body Text"/>
    <w:basedOn w:val="a1"/>
    <w:link w:val="af8"/>
    <w:semiHidden/>
    <w:unhideWhenUsed/>
    <w:rsid w:val="00D43A58"/>
    <w:pPr>
      <w:spacing w:after="120"/>
    </w:pPr>
    <w:rPr>
      <w:lang w:val="x-none" w:eastAsia="x-none"/>
    </w:rPr>
  </w:style>
  <w:style w:type="character" w:customStyle="1" w:styleId="af8">
    <w:name w:val="本文 字元"/>
    <w:link w:val="af7"/>
    <w:semiHidden/>
    <w:rsid w:val="00D43A58"/>
    <w:rPr>
      <w:kern w:val="2"/>
      <w:sz w:val="24"/>
      <w:szCs w:val="22"/>
    </w:rPr>
  </w:style>
  <w:style w:type="paragraph" w:customStyle="1" w:styleId="ABCD18pt1">
    <w:name w:val="樣式 ABCD + (中文) 新細明體 行距:  最小行高 18 pt1"/>
    <w:basedOn w:val="a1"/>
    <w:rsid w:val="00D43A58"/>
    <w:pPr>
      <w:widowControl/>
      <w:tabs>
        <w:tab w:val="left" w:pos="2693"/>
        <w:tab w:val="left" w:pos="4961"/>
        <w:tab w:val="left" w:pos="7229"/>
      </w:tabs>
      <w:autoSpaceDE w:val="0"/>
      <w:autoSpaceDN w:val="0"/>
      <w:adjustRightInd w:val="0"/>
      <w:spacing w:line="360" w:lineRule="atLeast"/>
      <w:ind w:left="369"/>
      <w:jc w:val="both"/>
      <w:textAlignment w:val="bottom"/>
    </w:pPr>
    <w:rPr>
      <w:rFonts w:ascii="Times New Roman" w:hAnsi="Times New Roman" w:cs="新細明體"/>
      <w:spacing w:val="24"/>
      <w:kern w:val="0"/>
      <w:sz w:val="20"/>
      <w:szCs w:val="20"/>
    </w:rPr>
  </w:style>
  <w:style w:type="paragraph" w:customStyle="1" w:styleId="TIT105">
    <w:name w:val="樣式 TIT1 + 套用前:  0.5 行"/>
    <w:basedOn w:val="a1"/>
    <w:rsid w:val="00D43A58"/>
    <w:pPr>
      <w:widowControl/>
      <w:spacing w:beforeLines="50" w:line="360" w:lineRule="atLeast"/>
      <w:ind w:left="370" w:hangingChars="154" w:hanging="370"/>
      <w:jc w:val="both"/>
    </w:pPr>
    <w:rPr>
      <w:rFonts w:ascii="Times New Roman" w:hAnsi="Times New Roman" w:cs="新細明體"/>
      <w:spacing w:val="20"/>
      <w:kern w:val="0"/>
      <w:sz w:val="20"/>
      <w:szCs w:val="20"/>
    </w:rPr>
  </w:style>
  <w:style w:type="character" w:customStyle="1" w:styleId="TIT10">
    <w:name w:val="TIT1 字元"/>
    <w:link w:val="TIT1"/>
    <w:rsid w:val="00D43A58"/>
    <w:rPr>
      <w:rFonts w:ascii="Times New Roman" w:hAnsi="Times New Roman"/>
      <w:spacing w:val="20"/>
      <w:lang w:val="en-US" w:eastAsia="zh-TW" w:bidi="ar-SA"/>
    </w:rPr>
  </w:style>
  <w:style w:type="paragraph" w:customStyle="1" w:styleId="af9">
    <w:name w:val="正文"/>
    <w:basedOn w:val="af5"/>
    <w:rsid w:val="00D43A58"/>
    <w:pPr>
      <w:ind w:leftChars="100" w:left="240" w:firstLineChars="200" w:firstLine="500"/>
    </w:pPr>
    <w:rPr>
      <w:color w:val="000000"/>
    </w:rPr>
  </w:style>
  <w:style w:type="paragraph" w:customStyle="1" w:styleId="ABCD18pt">
    <w:name w:val="樣式 ABCD + (中文) 新細明體 行距:  最小行高 18 pt"/>
    <w:basedOn w:val="a1"/>
    <w:autoRedefine/>
    <w:rsid w:val="00D43A58"/>
    <w:pPr>
      <w:widowControl/>
      <w:tabs>
        <w:tab w:val="left" w:pos="2693"/>
        <w:tab w:val="left" w:pos="4961"/>
        <w:tab w:val="left" w:pos="7229"/>
      </w:tabs>
      <w:autoSpaceDE w:val="0"/>
      <w:autoSpaceDN w:val="0"/>
      <w:adjustRightInd w:val="0"/>
      <w:spacing w:line="320" w:lineRule="atLeast"/>
      <w:ind w:left="369"/>
      <w:jc w:val="both"/>
      <w:textAlignment w:val="bottom"/>
    </w:pPr>
    <w:rPr>
      <w:rFonts w:ascii="Times New Roman" w:hAnsi="Times New Roman" w:cs="新細明體"/>
      <w:spacing w:val="24"/>
      <w:kern w:val="0"/>
      <w:sz w:val="20"/>
      <w:szCs w:val="20"/>
    </w:rPr>
  </w:style>
  <w:style w:type="character" w:customStyle="1" w:styleId="apple-converted-space">
    <w:name w:val="apple-converted-space"/>
    <w:basedOn w:val="a2"/>
    <w:rsid w:val="00D43A58"/>
  </w:style>
  <w:style w:type="table" w:styleId="1-6">
    <w:name w:val="Medium Grid 1 Accent 6"/>
    <w:basedOn w:val="a3"/>
    <w:uiPriority w:val="63"/>
    <w:rsid w:val="00885B9A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-6">
    <w:name w:val="Medium List 2 Accent 6"/>
    <w:basedOn w:val="a3"/>
    <w:uiPriority w:val="62"/>
    <w:rsid w:val="00885B9A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Mincho" w:eastAsia="Mincho" w:hAnsi="Mincho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Mincho" w:eastAsia="Mincho" w:hAnsi="Mincho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Mincho" w:eastAsia="Mincho" w:hAnsi="Mincho" w:cs="Times New Roman"/>
        <w:b/>
        <w:bCs/>
      </w:rPr>
    </w:tblStylePr>
    <w:tblStylePr w:type="lastCol">
      <w:rPr>
        <w:rFonts w:ascii="Mincho" w:eastAsia="Mincho" w:hAnsi="Mincho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-2">
    <w:name w:val="Light Grid Accent 2"/>
    <w:basedOn w:val="a3"/>
    <w:uiPriority w:val="62"/>
    <w:rsid w:val="00885B9A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Mincho" w:eastAsia="Mincho" w:hAnsi="Mincho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Mincho" w:eastAsia="Mincho" w:hAnsi="Mincho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Mincho" w:eastAsia="Mincho" w:hAnsi="Mincho" w:cs="Times New Roman"/>
        <w:b/>
        <w:bCs/>
      </w:rPr>
    </w:tblStylePr>
    <w:tblStylePr w:type="lastCol">
      <w:rPr>
        <w:rFonts w:ascii="Mincho" w:eastAsia="Mincho" w:hAnsi="Mincho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-41">
    <w:name w:val="Colorful Shading Accent 4"/>
    <w:basedOn w:val="a3"/>
    <w:uiPriority w:val="67"/>
    <w:rsid w:val="00885B9A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1-5">
    <w:name w:val="Medium Shading 1 Accent 5"/>
    <w:basedOn w:val="a3"/>
    <w:uiPriority w:val="73"/>
    <w:rsid w:val="00885B9A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AF1DD"/>
    </w:tcPr>
    <w:tblStylePr w:type="firstRow">
      <w:rPr>
        <w:b/>
        <w:bCs/>
      </w:rPr>
      <w:tblPr/>
      <w:tcPr>
        <w:shd w:val="clear" w:color="auto" w:fill="D6E3BC"/>
      </w:tcPr>
    </w:tblStylePr>
    <w:tblStylePr w:type="lastRow">
      <w:rPr>
        <w:b/>
        <w:bCs/>
        <w:color w:val="000000"/>
      </w:rPr>
      <w:tblPr/>
      <w:tcPr>
        <w:shd w:val="clear" w:color="auto" w:fill="D6E3BC"/>
      </w:tcPr>
    </w:tblStylePr>
    <w:tblStylePr w:type="firstCol">
      <w:rPr>
        <w:color w:val="FFFFFF"/>
      </w:rPr>
      <w:tblPr/>
      <w:tcPr>
        <w:shd w:val="clear" w:color="auto" w:fill="76923C"/>
      </w:tcPr>
    </w:tblStylePr>
    <w:tblStylePr w:type="lastCol">
      <w:rPr>
        <w:color w:val="FFFFFF"/>
      </w:rPr>
      <w:tblPr/>
      <w:tcPr>
        <w:shd w:val="clear" w:color="auto" w:fill="76923C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-51">
    <w:name w:val="Light List Accent 5"/>
    <w:basedOn w:val="a3"/>
    <w:uiPriority w:val="71"/>
    <w:rsid w:val="00885B9A"/>
    <w:rPr>
      <w:color w:val="000000"/>
    </w:rPr>
    <w:tblPr>
      <w:tblStyleRowBandSize w:val="1"/>
      <w:tblStyleColBandSize w:val="1"/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FFFFFF"/>
        <w:insideV w:val="single" w:sz="4" w:space="0" w:color="FFFFFF"/>
      </w:tblBorders>
    </w:tblPr>
    <w:tcPr>
      <w:shd w:val="clear" w:color="auto" w:fill="F5F8EE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5E753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</w:tcBorders>
        <w:shd w:val="clear" w:color="auto" w:fill="5E753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CDDDAC"/>
      </w:tcPr>
    </w:tblStylePr>
  </w:style>
  <w:style w:type="table" w:styleId="-42">
    <w:name w:val="Colorful Grid Accent 4"/>
    <w:basedOn w:val="a3"/>
    <w:uiPriority w:val="69"/>
    <w:rsid w:val="00885B9A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styleId="-43">
    <w:name w:val="Colorful List Accent 4"/>
    <w:basedOn w:val="a3"/>
    <w:uiPriority w:val="68"/>
    <w:rsid w:val="00885B9A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styleId="3-4">
    <w:name w:val="Medium Grid 3 Accent 4"/>
    <w:basedOn w:val="a3"/>
    <w:uiPriority w:val="65"/>
    <w:rsid w:val="00885B9A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Mincho" w:eastAsia="Mincho" w:hAnsi="Mincho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numbering" w:customStyle="1" w:styleId="a0">
    <w:name w:val="空格"/>
    <w:uiPriority w:val="99"/>
    <w:rsid w:val="00885B9A"/>
    <w:pPr>
      <w:numPr>
        <w:numId w:val="1"/>
      </w:numPr>
    </w:pPr>
  </w:style>
  <w:style w:type="paragraph" w:customStyle="1" w:styleId="110cm5">
    <w:name w:val="樣式 11 點 左:  0 cm 凸出:  5 字元"/>
    <w:basedOn w:val="a1"/>
    <w:rsid w:val="00885B9A"/>
    <w:pPr>
      <w:ind w:left="500" w:hangingChars="500" w:hanging="500"/>
      <w:jc w:val="both"/>
    </w:pPr>
    <w:rPr>
      <w:rFonts w:ascii="Times New Roman" w:hAnsi="Times New Roman" w:cs="新細明體"/>
      <w:sz w:val="22"/>
      <w:szCs w:val="20"/>
    </w:rPr>
  </w:style>
  <w:style w:type="paragraph" w:styleId="a">
    <w:name w:val="List Bullet"/>
    <w:basedOn w:val="a1"/>
    <w:uiPriority w:val="99"/>
    <w:unhideWhenUsed/>
    <w:rsid w:val="00885B9A"/>
    <w:pPr>
      <w:numPr>
        <w:numId w:val="2"/>
      </w:numPr>
      <w:contextualSpacing/>
    </w:pPr>
  </w:style>
  <w:style w:type="paragraph" w:styleId="afa">
    <w:name w:val="Plain Text"/>
    <w:basedOn w:val="a1"/>
    <w:link w:val="afb"/>
    <w:semiHidden/>
    <w:rsid w:val="00A37823"/>
    <w:rPr>
      <w:rFonts w:ascii="細明體" w:eastAsia="細明體" w:hAnsi="Courier New"/>
      <w:szCs w:val="20"/>
      <w:lang w:val="x-none" w:eastAsia="x-none"/>
    </w:rPr>
  </w:style>
  <w:style w:type="character" w:customStyle="1" w:styleId="afb">
    <w:name w:val="純文字 字元"/>
    <w:link w:val="afa"/>
    <w:semiHidden/>
    <w:rsid w:val="00A37823"/>
    <w:rPr>
      <w:rFonts w:ascii="細明體" w:eastAsia="細明體" w:hAnsi="Courier New"/>
      <w:kern w:val="2"/>
      <w:sz w:val="24"/>
    </w:rPr>
  </w:style>
  <w:style w:type="paragraph" w:customStyle="1" w:styleId="ABC154065">
    <w:name w:val="樣式 ABC + 左:  1.54 字元 凸出:  0.65 字元"/>
    <w:basedOn w:val="a1"/>
    <w:rsid w:val="00A37823"/>
    <w:pPr>
      <w:tabs>
        <w:tab w:val="left" w:pos="3480"/>
        <w:tab w:val="left" w:pos="6480"/>
      </w:tabs>
      <w:autoSpaceDE w:val="0"/>
      <w:autoSpaceDN w:val="0"/>
      <w:adjustRightInd w:val="0"/>
      <w:spacing w:line="340" w:lineRule="atLeast"/>
      <w:ind w:leftChars="154" w:left="526" w:hangingChars="65" w:hanging="156"/>
      <w:jc w:val="both"/>
      <w:textAlignment w:val="baseline"/>
    </w:pPr>
    <w:rPr>
      <w:rFonts w:ascii="Times New Roman" w:hAnsi="Times New Roman" w:cs="新細明體"/>
      <w:spacing w:val="20"/>
      <w:kern w:val="0"/>
      <w:sz w:val="20"/>
      <w:szCs w:val="20"/>
    </w:rPr>
  </w:style>
  <w:style w:type="paragraph" w:customStyle="1" w:styleId="TIT13pt165pt">
    <w:name w:val="樣式 TIT1 + 套用後:  3 pt 行距:  最小行高 16.5 pt"/>
    <w:basedOn w:val="TIT1"/>
    <w:rsid w:val="00A37823"/>
    <w:pPr>
      <w:spacing w:beforeLines="25" w:before="0" w:after="60" w:line="330" w:lineRule="atLeast"/>
      <w:ind w:left="369" w:firstLineChars="0" w:hanging="369"/>
    </w:pPr>
    <w:rPr>
      <w:rFonts w:cs="新細明體"/>
      <w:spacing w:val="24"/>
    </w:rPr>
  </w:style>
  <w:style w:type="paragraph" w:customStyle="1" w:styleId="ABCD0cm110165pt">
    <w:name w:val="樣式 樣式 ABCD + 左:  0 cm 凸出:  1 字元 + 10 點 行距:  最小行高 16.5 pt"/>
    <w:basedOn w:val="a1"/>
    <w:rsid w:val="00A37823"/>
    <w:pPr>
      <w:widowControl/>
      <w:tabs>
        <w:tab w:val="left" w:pos="2530"/>
        <w:tab w:val="left" w:pos="4620"/>
        <w:tab w:val="left" w:pos="6710"/>
      </w:tabs>
      <w:autoSpaceDE w:val="0"/>
      <w:autoSpaceDN w:val="0"/>
      <w:adjustRightInd w:val="0"/>
      <w:spacing w:line="330" w:lineRule="atLeast"/>
      <w:ind w:left="369"/>
      <w:jc w:val="both"/>
      <w:textAlignment w:val="bottom"/>
    </w:pPr>
    <w:rPr>
      <w:rFonts w:ascii="Times New Roman" w:hAnsi="Times New Roman" w:cs="新細明體"/>
      <w:spacing w:val="24"/>
      <w:kern w:val="0"/>
      <w:sz w:val="20"/>
      <w:szCs w:val="20"/>
    </w:rPr>
  </w:style>
  <w:style w:type="paragraph" w:styleId="afc">
    <w:name w:val="List"/>
    <w:basedOn w:val="a1"/>
    <w:semiHidden/>
    <w:rsid w:val="003A32FD"/>
    <w:pPr>
      <w:ind w:leftChars="200" w:left="100" w:hangingChars="200" w:hanging="200"/>
    </w:pPr>
    <w:rPr>
      <w:rFonts w:ascii="Times New Roman" w:hAnsi="Times New Roman"/>
      <w:szCs w:val="20"/>
    </w:rPr>
  </w:style>
  <w:style w:type="character" w:styleId="afd">
    <w:name w:val="Hyperlink"/>
    <w:uiPriority w:val="99"/>
    <w:unhideWhenUsed/>
    <w:rsid w:val="00297381"/>
    <w:rPr>
      <w:color w:val="0563C1"/>
      <w:u w:val="single"/>
    </w:rPr>
  </w:style>
  <w:style w:type="character" w:customStyle="1" w:styleId="af2">
    <w:name w:val="清單段落 字元"/>
    <w:link w:val="af1"/>
    <w:uiPriority w:val="34"/>
    <w:rsid w:val="00DF7D2C"/>
    <w:rPr>
      <w:rFonts w:ascii="Times New Roman" w:hAnsi="Times New Roman"/>
      <w:kern w:val="2"/>
      <w:sz w:val="24"/>
      <w:szCs w:val="24"/>
    </w:rPr>
  </w:style>
  <w:style w:type="paragraph" w:customStyle="1" w:styleId="Normal0">
    <w:name w:val="Normal_0"/>
    <w:qFormat/>
    <w:rsid w:val="008C70CC"/>
    <w:rPr>
      <w:rFonts w:ascii="Times New Roman" w:eastAsia="細明體" w:hAnsi="Times New Roman"/>
      <w:sz w:val="22"/>
      <w:szCs w:val="24"/>
    </w:rPr>
  </w:style>
  <w:style w:type="paragraph" w:customStyle="1" w:styleId="Normal1">
    <w:name w:val="Normal_1"/>
    <w:qFormat/>
    <w:rsid w:val="008C70CC"/>
    <w:rPr>
      <w:rFonts w:ascii="Times New Roman" w:eastAsia="細明體" w:hAnsi="Times New Roman"/>
      <w:sz w:val="22"/>
      <w:szCs w:val="24"/>
    </w:rPr>
  </w:style>
  <w:style w:type="paragraph" w:customStyle="1" w:styleId="Normal2">
    <w:name w:val="Normal_2"/>
    <w:qFormat/>
    <w:rsid w:val="008C70CC"/>
    <w:rPr>
      <w:rFonts w:ascii="Times New Roman" w:eastAsia="細明體" w:hAnsi="Times New Roman"/>
      <w:sz w:val="22"/>
      <w:szCs w:val="24"/>
    </w:rPr>
  </w:style>
  <w:style w:type="paragraph" w:customStyle="1" w:styleId="Normal3">
    <w:name w:val="Normal_3"/>
    <w:qFormat/>
    <w:rsid w:val="008C70CC"/>
    <w:rPr>
      <w:rFonts w:ascii="Times New Roman" w:eastAsia="細明體" w:hAnsi="Times New Roman"/>
      <w:sz w:val="22"/>
      <w:szCs w:val="24"/>
    </w:rPr>
  </w:style>
  <w:style w:type="paragraph" w:customStyle="1" w:styleId="Normal4">
    <w:name w:val="Normal_4"/>
    <w:qFormat/>
    <w:rsid w:val="00120BBC"/>
    <w:rPr>
      <w:rFonts w:ascii="Times New Roman" w:eastAsia="細明體" w:hAnsi="Times New Roman"/>
      <w:sz w:val="22"/>
      <w:szCs w:val="24"/>
    </w:rPr>
  </w:style>
  <w:style w:type="paragraph" w:customStyle="1" w:styleId="Normal5">
    <w:name w:val="Normal_5"/>
    <w:qFormat/>
    <w:rsid w:val="00120BBC"/>
    <w:rPr>
      <w:rFonts w:ascii="Times New Roman" w:eastAsia="細明體" w:hAnsi="Times New Roman"/>
      <w:sz w:val="22"/>
      <w:szCs w:val="24"/>
    </w:rPr>
  </w:style>
  <w:style w:type="paragraph" w:customStyle="1" w:styleId="Normal6">
    <w:name w:val="Normal_6"/>
    <w:qFormat/>
    <w:rsid w:val="00120BBC"/>
    <w:rPr>
      <w:rFonts w:ascii="Times New Roman" w:eastAsia="細明體" w:hAnsi="Times New Roman"/>
      <w:sz w:val="22"/>
      <w:szCs w:val="24"/>
    </w:rPr>
  </w:style>
  <w:style w:type="paragraph" w:customStyle="1" w:styleId="Normal7">
    <w:name w:val="Normal_7"/>
    <w:qFormat/>
    <w:rsid w:val="00120BBC"/>
    <w:rPr>
      <w:rFonts w:ascii="Times New Roman" w:eastAsia="細明體" w:hAnsi="Times New Roman"/>
      <w:sz w:val="22"/>
      <w:szCs w:val="24"/>
    </w:rPr>
  </w:style>
  <w:style w:type="paragraph" w:customStyle="1" w:styleId="Normal13">
    <w:name w:val="Normal_13"/>
    <w:qFormat/>
    <w:rsid w:val="00120BBC"/>
    <w:rPr>
      <w:rFonts w:ascii="Times New Roman" w:eastAsia="細明體" w:hAnsi="Times New Roman"/>
      <w:sz w:val="22"/>
      <w:szCs w:val="24"/>
    </w:rPr>
  </w:style>
  <w:style w:type="paragraph" w:customStyle="1" w:styleId="afe">
    <w:name w:val="高中章節標"/>
    <w:basedOn w:val="1"/>
    <w:next w:val="a1"/>
    <w:qFormat/>
    <w:rsid w:val="000B29E1"/>
    <w:pPr>
      <w:adjustRightInd w:val="0"/>
      <w:snapToGrid w:val="0"/>
      <w:spacing w:line="420" w:lineRule="atLeast"/>
    </w:pPr>
    <w:rPr>
      <w:rFonts w:ascii="華康明體 Std W7" w:eastAsia="華康明體 Std W7" w:hAnsi="華康明體 Std W7"/>
      <w:b w:val="0"/>
      <w:color w:val="000000" w:themeColor="text1"/>
      <w:sz w:val="140"/>
      <w:szCs w:val="140"/>
    </w:rPr>
  </w:style>
  <w:style w:type="paragraph" w:customStyle="1" w:styleId="aff">
    <w:name w:val="高中專論"/>
    <w:basedOn w:val="2"/>
    <w:link w:val="aff0"/>
    <w:qFormat/>
    <w:rsid w:val="000B5E77"/>
    <w:pPr>
      <w:adjustRightInd w:val="0"/>
      <w:snapToGrid w:val="0"/>
      <w:spacing w:line="420" w:lineRule="atLeast"/>
    </w:pPr>
    <w:rPr>
      <w:rFonts w:ascii="華康楷書體 Std W5" w:eastAsia="華康楷書體 Std W5" w:hAnsi="華康楷書體 Std W7"/>
      <w:b w:val="0"/>
      <w:sz w:val="60"/>
      <w:szCs w:val="58"/>
    </w:rPr>
  </w:style>
  <w:style w:type="paragraph" w:customStyle="1" w:styleId="aff1">
    <w:name w:val="高中 一"/>
    <w:basedOn w:val="3"/>
    <w:next w:val="a1"/>
    <w:link w:val="aff2"/>
    <w:autoRedefine/>
    <w:qFormat/>
    <w:rsid w:val="00BE71E9"/>
    <w:pPr>
      <w:adjustRightInd w:val="0"/>
      <w:snapToGrid w:val="0"/>
      <w:spacing w:beforeLines="50" w:before="180" w:afterLines="50" w:after="180" w:line="420" w:lineRule="atLeast"/>
    </w:pPr>
    <w:rPr>
      <w:rFonts w:ascii="華康楷書體 Std W5" w:eastAsia="華康楷書體 Std W5" w:hAnsi="華康楷書體 Std W7"/>
      <w:b w:val="0"/>
      <w:sz w:val="34"/>
      <w:szCs w:val="34"/>
      <w:bdr w:val="single" w:sz="4" w:space="0" w:color="auto"/>
      <w:shd w:val="clear" w:color="auto" w:fill="000000"/>
    </w:rPr>
  </w:style>
  <w:style w:type="character" w:customStyle="1" w:styleId="20">
    <w:name w:val="標題 2 字元"/>
    <w:basedOn w:val="a2"/>
    <w:link w:val="2"/>
    <w:uiPriority w:val="9"/>
    <w:semiHidden/>
    <w:rsid w:val="000B5E77"/>
    <w:rPr>
      <w:rFonts w:asciiTheme="majorHAnsi" w:eastAsiaTheme="majorEastAsia" w:hAnsiTheme="majorHAnsi" w:cstheme="majorBidi"/>
      <w:b/>
      <w:bCs/>
      <w:kern w:val="2"/>
      <w:sz w:val="48"/>
      <w:szCs w:val="48"/>
    </w:rPr>
  </w:style>
  <w:style w:type="character" w:customStyle="1" w:styleId="aff0">
    <w:name w:val="高中專論 字元"/>
    <w:basedOn w:val="20"/>
    <w:link w:val="aff"/>
    <w:rsid w:val="000B5E77"/>
    <w:rPr>
      <w:rFonts w:ascii="華康楷書體 Std W5" w:eastAsia="華康楷書體 Std W5" w:hAnsi="華康楷書體 Std W7" w:cstheme="majorBidi"/>
      <w:b w:val="0"/>
      <w:bCs/>
      <w:kern w:val="2"/>
      <w:sz w:val="60"/>
      <w:szCs w:val="58"/>
    </w:rPr>
  </w:style>
  <w:style w:type="paragraph" w:customStyle="1" w:styleId="aff3">
    <w:name w:val="高中(一)"/>
    <w:basedOn w:val="4"/>
    <w:next w:val="a1"/>
    <w:link w:val="aff4"/>
    <w:qFormat/>
    <w:rsid w:val="0032216A"/>
    <w:pPr>
      <w:adjustRightInd w:val="0"/>
      <w:snapToGrid w:val="0"/>
      <w:spacing w:afterLines="30" w:after="30" w:line="420" w:lineRule="atLeast"/>
      <w:ind w:firstLine="482"/>
      <w:jc w:val="both"/>
    </w:pPr>
    <w:rPr>
      <w:rFonts w:ascii="華康楷書體 Std W5" w:eastAsia="華康楷書體 Std W5" w:hAnsi="華康新篆體 Std W5"/>
      <w:sz w:val="30"/>
      <w:szCs w:val="30"/>
    </w:rPr>
  </w:style>
  <w:style w:type="character" w:customStyle="1" w:styleId="30">
    <w:name w:val="標題 3 字元"/>
    <w:basedOn w:val="a2"/>
    <w:link w:val="3"/>
    <w:uiPriority w:val="9"/>
    <w:semiHidden/>
    <w:rsid w:val="00BE71E9"/>
    <w:rPr>
      <w:rFonts w:asciiTheme="majorHAnsi" w:eastAsiaTheme="majorEastAsia" w:hAnsiTheme="majorHAnsi" w:cstheme="majorBidi"/>
      <w:b/>
      <w:bCs/>
      <w:kern w:val="2"/>
      <w:sz w:val="36"/>
      <w:szCs w:val="36"/>
    </w:rPr>
  </w:style>
  <w:style w:type="character" w:customStyle="1" w:styleId="aff2">
    <w:name w:val="高中 一 字元"/>
    <w:basedOn w:val="30"/>
    <w:link w:val="aff1"/>
    <w:rsid w:val="00BE71E9"/>
    <w:rPr>
      <w:rFonts w:ascii="華康楷書體 Std W5" w:eastAsia="華康楷書體 Std W5" w:hAnsi="華康楷書體 Std W7" w:cstheme="majorBidi"/>
      <w:b w:val="0"/>
      <w:bCs/>
      <w:kern w:val="2"/>
      <w:sz w:val="34"/>
      <w:szCs w:val="34"/>
      <w:bdr w:val="single" w:sz="4" w:space="0" w:color="auto"/>
    </w:rPr>
  </w:style>
  <w:style w:type="paragraph" w:customStyle="1" w:styleId="aff5">
    <w:name w:val="高中內文"/>
    <w:basedOn w:val="a1"/>
    <w:link w:val="aff6"/>
    <w:qFormat/>
    <w:rsid w:val="00DE70D0"/>
    <w:pPr>
      <w:adjustRightInd w:val="0"/>
      <w:snapToGrid w:val="0"/>
      <w:spacing w:line="420" w:lineRule="atLeast"/>
      <w:ind w:leftChars="100" w:left="100" w:rightChars="100" w:right="100" w:firstLineChars="200" w:firstLine="200"/>
      <w:jc w:val="both"/>
    </w:pPr>
    <w:rPr>
      <w:rFonts w:ascii="華康楷書體 Std W5" w:eastAsia="華康楷書體 Std W5" w:hAnsi="華康楷書體 Std W5"/>
      <w:sz w:val="26"/>
      <w:szCs w:val="26"/>
    </w:rPr>
  </w:style>
  <w:style w:type="character" w:customStyle="1" w:styleId="aff4">
    <w:name w:val="高中(一) 字元"/>
    <w:basedOn w:val="a2"/>
    <w:link w:val="aff3"/>
    <w:rsid w:val="0032216A"/>
    <w:rPr>
      <w:rFonts w:ascii="華康楷書體 Std W5" w:eastAsia="華康楷書體 Std W5" w:hAnsi="華康新篆體 Std W5" w:cstheme="majorBidi"/>
      <w:kern w:val="2"/>
      <w:sz w:val="30"/>
      <w:szCs w:val="30"/>
    </w:rPr>
  </w:style>
  <w:style w:type="character" w:customStyle="1" w:styleId="40">
    <w:name w:val="標題 4 字元"/>
    <w:basedOn w:val="a2"/>
    <w:link w:val="4"/>
    <w:uiPriority w:val="9"/>
    <w:semiHidden/>
    <w:rsid w:val="00594FF3"/>
    <w:rPr>
      <w:rFonts w:asciiTheme="majorHAnsi" w:eastAsiaTheme="majorEastAsia" w:hAnsiTheme="majorHAnsi" w:cstheme="majorBidi"/>
      <w:kern w:val="2"/>
      <w:sz w:val="36"/>
      <w:szCs w:val="36"/>
    </w:rPr>
  </w:style>
  <w:style w:type="paragraph" w:customStyle="1" w:styleId="aff7">
    <w:name w:val="高中小試身手"/>
    <w:basedOn w:val="a1"/>
    <w:link w:val="aff8"/>
    <w:qFormat/>
    <w:rsid w:val="00DD4967"/>
    <w:pPr>
      <w:adjustRightInd w:val="0"/>
      <w:snapToGrid w:val="0"/>
      <w:spacing w:line="420" w:lineRule="atLeast"/>
      <w:ind w:leftChars="100" w:left="100" w:rightChars="100" w:right="100"/>
    </w:pPr>
    <w:rPr>
      <w:rFonts w:ascii="華康辦公用具篇" w:eastAsia="華康楷書體 Std W5" w:hAnsi="華康辦公用具篇"/>
      <w:b/>
      <w:sz w:val="30"/>
      <w:szCs w:val="30"/>
    </w:rPr>
  </w:style>
  <w:style w:type="character" w:customStyle="1" w:styleId="aff6">
    <w:name w:val="高中內文 字元"/>
    <w:basedOn w:val="a2"/>
    <w:link w:val="aff5"/>
    <w:rsid w:val="00DE70D0"/>
    <w:rPr>
      <w:rFonts w:ascii="華康楷書體 Std W5" w:eastAsia="華康楷書體 Std W5" w:hAnsi="華康楷書體 Std W5"/>
      <w:kern w:val="2"/>
      <w:sz w:val="26"/>
      <w:szCs w:val="26"/>
    </w:rPr>
  </w:style>
  <w:style w:type="paragraph" w:customStyle="1" w:styleId="21">
    <w:name w:val="高中內文2"/>
    <w:basedOn w:val="aff5"/>
    <w:link w:val="22"/>
    <w:qFormat/>
    <w:rsid w:val="003F6DA9"/>
    <w:pPr>
      <w:ind w:leftChars="200" w:left="480" w:rightChars="200" w:right="480" w:firstLineChars="0" w:firstLine="0"/>
    </w:pPr>
  </w:style>
  <w:style w:type="character" w:customStyle="1" w:styleId="aff8">
    <w:name w:val="高中小試身手 字元"/>
    <w:basedOn w:val="a2"/>
    <w:link w:val="aff7"/>
    <w:rsid w:val="00DD4967"/>
    <w:rPr>
      <w:rFonts w:ascii="華康辦公用具篇" w:eastAsia="華康楷書體 Std W5" w:hAnsi="華康辦公用具篇"/>
      <w:b/>
      <w:kern w:val="2"/>
      <w:sz w:val="30"/>
      <w:szCs w:val="30"/>
    </w:rPr>
  </w:style>
  <w:style w:type="paragraph" w:customStyle="1" w:styleId="11">
    <w:name w:val="高中1"/>
    <w:basedOn w:val="21"/>
    <w:qFormat/>
    <w:rsid w:val="000A140F"/>
    <w:pPr>
      <w:ind w:left="330" w:right="200" w:hangingChars="130" w:hanging="130"/>
      <w:jc w:val="left"/>
    </w:pPr>
  </w:style>
  <w:style w:type="paragraph" w:customStyle="1" w:styleId="12">
    <w:name w:val="高中(1)"/>
    <w:basedOn w:val="21"/>
    <w:link w:val="13"/>
    <w:qFormat/>
    <w:rsid w:val="000A140F"/>
    <w:pPr>
      <w:ind w:leftChars="330" w:left="453" w:right="200" w:hangingChars="123" w:hanging="123"/>
      <w:jc w:val="left"/>
    </w:pPr>
  </w:style>
  <w:style w:type="paragraph" w:customStyle="1" w:styleId="aff9">
    <w:name w:val="高中 例題內容"/>
    <w:basedOn w:val="a1"/>
    <w:link w:val="affa"/>
    <w:qFormat/>
    <w:rsid w:val="00AC0A6A"/>
    <w:pPr>
      <w:adjustRightInd w:val="0"/>
      <w:snapToGrid w:val="0"/>
      <w:spacing w:line="420" w:lineRule="atLeast"/>
    </w:pPr>
    <w:rPr>
      <w:rFonts w:ascii="華康楷書體 Std W5" w:eastAsia="華康楷書體 Std W5" w:hAnsi="華康楷書體 Std W7"/>
      <w:szCs w:val="24"/>
    </w:rPr>
  </w:style>
  <w:style w:type="character" w:customStyle="1" w:styleId="22">
    <w:name w:val="高中內文2 字元"/>
    <w:basedOn w:val="aff6"/>
    <w:link w:val="21"/>
    <w:rsid w:val="007B31F8"/>
    <w:rPr>
      <w:rFonts w:ascii="華康楷書體 Std W5" w:eastAsia="華康楷書體 Std W5" w:hAnsi="華康楷書體 Std W5"/>
      <w:kern w:val="2"/>
      <w:sz w:val="26"/>
      <w:szCs w:val="26"/>
    </w:rPr>
  </w:style>
  <w:style w:type="character" w:customStyle="1" w:styleId="13">
    <w:name w:val="高中(1) 字元"/>
    <w:basedOn w:val="22"/>
    <w:link w:val="12"/>
    <w:rsid w:val="000A140F"/>
    <w:rPr>
      <w:rFonts w:ascii="華康楷書體 Std W5" w:eastAsia="華康楷書體 Std W5" w:hAnsi="華康楷書體 Std W5"/>
      <w:kern w:val="2"/>
      <w:sz w:val="26"/>
      <w:szCs w:val="26"/>
    </w:rPr>
  </w:style>
  <w:style w:type="paragraph" w:styleId="14">
    <w:name w:val="toc 1"/>
    <w:basedOn w:val="a1"/>
    <w:next w:val="a1"/>
    <w:autoRedefine/>
    <w:uiPriority w:val="39"/>
    <w:unhideWhenUsed/>
    <w:rsid w:val="00F7259F"/>
    <w:rPr>
      <w:rFonts w:ascii="華康楷書體 Std W5" w:eastAsia="華康楷書體 Std W5"/>
      <w:sz w:val="40"/>
    </w:rPr>
  </w:style>
  <w:style w:type="paragraph" w:styleId="23">
    <w:name w:val="toc 2"/>
    <w:basedOn w:val="a1"/>
    <w:next w:val="a1"/>
    <w:autoRedefine/>
    <w:uiPriority w:val="39"/>
    <w:unhideWhenUsed/>
    <w:rsid w:val="00F7259F"/>
    <w:pPr>
      <w:ind w:leftChars="200" w:left="480"/>
    </w:pPr>
  </w:style>
  <w:style w:type="paragraph" w:styleId="41">
    <w:name w:val="toc 4"/>
    <w:basedOn w:val="a1"/>
    <w:next w:val="a1"/>
    <w:autoRedefine/>
    <w:uiPriority w:val="39"/>
    <w:semiHidden/>
    <w:unhideWhenUsed/>
    <w:rsid w:val="00F7259F"/>
    <w:pPr>
      <w:ind w:leftChars="600" w:left="1440"/>
    </w:pPr>
  </w:style>
  <w:style w:type="paragraph" w:customStyle="1" w:styleId="15">
    <w:name w:val="高中(1))"/>
    <w:basedOn w:val="12"/>
    <w:link w:val="16"/>
    <w:qFormat/>
    <w:rsid w:val="00006C16"/>
    <w:pPr>
      <w:ind w:leftChars="397" w:left="1273"/>
    </w:pPr>
  </w:style>
  <w:style w:type="character" w:customStyle="1" w:styleId="16">
    <w:name w:val="高中(1)) 字元"/>
    <w:basedOn w:val="13"/>
    <w:link w:val="15"/>
    <w:rsid w:val="00006C16"/>
    <w:rPr>
      <w:rFonts w:ascii="華康楷書體 Std W5" w:eastAsia="華康楷書體 Std W5" w:hAnsi="華康楷書體 Std W5"/>
      <w:kern w:val="2"/>
      <w:sz w:val="26"/>
      <w:szCs w:val="26"/>
    </w:rPr>
  </w:style>
  <w:style w:type="paragraph" w:customStyle="1" w:styleId="17">
    <w:name w:val="高中例題(1)"/>
    <w:basedOn w:val="aff9"/>
    <w:link w:val="18"/>
    <w:qFormat/>
    <w:rsid w:val="00AC0A6A"/>
    <w:pPr>
      <w:ind w:left="397" w:hanging="397"/>
    </w:pPr>
  </w:style>
  <w:style w:type="character" w:customStyle="1" w:styleId="affa">
    <w:name w:val="高中 例題內容 字元"/>
    <w:basedOn w:val="a2"/>
    <w:link w:val="aff9"/>
    <w:rsid w:val="00AC0A6A"/>
    <w:rPr>
      <w:rFonts w:ascii="華康楷書體 Std W5" w:eastAsia="華康楷書體 Std W5" w:hAnsi="華康楷書體 Std W7"/>
      <w:kern w:val="2"/>
      <w:sz w:val="24"/>
      <w:szCs w:val="24"/>
    </w:rPr>
  </w:style>
  <w:style w:type="character" w:customStyle="1" w:styleId="18">
    <w:name w:val="高中例題(1) 字元"/>
    <w:basedOn w:val="affa"/>
    <w:link w:val="17"/>
    <w:rsid w:val="00AC0A6A"/>
    <w:rPr>
      <w:rFonts w:ascii="華康楷書體 Std W5" w:eastAsia="華康楷書體 Std W5" w:hAnsi="華康楷書體 Std W7"/>
      <w:kern w:val="2"/>
      <w:sz w:val="24"/>
      <w:szCs w:val="24"/>
    </w:rPr>
  </w:style>
  <w:style w:type="character" w:customStyle="1" w:styleId="affb">
    <w:name w:val="斜體"/>
    <w:uiPriority w:val="99"/>
    <w:rsid w:val="003D1110"/>
    <w:rPr>
      <w:rFonts w:ascii="Times New Roman" w:hAnsi="Times New Roman" w:cs="Times New Roman"/>
      <w:i/>
      <w:iCs/>
    </w:rPr>
  </w:style>
  <w:style w:type="table" w:styleId="affc">
    <w:name w:val="Grid Table Light"/>
    <w:basedOn w:val="a3"/>
    <w:uiPriority w:val="40"/>
    <w:rsid w:val="0064747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affd">
    <w:name w:val="Placeholder Text"/>
    <w:basedOn w:val="a2"/>
    <w:uiPriority w:val="99"/>
    <w:rsid w:val="00522527"/>
    <w:rPr>
      <w:color w:val="808080"/>
    </w:rPr>
  </w:style>
  <w:style w:type="paragraph" w:customStyle="1" w:styleId="-050">
    <w:name w:val="樣式 ??-?? + 套用前:  0.5 行"/>
    <w:basedOn w:val="-"/>
    <w:rsid w:val="00956481"/>
    <w:pPr>
      <w:spacing w:beforeLines="0" w:line="240" w:lineRule="atLeast"/>
      <w:ind w:left="0" w:firstLine="0"/>
    </w:pPr>
    <w:rPr>
      <w:rFonts w:cs="新細明體"/>
      <w:spacing w:val="10"/>
      <w:kern w:val="0"/>
      <w:sz w:val="22"/>
      <w:szCs w:val="20"/>
    </w:rPr>
  </w:style>
  <w:style w:type="character" w:styleId="affe">
    <w:name w:val="Emphasis"/>
    <w:basedOn w:val="a2"/>
    <w:uiPriority w:val="20"/>
    <w:qFormat/>
    <w:rsid w:val="0061153A"/>
    <w:rPr>
      <w:i/>
      <w:iCs/>
    </w:rPr>
  </w:style>
  <w:style w:type="paragraph" w:styleId="24">
    <w:name w:val="Body Text 2"/>
    <w:basedOn w:val="a1"/>
    <w:link w:val="25"/>
    <w:uiPriority w:val="99"/>
    <w:semiHidden/>
    <w:unhideWhenUsed/>
    <w:rsid w:val="00A31A5A"/>
    <w:pPr>
      <w:spacing w:after="120" w:line="480" w:lineRule="auto"/>
    </w:pPr>
  </w:style>
  <w:style w:type="character" w:customStyle="1" w:styleId="25">
    <w:name w:val="本文 2 字元"/>
    <w:basedOn w:val="a2"/>
    <w:link w:val="24"/>
    <w:uiPriority w:val="99"/>
    <w:semiHidden/>
    <w:rsid w:val="00A31A5A"/>
    <w:rPr>
      <w:kern w:val="2"/>
      <w:sz w:val="24"/>
      <w:szCs w:val="22"/>
    </w:rPr>
  </w:style>
  <w:style w:type="table" w:customStyle="1" w:styleId="6">
    <w:name w:val="表格格線6"/>
    <w:basedOn w:val="a3"/>
    <w:next w:val="a9"/>
    <w:uiPriority w:val="39"/>
    <w:rsid w:val="00F01F7E"/>
    <w:rPr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24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1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5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2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8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6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4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3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9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eg"/><Relationship Id="rId18" Type="http://schemas.openxmlformats.org/officeDocument/2006/relationships/footer" Target="footer4.xml"/><Relationship Id="rId26" Type="http://schemas.openxmlformats.org/officeDocument/2006/relationships/image" Target="media/image8.png"/><Relationship Id="rId39" Type="http://schemas.openxmlformats.org/officeDocument/2006/relationships/image" Target="https://www.researchgate.net/profile/Tatiana_Shutova/publication/265181454/figure/fig1/AS:669515117522946@1536636251192/A-Electron-microscopy-picture-of-a-higher-plant-chloroplast-B-Light-microscope-image.ppm" TargetMode="External"/><Relationship Id="rId21" Type="http://schemas.openxmlformats.org/officeDocument/2006/relationships/image" Target="media/image7.png"/><Relationship Id="rId34" Type="http://schemas.openxmlformats.org/officeDocument/2006/relationships/image" Target="media/image16.png"/><Relationship Id="rId42" Type="http://schemas.openxmlformats.org/officeDocument/2006/relationships/image" Target="media/image19.jpeg"/><Relationship Id="rId47" Type="http://schemas.openxmlformats.org/officeDocument/2006/relationships/image" Target="media/image21.jpeg"/><Relationship Id="rId50" Type="http://schemas.openxmlformats.org/officeDocument/2006/relationships/header" Target="header5.xml"/><Relationship Id="rId63" Type="http://schemas.openxmlformats.org/officeDocument/2006/relationships/image" Target="media/image37.png"/><Relationship Id="rId68" Type="http://schemas.openxmlformats.org/officeDocument/2006/relationships/header" Target="header9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9" Type="http://schemas.openxmlformats.org/officeDocument/2006/relationships/image" Target="media/image11.jpeg"/><Relationship Id="rId11" Type="http://schemas.openxmlformats.org/officeDocument/2006/relationships/image" Target="media/image1.jpeg"/><Relationship Id="rId24" Type="http://schemas.openxmlformats.org/officeDocument/2006/relationships/image" Target="media/image8.jpeg"/><Relationship Id="rId32" Type="http://schemas.openxmlformats.org/officeDocument/2006/relationships/image" Target="media/image14.png"/><Relationship Id="rId37" Type="http://schemas.openxmlformats.org/officeDocument/2006/relationships/image" Target="https://images.twinkl.co.uk/tr/image/upload/illustation/Mitochondria---Science-Cell-Diagram-Beyond-black-and-white-RGB.png" TargetMode="External"/><Relationship Id="rId40" Type="http://schemas.openxmlformats.org/officeDocument/2006/relationships/image" Target="media/image18.jpeg"/><Relationship Id="rId45" Type="http://schemas.openxmlformats.org/officeDocument/2006/relationships/image" Target="https://www.genome.gov/sites/default/files/tg/en/illustration/centrosome.jpg" TargetMode="External"/><Relationship Id="rId58" Type="http://schemas.openxmlformats.org/officeDocument/2006/relationships/image" Target="media/image32.jpeg"/><Relationship Id="rId66" Type="http://schemas.openxmlformats.org/officeDocument/2006/relationships/header" Target="header7.xml"/><Relationship Id="rId5" Type="http://schemas.openxmlformats.org/officeDocument/2006/relationships/webSettings" Target="webSettings.xml"/><Relationship Id="rId61" Type="http://schemas.openxmlformats.org/officeDocument/2006/relationships/image" Target="media/image27.png"/><Relationship Id="rId19" Type="http://schemas.openxmlformats.org/officeDocument/2006/relationships/image" Target="media/image5.png"/><Relationship Id="rId14" Type="http://schemas.openxmlformats.org/officeDocument/2006/relationships/image" Target="media/image4.png"/><Relationship Id="rId27" Type="http://schemas.openxmlformats.org/officeDocument/2006/relationships/image" Target="media/image9.jpeg"/><Relationship Id="rId30" Type="http://schemas.openxmlformats.org/officeDocument/2006/relationships/image" Target="media/image12.png"/><Relationship Id="rId35" Type="http://schemas.openxmlformats.org/officeDocument/2006/relationships/image" Target="https://images.twinkl.co.uk/tr/image/upload/illustation/Mitochondria---Science-Cell-Diagram-Beyond-black-and-white-RGB.png" TargetMode="External"/><Relationship Id="rId43" Type="http://schemas.openxmlformats.org/officeDocument/2006/relationships/image" Target="https://www.genome.gov/sites/default/files/tg/en/illustration/centrosome.jpg" TargetMode="External"/><Relationship Id="rId48" Type="http://schemas.openxmlformats.org/officeDocument/2006/relationships/image" Target="media/image22.jpeg"/><Relationship Id="rId64" Type="http://schemas.openxmlformats.org/officeDocument/2006/relationships/image" Target="media/image38.png"/><Relationship Id="rId69" Type="http://schemas.openxmlformats.org/officeDocument/2006/relationships/fontTable" Target="fontTable.xml"/><Relationship Id="rId8" Type="http://schemas.openxmlformats.org/officeDocument/2006/relationships/header" Target="header1.xml"/><Relationship Id="rId51" Type="http://schemas.openxmlformats.org/officeDocument/2006/relationships/image" Target="media/image23.png"/><Relationship Id="rId3" Type="http://schemas.openxmlformats.org/officeDocument/2006/relationships/styles" Target="styles.xml"/><Relationship Id="rId12" Type="http://schemas.openxmlformats.org/officeDocument/2006/relationships/image" Target="media/image2.jpeg"/><Relationship Id="rId17" Type="http://schemas.openxmlformats.org/officeDocument/2006/relationships/footer" Target="footer3.xml"/><Relationship Id="rId25" Type="http://schemas.openxmlformats.org/officeDocument/2006/relationships/image" Target="media/image9.png"/><Relationship Id="rId33" Type="http://schemas.openxmlformats.org/officeDocument/2006/relationships/image" Target="media/image15.png"/><Relationship Id="rId38" Type="http://schemas.openxmlformats.org/officeDocument/2006/relationships/image" Target="media/image17.png"/><Relationship Id="rId46" Type="http://schemas.openxmlformats.org/officeDocument/2006/relationships/image" Target="media/image20.png"/><Relationship Id="rId59" Type="http://schemas.openxmlformats.org/officeDocument/2006/relationships/image" Target="media/image25.png"/><Relationship Id="rId67" Type="http://schemas.openxmlformats.org/officeDocument/2006/relationships/header" Target="header8.xml"/><Relationship Id="rId20" Type="http://schemas.openxmlformats.org/officeDocument/2006/relationships/image" Target="media/image6.jpeg"/><Relationship Id="rId41" Type="http://schemas.openxmlformats.org/officeDocument/2006/relationships/image" Target="https://i.pinimg.com/originals/1e/88/c4/1e88c44ab4772b832dac18d8f8e2d709.jpg" TargetMode="External"/><Relationship Id="rId62" Type="http://schemas.openxmlformats.org/officeDocument/2006/relationships/image" Target="media/image36.png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eader" Target="header2.xml"/><Relationship Id="rId28" Type="http://schemas.openxmlformats.org/officeDocument/2006/relationships/image" Target="media/image10.png"/><Relationship Id="rId36" Type="http://schemas.openxmlformats.org/officeDocument/2006/relationships/image" Target="media/image19.png"/><Relationship Id="rId49" Type="http://schemas.openxmlformats.org/officeDocument/2006/relationships/header" Target="header4.xml"/><Relationship Id="rId10" Type="http://schemas.openxmlformats.org/officeDocument/2006/relationships/footer" Target="footer2.xml"/><Relationship Id="rId31" Type="http://schemas.openxmlformats.org/officeDocument/2006/relationships/image" Target="media/image13.png"/><Relationship Id="rId44" Type="http://schemas.openxmlformats.org/officeDocument/2006/relationships/image" Target="media/image23.jpeg"/><Relationship Id="rId52" Type="http://schemas.openxmlformats.org/officeDocument/2006/relationships/image" Target="media/image24.jpeg"/><Relationship Id="rId60" Type="http://schemas.openxmlformats.org/officeDocument/2006/relationships/image" Target="media/image26.png"/><Relationship Id="rId65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E7C82F-7C5E-4BD5-8077-EA6F64CB10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4</Pages>
  <Words>934</Words>
  <Characters>5324</Characters>
  <Application>Microsoft Office Word</Application>
  <DocSecurity>0</DocSecurity>
  <Lines>44</Lines>
  <Paragraphs>12</Paragraphs>
  <ScaleCrop>false</ScaleCrop>
  <Company>Hewlett-Packard</Company>
  <LinksUpToDate>false</LinksUpToDate>
  <CharactersWithSpaces>6246</CharactersWithSpaces>
  <SharedDoc>false</SharedDoc>
  <HLinks>
    <vt:vector size="36" baseType="variant">
      <vt:variant>
        <vt:i4>7798882</vt:i4>
      </vt:variant>
      <vt:variant>
        <vt:i4>-1</vt:i4>
      </vt:variant>
      <vt:variant>
        <vt:i4>8406</vt:i4>
      </vt:variant>
      <vt:variant>
        <vt:i4>1</vt:i4>
      </vt:variant>
      <vt:variant>
        <vt:lpwstr>http://faculty.samford.edu/~djohnso2/44962w/405/08/f8-04-1.jpg</vt:lpwstr>
      </vt:variant>
      <vt:variant>
        <vt:lpwstr/>
      </vt:variant>
      <vt:variant>
        <vt:i4>2359337</vt:i4>
      </vt:variant>
      <vt:variant>
        <vt:i4>-1</vt:i4>
      </vt:variant>
      <vt:variant>
        <vt:i4>9457</vt:i4>
      </vt:variant>
      <vt:variant>
        <vt:i4>1</vt:i4>
      </vt:variant>
      <vt:variant>
        <vt:lpwstr>https://images.twinkl.co.uk/tr/image/upload/illustation/Mitochondria---Science-Cell-Diagram-Beyond-black-and-white-RGB.png</vt:lpwstr>
      </vt:variant>
      <vt:variant>
        <vt:lpwstr/>
      </vt:variant>
      <vt:variant>
        <vt:i4>1376324</vt:i4>
      </vt:variant>
      <vt:variant>
        <vt:i4>-1</vt:i4>
      </vt:variant>
      <vt:variant>
        <vt:i4>9461</vt:i4>
      </vt:variant>
      <vt:variant>
        <vt:i4>1</vt:i4>
      </vt:variant>
      <vt:variant>
        <vt:lpwstr>https://i.pinimg.com/originals/1e/88/c4/1e88c44ab4772b832dac18d8f8e2d709.jpg</vt:lpwstr>
      </vt:variant>
      <vt:variant>
        <vt:lpwstr/>
      </vt:variant>
      <vt:variant>
        <vt:i4>8257589</vt:i4>
      </vt:variant>
      <vt:variant>
        <vt:i4>-1</vt:i4>
      </vt:variant>
      <vt:variant>
        <vt:i4>9462</vt:i4>
      </vt:variant>
      <vt:variant>
        <vt:i4>1</vt:i4>
      </vt:variant>
      <vt:variant>
        <vt:lpwstr>https://www.researchgate.net/profile/Tatiana_Shutova/publication/265181454/figure/fig1/AS:669515117522946@1536636251192/A-Electron-microscopy-picture-of-a-higher-plant-chloroplast-B-Light-microscope-image.ppm</vt:lpwstr>
      </vt:variant>
      <vt:variant>
        <vt:lpwstr/>
      </vt:variant>
      <vt:variant>
        <vt:i4>4456468</vt:i4>
      </vt:variant>
      <vt:variant>
        <vt:i4>-1</vt:i4>
      </vt:variant>
      <vt:variant>
        <vt:i4>9465</vt:i4>
      </vt:variant>
      <vt:variant>
        <vt:i4>1</vt:i4>
      </vt:variant>
      <vt:variant>
        <vt:lpwstr>https://www.genome.gov/sites/default/files/tg/en/illustration/centrosome.jpg</vt:lpwstr>
      </vt:variant>
      <vt:variant>
        <vt:lpwstr/>
      </vt:variant>
      <vt:variant>
        <vt:i4>3670065</vt:i4>
      </vt:variant>
      <vt:variant>
        <vt:i4>-1</vt:i4>
      </vt:variant>
      <vt:variant>
        <vt:i4>9647</vt:i4>
      </vt:variant>
      <vt:variant>
        <vt:i4>1</vt:i4>
      </vt:variant>
      <vt:variant>
        <vt:lpwstr>http://www.spectral-imaging.com/sites/default/files/pictures/products/Cell1-karyotype-final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e</dc:creator>
  <cp:keywords/>
  <dc:description/>
  <cp:lastModifiedBy>偉杰 游</cp:lastModifiedBy>
  <cp:revision>2</cp:revision>
  <cp:lastPrinted>2024-06-08T04:22:00Z</cp:lastPrinted>
  <dcterms:created xsi:type="dcterms:W3CDTF">2025-03-18T12:01:00Z</dcterms:created>
  <dcterms:modified xsi:type="dcterms:W3CDTF">2025-03-18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